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Pr="00D05EE7" w:rsidRDefault="00945433" w:rsidP="00945433">
      <w:pPr>
        <w:spacing w:after="0" w:line="240" w:lineRule="auto"/>
        <w:jc w:val="center"/>
        <w:rPr>
          <w:rFonts w:ascii="Times New Roman" w:hAnsi="Times New Roman" w:cs="Times New Roman"/>
          <w:sz w:val="36"/>
          <w:szCs w:val="36"/>
        </w:rPr>
      </w:pPr>
      <w:bookmarkStart w:id="0" w:name="_Hlk34318837"/>
      <w:bookmarkEnd w:id="0"/>
      <w:r w:rsidRPr="00D05EE7">
        <w:rPr>
          <w:rFonts w:ascii="Times New Roman" w:hAnsi="Times New Roman" w:cs="Times New Roman"/>
          <w:sz w:val="36"/>
          <w:szCs w:val="36"/>
        </w:rPr>
        <w:t>UNIVERZITA PALACKÉHO V OLOMOUCI</w:t>
      </w:r>
    </w:p>
    <w:p w14:paraId="5B8159F1" w14:textId="77777777" w:rsidR="00945433" w:rsidRPr="00D05EE7" w:rsidRDefault="00945433" w:rsidP="00945433">
      <w:pPr>
        <w:spacing w:after="0" w:line="240" w:lineRule="auto"/>
        <w:jc w:val="center"/>
        <w:rPr>
          <w:rFonts w:ascii="Times New Roman" w:hAnsi="Times New Roman" w:cs="Times New Roman"/>
          <w:sz w:val="28"/>
          <w:szCs w:val="28"/>
        </w:rPr>
      </w:pPr>
    </w:p>
    <w:p w14:paraId="0C646173" w14:textId="77777777" w:rsidR="00945433" w:rsidRPr="00D05EE7" w:rsidRDefault="00945433" w:rsidP="00945433">
      <w:pPr>
        <w:spacing w:after="0" w:line="240" w:lineRule="auto"/>
        <w:jc w:val="center"/>
        <w:rPr>
          <w:rFonts w:ascii="Times New Roman" w:hAnsi="Times New Roman" w:cs="Times New Roman"/>
          <w:sz w:val="28"/>
          <w:szCs w:val="28"/>
        </w:rPr>
      </w:pPr>
    </w:p>
    <w:p w14:paraId="01FB25AA" w14:textId="77777777" w:rsidR="00945433" w:rsidRPr="00D05EE7" w:rsidRDefault="00945433" w:rsidP="00945433">
      <w:pPr>
        <w:spacing w:after="0" w:line="240" w:lineRule="auto"/>
        <w:jc w:val="center"/>
        <w:rPr>
          <w:rFonts w:ascii="Times New Roman" w:hAnsi="Times New Roman" w:cs="Times New Roman"/>
          <w:sz w:val="32"/>
          <w:szCs w:val="32"/>
        </w:rPr>
      </w:pPr>
      <w:r w:rsidRPr="00D05EE7">
        <w:rPr>
          <w:rFonts w:ascii="Times New Roman" w:hAnsi="Times New Roman" w:cs="Times New Roman"/>
          <w:sz w:val="32"/>
          <w:szCs w:val="32"/>
        </w:rPr>
        <w:t>PEDAGOGICKÁ FAKULTA</w:t>
      </w:r>
    </w:p>
    <w:p w14:paraId="1AE096AB" w14:textId="77777777" w:rsidR="00945433" w:rsidRPr="00D05EE7" w:rsidRDefault="00945433" w:rsidP="00945433">
      <w:pPr>
        <w:spacing w:after="0" w:line="240" w:lineRule="auto"/>
        <w:jc w:val="center"/>
        <w:rPr>
          <w:rFonts w:ascii="Times New Roman" w:hAnsi="Times New Roman" w:cs="Times New Roman"/>
          <w:sz w:val="28"/>
          <w:szCs w:val="28"/>
        </w:rPr>
      </w:pPr>
    </w:p>
    <w:p w14:paraId="3500E289" w14:textId="77777777" w:rsidR="00945433" w:rsidRPr="00D05EE7" w:rsidRDefault="00945433" w:rsidP="00945433">
      <w:pPr>
        <w:spacing w:after="0" w:line="240" w:lineRule="auto"/>
        <w:jc w:val="center"/>
        <w:rPr>
          <w:rFonts w:ascii="Times New Roman" w:hAnsi="Times New Roman" w:cs="Times New Roman"/>
          <w:sz w:val="28"/>
          <w:szCs w:val="28"/>
        </w:rPr>
      </w:pPr>
    </w:p>
    <w:p w14:paraId="7DFF6607" w14:textId="77777777" w:rsidR="00945433" w:rsidRPr="00D05EE7" w:rsidRDefault="00945433" w:rsidP="00945433">
      <w:pPr>
        <w:spacing w:after="0" w:line="240" w:lineRule="auto"/>
        <w:jc w:val="center"/>
        <w:rPr>
          <w:rFonts w:ascii="Times New Roman" w:hAnsi="Times New Roman" w:cs="Times New Roman"/>
          <w:sz w:val="32"/>
          <w:szCs w:val="32"/>
        </w:rPr>
      </w:pPr>
      <w:r w:rsidRPr="00D05EE7">
        <w:rPr>
          <w:rFonts w:ascii="Times New Roman" w:hAnsi="Times New Roman" w:cs="Times New Roman"/>
          <w:sz w:val="32"/>
          <w:szCs w:val="32"/>
        </w:rPr>
        <w:t>Katedra technické a informační výchovy</w:t>
      </w:r>
    </w:p>
    <w:p w14:paraId="49FA0697" w14:textId="77777777" w:rsidR="00945433" w:rsidRPr="00D05EE7" w:rsidRDefault="00945433" w:rsidP="00945433">
      <w:pPr>
        <w:spacing w:after="0" w:line="240" w:lineRule="auto"/>
        <w:jc w:val="center"/>
        <w:rPr>
          <w:rFonts w:ascii="Times New Roman" w:hAnsi="Times New Roman" w:cs="Times New Roman"/>
          <w:sz w:val="28"/>
          <w:szCs w:val="28"/>
        </w:rPr>
      </w:pPr>
    </w:p>
    <w:p w14:paraId="17DBA600" w14:textId="77777777" w:rsidR="00945433" w:rsidRPr="00D05EE7" w:rsidRDefault="00945433" w:rsidP="00945433">
      <w:pPr>
        <w:spacing w:after="0" w:line="240" w:lineRule="auto"/>
        <w:jc w:val="center"/>
        <w:rPr>
          <w:rFonts w:ascii="Times New Roman" w:hAnsi="Times New Roman" w:cs="Times New Roman"/>
          <w:sz w:val="28"/>
          <w:szCs w:val="28"/>
        </w:rPr>
      </w:pPr>
    </w:p>
    <w:p w14:paraId="607C0AFD" w14:textId="77777777" w:rsidR="00945433" w:rsidRPr="00D05EE7" w:rsidRDefault="00945433" w:rsidP="00945433">
      <w:pPr>
        <w:spacing w:after="0" w:line="240" w:lineRule="auto"/>
        <w:jc w:val="center"/>
        <w:rPr>
          <w:rFonts w:ascii="Times New Roman" w:hAnsi="Times New Roman" w:cs="Times New Roman"/>
          <w:sz w:val="28"/>
          <w:szCs w:val="28"/>
        </w:rPr>
      </w:pPr>
    </w:p>
    <w:p w14:paraId="11BE8692" w14:textId="77777777" w:rsidR="00945433" w:rsidRPr="00D05EE7" w:rsidRDefault="00945433" w:rsidP="00945433">
      <w:pPr>
        <w:spacing w:after="0" w:line="240" w:lineRule="auto"/>
        <w:jc w:val="center"/>
        <w:rPr>
          <w:rFonts w:ascii="Times New Roman" w:hAnsi="Times New Roman" w:cs="Times New Roman"/>
          <w:sz w:val="28"/>
          <w:szCs w:val="28"/>
        </w:rPr>
      </w:pPr>
    </w:p>
    <w:p w14:paraId="553D4FC7" w14:textId="77777777" w:rsidR="00945433" w:rsidRPr="00D05EE7" w:rsidRDefault="00945433" w:rsidP="00945433">
      <w:pPr>
        <w:spacing w:after="0" w:line="240" w:lineRule="auto"/>
        <w:jc w:val="center"/>
        <w:rPr>
          <w:rFonts w:ascii="Times New Roman" w:hAnsi="Times New Roman" w:cs="Times New Roman"/>
          <w:sz w:val="28"/>
          <w:szCs w:val="28"/>
        </w:rPr>
      </w:pPr>
    </w:p>
    <w:p w14:paraId="2C2A5CBC" w14:textId="77777777" w:rsidR="00945433" w:rsidRPr="00D05EE7" w:rsidRDefault="00945433" w:rsidP="00945433">
      <w:pPr>
        <w:spacing w:after="0" w:line="240" w:lineRule="auto"/>
        <w:jc w:val="center"/>
        <w:rPr>
          <w:rFonts w:ascii="Times New Roman" w:hAnsi="Times New Roman" w:cs="Times New Roman"/>
          <w:sz w:val="28"/>
          <w:szCs w:val="28"/>
        </w:rPr>
      </w:pPr>
    </w:p>
    <w:p w14:paraId="70347129" w14:textId="77777777" w:rsidR="00945433" w:rsidRPr="00D05EE7" w:rsidRDefault="00945433" w:rsidP="00945433">
      <w:pPr>
        <w:spacing w:after="0" w:line="240" w:lineRule="auto"/>
        <w:jc w:val="center"/>
        <w:rPr>
          <w:rFonts w:ascii="Times New Roman" w:hAnsi="Times New Roman" w:cs="Times New Roman"/>
          <w:sz w:val="28"/>
          <w:szCs w:val="28"/>
        </w:rPr>
      </w:pPr>
    </w:p>
    <w:p w14:paraId="26E61C12" w14:textId="77777777" w:rsidR="00945433" w:rsidRPr="00D05EE7" w:rsidRDefault="00945433" w:rsidP="00945433">
      <w:pPr>
        <w:spacing w:after="0" w:line="240" w:lineRule="auto"/>
        <w:jc w:val="center"/>
        <w:rPr>
          <w:rFonts w:ascii="Times New Roman" w:hAnsi="Times New Roman" w:cs="Times New Roman"/>
          <w:sz w:val="28"/>
          <w:szCs w:val="28"/>
        </w:rPr>
      </w:pPr>
    </w:p>
    <w:p w14:paraId="64CFA0D9" w14:textId="77777777" w:rsidR="00945433" w:rsidRPr="00D05EE7" w:rsidRDefault="00945433" w:rsidP="00945433">
      <w:pPr>
        <w:spacing w:after="0" w:line="240" w:lineRule="auto"/>
        <w:jc w:val="center"/>
        <w:rPr>
          <w:rFonts w:ascii="Times New Roman" w:hAnsi="Times New Roman" w:cs="Times New Roman"/>
          <w:b/>
          <w:bCs/>
          <w:sz w:val="40"/>
          <w:szCs w:val="40"/>
        </w:rPr>
      </w:pPr>
      <w:r w:rsidRPr="00D05EE7">
        <w:rPr>
          <w:rFonts w:ascii="Times New Roman" w:hAnsi="Times New Roman" w:cs="Times New Roman"/>
          <w:b/>
          <w:bCs/>
          <w:sz w:val="40"/>
          <w:szCs w:val="40"/>
        </w:rPr>
        <w:t>Bakalářská práce</w:t>
      </w:r>
    </w:p>
    <w:p w14:paraId="0C5A9B86" w14:textId="77777777" w:rsidR="00945433" w:rsidRPr="00D05EE7" w:rsidRDefault="00945433" w:rsidP="00945433">
      <w:pPr>
        <w:spacing w:after="0" w:line="240" w:lineRule="auto"/>
        <w:jc w:val="center"/>
        <w:rPr>
          <w:rFonts w:ascii="Times New Roman" w:hAnsi="Times New Roman" w:cs="Times New Roman"/>
          <w:bCs/>
          <w:sz w:val="28"/>
          <w:szCs w:val="28"/>
        </w:rPr>
      </w:pPr>
    </w:p>
    <w:p w14:paraId="0EA03DD4" w14:textId="57D08D15" w:rsidR="00945433" w:rsidRPr="00D05EE7" w:rsidRDefault="00057872" w:rsidP="00945433">
      <w:pPr>
        <w:spacing w:after="0" w:line="240" w:lineRule="auto"/>
        <w:jc w:val="center"/>
        <w:rPr>
          <w:rFonts w:ascii="Times New Roman" w:hAnsi="Times New Roman" w:cs="Times New Roman"/>
          <w:sz w:val="28"/>
          <w:szCs w:val="28"/>
        </w:rPr>
      </w:pPr>
      <w:r w:rsidRPr="00D05EE7">
        <w:rPr>
          <w:rFonts w:ascii="Times New Roman" w:hAnsi="Times New Roman" w:cs="Times New Roman"/>
          <w:sz w:val="32"/>
          <w:szCs w:val="32"/>
        </w:rPr>
        <w:t>David Květoň</w:t>
      </w:r>
    </w:p>
    <w:p w14:paraId="3470B307" w14:textId="77777777" w:rsidR="00945433" w:rsidRPr="00D05EE7" w:rsidRDefault="00945433" w:rsidP="00945433">
      <w:pPr>
        <w:spacing w:after="0" w:line="240" w:lineRule="auto"/>
        <w:jc w:val="center"/>
        <w:rPr>
          <w:rFonts w:ascii="Times New Roman" w:hAnsi="Times New Roman" w:cs="Times New Roman"/>
          <w:sz w:val="28"/>
          <w:szCs w:val="28"/>
        </w:rPr>
      </w:pPr>
    </w:p>
    <w:p w14:paraId="6290D22E" w14:textId="77777777" w:rsidR="00945433" w:rsidRPr="00D05EE7" w:rsidRDefault="00945433" w:rsidP="00945433">
      <w:pPr>
        <w:spacing w:after="0" w:line="240" w:lineRule="auto"/>
        <w:jc w:val="center"/>
        <w:rPr>
          <w:rFonts w:ascii="Times New Roman" w:hAnsi="Times New Roman" w:cs="Times New Roman"/>
          <w:sz w:val="28"/>
          <w:szCs w:val="28"/>
        </w:rPr>
      </w:pPr>
    </w:p>
    <w:p w14:paraId="68DC2937" w14:textId="77777777" w:rsidR="00945433" w:rsidRPr="00D05EE7" w:rsidRDefault="00945433" w:rsidP="00945433">
      <w:pPr>
        <w:spacing w:after="0" w:line="240" w:lineRule="auto"/>
        <w:jc w:val="center"/>
        <w:rPr>
          <w:rFonts w:ascii="Times New Roman" w:hAnsi="Times New Roman" w:cs="Times New Roman"/>
          <w:sz w:val="28"/>
          <w:szCs w:val="28"/>
        </w:rPr>
      </w:pPr>
    </w:p>
    <w:p w14:paraId="61262282" w14:textId="77777777" w:rsidR="00945433" w:rsidRPr="00D05EE7" w:rsidRDefault="00945433" w:rsidP="00945433">
      <w:pPr>
        <w:spacing w:after="0" w:line="240" w:lineRule="auto"/>
        <w:jc w:val="center"/>
        <w:rPr>
          <w:rFonts w:ascii="Times New Roman" w:hAnsi="Times New Roman" w:cs="Times New Roman"/>
          <w:sz w:val="28"/>
          <w:szCs w:val="28"/>
        </w:rPr>
      </w:pPr>
    </w:p>
    <w:p w14:paraId="0F06B4EA" w14:textId="77777777" w:rsidR="00945433" w:rsidRPr="00D05EE7" w:rsidRDefault="00945433" w:rsidP="00945433">
      <w:pPr>
        <w:spacing w:after="0" w:line="240" w:lineRule="auto"/>
        <w:jc w:val="center"/>
        <w:rPr>
          <w:rFonts w:ascii="Times New Roman" w:hAnsi="Times New Roman" w:cs="Times New Roman"/>
          <w:sz w:val="28"/>
          <w:szCs w:val="28"/>
        </w:rPr>
      </w:pPr>
    </w:p>
    <w:p w14:paraId="0F5726C3" w14:textId="77777777" w:rsidR="00945433" w:rsidRPr="00D05EE7" w:rsidRDefault="00945433" w:rsidP="00945433">
      <w:pPr>
        <w:spacing w:after="0" w:line="240" w:lineRule="auto"/>
        <w:jc w:val="center"/>
        <w:rPr>
          <w:rFonts w:ascii="Times New Roman" w:hAnsi="Times New Roman" w:cs="Times New Roman"/>
          <w:sz w:val="28"/>
          <w:szCs w:val="28"/>
        </w:rPr>
      </w:pPr>
    </w:p>
    <w:p w14:paraId="72575EBF" w14:textId="7B332E66" w:rsidR="00945433" w:rsidRPr="00D05EE7" w:rsidRDefault="00424272" w:rsidP="00945433">
      <w:pPr>
        <w:spacing w:after="0" w:line="240" w:lineRule="auto"/>
        <w:jc w:val="center"/>
        <w:rPr>
          <w:rFonts w:ascii="Times New Roman" w:hAnsi="Times New Roman" w:cs="Times New Roman"/>
          <w:sz w:val="28"/>
          <w:szCs w:val="28"/>
        </w:rPr>
      </w:pPr>
      <w:r w:rsidRPr="00D05EE7">
        <w:rPr>
          <w:rFonts w:ascii="Times New Roman" w:hAnsi="Times New Roman" w:cs="Times New Roman"/>
          <w:b/>
          <w:bCs/>
          <w:sz w:val="36"/>
          <w:szCs w:val="36"/>
        </w:rPr>
        <w:t xml:space="preserve">Sada úloh pro výuku programování ve </w:t>
      </w:r>
      <w:proofErr w:type="spellStart"/>
      <w:r w:rsidR="00057872" w:rsidRPr="00D05EE7">
        <w:rPr>
          <w:rFonts w:ascii="Times New Roman" w:hAnsi="Times New Roman" w:cs="Times New Roman"/>
          <w:b/>
          <w:bCs/>
          <w:sz w:val="36"/>
          <w:szCs w:val="36"/>
        </w:rPr>
        <w:t>Scratch</w:t>
      </w:r>
      <w:r w:rsidRPr="00D05EE7">
        <w:rPr>
          <w:rFonts w:ascii="Times New Roman" w:hAnsi="Times New Roman" w:cs="Times New Roman"/>
          <w:b/>
          <w:bCs/>
          <w:sz w:val="36"/>
          <w:szCs w:val="36"/>
        </w:rPr>
        <w:t>i</w:t>
      </w:r>
      <w:proofErr w:type="spellEnd"/>
      <w:r w:rsidR="00057872" w:rsidRPr="00D05EE7">
        <w:rPr>
          <w:rFonts w:ascii="Times New Roman" w:hAnsi="Times New Roman" w:cs="Times New Roman"/>
          <w:b/>
          <w:bCs/>
          <w:sz w:val="36"/>
          <w:szCs w:val="36"/>
        </w:rPr>
        <w:t xml:space="preserve"> pro ZŠ</w:t>
      </w:r>
    </w:p>
    <w:p w14:paraId="1CDAB15C" w14:textId="77777777" w:rsidR="00945433" w:rsidRPr="00D05EE7" w:rsidRDefault="00945433" w:rsidP="00945433">
      <w:pPr>
        <w:spacing w:after="0" w:line="240" w:lineRule="auto"/>
        <w:jc w:val="center"/>
        <w:rPr>
          <w:rFonts w:ascii="Times New Roman" w:hAnsi="Times New Roman" w:cs="Times New Roman"/>
          <w:sz w:val="28"/>
          <w:szCs w:val="28"/>
        </w:rPr>
      </w:pPr>
    </w:p>
    <w:p w14:paraId="0CD2E686" w14:textId="77777777" w:rsidR="00945433" w:rsidRPr="00D05EE7" w:rsidRDefault="00945433" w:rsidP="00945433">
      <w:pPr>
        <w:spacing w:after="0" w:line="240" w:lineRule="auto"/>
        <w:jc w:val="center"/>
        <w:rPr>
          <w:rFonts w:ascii="Times New Roman" w:hAnsi="Times New Roman" w:cs="Times New Roman"/>
          <w:sz w:val="28"/>
          <w:szCs w:val="28"/>
        </w:rPr>
      </w:pPr>
    </w:p>
    <w:p w14:paraId="11E25CD4" w14:textId="77777777" w:rsidR="00945433" w:rsidRPr="00D05EE7" w:rsidRDefault="00945433" w:rsidP="00945433">
      <w:pPr>
        <w:spacing w:after="0" w:line="240" w:lineRule="auto"/>
        <w:jc w:val="center"/>
        <w:rPr>
          <w:rFonts w:ascii="Times New Roman" w:hAnsi="Times New Roman" w:cs="Times New Roman"/>
          <w:sz w:val="28"/>
          <w:szCs w:val="28"/>
        </w:rPr>
      </w:pPr>
    </w:p>
    <w:p w14:paraId="340FE2B2" w14:textId="77777777" w:rsidR="00945433" w:rsidRPr="00D05EE7" w:rsidRDefault="00945433" w:rsidP="00945433">
      <w:pPr>
        <w:spacing w:after="0" w:line="240" w:lineRule="auto"/>
        <w:jc w:val="center"/>
        <w:rPr>
          <w:rFonts w:ascii="Times New Roman" w:hAnsi="Times New Roman" w:cs="Times New Roman"/>
          <w:sz w:val="28"/>
          <w:szCs w:val="28"/>
        </w:rPr>
      </w:pPr>
    </w:p>
    <w:p w14:paraId="60788A8C" w14:textId="77777777" w:rsidR="00945433" w:rsidRPr="00D05EE7" w:rsidRDefault="00945433" w:rsidP="00945433">
      <w:pPr>
        <w:spacing w:after="0" w:line="240" w:lineRule="auto"/>
        <w:jc w:val="center"/>
        <w:rPr>
          <w:rFonts w:ascii="Times New Roman" w:hAnsi="Times New Roman" w:cs="Times New Roman"/>
          <w:sz w:val="28"/>
          <w:szCs w:val="28"/>
        </w:rPr>
      </w:pPr>
    </w:p>
    <w:p w14:paraId="0B680C6E" w14:textId="77777777" w:rsidR="00945433" w:rsidRPr="00D05EE7" w:rsidRDefault="00945433" w:rsidP="00945433">
      <w:pPr>
        <w:spacing w:after="0" w:line="240" w:lineRule="auto"/>
        <w:jc w:val="center"/>
        <w:rPr>
          <w:rFonts w:ascii="Times New Roman" w:hAnsi="Times New Roman" w:cs="Times New Roman"/>
          <w:sz w:val="28"/>
          <w:szCs w:val="28"/>
        </w:rPr>
      </w:pPr>
    </w:p>
    <w:p w14:paraId="31B19D32" w14:textId="77777777" w:rsidR="00945433" w:rsidRPr="00D05EE7" w:rsidRDefault="00945433" w:rsidP="00945433">
      <w:pPr>
        <w:spacing w:after="0" w:line="240" w:lineRule="auto"/>
        <w:jc w:val="center"/>
        <w:rPr>
          <w:rFonts w:ascii="Times New Roman" w:hAnsi="Times New Roman" w:cs="Times New Roman"/>
          <w:sz w:val="28"/>
          <w:szCs w:val="28"/>
        </w:rPr>
      </w:pPr>
    </w:p>
    <w:p w14:paraId="05E85AB7" w14:textId="77777777" w:rsidR="00945433" w:rsidRPr="00D05EE7" w:rsidRDefault="00945433" w:rsidP="00945433">
      <w:pPr>
        <w:spacing w:after="0" w:line="240" w:lineRule="auto"/>
        <w:jc w:val="center"/>
        <w:rPr>
          <w:rFonts w:ascii="Times New Roman" w:hAnsi="Times New Roman" w:cs="Times New Roman"/>
          <w:sz w:val="28"/>
          <w:szCs w:val="28"/>
        </w:rPr>
      </w:pPr>
    </w:p>
    <w:p w14:paraId="3DECBFE6" w14:textId="77777777" w:rsidR="00945433" w:rsidRPr="00D05EE7" w:rsidRDefault="00945433" w:rsidP="00945433">
      <w:pPr>
        <w:spacing w:after="0" w:line="240" w:lineRule="auto"/>
        <w:jc w:val="center"/>
        <w:rPr>
          <w:rFonts w:ascii="Times New Roman" w:hAnsi="Times New Roman" w:cs="Times New Roman"/>
          <w:sz w:val="28"/>
          <w:szCs w:val="28"/>
        </w:rPr>
      </w:pPr>
    </w:p>
    <w:p w14:paraId="3E8AB4D8" w14:textId="77777777" w:rsidR="00945433" w:rsidRPr="00D05EE7" w:rsidRDefault="00945433" w:rsidP="00945433">
      <w:pPr>
        <w:spacing w:after="0" w:line="240" w:lineRule="auto"/>
        <w:jc w:val="center"/>
        <w:rPr>
          <w:rFonts w:ascii="Times New Roman" w:hAnsi="Times New Roman" w:cs="Times New Roman"/>
          <w:sz w:val="28"/>
          <w:szCs w:val="28"/>
        </w:rPr>
      </w:pPr>
    </w:p>
    <w:p w14:paraId="6A489796" w14:textId="77777777" w:rsidR="00945433" w:rsidRPr="00D05EE7" w:rsidRDefault="00945433" w:rsidP="00945433">
      <w:pPr>
        <w:spacing w:after="0" w:line="240" w:lineRule="auto"/>
        <w:jc w:val="center"/>
        <w:rPr>
          <w:rFonts w:ascii="Times New Roman" w:hAnsi="Times New Roman" w:cs="Times New Roman"/>
          <w:sz w:val="28"/>
          <w:szCs w:val="28"/>
        </w:rPr>
      </w:pPr>
    </w:p>
    <w:p w14:paraId="7DEC3C84" w14:textId="77777777" w:rsidR="00945433" w:rsidRPr="00D05EE7" w:rsidRDefault="00945433" w:rsidP="00945433">
      <w:pPr>
        <w:spacing w:after="0" w:line="240" w:lineRule="auto"/>
        <w:jc w:val="center"/>
        <w:rPr>
          <w:rFonts w:ascii="Times New Roman" w:hAnsi="Times New Roman" w:cs="Times New Roman"/>
          <w:sz w:val="28"/>
          <w:szCs w:val="28"/>
        </w:rPr>
      </w:pPr>
    </w:p>
    <w:p w14:paraId="6ADA8ACA" w14:textId="77777777" w:rsidR="00945433" w:rsidRPr="00D05EE7" w:rsidRDefault="00945433" w:rsidP="00945433">
      <w:pPr>
        <w:spacing w:after="0" w:line="240" w:lineRule="auto"/>
        <w:jc w:val="center"/>
        <w:rPr>
          <w:rFonts w:ascii="Times New Roman" w:hAnsi="Times New Roman" w:cs="Times New Roman"/>
          <w:sz w:val="28"/>
          <w:szCs w:val="28"/>
        </w:rPr>
      </w:pPr>
    </w:p>
    <w:p w14:paraId="5D0B4484" w14:textId="77777777" w:rsidR="00945433" w:rsidRPr="00D05EE7" w:rsidRDefault="00945433" w:rsidP="00945433">
      <w:pPr>
        <w:spacing w:after="0" w:line="240" w:lineRule="auto"/>
        <w:jc w:val="center"/>
        <w:rPr>
          <w:rFonts w:ascii="Times New Roman" w:hAnsi="Times New Roman" w:cs="Times New Roman"/>
          <w:sz w:val="28"/>
          <w:szCs w:val="28"/>
        </w:rPr>
      </w:pPr>
    </w:p>
    <w:p w14:paraId="145073C4" w14:textId="55C9A515" w:rsidR="00945433" w:rsidRPr="00D05EE7" w:rsidRDefault="00945433" w:rsidP="00945433">
      <w:pPr>
        <w:tabs>
          <w:tab w:val="right" w:pos="9070"/>
        </w:tabs>
        <w:spacing w:after="0" w:line="240" w:lineRule="auto"/>
        <w:rPr>
          <w:rFonts w:ascii="Times New Roman" w:hAnsi="Times New Roman" w:cs="Times New Roman"/>
          <w:sz w:val="28"/>
          <w:szCs w:val="28"/>
        </w:rPr>
        <w:sectPr w:rsidR="00945433" w:rsidRPr="00D05EE7" w:rsidSect="00945433">
          <w:footerReference w:type="default" r:id="rId11"/>
          <w:pgSz w:w="11906" w:h="16838" w:code="9"/>
          <w:pgMar w:top="1418" w:right="1134" w:bottom="1418" w:left="1701" w:header="709" w:footer="709" w:gutter="0"/>
          <w:cols w:space="708"/>
          <w:vAlign w:val="center"/>
          <w:docGrid w:linePitch="360"/>
        </w:sectPr>
      </w:pPr>
      <w:r w:rsidRPr="00D05EE7">
        <w:rPr>
          <w:rFonts w:ascii="Times New Roman" w:hAnsi="Times New Roman" w:cs="Times New Roman"/>
          <w:sz w:val="28"/>
          <w:szCs w:val="28"/>
        </w:rPr>
        <w:t>Olomouc 202</w:t>
      </w:r>
      <w:r w:rsidR="00057872" w:rsidRPr="00D05EE7">
        <w:rPr>
          <w:rFonts w:ascii="Times New Roman" w:hAnsi="Times New Roman" w:cs="Times New Roman"/>
          <w:sz w:val="28"/>
          <w:szCs w:val="28"/>
        </w:rPr>
        <w:t>3</w:t>
      </w:r>
      <w:r w:rsidRPr="00D05EE7">
        <w:rPr>
          <w:rFonts w:ascii="Times New Roman" w:hAnsi="Times New Roman" w:cs="Times New Roman"/>
          <w:sz w:val="28"/>
          <w:szCs w:val="28"/>
        </w:rPr>
        <w:t xml:space="preserve"> </w:t>
      </w:r>
      <w:r w:rsidRPr="00D05EE7">
        <w:rPr>
          <w:rFonts w:ascii="Times New Roman" w:hAnsi="Times New Roman" w:cs="Times New Roman"/>
          <w:sz w:val="28"/>
          <w:szCs w:val="28"/>
        </w:rPr>
        <w:tab/>
        <w:t xml:space="preserve">vedoucí práce: </w:t>
      </w:r>
      <w:r w:rsidR="00057872" w:rsidRPr="00D05EE7">
        <w:rPr>
          <w:rStyle w:val="normaltextrun"/>
          <w:sz w:val="28"/>
          <w:szCs w:val="28"/>
          <w:bdr w:val="none" w:sz="0" w:space="0" w:color="auto" w:frame="1"/>
        </w:rPr>
        <w:t>doc. RNDr. Petr ŠALOUN</w:t>
      </w:r>
      <w:r w:rsidR="00F30647" w:rsidRPr="00D05EE7">
        <w:rPr>
          <w:rStyle w:val="normaltextrun"/>
          <w:sz w:val="28"/>
          <w:szCs w:val="28"/>
          <w:bdr w:val="none" w:sz="0" w:space="0" w:color="auto" w:frame="1"/>
        </w:rPr>
        <w:t>, Ph.D.</w:t>
      </w:r>
    </w:p>
    <w:p w14:paraId="6D75EAAF" w14:textId="77777777" w:rsidR="006976EF" w:rsidRPr="00D05EE7" w:rsidRDefault="00945433" w:rsidP="00CB3E14">
      <w:pPr>
        <w:pStyle w:val="NADPIS40"/>
      </w:pPr>
      <w:r w:rsidRPr="00D05EE7">
        <w:lastRenderedPageBreak/>
        <w:t>Prohlášení</w:t>
      </w:r>
    </w:p>
    <w:p w14:paraId="5FB93C86" w14:textId="77777777" w:rsidR="00945433" w:rsidRPr="00D05EE7" w:rsidRDefault="00945433" w:rsidP="00CB3E14">
      <w:pPr>
        <w:pStyle w:val="ODSTAVEC"/>
      </w:pPr>
      <w:r w:rsidRPr="00D05EE7">
        <w:t>Prohlašuji, že jsem tuto bakalářskou práci vypracoval samostatně a uvedl jsem v ní veškerou literaturu a ostatní informační zdroje, které jsem použil.</w:t>
      </w:r>
    </w:p>
    <w:p w14:paraId="784F9481" w14:textId="77777777" w:rsidR="00677D37" w:rsidRPr="00D05EE7" w:rsidRDefault="00677D37" w:rsidP="00CB3E14">
      <w:pPr>
        <w:pStyle w:val="ODSTAVEC"/>
      </w:pPr>
    </w:p>
    <w:p w14:paraId="633A295E" w14:textId="77777777" w:rsidR="00677D37" w:rsidRPr="00D05EE7" w:rsidRDefault="00677D37" w:rsidP="00CB3E14">
      <w:pPr>
        <w:pStyle w:val="ODSTAVEC"/>
      </w:pPr>
    </w:p>
    <w:p w14:paraId="6053D1BF" w14:textId="269D1883" w:rsidR="00945433" w:rsidRPr="00D05EE7" w:rsidRDefault="00945433" w:rsidP="00CB3E14">
      <w:pPr>
        <w:tabs>
          <w:tab w:val="right" w:pos="9070"/>
        </w:tabs>
        <w:spacing w:after="0" w:line="360" w:lineRule="auto"/>
        <w:jc w:val="both"/>
        <w:rPr>
          <w:rFonts w:ascii="Times New Roman" w:hAnsi="Times New Roman" w:cs="Times New Roman"/>
          <w:sz w:val="24"/>
          <w:szCs w:val="24"/>
        </w:rPr>
      </w:pPr>
      <w:r w:rsidRPr="00D05EE7">
        <w:rPr>
          <w:rFonts w:ascii="Times New Roman" w:hAnsi="Times New Roman" w:cs="Times New Roman"/>
          <w:sz w:val="24"/>
          <w:szCs w:val="24"/>
        </w:rPr>
        <w:t>V Olomouci dne</w:t>
      </w:r>
      <w:r w:rsidR="00677D37" w:rsidRPr="00D05EE7">
        <w:rPr>
          <w:rFonts w:ascii="Times New Roman" w:hAnsi="Times New Roman" w:cs="Times New Roman"/>
          <w:sz w:val="24"/>
          <w:szCs w:val="24"/>
        </w:rPr>
        <w:t>:</w:t>
      </w:r>
      <w:r w:rsidRPr="00D05EE7">
        <w:rPr>
          <w:rFonts w:ascii="Times New Roman" w:hAnsi="Times New Roman" w:cs="Times New Roman"/>
          <w:sz w:val="24"/>
          <w:szCs w:val="24"/>
        </w:rPr>
        <w:t xml:space="preserve"> </w:t>
      </w:r>
      <w:r w:rsidRPr="00D05EE7">
        <w:rPr>
          <w:rFonts w:ascii="Times New Roman" w:hAnsi="Times New Roman" w:cs="Times New Roman"/>
          <w:sz w:val="24"/>
          <w:szCs w:val="24"/>
        </w:rPr>
        <w:tab/>
        <w:t>…………………….</w:t>
      </w:r>
    </w:p>
    <w:p w14:paraId="0AA269E7" w14:textId="0B9595E8" w:rsidR="00CB3E14" w:rsidRPr="00D05EE7" w:rsidRDefault="00945433" w:rsidP="00CB3E14">
      <w:pPr>
        <w:tabs>
          <w:tab w:val="right" w:pos="9070"/>
        </w:tabs>
        <w:spacing w:after="0" w:line="360" w:lineRule="auto"/>
        <w:jc w:val="both"/>
        <w:rPr>
          <w:rFonts w:ascii="Times New Roman" w:hAnsi="Times New Roman" w:cs="Times New Roman"/>
          <w:sz w:val="24"/>
          <w:szCs w:val="24"/>
        </w:rPr>
      </w:pPr>
      <w:r w:rsidRPr="00D05EE7">
        <w:rPr>
          <w:rFonts w:ascii="Times New Roman" w:hAnsi="Times New Roman" w:cs="Times New Roman"/>
          <w:sz w:val="24"/>
          <w:szCs w:val="24"/>
        </w:rPr>
        <w:tab/>
      </w:r>
      <w:r w:rsidR="00677D37" w:rsidRPr="00D05EE7">
        <w:rPr>
          <w:rFonts w:ascii="Times New Roman" w:hAnsi="Times New Roman" w:cs="Times New Roman"/>
          <w:sz w:val="24"/>
          <w:szCs w:val="24"/>
        </w:rPr>
        <w:t>David Květoň</w:t>
      </w:r>
    </w:p>
    <w:p w14:paraId="13C56A69" w14:textId="77777777" w:rsidR="00CB3E14" w:rsidRPr="00D05EE7" w:rsidRDefault="00CB3E14">
      <w:pPr>
        <w:rPr>
          <w:rFonts w:ascii="Times New Roman" w:hAnsi="Times New Roman" w:cs="Times New Roman"/>
          <w:sz w:val="24"/>
          <w:szCs w:val="24"/>
        </w:rPr>
      </w:pPr>
      <w:r w:rsidRPr="00D05EE7">
        <w:rPr>
          <w:rFonts w:ascii="Times New Roman" w:hAnsi="Times New Roman" w:cs="Times New Roman"/>
          <w:sz w:val="24"/>
          <w:szCs w:val="24"/>
        </w:rPr>
        <w:br w:type="page"/>
      </w:r>
    </w:p>
    <w:p w14:paraId="178FE70F" w14:textId="77777777" w:rsidR="00945433" w:rsidRPr="00D05EE7" w:rsidRDefault="00CB3E14" w:rsidP="00CB3E14">
      <w:pPr>
        <w:pStyle w:val="NADPIS40"/>
      </w:pPr>
      <w:r w:rsidRPr="00D05EE7">
        <w:lastRenderedPageBreak/>
        <w:t>Poděkování</w:t>
      </w:r>
    </w:p>
    <w:p w14:paraId="069FE4AC" w14:textId="6ADDDBA3" w:rsidR="00CB3E14" w:rsidRPr="00D05EE7" w:rsidRDefault="00057872" w:rsidP="00CB3E14">
      <w:pPr>
        <w:pStyle w:val="ODSTAVEC"/>
      </w:pPr>
      <w:r w:rsidRPr="00D05EE7">
        <w:t>Chtěl bych poděkovat panu docentu Šalounovi za cenné rady a ochotu při spolupráci.</w:t>
      </w:r>
    </w:p>
    <w:p w14:paraId="752E646E" w14:textId="77777777" w:rsidR="00CB3E14" w:rsidRPr="00D05EE7" w:rsidRDefault="00057872" w:rsidP="00CB3E14">
      <w:pPr>
        <w:tabs>
          <w:tab w:val="right" w:pos="9070"/>
        </w:tabs>
        <w:spacing w:after="0" w:line="360" w:lineRule="auto"/>
        <w:jc w:val="right"/>
        <w:rPr>
          <w:rFonts w:ascii="Times New Roman" w:hAnsi="Times New Roman" w:cs="Times New Roman"/>
          <w:sz w:val="24"/>
          <w:szCs w:val="24"/>
        </w:rPr>
      </w:pPr>
      <w:r w:rsidRPr="00D05EE7">
        <w:rPr>
          <w:rFonts w:ascii="Times New Roman" w:hAnsi="Times New Roman" w:cs="Times New Roman"/>
          <w:sz w:val="24"/>
          <w:szCs w:val="24"/>
        </w:rPr>
        <w:t>David Květoň</w:t>
      </w:r>
    </w:p>
    <w:p w14:paraId="3F145321" w14:textId="30B700EC" w:rsidR="00BF5AF6" w:rsidRPr="00D05EE7" w:rsidRDefault="00BF5AF6" w:rsidP="00BF5AF6">
      <w:pPr>
        <w:tabs>
          <w:tab w:val="right" w:pos="9070"/>
        </w:tabs>
        <w:spacing w:after="0" w:line="360" w:lineRule="auto"/>
        <w:rPr>
          <w:rFonts w:ascii="Times New Roman" w:hAnsi="Times New Roman" w:cs="Times New Roman"/>
          <w:sz w:val="24"/>
          <w:szCs w:val="24"/>
        </w:rPr>
        <w:sectPr w:rsidR="00BF5AF6" w:rsidRPr="00D05EE7" w:rsidSect="00945433">
          <w:pgSz w:w="11906" w:h="16838" w:code="9"/>
          <w:pgMar w:top="1418" w:right="1134" w:bottom="1418" w:left="1701" w:header="709" w:footer="709" w:gutter="0"/>
          <w:cols w:space="708"/>
          <w:vAlign w:val="bottom"/>
          <w:docGrid w:linePitch="360"/>
        </w:sectPr>
      </w:pPr>
    </w:p>
    <w:p w14:paraId="316F1782" w14:textId="5E744F85" w:rsidR="00B5365B" w:rsidRPr="00D05EE7" w:rsidRDefault="00B5365B" w:rsidP="00CB3E14">
      <w:pPr>
        <w:tabs>
          <w:tab w:val="right" w:pos="9070"/>
        </w:tabs>
        <w:spacing w:after="240" w:line="360" w:lineRule="auto"/>
        <w:rPr>
          <w:rFonts w:ascii="Times New Roman" w:hAnsi="Times New Roman" w:cs="Times New Roman"/>
          <w:b/>
          <w:sz w:val="32"/>
          <w:szCs w:val="32"/>
        </w:rPr>
      </w:pPr>
      <w:r w:rsidRPr="00D05EE7">
        <w:rPr>
          <w:rFonts w:ascii="Times New Roman" w:hAnsi="Times New Roman" w:cs="Times New Roman"/>
          <w:b/>
          <w:sz w:val="32"/>
          <w:szCs w:val="32"/>
        </w:rPr>
        <w:lastRenderedPageBreak/>
        <w:t>Anotace</w:t>
      </w:r>
    </w:p>
    <w:p w14:paraId="0C024B5B" w14:textId="1DC2EACB" w:rsidR="00B5365B" w:rsidRPr="00D05EE7" w:rsidRDefault="00B5365B" w:rsidP="00286102">
      <w:pPr>
        <w:tabs>
          <w:tab w:val="right" w:pos="9070"/>
        </w:tabs>
        <w:spacing w:after="240" w:line="360" w:lineRule="auto"/>
        <w:jc w:val="both"/>
        <w:rPr>
          <w:rFonts w:ascii="Times New Roman" w:hAnsi="Times New Roman" w:cs="Times New Roman"/>
          <w:bCs/>
          <w:sz w:val="24"/>
          <w:szCs w:val="24"/>
        </w:rPr>
      </w:pPr>
      <w:r w:rsidRPr="00D05EE7">
        <w:rPr>
          <w:rFonts w:ascii="Times New Roman" w:hAnsi="Times New Roman" w:cs="Times New Roman"/>
          <w:bCs/>
          <w:sz w:val="24"/>
          <w:szCs w:val="24"/>
        </w:rPr>
        <w:t>Bakalářská práce je zaměřena na tvorbu sady úloh, které se zabývají vi</w:t>
      </w:r>
      <w:r w:rsidR="00286102" w:rsidRPr="00D05EE7">
        <w:rPr>
          <w:rFonts w:ascii="Times New Roman" w:hAnsi="Times New Roman" w:cs="Times New Roman"/>
          <w:bCs/>
          <w:sz w:val="24"/>
          <w:szCs w:val="24"/>
        </w:rPr>
        <w:t>z</w:t>
      </w:r>
      <w:r w:rsidRPr="00D05EE7">
        <w:rPr>
          <w:rFonts w:ascii="Times New Roman" w:hAnsi="Times New Roman" w:cs="Times New Roman"/>
          <w:bCs/>
          <w:sz w:val="24"/>
          <w:szCs w:val="24"/>
        </w:rPr>
        <w:t xml:space="preserve">uálním programovacím jazykem </w:t>
      </w:r>
      <w:proofErr w:type="spellStart"/>
      <w:r w:rsidRPr="00D05EE7">
        <w:rPr>
          <w:rFonts w:ascii="Times New Roman" w:hAnsi="Times New Roman" w:cs="Times New Roman"/>
          <w:bCs/>
          <w:sz w:val="24"/>
          <w:szCs w:val="24"/>
        </w:rPr>
        <w:t>Scratch</w:t>
      </w:r>
      <w:proofErr w:type="spellEnd"/>
      <w:r w:rsidRPr="00D05EE7">
        <w:rPr>
          <w:rFonts w:ascii="Times New Roman" w:hAnsi="Times New Roman" w:cs="Times New Roman"/>
          <w:bCs/>
          <w:sz w:val="24"/>
          <w:szCs w:val="24"/>
        </w:rPr>
        <w:t xml:space="preserve">. Sada úloh může sloužit jako </w:t>
      </w:r>
      <w:r w:rsidR="0056251F" w:rsidRPr="00D05EE7">
        <w:rPr>
          <w:rFonts w:ascii="Times New Roman" w:hAnsi="Times New Roman" w:cs="Times New Roman"/>
          <w:bCs/>
          <w:sz w:val="24"/>
          <w:szCs w:val="24"/>
        </w:rPr>
        <w:t>pomocný materiál</w:t>
      </w:r>
      <w:r w:rsidRPr="00D05EE7">
        <w:rPr>
          <w:rFonts w:ascii="Times New Roman" w:hAnsi="Times New Roman" w:cs="Times New Roman"/>
          <w:bCs/>
          <w:sz w:val="24"/>
          <w:szCs w:val="24"/>
        </w:rPr>
        <w:t xml:space="preserve"> pro výuku programování na </w:t>
      </w:r>
      <w:r w:rsidR="00286102" w:rsidRPr="00D05EE7">
        <w:rPr>
          <w:rFonts w:ascii="Times New Roman" w:hAnsi="Times New Roman" w:cs="Times New Roman"/>
          <w:bCs/>
          <w:sz w:val="24"/>
          <w:szCs w:val="24"/>
        </w:rPr>
        <w:t>druhém stupni základních škol v předmětu Informatika. V práci se nachází úlohy rozdělené do tří kategorií dle obtížnosti. V každé kategorii se nachází šest komentovaných úloh s</w:t>
      </w:r>
      <w:r w:rsidR="001C3981" w:rsidRPr="00D05EE7">
        <w:rPr>
          <w:rFonts w:ascii="Times New Roman" w:hAnsi="Times New Roman" w:cs="Times New Roman"/>
          <w:bCs/>
          <w:sz w:val="24"/>
          <w:szCs w:val="24"/>
        </w:rPr>
        <w:t> </w:t>
      </w:r>
      <w:r w:rsidR="00286102" w:rsidRPr="00D05EE7">
        <w:rPr>
          <w:rFonts w:ascii="Times New Roman" w:hAnsi="Times New Roman" w:cs="Times New Roman"/>
          <w:bCs/>
          <w:sz w:val="24"/>
          <w:szCs w:val="24"/>
        </w:rPr>
        <w:t>řešením</w:t>
      </w:r>
      <w:r w:rsidR="001C3981" w:rsidRPr="00D05EE7">
        <w:rPr>
          <w:rFonts w:ascii="Times New Roman" w:hAnsi="Times New Roman" w:cs="Times New Roman"/>
          <w:bCs/>
          <w:sz w:val="24"/>
          <w:szCs w:val="24"/>
        </w:rPr>
        <w:br/>
      </w:r>
      <w:r w:rsidR="00286102" w:rsidRPr="00D05EE7">
        <w:rPr>
          <w:rFonts w:ascii="Times New Roman" w:hAnsi="Times New Roman" w:cs="Times New Roman"/>
          <w:bCs/>
          <w:sz w:val="24"/>
          <w:szCs w:val="24"/>
        </w:rPr>
        <w:t>a jedna úloha bez řešení, která slouží jako úvod do dané kategorie. Celkem je tedy připraveno 21 úloh.</w:t>
      </w:r>
    </w:p>
    <w:p w14:paraId="7234E855" w14:textId="4E9804F3" w:rsidR="00B5365B" w:rsidRPr="00D05EE7" w:rsidRDefault="00B5365B" w:rsidP="00CB3E14">
      <w:pPr>
        <w:tabs>
          <w:tab w:val="right" w:pos="9070"/>
        </w:tabs>
        <w:spacing w:after="240" w:line="360" w:lineRule="auto"/>
        <w:rPr>
          <w:rFonts w:ascii="Times New Roman" w:hAnsi="Times New Roman" w:cs="Times New Roman"/>
          <w:b/>
          <w:sz w:val="24"/>
          <w:szCs w:val="24"/>
        </w:rPr>
      </w:pPr>
      <w:r w:rsidRPr="00D05EE7">
        <w:rPr>
          <w:rFonts w:ascii="Times New Roman" w:hAnsi="Times New Roman" w:cs="Times New Roman"/>
          <w:b/>
          <w:sz w:val="24"/>
          <w:szCs w:val="24"/>
        </w:rPr>
        <w:t>Klíčová slova</w:t>
      </w:r>
    </w:p>
    <w:p w14:paraId="5478C68D" w14:textId="70BAF8D5" w:rsidR="00BF5AF6" w:rsidRPr="00D05EE7" w:rsidRDefault="00286102" w:rsidP="00CB3E14">
      <w:pPr>
        <w:tabs>
          <w:tab w:val="right" w:pos="9070"/>
        </w:tabs>
        <w:spacing w:after="240" w:line="360" w:lineRule="auto"/>
        <w:rPr>
          <w:rFonts w:ascii="Times New Roman" w:hAnsi="Times New Roman" w:cs="Times New Roman"/>
          <w:bCs/>
          <w:sz w:val="24"/>
          <w:szCs w:val="24"/>
        </w:rPr>
      </w:pPr>
      <w:r w:rsidRPr="00D05EE7">
        <w:rPr>
          <w:rFonts w:ascii="Times New Roman" w:hAnsi="Times New Roman" w:cs="Times New Roman"/>
          <w:bCs/>
          <w:sz w:val="24"/>
          <w:szCs w:val="24"/>
        </w:rPr>
        <w:t xml:space="preserve">vizuální programovací jazyk, </w:t>
      </w:r>
      <w:proofErr w:type="spellStart"/>
      <w:r w:rsidRPr="00D05EE7">
        <w:rPr>
          <w:rFonts w:ascii="Times New Roman" w:hAnsi="Times New Roman" w:cs="Times New Roman"/>
          <w:bCs/>
          <w:sz w:val="24"/>
          <w:szCs w:val="24"/>
        </w:rPr>
        <w:t>Scratch</w:t>
      </w:r>
      <w:proofErr w:type="spellEnd"/>
      <w:r w:rsidRPr="00D05EE7">
        <w:rPr>
          <w:rFonts w:ascii="Times New Roman" w:hAnsi="Times New Roman" w:cs="Times New Roman"/>
          <w:bCs/>
          <w:sz w:val="24"/>
          <w:szCs w:val="24"/>
        </w:rPr>
        <w:t>, úlohy, programování, informatické myšlení</w:t>
      </w:r>
    </w:p>
    <w:p w14:paraId="5EE84F12" w14:textId="12A1EF40" w:rsidR="00B5365B" w:rsidRPr="00D05EE7" w:rsidRDefault="00BF5AF6" w:rsidP="00CB3E14">
      <w:pPr>
        <w:tabs>
          <w:tab w:val="right" w:pos="9070"/>
        </w:tabs>
        <w:spacing w:after="240" w:line="360" w:lineRule="auto"/>
        <w:rPr>
          <w:rFonts w:ascii="Times New Roman" w:hAnsi="Times New Roman" w:cs="Times New Roman"/>
          <w:b/>
          <w:sz w:val="32"/>
          <w:szCs w:val="32"/>
        </w:rPr>
      </w:pPr>
      <w:proofErr w:type="spellStart"/>
      <w:r w:rsidRPr="00D05EE7">
        <w:rPr>
          <w:rFonts w:ascii="Times New Roman" w:hAnsi="Times New Roman" w:cs="Times New Roman"/>
          <w:b/>
          <w:sz w:val="32"/>
          <w:szCs w:val="32"/>
        </w:rPr>
        <w:t>Abstract</w:t>
      </w:r>
      <w:proofErr w:type="spellEnd"/>
    </w:p>
    <w:p w14:paraId="29BBFF74" w14:textId="4FE8F126" w:rsidR="00B5365B" w:rsidRPr="00D05EE7" w:rsidRDefault="00286102" w:rsidP="008721B5">
      <w:pPr>
        <w:tabs>
          <w:tab w:val="right" w:pos="9070"/>
        </w:tabs>
        <w:spacing w:after="240" w:line="360" w:lineRule="auto"/>
        <w:jc w:val="both"/>
        <w:rPr>
          <w:rFonts w:ascii="Times New Roman" w:hAnsi="Times New Roman" w:cs="Times New Roman"/>
          <w:bCs/>
          <w:sz w:val="24"/>
          <w:szCs w:val="24"/>
        </w:rPr>
      </w:pPr>
      <w:proofErr w:type="spellStart"/>
      <w:r w:rsidRPr="00D05EE7">
        <w:rPr>
          <w:rFonts w:ascii="Times New Roman" w:hAnsi="Times New Roman" w:cs="Times New Roman"/>
          <w:bCs/>
          <w:sz w:val="24"/>
          <w:szCs w:val="24"/>
        </w:rPr>
        <w:t>The</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bachelor’s</w:t>
      </w:r>
      <w:proofErr w:type="spellEnd"/>
      <w:r w:rsidRPr="00D05EE7">
        <w:rPr>
          <w:rFonts w:ascii="Times New Roman" w:hAnsi="Times New Roman" w:cs="Times New Roman"/>
          <w:bCs/>
          <w:sz w:val="24"/>
          <w:szCs w:val="24"/>
        </w:rPr>
        <w:t xml:space="preserve"> thesis </w:t>
      </w:r>
      <w:proofErr w:type="spellStart"/>
      <w:r w:rsidRPr="00D05EE7">
        <w:rPr>
          <w:rFonts w:ascii="Times New Roman" w:hAnsi="Times New Roman" w:cs="Times New Roman"/>
          <w:bCs/>
          <w:sz w:val="24"/>
          <w:szCs w:val="24"/>
        </w:rPr>
        <w:t>focuses</w:t>
      </w:r>
      <w:proofErr w:type="spellEnd"/>
      <w:r w:rsidRPr="00D05EE7">
        <w:rPr>
          <w:rFonts w:ascii="Times New Roman" w:hAnsi="Times New Roman" w:cs="Times New Roman"/>
          <w:bCs/>
          <w:sz w:val="24"/>
          <w:szCs w:val="24"/>
        </w:rPr>
        <w:t xml:space="preserve"> on </w:t>
      </w:r>
      <w:proofErr w:type="spellStart"/>
      <w:r w:rsidRPr="00D05EE7">
        <w:rPr>
          <w:rFonts w:ascii="Times New Roman" w:hAnsi="Times New Roman" w:cs="Times New Roman"/>
          <w:bCs/>
          <w:sz w:val="24"/>
          <w:szCs w:val="24"/>
        </w:rPr>
        <w:t>creating</w:t>
      </w:r>
      <w:proofErr w:type="spellEnd"/>
      <w:r w:rsidRPr="00D05EE7">
        <w:rPr>
          <w:rFonts w:ascii="Times New Roman" w:hAnsi="Times New Roman" w:cs="Times New Roman"/>
          <w:bCs/>
          <w:sz w:val="24"/>
          <w:szCs w:val="24"/>
        </w:rPr>
        <w:t xml:space="preserve"> a set </w:t>
      </w:r>
      <w:proofErr w:type="spellStart"/>
      <w:r w:rsidRPr="00D05EE7">
        <w:rPr>
          <w:rFonts w:ascii="Times New Roman" w:hAnsi="Times New Roman" w:cs="Times New Roman"/>
          <w:bCs/>
          <w:sz w:val="24"/>
          <w:szCs w:val="24"/>
        </w:rPr>
        <w:t>of</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tasks</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centered</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around</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visual</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programming</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language</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Scratch</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This</w:t>
      </w:r>
      <w:proofErr w:type="spellEnd"/>
      <w:r w:rsidRPr="00D05EE7">
        <w:rPr>
          <w:rFonts w:ascii="Times New Roman" w:hAnsi="Times New Roman" w:cs="Times New Roman"/>
          <w:bCs/>
          <w:sz w:val="24"/>
          <w:szCs w:val="24"/>
        </w:rPr>
        <w:t xml:space="preserve"> set </w:t>
      </w:r>
      <w:proofErr w:type="spellStart"/>
      <w:r w:rsidRPr="00D05EE7">
        <w:rPr>
          <w:rFonts w:ascii="Times New Roman" w:hAnsi="Times New Roman" w:cs="Times New Roman"/>
          <w:bCs/>
          <w:sz w:val="24"/>
          <w:szCs w:val="24"/>
        </w:rPr>
        <w:t>of</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tasks</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can</w:t>
      </w:r>
      <w:proofErr w:type="spellEnd"/>
      <w:r w:rsidRPr="00D05EE7">
        <w:rPr>
          <w:rFonts w:ascii="Times New Roman" w:hAnsi="Times New Roman" w:cs="Times New Roman"/>
          <w:bCs/>
          <w:sz w:val="24"/>
          <w:szCs w:val="24"/>
        </w:rPr>
        <w:t xml:space="preserve"> serve as a </w:t>
      </w:r>
      <w:proofErr w:type="spellStart"/>
      <w:r w:rsidRPr="00D05EE7">
        <w:rPr>
          <w:rFonts w:ascii="Times New Roman" w:hAnsi="Times New Roman" w:cs="Times New Roman"/>
          <w:bCs/>
          <w:sz w:val="24"/>
          <w:szCs w:val="24"/>
        </w:rPr>
        <w:t>suppo</w:t>
      </w:r>
      <w:r w:rsidR="0056251F" w:rsidRPr="00D05EE7">
        <w:rPr>
          <w:rFonts w:ascii="Times New Roman" w:hAnsi="Times New Roman" w:cs="Times New Roman"/>
          <w:bCs/>
          <w:sz w:val="24"/>
          <w:szCs w:val="24"/>
        </w:rPr>
        <w:t>rting</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material</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for</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teaching</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programming</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at</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the</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secondary</w:t>
      </w:r>
      <w:proofErr w:type="spellEnd"/>
      <w:r w:rsidR="0056251F" w:rsidRPr="00D05EE7">
        <w:rPr>
          <w:rFonts w:ascii="Times New Roman" w:hAnsi="Times New Roman" w:cs="Times New Roman"/>
          <w:bCs/>
          <w:sz w:val="24"/>
          <w:szCs w:val="24"/>
        </w:rPr>
        <w:t xml:space="preserve"> level </w:t>
      </w:r>
      <w:proofErr w:type="spellStart"/>
      <w:r w:rsidR="0056251F" w:rsidRPr="00D05EE7">
        <w:rPr>
          <w:rFonts w:ascii="Times New Roman" w:hAnsi="Times New Roman" w:cs="Times New Roman"/>
          <w:bCs/>
          <w:sz w:val="24"/>
          <w:szCs w:val="24"/>
        </w:rPr>
        <w:t>of</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primary</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schools</w:t>
      </w:r>
      <w:proofErr w:type="spellEnd"/>
      <w:r w:rsidR="0056251F" w:rsidRPr="00D05EE7">
        <w:rPr>
          <w:rFonts w:ascii="Times New Roman" w:hAnsi="Times New Roman" w:cs="Times New Roman"/>
          <w:bCs/>
          <w:sz w:val="24"/>
          <w:szCs w:val="24"/>
        </w:rPr>
        <w:t xml:space="preserve"> in </w:t>
      </w:r>
      <w:proofErr w:type="spellStart"/>
      <w:r w:rsidR="0056251F" w:rsidRPr="00D05EE7">
        <w:rPr>
          <w:rFonts w:ascii="Times New Roman" w:hAnsi="Times New Roman" w:cs="Times New Roman"/>
          <w:bCs/>
          <w:sz w:val="24"/>
          <w:szCs w:val="24"/>
        </w:rPr>
        <w:t>the</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subject</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of</w:t>
      </w:r>
      <w:proofErr w:type="spellEnd"/>
      <w:r w:rsidR="0056251F" w:rsidRPr="00D05EE7">
        <w:rPr>
          <w:rFonts w:ascii="Times New Roman" w:hAnsi="Times New Roman" w:cs="Times New Roman"/>
          <w:bCs/>
          <w:sz w:val="24"/>
          <w:szCs w:val="24"/>
        </w:rPr>
        <w:t xml:space="preserve"> IT. </w:t>
      </w:r>
      <w:proofErr w:type="spellStart"/>
      <w:r w:rsidR="0056251F" w:rsidRPr="00D05EE7">
        <w:rPr>
          <w:rFonts w:ascii="Times New Roman" w:hAnsi="Times New Roman" w:cs="Times New Roman"/>
          <w:bCs/>
          <w:sz w:val="24"/>
          <w:szCs w:val="24"/>
        </w:rPr>
        <w:t>The</w:t>
      </w:r>
      <w:proofErr w:type="spellEnd"/>
      <w:r w:rsidR="0056251F" w:rsidRPr="00D05EE7">
        <w:rPr>
          <w:rFonts w:ascii="Times New Roman" w:hAnsi="Times New Roman" w:cs="Times New Roman"/>
          <w:bCs/>
          <w:sz w:val="24"/>
          <w:szCs w:val="24"/>
        </w:rPr>
        <w:t xml:space="preserve"> thesis </w:t>
      </w:r>
      <w:proofErr w:type="spellStart"/>
      <w:r w:rsidR="0056251F" w:rsidRPr="00D05EE7">
        <w:rPr>
          <w:rFonts w:ascii="Times New Roman" w:hAnsi="Times New Roman" w:cs="Times New Roman"/>
          <w:bCs/>
          <w:sz w:val="24"/>
          <w:szCs w:val="24"/>
        </w:rPr>
        <w:t>contains</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tasks</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divided</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into</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three</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categories</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based</w:t>
      </w:r>
      <w:proofErr w:type="spellEnd"/>
      <w:r w:rsidR="0056251F" w:rsidRPr="00D05EE7">
        <w:rPr>
          <w:rFonts w:ascii="Times New Roman" w:hAnsi="Times New Roman" w:cs="Times New Roman"/>
          <w:bCs/>
          <w:sz w:val="24"/>
          <w:szCs w:val="24"/>
        </w:rPr>
        <w:t xml:space="preserve"> on </w:t>
      </w:r>
      <w:proofErr w:type="spellStart"/>
      <w:r w:rsidR="0056251F" w:rsidRPr="00D05EE7">
        <w:rPr>
          <w:rFonts w:ascii="Times New Roman" w:hAnsi="Times New Roman" w:cs="Times New Roman"/>
          <w:bCs/>
          <w:sz w:val="24"/>
          <w:szCs w:val="24"/>
        </w:rPr>
        <w:t>difficulty</w:t>
      </w:r>
      <w:proofErr w:type="spellEnd"/>
      <w:r w:rsidR="0056251F" w:rsidRPr="00D05EE7">
        <w:rPr>
          <w:rFonts w:ascii="Times New Roman" w:hAnsi="Times New Roman" w:cs="Times New Roman"/>
          <w:bCs/>
          <w:sz w:val="24"/>
          <w:szCs w:val="24"/>
        </w:rPr>
        <w:t xml:space="preserve">. In </w:t>
      </w:r>
      <w:proofErr w:type="spellStart"/>
      <w:r w:rsidR="0056251F" w:rsidRPr="00D05EE7">
        <w:rPr>
          <w:rFonts w:ascii="Times New Roman" w:hAnsi="Times New Roman" w:cs="Times New Roman"/>
          <w:bCs/>
          <w:sz w:val="24"/>
          <w:szCs w:val="24"/>
        </w:rPr>
        <w:t>each</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category</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there</w:t>
      </w:r>
      <w:proofErr w:type="spellEnd"/>
      <w:r w:rsidR="0056251F" w:rsidRPr="00D05EE7">
        <w:rPr>
          <w:rFonts w:ascii="Times New Roman" w:hAnsi="Times New Roman" w:cs="Times New Roman"/>
          <w:bCs/>
          <w:sz w:val="24"/>
          <w:szCs w:val="24"/>
        </w:rPr>
        <w:t xml:space="preserve"> are </w:t>
      </w:r>
      <w:proofErr w:type="spellStart"/>
      <w:r w:rsidR="0056251F" w:rsidRPr="00D05EE7">
        <w:rPr>
          <w:rFonts w:ascii="Times New Roman" w:hAnsi="Times New Roman" w:cs="Times New Roman"/>
          <w:bCs/>
          <w:sz w:val="24"/>
          <w:szCs w:val="24"/>
        </w:rPr>
        <w:t>six</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annotated</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tasks</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with</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solutions</w:t>
      </w:r>
      <w:proofErr w:type="spellEnd"/>
      <w:r w:rsidR="0056251F" w:rsidRPr="00D05EE7">
        <w:rPr>
          <w:rFonts w:ascii="Times New Roman" w:hAnsi="Times New Roman" w:cs="Times New Roman"/>
          <w:bCs/>
          <w:sz w:val="24"/>
          <w:szCs w:val="24"/>
        </w:rPr>
        <w:t xml:space="preserve"> and </w:t>
      </w:r>
      <w:proofErr w:type="spellStart"/>
      <w:r w:rsidR="0056251F" w:rsidRPr="00D05EE7">
        <w:rPr>
          <w:rFonts w:ascii="Times New Roman" w:hAnsi="Times New Roman" w:cs="Times New Roman"/>
          <w:bCs/>
          <w:sz w:val="24"/>
          <w:szCs w:val="24"/>
        </w:rPr>
        <w:t>one</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task</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without</w:t>
      </w:r>
      <w:proofErr w:type="spellEnd"/>
      <w:r w:rsidR="0056251F" w:rsidRPr="00D05EE7">
        <w:rPr>
          <w:rFonts w:ascii="Times New Roman" w:hAnsi="Times New Roman" w:cs="Times New Roman"/>
          <w:bCs/>
          <w:sz w:val="24"/>
          <w:szCs w:val="24"/>
        </w:rPr>
        <w:t xml:space="preserve"> a </w:t>
      </w:r>
      <w:proofErr w:type="spellStart"/>
      <w:r w:rsidR="0056251F" w:rsidRPr="00D05EE7">
        <w:rPr>
          <w:rFonts w:ascii="Times New Roman" w:hAnsi="Times New Roman" w:cs="Times New Roman"/>
          <w:bCs/>
          <w:sz w:val="24"/>
          <w:szCs w:val="24"/>
        </w:rPr>
        <w:t>solution</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which</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serves</w:t>
      </w:r>
      <w:proofErr w:type="spellEnd"/>
      <w:r w:rsidR="0056251F" w:rsidRPr="00D05EE7">
        <w:rPr>
          <w:rFonts w:ascii="Times New Roman" w:hAnsi="Times New Roman" w:cs="Times New Roman"/>
          <w:bCs/>
          <w:sz w:val="24"/>
          <w:szCs w:val="24"/>
        </w:rPr>
        <w:t xml:space="preserve"> as </w:t>
      </w:r>
      <w:proofErr w:type="spellStart"/>
      <w:r w:rsidR="0056251F" w:rsidRPr="00D05EE7">
        <w:rPr>
          <w:rFonts w:ascii="Times New Roman" w:hAnsi="Times New Roman" w:cs="Times New Roman"/>
          <w:bCs/>
          <w:sz w:val="24"/>
          <w:szCs w:val="24"/>
        </w:rPr>
        <w:t>an</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introduction</w:t>
      </w:r>
      <w:proofErr w:type="spellEnd"/>
      <w:r w:rsidR="0056251F" w:rsidRPr="00D05EE7">
        <w:rPr>
          <w:rFonts w:ascii="Times New Roman" w:hAnsi="Times New Roman" w:cs="Times New Roman"/>
          <w:bCs/>
          <w:sz w:val="24"/>
          <w:szCs w:val="24"/>
        </w:rPr>
        <w:t xml:space="preserve"> to </w:t>
      </w:r>
      <w:proofErr w:type="spellStart"/>
      <w:r w:rsidR="0056251F" w:rsidRPr="00D05EE7">
        <w:rPr>
          <w:rFonts w:ascii="Times New Roman" w:hAnsi="Times New Roman" w:cs="Times New Roman"/>
          <w:bCs/>
          <w:sz w:val="24"/>
          <w:szCs w:val="24"/>
        </w:rPr>
        <w:t>that</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particular</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category</w:t>
      </w:r>
      <w:proofErr w:type="spellEnd"/>
      <w:r w:rsidR="0056251F" w:rsidRPr="00D05EE7">
        <w:rPr>
          <w:rFonts w:ascii="Times New Roman" w:hAnsi="Times New Roman" w:cs="Times New Roman"/>
          <w:bCs/>
          <w:sz w:val="24"/>
          <w:szCs w:val="24"/>
        </w:rPr>
        <w:t xml:space="preserve">. In </w:t>
      </w:r>
      <w:proofErr w:type="spellStart"/>
      <w:r w:rsidR="0056251F" w:rsidRPr="00D05EE7">
        <w:rPr>
          <w:rFonts w:ascii="Times New Roman" w:hAnsi="Times New Roman" w:cs="Times New Roman"/>
          <w:bCs/>
          <w:sz w:val="24"/>
          <w:szCs w:val="24"/>
        </w:rPr>
        <w:t>total</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there</w:t>
      </w:r>
      <w:proofErr w:type="spellEnd"/>
      <w:r w:rsidR="0056251F" w:rsidRPr="00D05EE7">
        <w:rPr>
          <w:rFonts w:ascii="Times New Roman" w:hAnsi="Times New Roman" w:cs="Times New Roman"/>
          <w:bCs/>
          <w:sz w:val="24"/>
          <w:szCs w:val="24"/>
        </w:rPr>
        <w:t xml:space="preserve"> are 21 </w:t>
      </w:r>
      <w:proofErr w:type="spellStart"/>
      <w:r w:rsidR="0056251F" w:rsidRPr="00D05EE7">
        <w:rPr>
          <w:rFonts w:ascii="Times New Roman" w:hAnsi="Times New Roman" w:cs="Times New Roman"/>
          <w:bCs/>
          <w:sz w:val="24"/>
          <w:szCs w:val="24"/>
        </w:rPr>
        <w:t>tasks</w:t>
      </w:r>
      <w:proofErr w:type="spellEnd"/>
      <w:r w:rsidR="0056251F" w:rsidRPr="00D05EE7">
        <w:rPr>
          <w:rFonts w:ascii="Times New Roman" w:hAnsi="Times New Roman" w:cs="Times New Roman"/>
          <w:bCs/>
          <w:sz w:val="24"/>
          <w:szCs w:val="24"/>
        </w:rPr>
        <w:t xml:space="preserve"> </w:t>
      </w:r>
      <w:proofErr w:type="spellStart"/>
      <w:r w:rsidR="0056251F" w:rsidRPr="00D05EE7">
        <w:rPr>
          <w:rFonts w:ascii="Times New Roman" w:hAnsi="Times New Roman" w:cs="Times New Roman"/>
          <w:bCs/>
          <w:sz w:val="24"/>
          <w:szCs w:val="24"/>
        </w:rPr>
        <w:t>prepared</w:t>
      </w:r>
      <w:proofErr w:type="spellEnd"/>
      <w:r w:rsidR="0056251F" w:rsidRPr="00D05EE7">
        <w:rPr>
          <w:rFonts w:ascii="Times New Roman" w:hAnsi="Times New Roman" w:cs="Times New Roman"/>
          <w:bCs/>
          <w:sz w:val="24"/>
          <w:szCs w:val="24"/>
        </w:rPr>
        <w:t>.</w:t>
      </w:r>
    </w:p>
    <w:p w14:paraId="3EB7C3EE" w14:textId="16E2A72B" w:rsidR="00B5365B" w:rsidRPr="00D05EE7" w:rsidRDefault="00286102" w:rsidP="00CB3E14">
      <w:pPr>
        <w:tabs>
          <w:tab w:val="right" w:pos="9070"/>
        </w:tabs>
        <w:spacing w:after="240" w:line="360" w:lineRule="auto"/>
        <w:rPr>
          <w:rFonts w:ascii="Times New Roman" w:hAnsi="Times New Roman" w:cs="Times New Roman"/>
          <w:b/>
          <w:sz w:val="24"/>
          <w:szCs w:val="24"/>
        </w:rPr>
      </w:pPr>
      <w:proofErr w:type="spellStart"/>
      <w:r w:rsidRPr="00D05EE7">
        <w:rPr>
          <w:rFonts w:ascii="Times New Roman" w:hAnsi="Times New Roman" w:cs="Times New Roman"/>
          <w:b/>
          <w:sz w:val="24"/>
          <w:szCs w:val="24"/>
        </w:rPr>
        <w:t>Key</w:t>
      </w:r>
      <w:proofErr w:type="spellEnd"/>
      <w:r w:rsidRPr="00D05EE7">
        <w:rPr>
          <w:rFonts w:ascii="Times New Roman" w:hAnsi="Times New Roman" w:cs="Times New Roman"/>
          <w:b/>
          <w:sz w:val="24"/>
          <w:szCs w:val="24"/>
        </w:rPr>
        <w:t xml:space="preserve"> </w:t>
      </w:r>
      <w:proofErr w:type="spellStart"/>
      <w:r w:rsidRPr="00D05EE7">
        <w:rPr>
          <w:rFonts w:ascii="Times New Roman" w:hAnsi="Times New Roman" w:cs="Times New Roman"/>
          <w:b/>
          <w:sz w:val="24"/>
          <w:szCs w:val="24"/>
        </w:rPr>
        <w:t>words</w:t>
      </w:r>
      <w:proofErr w:type="spellEnd"/>
    </w:p>
    <w:p w14:paraId="30ABCAC5" w14:textId="72A3BD48" w:rsidR="00286102" w:rsidRPr="00D05EE7" w:rsidRDefault="00286102" w:rsidP="00CB3E14">
      <w:pPr>
        <w:tabs>
          <w:tab w:val="right" w:pos="9070"/>
        </w:tabs>
        <w:spacing w:after="240" w:line="360" w:lineRule="auto"/>
        <w:rPr>
          <w:rFonts w:ascii="Times New Roman" w:hAnsi="Times New Roman" w:cs="Times New Roman"/>
          <w:bCs/>
          <w:sz w:val="24"/>
          <w:szCs w:val="24"/>
        </w:rPr>
      </w:pPr>
      <w:proofErr w:type="spellStart"/>
      <w:r w:rsidRPr="00D05EE7">
        <w:rPr>
          <w:rFonts w:ascii="Times New Roman" w:hAnsi="Times New Roman" w:cs="Times New Roman"/>
          <w:bCs/>
          <w:sz w:val="24"/>
          <w:szCs w:val="24"/>
        </w:rPr>
        <w:t>visual</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programming</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language</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Scratch</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tasks</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programming</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computational</w:t>
      </w:r>
      <w:proofErr w:type="spellEnd"/>
      <w:r w:rsidRPr="00D05EE7">
        <w:rPr>
          <w:rFonts w:ascii="Times New Roman" w:hAnsi="Times New Roman" w:cs="Times New Roman"/>
          <w:bCs/>
          <w:sz w:val="24"/>
          <w:szCs w:val="24"/>
        </w:rPr>
        <w:t xml:space="preserve"> </w:t>
      </w:r>
      <w:proofErr w:type="spellStart"/>
      <w:r w:rsidRPr="00D05EE7">
        <w:rPr>
          <w:rFonts w:ascii="Times New Roman" w:hAnsi="Times New Roman" w:cs="Times New Roman"/>
          <w:bCs/>
          <w:sz w:val="24"/>
          <w:szCs w:val="24"/>
        </w:rPr>
        <w:t>thinking</w:t>
      </w:r>
      <w:proofErr w:type="spellEnd"/>
    </w:p>
    <w:p w14:paraId="5A46713A" w14:textId="77777777" w:rsidR="00BF5AF6" w:rsidRPr="00D05EE7" w:rsidRDefault="00BF5AF6">
      <w:pPr>
        <w:rPr>
          <w:rFonts w:ascii="Times New Roman" w:hAnsi="Times New Roman" w:cs="Times New Roman"/>
          <w:b/>
          <w:sz w:val="32"/>
          <w:szCs w:val="32"/>
        </w:rPr>
      </w:pPr>
      <w:r w:rsidRPr="00D05EE7">
        <w:rPr>
          <w:rFonts w:ascii="Times New Roman" w:hAnsi="Times New Roman" w:cs="Times New Roman"/>
          <w:b/>
          <w:sz w:val="32"/>
          <w:szCs w:val="32"/>
        </w:rPr>
        <w:br w:type="page"/>
      </w:r>
    </w:p>
    <w:p w14:paraId="09C5FF1F" w14:textId="33266996" w:rsidR="00CB3E14" w:rsidRPr="00D05EE7" w:rsidRDefault="00CB3E14" w:rsidP="00CB3E14">
      <w:pPr>
        <w:tabs>
          <w:tab w:val="right" w:pos="9070"/>
        </w:tabs>
        <w:spacing w:after="240" w:line="360" w:lineRule="auto"/>
        <w:rPr>
          <w:rFonts w:ascii="Times New Roman" w:hAnsi="Times New Roman" w:cs="Times New Roman"/>
          <w:b/>
          <w:sz w:val="32"/>
          <w:szCs w:val="32"/>
        </w:rPr>
      </w:pPr>
      <w:r w:rsidRPr="00D05EE7">
        <w:rPr>
          <w:rFonts w:ascii="Times New Roman" w:hAnsi="Times New Roman" w:cs="Times New Roman"/>
          <w:b/>
          <w:sz w:val="32"/>
          <w:szCs w:val="32"/>
        </w:rPr>
        <w:lastRenderedPageBreak/>
        <w:t>O</w:t>
      </w:r>
      <w:r w:rsidR="0035142A" w:rsidRPr="00D05EE7">
        <w:rPr>
          <w:rFonts w:ascii="Times New Roman" w:hAnsi="Times New Roman" w:cs="Times New Roman"/>
          <w:b/>
          <w:sz w:val="32"/>
          <w:szCs w:val="32"/>
        </w:rPr>
        <w:t>BSAH</w:t>
      </w:r>
    </w:p>
    <w:p w14:paraId="2D02AEB4" w14:textId="6A9FC25E" w:rsidR="00B5365B" w:rsidRPr="00D05EE7" w:rsidRDefault="00BA063B">
      <w:pPr>
        <w:pStyle w:val="Obsah1"/>
        <w:tabs>
          <w:tab w:val="right" w:leader="dot" w:pos="9061"/>
        </w:tabs>
        <w:rPr>
          <w:rFonts w:eastAsiaTheme="minorEastAsia"/>
          <w:noProof/>
          <w:kern w:val="2"/>
          <w:lang w:eastAsia="cs-CZ"/>
          <w14:ligatures w14:val="standardContextual"/>
        </w:rPr>
      </w:pPr>
      <w:r w:rsidRPr="00D05EE7">
        <w:rPr>
          <w:rFonts w:ascii="Times New Roman" w:hAnsi="Times New Roman" w:cs="Times New Roman"/>
          <w:sz w:val="24"/>
          <w:szCs w:val="24"/>
        </w:rPr>
        <w:fldChar w:fldCharType="begin"/>
      </w:r>
      <w:r w:rsidRPr="00D05EE7">
        <w:rPr>
          <w:rFonts w:ascii="Times New Roman" w:hAnsi="Times New Roman" w:cs="Times New Roman"/>
          <w:sz w:val="24"/>
          <w:szCs w:val="24"/>
        </w:rPr>
        <w:instrText xml:space="preserve"> TOC \o "1-3" \h \z \u </w:instrText>
      </w:r>
      <w:r w:rsidRPr="00D05EE7">
        <w:rPr>
          <w:rFonts w:ascii="Times New Roman" w:hAnsi="Times New Roman" w:cs="Times New Roman"/>
          <w:sz w:val="24"/>
          <w:szCs w:val="24"/>
        </w:rPr>
        <w:fldChar w:fldCharType="separate"/>
      </w:r>
      <w:hyperlink w:anchor="_Toc151893349" w:history="1">
        <w:r w:rsidR="00B5365B" w:rsidRPr="00D05EE7">
          <w:rPr>
            <w:rStyle w:val="Hypertextovodkaz"/>
            <w:noProof/>
            <w:color w:val="auto"/>
          </w:rPr>
          <w:t>ÚVOD</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49 \h </w:instrText>
        </w:r>
        <w:r w:rsidR="00B5365B" w:rsidRPr="00D05EE7">
          <w:rPr>
            <w:noProof/>
            <w:webHidden/>
          </w:rPr>
        </w:r>
        <w:r w:rsidR="00B5365B" w:rsidRPr="00D05EE7">
          <w:rPr>
            <w:noProof/>
            <w:webHidden/>
          </w:rPr>
          <w:fldChar w:fldCharType="separate"/>
        </w:r>
        <w:r w:rsidR="00080FBE">
          <w:rPr>
            <w:noProof/>
            <w:webHidden/>
          </w:rPr>
          <w:t>7</w:t>
        </w:r>
        <w:r w:rsidR="00B5365B" w:rsidRPr="00D05EE7">
          <w:rPr>
            <w:noProof/>
            <w:webHidden/>
          </w:rPr>
          <w:fldChar w:fldCharType="end"/>
        </w:r>
      </w:hyperlink>
    </w:p>
    <w:p w14:paraId="5AF4F0F4" w14:textId="3C537DBA" w:rsidR="00B5365B" w:rsidRPr="00D05EE7" w:rsidRDefault="00000000">
      <w:pPr>
        <w:pStyle w:val="Obsah1"/>
        <w:tabs>
          <w:tab w:val="left" w:pos="440"/>
          <w:tab w:val="right" w:leader="dot" w:pos="9061"/>
        </w:tabs>
        <w:rPr>
          <w:rFonts w:eastAsiaTheme="minorEastAsia"/>
          <w:noProof/>
          <w:kern w:val="2"/>
          <w:lang w:eastAsia="cs-CZ"/>
          <w14:ligatures w14:val="standardContextual"/>
        </w:rPr>
      </w:pPr>
      <w:hyperlink w:anchor="_Toc151893350" w:history="1">
        <w:r w:rsidR="00B5365B" w:rsidRPr="00D05EE7">
          <w:rPr>
            <w:rStyle w:val="Hypertextovodkaz"/>
            <w:noProof/>
            <w:color w:val="auto"/>
          </w:rPr>
          <w:t>1</w:t>
        </w:r>
        <w:r w:rsidR="00B5365B" w:rsidRPr="00D05EE7">
          <w:rPr>
            <w:rFonts w:eastAsiaTheme="minorEastAsia"/>
            <w:noProof/>
            <w:kern w:val="2"/>
            <w:lang w:eastAsia="cs-CZ"/>
            <w14:ligatures w14:val="standardContextual"/>
          </w:rPr>
          <w:tab/>
        </w:r>
        <w:r w:rsidR="00B5365B" w:rsidRPr="00D05EE7">
          <w:rPr>
            <w:rStyle w:val="Hypertextovodkaz"/>
            <w:noProof/>
            <w:color w:val="auto"/>
          </w:rPr>
          <w:t>INFORMATICKÉ MYŠLENÍ</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50 \h </w:instrText>
        </w:r>
        <w:r w:rsidR="00B5365B" w:rsidRPr="00D05EE7">
          <w:rPr>
            <w:noProof/>
            <w:webHidden/>
          </w:rPr>
        </w:r>
        <w:r w:rsidR="00B5365B" w:rsidRPr="00D05EE7">
          <w:rPr>
            <w:noProof/>
            <w:webHidden/>
          </w:rPr>
          <w:fldChar w:fldCharType="separate"/>
        </w:r>
        <w:r w:rsidR="00080FBE">
          <w:rPr>
            <w:noProof/>
            <w:webHidden/>
          </w:rPr>
          <w:t>8</w:t>
        </w:r>
        <w:r w:rsidR="00B5365B" w:rsidRPr="00D05EE7">
          <w:rPr>
            <w:noProof/>
            <w:webHidden/>
          </w:rPr>
          <w:fldChar w:fldCharType="end"/>
        </w:r>
      </w:hyperlink>
    </w:p>
    <w:p w14:paraId="01CC9803" w14:textId="47EEEAEC"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51" w:history="1">
        <w:r w:rsidR="00B5365B" w:rsidRPr="00D05EE7">
          <w:rPr>
            <w:rStyle w:val="Hypertextovodkaz"/>
            <w:noProof/>
            <w:color w:val="auto"/>
          </w:rPr>
          <w:t>1.1</w:t>
        </w:r>
        <w:r w:rsidR="00B5365B" w:rsidRPr="00D05EE7">
          <w:rPr>
            <w:rFonts w:eastAsiaTheme="minorEastAsia"/>
            <w:noProof/>
            <w:kern w:val="2"/>
            <w:lang w:eastAsia="cs-CZ"/>
            <w14:ligatures w14:val="standardContextual"/>
          </w:rPr>
          <w:tab/>
        </w:r>
        <w:r w:rsidR="00B5365B" w:rsidRPr="00D05EE7">
          <w:rPr>
            <w:rStyle w:val="Hypertextovodkaz"/>
            <w:noProof/>
            <w:color w:val="auto"/>
          </w:rPr>
          <w:t>Vymezení a definice pojmu informatické myšlení</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51 \h </w:instrText>
        </w:r>
        <w:r w:rsidR="00B5365B" w:rsidRPr="00D05EE7">
          <w:rPr>
            <w:noProof/>
            <w:webHidden/>
          </w:rPr>
        </w:r>
        <w:r w:rsidR="00B5365B" w:rsidRPr="00D05EE7">
          <w:rPr>
            <w:noProof/>
            <w:webHidden/>
          </w:rPr>
          <w:fldChar w:fldCharType="separate"/>
        </w:r>
        <w:r w:rsidR="00080FBE">
          <w:rPr>
            <w:noProof/>
            <w:webHidden/>
          </w:rPr>
          <w:t>8</w:t>
        </w:r>
        <w:r w:rsidR="00B5365B" w:rsidRPr="00D05EE7">
          <w:rPr>
            <w:noProof/>
            <w:webHidden/>
          </w:rPr>
          <w:fldChar w:fldCharType="end"/>
        </w:r>
      </w:hyperlink>
    </w:p>
    <w:p w14:paraId="20F056A0" w14:textId="14AA6ACA"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52" w:history="1">
        <w:r w:rsidR="00B5365B" w:rsidRPr="00D05EE7">
          <w:rPr>
            <w:rStyle w:val="Hypertextovodkaz"/>
            <w:noProof/>
            <w:color w:val="auto"/>
          </w:rPr>
          <w:t>1.2</w:t>
        </w:r>
        <w:r w:rsidR="00B5365B" w:rsidRPr="00D05EE7">
          <w:rPr>
            <w:rFonts w:eastAsiaTheme="minorEastAsia"/>
            <w:noProof/>
            <w:kern w:val="2"/>
            <w:lang w:eastAsia="cs-CZ"/>
            <w14:ligatures w14:val="standardContextual"/>
          </w:rPr>
          <w:tab/>
        </w:r>
        <w:r w:rsidR="00B5365B" w:rsidRPr="00D05EE7">
          <w:rPr>
            <w:rStyle w:val="Hypertextovodkaz"/>
            <w:noProof/>
            <w:color w:val="auto"/>
          </w:rPr>
          <w:t>Složky informatického myšlení</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52 \h </w:instrText>
        </w:r>
        <w:r w:rsidR="00B5365B" w:rsidRPr="00D05EE7">
          <w:rPr>
            <w:noProof/>
            <w:webHidden/>
          </w:rPr>
        </w:r>
        <w:r w:rsidR="00B5365B" w:rsidRPr="00D05EE7">
          <w:rPr>
            <w:noProof/>
            <w:webHidden/>
          </w:rPr>
          <w:fldChar w:fldCharType="separate"/>
        </w:r>
        <w:r w:rsidR="00080FBE">
          <w:rPr>
            <w:noProof/>
            <w:webHidden/>
          </w:rPr>
          <w:t>10</w:t>
        </w:r>
        <w:r w:rsidR="00B5365B" w:rsidRPr="00D05EE7">
          <w:rPr>
            <w:noProof/>
            <w:webHidden/>
          </w:rPr>
          <w:fldChar w:fldCharType="end"/>
        </w:r>
      </w:hyperlink>
    </w:p>
    <w:p w14:paraId="3F38000F" w14:textId="79B7A674"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53" w:history="1">
        <w:r w:rsidR="00B5365B" w:rsidRPr="00D05EE7">
          <w:rPr>
            <w:rStyle w:val="Hypertextovodkaz"/>
            <w:noProof/>
            <w:color w:val="auto"/>
          </w:rPr>
          <w:t>1.3</w:t>
        </w:r>
        <w:r w:rsidR="00B5365B" w:rsidRPr="00D05EE7">
          <w:rPr>
            <w:rFonts w:eastAsiaTheme="minorEastAsia"/>
            <w:noProof/>
            <w:kern w:val="2"/>
            <w:lang w:eastAsia="cs-CZ"/>
            <w14:ligatures w14:val="standardContextual"/>
          </w:rPr>
          <w:tab/>
        </w:r>
        <w:r w:rsidR="00B5365B" w:rsidRPr="00D05EE7">
          <w:rPr>
            <w:rStyle w:val="Hypertextovodkaz"/>
            <w:noProof/>
            <w:color w:val="auto"/>
          </w:rPr>
          <w:t>Využití informatického myšlení v běžném životě</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53 \h </w:instrText>
        </w:r>
        <w:r w:rsidR="00B5365B" w:rsidRPr="00D05EE7">
          <w:rPr>
            <w:noProof/>
            <w:webHidden/>
          </w:rPr>
        </w:r>
        <w:r w:rsidR="00B5365B" w:rsidRPr="00D05EE7">
          <w:rPr>
            <w:noProof/>
            <w:webHidden/>
          </w:rPr>
          <w:fldChar w:fldCharType="separate"/>
        </w:r>
        <w:r w:rsidR="00080FBE">
          <w:rPr>
            <w:noProof/>
            <w:webHidden/>
          </w:rPr>
          <w:t>11</w:t>
        </w:r>
        <w:r w:rsidR="00B5365B" w:rsidRPr="00D05EE7">
          <w:rPr>
            <w:noProof/>
            <w:webHidden/>
          </w:rPr>
          <w:fldChar w:fldCharType="end"/>
        </w:r>
      </w:hyperlink>
    </w:p>
    <w:p w14:paraId="62671850" w14:textId="788030F0" w:rsidR="00B5365B" w:rsidRPr="00D05EE7" w:rsidRDefault="00000000">
      <w:pPr>
        <w:pStyle w:val="Obsah1"/>
        <w:tabs>
          <w:tab w:val="left" w:pos="440"/>
          <w:tab w:val="right" w:leader="dot" w:pos="9061"/>
        </w:tabs>
        <w:rPr>
          <w:rFonts w:eastAsiaTheme="minorEastAsia"/>
          <w:noProof/>
          <w:kern w:val="2"/>
          <w:lang w:eastAsia="cs-CZ"/>
          <w14:ligatures w14:val="standardContextual"/>
        </w:rPr>
      </w:pPr>
      <w:hyperlink w:anchor="_Toc151893354" w:history="1">
        <w:r w:rsidR="00B5365B" w:rsidRPr="00D05EE7">
          <w:rPr>
            <w:rStyle w:val="Hypertextovodkaz"/>
            <w:noProof/>
            <w:color w:val="auto"/>
          </w:rPr>
          <w:t>2</w:t>
        </w:r>
        <w:r w:rsidR="00B5365B" w:rsidRPr="00D05EE7">
          <w:rPr>
            <w:rFonts w:eastAsiaTheme="minorEastAsia"/>
            <w:noProof/>
            <w:kern w:val="2"/>
            <w:lang w:eastAsia="cs-CZ"/>
            <w14:ligatures w14:val="standardContextual"/>
          </w:rPr>
          <w:tab/>
        </w:r>
        <w:r w:rsidR="00B5365B" w:rsidRPr="00D05EE7">
          <w:rPr>
            <w:rStyle w:val="Hypertextovodkaz"/>
            <w:noProof/>
            <w:color w:val="auto"/>
          </w:rPr>
          <w:t>DIGITÁLNÍ VZDĚLÁVÁNÍ</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54 \h </w:instrText>
        </w:r>
        <w:r w:rsidR="00B5365B" w:rsidRPr="00D05EE7">
          <w:rPr>
            <w:noProof/>
            <w:webHidden/>
          </w:rPr>
        </w:r>
        <w:r w:rsidR="00B5365B" w:rsidRPr="00D05EE7">
          <w:rPr>
            <w:noProof/>
            <w:webHidden/>
          </w:rPr>
          <w:fldChar w:fldCharType="separate"/>
        </w:r>
        <w:r w:rsidR="00080FBE">
          <w:rPr>
            <w:noProof/>
            <w:webHidden/>
          </w:rPr>
          <w:t>13</w:t>
        </w:r>
        <w:r w:rsidR="00B5365B" w:rsidRPr="00D05EE7">
          <w:rPr>
            <w:noProof/>
            <w:webHidden/>
          </w:rPr>
          <w:fldChar w:fldCharType="end"/>
        </w:r>
      </w:hyperlink>
    </w:p>
    <w:p w14:paraId="281C9F3D" w14:textId="4DEAB86D"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55" w:history="1">
        <w:r w:rsidR="00B5365B" w:rsidRPr="00D05EE7">
          <w:rPr>
            <w:rStyle w:val="Hypertextovodkaz"/>
            <w:noProof/>
            <w:color w:val="auto"/>
          </w:rPr>
          <w:t>2.1</w:t>
        </w:r>
        <w:r w:rsidR="00B5365B" w:rsidRPr="00D05EE7">
          <w:rPr>
            <w:rFonts w:eastAsiaTheme="minorEastAsia"/>
            <w:noProof/>
            <w:kern w:val="2"/>
            <w:lang w:eastAsia="cs-CZ"/>
            <w14:ligatures w14:val="standardContextual"/>
          </w:rPr>
          <w:tab/>
        </w:r>
        <w:r w:rsidR="00B5365B" w:rsidRPr="00D05EE7">
          <w:rPr>
            <w:rStyle w:val="Hypertextovodkaz"/>
            <w:noProof/>
            <w:color w:val="auto"/>
          </w:rPr>
          <w:t>Vize digitálního vzdělávání</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55 \h </w:instrText>
        </w:r>
        <w:r w:rsidR="00B5365B" w:rsidRPr="00D05EE7">
          <w:rPr>
            <w:noProof/>
            <w:webHidden/>
          </w:rPr>
        </w:r>
        <w:r w:rsidR="00B5365B" w:rsidRPr="00D05EE7">
          <w:rPr>
            <w:noProof/>
            <w:webHidden/>
          </w:rPr>
          <w:fldChar w:fldCharType="separate"/>
        </w:r>
        <w:r w:rsidR="00080FBE">
          <w:rPr>
            <w:noProof/>
            <w:webHidden/>
          </w:rPr>
          <w:t>13</w:t>
        </w:r>
        <w:r w:rsidR="00B5365B" w:rsidRPr="00D05EE7">
          <w:rPr>
            <w:noProof/>
            <w:webHidden/>
          </w:rPr>
          <w:fldChar w:fldCharType="end"/>
        </w:r>
      </w:hyperlink>
    </w:p>
    <w:p w14:paraId="6D15A965" w14:textId="095B3F49"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56" w:history="1">
        <w:r w:rsidR="00B5365B" w:rsidRPr="00D05EE7">
          <w:rPr>
            <w:rStyle w:val="Hypertextovodkaz"/>
            <w:noProof/>
            <w:color w:val="auto"/>
          </w:rPr>
          <w:t>2.2</w:t>
        </w:r>
        <w:r w:rsidR="00B5365B" w:rsidRPr="00D05EE7">
          <w:rPr>
            <w:rFonts w:eastAsiaTheme="minorEastAsia"/>
            <w:noProof/>
            <w:kern w:val="2"/>
            <w:lang w:eastAsia="cs-CZ"/>
            <w14:ligatures w14:val="standardContextual"/>
          </w:rPr>
          <w:tab/>
        </w:r>
        <w:r w:rsidR="00B5365B" w:rsidRPr="00D05EE7">
          <w:rPr>
            <w:rStyle w:val="Hypertextovodkaz"/>
            <w:noProof/>
            <w:color w:val="auto"/>
          </w:rPr>
          <w:t>Strategie digitálního vzdělávání v ČR</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56 \h </w:instrText>
        </w:r>
        <w:r w:rsidR="00B5365B" w:rsidRPr="00D05EE7">
          <w:rPr>
            <w:noProof/>
            <w:webHidden/>
          </w:rPr>
        </w:r>
        <w:r w:rsidR="00B5365B" w:rsidRPr="00D05EE7">
          <w:rPr>
            <w:noProof/>
            <w:webHidden/>
          </w:rPr>
          <w:fldChar w:fldCharType="separate"/>
        </w:r>
        <w:r w:rsidR="00080FBE">
          <w:rPr>
            <w:noProof/>
            <w:webHidden/>
          </w:rPr>
          <w:t>14</w:t>
        </w:r>
        <w:r w:rsidR="00B5365B" w:rsidRPr="00D05EE7">
          <w:rPr>
            <w:noProof/>
            <w:webHidden/>
          </w:rPr>
          <w:fldChar w:fldCharType="end"/>
        </w:r>
      </w:hyperlink>
    </w:p>
    <w:p w14:paraId="73107768" w14:textId="2BC99A52"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57" w:history="1">
        <w:r w:rsidR="00B5365B" w:rsidRPr="00D05EE7">
          <w:rPr>
            <w:rStyle w:val="Hypertextovodkaz"/>
            <w:noProof/>
            <w:color w:val="auto"/>
          </w:rPr>
          <w:t>2.3</w:t>
        </w:r>
        <w:r w:rsidR="00B5365B" w:rsidRPr="00D05EE7">
          <w:rPr>
            <w:rFonts w:eastAsiaTheme="minorEastAsia"/>
            <w:noProof/>
            <w:kern w:val="2"/>
            <w:lang w:eastAsia="cs-CZ"/>
            <w14:ligatures w14:val="standardContextual"/>
          </w:rPr>
          <w:tab/>
        </w:r>
        <w:r w:rsidR="00B5365B" w:rsidRPr="00D05EE7">
          <w:rPr>
            <w:rStyle w:val="Hypertextovodkaz"/>
            <w:noProof/>
            <w:color w:val="auto"/>
          </w:rPr>
          <w:t>Cíle strategie vzdělávací politiky ČR do roku 2030+</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57 \h </w:instrText>
        </w:r>
        <w:r w:rsidR="00B5365B" w:rsidRPr="00D05EE7">
          <w:rPr>
            <w:noProof/>
            <w:webHidden/>
          </w:rPr>
        </w:r>
        <w:r w:rsidR="00B5365B" w:rsidRPr="00D05EE7">
          <w:rPr>
            <w:noProof/>
            <w:webHidden/>
          </w:rPr>
          <w:fldChar w:fldCharType="separate"/>
        </w:r>
        <w:r w:rsidR="00080FBE">
          <w:rPr>
            <w:noProof/>
            <w:webHidden/>
          </w:rPr>
          <w:t>14</w:t>
        </w:r>
        <w:r w:rsidR="00B5365B" w:rsidRPr="00D05EE7">
          <w:rPr>
            <w:noProof/>
            <w:webHidden/>
          </w:rPr>
          <w:fldChar w:fldCharType="end"/>
        </w:r>
      </w:hyperlink>
    </w:p>
    <w:p w14:paraId="59C1CA63" w14:textId="4889604B"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58" w:history="1">
        <w:r w:rsidR="00B5365B" w:rsidRPr="00D05EE7">
          <w:rPr>
            <w:rStyle w:val="Hypertextovodkaz"/>
            <w:noProof/>
            <w:color w:val="auto"/>
          </w:rPr>
          <w:t>2.4</w:t>
        </w:r>
        <w:r w:rsidR="00B5365B" w:rsidRPr="00D05EE7">
          <w:rPr>
            <w:rFonts w:eastAsiaTheme="minorEastAsia"/>
            <w:noProof/>
            <w:kern w:val="2"/>
            <w:lang w:eastAsia="cs-CZ"/>
            <w14:ligatures w14:val="standardContextual"/>
          </w:rPr>
          <w:tab/>
        </w:r>
        <w:r w:rsidR="00B5365B" w:rsidRPr="00D05EE7">
          <w:rPr>
            <w:rStyle w:val="Hypertextovodkaz"/>
            <w:noProof/>
            <w:color w:val="auto"/>
          </w:rPr>
          <w:t>Nové pojetí výuky informatiky na ZŠ</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58 \h </w:instrText>
        </w:r>
        <w:r w:rsidR="00B5365B" w:rsidRPr="00D05EE7">
          <w:rPr>
            <w:noProof/>
            <w:webHidden/>
          </w:rPr>
        </w:r>
        <w:r w:rsidR="00B5365B" w:rsidRPr="00D05EE7">
          <w:rPr>
            <w:noProof/>
            <w:webHidden/>
          </w:rPr>
          <w:fldChar w:fldCharType="separate"/>
        </w:r>
        <w:r w:rsidR="00080FBE">
          <w:rPr>
            <w:noProof/>
            <w:webHidden/>
          </w:rPr>
          <w:t>15</w:t>
        </w:r>
        <w:r w:rsidR="00B5365B" w:rsidRPr="00D05EE7">
          <w:rPr>
            <w:noProof/>
            <w:webHidden/>
          </w:rPr>
          <w:fldChar w:fldCharType="end"/>
        </w:r>
      </w:hyperlink>
    </w:p>
    <w:p w14:paraId="7A7E30AC" w14:textId="08B9F8DB" w:rsidR="00B5365B" w:rsidRPr="00D05EE7" w:rsidRDefault="00000000">
      <w:pPr>
        <w:pStyle w:val="Obsah1"/>
        <w:tabs>
          <w:tab w:val="left" w:pos="440"/>
          <w:tab w:val="right" w:leader="dot" w:pos="9061"/>
        </w:tabs>
        <w:rPr>
          <w:rFonts w:eastAsiaTheme="minorEastAsia"/>
          <w:noProof/>
          <w:kern w:val="2"/>
          <w:lang w:eastAsia="cs-CZ"/>
          <w14:ligatures w14:val="standardContextual"/>
        </w:rPr>
      </w:pPr>
      <w:hyperlink w:anchor="_Toc151893359" w:history="1">
        <w:r w:rsidR="00B5365B" w:rsidRPr="00D05EE7">
          <w:rPr>
            <w:rStyle w:val="Hypertextovodkaz"/>
            <w:noProof/>
            <w:color w:val="auto"/>
          </w:rPr>
          <w:t>3</w:t>
        </w:r>
        <w:r w:rsidR="00B5365B" w:rsidRPr="00D05EE7">
          <w:rPr>
            <w:rFonts w:eastAsiaTheme="minorEastAsia"/>
            <w:noProof/>
            <w:kern w:val="2"/>
            <w:lang w:eastAsia="cs-CZ"/>
            <w14:ligatures w14:val="standardContextual"/>
          </w:rPr>
          <w:tab/>
        </w:r>
        <w:r w:rsidR="00B5365B" w:rsidRPr="00D05EE7">
          <w:rPr>
            <w:rStyle w:val="Hypertextovodkaz"/>
            <w:noProof/>
            <w:color w:val="auto"/>
          </w:rPr>
          <w:t>VIZUÁLNÍ PROGRAMOVACÍ JAZYK</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59 \h </w:instrText>
        </w:r>
        <w:r w:rsidR="00B5365B" w:rsidRPr="00D05EE7">
          <w:rPr>
            <w:noProof/>
            <w:webHidden/>
          </w:rPr>
        </w:r>
        <w:r w:rsidR="00B5365B" w:rsidRPr="00D05EE7">
          <w:rPr>
            <w:noProof/>
            <w:webHidden/>
          </w:rPr>
          <w:fldChar w:fldCharType="separate"/>
        </w:r>
        <w:r w:rsidR="00080FBE">
          <w:rPr>
            <w:noProof/>
            <w:webHidden/>
          </w:rPr>
          <w:t>17</w:t>
        </w:r>
        <w:r w:rsidR="00B5365B" w:rsidRPr="00D05EE7">
          <w:rPr>
            <w:noProof/>
            <w:webHidden/>
          </w:rPr>
          <w:fldChar w:fldCharType="end"/>
        </w:r>
      </w:hyperlink>
    </w:p>
    <w:p w14:paraId="561E2839" w14:textId="67ED50E9"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60" w:history="1">
        <w:r w:rsidR="00B5365B" w:rsidRPr="00D05EE7">
          <w:rPr>
            <w:rStyle w:val="Hypertextovodkaz"/>
            <w:noProof/>
            <w:color w:val="auto"/>
          </w:rPr>
          <w:t>3.1</w:t>
        </w:r>
        <w:r w:rsidR="00B5365B" w:rsidRPr="00D05EE7">
          <w:rPr>
            <w:rFonts w:eastAsiaTheme="minorEastAsia"/>
            <w:noProof/>
            <w:kern w:val="2"/>
            <w:lang w:eastAsia="cs-CZ"/>
            <w14:ligatures w14:val="standardContextual"/>
          </w:rPr>
          <w:tab/>
        </w:r>
        <w:r w:rsidR="00B5365B" w:rsidRPr="00D05EE7">
          <w:rPr>
            <w:rStyle w:val="Hypertextovodkaz"/>
            <w:noProof/>
            <w:color w:val="auto"/>
          </w:rPr>
          <w:t>Cíl VPL</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60 \h </w:instrText>
        </w:r>
        <w:r w:rsidR="00B5365B" w:rsidRPr="00D05EE7">
          <w:rPr>
            <w:noProof/>
            <w:webHidden/>
          </w:rPr>
        </w:r>
        <w:r w:rsidR="00B5365B" w:rsidRPr="00D05EE7">
          <w:rPr>
            <w:noProof/>
            <w:webHidden/>
          </w:rPr>
          <w:fldChar w:fldCharType="separate"/>
        </w:r>
        <w:r w:rsidR="00080FBE">
          <w:rPr>
            <w:noProof/>
            <w:webHidden/>
          </w:rPr>
          <w:t>17</w:t>
        </w:r>
        <w:r w:rsidR="00B5365B" w:rsidRPr="00D05EE7">
          <w:rPr>
            <w:noProof/>
            <w:webHidden/>
          </w:rPr>
          <w:fldChar w:fldCharType="end"/>
        </w:r>
      </w:hyperlink>
    </w:p>
    <w:p w14:paraId="5DFA08B8" w14:textId="1040275C"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61" w:history="1">
        <w:r w:rsidR="00B5365B" w:rsidRPr="00D05EE7">
          <w:rPr>
            <w:rStyle w:val="Hypertextovodkaz"/>
            <w:noProof/>
            <w:color w:val="auto"/>
          </w:rPr>
          <w:t>3.2</w:t>
        </w:r>
        <w:r w:rsidR="00B5365B" w:rsidRPr="00D05EE7">
          <w:rPr>
            <w:rFonts w:eastAsiaTheme="minorEastAsia"/>
            <w:noProof/>
            <w:kern w:val="2"/>
            <w:lang w:eastAsia="cs-CZ"/>
            <w14:ligatures w14:val="standardContextual"/>
          </w:rPr>
          <w:tab/>
        </w:r>
        <w:r w:rsidR="00B5365B" w:rsidRPr="00D05EE7">
          <w:rPr>
            <w:rStyle w:val="Hypertextovodkaz"/>
            <w:noProof/>
            <w:color w:val="auto"/>
          </w:rPr>
          <w:t>Příklady vizuálních programovacích jazyků</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61 \h </w:instrText>
        </w:r>
        <w:r w:rsidR="00B5365B" w:rsidRPr="00D05EE7">
          <w:rPr>
            <w:noProof/>
            <w:webHidden/>
          </w:rPr>
        </w:r>
        <w:r w:rsidR="00B5365B" w:rsidRPr="00D05EE7">
          <w:rPr>
            <w:noProof/>
            <w:webHidden/>
          </w:rPr>
          <w:fldChar w:fldCharType="separate"/>
        </w:r>
        <w:r w:rsidR="00080FBE">
          <w:rPr>
            <w:noProof/>
            <w:webHidden/>
          </w:rPr>
          <w:t>18</w:t>
        </w:r>
        <w:r w:rsidR="00B5365B" w:rsidRPr="00D05EE7">
          <w:rPr>
            <w:noProof/>
            <w:webHidden/>
          </w:rPr>
          <w:fldChar w:fldCharType="end"/>
        </w:r>
      </w:hyperlink>
    </w:p>
    <w:p w14:paraId="5C2D57E7" w14:textId="1B7F674C" w:rsidR="00B5365B" w:rsidRPr="00D05EE7" w:rsidRDefault="00000000">
      <w:pPr>
        <w:pStyle w:val="Obsah3"/>
        <w:tabs>
          <w:tab w:val="left" w:pos="1320"/>
          <w:tab w:val="right" w:leader="dot" w:pos="9061"/>
        </w:tabs>
        <w:rPr>
          <w:rFonts w:eastAsiaTheme="minorEastAsia"/>
          <w:noProof/>
          <w:kern w:val="2"/>
          <w:lang w:eastAsia="cs-CZ"/>
          <w14:ligatures w14:val="standardContextual"/>
        </w:rPr>
      </w:pPr>
      <w:hyperlink w:anchor="_Toc151893362" w:history="1">
        <w:r w:rsidR="00B5365B" w:rsidRPr="00D05EE7">
          <w:rPr>
            <w:rStyle w:val="Hypertextovodkaz"/>
            <w:noProof/>
            <w:color w:val="auto"/>
          </w:rPr>
          <w:t>3.2.1</w:t>
        </w:r>
        <w:r w:rsidR="00B5365B" w:rsidRPr="00D05EE7">
          <w:rPr>
            <w:rFonts w:eastAsiaTheme="minorEastAsia"/>
            <w:noProof/>
            <w:kern w:val="2"/>
            <w:lang w:eastAsia="cs-CZ"/>
            <w14:ligatures w14:val="standardContextual"/>
          </w:rPr>
          <w:tab/>
        </w:r>
        <w:r w:rsidR="00B5365B" w:rsidRPr="00D05EE7">
          <w:rPr>
            <w:rStyle w:val="Hypertextovodkaz"/>
            <w:noProof/>
            <w:color w:val="auto"/>
          </w:rPr>
          <w:t>Blockly</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62 \h </w:instrText>
        </w:r>
        <w:r w:rsidR="00B5365B" w:rsidRPr="00D05EE7">
          <w:rPr>
            <w:noProof/>
            <w:webHidden/>
          </w:rPr>
        </w:r>
        <w:r w:rsidR="00B5365B" w:rsidRPr="00D05EE7">
          <w:rPr>
            <w:noProof/>
            <w:webHidden/>
          </w:rPr>
          <w:fldChar w:fldCharType="separate"/>
        </w:r>
        <w:r w:rsidR="00080FBE">
          <w:rPr>
            <w:noProof/>
            <w:webHidden/>
          </w:rPr>
          <w:t>18</w:t>
        </w:r>
        <w:r w:rsidR="00B5365B" w:rsidRPr="00D05EE7">
          <w:rPr>
            <w:noProof/>
            <w:webHidden/>
          </w:rPr>
          <w:fldChar w:fldCharType="end"/>
        </w:r>
      </w:hyperlink>
    </w:p>
    <w:p w14:paraId="529229AF" w14:textId="06B7875F" w:rsidR="00B5365B" w:rsidRPr="00D05EE7" w:rsidRDefault="00000000">
      <w:pPr>
        <w:pStyle w:val="Obsah3"/>
        <w:tabs>
          <w:tab w:val="left" w:pos="1320"/>
          <w:tab w:val="right" w:leader="dot" w:pos="9061"/>
        </w:tabs>
        <w:rPr>
          <w:rFonts w:eastAsiaTheme="minorEastAsia"/>
          <w:noProof/>
          <w:kern w:val="2"/>
          <w:lang w:eastAsia="cs-CZ"/>
          <w14:ligatures w14:val="standardContextual"/>
        </w:rPr>
      </w:pPr>
      <w:hyperlink w:anchor="_Toc151893363" w:history="1">
        <w:r w:rsidR="00B5365B" w:rsidRPr="00D05EE7">
          <w:rPr>
            <w:rStyle w:val="Hypertextovodkaz"/>
            <w:noProof/>
            <w:color w:val="auto"/>
          </w:rPr>
          <w:t>3.2.2</w:t>
        </w:r>
        <w:r w:rsidR="00B5365B" w:rsidRPr="00D05EE7">
          <w:rPr>
            <w:rFonts w:eastAsiaTheme="minorEastAsia"/>
            <w:noProof/>
            <w:kern w:val="2"/>
            <w:lang w:eastAsia="cs-CZ"/>
            <w14:ligatures w14:val="standardContextual"/>
          </w:rPr>
          <w:tab/>
        </w:r>
        <w:r w:rsidR="00B5365B" w:rsidRPr="00D05EE7">
          <w:rPr>
            <w:rStyle w:val="Hypertextovodkaz"/>
            <w:noProof/>
            <w:color w:val="auto"/>
          </w:rPr>
          <w:t>App Inventor</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63 \h </w:instrText>
        </w:r>
        <w:r w:rsidR="00B5365B" w:rsidRPr="00D05EE7">
          <w:rPr>
            <w:noProof/>
            <w:webHidden/>
          </w:rPr>
        </w:r>
        <w:r w:rsidR="00B5365B" w:rsidRPr="00D05EE7">
          <w:rPr>
            <w:noProof/>
            <w:webHidden/>
          </w:rPr>
          <w:fldChar w:fldCharType="separate"/>
        </w:r>
        <w:r w:rsidR="00080FBE">
          <w:rPr>
            <w:noProof/>
            <w:webHidden/>
          </w:rPr>
          <w:t>19</w:t>
        </w:r>
        <w:r w:rsidR="00B5365B" w:rsidRPr="00D05EE7">
          <w:rPr>
            <w:noProof/>
            <w:webHidden/>
          </w:rPr>
          <w:fldChar w:fldCharType="end"/>
        </w:r>
      </w:hyperlink>
    </w:p>
    <w:p w14:paraId="4C560693" w14:textId="73D48692" w:rsidR="00B5365B" w:rsidRPr="00D05EE7" w:rsidRDefault="00000000">
      <w:pPr>
        <w:pStyle w:val="Obsah3"/>
        <w:tabs>
          <w:tab w:val="left" w:pos="1320"/>
          <w:tab w:val="right" w:leader="dot" w:pos="9061"/>
        </w:tabs>
        <w:rPr>
          <w:rFonts w:eastAsiaTheme="minorEastAsia"/>
          <w:noProof/>
          <w:kern w:val="2"/>
          <w:lang w:eastAsia="cs-CZ"/>
          <w14:ligatures w14:val="standardContextual"/>
        </w:rPr>
      </w:pPr>
      <w:hyperlink w:anchor="_Toc151893364" w:history="1">
        <w:r w:rsidR="00B5365B" w:rsidRPr="00D05EE7">
          <w:rPr>
            <w:rStyle w:val="Hypertextovodkaz"/>
            <w:noProof/>
            <w:color w:val="auto"/>
          </w:rPr>
          <w:t>3.2.3</w:t>
        </w:r>
        <w:r w:rsidR="00B5365B" w:rsidRPr="00D05EE7">
          <w:rPr>
            <w:rFonts w:eastAsiaTheme="minorEastAsia"/>
            <w:noProof/>
            <w:kern w:val="2"/>
            <w:lang w:eastAsia="cs-CZ"/>
            <w14:ligatures w14:val="standardContextual"/>
          </w:rPr>
          <w:tab/>
        </w:r>
        <w:r w:rsidR="00B5365B" w:rsidRPr="00D05EE7">
          <w:rPr>
            <w:rStyle w:val="Hypertextovodkaz"/>
            <w:noProof/>
            <w:color w:val="auto"/>
          </w:rPr>
          <w:t>Lego Mindstorms EV3 / NXT Software</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64 \h </w:instrText>
        </w:r>
        <w:r w:rsidR="00B5365B" w:rsidRPr="00D05EE7">
          <w:rPr>
            <w:noProof/>
            <w:webHidden/>
          </w:rPr>
        </w:r>
        <w:r w:rsidR="00B5365B" w:rsidRPr="00D05EE7">
          <w:rPr>
            <w:noProof/>
            <w:webHidden/>
          </w:rPr>
          <w:fldChar w:fldCharType="separate"/>
        </w:r>
        <w:r w:rsidR="00080FBE">
          <w:rPr>
            <w:noProof/>
            <w:webHidden/>
          </w:rPr>
          <w:t>20</w:t>
        </w:r>
        <w:r w:rsidR="00B5365B" w:rsidRPr="00D05EE7">
          <w:rPr>
            <w:noProof/>
            <w:webHidden/>
          </w:rPr>
          <w:fldChar w:fldCharType="end"/>
        </w:r>
      </w:hyperlink>
    </w:p>
    <w:p w14:paraId="1B4713BD" w14:textId="73AE94D4" w:rsidR="00B5365B" w:rsidRPr="00D05EE7" w:rsidRDefault="00000000">
      <w:pPr>
        <w:pStyle w:val="Obsah3"/>
        <w:tabs>
          <w:tab w:val="left" w:pos="1320"/>
          <w:tab w:val="right" w:leader="dot" w:pos="9061"/>
        </w:tabs>
        <w:rPr>
          <w:rFonts w:eastAsiaTheme="minorEastAsia"/>
          <w:noProof/>
          <w:kern w:val="2"/>
          <w:lang w:eastAsia="cs-CZ"/>
          <w14:ligatures w14:val="standardContextual"/>
        </w:rPr>
      </w:pPr>
      <w:hyperlink w:anchor="_Toc151893365" w:history="1">
        <w:r w:rsidR="00B5365B" w:rsidRPr="00D05EE7">
          <w:rPr>
            <w:rStyle w:val="Hypertextovodkaz"/>
            <w:noProof/>
            <w:color w:val="auto"/>
          </w:rPr>
          <w:t>3.2.4</w:t>
        </w:r>
        <w:r w:rsidR="00B5365B" w:rsidRPr="00D05EE7">
          <w:rPr>
            <w:rFonts w:eastAsiaTheme="minorEastAsia"/>
            <w:noProof/>
            <w:kern w:val="2"/>
            <w:lang w:eastAsia="cs-CZ"/>
            <w14:ligatures w14:val="standardContextual"/>
          </w:rPr>
          <w:tab/>
        </w:r>
        <w:r w:rsidR="00B5365B" w:rsidRPr="00D05EE7">
          <w:rPr>
            <w:rStyle w:val="Hypertextovodkaz"/>
            <w:noProof/>
            <w:color w:val="auto"/>
          </w:rPr>
          <w:t>Tynker</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65 \h </w:instrText>
        </w:r>
        <w:r w:rsidR="00B5365B" w:rsidRPr="00D05EE7">
          <w:rPr>
            <w:noProof/>
            <w:webHidden/>
          </w:rPr>
        </w:r>
        <w:r w:rsidR="00B5365B" w:rsidRPr="00D05EE7">
          <w:rPr>
            <w:noProof/>
            <w:webHidden/>
          </w:rPr>
          <w:fldChar w:fldCharType="separate"/>
        </w:r>
        <w:r w:rsidR="00080FBE">
          <w:rPr>
            <w:noProof/>
            <w:webHidden/>
          </w:rPr>
          <w:t>21</w:t>
        </w:r>
        <w:r w:rsidR="00B5365B" w:rsidRPr="00D05EE7">
          <w:rPr>
            <w:noProof/>
            <w:webHidden/>
          </w:rPr>
          <w:fldChar w:fldCharType="end"/>
        </w:r>
      </w:hyperlink>
    </w:p>
    <w:p w14:paraId="10CD0770" w14:textId="3E9A4CF5"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66" w:history="1">
        <w:r w:rsidR="00B5365B" w:rsidRPr="00D05EE7">
          <w:rPr>
            <w:rStyle w:val="Hypertextovodkaz"/>
            <w:noProof/>
            <w:color w:val="auto"/>
          </w:rPr>
          <w:t>3.3</w:t>
        </w:r>
        <w:r w:rsidR="00B5365B" w:rsidRPr="00D05EE7">
          <w:rPr>
            <w:rFonts w:eastAsiaTheme="minorEastAsia"/>
            <w:noProof/>
            <w:kern w:val="2"/>
            <w:lang w:eastAsia="cs-CZ"/>
            <w14:ligatures w14:val="standardContextual"/>
          </w:rPr>
          <w:tab/>
        </w:r>
        <w:r w:rsidR="00B5365B" w:rsidRPr="00D05EE7">
          <w:rPr>
            <w:rStyle w:val="Hypertextovodkaz"/>
            <w:noProof/>
            <w:color w:val="auto"/>
          </w:rPr>
          <w:t>Scratch</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66 \h </w:instrText>
        </w:r>
        <w:r w:rsidR="00B5365B" w:rsidRPr="00D05EE7">
          <w:rPr>
            <w:noProof/>
            <w:webHidden/>
          </w:rPr>
        </w:r>
        <w:r w:rsidR="00B5365B" w:rsidRPr="00D05EE7">
          <w:rPr>
            <w:noProof/>
            <w:webHidden/>
          </w:rPr>
          <w:fldChar w:fldCharType="separate"/>
        </w:r>
        <w:r w:rsidR="00080FBE">
          <w:rPr>
            <w:noProof/>
            <w:webHidden/>
          </w:rPr>
          <w:t>22</w:t>
        </w:r>
        <w:r w:rsidR="00B5365B" w:rsidRPr="00D05EE7">
          <w:rPr>
            <w:noProof/>
            <w:webHidden/>
          </w:rPr>
          <w:fldChar w:fldCharType="end"/>
        </w:r>
      </w:hyperlink>
    </w:p>
    <w:p w14:paraId="24A31BFF" w14:textId="1B23DF6A" w:rsidR="00B5365B" w:rsidRPr="00D05EE7" w:rsidRDefault="00000000">
      <w:pPr>
        <w:pStyle w:val="Obsah3"/>
        <w:tabs>
          <w:tab w:val="left" w:pos="1320"/>
          <w:tab w:val="right" w:leader="dot" w:pos="9061"/>
        </w:tabs>
        <w:rPr>
          <w:rFonts w:eastAsiaTheme="minorEastAsia"/>
          <w:noProof/>
          <w:kern w:val="2"/>
          <w:lang w:eastAsia="cs-CZ"/>
          <w14:ligatures w14:val="standardContextual"/>
        </w:rPr>
      </w:pPr>
      <w:hyperlink w:anchor="_Toc151893367" w:history="1">
        <w:r w:rsidR="00B5365B" w:rsidRPr="00D05EE7">
          <w:rPr>
            <w:rStyle w:val="Hypertextovodkaz"/>
            <w:noProof/>
            <w:color w:val="auto"/>
          </w:rPr>
          <w:t>3.3.1</w:t>
        </w:r>
        <w:r w:rsidR="00B5365B" w:rsidRPr="00D05EE7">
          <w:rPr>
            <w:rFonts w:eastAsiaTheme="minorEastAsia"/>
            <w:noProof/>
            <w:kern w:val="2"/>
            <w:lang w:eastAsia="cs-CZ"/>
            <w14:ligatures w14:val="standardContextual"/>
          </w:rPr>
          <w:tab/>
        </w:r>
        <w:r w:rsidR="00B5365B" w:rsidRPr="00D05EE7">
          <w:rPr>
            <w:rStyle w:val="Hypertextovodkaz"/>
            <w:noProof/>
            <w:color w:val="auto"/>
          </w:rPr>
          <w:t>Uživatelské rozhraní jazyka Scratch</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67 \h </w:instrText>
        </w:r>
        <w:r w:rsidR="00B5365B" w:rsidRPr="00D05EE7">
          <w:rPr>
            <w:noProof/>
            <w:webHidden/>
          </w:rPr>
        </w:r>
        <w:r w:rsidR="00B5365B" w:rsidRPr="00D05EE7">
          <w:rPr>
            <w:noProof/>
            <w:webHidden/>
          </w:rPr>
          <w:fldChar w:fldCharType="separate"/>
        </w:r>
        <w:r w:rsidR="00080FBE">
          <w:rPr>
            <w:noProof/>
            <w:webHidden/>
          </w:rPr>
          <w:t>22</w:t>
        </w:r>
        <w:r w:rsidR="00B5365B" w:rsidRPr="00D05EE7">
          <w:rPr>
            <w:noProof/>
            <w:webHidden/>
          </w:rPr>
          <w:fldChar w:fldCharType="end"/>
        </w:r>
      </w:hyperlink>
    </w:p>
    <w:p w14:paraId="2075C3FB" w14:textId="5E772D9B" w:rsidR="00B5365B" w:rsidRPr="00D05EE7" w:rsidRDefault="00000000">
      <w:pPr>
        <w:pStyle w:val="Obsah3"/>
        <w:tabs>
          <w:tab w:val="left" w:pos="1320"/>
          <w:tab w:val="right" w:leader="dot" w:pos="9061"/>
        </w:tabs>
        <w:rPr>
          <w:rFonts w:eastAsiaTheme="minorEastAsia"/>
          <w:noProof/>
          <w:kern w:val="2"/>
          <w:lang w:eastAsia="cs-CZ"/>
          <w14:ligatures w14:val="standardContextual"/>
        </w:rPr>
      </w:pPr>
      <w:hyperlink w:anchor="_Toc151893368" w:history="1">
        <w:r w:rsidR="00B5365B" w:rsidRPr="00D05EE7">
          <w:rPr>
            <w:rStyle w:val="Hypertextovodkaz"/>
            <w:noProof/>
            <w:color w:val="auto"/>
          </w:rPr>
          <w:t>3.3.2</w:t>
        </w:r>
        <w:r w:rsidR="00B5365B" w:rsidRPr="00D05EE7">
          <w:rPr>
            <w:rFonts w:eastAsiaTheme="minorEastAsia"/>
            <w:noProof/>
            <w:kern w:val="2"/>
            <w:lang w:eastAsia="cs-CZ"/>
            <w14:ligatures w14:val="standardContextual"/>
          </w:rPr>
          <w:tab/>
        </w:r>
        <w:r w:rsidR="00B5365B" w:rsidRPr="00D05EE7">
          <w:rPr>
            <w:rStyle w:val="Hypertextovodkaz"/>
            <w:noProof/>
            <w:color w:val="auto"/>
          </w:rPr>
          <w:t>Rozšíření jazyka Scratch</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68 \h </w:instrText>
        </w:r>
        <w:r w:rsidR="00B5365B" w:rsidRPr="00D05EE7">
          <w:rPr>
            <w:noProof/>
            <w:webHidden/>
          </w:rPr>
        </w:r>
        <w:r w:rsidR="00B5365B" w:rsidRPr="00D05EE7">
          <w:rPr>
            <w:noProof/>
            <w:webHidden/>
          </w:rPr>
          <w:fldChar w:fldCharType="separate"/>
        </w:r>
        <w:r w:rsidR="00080FBE">
          <w:rPr>
            <w:noProof/>
            <w:webHidden/>
          </w:rPr>
          <w:t>25</w:t>
        </w:r>
        <w:r w:rsidR="00B5365B" w:rsidRPr="00D05EE7">
          <w:rPr>
            <w:noProof/>
            <w:webHidden/>
          </w:rPr>
          <w:fldChar w:fldCharType="end"/>
        </w:r>
      </w:hyperlink>
    </w:p>
    <w:p w14:paraId="60EC2C74" w14:textId="0EBA27EB"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69" w:history="1">
        <w:r w:rsidR="00B5365B" w:rsidRPr="00D05EE7">
          <w:rPr>
            <w:rStyle w:val="Hypertextovodkaz"/>
            <w:noProof/>
            <w:color w:val="auto"/>
          </w:rPr>
          <w:t>3.4</w:t>
        </w:r>
        <w:r w:rsidR="00B5365B" w:rsidRPr="00D05EE7">
          <w:rPr>
            <w:rFonts w:eastAsiaTheme="minorEastAsia"/>
            <w:noProof/>
            <w:kern w:val="2"/>
            <w:lang w:eastAsia="cs-CZ"/>
            <w14:ligatures w14:val="standardContextual"/>
          </w:rPr>
          <w:tab/>
        </w:r>
        <w:r w:rsidR="00B5365B" w:rsidRPr="00D05EE7">
          <w:rPr>
            <w:rStyle w:val="Hypertextovodkaz"/>
            <w:noProof/>
            <w:color w:val="auto"/>
          </w:rPr>
          <w:t>Možnost konverze do vyšších programovacích jazyků</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69 \h </w:instrText>
        </w:r>
        <w:r w:rsidR="00B5365B" w:rsidRPr="00D05EE7">
          <w:rPr>
            <w:noProof/>
            <w:webHidden/>
          </w:rPr>
        </w:r>
        <w:r w:rsidR="00B5365B" w:rsidRPr="00D05EE7">
          <w:rPr>
            <w:noProof/>
            <w:webHidden/>
          </w:rPr>
          <w:fldChar w:fldCharType="separate"/>
        </w:r>
        <w:r w:rsidR="00080FBE">
          <w:rPr>
            <w:noProof/>
            <w:webHidden/>
          </w:rPr>
          <w:t>26</w:t>
        </w:r>
        <w:r w:rsidR="00B5365B" w:rsidRPr="00D05EE7">
          <w:rPr>
            <w:noProof/>
            <w:webHidden/>
          </w:rPr>
          <w:fldChar w:fldCharType="end"/>
        </w:r>
      </w:hyperlink>
    </w:p>
    <w:p w14:paraId="5F7247CA" w14:textId="2FBDDD95" w:rsidR="00B5365B" w:rsidRPr="00D05EE7" w:rsidRDefault="00000000">
      <w:pPr>
        <w:pStyle w:val="Obsah3"/>
        <w:tabs>
          <w:tab w:val="left" w:pos="1320"/>
          <w:tab w:val="right" w:leader="dot" w:pos="9061"/>
        </w:tabs>
        <w:rPr>
          <w:rFonts w:eastAsiaTheme="minorEastAsia"/>
          <w:noProof/>
          <w:kern w:val="2"/>
          <w:lang w:eastAsia="cs-CZ"/>
          <w14:ligatures w14:val="standardContextual"/>
        </w:rPr>
      </w:pPr>
      <w:hyperlink w:anchor="_Toc151893370" w:history="1">
        <w:r w:rsidR="00B5365B" w:rsidRPr="00D05EE7">
          <w:rPr>
            <w:rStyle w:val="Hypertextovodkaz"/>
            <w:noProof/>
            <w:color w:val="auto"/>
          </w:rPr>
          <w:t>3.4.1</w:t>
        </w:r>
        <w:r w:rsidR="00B5365B" w:rsidRPr="00D05EE7">
          <w:rPr>
            <w:rFonts w:eastAsiaTheme="minorEastAsia"/>
            <w:noProof/>
            <w:kern w:val="2"/>
            <w:lang w:eastAsia="cs-CZ"/>
            <w14:ligatures w14:val="standardContextual"/>
          </w:rPr>
          <w:tab/>
        </w:r>
        <w:r w:rsidR="00B5365B" w:rsidRPr="00D05EE7">
          <w:rPr>
            <w:rStyle w:val="Hypertextovodkaz"/>
            <w:noProof/>
            <w:color w:val="auto"/>
          </w:rPr>
          <w:t>Leopardjs</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70 \h </w:instrText>
        </w:r>
        <w:r w:rsidR="00B5365B" w:rsidRPr="00D05EE7">
          <w:rPr>
            <w:noProof/>
            <w:webHidden/>
          </w:rPr>
        </w:r>
        <w:r w:rsidR="00B5365B" w:rsidRPr="00D05EE7">
          <w:rPr>
            <w:noProof/>
            <w:webHidden/>
          </w:rPr>
          <w:fldChar w:fldCharType="separate"/>
        </w:r>
        <w:r w:rsidR="00080FBE">
          <w:rPr>
            <w:noProof/>
            <w:webHidden/>
          </w:rPr>
          <w:t>26</w:t>
        </w:r>
        <w:r w:rsidR="00B5365B" w:rsidRPr="00D05EE7">
          <w:rPr>
            <w:noProof/>
            <w:webHidden/>
          </w:rPr>
          <w:fldChar w:fldCharType="end"/>
        </w:r>
      </w:hyperlink>
    </w:p>
    <w:p w14:paraId="3E38EE91" w14:textId="3B19774F" w:rsidR="00B5365B" w:rsidRPr="00D05EE7" w:rsidRDefault="00000000">
      <w:pPr>
        <w:pStyle w:val="Obsah3"/>
        <w:tabs>
          <w:tab w:val="left" w:pos="1320"/>
          <w:tab w:val="right" w:leader="dot" w:pos="9061"/>
        </w:tabs>
        <w:rPr>
          <w:rFonts w:eastAsiaTheme="minorEastAsia"/>
          <w:noProof/>
          <w:kern w:val="2"/>
          <w:lang w:eastAsia="cs-CZ"/>
          <w14:ligatures w14:val="standardContextual"/>
        </w:rPr>
      </w:pPr>
      <w:hyperlink w:anchor="_Toc151893371" w:history="1">
        <w:r w:rsidR="00B5365B" w:rsidRPr="00D05EE7">
          <w:rPr>
            <w:rStyle w:val="Hypertextovodkaz"/>
            <w:noProof/>
            <w:color w:val="auto"/>
          </w:rPr>
          <w:t>3.4.2</w:t>
        </w:r>
        <w:r w:rsidR="00B5365B" w:rsidRPr="00D05EE7">
          <w:rPr>
            <w:rFonts w:eastAsiaTheme="minorEastAsia"/>
            <w:noProof/>
            <w:kern w:val="2"/>
            <w:lang w:eastAsia="cs-CZ"/>
            <w14:ligatures w14:val="standardContextual"/>
          </w:rPr>
          <w:tab/>
        </w:r>
        <w:r w:rsidR="00B5365B" w:rsidRPr="00D05EE7">
          <w:rPr>
            <w:rStyle w:val="Hypertextovodkaz"/>
            <w:noProof/>
            <w:color w:val="auto"/>
          </w:rPr>
          <w:t>TinkerCAD</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71 \h </w:instrText>
        </w:r>
        <w:r w:rsidR="00B5365B" w:rsidRPr="00D05EE7">
          <w:rPr>
            <w:noProof/>
            <w:webHidden/>
          </w:rPr>
        </w:r>
        <w:r w:rsidR="00B5365B" w:rsidRPr="00D05EE7">
          <w:rPr>
            <w:noProof/>
            <w:webHidden/>
          </w:rPr>
          <w:fldChar w:fldCharType="separate"/>
        </w:r>
        <w:r w:rsidR="00080FBE">
          <w:rPr>
            <w:noProof/>
            <w:webHidden/>
          </w:rPr>
          <w:t>27</w:t>
        </w:r>
        <w:r w:rsidR="00B5365B" w:rsidRPr="00D05EE7">
          <w:rPr>
            <w:noProof/>
            <w:webHidden/>
          </w:rPr>
          <w:fldChar w:fldCharType="end"/>
        </w:r>
      </w:hyperlink>
    </w:p>
    <w:p w14:paraId="292516E1" w14:textId="19C5424D" w:rsidR="00B5365B" w:rsidRPr="00D05EE7" w:rsidRDefault="00000000">
      <w:pPr>
        <w:pStyle w:val="Obsah3"/>
        <w:tabs>
          <w:tab w:val="left" w:pos="1320"/>
          <w:tab w:val="right" w:leader="dot" w:pos="9061"/>
        </w:tabs>
        <w:rPr>
          <w:rFonts w:eastAsiaTheme="minorEastAsia"/>
          <w:noProof/>
          <w:kern w:val="2"/>
          <w:lang w:eastAsia="cs-CZ"/>
          <w14:ligatures w14:val="standardContextual"/>
        </w:rPr>
      </w:pPr>
      <w:hyperlink w:anchor="_Toc151893372" w:history="1">
        <w:r w:rsidR="00B5365B" w:rsidRPr="00D05EE7">
          <w:rPr>
            <w:rStyle w:val="Hypertextovodkaz"/>
            <w:noProof/>
            <w:color w:val="auto"/>
          </w:rPr>
          <w:t>3.4.3</w:t>
        </w:r>
        <w:r w:rsidR="00B5365B" w:rsidRPr="00D05EE7">
          <w:rPr>
            <w:rFonts w:eastAsiaTheme="minorEastAsia"/>
            <w:noProof/>
            <w:kern w:val="2"/>
            <w:lang w:eastAsia="cs-CZ"/>
            <w14:ligatures w14:val="standardContextual"/>
          </w:rPr>
          <w:tab/>
        </w:r>
        <w:r w:rsidR="00B5365B" w:rsidRPr="00D05EE7">
          <w:rPr>
            <w:rStyle w:val="Hypertextovodkaz"/>
            <w:noProof/>
            <w:color w:val="auto"/>
          </w:rPr>
          <w:t>Microsoft MakeCode</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72 \h </w:instrText>
        </w:r>
        <w:r w:rsidR="00B5365B" w:rsidRPr="00D05EE7">
          <w:rPr>
            <w:noProof/>
            <w:webHidden/>
          </w:rPr>
        </w:r>
        <w:r w:rsidR="00B5365B" w:rsidRPr="00D05EE7">
          <w:rPr>
            <w:noProof/>
            <w:webHidden/>
          </w:rPr>
          <w:fldChar w:fldCharType="separate"/>
        </w:r>
        <w:r w:rsidR="00080FBE">
          <w:rPr>
            <w:noProof/>
            <w:webHidden/>
          </w:rPr>
          <w:t>28</w:t>
        </w:r>
        <w:r w:rsidR="00B5365B" w:rsidRPr="00D05EE7">
          <w:rPr>
            <w:noProof/>
            <w:webHidden/>
          </w:rPr>
          <w:fldChar w:fldCharType="end"/>
        </w:r>
      </w:hyperlink>
    </w:p>
    <w:p w14:paraId="0EEB864A" w14:textId="26F12FD3" w:rsidR="00B5365B" w:rsidRPr="00D05EE7" w:rsidRDefault="00000000">
      <w:pPr>
        <w:pStyle w:val="Obsah3"/>
        <w:tabs>
          <w:tab w:val="left" w:pos="1320"/>
          <w:tab w:val="right" w:leader="dot" w:pos="9061"/>
        </w:tabs>
        <w:rPr>
          <w:rFonts w:eastAsiaTheme="minorEastAsia"/>
          <w:noProof/>
          <w:kern w:val="2"/>
          <w:lang w:eastAsia="cs-CZ"/>
          <w14:ligatures w14:val="standardContextual"/>
        </w:rPr>
      </w:pPr>
      <w:hyperlink w:anchor="_Toc151893373" w:history="1">
        <w:r w:rsidR="00B5365B" w:rsidRPr="00D05EE7">
          <w:rPr>
            <w:rStyle w:val="Hypertextovodkaz"/>
            <w:noProof/>
            <w:color w:val="auto"/>
          </w:rPr>
          <w:t>3.4.4</w:t>
        </w:r>
        <w:r w:rsidR="00B5365B" w:rsidRPr="00D05EE7">
          <w:rPr>
            <w:rFonts w:eastAsiaTheme="minorEastAsia"/>
            <w:noProof/>
            <w:kern w:val="2"/>
            <w:lang w:eastAsia="cs-CZ"/>
            <w14:ligatures w14:val="standardContextual"/>
          </w:rPr>
          <w:tab/>
        </w:r>
        <w:r w:rsidR="00B5365B" w:rsidRPr="00D05EE7">
          <w:rPr>
            <w:rStyle w:val="Hypertextovodkaz"/>
            <w:noProof/>
            <w:color w:val="auto"/>
          </w:rPr>
          <w:t>Blockly Code editor</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73 \h </w:instrText>
        </w:r>
        <w:r w:rsidR="00B5365B" w:rsidRPr="00D05EE7">
          <w:rPr>
            <w:noProof/>
            <w:webHidden/>
          </w:rPr>
        </w:r>
        <w:r w:rsidR="00B5365B" w:rsidRPr="00D05EE7">
          <w:rPr>
            <w:noProof/>
            <w:webHidden/>
          </w:rPr>
          <w:fldChar w:fldCharType="separate"/>
        </w:r>
        <w:r w:rsidR="00080FBE">
          <w:rPr>
            <w:noProof/>
            <w:webHidden/>
          </w:rPr>
          <w:t>29</w:t>
        </w:r>
        <w:r w:rsidR="00B5365B" w:rsidRPr="00D05EE7">
          <w:rPr>
            <w:noProof/>
            <w:webHidden/>
          </w:rPr>
          <w:fldChar w:fldCharType="end"/>
        </w:r>
      </w:hyperlink>
    </w:p>
    <w:p w14:paraId="7C8B8278" w14:textId="430C4D4A" w:rsidR="00B5365B" w:rsidRPr="00D05EE7" w:rsidRDefault="00000000">
      <w:pPr>
        <w:pStyle w:val="Obsah1"/>
        <w:tabs>
          <w:tab w:val="left" w:pos="440"/>
          <w:tab w:val="right" w:leader="dot" w:pos="9061"/>
        </w:tabs>
        <w:rPr>
          <w:rFonts w:eastAsiaTheme="minorEastAsia"/>
          <w:noProof/>
          <w:kern w:val="2"/>
          <w:lang w:eastAsia="cs-CZ"/>
          <w14:ligatures w14:val="standardContextual"/>
        </w:rPr>
      </w:pPr>
      <w:hyperlink w:anchor="_Toc151893374" w:history="1">
        <w:r w:rsidR="00B5365B" w:rsidRPr="00D05EE7">
          <w:rPr>
            <w:rStyle w:val="Hypertextovodkaz"/>
            <w:noProof/>
            <w:color w:val="auto"/>
          </w:rPr>
          <w:t>4</w:t>
        </w:r>
        <w:r w:rsidR="00B5365B" w:rsidRPr="00D05EE7">
          <w:rPr>
            <w:rFonts w:eastAsiaTheme="minorEastAsia"/>
            <w:noProof/>
            <w:kern w:val="2"/>
            <w:lang w:eastAsia="cs-CZ"/>
            <w14:ligatures w14:val="standardContextual"/>
          </w:rPr>
          <w:tab/>
        </w:r>
        <w:r w:rsidR="00B5365B" w:rsidRPr="00D05EE7">
          <w:rPr>
            <w:rStyle w:val="Hypertextovodkaz"/>
            <w:noProof/>
            <w:color w:val="auto"/>
          </w:rPr>
          <w:t>PRAKTICKÁ ČÁST BAKALÁŘSKÉ PRÁCE</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74 \h </w:instrText>
        </w:r>
        <w:r w:rsidR="00B5365B" w:rsidRPr="00D05EE7">
          <w:rPr>
            <w:noProof/>
            <w:webHidden/>
          </w:rPr>
        </w:r>
        <w:r w:rsidR="00B5365B" w:rsidRPr="00D05EE7">
          <w:rPr>
            <w:noProof/>
            <w:webHidden/>
          </w:rPr>
          <w:fldChar w:fldCharType="separate"/>
        </w:r>
        <w:r w:rsidR="00080FBE">
          <w:rPr>
            <w:noProof/>
            <w:webHidden/>
          </w:rPr>
          <w:t>30</w:t>
        </w:r>
        <w:r w:rsidR="00B5365B" w:rsidRPr="00D05EE7">
          <w:rPr>
            <w:noProof/>
            <w:webHidden/>
          </w:rPr>
          <w:fldChar w:fldCharType="end"/>
        </w:r>
      </w:hyperlink>
    </w:p>
    <w:p w14:paraId="0F1941A3" w14:textId="2C35D8CE"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75" w:history="1">
        <w:r w:rsidR="00B5365B" w:rsidRPr="00D05EE7">
          <w:rPr>
            <w:rStyle w:val="Hypertextovodkaz"/>
            <w:noProof/>
            <w:color w:val="auto"/>
          </w:rPr>
          <w:t>4.1</w:t>
        </w:r>
        <w:r w:rsidR="00B5365B" w:rsidRPr="00D05EE7">
          <w:rPr>
            <w:rFonts w:eastAsiaTheme="minorEastAsia"/>
            <w:noProof/>
            <w:kern w:val="2"/>
            <w:lang w:eastAsia="cs-CZ"/>
            <w14:ligatures w14:val="standardContextual"/>
          </w:rPr>
          <w:tab/>
        </w:r>
        <w:r w:rsidR="00B5365B" w:rsidRPr="00D05EE7">
          <w:rPr>
            <w:rStyle w:val="Hypertextovodkaz"/>
            <w:noProof/>
            <w:color w:val="auto"/>
          </w:rPr>
          <w:t>Rozdělení úloh</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75 \h </w:instrText>
        </w:r>
        <w:r w:rsidR="00B5365B" w:rsidRPr="00D05EE7">
          <w:rPr>
            <w:noProof/>
            <w:webHidden/>
          </w:rPr>
        </w:r>
        <w:r w:rsidR="00B5365B" w:rsidRPr="00D05EE7">
          <w:rPr>
            <w:noProof/>
            <w:webHidden/>
          </w:rPr>
          <w:fldChar w:fldCharType="separate"/>
        </w:r>
        <w:r w:rsidR="00080FBE">
          <w:rPr>
            <w:noProof/>
            <w:webHidden/>
          </w:rPr>
          <w:t>30</w:t>
        </w:r>
        <w:r w:rsidR="00B5365B" w:rsidRPr="00D05EE7">
          <w:rPr>
            <w:noProof/>
            <w:webHidden/>
          </w:rPr>
          <w:fldChar w:fldCharType="end"/>
        </w:r>
      </w:hyperlink>
    </w:p>
    <w:p w14:paraId="56F7D06C" w14:textId="12A4B63A" w:rsidR="00B5365B" w:rsidRPr="00D05EE7" w:rsidRDefault="00000000">
      <w:pPr>
        <w:pStyle w:val="Obsah1"/>
        <w:tabs>
          <w:tab w:val="left" w:pos="440"/>
          <w:tab w:val="right" w:leader="dot" w:pos="9061"/>
        </w:tabs>
        <w:rPr>
          <w:rFonts w:eastAsiaTheme="minorEastAsia"/>
          <w:noProof/>
          <w:kern w:val="2"/>
          <w:lang w:eastAsia="cs-CZ"/>
          <w14:ligatures w14:val="standardContextual"/>
        </w:rPr>
      </w:pPr>
      <w:hyperlink w:anchor="_Toc151893376" w:history="1">
        <w:r w:rsidR="00B5365B" w:rsidRPr="00D05EE7">
          <w:rPr>
            <w:rStyle w:val="Hypertextovodkaz"/>
            <w:noProof/>
            <w:color w:val="auto"/>
          </w:rPr>
          <w:t>5</w:t>
        </w:r>
        <w:r w:rsidR="00B5365B" w:rsidRPr="00D05EE7">
          <w:rPr>
            <w:rFonts w:eastAsiaTheme="minorEastAsia"/>
            <w:noProof/>
            <w:kern w:val="2"/>
            <w:lang w:eastAsia="cs-CZ"/>
            <w14:ligatures w14:val="standardContextual"/>
          </w:rPr>
          <w:tab/>
        </w:r>
        <w:r w:rsidR="00B5365B" w:rsidRPr="00D05EE7">
          <w:rPr>
            <w:rStyle w:val="Hypertextovodkaz"/>
            <w:noProof/>
            <w:color w:val="auto"/>
          </w:rPr>
          <w:t>ÚLOHY KATEGORIE ELÉV</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76 \h </w:instrText>
        </w:r>
        <w:r w:rsidR="00B5365B" w:rsidRPr="00D05EE7">
          <w:rPr>
            <w:noProof/>
            <w:webHidden/>
          </w:rPr>
        </w:r>
        <w:r w:rsidR="00B5365B" w:rsidRPr="00D05EE7">
          <w:rPr>
            <w:noProof/>
            <w:webHidden/>
          </w:rPr>
          <w:fldChar w:fldCharType="separate"/>
        </w:r>
        <w:r w:rsidR="00080FBE">
          <w:rPr>
            <w:noProof/>
            <w:webHidden/>
          </w:rPr>
          <w:t>32</w:t>
        </w:r>
        <w:r w:rsidR="00B5365B" w:rsidRPr="00D05EE7">
          <w:rPr>
            <w:noProof/>
            <w:webHidden/>
          </w:rPr>
          <w:fldChar w:fldCharType="end"/>
        </w:r>
      </w:hyperlink>
    </w:p>
    <w:p w14:paraId="7C03A0A3" w14:textId="263F28BB"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77" w:history="1">
        <w:r w:rsidR="00B5365B" w:rsidRPr="00D05EE7">
          <w:rPr>
            <w:rStyle w:val="Hypertextovodkaz"/>
            <w:noProof/>
            <w:color w:val="auto"/>
          </w:rPr>
          <w:t>5.1</w:t>
        </w:r>
        <w:r w:rsidR="00B5365B" w:rsidRPr="00D05EE7">
          <w:rPr>
            <w:rFonts w:eastAsiaTheme="minorEastAsia"/>
            <w:noProof/>
            <w:kern w:val="2"/>
            <w:lang w:eastAsia="cs-CZ"/>
            <w14:ligatures w14:val="standardContextual"/>
          </w:rPr>
          <w:tab/>
        </w:r>
        <w:r w:rsidR="00B5365B" w:rsidRPr="00D05EE7">
          <w:rPr>
            <w:rStyle w:val="Hypertextovodkaz"/>
            <w:noProof/>
            <w:color w:val="auto"/>
          </w:rPr>
          <w:t>Létající Bajtík</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77 \h </w:instrText>
        </w:r>
        <w:r w:rsidR="00B5365B" w:rsidRPr="00D05EE7">
          <w:rPr>
            <w:noProof/>
            <w:webHidden/>
          </w:rPr>
        </w:r>
        <w:r w:rsidR="00B5365B" w:rsidRPr="00D05EE7">
          <w:rPr>
            <w:noProof/>
            <w:webHidden/>
          </w:rPr>
          <w:fldChar w:fldCharType="separate"/>
        </w:r>
        <w:r w:rsidR="00080FBE">
          <w:rPr>
            <w:noProof/>
            <w:webHidden/>
          </w:rPr>
          <w:t>32</w:t>
        </w:r>
        <w:r w:rsidR="00B5365B" w:rsidRPr="00D05EE7">
          <w:rPr>
            <w:noProof/>
            <w:webHidden/>
          </w:rPr>
          <w:fldChar w:fldCharType="end"/>
        </w:r>
      </w:hyperlink>
    </w:p>
    <w:p w14:paraId="32369283" w14:textId="092AD4E4"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78" w:history="1">
        <w:r w:rsidR="00B5365B" w:rsidRPr="00D05EE7">
          <w:rPr>
            <w:rStyle w:val="Hypertextovodkaz"/>
            <w:noProof/>
            <w:color w:val="auto"/>
          </w:rPr>
          <w:t>5.2</w:t>
        </w:r>
        <w:r w:rsidR="00B5365B" w:rsidRPr="00D05EE7">
          <w:rPr>
            <w:rFonts w:eastAsiaTheme="minorEastAsia"/>
            <w:noProof/>
            <w:kern w:val="2"/>
            <w:lang w:eastAsia="cs-CZ"/>
            <w14:ligatures w14:val="standardContextual"/>
          </w:rPr>
          <w:tab/>
        </w:r>
        <w:r w:rsidR="00B5365B" w:rsidRPr="00D05EE7">
          <w:rPr>
            <w:rStyle w:val="Hypertextovodkaz"/>
            <w:noProof/>
            <w:color w:val="auto"/>
          </w:rPr>
          <w:t>Pohyb pomocí tlačítek</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78 \h </w:instrText>
        </w:r>
        <w:r w:rsidR="00B5365B" w:rsidRPr="00D05EE7">
          <w:rPr>
            <w:noProof/>
            <w:webHidden/>
          </w:rPr>
        </w:r>
        <w:r w:rsidR="00B5365B" w:rsidRPr="00D05EE7">
          <w:rPr>
            <w:noProof/>
            <w:webHidden/>
          </w:rPr>
          <w:fldChar w:fldCharType="separate"/>
        </w:r>
        <w:r w:rsidR="00080FBE">
          <w:rPr>
            <w:noProof/>
            <w:webHidden/>
          </w:rPr>
          <w:t>35</w:t>
        </w:r>
        <w:r w:rsidR="00B5365B" w:rsidRPr="00D05EE7">
          <w:rPr>
            <w:noProof/>
            <w:webHidden/>
          </w:rPr>
          <w:fldChar w:fldCharType="end"/>
        </w:r>
      </w:hyperlink>
    </w:p>
    <w:p w14:paraId="729F8AD2" w14:textId="6E542F34"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79" w:history="1">
        <w:r w:rsidR="00B5365B" w:rsidRPr="00D05EE7">
          <w:rPr>
            <w:rStyle w:val="Hypertextovodkaz"/>
            <w:noProof/>
            <w:color w:val="auto"/>
          </w:rPr>
          <w:t>5.3</w:t>
        </w:r>
        <w:r w:rsidR="00B5365B" w:rsidRPr="00D05EE7">
          <w:rPr>
            <w:rFonts w:eastAsiaTheme="minorEastAsia"/>
            <w:noProof/>
            <w:kern w:val="2"/>
            <w:lang w:eastAsia="cs-CZ"/>
            <w14:ligatures w14:val="standardContextual"/>
          </w:rPr>
          <w:tab/>
        </w:r>
        <w:r w:rsidR="00B5365B" w:rsidRPr="00D05EE7">
          <w:rPr>
            <w:rStyle w:val="Hypertextovodkaz"/>
            <w:noProof/>
            <w:color w:val="auto"/>
          </w:rPr>
          <w:t>Divadlo</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79 \h </w:instrText>
        </w:r>
        <w:r w:rsidR="00B5365B" w:rsidRPr="00D05EE7">
          <w:rPr>
            <w:noProof/>
            <w:webHidden/>
          </w:rPr>
        </w:r>
        <w:r w:rsidR="00B5365B" w:rsidRPr="00D05EE7">
          <w:rPr>
            <w:noProof/>
            <w:webHidden/>
          </w:rPr>
          <w:fldChar w:fldCharType="separate"/>
        </w:r>
        <w:r w:rsidR="00080FBE">
          <w:rPr>
            <w:noProof/>
            <w:webHidden/>
          </w:rPr>
          <w:t>37</w:t>
        </w:r>
        <w:r w:rsidR="00B5365B" w:rsidRPr="00D05EE7">
          <w:rPr>
            <w:noProof/>
            <w:webHidden/>
          </w:rPr>
          <w:fldChar w:fldCharType="end"/>
        </w:r>
      </w:hyperlink>
    </w:p>
    <w:p w14:paraId="6D9D9552" w14:textId="5BD49B32"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80" w:history="1">
        <w:r w:rsidR="00B5365B" w:rsidRPr="00D05EE7">
          <w:rPr>
            <w:rStyle w:val="Hypertextovodkaz"/>
            <w:noProof/>
            <w:color w:val="auto"/>
          </w:rPr>
          <w:t>5.4</w:t>
        </w:r>
        <w:r w:rsidR="00B5365B" w:rsidRPr="00D05EE7">
          <w:rPr>
            <w:rFonts w:eastAsiaTheme="minorEastAsia"/>
            <w:noProof/>
            <w:kern w:val="2"/>
            <w:lang w:eastAsia="cs-CZ"/>
            <w14:ligatures w14:val="standardContextual"/>
          </w:rPr>
          <w:tab/>
        </w:r>
        <w:r w:rsidR="00B5365B" w:rsidRPr="00D05EE7">
          <w:rPr>
            <w:rStyle w:val="Hypertextovodkaz"/>
            <w:noProof/>
            <w:color w:val="auto"/>
          </w:rPr>
          <w:t>Mandala</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80 \h </w:instrText>
        </w:r>
        <w:r w:rsidR="00B5365B" w:rsidRPr="00D05EE7">
          <w:rPr>
            <w:noProof/>
            <w:webHidden/>
          </w:rPr>
        </w:r>
        <w:r w:rsidR="00B5365B" w:rsidRPr="00D05EE7">
          <w:rPr>
            <w:noProof/>
            <w:webHidden/>
          </w:rPr>
          <w:fldChar w:fldCharType="separate"/>
        </w:r>
        <w:r w:rsidR="00080FBE">
          <w:rPr>
            <w:noProof/>
            <w:webHidden/>
          </w:rPr>
          <w:t>40</w:t>
        </w:r>
        <w:r w:rsidR="00B5365B" w:rsidRPr="00D05EE7">
          <w:rPr>
            <w:noProof/>
            <w:webHidden/>
          </w:rPr>
          <w:fldChar w:fldCharType="end"/>
        </w:r>
      </w:hyperlink>
    </w:p>
    <w:p w14:paraId="51764E85" w14:textId="2EFF9EF4"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81" w:history="1">
        <w:r w:rsidR="00B5365B" w:rsidRPr="00D05EE7">
          <w:rPr>
            <w:rStyle w:val="Hypertextovodkaz"/>
            <w:noProof/>
            <w:color w:val="auto"/>
          </w:rPr>
          <w:t>5.5</w:t>
        </w:r>
        <w:r w:rsidR="00B5365B" w:rsidRPr="00D05EE7">
          <w:rPr>
            <w:rFonts w:eastAsiaTheme="minorEastAsia"/>
            <w:noProof/>
            <w:kern w:val="2"/>
            <w:lang w:eastAsia="cs-CZ"/>
            <w14:ligatures w14:val="standardContextual"/>
          </w:rPr>
          <w:tab/>
        </w:r>
        <w:r w:rsidR="00B5365B" w:rsidRPr="00D05EE7">
          <w:rPr>
            <w:rStyle w:val="Hypertextovodkaz"/>
            <w:noProof/>
            <w:color w:val="auto"/>
          </w:rPr>
          <w:t>DJ pult</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81 \h </w:instrText>
        </w:r>
        <w:r w:rsidR="00B5365B" w:rsidRPr="00D05EE7">
          <w:rPr>
            <w:noProof/>
            <w:webHidden/>
          </w:rPr>
        </w:r>
        <w:r w:rsidR="00B5365B" w:rsidRPr="00D05EE7">
          <w:rPr>
            <w:noProof/>
            <w:webHidden/>
          </w:rPr>
          <w:fldChar w:fldCharType="separate"/>
        </w:r>
        <w:r w:rsidR="00080FBE">
          <w:rPr>
            <w:noProof/>
            <w:webHidden/>
          </w:rPr>
          <w:t>42</w:t>
        </w:r>
        <w:r w:rsidR="00B5365B" w:rsidRPr="00D05EE7">
          <w:rPr>
            <w:noProof/>
            <w:webHidden/>
          </w:rPr>
          <w:fldChar w:fldCharType="end"/>
        </w:r>
      </w:hyperlink>
    </w:p>
    <w:p w14:paraId="42AF152A" w14:textId="5241AF31"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82" w:history="1">
        <w:r w:rsidR="00B5365B" w:rsidRPr="00D05EE7">
          <w:rPr>
            <w:rStyle w:val="Hypertextovodkaz"/>
            <w:noProof/>
            <w:color w:val="auto"/>
          </w:rPr>
          <w:t>5.6</w:t>
        </w:r>
        <w:r w:rsidR="00B5365B" w:rsidRPr="00D05EE7">
          <w:rPr>
            <w:rFonts w:eastAsiaTheme="minorEastAsia"/>
            <w:noProof/>
            <w:kern w:val="2"/>
            <w:lang w:eastAsia="cs-CZ"/>
            <w14:ligatures w14:val="standardContextual"/>
          </w:rPr>
          <w:tab/>
        </w:r>
        <w:r w:rsidR="00B5365B" w:rsidRPr="00D05EE7">
          <w:rPr>
            <w:rStyle w:val="Hypertextovodkaz"/>
            <w:noProof/>
            <w:color w:val="auto"/>
          </w:rPr>
          <w:t>Malování</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82 \h </w:instrText>
        </w:r>
        <w:r w:rsidR="00B5365B" w:rsidRPr="00D05EE7">
          <w:rPr>
            <w:noProof/>
            <w:webHidden/>
          </w:rPr>
        </w:r>
        <w:r w:rsidR="00B5365B" w:rsidRPr="00D05EE7">
          <w:rPr>
            <w:noProof/>
            <w:webHidden/>
          </w:rPr>
          <w:fldChar w:fldCharType="separate"/>
        </w:r>
        <w:r w:rsidR="00080FBE">
          <w:rPr>
            <w:noProof/>
            <w:webHidden/>
          </w:rPr>
          <w:t>44</w:t>
        </w:r>
        <w:r w:rsidR="00B5365B" w:rsidRPr="00D05EE7">
          <w:rPr>
            <w:noProof/>
            <w:webHidden/>
          </w:rPr>
          <w:fldChar w:fldCharType="end"/>
        </w:r>
      </w:hyperlink>
    </w:p>
    <w:p w14:paraId="51CBC5B9" w14:textId="15A637D5" w:rsidR="00B5365B" w:rsidRPr="00D05EE7" w:rsidRDefault="00000000">
      <w:pPr>
        <w:pStyle w:val="Obsah1"/>
        <w:tabs>
          <w:tab w:val="left" w:pos="440"/>
          <w:tab w:val="right" w:leader="dot" w:pos="9061"/>
        </w:tabs>
        <w:rPr>
          <w:rFonts w:eastAsiaTheme="minorEastAsia"/>
          <w:noProof/>
          <w:kern w:val="2"/>
          <w:lang w:eastAsia="cs-CZ"/>
          <w14:ligatures w14:val="standardContextual"/>
        </w:rPr>
      </w:pPr>
      <w:hyperlink w:anchor="_Toc151893383" w:history="1">
        <w:r w:rsidR="00B5365B" w:rsidRPr="00D05EE7">
          <w:rPr>
            <w:rStyle w:val="Hypertextovodkaz"/>
            <w:noProof/>
            <w:color w:val="auto"/>
          </w:rPr>
          <w:t>6</w:t>
        </w:r>
        <w:r w:rsidR="00B5365B" w:rsidRPr="00D05EE7">
          <w:rPr>
            <w:rFonts w:eastAsiaTheme="minorEastAsia"/>
            <w:noProof/>
            <w:kern w:val="2"/>
            <w:lang w:eastAsia="cs-CZ"/>
            <w14:ligatures w14:val="standardContextual"/>
          </w:rPr>
          <w:tab/>
        </w:r>
        <w:r w:rsidR="00B5365B" w:rsidRPr="00D05EE7">
          <w:rPr>
            <w:rStyle w:val="Hypertextovodkaz"/>
            <w:noProof/>
            <w:color w:val="auto"/>
          </w:rPr>
          <w:t>ÚLOHY KATEGORIE KADET</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83 \h </w:instrText>
        </w:r>
        <w:r w:rsidR="00B5365B" w:rsidRPr="00D05EE7">
          <w:rPr>
            <w:noProof/>
            <w:webHidden/>
          </w:rPr>
        </w:r>
        <w:r w:rsidR="00B5365B" w:rsidRPr="00D05EE7">
          <w:rPr>
            <w:noProof/>
            <w:webHidden/>
          </w:rPr>
          <w:fldChar w:fldCharType="separate"/>
        </w:r>
        <w:r w:rsidR="00080FBE">
          <w:rPr>
            <w:noProof/>
            <w:webHidden/>
          </w:rPr>
          <w:t>47</w:t>
        </w:r>
        <w:r w:rsidR="00B5365B" w:rsidRPr="00D05EE7">
          <w:rPr>
            <w:noProof/>
            <w:webHidden/>
          </w:rPr>
          <w:fldChar w:fldCharType="end"/>
        </w:r>
      </w:hyperlink>
    </w:p>
    <w:p w14:paraId="116D1F67" w14:textId="57D6A508"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84" w:history="1">
        <w:r w:rsidR="00B5365B" w:rsidRPr="00D05EE7">
          <w:rPr>
            <w:rStyle w:val="Hypertextovodkaz"/>
            <w:noProof/>
            <w:color w:val="auto"/>
          </w:rPr>
          <w:t>6.1</w:t>
        </w:r>
        <w:r w:rsidR="00B5365B" w:rsidRPr="00D05EE7">
          <w:rPr>
            <w:rFonts w:eastAsiaTheme="minorEastAsia"/>
            <w:noProof/>
            <w:kern w:val="2"/>
            <w:lang w:eastAsia="cs-CZ"/>
            <w14:ligatures w14:val="standardContextual"/>
          </w:rPr>
          <w:tab/>
        </w:r>
        <w:r w:rsidR="00B5365B" w:rsidRPr="00D05EE7">
          <w:rPr>
            <w:rStyle w:val="Hypertextovodkaz"/>
            <w:noProof/>
            <w:color w:val="auto"/>
          </w:rPr>
          <w:t>Kostka</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84 \h </w:instrText>
        </w:r>
        <w:r w:rsidR="00B5365B" w:rsidRPr="00D05EE7">
          <w:rPr>
            <w:noProof/>
            <w:webHidden/>
          </w:rPr>
        </w:r>
        <w:r w:rsidR="00B5365B" w:rsidRPr="00D05EE7">
          <w:rPr>
            <w:noProof/>
            <w:webHidden/>
          </w:rPr>
          <w:fldChar w:fldCharType="separate"/>
        </w:r>
        <w:r w:rsidR="00080FBE">
          <w:rPr>
            <w:noProof/>
            <w:webHidden/>
          </w:rPr>
          <w:t>47</w:t>
        </w:r>
        <w:r w:rsidR="00B5365B" w:rsidRPr="00D05EE7">
          <w:rPr>
            <w:noProof/>
            <w:webHidden/>
          </w:rPr>
          <w:fldChar w:fldCharType="end"/>
        </w:r>
      </w:hyperlink>
    </w:p>
    <w:p w14:paraId="225A7A0D" w14:textId="12F950CF"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85" w:history="1">
        <w:r w:rsidR="00B5365B" w:rsidRPr="00D05EE7">
          <w:rPr>
            <w:rStyle w:val="Hypertextovodkaz"/>
            <w:noProof/>
            <w:color w:val="auto"/>
          </w:rPr>
          <w:t>6.2</w:t>
        </w:r>
        <w:r w:rsidR="00B5365B" w:rsidRPr="00D05EE7">
          <w:rPr>
            <w:rFonts w:eastAsiaTheme="minorEastAsia"/>
            <w:noProof/>
            <w:kern w:val="2"/>
            <w:lang w:eastAsia="cs-CZ"/>
            <w14:ligatures w14:val="standardContextual"/>
          </w:rPr>
          <w:tab/>
        </w:r>
        <w:r w:rsidR="00B5365B" w:rsidRPr="00D05EE7">
          <w:rPr>
            <w:rStyle w:val="Hypertextovodkaz"/>
            <w:noProof/>
            <w:color w:val="auto"/>
          </w:rPr>
          <w:t>Numerická paměť</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85 \h </w:instrText>
        </w:r>
        <w:r w:rsidR="00B5365B" w:rsidRPr="00D05EE7">
          <w:rPr>
            <w:noProof/>
            <w:webHidden/>
          </w:rPr>
        </w:r>
        <w:r w:rsidR="00B5365B" w:rsidRPr="00D05EE7">
          <w:rPr>
            <w:noProof/>
            <w:webHidden/>
          </w:rPr>
          <w:fldChar w:fldCharType="separate"/>
        </w:r>
        <w:r w:rsidR="00080FBE">
          <w:rPr>
            <w:noProof/>
            <w:webHidden/>
          </w:rPr>
          <w:t>49</w:t>
        </w:r>
        <w:r w:rsidR="00B5365B" w:rsidRPr="00D05EE7">
          <w:rPr>
            <w:noProof/>
            <w:webHidden/>
          </w:rPr>
          <w:fldChar w:fldCharType="end"/>
        </w:r>
      </w:hyperlink>
    </w:p>
    <w:p w14:paraId="04091114" w14:textId="1B8D5904"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86" w:history="1">
        <w:r w:rsidR="00B5365B" w:rsidRPr="00D05EE7">
          <w:rPr>
            <w:rStyle w:val="Hypertextovodkaz"/>
            <w:noProof/>
            <w:color w:val="auto"/>
          </w:rPr>
          <w:t>6.3</w:t>
        </w:r>
        <w:r w:rsidR="00B5365B" w:rsidRPr="00D05EE7">
          <w:rPr>
            <w:rFonts w:eastAsiaTheme="minorEastAsia"/>
            <w:noProof/>
            <w:kern w:val="2"/>
            <w:lang w:eastAsia="cs-CZ"/>
            <w14:ligatures w14:val="standardContextual"/>
          </w:rPr>
          <w:tab/>
        </w:r>
        <w:r w:rsidR="00B5365B" w:rsidRPr="00D05EE7">
          <w:rPr>
            <w:rStyle w:val="Hypertextovodkaz"/>
            <w:noProof/>
            <w:color w:val="auto"/>
          </w:rPr>
          <w:t>Sběr banánů</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86 \h </w:instrText>
        </w:r>
        <w:r w:rsidR="00B5365B" w:rsidRPr="00D05EE7">
          <w:rPr>
            <w:noProof/>
            <w:webHidden/>
          </w:rPr>
        </w:r>
        <w:r w:rsidR="00B5365B" w:rsidRPr="00D05EE7">
          <w:rPr>
            <w:noProof/>
            <w:webHidden/>
          </w:rPr>
          <w:fldChar w:fldCharType="separate"/>
        </w:r>
        <w:r w:rsidR="00080FBE">
          <w:rPr>
            <w:noProof/>
            <w:webHidden/>
          </w:rPr>
          <w:t>51</w:t>
        </w:r>
        <w:r w:rsidR="00B5365B" w:rsidRPr="00D05EE7">
          <w:rPr>
            <w:noProof/>
            <w:webHidden/>
          </w:rPr>
          <w:fldChar w:fldCharType="end"/>
        </w:r>
      </w:hyperlink>
    </w:p>
    <w:p w14:paraId="6AE0E343" w14:textId="4DFF8D7C"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87" w:history="1">
        <w:r w:rsidR="00B5365B" w:rsidRPr="00D05EE7">
          <w:rPr>
            <w:rStyle w:val="Hypertextovodkaz"/>
            <w:noProof/>
            <w:color w:val="auto"/>
          </w:rPr>
          <w:t>6.4</w:t>
        </w:r>
        <w:r w:rsidR="00B5365B" w:rsidRPr="00D05EE7">
          <w:rPr>
            <w:rFonts w:eastAsiaTheme="minorEastAsia"/>
            <w:noProof/>
            <w:kern w:val="2"/>
            <w:lang w:eastAsia="cs-CZ"/>
            <w14:ligatures w14:val="standardContextual"/>
          </w:rPr>
          <w:tab/>
        </w:r>
        <w:r w:rsidR="00B5365B" w:rsidRPr="00D05EE7">
          <w:rPr>
            <w:rStyle w:val="Hypertextovodkaz"/>
            <w:noProof/>
            <w:color w:val="auto"/>
          </w:rPr>
          <w:t>Dostihy</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87 \h </w:instrText>
        </w:r>
        <w:r w:rsidR="00B5365B" w:rsidRPr="00D05EE7">
          <w:rPr>
            <w:noProof/>
            <w:webHidden/>
          </w:rPr>
        </w:r>
        <w:r w:rsidR="00B5365B" w:rsidRPr="00D05EE7">
          <w:rPr>
            <w:noProof/>
            <w:webHidden/>
          </w:rPr>
          <w:fldChar w:fldCharType="separate"/>
        </w:r>
        <w:r w:rsidR="00080FBE">
          <w:rPr>
            <w:noProof/>
            <w:webHidden/>
          </w:rPr>
          <w:t>53</w:t>
        </w:r>
        <w:r w:rsidR="00B5365B" w:rsidRPr="00D05EE7">
          <w:rPr>
            <w:noProof/>
            <w:webHidden/>
          </w:rPr>
          <w:fldChar w:fldCharType="end"/>
        </w:r>
      </w:hyperlink>
    </w:p>
    <w:p w14:paraId="507B679E" w14:textId="3C7CE7B9"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88" w:history="1">
        <w:r w:rsidR="00B5365B" w:rsidRPr="00D05EE7">
          <w:rPr>
            <w:rStyle w:val="Hypertextovodkaz"/>
            <w:noProof/>
            <w:color w:val="auto"/>
          </w:rPr>
          <w:t>6.5</w:t>
        </w:r>
        <w:r w:rsidR="00B5365B" w:rsidRPr="00D05EE7">
          <w:rPr>
            <w:rFonts w:eastAsiaTheme="minorEastAsia"/>
            <w:noProof/>
            <w:kern w:val="2"/>
            <w:lang w:eastAsia="cs-CZ"/>
            <w14:ligatures w14:val="standardContextual"/>
          </w:rPr>
          <w:tab/>
        </w:r>
        <w:r w:rsidR="00B5365B" w:rsidRPr="00D05EE7">
          <w:rPr>
            <w:rStyle w:val="Hypertextovodkaz"/>
            <w:noProof/>
            <w:color w:val="auto"/>
          </w:rPr>
          <w:t>Minihra s kuličkou</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88 \h </w:instrText>
        </w:r>
        <w:r w:rsidR="00B5365B" w:rsidRPr="00D05EE7">
          <w:rPr>
            <w:noProof/>
            <w:webHidden/>
          </w:rPr>
        </w:r>
        <w:r w:rsidR="00B5365B" w:rsidRPr="00D05EE7">
          <w:rPr>
            <w:noProof/>
            <w:webHidden/>
          </w:rPr>
          <w:fldChar w:fldCharType="separate"/>
        </w:r>
        <w:r w:rsidR="00080FBE">
          <w:rPr>
            <w:noProof/>
            <w:webHidden/>
          </w:rPr>
          <w:t>56</w:t>
        </w:r>
        <w:r w:rsidR="00B5365B" w:rsidRPr="00D05EE7">
          <w:rPr>
            <w:noProof/>
            <w:webHidden/>
          </w:rPr>
          <w:fldChar w:fldCharType="end"/>
        </w:r>
      </w:hyperlink>
    </w:p>
    <w:p w14:paraId="2942EFFE" w14:textId="0CDB5CCB"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89" w:history="1">
        <w:r w:rsidR="00B5365B" w:rsidRPr="00D05EE7">
          <w:rPr>
            <w:rStyle w:val="Hypertextovodkaz"/>
            <w:noProof/>
            <w:color w:val="auto"/>
          </w:rPr>
          <w:t>6.6</w:t>
        </w:r>
        <w:r w:rsidR="00B5365B" w:rsidRPr="00D05EE7">
          <w:rPr>
            <w:rFonts w:eastAsiaTheme="minorEastAsia"/>
            <w:noProof/>
            <w:kern w:val="2"/>
            <w:lang w:eastAsia="cs-CZ"/>
            <w14:ligatures w14:val="standardContextual"/>
          </w:rPr>
          <w:tab/>
        </w:r>
        <w:r w:rsidR="00B5365B" w:rsidRPr="00D05EE7">
          <w:rPr>
            <w:rStyle w:val="Hypertextovodkaz"/>
            <w:noProof/>
            <w:color w:val="auto"/>
          </w:rPr>
          <w:t>Lov hmyzu</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89 \h </w:instrText>
        </w:r>
        <w:r w:rsidR="00B5365B" w:rsidRPr="00D05EE7">
          <w:rPr>
            <w:noProof/>
            <w:webHidden/>
          </w:rPr>
        </w:r>
        <w:r w:rsidR="00B5365B" w:rsidRPr="00D05EE7">
          <w:rPr>
            <w:noProof/>
            <w:webHidden/>
          </w:rPr>
          <w:fldChar w:fldCharType="separate"/>
        </w:r>
        <w:r w:rsidR="00080FBE">
          <w:rPr>
            <w:noProof/>
            <w:webHidden/>
          </w:rPr>
          <w:t>58</w:t>
        </w:r>
        <w:r w:rsidR="00B5365B" w:rsidRPr="00D05EE7">
          <w:rPr>
            <w:noProof/>
            <w:webHidden/>
          </w:rPr>
          <w:fldChar w:fldCharType="end"/>
        </w:r>
      </w:hyperlink>
    </w:p>
    <w:p w14:paraId="07FDA3B7" w14:textId="0F589D31" w:rsidR="00B5365B" w:rsidRPr="00D05EE7" w:rsidRDefault="00000000">
      <w:pPr>
        <w:pStyle w:val="Obsah1"/>
        <w:tabs>
          <w:tab w:val="left" w:pos="440"/>
          <w:tab w:val="right" w:leader="dot" w:pos="9061"/>
        </w:tabs>
        <w:rPr>
          <w:rFonts w:eastAsiaTheme="minorEastAsia"/>
          <w:noProof/>
          <w:kern w:val="2"/>
          <w:lang w:eastAsia="cs-CZ"/>
          <w14:ligatures w14:val="standardContextual"/>
        </w:rPr>
      </w:pPr>
      <w:hyperlink w:anchor="_Toc151893390" w:history="1">
        <w:r w:rsidR="00B5365B" w:rsidRPr="00D05EE7">
          <w:rPr>
            <w:rStyle w:val="Hypertextovodkaz"/>
            <w:noProof/>
            <w:color w:val="auto"/>
          </w:rPr>
          <w:t>7</w:t>
        </w:r>
        <w:r w:rsidR="00B5365B" w:rsidRPr="00D05EE7">
          <w:rPr>
            <w:rFonts w:eastAsiaTheme="minorEastAsia"/>
            <w:noProof/>
            <w:kern w:val="2"/>
            <w:lang w:eastAsia="cs-CZ"/>
            <w14:ligatures w14:val="standardContextual"/>
          </w:rPr>
          <w:tab/>
        </w:r>
        <w:r w:rsidR="00B5365B" w:rsidRPr="00D05EE7">
          <w:rPr>
            <w:rStyle w:val="Hypertextovodkaz"/>
            <w:noProof/>
            <w:color w:val="auto"/>
          </w:rPr>
          <w:t>KATEGORIE PROFÍK</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90 \h </w:instrText>
        </w:r>
        <w:r w:rsidR="00B5365B" w:rsidRPr="00D05EE7">
          <w:rPr>
            <w:noProof/>
            <w:webHidden/>
          </w:rPr>
        </w:r>
        <w:r w:rsidR="00B5365B" w:rsidRPr="00D05EE7">
          <w:rPr>
            <w:noProof/>
            <w:webHidden/>
          </w:rPr>
          <w:fldChar w:fldCharType="separate"/>
        </w:r>
        <w:r w:rsidR="00080FBE">
          <w:rPr>
            <w:noProof/>
            <w:webHidden/>
          </w:rPr>
          <w:t>61</w:t>
        </w:r>
        <w:r w:rsidR="00B5365B" w:rsidRPr="00D05EE7">
          <w:rPr>
            <w:noProof/>
            <w:webHidden/>
          </w:rPr>
          <w:fldChar w:fldCharType="end"/>
        </w:r>
      </w:hyperlink>
    </w:p>
    <w:p w14:paraId="287E5F0D" w14:textId="095218E1"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91" w:history="1">
        <w:r w:rsidR="00B5365B" w:rsidRPr="00D05EE7">
          <w:rPr>
            <w:rStyle w:val="Hypertextovodkaz"/>
            <w:noProof/>
            <w:color w:val="auto"/>
          </w:rPr>
          <w:t>7.1</w:t>
        </w:r>
        <w:r w:rsidR="00B5365B" w:rsidRPr="00D05EE7">
          <w:rPr>
            <w:rFonts w:eastAsiaTheme="minorEastAsia"/>
            <w:noProof/>
            <w:kern w:val="2"/>
            <w:lang w:eastAsia="cs-CZ"/>
            <w14:ligatures w14:val="standardContextual"/>
          </w:rPr>
          <w:tab/>
        </w:r>
        <w:r w:rsidR="00B5365B" w:rsidRPr="00D05EE7">
          <w:rPr>
            <w:rStyle w:val="Hypertextovodkaz"/>
            <w:noProof/>
            <w:color w:val="auto"/>
          </w:rPr>
          <w:t>Trénink přesnosti</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91 \h </w:instrText>
        </w:r>
        <w:r w:rsidR="00B5365B" w:rsidRPr="00D05EE7">
          <w:rPr>
            <w:noProof/>
            <w:webHidden/>
          </w:rPr>
        </w:r>
        <w:r w:rsidR="00B5365B" w:rsidRPr="00D05EE7">
          <w:rPr>
            <w:noProof/>
            <w:webHidden/>
          </w:rPr>
          <w:fldChar w:fldCharType="separate"/>
        </w:r>
        <w:r w:rsidR="00080FBE">
          <w:rPr>
            <w:noProof/>
            <w:webHidden/>
          </w:rPr>
          <w:t>61</w:t>
        </w:r>
        <w:r w:rsidR="00B5365B" w:rsidRPr="00D05EE7">
          <w:rPr>
            <w:noProof/>
            <w:webHidden/>
          </w:rPr>
          <w:fldChar w:fldCharType="end"/>
        </w:r>
      </w:hyperlink>
    </w:p>
    <w:p w14:paraId="131138B6" w14:textId="33880C16"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92" w:history="1">
        <w:r w:rsidR="00B5365B" w:rsidRPr="00D05EE7">
          <w:rPr>
            <w:rStyle w:val="Hypertextovodkaz"/>
            <w:noProof/>
            <w:color w:val="auto"/>
          </w:rPr>
          <w:t>7.2</w:t>
        </w:r>
        <w:r w:rsidR="00B5365B" w:rsidRPr="00D05EE7">
          <w:rPr>
            <w:rFonts w:eastAsiaTheme="minorEastAsia"/>
            <w:noProof/>
            <w:kern w:val="2"/>
            <w:lang w:eastAsia="cs-CZ"/>
            <w14:ligatures w14:val="standardContextual"/>
          </w:rPr>
          <w:tab/>
        </w:r>
        <w:r w:rsidR="00B5365B" w:rsidRPr="00D05EE7">
          <w:rPr>
            <w:rStyle w:val="Hypertextovodkaz"/>
            <w:noProof/>
            <w:color w:val="auto"/>
          </w:rPr>
          <w:t>Dodgeball</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92 \h </w:instrText>
        </w:r>
        <w:r w:rsidR="00B5365B" w:rsidRPr="00D05EE7">
          <w:rPr>
            <w:noProof/>
            <w:webHidden/>
          </w:rPr>
        </w:r>
        <w:r w:rsidR="00B5365B" w:rsidRPr="00D05EE7">
          <w:rPr>
            <w:noProof/>
            <w:webHidden/>
          </w:rPr>
          <w:fldChar w:fldCharType="separate"/>
        </w:r>
        <w:r w:rsidR="00080FBE">
          <w:rPr>
            <w:noProof/>
            <w:webHidden/>
          </w:rPr>
          <w:t>63</w:t>
        </w:r>
        <w:r w:rsidR="00B5365B" w:rsidRPr="00D05EE7">
          <w:rPr>
            <w:noProof/>
            <w:webHidden/>
          </w:rPr>
          <w:fldChar w:fldCharType="end"/>
        </w:r>
      </w:hyperlink>
    </w:p>
    <w:p w14:paraId="16B9606E" w14:textId="2D55BB29"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93" w:history="1">
        <w:r w:rsidR="00B5365B" w:rsidRPr="00D05EE7">
          <w:rPr>
            <w:rStyle w:val="Hypertextovodkaz"/>
            <w:noProof/>
            <w:color w:val="auto"/>
          </w:rPr>
          <w:t>7.3</w:t>
        </w:r>
        <w:r w:rsidR="00B5365B" w:rsidRPr="00D05EE7">
          <w:rPr>
            <w:rFonts w:eastAsiaTheme="minorEastAsia"/>
            <w:noProof/>
            <w:kern w:val="2"/>
            <w:lang w:eastAsia="cs-CZ"/>
            <w14:ligatures w14:val="standardContextual"/>
          </w:rPr>
          <w:tab/>
        </w:r>
        <w:r w:rsidR="00B5365B" w:rsidRPr="00D05EE7">
          <w:rPr>
            <w:rStyle w:val="Hypertextovodkaz"/>
            <w:noProof/>
            <w:color w:val="auto"/>
          </w:rPr>
          <w:t>Tetris</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93 \h </w:instrText>
        </w:r>
        <w:r w:rsidR="00B5365B" w:rsidRPr="00D05EE7">
          <w:rPr>
            <w:noProof/>
            <w:webHidden/>
          </w:rPr>
        </w:r>
        <w:r w:rsidR="00B5365B" w:rsidRPr="00D05EE7">
          <w:rPr>
            <w:noProof/>
            <w:webHidden/>
          </w:rPr>
          <w:fldChar w:fldCharType="separate"/>
        </w:r>
        <w:r w:rsidR="00080FBE">
          <w:rPr>
            <w:noProof/>
            <w:webHidden/>
          </w:rPr>
          <w:t>65</w:t>
        </w:r>
        <w:r w:rsidR="00B5365B" w:rsidRPr="00D05EE7">
          <w:rPr>
            <w:noProof/>
            <w:webHidden/>
          </w:rPr>
          <w:fldChar w:fldCharType="end"/>
        </w:r>
      </w:hyperlink>
    </w:p>
    <w:p w14:paraId="60B52C48" w14:textId="2830F8DB"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94" w:history="1">
        <w:r w:rsidR="00B5365B" w:rsidRPr="00D05EE7">
          <w:rPr>
            <w:rStyle w:val="Hypertextovodkaz"/>
            <w:noProof/>
            <w:color w:val="auto"/>
          </w:rPr>
          <w:t>7.4</w:t>
        </w:r>
        <w:r w:rsidR="00B5365B" w:rsidRPr="00D05EE7">
          <w:rPr>
            <w:rFonts w:eastAsiaTheme="minorEastAsia"/>
            <w:noProof/>
            <w:kern w:val="2"/>
            <w:lang w:eastAsia="cs-CZ"/>
            <w14:ligatures w14:val="standardContextual"/>
          </w:rPr>
          <w:tab/>
        </w:r>
        <w:r w:rsidR="00B5365B" w:rsidRPr="00D05EE7">
          <w:rPr>
            <w:rStyle w:val="Hypertextovodkaz"/>
            <w:noProof/>
            <w:color w:val="auto"/>
          </w:rPr>
          <w:t>Flappy Bajtík</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94 \h </w:instrText>
        </w:r>
        <w:r w:rsidR="00B5365B" w:rsidRPr="00D05EE7">
          <w:rPr>
            <w:noProof/>
            <w:webHidden/>
          </w:rPr>
        </w:r>
        <w:r w:rsidR="00B5365B" w:rsidRPr="00D05EE7">
          <w:rPr>
            <w:noProof/>
            <w:webHidden/>
          </w:rPr>
          <w:fldChar w:fldCharType="separate"/>
        </w:r>
        <w:r w:rsidR="00080FBE">
          <w:rPr>
            <w:noProof/>
            <w:webHidden/>
          </w:rPr>
          <w:t>67</w:t>
        </w:r>
        <w:r w:rsidR="00B5365B" w:rsidRPr="00D05EE7">
          <w:rPr>
            <w:noProof/>
            <w:webHidden/>
          </w:rPr>
          <w:fldChar w:fldCharType="end"/>
        </w:r>
      </w:hyperlink>
    </w:p>
    <w:p w14:paraId="2170BB92" w14:textId="7AA3AB25"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95" w:history="1">
        <w:r w:rsidR="00B5365B" w:rsidRPr="00D05EE7">
          <w:rPr>
            <w:rStyle w:val="Hypertextovodkaz"/>
            <w:noProof/>
            <w:color w:val="auto"/>
          </w:rPr>
          <w:t>7.5</w:t>
        </w:r>
        <w:r w:rsidR="00B5365B" w:rsidRPr="00D05EE7">
          <w:rPr>
            <w:rFonts w:eastAsiaTheme="minorEastAsia"/>
            <w:noProof/>
            <w:kern w:val="2"/>
            <w:lang w:eastAsia="cs-CZ"/>
            <w14:ligatures w14:val="standardContextual"/>
          </w:rPr>
          <w:tab/>
        </w:r>
        <w:r w:rsidR="00B5365B" w:rsidRPr="00D05EE7">
          <w:rPr>
            <w:rStyle w:val="Hypertextovodkaz"/>
            <w:noProof/>
            <w:color w:val="auto"/>
          </w:rPr>
          <w:t>Útok asteroidů</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95 \h </w:instrText>
        </w:r>
        <w:r w:rsidR="00B5365B" w:rsidRPr="00D05EE7">
          <w:rPr>
            <w:noProof/>
            <w:webHidden/>
          </w:rPr>
        </w:r>
        <w:r w:rsidR="00B5365B" w:rsidRPr="00D05EE7">
          <w:rPr>
            <w:noProof/>
            <w:webHidden/>
          </w:rPr>
          <w:fldChar w:fldCharType="separate"/>
        </w:r>
        <w:r w:rsidR="00080FBE">
          <w:rPr>
            <w:noProof/>
            <w:webHidden/>
          </w:rPr>
          <w:t>69</w:t>
        </w:r>
        <w:r w:rsidR="00B5365B" w:rsidRPr="00D05EE7">
          <w:rPr>
            <w:noProof/>
            <w:webHidden/>
          </w:rPr>
          <w:fldChar w:fldCharType="end"/>
        </w:r>
      </w:hyperlink>
    </w:p>
    <w:p w14:paraId="7CD89BB7" w14:textId="64786261" w:rsidR="00B5365B" w:rsidRPr="00D05EE7" w:rsidRDefault="00000000">
      <w:pPr>
        <w:pStyle w:val="Obsah2"/>
        <w:tabs>
          <w:tab w:val="left" w:pos="880"/>
          <w:tab w:val="right" w:leader="dot" w:pos="9061"/>
        </w:tabs>
        <w:rPr>
          <w:rFonts w:eastAsiaTheme="minorEastAsia"/>
          <w:noProof/>
          <w:kern w:val="2"/>
          <w:lang w:eastAsia="cs-CZ"/>
          <w14:ligatures w14:val="standardContextual"/>
        </w:rPr>
      </w:pPr>
      <w:hyperlink w:anchor="_Toc151893396" w:history="1">
        <w:r w:rsidR="00B5365B" w:rsidRPr="00D05EE7">
          <w:rPr>
            <w:rStyle w:val="Hypertextovodkaz"/>
            <w:noProof/>
            <w:color w:val="auto"/>
          </w:rPr>
          <w:t>7.6</w:t>
        </w:r>
        <w:r w:rsidR="00B5365B" w:rsidRPr="00D05EE7">
          <w:rPr>
            <w:rFonts w:eastAsiaTheme="minorEastAsia"/>
            <w:noProof/>
            <w:kern w:val="2"/>
            <w:lang w:eastAsia="cs-CZ"/>
            <w14:ligatures w14:val="standardContextual"/>
          </w:rPr>
          <w:tab/>
        </w:r>
        <w:r w:rsidR="00B5365B" w:rsidRPr="00D05EE7">
          <w:rPr>
            <w:rStyle w:val="Hypertextovodkaz"/>
            <w:noProof/>
            <w:color w:val="auto"/>
          </w:rPr>
          <w:t>Had</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96 \h </w:instrText>
        </w:r>
        <w:r w:rsidR="00B5365B" w:rsidRPr="00D05EE7">
          <w:rPr>
            <w:noProof/>
            <w:webHidden/>
          </w:rPr>
        </w:r>
        <w:r w:rsidR="00B5365B" w:rsidRPr="00D05EE7">
          <w:rPr>
            <w:noProof/>
            <w:webHidden/>
          </w:rPr>
          <w:fldChar w:fldCharType="separate"/>
        </w:r>
        <w:r w:rsidR="00080FBE">
          <w:rPr>
            <w:noProof/>
            <w:webHidden/>
          </w:rPr>
          <w:t>74</w:t>
        </w:r>
        <w:r w:rsidR="00B5365B" w:rsidRPr="00D05EE7">
          <w:rPr>
            <w:noProof/>
            <w:webHidden/>
          </w:rPr>
          <w:fldChar w:fldCharType="end"/>
        </w:r>
      </w:hyperlink>
    </w:p>
    <w:p w14:paraId="1CDAA6DB" w14:textId="67A4A224" w:rsidR="00B5365B" w:rsidRPr="00D05EE7" w:rsidRDefault="00000000">
      <w:pPr>
        <w:pStyle w:val="Obsah1"/>
        <w:tabs>
          <w:tab w:val="left" w:pos="440"/>
          <w:tab w:val="right" w:leader="dot" w:pos="9061"/>
        </w:tabs>
        <w:rPr>
          <w:rFonts w:eastAsiaTheme="minorEastAsia"/>
          <w:noProof/>
          <w:kern w:val="2"/>
          <w:lang w:eastAsia="cs-CZ"/>
          <w14:ligatures w14:val="standardContextual"/>
        </w:rPr>
      </w:pPr>
      <w:hyperlink w:anchor="_Toc151893397" w:history="1">
        <w:r w:rsidR="00B5365B" w:rsidRPr="00D05EE7">
          <w:rPr>
            <w:rStyle w:val="Hypertextovodkaz"/>
            <w:noProof/>
            <w:color w:val="auto"/>
          </w:rPr>
          <w:t>8</w:t>
        </w:r>
        <w:r w:rsidR="00B5365B" w:rsidRPr="00D05EE7">
          <w:rPr>
            <w:rFonts w:eastAsiaTheme="minorEastAsia"/>
            <w:noProof/>
            <w:kern w:val="2"/>
            <w:lang w:eastAsia="cs-CZ"/>
            <w14:ligatures w14:val="standardContextual"/>
          </w:rPr>
          <w:tab/>
        </w:r>
        <w:r w:rsidR="00B5365B" w:rsidRPr="00D05EE7">
          <w:rPr>
            <w:rStyle w:val="Hypertextovodkaz"/>
            <w:noProof/>
            <w:color w:val="auto"/>
          </w:rPr>
          <w:t>UMÍSTĚNÍ ÚLOH</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97 \h </w:instrText>
        </w:r>
        <w:r w:rsidR="00B5365B" w:rsidRPr="00D05EE7">
          <w:rPr>
            <w:noProof/>
            <w:webHidden/>
          </w:rPr>
        </w:r>
        <w:r w:rsidR="00B5365B" w:rsidRPr="00D05EE7">
          <w:rPr>
            <w:noProof/>
            <w:webHidden/>
          </w:rPr>
          <w:fldChar w:fldCharType="separate"/>
        </w:r>
        <w:r w:rsidR="00080FBE">
          <w:rPr>
            <w:noProof/>
            <w:webHidden/>
          </w:rPr>
          <w:t>77</w:t>
        </w:r>
        <w:r w:rsidR="00B5365B" w:rsidRPr="00D05EE7">
          <w:rPr>
            <w:noProof/>
            <w:webHidden/>
          </w:rPr>
          <w:fldChar w:fldCharType="end"/>
        </w:r>
      </w:hyperlink>
    </w:p>
    <w:p w14:paraId="0B3FDE47" w14:textId="712F320A" w:rsidR="00B5365B" w:rsidRPr="00D05EE7" w:rsidRDefault="00000000">
      <w:pPr>
        <w:pStyle w:val="Obsah1"/>
        <w:tabs>
          <w:tab w:val="right" w:leader="dot" w:pos="9061"/>
        </w:tabs>
        <w:rPr>
          <w:rFonts w:eastAsiaTheme="minorEastAsia"/>
          <w:noProof/>
          <w:kern w:val="2"/>
          <w:lang w:eastAsia="cs-CZ"/>
          <w14:ligatures w14:val="standardContextual"/>
        </w:rPr>
      </w:pPr>
      <w:hyperlink w:anchor="_Toc151893398" w:history="1">
        <w:r w:rsidR="00B5365B" w:rsidRPr="00D05EE7">
          <w:rPr>
            <w:rStyle w:val="Hypertextovodkaz"/>
            <w:noProof/>
            <w:color w:val="auto"/>
          </w:rPr>
          <w:t>ZÁVĚR</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98 \h </w:instrText>
        </w:r>
        <w:r w:rsidR="00B5365B" w:rsidRPr="00D05EE7">
          <w:rPr>
            <w:noProof/>
            <w:webHidden/>
          </w:rPr>
        </w:r>
        <w:r w:rsidR="00B5365B" w:rsidRPr="00D05EE7">
          <w:rPr>
            <w:noProof/>
            <w:webHidden/>
          </w:rPr>
          <w:fldChar w:fldCharType="separate"/>
        </w:r>
        <w:r w:rsidR="00080FBE">
          <w:rPr>
            <w:noProof/>
            <w:webHidden/>
          </w:rPr>
          <w:t>78</w:t>
        </w:r>
        <w:r w:rsidR="00B5365B" w:rsidRPr="00D05EE7">
          <w:rPr>
            <w:noProof/>
            <w:webHidden/>
          </w:rPr>
          <w:fldChar w:fldCharType="end"/>
        </w:r>
      </w:hyperlink>
    </w:p>
    <w:p w14:paraId="2C3EFE8B" w14:textId="178BA7CA" w:rsidR="00B5365B" w:rsidRPr="00D05EE7" w:rsidRDefault="00000000">
      <w:pPr>
        <w:pStyle w:val="Obsah1"/>
        <w:tabs>
          <w:tab w:val="right" w:leader="dot" w:pos="9061"/>
        </w:tabs>
        <w:rPr>
          <w:rFonts w:eastAsiaTheme="minorEastAsia"/>
          <w:noProof/>
          <w:kern w:val="2"/>
          <w:lang w:eastAsia="cs-CZ"/>
          <w14:ligatures w14:val="standardContextual"/>
        </w:rPr>
      </w:pPr>
      <w:hyperlink w:anchor="_Toc151893399" w:history="1">
        <w:r w:rsidR="00B5365B" w:rsidRPr="00D05EE7">
          <w:rPr>
            <w:rStyle w:val="Hypertextovodkaz"/>
            <w:noProof/>
            <w:color w:val="auto"/>
          </w:rPr>
          <w:t>SEZNAM POUŽITÝCH ZKRATEK</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399 \h </w:instrText>
        </w:r>
        <w:r w:rsidR="00B5365B" w:rsidRPr="00D05EE7">
          <w:rPr>
            <w:noProof/>
            <w:webHidden/>
          </w:rPr>
        </w:r>
        <w:r w:rsidR="00B5365B" w:rsidRPr="00D05EE7">
          <w:rPr>
            <w:noProof/>
            <w:webHidden/>
          </w:rPr>
          <w:fldChar w:fldCharType="separate"/>
        </w:r>
        <w:r w:rsidR="00080FBE">
          <w:rPr>
            <w:noProof/>
            <w:webHidden/>
          </w:rPr>
          <w:t>79</w:t>
        </w:r>
        <w:r w:rsidR="00B5365B" w:rsidRPr="00D05EE7">
          <w:rPr>
            <w:noProof/>
            <w:webHidden/>
          </w:rPr>
          <w:fldChar w:fldCharType="end"/>
        </w:r>
      </w:hyperlink>
    </w:p>
    <w:p w14:paraId="07B7EF8B" w14:textId="0B7F559B" w:rsidR="00B5365B" w:rsidRPr="00D05EE7" w:rsidRDefault="00000000">
      <w:pPr>
        <w:pStyle w:val="Obsah1"/>
        <w:tabs>
          <w:tab w:val="right" w:leader="dot" w:pos="9061"/>
        </w:tabs>
        <w:rPr>
          <w:rFonts w:eastAsiaTheme="minorEastAsia"/>
          <w:noProof/>
          <w:kern w:val="2"/>
          <w:lang w:eastAsia="cs-CZ"/>
          <w14:ligatures w14:val="standardContextual"/>
        </w:rPr>
      </w:pPr>
      <w:hyperlink w:anchor="_Toc151893400" w:history="1">
        <w:r w:rsidR="00B5365B" w:rsidRPr="00D05EE7">
          <w:rPr>
            <w:rStyle w:val="Hypertextovodkaz"/>
            <w:noProof/>
            <w:color w:val="auto"/>
          </w:rPr>
          <w:t>SEZNAM POUŽITÝCH ZDROJŮ</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400 \h </w:instrText>
        </w:r>
        <w:r w:rsidR="00B5365B" w:rsidRPr="00D05EE7">
          <w:rPr>
            <w:noProof/>
            <w:webHidden/>
          </w:rPr>
        </w:r>
        <w:r w:rsidR="00B5365B" w:rsidRPr="00D05EE7">
          <w:rPr>
            <w:noProof/>
            <w:webHidden/>
          </w:rPr>
          <w:fldChar w:fldCharType="separate"/>
        </w:r>
        <w:r w:rsidR="00080FBE">
          <w:rPr>
            <w:noProof/>
            <w:webHidden/>
          </w:rPr>
          <w:t>80</w:t>
        </w:r>
        <w:r w:rsidR="00B5365B" w:rsidRPr="00D05EE7">
          <w:rPr>
            <w:noProof/>
            <w:webHidden/>
          </w:rPr>
          <w:fldChar w:fldCharType="end"/>
        </w:r>
      </w:hyperlink>
    </w:p>
    <w:p w14:paraId="366D6131" w14:textId="3F4EF022" w:rsidR="00B5365B" w:rsidRPr="00D05EE7" w:rsidRDefault="00000000">
      <w:pPr>
        <w:pStyle w:val="Obsah1"/>
        <w:tabs>
          <w:tab w:val="right" w:leader="dot" w:pos="9061"/>
        </w:tabs>
        <w:rPr>
          <w:rFonts w:eastAsiaTheme="minorEastAsia"/>
          <w:noProof/>
          <w:kern w:val="2"/>
          <w:lang w:eastAsia="cs-CZ"/>
          <w14:ligatures w14:val="standardContextual"/>
        </w:rPr>
      </w:pPr>
      <w:hyperlink w:anchor="_Toc151893401" w:history="1">
        <w:r w:rsidR="00B5365B" w:rsidRPr="00D05EE7">
          <w:rPr>
            <w:rStyle w:val="Hypertextovodkaz"/>
            <w:noProof/>
            <w:color w:val="auto"/>
          </w:rPr>
          <w:t>SEZNAM OBRÁZKŮ</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401 \h </w:instrText>
        </w:r>
        <w:r w:rsidR="00B5365B" w:rsidRPr="00D05EE7">
          <w:rPr>
            <w:noProof/>
            <w:webHidden/>
          </w:rPr>
        </w:r>
        <w:r w:rsidR="00B5365B" w:rsidRPr="00D05EE7">
          <w:rPr>
            <w:noProof/>
            <w:webHidden/>
          </w:rPr>
          <w:fldChar w:fldCharType="separate"/>
        </w:r>
        <w:r w:rsidR="00080FBE">
          <w:rPr>
            <w:noProof/>
            <w:webHidden/>
          </w:rPr>
          <w:t>82</w:t>
        </w:r>
        <w:r w:rsidR="00B5365B" w:rsidRPr="00D05EE7">
          <w:rPr>
            <w:noProof/>
            <w:webHidden/>
          </w:rPr>
          <w:fldChar w:fldCharType="end"/>
        </w:r>
      </w:hyperlink>
    </w:p>
    <w:p w14:paraId="1D366966" w14:textId="25B56EBA" w:rsidR="00B5365B" w:rsidRPr="00D05EE7" w:rsidRDefault="00000000">
      <w:pPr>
        <w:pStyle w:val="Obsah1"/>
        <w:tabs>
          <w:tab w:val="right" w:leader="dot" w:pos="9061"/>
        </w:tabs>
        <w:rPr>
          <w:rFonts w:eastAsiaTheme="minorEastAsia"/>
          <w:noProof/>
          <w:kern w:val="2"/>
          <w:lang w:eastAsia="cs-CZ"/>
          <w14:ligatures w14:val="standardContextual"/>
        </w:rPr>
      </w:pPr>
      <w:hyperlink w:anchor="_Toc151893402" w:history="1">
        <w:r w:rsidR="00B5365B" w:rsidRPr="00D05EE7">
          <w:rPr>
            <w:rStyle w:val="Hypertextovodkaz"/>
            <w:noProof/>
            <w:color w:val="auto"/>
          </w:rPr>
          <w:t>SEZNAM TABULEK</w:t>
        </w:r>
        <w:r w:rsidR="00B5365B" w:rsidRPr="00D05EE7">
          <w:rPr>
            <w:noProof/>
            <w:webHidden/>
          </w:rPr>
          <w:tab/>
        </w:r>
        <w:r w:rsidR="00B5365B" w:rsidRPr="00D05EE7">
          <w:rPr>
            <w:noProof/>
            <w:webHidden/>
          </w:rPr>
          <w:fldChar w:fldCharType="begin"/>
        </w:r>
        <w:r w:rsidR="00B5365B" w:rsidRPr="00D05EE7">
          <w:rPr>
            <w:noProof/>
            <w:webHidden/>
          </w:rPr>
          <w:instrText xml:space="preserve"> PAGEREF _Toc151893402 \h </w:instrText>
        </w:r>
        <w:r w:rsidR="00B5365B" w:rsidRPr="00D05EE7">
          <w:rPr>
            <w:noProof/>
            <w:webHidden/>
          </w:rPr>
        </w:r>
        <w:r w:rsidR="00B5365B" w:rsidRPr="00D05EE7">
          <w:rPr>
            <w:noProof/>
            <w:webHidden/>
          </w:rPr>
          <w:fldChar w:fldCharType="separate"/>
        </w:r>
        <w:r w:rsidR="00080FBE">
          <w:rPr>
            <w:noProof/>
            <w:webHidden/>
          </w:rPr>
          <w:t>84</w:t>
        </w:r>
        <w:r w:rsidR="00B5365B" w:rsidRPr="00D05EE7">
          <w:rPr>
            <w:noProof/>
            <w:webHidden/>
          </w:rPr>
          <w:fldChar w:fldCharType="end"/>
        </w:r>
      </w:hyperlink>
    </w:p>
    <w:p w14:paraId="0BD8EB7B" w14:textId="4B76244D" w:rsidR="00CB3E14" w:rsidRPr="00D05EE7" w:rsidRDefault="00BA063B" w:rsidP="00BA063B">
      <w:pPr>
        <w:tabs>
          <w:tab w:val="right" w:pos="9070"/>
        </w:tabs>
        <w:spacing w:after="120" w:line="360" w:lineRule="auto"/>
        <w:rPr>
          <w:rFonts w:ascii="Times New Roman" w:hAnsi="Times New Roman" w:cs="Times New Roman"/>
          <w:sz w:val="24"/>
          <w:szCs w:val="24"/>
        </w:rPr>
      </w:pPr>
      <w:r w:rsidRPr="00D05EE7">
        <w:rPr>
          <w:rFonts w:ascii="Times New Roman" w:hAnsi="Times New Roman" w:cs="Times New Roman"/>
          <w:sz w:val="24"/>
          <w:szCs w:val="24"/>
        </w:rPr>
        <w:fldChar w:fldCharType="end"/>
      </w:r>
    </w:p>
    <w:p w14:paraId="1BCE8F66" w14:textId="77777777" w:rsidR="00CB3E14" w:rsidRPr="00D05EE7" w:rsidRDefault="00CB3E14" w:rsidP="00CB3E14">
      <w:pPr>
        <w:tabs>
          <w:tab w:val="right" w:pos="9070"/>
        </w:tabs>
        <w:spacing w:after="0" w:line="360" w:lineRule="auto"/>
        <w:rPr>
          <w:rFonts w:ascii="Times New Roman" w:hAnsi="Times New Roman" w:cs="Times New Roman"/>
          <w:sz w:val="24"/>
          <w:szCs w:val="24"/>
        </w:rPr>
        <w:sectPr w:rsidR="00CB3E14" w:rsidRPr="00D05EE7" w:rsidSect="00CB3E14">
          <w:pgSz w:w="11906" w:h="16838" w:code="9"/>
          <w:pgMar w:top="1418" w:right="1134" w:bottom="1418" w:left="1701" w:header="709" w:footer="709" w:gutter="0"/>
          <w:cols w:space="708"/>
          <w:docGrid w:linePitch="360"/>
        </w:sectPr>
      </w:pPr>
    </w:p>
    <w:p w14:paraId="57E906F1" w14:textId="6FD57E25" w:rsidR="00FA3EDC" w:rsidRPr="00D05EE7" w:rsidRDefault="0035142A" w:rsidP="004919A1">
      <w:pPr>
        <w:pStyle w:val="NADPIS-BEZ-CISLA"/>
      </w:pPr>
      <w:bookmarkStart w:id="1" w:name="_Toc151893349"/>
      <w:r w:rsidRPr="00D05EE7">
        <w:lastRenderedPageBreak/>
        <w:t>ÚVOD</w:t>
      </w:r>
      <w:bookmarkEnd w:id="1"/>
    </w:p>
    <w:p w14:paraId="0A7BF5BE" w14:textId="61BD656A" w:rsidR="004919A1" w:rsidRPr="00D05EE7" w:rsidRDefault="004919A1" w:rsidP="004919A1">
      <w:pPr>
        <w:pStyle w:val="ODSTAVEC"/>
        <w:ind w:firstLine="0"/>
      </w:pPr>
      <w:r w:rsidRPr="00D05EE7">
        <w:t>Vizuální programovací jazyk je skvělý nástroj pro oblast vzdělávání na základních školách v předmětu Informatika. Pomáhá žákům rozvíjet informatické myšlení a učí je základním principům programování v jednoduché formě vizuálních bloků, které se snadno manipulují</w:t>
      </w:r>
      <w:r w:rsidR="00731491" w:rsidRPr="00D05EE7">
        <w:br/>
      </w:r>
      <w:r w:rsidRPr="00D05EE7">
        <w:t xml:space="preserve">a pomocí nichž lze vytvářet zajímavé interaktivní příběhy, animace, či hry. Z tohoto důvodu se tato bakalářská práce zaměřuje na tvorbu sady úloh, konkrétně ve vizuálním programovacím jazyce zvaném </w:t>
      </w:r>
      <w:proofErr w:type="spellStart"/>
      <w:r w:rsidRPr="00D05EE7">
        <w:t>Scratch</w:t>
      </w:r>
      <w:proofErr w:type="spellEnd"/>
      <w:r w:rsidRPr="00D05EE7">
        <w:t>.</w:t>
      </w:r>
    </w:p>
    <w:p w14:paraId="558551A2" w14:textId="77777777" w:rsidR="001E2F0E" w:rsidRPr="00D05EE7" w:rsidRDefault="001E2F0E" w:rsidP="004919A1">
      <w:pPr>
        <w:pStyle w:val="ODSTAVEC"/>
        <w:ind w:firstLine="0"/>
      </w:pPr>
    </w:p>
    <w:p w14:paraId="4E1C94A8" w14:textId="0812FF22" w:rsidR="001E2F0E" w:rsidRPr="00D05EE7" w:rsidRDefault="001E2F0E" w:rsidP="004919A1">
      <w:pPr>
        <w:pStyle w:val="ODSTAVEC"/>
        <w:ind w:firstLine="0"/>
      </w:pPr>
      <w:r w:rsidRPr="00D05EE7">
        <w:t>V teoretické části mé práce nastíním</w:t>
      </w:r>
      <w:r w:rsidR="00FA170A" w:rsidRPr="00D05EE7">
        <w:t>e</w:t>
      </w:r>
      <w:r w:rsidRPr="00D05EE7">
        <w:t xml:space="preserve"> pojem informatické myšlení a řekneme si jaké má využití v reálném životě. Dále si řekneme</w:t>
      </w:r>
      <w:r w:rsidR="00FA170A" w:rsidRPr="00D05EE7">
        <w:t xml:space="preserve"> něco o digitál</w:t>
      </w:r>
      <w:r w:rsidR="00731491" w:rsidRPr="00D05EE7">
        <w:t>ním vzdělávání, jeho strategii</w:t>
      </w:r>
      <w:r w:rsidR="00731491" w:rsidRPr="00D05EE7">
        <w:br/>
      </w:r>
      <w:r w:rsidR="00FA170A" w:rsidRPr="00D05EE7">
        <w:t>a novém pojetí Informatiky na ZŠ. V poslední řadě si pak představíme, co je vizuální programovací jazyk a jaké má využití. Ukážeme si příklady</w:t>
      </w:r>
      <w:r w:rsidR="00731491" w:rsidRPr="00D05EE7">
        <w:t xml:space="preserve"> různých programovacích jazyků</w:t>
      </w:r>
      <w:r w:rsidR="00731491" w:rsidRPr="00D05EE7">
        <w:br/>
      </w:r>
      <w:r w:rsidR="00FA170A" w:rsidRPr="00D05EE7">
        <w:t>a nástroje pro možnost konverze do vyšších programovacích jazyků jako jsou JavaScript, Python, či C.</w:t>
      </w:r>
    </w:p>
    <w:p w14:paraId="2880ADFF" w14:textId="77777777" w:rsidR="00FA170A" w:rsidRPr="00D05EE7" w:rsidRDefault="00FA170A" w:rsidP="004919A1">
      <w:pPr>
        <w:pStyle w:val="ODSTAVEC"/>
        <w:ind w:firstLine="0"/>
      </w:pPr>
    </w:p>
    <w:p w14:paraId="57827676" w14:textId="2B57363E" w:rsidR="001E2F0E" w:rsidRPr="00D05EE7" w:rsidRDefault="00FA170A" w:rsidP="00731491">
      <w:pPr>
        <w:pStyle w:val="ODSTAVEC"/>
        <w:ind w:firstLine="0"/>
      </w:pPr>
      <w:r w:rsidRPr="00D05EE7">
        <w:t xml:space="preserve">Praktická část bakalářské </w:t>
      </w:r>
      <w:r w:rsidR="00731491" w:rsidRPr="00D05EE7">
        <w:t xml:space="preserve">práce </w:t>
      </w:r>
      <w:r w:rsidRPr="00D05EE7">
        <w:t>se věnuje tvorbě sady úloh</w:t>
      </w:r>
      <w:r w:rsidR="00877102" w:rsidRPr="00D05EE7">
        <w:t xml:space="preserve"> ve </w:t>
      </w:r>
      <w:proofErr w:type="spellStart"/>
      <w:r w:rsidR="00877102" w:rsidRPr="00D05EE7">
        <w:t>Scratchi</w:t>
      </w:r>
      <w:proofErr w:type="spellEnd"/>
      <w:r w:rsidRPr="00D05EE7">
        <w:t>.</w:t>
      </w:r>
      <w:r w:rsidR="00877102" w:rsidRPr="00D05EE7">
        <w:t xml:space="preserve"> </w:t>
      </w:r>
      <w:r w:rsidR="004919A1" w:rsidRPr="00D05EE7">
        <w:t xml:space="preserve">Tato sada může sloužit </w:t>
      </w:r>
      <w:r w:rsidR="0054255F" w:rsidRPr="00D05EE7">
        <w:t xml:space="preserve">jako pomocný materiál pro výuku </w:t>
      </w:r>
      <w:r w:rsidR="004919A1" w:rsidRPr="00D05EE7">
        <w:t>programov</w:t>
      </w:r>
      <w:r w:rsidR="0054255F" w:rsidRPr="00D05EE7">
        <w:t>á</w:t>
      </w:r>
      <w:r w:rsidR="004919A1" w:rsidRPr="00D05EE7">
        <w:t>ní na druhém stupni ZŠ</w:t>
      </w:r>
      <w:r w:rsidR="00F87116" w:rsidRPr="00D05EE7">
        <w:t xml:space="preserve">, kterou mohou učitelé volně využívat, či se inspirovat. Kvůli odlišnosti znalostí a dovedností žáka je sada úloh rozdělena do tří obtížnostních kategorií. Tyto kategorie na sebe </w:t>
      </w:r>
      <w:r w:rsidR="001E2F0E" w:rsidRPr="00D05EE7">
        <w:t xml:space="preserve">postupně </w:t>
      </w:r>
      <w:r w:rsidR="00F87116" w:rsidRPr="00D05EE7">
        <w:t>navazují</w:t>
      </w:r>
      <w:r w:rsidR="001E2F0E" w:rsidRPr="00D05EE7">
        <w:t>. Učitel se tedy může rozhodnout, zdali bude sadu úloh procházet chronologicky,</w:t>
      </w:r>
      <w:r w:rsidRPr="00D05EE7">
        <w:t xml:space="preserve"> </w:t>
      </w:r>
      <w:r w:rsidR="00731491" w:rsidRPr="00D05EE7">
        <w:t xml:space="preserve">anebo dle individuálních </w:t>
      </w:r>
      <w:r w:rsidR="001E2F0E" w:rsidRPr="00D05EE7">
        <w:t>potřeb</w:t>
      </w:r>
      <w:r w:rsidR="0054255F" w:rsidRPr="00D05EE7">
        <w:t xml:space="preserve"> </w:t>
      </w:r>
      <w:r w:rsidR="001E2F0E" w:rsidRPr="00D05EE7">
        <w:t xml:space="preserve">a schopnostech žáka přidělí úlohy v různém pořadí. </w:t>
      </w:r>
      <w:r w:rsidR="00F87116" w:rsidRPr="00D05EE7">
        <w:t>První kategorie s názvem Elév se zaměřuje na orientaci</w:t>
      </w:r>
      <w:r w:rsidR="001E2F0E" w:rsidRPr="00D05EE7">
        <w:t xml:space="preserve"> v</w:t>
      </w:r>
      <w:r w:rsidR="00F87116" w:rsidRPr="00D05EE7">
        <w:t xml:space="preserve"> uživatelském rozhraní jazyka </w:t>
      </w:r>
      <w:proofErr w:type="spellStart"/>
      <w:r w:rsidR="00F87116" w:rsidRPr="00D05EE7">
        <w:t>Scratch</w:t>
      </w:r>
      <w:proofErr w:type="spellEnd"/>
      <w:r w:rsidR="00F87116" w:rsidRPr="00D05EE7">
        <w:t xml:space="preserve">. </w:t>
      </w:r>
      <w:r w:rsidR="001E2F0E" w:rsidRPr="00D05EE7">
        <w:t>Ve druhé kategorii s názvem Kadet se potom už žáci naučí pracovat s cyklem, podmínkou</w:t>
      </w:r>
      <w:r w:rsidR="00877102" w:rsidRPr="00D05EE7">
        <w:t xml:space="preserve"> </w:t>
      </w:r>
      <w:r w:rsidR="001E2F0E" w:rsidRPr="00D05EE7">
        <w:t>a proměnnou. V poslední kategorii Profík se již vytváří komplexnější projekty, většinou ve formě her.</w:t>
      </w:r>
      <w:r w:rsidR="00877102" w:rsidRPr="00D05EE7">
        <w:t xml:space="preserve"> Každá kategorie obsahuje celkem šest úloh, které mají své zadání, doplňující úkoly a podrobný popis řešení</w:t>
      </w:r>
      <w:r w:rsidR="00D373D8" w:rsidRPr="00D05EE7">
        <w:t xml:space="preserve"> </w:t>
      </w:r>
      <w:r w:rsidR="00877102" w:rsidRPr="00D05EE7">
        <w:t>a jednu úlohu bez řešení, která slouží jako motivační úvod do dané kategorie. Obsahem poslední kapitoly je potom samotné umístění a přístupnost sady úloh.</w:t>
      </w:r>
    </w:p>
    <w:p w14:paraId="04CDB049" w14:textId="77777777" w:rsidR="00877102" w:rsidRPr="00D05EE7" w:rsidRDefault="00877102" w:rsidP="004919A1">
      <w:pPr>
        <w:pStyle w:val="ODSTAVEC"/>
        <w:ind w:firstLine="0"/>
      </w:pPr>
    </w:p>
    <w:p w14:paraId="036A9D3F" w14:textId="6139DF19" w:rsidR="00BF5AF6" w:rsidRPr="00D05EE7" w:rsidRDefault="00877102" w:rsidP="008721B5">
      <w:pPr>
        <w:pStyle w:val="ODSTAVEC"/>
        <w:ind w:firstLine="0"/>
      </w:pPr>
      <w:r w:rsidRPr="00D05EE7">
        <w:t>Cílem celé práce je vytvořit pomocný materiál pro výuku programovaní na ZŠ, který bude volně přístupný ke stažení a využití</w:t>
      </w:r>
      <w:r w:rsidR="008721B5" w:rsidRPr="00D05EE7">
        <w:t>.</w:t>
      </w:r>
      <w:r w:rsidR="00BF5AF6" w:rsidRPr="00D05EE7">
        <w:br w:type="page"/>
      </w:r>
    </w:p>
    <w:p w14:paraId="305EC61C" w14:textId="0C276FA1" w:rsidR="001411CD" w:rsidRPr="00D05EE7" w:rsidRDefault="001411CD" w:rsidP="001411CD">
      <w:pPr>
        <w:pStyle w:val="Nadpis1"/>
      </w:pPr>
      <w:bookmarkStart w:id="2" w:name="_Toc151893350"/>
      <w:r w:rsidRPr="00D05EE7">
        <w:lastRenderedPageBreak/>
        <w:t>I</w:t>
      </w:r>
      <w:r w:rsidR="008D2CCD" w:rsidRPr="00D05EE7">
        <w:t>NFORMATICKÉ MYŠLENÍ</w:t>
      </w:r>
      <w:bookmarkEnd w:id="2"/>
    </w:p>
    <w:p w14:paraId="7D41585D" w14:textId="6677561D" w:rsidR="00451D6C" w:rsidRPr="00D05EE7" w:rsidRDefault="00471104" w:rsidP="000D1F40">
      <w:pPr>
        <w:pStyle w:val="ODSTAVEC"/>
        <w:ind w:firstLine="0"/>
      </w:pPr>
      <w:r w:rsidRPr="00D05EE7">
        <w:t>Myšlení je poznávací proces, který je charakteristický hned několika body. Skládá se</w:t>
      </w:r>
      <w:r w:rsidR="00D373D8" w:rsidRPr="00D05EE7">
        <w:br/>
      </w:r>
      <w:r w:rsidRPr="00D05EE7">
        <w:t>z vnitřních, implicitních myšlenkových operací. Probíhá jednak na vědomé, kontrolované</w:t>
      </w:r>
      <w:r w:rsidR="00D373D8" w:rsidRPr="00D05EE7">
        <w:br/>
      </w:r>
      <w:r w:rsidRPr="00D05EE7">
        <w:t>a řízené úrovni (myšlení logické, induktivní, deduktivní), jednak na neuvědomované úrovni (myšlení intuitivní). Obvykle se dá usměrňovat vůlí (myšlení voln</w:t>
      </w:r>
      <w:r w:rsidR="00F71EAB" w:rsidRPr="00D05EE7">
        <w:t>é</w:t>
      </w:r>
      <w:r w:rsidRPr="00D05EE7">
        <w:t xml:space="preserve">). Může však probíhat bez volního úsilí (myšlení asociativní), dokonce i proti volnímu úsilí (myšlení vtíravé). </w:t>
      </w:r>
      <w:r w:rsidR="00690B8B" w:rsidRPr="00D05EE7">
        <w:fldChar w:fldCharType="begin"/>
      </w:r>
      <w:r w:rsidR="00690B8B" w:rsidRPr="00D05EE7">
        <w:instrText xml:space="preserve"> REF _Ref151911776 \r \h </w:instrText>
      </w:r>
      <w:r w:rsidR="000D1F40" w:rsidRPr="00D05EE7">
        <w:instrText xml:space="preserve"> \* MERGEFORMAT </w:instrText>
      </w:r>
      <w:r w:rsidR="00690B8B" w:rsidRPr="00D05EE7">
        <w:fldChar w:fldCharType="separate"/>
      </w:r>
      <w:r w:rsidR="00080FBE">
        <w:t>[1]</w:t>
      </w:r>
      <w:r w:rsidR="00690B8B" w:rsidRPr="00D05EE7">
        <w:fldChar w:fldCharType="end"/>
      </w:r>
    </w:p>
    <w:p w14:paraId="447CFA9D" w14:textId="135F80C6" w:rsidR="009C4779" w:rsidRPr="00D05EE7" w:rsidRDefault="00757E58" w:rsidP="00451D6C">
      <w:pPr>
        <w:pStyle w:val="Nadpis2"/>
      </w:pPr>
      <w:bookmarkStart w:id="3" w:name="_Toc151893351"/>
      <w:r w:rsidRPr="00D05EE7">
        <w:t xml:space="preserve">Vymezení </w:t>
      </w:r>
      <w:r w:rsidR="000B2AA8" w:rsidRPr="00D05EE7">
        <w:t xml:space="preserve">a definice </w:t>
      </w:r>
      <w:r w:rsidRPr="00D05EE7">
        <w:t>pojmu informatické myšlení</w:t>
      </w:r>
      <w:bookmarkEnd w:id="3"/>
    </w:p>
    <w:p w14:paraId="2B8609B2" w14:textId="390A811D" w:rsidR="00D44952" w:rsidRPr="00D05EE7" w:rsidRDefault="00D44952" w:rsidP="009C4779">
      <w:pPr>
        <w:pStyle w:val="ODSTAVEC"/>
        <w:ind w:firstLine="0"/>
      </w:pPr>
      <w:r w:rsidRPr="00D05EE7">
        <w:t>Spojení informatické myšlení by</w:t>
      </w:r>
      <w:r w:rsidR="00731491" w:rsidRPr="00D05EE7">
        <w:t xml:space="preserve"> se zjednodušeně dalo vysvětlit</w:t>
      </w:r>
      <w:r w:rsidRPr="00D05EE7">
        <w:t xml:space="preserve"> jako schopnost myslet jako informatik při řešení problémů. </w:t>
      </w:r>
      <w:proofErr w:type="spellStart"/>
      <w:r w:rsidRPr="00D05EE7">
        <w:t>Computational</w:t>
      </w:r>
      <w:proofErr w:type="spellEnd"/>
      <w:r w:rsidRPr="00D05EE7">
        <w:t xml:space="preserve"> </w:t>
      </w:r>
      <w:proofErr w:type="spellStart"/>
      <w:r w:rsidRPr="00D05EE7">
        <w:t>thinking</w:t>
      </w:r>
      <w:proofErr w:type="spellEnd"/>
      <w:r w:rsidRPr="00D05EE7">
        <w:t xml:space="preserve"> </w:t>
      </w:r>
      <w:proofErr w:type="spellStart"/>
      <w:r w:rsidRPr="00D05EE7">
        <w:t>teacher</w:t>
      </w:r>
      <w:proofErr w:type="spellEnd"/>
      <w:r w:rsidRPr="00D05EE7">
        <w:t xml:space="preserve"> </w:t>
      </w:r>
      <w:proofErr w:type="spellStart"/>
      <w:r w:rsidRPr="00D05EE7">
        <w:t>resources</w:t>
      </w:r>
      <w:proofErr w:type="spellEnd"/>
      <w:r w:rsidR="00710966" w:rsidRPr="00D05EE7">
        <w:t xml:space="preserve"> </w:t>
      </w:r>
      <w:r w:rsidRPr="00D05EE7">
        <w:t>uvádí relativně dobře srozumitelnou a konkrétní definici: Informatické myšlení je postup řešení problému, který zahrnuje mimo jiné následující charakteristiky:</w:t>
      </w:r>
      <w:r w:rsidR="00D373D8" w:rsidRPr="00D05EE7">
        <w:t xml:space="preserve"> </w:t>
      </w:r>
      <w:r w:rsidR="00D373D8" w:rsidRPr="00D05EE7">
        <w:fldChar w:fldCharType="begin"/>
      </w:r>
      <w:r w:rsidR="00D373D8" w:rsidRPr="00D05EE7">
        <w:instrText xml:space="preserve"> REF _Ref151116213 \r \h </w:instrText>
      </w:r>
      <w:r w:rsidR="00D373D8" w:rsidRPr="00D05EE7">
        <w:fldChar w:fldCharType="separate"/>
      </w:r>
      <w:r w:rsidR="00080FBE">
        <w:t>[15]</w:t>
      </w:r>
      <w:r w:rsidR="00D373D8" w:rsidRPr="00D05EE7">
        <w:fldChar w:fldCharType="end"/>
      </w:r>
    </w:p>
    <w:p w14:paraId="67EB31BC" w14:textId="0D6D6A1F" w:rsidR="00D44952" w:rsidRPr="00D05EE7" w:rsidRDefault="00D44952" w:rsidP="00D44952">
      <w:pPr>
        <w:pStyle w:val="ODSTAVEC"/>
        <w:numPr>
          <w:ilvl w:val="0"/>
          <w:numId w:val="7"/>
        </w:numPr>
      </w:pPr>
      <w:r w:rsidRPr="00D05EE7">
        <w:t>Formulovat problémy způsobem, který umožňuje jejich strojové řešení.</w:t>
      </w:r>
    </w:p>
    <w:p w14:paraId="398CD678" w14:textId="06F7912D" w:rsidR="00D44952" w:rsidRPr="00D05EE7" w:rsidRDefault="00D44952" w:rsidP="00D44952">
      <w:pPr>
        <w:pStyle w:val="ODSTAVEC"/>
        <w:numPr>
          <w:ilvl w:val="0"/>
          <w:numId w:val="7"/>
        </w:numPr>
      </w:pPr>
      <w:r w:rsidRPr="00D05EE7">
        <w:t>Logicky uspořádat a zkoumat data.</w:t>
      </w:r>
    </w:p>
    <w:p w14:paraId="62890CFD" w14:textId="4468BF48" w:rsidR="00D44952" w:rsidRPr="00D05EE7" w:rsidRDefault="00D44952" w:rsidP="00D44952">
      <w:pPr>
        <w:pStyle w:val="ODSTAVEC"/>
        <w:numPr>
          <w:ilvl w:val="0"/>
          <w:numId w:val="7"/>
        </w:numPr>
      </w:pPr>
      <w:r w:rsidRPr="00D05EE7">
        <w:t>Reprezentovat data prostředn</w:t>
      </w:r>
      <w:r w:rsidR="00F572EF" w:rsidRPr="00D05EE7">
        <w:t>ictvím abstrakcí, jako jsou modely a simulace.</w:t>
      </w:r>
    </w:p>
    <w:p w14:paraId="017EF371" w14:textId="6B7502FD" w:rsidR="00F572EF" w:rsidRPr="00D05EE7" w:rsidRDefault="00F572EF" w:rsidP="00D44952">
      <w:pPr>
        <w:pStyle w:val="ODSTAVEC"/>
        <w:numPr>
          <w:ilvl w:val="0"/>
          <w:numId w:val="7"/>
        </w:numPr>
      </w:pPr>
      <w:r w:rsidRPr="00D05EE7">
        <w:t>Automatizovat řešení pomocí algoritmického myšlení (jako posloupnost kroků).</w:t>
      </w:r>
    </w:p>
    <w:p w14:paraId="03009129" w14:textId="45CC48AD" w:rsidR="00F572EF" w:rsidRPr="00D05EE7" w:rsidRDefault="00F572EF" w:rsidP="00D44952">
      <w:pPr>
        <w:pStyle w:val="ODSTAVEC"/>
        <w:numPr>
          <w:ilvl w:val="0"/>
          <w:numId w:val="7"/>
        </w:numPr>
      </w:pPr>
      <w:r w:rsidRPr="00D05EE7">
        <w:t>Odhalit, prozkoumat a provést možná řešení s cílem odhalit nejúčinnější kombinaci činností a zdrojů.</w:t>
      </w:r>
    </w:p>
    <w:p w14:paraId="79A61F44" w14:textId="578C7D09" w:rsidR="00783132" w:rsidRPr="00D05EE7" w:rsidRDefault="00F572EF" w:rsidP="00FA3EDC">
      <w:pPr>
        <w:pStyle w:val="ODSTAVEC"/>
        <w:numPr>
          <w:ilvl w:val="0"/>
          <w:numId w:val="7"/>
        </w:numPr>
      </w:pPr>
      <w:r w:rsidRPr="00D05EE7">
        <w:t>Zobecňovat a přenášet tento postup řešení problémů do nejrůznějších dalších oblastí.</w:t>
      </w:r>
      <w:r w:rsidR="00710966" w:rsidRPr="00D05EE7">
        <w:t xml:space="preserve"> </w:t>
      </w:r>
    </w:p>
    <w:p w14:paraId="49FCE8CD" w14:textId="77777777" w:rsidR="00FA3EDC" w:rsidRPr="00D05EE7" w:rsidRDefault="00FA3EDC" w:rsidP="00FA3EDC">
      <w:pPr>
        <w:pStyle w:val="ODSTAVEC"/>
        <w:ind w:firstLine="0"/>
      </w:pPr>
    </w:p>
    <w:p w14:paraId="07C23477" w14:textId="44B34508" w:rsidR="008E3EB1" w:rsidRPr="00D05EE7" w:rsidRDefault="00B933AC" w:rsidP="002A4A2E">
      <w:pPr>
        <w:pStyle w:val="ODSTAVEC"/>
        <w:ind w:firstLine="0"/>
      </w:pPr>
      <w:r w:rsidRPr="00D05EE7">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rsidRPr="00D05EE7">
        <w:t xml:space="preserve">problémy. A v neposlední řadě je důležité, aby </w:t>
      </w:r>
      <w:r w:rsidR="00D373D8" w:rsidRPr="00D05EE7">
        <w:t xml:space="preserve">se </w:t>
      </w:r>
      <w:r w:rsidR="00783132" w:rsidRPr="00D05EE7">
        <w:t>jedinec dokázal dorozumět</w:t>
      </w:r>
      <w:r w:rsidR="001C3981" w:rsidRPr="00D05EE7">
        <w:br/>
      </w:r>
      <w:r w:rsidR="00783132" w:rsidRPr="00D05EE7">
        <w:t xml:space="preserve">a také spolupracovat s ostatními, a tak dosáhnout společného cíle. </w:t>
      </w:r>
      <w:r w:rsidR="00783132" w:rsidRPr="00D05EE7">
        <w:fldChar w:fldCharType="begin"/>
      </w:r>
      <w:r w:rsidR="00783132" w:rsidRPr="00D05EE7">
        <w:instrText xml:space="preserve"> REF _Ref119656528 \r \h </w:instrText>
      </w:r>
      <w:r w:rsidR="00783132" w:rsidRPr="00D05EE7">
        <w:fldChar w:fldCharType="separate"/>
      </w:r>
      <w:r w:rsidR="00080FBE">
        <w:t>[6]</w:t>
      </w:r>
      <w:r w:rsidR="00783132" w:rsidRPr="00D05EE7">
        <w:fldChar w:fldCharType="end"/>
      </w:r>
    </w:p>
    <w:p w14:paraId="6713C84C" w14:textId="7CF7FC60" w:rsidR="008E3EB1" w:rsidRPr="00D05EE7" w:rsidRDefault="008E3EB1" w:rsidP="002A4A2E">
      <w:pPr>
        <w:pStyle w:val="ODSTAVEC"/>
        <w:ind w:firstLine="0"/>
      </w:pPr>
    </w:p>
    <w:p w14:paraId="44158A48" w14:textId="4D811A3E" w:rsidR="00FA3EDC" w:rsidRPr="00D05EE7" w:rsidRDefault="008E3EB1" w:rsidP="002A4A2E">
      <w:pPr>
        <w:pStyle w:val="ODSTAVEC"/>
        <w:ind w:firstLine="0"/>
      </w:pPr>
      <w:r w:rsidRPr="00D05EE7">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w:t>
      </w:r>
      <w:r w:rsidR="00654071" w:rsidRPr="00D05EE7">
        <w:t xml:space="preserve"> </w:t>
      </w:r>
      <w:r w:rsidR="00612C72" w:rsidRPr="00D05EE7">
        <w:fldChar w:fldCharType="begin"/>
      </w:r>
      <w:r w:rsidR="00612C72" w:rsidRPr="00D05EE7">
        <w:instrText xml:space="preserve"> REF _Ref151917976 \r \h </w:instrText>
      </w:r>
      <w:r w:rsidR="00612C72" w:rsidRPr="00D05EE7">
        <w:fldChar w:fldCharType="separate"/>
      </w:r>
      <w:r w:rsidR="00080FBE">
        <w:t>[7]</w:t>
      </w:r>
      <w:r w:rsidR="00612C72" w:rsidRPr="00D05EE7">
        <w:fldChar w:fldCharType="end"/>
      </w:r>
    </w:p>
    <w:p w14:paraId="082822DE" w14:textId="40BC5D81" w:rsidR="00FA3EDC" w:rsidRPr="00D05EE7" w:rsidRDefault="00FA3EDC" w:rsidP="00FA3EDC">
      <w:pPr>
        <w:rPr>
          <w:rFonts w:ascii="Times New Roman" w:hAnsi="Times New Roman"/>
          <w:sz w:val="24"/>
        </w:rPr>
      </w:pPr>
      <w:r w:rsidRPr="00D05EE7">
        <w:br w:type="page"/>
      </w:r>
    </w:p>
    <w:p w14:paraId="2BD9CACB" w14:textId="4F491A36" w:rsidR="00783132" w:rsidRPr="00D05EE7" w:rsidRDefault="00B05F27" w:rsidP="002A4A2E">
      <w:pPr>
        <w:pStyle w:val="ODSTAVEC"/>
        <w:ind w:firstLine="0"/>
      </w:pPr>
      <w:proofErr w:type="spellStart"/>
      <w:r w:rsidRPr="00D05EE7">
        <w:lastRenderedPageBreak/>
        <w:t>Selby</w:t>
      </w:r>
      <w:proofErr w:type="spellEnd"/>
      <w:r w:rsidRPr="00D05EE7">
        <w:t xml:space="preserve"> a </w:t>
      </w:r>
      <w:proofErr w:type="spellStart"/>
      <w:r w:rsidRPr="00D05EE7">
        <w:t>Woolard</w:t>
      </w:r>
      <w:proofErr w:type="spellEnd"/>
      <w:r w:rsidR="008A0534" w:rsidRPr="00D05EE7">
        <w:t xml:space="preserve"> </w:t>
      </w:r>
      <w:r w:rsidRPr="00D05EE7">
        <w:t>chtěli na diskuzi o informatickém myšlení vrhnout nové světlo. Proto se rozhodli zformulovat jednu ne příliš širokou definici a shrnout používanou terminologii. Pro tyto účely zanalyzovali celkem 22 různých definic pojmu „</w:t>
      </w:r>
      <w:proofErr w:type="spellStart"/>
      <w:r w:rsidRPr="00D05EE7">
        <w:t>computational</w:t>
      </w:r>
      <w:proofErr w:type="spellEnd"/>
      <w:r w:rsidRPr="00D05EE7">
        <w:t xml:space="preserve"> </w:t>
      </w:r>
      <w:proofErr w:type="spellStart"/>
      <w:r w:rsidRPr="00D05EE7">
        <w:t>thinking</w:t>
      </w:r>
      <w:proofErr w:type="spellEnd"/>
      <w:r w:rsidRPr="00D05EE7">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rsidRPr="00D05EE7">
        <w:t xml:space="preserve"> </w:t>
      </w:r>
      <w:r w:rsidR="008A0534" w:rsidRPr="00D05EE7">
        <w:fldChar w:fldCharType="begin"/>
      </w:r>
      <w:r w:rsidR="008A0534" w:rsidRPr="00D05EE7">
        <w:instrText xml:space="preserve"> REF _Ref119661016 \r \h </w:instrText>
      </w:r>
      <w:r w:rsidR="008A0534" w:rsidRPr="00D05EE7">
        <w:fldChar w:fldCharType="separate"/>
      </w:r>
      <w:r w:rsidR="00080FBE">
        <w:t>[9]</w:t>
      </w:r>
      <w:r w:rsidR="008A0534" w:rsidRPr="00D05EE7">
        <w:fldChar w:fldCharType="end"/>
      </w:r>
    </w:p>
    <w:p w14:paraId="2B796721" w14:textId="7A255A8F" w:rsidR="00B45BDB" w:rsidRPr="00D05EE7" w:rsidRDefault="00B45BDB" w:rsidP="00B45BDB">
      <w:pPr>
        <w:pStyle w:val="Titulek"/>
        <w:keepNext/>
        <w:rPr>
          <w:szCs w:val="20"/>
        </w:rPr>
      </w:pPr>
      <w:bookmarkStart w:id="4" w:name="_Toc151892222"/>
      <w:r w:rsidRPr="00D05EE7">
        <w:rPr>
          <w:b/>
          <w:bCs/>
          <w:szCs w:val="20"/>
        </w:rPr>
        <w:t xml:space="preserve">Tabulka </w:t>
      </w:r>
      <w:r w:rsidRPr="00D05EE7">
        <w:rPr>
          <w:b/>
          <w:bCs/>
          <w:szCs w:val="20"/>
        </w:rPr>
        <w:fldChar w:fldCharType="begin"/>
      </w:r>
      <w:r w:rsidRPr="00D05EE7">
        <w:rPr>
          <w:b/>
          <w:bCs/>
          <w:szCs w:val="20"/>
        </w:rPr>
        <w:instrText xml:space="preserve"> SEQ Tabulka \* ARABIC </w:instrText>
      </w:r>
      <w:r w:rsidRPr="00D05EE7">
        <w:rPr>
          <w:b/>
          <w:bCs/>
          <w:szCs w:val="20"/>
        </w:rPr>
        <w:fldChar w:fldCharType="separate"/>
      </w:r>
      <w:r w:rsidR="00080FBE">
        <w:rPr>
          <w:b/>
          <w:bCs/>
          <w:noProof/>
          <w:szCs w:val="20"/>
        </w:rPr>
        <w:t>1</w:t>
      </w:r>
      <w:r w:rsidRPr="00D05EE7">
        <w:rPr>
          <w:b/>
          <w:bCs/>
          <w:szCs w:val="20"/>
        </w:rPr>
        <w:fldChar w:fldCharType="end"/>
      </w:r>
      <w:r w:rsidRPr="00D05EE7">
        <w:rPr>
          <w:b/>
          <w:bCs/>
          <w:szCs w:val="20"/>
        </w:rPr>
        <w:t>:</w:t>
      </w:r>
      <w:r w:rsidRPr="00D05EE7">
        <w:rPr>
          <w:szCs w:val="20"/>
        </w:rPr>
        <w:t xml:space="preserve"> Terminologie spojená s definicí informatického myšlení</w:t>
      </w:r>
      <w:bookmarkEnd w:id="4"/>
    </w:p>
    <w:tbl>
      <w:tblPr>
        <w:tblStyle w:val="TABULKA"/>
        <w:tblW w:w="8973" w:type="dxa"/>
        <w:tblInd w:w="-8" w:type="dxa"/>
        <w:tblLook w:val="05A0" w:firstRow="1" w:lastRow="0" w:firstColumn="1" w:lastColumn="1" w:noHBand="0" w:noVBand="1"/>
      </w:tblPr>
      <w:tblGrid>
        <w:gridCol w:w="2992"/>
        <w:gridCol w:w="2992"/>
        <w:gridCol w:w="2989"/>
      </w:tblGrid>
      <w:tr w:rsidR="00D05EE7" w:rsidRPr="00D05EE7" w14:paraId="6E12177A" w14:textId="77777777" w:rsidTr="00471104">
        <w:trPr>
          <w:cnfStyle w:val="100000000000" w:firstRow="1" w:lastRow="0" w:firstColumn="0" w:lastColumn="0" w:oddVBand="0" w:evenVBand="0" w:oddHBand="0" w:evenHBand="0" w:firstRowFirstColumn="0" w:firstRowLastColumn="0" w:lastRowFirstColumn="0" w:lastRowLastColumn="0"/>
          <w:trHeight w:val="512"/>
        </w:trPr>
        <w:tc>
          <w:tcPr>
            <w:tcW w:w="2992" w:type="dxa"/>
            <w:shd w:val="clear" w:color="auto" w:fill="E7E6E6" w:themeFill="background2"/>
          </w:tcPr>
          <w:p w14:paraId="492985D0" w14:textId="5CC126D6" w:rsidR="004222EC" w:rsidRPr="00D05EE7" w:rsidRDefault="00B81201" w:rsidP="009035B0">
            <w:pPr>
              <w:pStyle w:val="ODSTAVEC"/>
              <w:ind w:firstLine="0"/>
              <w:jc w:val="center"/>
              <w:rPr>
                <w:b/>
                <w:bCs/>
                <w:szCs w:val="24"/>
              </w:rPr>
            </w:pPr>
            <w:r w:rsidRPr="00D05EE7">
              <w:rPr>
                <w:b/>
                <w:bCs/>
                <w:szCs w:val="24"/>
              </w:rPr>
              <w:t>Pojem</w:t>
            </w:r>
          </w:p>
        </w:tc>
        <w:tc>
          <w:tcPr>
            <w:tcW w:w="2992" w:type="dxa"/>
            <w:shd w:val="clear" w:color="auto" w:fill="E7E6E6" w:themeFill="background2"/>
          </w:tcPr>
          <w:p w14:paraId="58FF5487" w14:textId="3A70F0F3" w:rsidR="004222EC" w:rsidRPr="00D05EE7" w:rsidRDefault="00B81201" w:rsidP="009035B0">
            <w:pPr>
              <w:pStyle w:val="ODSTAVEC"/>
              <w:ind w:firstLine="0"/>
              <w:jc w:val="center"/>
              <w:rPr>
                <w:b/>
                <w:bCs/>
                <w:szCs w:val="24"/>
              </w:rPr>
            </w:pPr>
            <w:r w:rsidRPr="00D05EE7">
              <w:rPr>
                <w:b/>
                <w:bCs/>
                <w:szCs w:val="24"/>
              </w:rPr>
              <w:t>Lze zahrnout?</w:t>
            </w:r>
          </w:p>
        </w:tc>
        <w:tc>
          <w:tcPr>
            <w:tcW w:w="2989" w:type="dxa"/>
            <w:shd w:val="clear" w:color="auto" w:fill="E7E6E6" w:themeFill="background2"/>
          </w:tcPr>
          <w:p w14:paraId="565AA252" w14:textId="1E125F80" w:rsidR="00B81201" w:rsidRPr="00D05EE7" w:rsidRDefault="009035B0" w:rsidP="009035B0">
            <w:pPr>
              <w:pStyle w:val="ODSTAVEC"/>
              <w:ind w:firstLine="0"/>
              <w:jc w:val="center"/>
              <w:rPr>
                <w:b/>
                <w:bCs/>
                <w:szCs w:val="24"/>
              </w:rPr>
            </w:pPr>
            <w:r w:rsidRPr="00D05EE7">
              <w:rPr>
                <w:b/>
                <w:bCs/>
                <w:szCs w:val="24"/>
              </w:rPr>
              <w:t>Zdůvodnění</w:t>
            </w:r>
          </w:p>
        </w:tc>
      </w:tr>
      <w:tr w:rsidR="00D05EE7" w:rsidRPr="00D05EE7" w14:paraId="33B8CE56" w14:textId="77777777" w:rsidTr="00471104">
        <w:trPr>
          <w:trHeight w:val="512"/>
        </w:trPr>
        <w:tc>
          <w:tcPr>
            <w:tcW w:w="2992" w:type="dxa"/>
          </w:tcPr>
          <w:p w14:paraId="471B8E8B" w14:textId="0D3BF417" w:rsidR="004222EC" w:rsidRPr="00D05EE7" w:rsidRDefault="00CB5881" w:rsidP="00CB5881">
            <w:pPr>
              <w:pStyle w:val="ODSTAVEC"/>
              <w:ind w:firstLine="0"/>
              <w:jc w:val="left"/>
              <w:rPr>
                <w:szCs w:val="24"/>
              </w:rPr>
            </w:pPr>
            <w:r w:rsidRPr="00D05EE7">
              <w:rPr>
                <w:szCs w:val="24"/>
              </w:rPr>
              <w:t>Myšlenkový proces</w:t>
            </w:r>
          </w:p>
        </w:tc>
        <w:tc>
          <w:tcPr>
            <w:tcW w:w="2992" w:type="dxa"/>
          </w:tcPr>
          <w:p w14:paraId="073841A4" w14:textId="6B6AFF6F" w:rsidR="004222EC" w:rsidRPr="00D05EE7" w:rsidRDefault="00F63C50" w:rsidP="00AA0C47">
            <w:pPr>
              <w:pStyle w:val="ODSTAVEC"/>
              <w:ind w:firstLine="0"/>
              <w:jc w:val="center"/>
              <w:rPr>
                <w:szCs w:val="24"/>
              </w:rPr>
            </w:pPr>
            <w:r w:rsidRPr="00D05EE7">
              <w:rPr>
                <w:szCs w:val="24"/>
              </w:rPr>
              <w:t>ano</w:t>
            </w:r>
          </w:p>
        </w:tc>
        <w:tc>
          <w:tcPr>
            <w:tcW w:w="2989" w:type="dxa"/>
          </w:tcPr>
          <w:p w14:paraId="143AED93" w14:textId="4B2A23FC" w:rsidR="004222EC" w:rsidRPr="00D05EE7" w:rsidRDefault="00F63C50" w:rsidP="00CB5881">
            <w:pPr>
              <w:pStyle w:val="ODSTAVEC"/>
              <w:ind w:firstLine="0"/>
              <w:jc w:val="left"/>
              <w:rPr>
                <w:szCs w:val="24"/>
              </w:rPr>
            </w:pPr>
            <w:r w:rsidRPr="00D05EE7">
              <w:rPr>
                <w:szCs w:val="24"/>
              </w:rPr>
              <w:t>Literární zdroje se shodují.</w:t>
            </w:r>
          </w:p>
        </w:tc>
      </w:tr>
      <w:tr w:rsidR="00D05EE7" w:rsidRPr="00D05EE7" w14:paraId="519A8F3C" w14:textId="77777777" w:rsidTr="00471104">
        <w:trPr>
          <w:trHeight w:val="512"/>
        </w:trPr>
        <w:tc>
          <w:tcPr>
            <w:tcW w:w="2992" w:type="dxa"/>
          </w:tcPr>
          <w:p w14:paraId="53D079FB" w14:textId="16E4F483" w:rsidR="00BE074C" w:rsidRPr="00D05EE7" w:rsidRDefault="00BE074C" w:rsidP="00BE074C">
            <w:pPr>
              <w:pStyle w:val="ODSTAVEC"/>
              <w:ind w:firstLine="0"/>
              <w:jc w:val="left"/>
              <w:rPr>
                <w:szCs w:val="24"/>
              </w:rPr>
            </w:pPr>
            <w:r w:rsidRPr="00D05EE7">
              <w:rPr>
                <w:szCs w:val="24"/>
              </w:rPr>
              <w:t>Abstrakce</w:t>
            </w:r>
          </w:p>
        </w:tc>
        <w:tc>
          <w:tcPr>
            <w:tcW w:w="2992" w:type="dxa"/>
          </w:tcPr>
          <w:p w14:paraId="7FE4699F" w14:textId="5BAF0E26" w:rsidR="00BE074C" w:rsidRPr="00D05EE7" w:rsidRDefault="00BE074C" w:rsidP="00AA0C47">
            <w:pPr>
              <w:pStyle w:val="ODSTAVEC"/>
              <w:ind w:firstLine="0"/>
              <w:jc w:val="center"/>
              <w:rPr>
                <w:szCs w:val="24"/>
              </w:rPr>
            </w:pPr>
            <w:r w:rsidRPr="00D05EE7">
              <w:rPr>
                <w:szCs w:val="24"/>
              </w:rPr>
              <w:t>ano</w:t>
            </w:r>
          </w:p>
        </w:tc>
        <w:tc>
          <w:tcPr>
            <w:tcW w:w="2989" w:type="dxa"/>
          </w:tcPr>
          <w:p w14:paraId="78B4F7FD" w14:textId="69792446" w:rsidR="00BE074C" w:rsidRPr="00D05EE7" w:rsidRDefault="00BE074C" w:rsidP="00BE074C">
            <w:pPr>
              <w:pStyle w:val="ODSTAVEC"/>
              <w:ind w:firstLine="0"/>
              <w:jc w:val="left"/>
              <w:rPr>
                <w:szCs w:val="24"/>
              </w:rPr>
            </w:pPr>
            <w:r w:rsidRPr="00D05EE7">
              <w:rPr>
                <w:szCs w:val="24"/>
              </w:rPr>
              <w:t>Literární zdroje se shodují.</w:t>
            </w:r>
          </w:p>
        </w:tc>
      </w:tr>
      <w:tr w:rsidR="00D05EE7" w:rsidRPr="00D05EE7" w14:paraId="55FA6ED4" w14:textId="77777777" w:rsidTr="00471104">
        <w:trPr>
          <w:trHeight w:val="512"/>
        </w:trPr>
        <w:tc>
          <w:tcPr>
            <w:tcW w:w="2992" w:type="dxa"/>
          </w:tcPr>
          <w:p w14:paraId="3175C10C" w14:textId="432B0DDB" w:rsidR="00BE074C" w:rsidRPr="00D05EE7" w:rsidRDefault="00BE074C" w:rsidP="00BE074C">
            <w:pPr>
              <w:pStyle w:val="ODSTAVEC"/>
              <w:ind w:firstLine="0"/>
              <w:jc w:val="left"/>
              <w:rPr>
                <w:szCs w:val="24"/>
              </w:rPr>
            </w:pPr>
            <w:r w:rsidRPr="00D05EE7">
              <w:rPr>
                <w:szCs w:val="24"/>
              </w:rPr>
              <w:t>Dekompozice (rozklad)</w:t>
            </w:r>
          </w:p>
        </w:tc>
        <w:tc>
          <w:tcPr>
            <w:tcW w:w="2992" w:type="dxa"/>
          </w:tcPr>
          <w:p w14:paraId="0D7BB172" w14:textId="5CA2C70E" w:rsidR="00BE074C" w:rsidRPr="00D05EE7" w:rsidRDefault="00BE074C" w:rsidP="00AA0C47">
            <w:pPr>
              <w:pStyle w:val="ODSTAVEC"/>
              <w:ind w:firstLine="0"/>
              <w:jc w:val="center"/>
              <w:rPr>
                <w:szCs w:val="24"/>
              </w:rPr>
            </w:pPr>
            <w:r w:rsidRPr="00D05EE7">
              <w:rPr>
                <w:szCs w:val="24"/>
              </w:rPr>
              <w:t>ano</w:t>
            </w:r>
          </w:p>
        </w:tc>
        <w:tc>
          <w:tcPr>
            <w:tcW w:w="2989" w:type="dxa"/>
          </w:tcPr>
          <w:p w14:paraId="5D530BD9" w14:textId="545A2DA0" w:rsidR="00BE074C" w:rsidRPr="00D05EE7" w:rsidRDefault="00BE074C" w:rsidP="00BE074C">
            <w:pPr>
              <w:pStyle w:val="ODSTAVEC"/>
              <w:ind w:firstLine="0"/>
              <w:jc w:val="left"/>
              <w:rPr>
                <w:szCs w:val="24"/>
              </w:rPr>
            </w:pPr>
            <w:r w:rsidRPr="00D05EE7">
              <w:rPr>
                <w:szCs w:val="24"/>
              </w:rPr>
              <w:t>Literární zdroje se shodují.</w:t>
            </w:r>
          </w:p>
        </w:tc>
      </w:tr>
      <w:tr w:rsidR="00D05EE7" w:rsidRPr="00D05EE7" w14:paraId="26CBA39F" w14:textId="77777777" w:rsidTr="00471104">
        <w:trPr>
          <w:trHeight w:val="512"/>
        </w:trPr>
        <w:tc>
          <w:tcPr>
            <w:tcW w:w="2992" w:type="dxa"/>
          </w:tcPr>
          <w:p w14:paraId="037AA38B" w14:textId="7356ADC4" w:rsidR="00BE074C" w:rsidRPr="00D05EE7" w:rsidRDefault="00BE074C" w:rsidP="00BE074C">
            <w:pPr>
              <w:pStyle w:val="ODSTAVEC"/>
              <w:ind w:firstLine="0"/>
              <w:jc w:val="left"/>
              <w:rPr>
                <w:szCs w:val="24"/>
              </w:rPr>
            </w:pPr>
            <w:r w:rsidRPr="00D05EE7">
              <w:rPr>
                <w:szCs w:val="24"/>
              </w:rPr>
              <w:t>Logické myšlení</w:t>
            </w:r>
          </w:p>
        </w:tc>
        <w:tc>
          <w:tcPr>
            <w:tcW w:w="2992" w:type="dxa"/>
          </w:tcPr>
          <w:p w14:paraId="12E0CDE3" w14:textId="62F369F2" w:rsidR="00BE074C" w:rsidRPr="00D05EE7" w:rsidRDefault="00C87AB5" w:rsidP="00AA0C47">
            <w:pPr>
              <w:pStyle w:val="ODSTAVEC"/>
              <w:ind w:firstLine="0"/>
              <w:jc w:val="center"/>
              <w:rPr>
                <w:szCs w:val="24"/>
              </w:rPr>
            </w:pPr>
            <w:r w:rsidRPr="00D05EE7">
              <w:rPr>
                <w:szCs w:val="24"/>
              </w:rPr>
              <w:t>ne</w:t>
            </w:r>
          </w:p>
        </w:tc>
        <w:tc>
          <w:tcPr>
            <w:tcW w:w="2989" w:type="dxa"/>
          </w:tcPr>
          <w:p w14:paraId="55472E64" w14:textId="2DEF63B1" w:rsidR="00BE074C" w:rsidRPr="00D05EE7" w:rsidRDefault="00982235" w:rsidP="00BE074C">
            <w:pPr>
              <w:pStyle w:val="ODSTAVEC"/>
              <w:ind w:firstLine="0"/>
              <w:jc w:val="left"/>
              <w:rPr>
                <w:szCs w:val="24"/>
              </w:rPr>
            </w:pPr>
            <w:r w:rsidRPr="00D05EE7">
              <w:rPr>
                <w:szCs w:val="24"/>
              </w:rPr>
              <w:t>Příliš široký pojem, nedostatečně definovaný.</w:t>
            </w:r>
          </w:p>
        </w:tc>
      </w:tr>
      <w:tr w:rsidR="00D05EE7" w:rsidRPr="00D05EE7" w14:paraId="6F741D0A" w14:textId="77777777" w:rsidTr="00471104">
        <w:trPr>
          <w:trHeight w:val="512"/>
        </w:trPr>
        <w:tc>
          <w:tcPr>
            <w:tcW w:w="2992" w:type="dxa"/>
          </w:tcPr>
          <w:p w14:paraId="6D50D6D0" w14:textId="57B853E3" w:rsidR="00BE074C" w:rsidRPr="00D05EE7" w:rsidRDefault="00BE074C" w:rsidP="00BE074C">
            <w:pPr>
              <w:pStyle w:val="ODSTAVEC"/>
              <w:ind w:firstLine="0"/>
              <w:jc w:val="left"/>
              <w:rPr>
                <w:szCs w:val="24"/>
              </w:rPr>
            </w:pPr>
            <w:r w:rsidRPr="00D05EE7">
              <w:rPr>
                <w:szCs w:val="24"/>
              </w:rPr>
              <w:t>Algoritmické myšlení</w:t>
            </w:r>
          </w:p>
        </w:tc>
        <w:tc>
          <w:tcPr>
            <w:tcW w:w="2992" w:type="dxa"/>
          </w:tcPr>
          <w:p w14:paraId="514DD16A" w14:textId="133D8E12" w:rsidR="00BE074C" w:rsidRPr="00D05EE7" w:rsidRDefault="00C87AB5" w:rsidP="00AA0C47">
            <w:pPr>
              <w:pStyle w:val="ODSTAVEC"/>
              <w:ind w:firstLine="0"/>
              <w:jc w:val="center"/>
              <w:rPr>
                <w:szCs w:val="24"/>
              </w:rPr>
            </w:pPr>
            <w:r w:rsidRPr="00D05EE7">
              <w:rPr>
                <w:szCs w:val="24"/>
              </w:rPr>
              <w:t>ano</w:t>
            </w:r>
          </w:p>
        </w:tc>
        <w:tc>
          <w:tcPr>
            <w:tcW w:w="2989" w:type="dxa"/>
          </w:tcPr>
          <w:p w14:paraId="3167A00F" w14:textId="2D963939" w:rsidR="00BE074C" w:rsidRPr="00D05EE7" w:rsidRDefault="00982235" w:rsidP="00BE074C">
            <w:pPr>
              <w:pStyle w:val="ODSTAVEC"/>
              <w:ind w:firstLine="0"/>
              <w:jc w:val="left"/>
              <w:rPr>
                <w:szCs w:val="24"/>
              </w:rPr>
            </w:pPr>
            <w:r w:rsidRPr="00D05EE7">
              <w:rPr>
                <w:szCs w:val="24"/>
              </w:rPr>
              <w:t>Dobře definovaný napříč různými obory.</w:t>
            </w:r>
          </w:p>
        </w:tc>
      </w:tr>
      <w:tr w:rsidR="00D05EE7" w:rsidRPr="00D05EE7" w14:paraId="4AED19E4" w14:textId="77777777" w:rsidTr="00471104">
        <w:trPr>
          <w:trHeight w:val="1175"/>
        </w:trPr>
        <w:tc>
          <w:tcPr>
            <w:tcW w:w="2992" w:type="dxa"/>
          </w:tcPr>
          <w:p w14:paraId="548AEE4F" w14:textId="4FCA85A3" w:rsidR="00BE074C" w:rsidRPr="00D05EE7" w:rsidRDefault="00BE074C" w:rsidP="00BE074C">
            <w:pPr>
              <w:pStyle w:val="ODSTAVEC"/>
              <w:ind w:firstLine="0"/>
              <w:jc w:val="left"/>
              <w:rPr>
                <w:szCs w:val="24"/>
              </w:rPr>
            </w:pPr>
            <w:r w:rsidRPr="00D05EE7">
              <w:rPr>
                <w:szCs w:val="24"/>
              </w:rPr>
              <w:t>Řešení problémů</w:t>
            </w:r>
          </w:p>
        </w:tc>
        <w:tc>
          <w:tcPr>
            <w:tcW w:w="2992" w:type="dxa"/>
          </w:tcPr>
          <w:p w14:paraId="70E53945" w14:textId="70F45BDA" w:rsidR="00BE074C" w:rsidRPr="00D05EE7" w:rsidRDefault="00AA0C47" w:rsidP="00AA0C47">
            <w:pPr>
              <w:pStyle w:val="ODSTAVEC"/>
              <w:ind w:firstLine="0"/>
              <w:jc w:val="center"/>
              <w:rPr>
                <w:szCs w:val="24"/>
              </w:rPr>
            </w:pPr>
            <w:r w:rsidRPr="00D05EE7">
              <w:rPr>
                <w:szCs w:val="24"/>
              </w:rPr>
              <w:t>ne</w:t>
            </w:r>
          </w:p>
        </w:tc>
        <w:tc>
          <w:tcPr>
            <w:tcW w:w="2989" w:type="dxa"/>
          </w:tcPr>
          <w:p w14:paraId="24D2ED7A" w14:textId="572D6962" w:rsidR="00BE074C" w:rsidRPr="00D05EE7" w:rsidRDefault="00982235" w:rsidP="00BE074C">
            <w:pPr>
              <w:pStyle w:val="ODSTAVEC"/>
              <w:ind w:firstLine="0"/>
              <w:jc w:val="left"/>
              <w:rPr>
                <w:szCs w:val="24"/>
              </w:rPr>
            </w:pPr>
            <w:r w:rsidRPr="00D05EE7">
              <w:rPr>
                <w:szCs w:val="24"/>
              </w:rPr>
              <w:t>Příliš široký pojem, je důkazem použití IM, nerozvíjí ho.</w:t>
            </w:r>
          </w:p>
        </w:tc>
      </w:tr>
      <w:tr w:rsidR="00D05EE7" w:rsidRPr="00D05EE7" w14:paraId="11799257" w14:textId="77777777" w:rsidTr="00471104">
        <w:trPr>
          <w:trHeight w:val="512"/>
        </w:trPr>
        <w:tc>
          <w:tcPr>
            <w:tcW w:w="2992" w:type="dxa"/>
          </w:tcPr>
          <w:p w14:paraId="05071EFE" w14:textId="2ED43A8C" w:rsidR="00BE074C" w:rsidRPr="00D05EE7" w:rsidRDefault="00BE074C" w:rsidP="00BE074C">
            <w:pPr>
              <w:pStyle w:val="ODSTAVEC"/>
              <w:ind w:firstLine="0"/>
              <w:jc w:val="left"/>
              <w:rPr>
                <w:szCs w:val="24"/>
              </w:rPr>
            </w:pPr>
            <w:r w:rsidRPr="00D05EE7">
              <w:rPr>
                <w:szCs w:val="24"/>
              </w:rPr>
              <w:t>Hodnocení (evaluace)</w:t>
            </w:r>
          </w:p>
        </w:tc>
        <w:tc>
          <w:tcPr>
            <w:tcW w:w="2992" w:type="dxa"/>
          </w:tcPr>
          <w:p w14:paraId="7D3C9D9B" w14:textId="6F72812B" w:rsidR="00BE074C" w:rsidRPr="00D05EE7" w:rsidRDefault="00AA0C47" w:rsidP="00AA0C47">
            <w:pPr>
              <w:pStyle w:val="ODSTAVEC"/>
              <w:ind w:firstLine="0"/>
              <w:jc w:val="center"/>
              <w:rPr>
                <w:szCs w:val="24"/>
              </w:rPr>
            </w:pPr>
            <w:r w:rsidRPr="00D05EE7">
              <w:rPr>
                <w:szCs w:val="24"/>
              </w:rPr>
              <w:t>ano</w:t>
            </w:r>
          </w:p>
        </w:tc>
        <w:tc>
          <w:tcPr>
            <w:tcW w:w="2989" w:type="dxa"/>
          </w:tcPr>
          <w:p w14:paraId="19775160" w14:textId="66C84E66" w:rsidR="00BE074C" w:rsidRPr="00D05EE7" w:rsidRDefault="00FE0EC2" w:rsidP="00BE074C">
            <w:pPr>
              <w:pStyle w:val="ODSTAVEC"/>
              <w:ind w:firstLine="0"/>
              <w:jc w:val="left"/>
              <w:rPr>
                <w:szCs w:val="24"/>
              </w:rPr>
            </w:pPr>
            <w:r w:rsidRPr="00D05EE7">
              <w:rPr>
                <w:szCs w:val="24"/>
              </w:rPr>
              <w:t>Dobře definovaný napříč různými obory.</w:t>
            </w:r>
          </w:p>
        </w:tc>
      </w:tr>
      <w:tr w:rsidR="00D05EE7" w:rsidRPr="00D05EE7" w14:paraId="7703F623" w14:textId="77777777" w:rsidTr="00471104">
        <w:trPr>
          <w:trHeight w:val="512"/>
        </w:trPr>
        <w:tc>
          <w:tcPr>
            <w:tcW w:w="2992" w:type="dxa"/>
          </w:tcPr>
          <w:p w14:paraId="2EC6604C" w14:textId="368DB572" w:rsidR="00BE074C" w:rsidRPr="00D05EE7" w:rsidRDefault="00BE074C" w:rsidP="00BE074C">
            <w:pPr>
              <w:pStyle w:val="ODSTAVEC"/>
              <w:ind w:firstLine="0"/>
              <w:jc w:val="left"/>
              <w:rPr>
                <w:szCs w:val="24"/>
              </w:rPr>
            </w:pPr>
            <w:r w:rsidRPr="00D05EE7">
              <w:rPr>
                <w:szCs w:val="24"/>
              </w:rPr>
              <w:t>Zobecnění (generalizace)</w:t>
            </w:r>
          </w:p>
        </w:tc>
        <w:tc>
          <w:tcPr>
            <w:tcW w:w="2992" w:type="dxa"/>
          </w:tcPr>
          <w:p w14:paraId="0B690999" w14:textId="2B454F57" w:rsidR="00BE074C" w:rsidRPr="00D05EE7" w:rsidRDefault="00AA0C47" w:rsidP="00AA0C47">
            <w:pPr>
              <w:pStyle w:val="ODSTAVEC"/>
              <w:ind w:firstLine="0"/>
              <w:jc w:val="center"/>
              <w:rPr>
                <w:szCs w:val="24"/>
              </w:rPr>
            </w:pPr>
            <w:r w:rsidRPr="00D05EE7">
              <w:rPr>
                <w:szCs w:val="24"/>
              </w:rPr>
              <w:t>ano</w:t>
            </w:r>
          </w:p>
        </w:tc>
        <w:tc>
          <w:tcPr>
            <w:tcW w:w="2989" w:type="dxa"/>
          </w:tcPr>
          <w:p w14:paraId="57A1D8B8" w14:textId="2D748003" w:rsidR="00BE074C" w:rsidRPr="00D05EE7" w:rsidRDefault="00FE0EC2" w:rsidP="00BE074C">
            <w:pPr>
              <w:pStyle w:val="ODSTAVEC"/>
              <w:ind w:firstLine="0"/>
              <w:jc w:val="left"/>
              <w:rPr>
                <w:szCs w:val="24"/>
              </w:rPr>
            </w:pPr>
            <w:r w:rsidRPr="00D05EE7">
              <w:rPr>
                <w:szCs w:val="24"/>
              </w:rPr>
              <w:t>Dobře definovaný napříč různými obory.</w:t>
            </w:r>
          </w:p>
        </w:tc>
      </w:tr>
      <w:tr w:rsidR="00D05EE7" w:rsidRPr="00D05EE7" w14:paraId="2791B94F" w14:textId="77777777" w:rsidTr="00471104">
        <w:trPr>
          <w:trHeight w:val="512"/>
        </w:trPr>
        <w:tc>
          <w:tcPr>
            <w:tcW w:w="2992" w:type="dxa"/>
          </w:tcPr>
          <w:p w14:paraId="6E06A11C" w14:textId="1A12A197" w:rsidR="00BE074C" w:rsidRPr="00D05EE7" w:rsidRDefault="00352199" w:rsidP="00BE074C">
            <w:pPr>
              <w:pStyle w:val="ODSTAVEC"/>
              <w:ind w:firstLine="0"/>
              <w:jc w:val="left"/>
              <w:rPr>
                <w:szCs w:val="24"/>
              </w:rPr>
            </w:pPr>
            <w:r w:rsidRPr="00D05EE7">
              <w:rPr>
                <w:szCs w:val="24"/>
              </w:rPr>
              <w:t>Navrhování systémů</w:t>
            </w:r>
          </w:p>
        </w:tc>
        <w:tc>
          <w:tcPr>
            <w:tcW w:w="2992" w:type="dxa"/>
          </w:tcPr>
          <w:p w14:paraId="0F5FADE1" w14:textId="5F74366A" w:rsidR="00BE074C" w:rsidRPr="00D05EE7" w:rsidRDefault="00AA0C47" w:rsidP="00AA0C47">
            <w:pPr>
              <w:pStyle w:val="ODSTAVEC"/>
              <w:ind w:firstLine="0"/>
              <w:jc w:val="center"/>
              <w:rPr>
                <w:szCs w:val="24"/>
              </w:rPr>
            </w:pPr>
            <w:r w:rsidRPr="00D05EE7">
              <w:rPr>
                <w:szCs w:val="24"/>
              </w:rPr>
              <w:t>ne</w:t>
            </w:r>
          </w:p>
        </w:tc>
        <w:tc>
          <w:tcPr>
            <w:tcW w:w="2989" w:type="dxa"/>
          </w:tcPr>
          <w:p w14:paraId="649E4A35" w14:textId="64462937" w:rsidR="00BE074C" w:rsidRPr="00D05EE7" w:rsidRDefault="00FE0EC2" w:rsidP="00BE074C">
            <w:pPr>
              <w:pStyle w:val="ODSTAVEC"/>
              <w:ind w:firstLine="0"/>
              <w:jc w:val="left"/>
              <w:rPr>
                <w:szCs w:val="24"/>
              </w:rPr>
            </w:pPr>
            <w:r w:rsidRPr="00D05EE7">
              <w:rPr>
                <w:szCs w:val="24"/>
              </w:rPr>
              <w:t>Důkaz použití IM.</w:t>
            </w:r>
          </w:p>
        </w:tc>
      </w:tr>
      <w:tr w:rsidR="00D05EE7" w:rsidRPr="00D05EE7" w14:paraId="32506870" w14:textId="77777777" w:rsidTr="00471104">
        <w:trPr>
          <w:trHeight w:val="512"/>
        </w:trPr>
        <w:tc>
          <w:tcPr>
            <w:tcW w:w="2992" w:type="dxa"/>
          </w:tcPr>
          <w:p w14:paraId="1C7ECE50" w14:textId="348F590F" w:rsidR="00BE074C" w:rsidRPr="00D05EE7" w:rsidRDefault="00352199" w:rsidP="00BE074C">
            <w:pPr>
              <w:pStyle w:val="ODSTAVEC"/>
              <w:ind w:firstLine="0"/>
              <w:jc w:val="left"/>
              <w:rPr>
                <w:szCs w:val="24"/>
              </w:rPr>
            </w:pPr>
            <w:r w:rsidRPr="00D05EE7">
              <w:rPr>
                <w:szCs w:val="24"/>
              </w:rPr>
              <w:t>Automatizace</w:t>
            </w:r>
          </w:p>
        </w:tc>
        <w:tc>
          <w:tcPr>
            <w:tcW w:w="2992" w:type="dxa"/>
          </w:tcPr>
          <w:p w14:paraId="47BD98E5" w14:textId="42C240A8" w:rsidR="00BE074C" w:rsidRPr="00D05EE7" w:rsidRDefault="00AA0C47" w:rsidP="00AA0C47">
            <w:pPr>
              <w:pStyle w:val="ODSTAVEC"/>
              <w:ind w:firstLine="0"/>
              <w:jc w:val="center"/>
              <w:rPr>
                <w:szCs w:val="24"/>
              </w:rPr>
            </w:pPr>
            <w:r w:rsidRPr="00D05EE7">
              <w:rPr>
                <w:szCs w:val="24"/>
              </w:rPr>
              <w:t>ne</w:t>
            </w:r>
          </w:p>
        </w:tc>
        <w:tc>
          <w:tcPr>
            <w:tcW w:w="2989" w:type="dxa"/>
          </w:tcPr>
          <w:p w14:paraId="4F9F6E1F" w14:textId="03A7ECAE" w:rsidR="00BE074C" w:rsidRPr="00D05EE7" w:rsidRDefault="00FE0EC2" w:rsidP="00BE074C">
            <w:pPr>
              <w:pStyle w:val="ODSTAVEC"/>
              <w:ind w:firstLine="0"/>
              <w:jc w:val="left"/>
              <w:rPr>
                <w:szCs w:val="24"/>
              </w:rPr>
            </w:pPr>
            <w:r w:rsidRPr="00D05EE7">
              <w:rPr>
                <w:szCs w:val="24"/>
              </w:rPr>
              <w:t>Důkaz použití IM.</w:t>
            </w:r>
          </w:p>
        </w:tc>
      </w:tr>
      <w:tr w:rsidR="00D05EE7" w:rsidRPr="00D05EE7" w14:paraId="53333190" w14:textId="77777777" w:rsidTr="00471104">
        <w:trPr>
          <w:trHeight w:val="512"/>
        </w:trPr>
        <w:tc>
          <w:tcPr>
            <w:tcW w:w="2992" w:type="dxa"/>
          </w:tcPr>
          <w:p w14:paraId="51C36DF9" w14:textId="34F2B2F7" w:rsidR="00BE074C" w:rsidRPr="00D05EE7" w:rsidRDefault="00352199" w:rsidP="00BE074C">
            <w:pPr>
              <w:pStyle w:val="ODSTAVEC"/>
              <w:ind w:firstLine="0"/>
              <w:jc w:val="left"/>
              <w:rPr>
                <w:szCs w:val="24"/>
              </w:rPr>
            </w:pPr>
            <w:r w:rsidRPr="00D05EE7">
              <w:rPr>
                <w:szCs w:val="24"/>
              </w:rPr>
              <w:t>Informatický obsah</w:t>
            </w:r>
          </w:p>
        </w:tc>
        <w:tc>
          <w:tcPr>
            <w:tcW w:w="2992" w:type="dxa"/>
          </w:tcPr>
          <w:p w14:paraId="515EC8C4" w14:textId="3044EF15" w:rsidR="00BE074C" w:rsidRPr="00D05EE7" w:rsidRDefault="00AA0C47" w:rsidP="00AA0C47">
            <w:pPr>
              <w:pStyle w:val="ODSTAVEC"/>
              <w:ind w:firstLine="0"/>
              <w:jc w:val="center"/>
              <w:rPr>
                <w:szCs w:val="24"/>
              </w:rPr>
            </w:pPr>
            <w:r w:rsidRPr="00D05EE7">
              <w:rPr>
                <w:szCs w:val="24"/>
              </w:rPr>
              <w:t>ne</w:t>
            </w:r>
          </w:p>
        </w:tc>
        <w:tc>
          <w:tcPr>
            <w:tcW w:w="2989" w:type="dxa"/>
          </w:tcPr>
          <w:p w14:paraId="3C48E2D7" w14:textId="5C2F7F50" w:rsidR="00BE074C" w:rsidRPr="00D05EE7" w:rsidRDefault="00FE0EC2" w:rsidP="00BE074C">
            <w:pPr>
              <w:pStyle w:val="ODSTAVEC"/>
              <w:ind w:firstLine="0"/>
              <w:jc w:val="left"/>
              <w:rPr>
                <w:szCs w:val="24"/>
              </w:rPr>
            </w:pPr>
            <w:r w:rsidRPr="00D05EE7">
              <w:rPr>
                <w:szCs w:val="24"/>
              </w:rPr>
              <w:t>Důkaz použití IM.</w:t>
            </w:r>
          </w:p>
        </w:tc>
      </w:tr>
      <w:tr w:rsidR="00D05EE7" w:rsidRPr="00D05EE7" w14:paraId="3C28A5F2" w14:textId="77777777" w:rsidTr="00471104">
        <w:trPr>
          <w:trHeight w:val="512"/>
        </w:trPr>
        <w:tc>
          <w:tcPr>
            <w:tcW w:w="2992" w:type="dxa"/>
          </w:tcPr>
          <w:p w14:paraId="6E014AE2" w14:textId="71269869" w:rsidR="00BE074C" w:rsidRPr="00D05EE7" w:rsidRDefault="00352199" w:rsidP="00BE074C">
            <w:pPr>
              <w:pStyle w:val="ODSTAVEC"/>
              <w:ind w:firstLine="0"/>
              <w:jc w:val="left"/>
              <w:rPr>
                <w:szCs w:val="24"/>
              </w:rPr>
            </w:pPr>
            <w:r w:rsidRPr="00D05EE7">
              <w:rPr>
                <w:szCs w:val="24"/>
              </w:rPr>
              <w:lastRenderedPageBreak/>
              <w:t>Modelování a simulace</w:t>
            </w:r>
          </w:p>
        </w:tc>
        <w:tc>
          <w:tcPr>
            <w:tcW w:w="2992" w:type="dxa"/>
          </w:tcPr>
          <w:p w14:paraId="42A2BDAE" w14:textId="694A2F0F" w:rsidR="00BE074C" w:rsidRPr="00D05EE7" w:rsidRDefault="00AA0C47" w:rsidP="00AA0C47">
            <w:pPr>
              <w:pStyle w:val="ODSTAVEC"/>
              <w:ind w:firstLine="0"/>
              <w:jc w:val="center"/>
              <w:rPr>
                <w:szCs w:val="24"/>
              </w:rPr>
            </w:pPr>
            <w:r w:rsidRPr="00D05EE7">
              <w:rPr>
                <w:szCs w:val="24"/>
              </w:rPr>
              <w:t>ne</w:t>
            </w:r>
          </w:p>
        </w:tc>
        <w:tc>
          <w:tcPr>
            <w:tcW w:w="2989" w:type="dxa"/>
          </w:tcPr>
          <w:p w14:paraId="7853A688" w14:textId="465A0D18" w:rsidR="00BE074C" w:rsidRPr="00D05EE7" w:rsidRDefault="00FE0EC2" w:rsidP="00BE074C">
            <w:pPr>
              <w:pStyle w:val="ODSTAVEC"/>
              <w:ind w:firstLine="0"/>
              <w:jc w:val="left"/>
              <w:rPr>
                <w:szCs w:val="24"/>
              </w:rPr>
            </w:pPr>
            <w:r w:rsidRPr="00D05EE7">
              <w:rPr>
                <w:szCs w:val="24"/>
              </w:rPr>
              <w:t>Důkaz použití IM</w:t>
            </w:r>
          </w:p>
        </w:tc>
      </w:tr>
    </w:tbl>
    <w:p w14:paraId="56B463D4" w14:textId="77777777" w:rsidR="00FE2EAE" w:rsidRPr="00D05EE7" w:rsidRDefault="00FE2EAE" w:rsidP="002A4A2E">
      <w:pPr>
        <w:pStyle w:val="ODSTAVEC"/>
        <w:ind w:firstLine="0"/>
      </w:pPr>
    </w:p>
    <w:p w14:paraId="11A9511F" w14:textId="6797AD41" w:rsidR="00C25D28" w:rsidRPr="00D05EE7" w:rsidRDefault="00800197" w:rsidP="002A4A2E">
      <w:pPr>
        <w:pStyle w:val="ODSTAVEC"/>
        <w:ind w:firstLine="0"/>
        <w:rPr>
          <w:i/>
          <w:iCs/>
        </w:rPr>
      </w:pPr>
      <w:proofErr w:type="spellStart"/>
      <w:r w:rsidRPr="00D05EE7">
        <w:t>Selby</w:t>
      </w:r>
      <w:proofErr w:type="spellEnd"/>
      <w:r w:rsidRPr="00D05EE7">
        <w:t xml:space="preserve"> a </w:t>
      </w:r>
      <w:proofErr w:type="spellStart"/>
      <w:r w:rsidRPr="00D05EE7">
        <w:t>Woolard</w:t>
      </w:r>
      <w:proofErr w:type="spellEnd"/>
      <w:r w:rsidRPr="00D05EE7">
        <w:t xml:space="preserve"> na</w:t>
      </w:r>
      <w:r w:rsidR="006C4E84" w:rsidRPr="00D05EE7">
        <w:t xml:space="preserve"> základě svých zjištění navrhují</w:t>
      </w:r>
      <w:r w:rsidRPr="00D05EE7">
        <w:t xml:space="preserve"> definici tohoto znění: </w:t>
      </w:r>
      <w:r w:rsidRPr="00D05EE7">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D05EE7" w:rsidRDefault="00800197" w:rsidP="006678DD">
      <w:pPr>
        <w:pStyle w:val="ODSTAVEC"/>
        <w:numPr>
          <w:ilvl w:val="0"/>
          <w:numId w:val="11"/>
        </w:numPr>
        <w:rPr>
          <w:i/>
          <w:iCs/>
        </w:rPr>
      </w:pPr>
      <w:r w:rsidRPr="00D05EE7">
        <w:rPr>
          <w:i/>
          <w:iCs/>
        </w:rPr>
        <w:t xml:space="preserve">abstrahovat, </w:t>
      </w:r>
    </w:p>
    <w:p w14:paraId="036633FE" w14:textId="0922417B" w:rsidR="00C25D28" w:rsidRPr="00D05EE7" w:rsidRDefault="00800197" w:rsidP="006678DD">
      <w:pPr>
        <w:pStyle w:val="ODSTAVEC"/>
        <w:numPr>
          <w:ilvl w:val="0"/>
          <w:numId w:val="11"/>
        </w:numPr>
        <w:rPr>
          <w:i/>
          <w:iCs/>
        </w:rPr>
      </w:pPr>
      <w:r w:rsidRPr="00D05EE7">
        <w:rPr>
          <w:i/>
          <w:iCs/>
        </w:rPr>
        <w:t xml:space="preserve">rozkládat problém na podproblémy (dekompozice), </w:t>
      </w:r>
    </w:p>
    <w:p w14:paraId="30BC6192" w14:textId="0236AFCE" w:rsidR="00C25D28" w:rsidRPr="00D05EE7" w:rsidRDefault="00800197" w:rsidP="006678DD">
      <w:pPr>
        <w:pStyle w:val="ODSTAVEC"/>
        <w:numPr>
          <w:ilvl w:val="0"/>
          <w:numId w:val="11"/>
        </w:numPr>
        <w:rPr>
          <w:i/>
          <w:iCs/>
        </w:rPr>
      </w:pPr>
      <w:r w:rsidRPr="00D05EE7">
        <w:rPr>
          <w:i/>
          <w:iCs/>
        </w:rPr>
        <w:t xml:space="preserve">myslet algoritmicky, </w:t>
      </w:r>
    </w:p>
    <w:p w14:paraId="53860B94" w14:textId="07031415" w:rsidR="00C25D28" w:rsidRPr="00D05EE7" w:rsidRDefault="00800197" w:rsidP="006678DD">
      <w:pPr>
        <w:pStyle w:val="ODSTAVEC"/>
        <w:numPr>
          <w:ilvl w:val="0"/>
          <w:numId w:val="11"/>
        </w:numPr>
        <w:rPr>
          <w:i/>
          <w:iCs/>
        </w:rPr>
      </w:pPr>
      <w:r w:rsidRPr="00D05EE7">
        <w:rPr>
          <w:i/>
          <w:iCs/>
        </w:rPr>
        <w:t xml:space="preserve">hodnotit, </w:t>
      </w:r>
    </w:p>
    <w:p w14:paraId="4DE53C3A" w14:textId="28357B8D" w:rsidR="008721B5" w:rsidRPr="00D05EE7" w:rsidRDefault="00800197" w:rsidP="008721B5">
      <w:pPr>
        <w:pStyle w:val="ODSTAVEC"/>
        <w:numPr>
          <w:ilvl w:val="0"/>
          <w:numId w:val="11"/>
        </w:numPr>
        <w:rPr>
          <w:i/>
          <w:iCs/>
        </w:rPr>
      </w:pPr>
      <w:r w:rsidRPr="00D05EE7">
        <w:rPr>
          <w:i/>
          <w:iCs/>
        </w:rPr>
        <w:t xml:space="preserve">zobecňovat (generalizace). </w:t>
      </w:r>
      <w:r w:rsidR="00042310" w:rsidRPr="00D05EE7">
        <w:fldChar w:fldCharType="begin"/>
      </w:r>
      <w:r w:rsidR="00042310" w:rsidRPr="00D05EE7">
        <w:instrText xml:space="preserve"> REF _Ref119661016 \r \h  \* MERGEFORMAT </w:instrText>
      </w:r>
      <w:r w:rsidR="00042310" w:rsidRPr="00D05EE7">
        <w:fldChar w:fldCharType="separate"/>
      </w:r>
      <w:r w:rsidR="00080FBE">
        <w:t>[9]</w:t>
      </w:r>
      <w:r w:rsidR="00042310" w:rsidRPr="00D05EE7">
        <w:fldChar w:fldCharType="end"/>
      </w:r>
    </w:p>
    <w:p w14:paraId="6CC1BDA7" w14:textId="77777777" w:rsidR="008721B5" w:rsidRPr="00D05EE7" w:rsidRDefault="008721B5" w:rsidP="008721B5">
      <w:pPr>
        <w:pStyle w:val="ODSTAVEC"/>
        <w:ind w:firstLine="0"/>
        <w:rPr>
          <w:i/>
          <w:iCs/>
        </w:rPr>
      </w:pPr>
    </w:p>
    <w:p w14:paraId="0D7854B9" w14:textId="77777777" w:rsidR="00C66E28" w:rsidRPr="00D05EE7" w:rsidRDefault="00800197" w:rsidP="002A4A2E">
      <w:pPr>
        <w:pStyle w:val="ODSTAVEC"/>
        <w:ind w:firstLine="0"/>
      </w:pPr>
      <w:r w:rsidRPr="00D05EE7">
        <w:t xml:space="preserve">Jinými slovy je informatické myšlení dle </w:t>
      </w:r>
      <w:proofErr w:type="spellStart"/>
      <w:r w:rsidRPr="00D05EE7">
        <w:t>Selbyho</w:t>
      </w:r>
      <w:proofErr w:type="spellEnd"/>
      <w:r w:rsidRPr="00D05EE7">
        <w:t xml:space="preserve"> a </w:t>
      </w:r>
      <w:proofErr w:type="spellStart"/>
      <w:r w:rsidRPr="00D05EE7">
        <w:t>Woolarda</w:t>
      </w:r>
      <w:proofErr w:type="spellEnd"/>
      <w:r w:rsidRPr="00D05EE7">
        <w:t xml:space="preserve"> přístup zaměřený na řešení problémů zahrnující myšlenkový proces používající abstrakci, dekompozici, algoritmický přístup, hodnocení a zobecňování. </w:t>
      </w:r>
    </w:p>
    <w:p w14:paraId="0D3FA80E" w14:textId="77777777" w:rsidR="00C66E28" w:rsidRPr="00D05EE7" w:rsidRDefault="00C66E28" w:rsidP="002A4A2E">
      <w:pPr>
        <w:pStyle w:val="ODSTAVEC"/>
        <w:ind w:firstLine="0"/>
      </w:pPr>
    </w:p>
    <w:p w14:paraId="31C5CB04" w14:textId="77777777" w:rsidR="009E67BA" w:rsidRPr="00D05EE7" w:rsidRDefault="00800197" w:rsidP="006C4E84">
      <w:pPr>
        <w:pStyle w:val="ODSTAVEC"/>
        <w:ind w:firstLine="0"/>
      </w:pPr>
      <w:r w:rsidRPr="00D05EE7">
        <w:t>Je tedy zřejmé, že informatické myšlení nemá téměř nic společného s obsluhou počítače,</w:t>
      </w:r>
    </w:p>
    <w:p w14:paraId="78B696C2" w14:textId="50C723E7" w:rsidR="004A572C" w:rsidRPr="00D05EE7" w:rsidRDefault="00800197" w:rsidP="006C4E84">
      <w:pPr>
        <w:pStyle w:val="ODSTAVEC"/>
        <w:ind w:firstLine="0"/>
      </w:pPr>
      <w:r w:rsidRPr="00D05EE7">
        <w:t xml:space="preserve">s uživatelským přístupem k technologiím, protože „takové používání počítače informatické myšlení nerozvíjí“. </w:t>
      </w:r>
      <w:r w:rsidR="00690B8B" w:rsidRPr="00D05EE7">
        <w:fldChar w:fldCharType="begin"/>
      </w:r>
      <w:r w:rsidR="00690B8B" w:rsidRPr="00D05EE7">
        <w:instrText xml:space="preserve"> REF _Ref151912004 \r \h </w:instrText>
      </w:r>
      <w:r w:rsidR="006C4E84" w:rsidRPr="00D05EE7">
        <w:instrText xml:space="preserve"> \* MERGEFORMAT </w:instrText>
      </w:r>
      <w:r w:rsidR="00690B8B" w:rsidRPr="00D05EE7">
        <w:fldChar w:fldCharType="separate"/>
      </w:r>
      <w:r w:rsidR="00080FBE">
        <w:t>[2]</w:t>
      </w:r>
      <w:r w:rsidR="00690B8B" w:rsidRPr="00D05EE7">
        <w:fldChar w:fldCharType="end"/>
      </w:r>
    </w:p>
    <w:p w14:paraId="33DF4FDC" w14:textId="77777777" w:rsidR="004A572C" w:rsidRPr="00D05EE7" w:rsidRDefault="004A572C" w:rsidP="006C4E84">
      <w:pPr>
        <w:pStyle w:val="ODSTAVEC"/>
        <w:ind w:firstLine="0"/>
      </w:pPr>
    </w:p>
    <w:p w14:paraId="1B12BE56" w14:textId="168B4B68" w:rsidR="004832EA" w:rsidRPr="00D05EE7" w:rsidRDefault="006C4E84" w:rsidP="006C4E84">
      <w:pPr>
        <w:pStyle w:val="ODSTAVEC"/>
        <w:ind w:firstLine="0"/>
      </w:pPr>
      <w:r w:rsidRPr="00D05EE7">
        <w:t xml:space="preserve">E. W. </w:t>
      </w:r>
      <w:proofErr w:type="spellStart"/>
      <w:r w:rsidR="00800197" w:rsidRPr="00D05EE7">
        <w:t>Dijkstra</w:t>
      </w:r>
      <w:proofErr w:type="spellEnd"/>
      <w:r w:rsidR="00800197" w:rsidRPr="00D05EE7">
        <w:t>, známý nizozemský informatik, který bývá řazen i mezi průkopníky informatiky, dokonce řekl: „Informatika není o počítačích o nic víc než astronomie</w:t>
      </w:r>
      <w:r w:rsidR="000D1F40" w:rsidRPr="00D05EE7">
        <w:t xml:space="preserve"> </w:t>
      </w:r>
      <w:r w:rsidR="00800197" w:rsidRPr="00D05EE7">
        <w:t>o dalekohledech.“</w:t>
      </w:r>
      <w:r w:rsidR="00595AC2" w:rsidRPr="00D05EE7">
        <w:t xml:space="preserve"> </w:t>
      </w:r>
      <w:r w:rsidR="00595AC2" w:rsidRPr="00D05EE7">
        <w:fldChar w:fldCharType="begin"/>
      </w:r>
      <w:r w:rsidR="00595AC2" w:rsidRPr="00D05EE7">
        <w:instrText xml:space="preserve"> REF _Ref151916230 \r \h </w:instrText>
      </w:r>
      <w:r w:rsidRPr="00D05EE7">
        <w:instrText xml:space="preserve"> \* MERGEFORMAT </w:instrText>
      </w:r>
      <w:r w:rsidR="00595AC2" w:rsidRPr="00D05EE7">
        <w:fldChar w:fldCharType="separate"/>
      </w:r>
      <w:r w:rsidR="00080FBE">
        <w:t>[10]</w:t>
      </w:r>
      <w:r w:rsidR="00595AC2" w:rsidRPr="00D05EE7">
        <w:fldChar w:fldCharType="end"/>
      </w:r>
    </w:p>
    <w:p w14:paraId="5B0C7E41" w14:textId="77777777" w:rsidR="004832EA" w:rsidRPr="00D05EE7" w:rsidRDefault="004832EA" w:rsidP="006C4E84">
      <w:pPr>
        <w:pStyle w:val="ODSTAVEC"/>
        <w:ind w:firstLine="0"/>
      </w:pPr>
    </w:p>
    <w:p w14:paraId="4F39F937" w14:textId="2A348382" w:rsidR="004B59C1" w:rsidRPr="00D05EE7" w:rsidRDefault="00800197" w:rsidP="006C4E84">
      <w:pPr>
        <w:pStyle w:val="ODSTAVEC"/>
        <w:ind w:firstLine="0"/>
      </w:pPr>
      <w:r w:rsidRPr="00D05EE7">
        <w:t>Tento známý citát zmiňuje</w:t>
      </w:r>
      <w:r w:rsidR="007A1F00" w:rsidRPr="00D05EE7">
        <w:t xml:space="preserve"> </w:t>
      </w:r>
      <w:r w:rsidRPr="00D05EE7">
        <w:t xml:space="preserve">i </w:t>
      </w:r>
      <w:proofErr w:type="spellStart"/>
      <w:r w:rsidRPr="00D05EE7">
        <w:t>Pelánek</w:t>
      </w:r>
      <w:proofErr w:type="spellEnd"/>
      <w:r w:rsidR="009A0B26" w:rsidRPr="00D05EE7">
        <w:t xml:space="preserve"> </w:t>
      </w:r>
      <w:r w:rsidRPr="00D05EE7">
        <w:t>a objasňuje ho následovně: „Počítače, stejně jako dalekohledy, jsou jen prostředek. Informatik, jenž se stará jen o svůj počítač, je na tom stejně jako hvězdář, který se pro všechnu starost o svůj dalekohled zapomněl dívat na nebe.“</w:t>
      </w:r>
      <w:r w:rsidR="00143C79" w:rsidRPr="00D05EE7">
        <w:t xml:space="preserve"> </w:t>
      </w:r>
      <w:r w:rsidR="00690B8B" w:rsidRPr="00D05EE7">
        <w:fldChar w:fldCharType="begin"/>
      </w:r>
      <w:r w:rsidR="00690B8B" w:rsidRPr="00D05EE7">
        <w:instrText xml:space="preserve"> REF _Ref151912193 \r \h </w:instrText>
      </w:r>
      <w:r w:rsidR="006C4E84" w:rsidRPr="00D05EE7">
        <w:instrText xml:space="preserve"> \* MERGEFORMAT </w:instrText>
      </w:r>
      <w:r w:rsidR="00690B8B" w:rsidRPr="00D05EE7">
        <w:fldChar w:fldCharType="separate"/>
      </w:r>
      <w:r w:rsidR="00080FBE">
        <w:t>[3]</w:t>
      </w:r>
      <w:r w:rsidR="00690B8B" w:rsidRPr="00D05EE7">
        <w:fldChar w:fldCharType="end"/>
      </w:r>
    </w:p>
    <w:p w14:paraId="4FFF0A72" w14:textId="13C8144C" w:rsidR="00BF2EE0" w:rsidRPr="00D05EE7" w:rsidRDefault="00BF2EE0" w:rsidP="006C4E84">
      <w:pPr>
        <w:pStyle w:val="Nadpis2"/>
        <w:jc w:val="both"/>
      </w:pPr>
      <w:bookmarkStart w:id="5" w:name="_Toc151893352"/>
      <w:r w:rsidRPr="00D05EE7">
        <w:t>Složky informatického myšlení</w:t>
      </w:r>
      <w:bookmarkEnd w:id="5"/>
    </w:p>
    <w:p w14:paraId="09F1869B" w14:textId="7B1139F3" w:rsidR="00BF2EE0" w:rsidRPr="00D05EE7" w:rsidRDefault="00BF2EE0" w:rsidP="006C4E84">
      <w:pPr>
        <w:pStyle w:val="ODSTAVEC"/>
        <w:ind w:firstLine="0"/>
      </w:pPr>
      <w:r w:rsidRPr="00D05EE7">
        <w:t xml:space="preserve">Pro rozvoj informatického myšlení žáků je třeba vymezit, jaké složky koncept informatického myšlení zahrnuje. Do velké míry nám s tímto může pomoci definice </w:t>
      </w:r>
      <w:proofErr w:type="spellStart"/>
      <w:r w:rsidRPr="00D05EE7">
        <w:t>Selbyho</w:t>
      </w:r>
      <w:proofErr w:type="spellEnd"/>
      <w:r w:rsidRPr="00D05EE7">
        <w:t xml:space="preserve"> a </w:t>
      </w:r>
      <w:proofErr w:type="spellStart"/>
      <w:r w:rsidRPr="00D05EE7">
        <w:t>Woolarda</w:t>
      </w:r>
      <w:proofErr w:type="spellEnd"/>
      <w:r w:rsidRPr="00D05EE7">
        <w:t xml:space="preserve"> (2013, s. 5), neboť právě schopnost abstrakce, dekompozice, algoritmického myšlení, zobecňování</w:t>
      </w:r>
      <w:r w:rsidR="001C3981" w:rsidRPr="00D05EE7">
        <w:br/>
      </w:r>
      <w:r w:rsidRPr="00D05EE7">
        <w:t xml:space="preserve">a hodnocení jsou považovány za základní předpoklady informatického myšlení. </w:t>
      </w:r>
    </w:p>
    <w:p w14:paraId="65973872" w14:textId="77777777" w:rsidR="00BF2EE0" w:rsidRPr="00D05EE7" w:rsidRDefault="00BF2EE0" w:rsidP="00BF2EE0">
      <w:pPr>
        <w:pStyle w:val="ODSTAVEC"/>
        <w:ind w:firstLine="0"/>
      </w:pPr>
    </w:p>
    <w:p w14:paraId="65B259D2" w14:textId="77777777" w:rsidR="00BA05EF" w:rsidRPr="00D05EE7" w:rsidRDefault="00BA05EF" w:rsidP="006C4E84">
      <w:pPr>
        <w:pStyle w:val="ODSTAVEC"/>
        <w:ind w:firstLine="0"/>
      </w:pPr>
    </w:p>
    <w:p w14:paraId="6D1F7014" w14:textId="77777777" w:rsidR="002E7E9A" w:rsidRPr="00D05EE7" w:rsidRDefault="00BF2EE0" w:rsidP="006C4E84">
      <w:pPr>
        <w:pStyle w:val="ODSTAVEC"/>
        <w:ind w:firstLine="0"/>
      </w:pPr>
      <w:r w:rsidRPr="00D05EE7">
        <w:lastRenderedPageBreak/>
        <w:t xml:space="preserve">Cílem </w:t>
      </w:r>
      <w:r w:rsidRPr="00D05EE7">
        <w:rPr>
          <w:b/>
          <w:bCs/>
        </w:rPr>
        <w:t>abstrakce</w:t>
      </w:r>
      <w:r w:rsidRPr="00D05EE7">
        <w:t xml:space="preserve"> je problém zjednodušit, a to určením částí problému, které jsou důležité</w:t>
      </w:r>
      <w:r w:rsidR="002E7E9A" w:rsidRPr="00D05EE7">
        <w:br/>
      </w:r>
      <w:r w:rsidRPr="00D05EE7">
        <w:t>a podstatné, a částí, které jsou naopak nepodstatné. Prostředkem pro znázornění abstrakce může být model, simulace, diagram, abstraktní jazyk apod. Jako příklad použití abstrakce</w:t>
      </w:r>
      <w:r w:rsidR="002E7E9A" w:rsidRPr="00D05EE7">
        <w:br/>
      </w:r>
      <w:r w:rsidRPr="00D05EE7">
        <w:t xml:space="preserve">v matematice lze uvést slovní úlohy, u kterých k vyřešení napomáhá vyjádřit si klíčové informace úlohy více abstraktním jazykem, například algebraicky. </w:t>
      </w:r>
    </w:p>
    <w:p w14:paraId="760860B3" w14:textId="43BE8B00" w:rsidR="002E7E9A" w:rsidRPr="00D05EE7" w:rsidRDefault="002E7E9A" w:rsidP="00BF2EE0">
      <w:pPr>
        <w:pStyle w:val="ODSTAVEC"/>
        <w:ind w:firstLine="0"/>
      </w:pPr>
      <w:r w:rsidRPr="00D05EE7">
        <w:tab/>
      </w:r>
      <w:r w:rsidRPr="00D05EE7">
        <w:tab/>
      </w:r>
      <w:r w:rsidR="00BF2EE0" w:rsidRPr="00D05EE7">
        <w:rPr>
          <w:b/>
          <w:bCs/>
        </w:rPr>
        <w:t>Dekompozice</w:t>
      </w:r>
      <w:r w:rsidR="00BF2EE0" w:rsidRPr="00D05EE7">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1A177C2C" w14:textId="40E7A12D" w:rsidR="00BF2EE0" w:rsidRPr="00D05EE7" w:rsidRDefault="002E7E9A" w:rsidP="002E7E9A">
      <w:pPr>
        <w:pStyle w:val="ODSTAVEC"/>
        <w:ind w:firstLine="0"/>
      </w:pPr>
      <w:r w:rsidRPr="00D05EE7">
        <w:rPr>
          <w:b/>
          <w:bCs/>
        </w:rPr>
        <w:tab/>
      </w:r>
      <w:r w:rsidRPr="00D05EE7">
        <w:rPr>
          <w:b/>
          <w:bCs/>
        </w:rPr>
        <w:tab/>
      </w:r>
      <w:r w:rsidR="00BF2EE0" w:rsidRPr="00D05EE7">
        <w:rPr>
          <w:b/>
          <w:bCs/>
        </w:rPr>
        <w:t>Algoritmické myšlení</w:t>
      </w:r>
      <w:r w:rsidR="00BF2EE0" w:rsidRPr="00D05EE7">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162FC07D" w14:textId="77777777" w:rsidR="002E7E9A" w:rsidRPr="00D05EE7" w:rsidRDefault="002E7E9A" w:rsidP="00BF2EE0">
      <w:pPr>
        <w:pStyle w:val="ODSTAVEC"/>
        <w:ind w:firstLine="0"/>
      </w:pPr>
    </w:p>
    <w:p w14:paraId="220C5AE3" w14:textId="66FC5E3E" w:rsidR="00BF2EE0" w:rsidRPr="00D05EE7" w:rsidRDefault="00BF2EE0" w:rsidP="00BF2EE0">
      <w:pPr>
        <w:pStyle w:val="ODSTAVEC"/>
        <w:ind w:firstLine="0"/>
      </w:pPr>
      <w:r w:rsidRPr="00D05EE7">
        <w:rPr>
          <w:b/>
          <w:bCs/>
        </w:rPr>
        <w:t>Generalizace</w:t>
      </w:r>
      <w:r w:rsidRPr="00D05EE7">
        <w:t xml:space="preserve"> neboli </w:t>
      </w:r>
      <w:r w:rsidRPr="00D05EE7">
        <w:rPr>
          <w:b/>
          <w:bCs/>
        </w:rPr>
        <w:t xml:space="preserve">zevšeobecňování </w:t>
      </w:r>
      <w:r w:rsidRPr="00D05EE7">
        <w:t>je přístup založený na rozeznávání vzorů, podobností</w:t>
      </w:r>
      <w:r w:rsidR="002E7E9A" w:rsidRPr="00D05EE7">
        <w:br/>
      </w:r>
      <w:r w:rsidRPr="00D05EE7">
        <w:t>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r w:rsidR="00595AC2" w:rsidRPr="00D05EE7">
        <w:t xml:space="preserve"> </w:t>
      </w:r>
      <w:r w:rsidR="00595AC2" w:rsidRPr="00D05EE7">
        <w:fldChar w:fldCharType="begin"/>
      </w:r>
      <w:r w:rsidR="00595AC2" w:rsidRPr="00D05EE7">
        <w:instrText xml:space="preserve"> REF _Ref119661016 \r \h </w:instrText>
      </w:r>
      <w:r w:rsidR="00595AC2" w:rsidRPr="00D05EE7">
        <w:fldChar w:fldCharType="separate"/>
      </w:r>
      <w:r w:rsidR="00080FBE">
        <w:t>[9]</w:t>
      </w:r>
      <w:r w:rsidR="00595AC2" w:rsidRPr="00D05EE7">
        <w:fldChar w:fldCharType="end"/>
      </w:r>
    </w:p>
    <w:p w14:paraId="327020A6" w14:textId="25062427" w:rsidR="00704309" w:rsidRPr="00D05EE7" w:rsidRDefault="007A07C1" w:rsidP="007A07C1">
      <w:pPr>
        <w:pStyle w:val="Nadpis2"/>
      </w:pPr>
      <w:bookmarkStart w:id="6" w:name="_Toc151893353"/>
      <w:r w:rsidRPr="00D05EE7">
        <w:t>Využití informatického myšlení v běžném životě</w:t>
      </w:r>
      <w:bookmarkEnd w:id="6"/>
    </w:p>
    <w:p w14:paraId="3CEBFED9" w14:textId="0EB8790B" w:rsidR="007B139B" w:rsidRPr="00D05EE7" w:rsidRDefault="00611A3A" w:rsidP="009E67BA">
      <w:pPr>
        <w:pStyle w:val="ODSTAVEC"/>
        <w:ind w:firstLine="0"/>
      </w:pPr>
      <w:r w:rsidRPr="00D05EE7">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w:t>
      </w:r>
      <w:r w:rsidRPr="00D05EE7">
        <w:lastRenderedPageBreak/>
        <w:t xml:space="preserve">předejdeme složitému hledání potravin v seznamu. Dalším příkladem </w:t>
      </w:r>
      <w:r w:rsidR="00F86BA8" w:rsidRPr="00D05EE7">
        <w:t xml:space="preserve">by mohl být výběr pokladny v nákupním centru, abychom čekali co možná nejkratší dobu ve frontě, či uspořádání potravin v lednici dle data trvanlivosti. </w:t>
      </w:r>
      <w:r w:rsidR="002C248D" w:rsidRPr="00D05EE7">
        <w:fldChar w:fldCharType="begin"/>
      </w:r>
      <w:r w:rsidR="002C248D" w:rsidRPr="00D05EE7">
        <w:instrText xml:space="preserve"> REF _Ref119656938 \r \h </w:instrText>
      </w:r>
      <w:r w:rsidR="009E67BA" w:rsidRPr="00D05EE7">
        <w:instrText xml:space="preserve"> \* MERGEFORMAT </w:instrText>
      </w:r>
      <w:r w:rsidR="002C248D" w:rsidRPr="00D05EE7">
        <w:fldChar w:fldCharType="separate"/>
      </w:r>
      <w:r w:rsidR="00080FBE">
        <w:t>[8]</w:t>
      </w:r>
      <w:r w:rsidR="002C248D" w:rsidRPr="00D05EE7">
        <w:fldChar w:fldCharType="end"/>
      </w:r>
    </w:p>
    <w:p w14:paraId="20094B87" w14:textId="1652D9AB" w:rsidR="001411CD" w:rsidRPr="00D05EE7" w:rsidRDefault="00F708CB" w:rsidP="009E67BA">
      <w:pPr>
        <w:spacing w:line="360" w:lineRule="auto"/>
        <w:jc w:val="both"/>
        <w:rPr>
          <w:rFonts w:ascii="Times New Roman" w:hAnsi="Times New Roman" w:cs="Times New Roman"/>
          <w:sz w:val="24"/>
          <w:szCs w:val="24"/>
        </w:rPr>
      </w:pPr>
      <w:r w:rsidRPr="00D05EE7">
        <w:rPr>
          <w:rFonts w:ascii="Times New Roman" w:hAnsi="Times New Roman" w:cs="Times New Roman"/>
          <w:sz w:val="24"/>
          <w:szCs w:val="24"/>
        </w:rPr>
        <w:t>Díky informatickému myšlení můžeme zachraňovat i lidské životy. Například při řetězové transplantaci ledvin. Právě zapojení informatického myšlení na straně organ</w:t>
      </w:r>
      <w:r w:rsidR="005C10EF" w:rsidRPr="00D05EE7">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D05EE7">
        <w:rPr>
          <w:rFonts w:ascii="Times New Roman" w:hAnsi="Times New Roman" w:cs="Times New Roman"/>
          <w:sz w:val="24"/>
          <w:szCs w:val="24"/>
        </w:rPr>
        <w:t>je možné zachránit hned několik životů najednou. V </w:t>
      </w:r>
      <w:r w:rsidR="007F6E2B" w:rsidRPr="00D05EE7">
        <w:rPr>
          <w:rFonts w:ascii="Times New Roman" w:hAnsi="Times New Roman" w:cs="Times New Roman"/>
          <w:sz w:val="24"/>
          <w:szCs w:val="24"/>
        </w:rPr>
        <w:t>Č</w:t>
      </w:r>
      <w:r w:rsidR="004832EA" w:rsidRPr="00D05EE7">
        <w:rPr>
          <w:rFonts w:ascii="Times New Roman" w:hAnsi="Times New Roman" w:cs="Times New Roman"/>
          <w:sz w:val="24"/>
          <w:szCs w:val="24"/>
        </w:rPr>
        <w:t>esku</w:t>
      </w:r>
      <w:r w:rsidR="00F17E4B" w:rsidRPr="00D05EE7">
        <w:rPr>
          <w:rFonts w:ascii="Times New Roman" w:hAnsi="Times New Roman" w:cs="Times New Roman"/>
          <w:sz w:val="24"/>
          <w:szCs w:val="24"/>
        </w:rPr>
        <w:t xml:space="preserve"> probíhají řetězové transplantace již několik let.</w:t>
      </w:r>
      <w:r w:rsidR="00FF7C84" w:rsidRPr="00D05EE7">
        <w:rPr>
          <w:rFonts w:ascii="Times New Roman" w:hAnsi="Times New Roman" w:cs="Times New Roman"/>
          <w:sz w:val="24"/>
          <w:szCs w:val="24"/>
        </w:rPr>
        <w:t xml:space="preserve"> </w:t>
      </w:r>
      <w:r w:rsidR="001A4543" w:rsidRPr="00D05EE7">
        <w:rPr>
          <w:rFonts w:ascii="Times New Roman" w:hAnsi="Times New Roman" w:cs="Times New Roman"/>
          <w:sz w:val="24"/>
          <w:szCs w:val="24"/>
        </w:rPr>
        <w:fldChar w:fldCharType="begin"/>
      </w:r>
      <w:r w:rsidR="001A4543" w:rsidRPr="00D05EE7">
        <w:rPr>
          <w:rFonts w:ascii="Times New Roman" w:hAnsi="Times New Roman" w:cs="Times New Roman"/>
          <w:sz w:val="24"/>
          <w:szCs w:val="24"/>
        </w:rPr>
        <w:instrText xml:space="preserve"> REF _Ref119657499 \r \h </w:instrText>
      </w:r>
      <w:r w:rsidR="00BF2EE0" w:rsidRPr="00D05EE7">
        <w:rPr>
          <w:rFonts w:ascii="Times New Roman" w:hAnsi="Times New Roman" w:cs="Times New Roman"/>
          <w:sz w:val="24"/>
          <w:szCs w:val="24"/>
        </w:rPr>
        <w:instrText xml:space="preserve"> \* MERGEFORMAT </w:instrText>
      </w:r>
      <w:r w:rsidR="001A4543" w:rsidRPr="00D05EE7">
        <w:rPr>
          <w:rFonts w:ascii="Times New Roman" w:hAnsi="Times New Roman" w:cs="Times New Roman"/>
          <w:sz w:val="24"/>
          <w:szCs w:val="24"/>
        </w:rPr>
      </w:r>
      <w:r w:rsidR="001A4543" w:rsidRPr="00D05EE7">
        <w:rPr>
          <w:rFonts w:ascii="Times New Roman" w:hAnsi="Times New Roman" w:cs="Times New Roman"/>
          <w:sz w:val="24"/>
          <w:szCs w:val="24"/>
        </w:rPr>
        <w:fldChar w:fldCharType="separate"/>
      </w:r>
      <w:r w:rsidR="00080FBE">
        <w:rPr>
          <w:rFonts w:ascii="Times New Roman" w:hAnsi="Times New Roman" w:cs="Times New Roman"/>
          <w:sz w:val="24"/>
          <w:szCs w:val="24"/>
        </w:rPr>
        <w:t>[11]</w:t>
      </w:r>
      <w:r w:rsidR="001A4543" w:rsidRPr="00D05EE7">
        <w:rPr>
          <w:rFonts w:ascii="Times New Roman" w:hAnsi="Times New Roman" w:cs="Times New Roman"/>
          <w:sz w:val="24"/>
          <w:szCs w:val="24"/>
        </w:rPr>
        <w:fldChar w:fldCharType="end"/>
      </w:r>
    </w:p>
    <w:p w14:paraId="77EB1DDE" w14:textId="2FECAE37" w:rsidR="00290D02" w:rsidRPr="00D05EE7" w:rsidRDefault="00290D02" w:rsidP="00290D02">
      <w:pPr>
        <w:pStyle w:val="Nadpis1"/>
        <w:rPr>
          <w:rFonts w:eastAsiaTheme="minorHAnsi"/>
        </w:rPr>
      </w:pPr>
      <w:bookmarkStart w:id="7" w:name="_Toc151893354"/>
      <w:r w:rsidRPr="00D05EE7">
        <w:rPr>
          <w:rFonts w:eastAsiaTheme="minorHAnsi"/>
        </w:rPr>
        <w:lastRenderedPageBreak/>
        <w:t>D</w:t>
      </w:r>
      <w:r w:rsidR="008D2CCD" w:rsidRPr="00D05EE7">
        <w:rPr>
          <w:rFonts w:eastAsiaTheme="minorHAnsi"/>
        </w:rPr>
        <w:t>IGITÁLNÍ VZDĚLÁVÁNÍ</w:t>
      </w:r>
      <w:bookmarkEnd w:id="7"/>
    </w:p>
    <w:p w14:paraId="5B0AC340" w14:textId="77777777" w:rsidR="00B368F3" w:rsidRPr="00D05EE7" w:rsidRDefault="00290D02" w:rsidP="00290D02">
      <w:pPr>
        <w:pStyle w:val="ODSTAVEC"/>
        <w:ind w:firstLine="0"/>
      </w:pPr>
      <w:r w:rsidRPr="00D05EE7">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w:t>
      </w:r>
    </w:p>
    <w:p w14:paraId="745ABE2B" w14:textId="7B9316FD" w:rsidR="00290D02" w:rsidRPr="00D05EE7" w:rsidRDefault="00290D02" w:rsidP="00290D02">
      <w:pPr>
        <w:pStyle w:val="ODSTAVEC"/>
        <w:ind w:firstLine="0"/>
      </w:pPr>
      <w:r w:rsidRPr="00D05EE7">
        <w:t>a formy vzdělávání.</w:t>
      </w:r>
    </w:p>
    <w:p w14:paraId="02600EA5" w14:textId="5F707FF3" w:rsidR="00147D67" w:rsidRPr="00D05EE7" w:rsidRDefault="00147D67" w:rsidP="00147D67">
      <w:pPr>
        <w:pStyle w:val="Nadpis2"/>
      </w:pPr>
      <w:bookmarkStart w:id="8" w:name="_Toc151893355"/>
      <w:r w:rsidRPr="00D05EE7">
        <w:t>Vize digitálního vzdělávání</w:t>
      </w:r>
      <w:bookmarkEnd w:id="8"/>
    </w:p>
    <w:p w14:paraId="1E654E2A" w14:textId="426972D2" w:rsidR="00595AC2" w:rsidRPr="00D05EE7" w:rsidRDefault="00147D67" w:rsidP="00147D67">
      <w:pPr>
        <w:pStyle w:val="ODSTAVEC"/>
        <w:ind w:firstLine="0"/>
      </w:pPr>
      <w:r w:rsidRPr="00D05EE7">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rsidRPr="00D05EE7">
        <w:fldChar w:fldCharType="begin"/>
      </w:r>
      <w:r w:rsidRPr="00D05EE7">
        <w:instrText xml:space="preserve"> REF _Ref119925704 \r \h </w:instrText>
      </w:r>
      <w:r w:rsidRPr="00D05EE7">
        <w:fldChar w:fldCharType="separate"/>
      </w:r>
      <w:r w:rsidR="00080FBE">
        <w:t>[12]</w:t>
      </w:r>
      <w:r w:rsidRPr="00D05EE7">
        <w:fldChar w:fldCharType="end"/>
      </w:r>
    </w:p>
    <w:p w14:paraId="1EB52D05" w14:textId="77777777" w:rsidR="00595AC2" w:rsidRPr="00D05EE7" w:rsidRDefault="00595AC2" w:rsidP="00147D67">
      <w:pPr>
        <w:pStyle w:val="ODSTAVEC"/>
        <w:ind w:firstLine="0"/>
      </w:pPr>
    </w:p>
    <w:p w14:paraId="66FACACD" w14:textId="1A630EA1" w:rsidR="008655BE" w:rsidRPr="00D05EE7" w:rsidRDefault="00147D67" w:rsidP="00147D67">
      <w:pPr>
        <w:pStyle w:val="ODSTAVEC"/>
        <w:ind w:firstLine="0"/>
      </w:pPr>
      <w:r w:rsidRPr="00D05EE7">
        <w:t xml:space="preserve">Koncepce Digitální Česko v. 2.0, kterou v roce 2013 schválila Vláda České republiky, konkrétně uvádí: </w:t>
      </w:r>
      <w:r w:rsidRPr="00D05EE7">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r w:rsidR="00595AC2" w:rsidRPr="00D05EE7">
        <w:rPr>
          <w:i/>
          <w:iCs/>
        </w:rPr>
        <w:t xml:space="preserve"> </w:t>
      </w:r>
      <w:r w:rsidRPr="00D05EE7">
        <w:t>Součástí usnesení vlády k této koncepci je soubor opatření,</w:t>
      </w:r>
      <w:r w:rsidR="000C68B8" w:rsidRPr="00D05EE7">
        <w:br/>
      </w:r>
      <w:r w:rsidRPr="00D05EE7">
        <w:t>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rsidRPr="00D05EE7">
        <w:t xml:space="preserve">. </w:t>
      </w:r>
      <w:r w:rsidR="005B5A9D" w:rsidRPr="00D05EE7">
        <w:fldChar w:fldCharType="begin"/>
      </w:r>
      <w:r w:rsidR="005B5A9D" w:rsidRPr="00D05EE7">
        <w:instrText xml:space="preserve"> REF _Ref119926227 \r \h </w:instrText>
      </w:r>
      <w:r w:rsidR="005B5A9D" w:rsidRPr="00D05EE7">
        <w:fldChar w:fldCharType="separate"/>
      </w:r>
      <w:r w:rsidR="00080FBE">
        <w:t>[13]</w:t>
      </w:r>
      <w:r w:rsidR="005B5A9D" w:rsidRPr="00D05EE7">
        <w:fldChar w:fldCharType="end"/>
      </w:r>
    </w:p>
    <w:p w14:paraId="185E57A1" w14:textId="77777777" w:rsidR="008655BE" w:rsidRPr="00D05EE7" w:rsidRDefault="008655BE">
      <w:pPr>
        <w:rPr>
          <w:rFonts w:ascii="Times New Roman" w:hAnsi="Times New Roman"/>
          <w:sz w:val="24"/>
        </w:rPr>
      </w:pPr>
      <w:r w:rsidRPr="00D05EE7">
        <w:br w:type="page"/>
      </w:r>
    </w:p>
    <w:p w14:paraId="70FB3F18" w14:textId="107F9DAD" w:rsidR="008655BE" w:rsidRPr="00D05EE7" w:rsidRDefault="008655BE" w:rsidP="008655BE">
      <w:pPr>
        <w:pStyle w:val="Nadpis2"/>
      </w:pPr>
      <w:bookmarkStart w:id="9" w:name="_Toc151893356"/>
      <w:r w:rsidRPr="00D05EE7">
        <w:lastRenderedPageBreak/>
        <w:t>Strategie digitálního vzdělávání v ČR</w:t>
      </w:r>
      <w:bookmarkEnd w:id="9"/>
    </w:p>
    <w:p w14:paraId="06728033" w14:textId="2D7A10B2" w:rsidR="008655BE" w:rsidRPr="00D05EE7" w:rsidRDefault="008655BE" w:rsidP="00B368F3">
      <w:pPr>
        <w:pStyle w:val="ODSTAVEC"/>
        <w:ind w:firstLine="0"/>
      </w:pPr>
      <w:r w:rsidRPr="00D05EE7">
        <w:t>Vláda České republiky reaguje na přetrvávající rychlý vývoj v oblasti digitálních technologií</w:t>
      </w:r>
      <w:r w:rsidR="008721B5" w:rsidRPr="00D05EE7">
        <w:br/>
      </w:r>
      <w:r w:rsidRPr="00D05EE7">
        <w:t>a je si vědoma nutnosti a potřeby implementovat moderní technologie do výuky.</w:t>
      </w:r>
      <w:r w:rsidR="008721B5" w:rsidRPr="00D05EE7">
        <w:t xml:space="preserve"> </w:t>
      </w:r>
      <w:r w:rsidRPr="00D05EE7">
        <w:t>V souvislosti s rychle postupující digitalizací společnosti je bezpochyby žádoucí, aby vzdělávací systém,</w:t>
      </w:r>
      <w:r w:rsidR="000C68B8" w:rsidRPr="00D05EE7">
        <w:br/>
      </w:r>
      <w:r w:rsidRPr="00D05EE7">
        <w:t>s přihlédnutím k dynamice těchto změn, byl dostatečně flexibilní a adekvátně připraven.</w:t>
      </w:r>
    </w:p>
    <w:p w14:paraId="73922812" w14:textId="49181E7E" w:rsidR="008655BE" w:rsidRPr="00D05EE7" w:rsidRDefault="008655BE" w:rsidP="008655BE">
      <w:pPr>
        <w:pStyle w:val="ODSTAVEC"/>
        <w:ind w:firstLine="0"/>
      </w:pPr>
    </w:p>
    <w:p w14:paraId="0C87DCF9" w14:textId="3ABE31DE" w:rsidR="008655BE" w:rsidRPr="00D05EE7" w:rsidRDefault="008655BE" w:rsidP="000C68B8">
      <w:pPr>
        <w:pStyle w:val="ODSTAVEC"/>
        <w:ind w:firstLine="0"/>
      </w:pPr>
      <w:r w:rsidRPr="00D05EE7">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w:t>
      </w:r>
      <w:r w:rsidR="000C68B8" w:rsidRPr="00D05EE7">
        <w:br/>
      </w:r>
      <w:r w:rsidRPr="00D05EE7">
        <w:t>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w:t>
      </w:r>
      <w:r w:rsidR="000C68B8" w:rsidRPr="00D05EE7">
        <w:t xml:space="preserve"> </w:t>
      </w:r>
      <w:r w:rsidRPr="00D05EE7">
        <w:t>a nástroje k realizace těchto cílů</w:t>
      </w:r>
      <w:r w:rsidR="0027579A" w:rsidRPr="00D05EE7">
        <w:t xml:space="preserve">. </w:t>
      </w:r>
      <w:r w:rsidR="0027579A" w:rsidRPr="00D05EE7">
        <w:fldChar w:fldCharType="begin"/>
      </w:r>
      <w:r w:rsidR="0027579A" w:rsidRPr="00D05EE7">
        <w:instrText xml:space="preserve"> REF _Ref119928292 \r \h </w:instrText>
      </w:r>
      <w:r w:rsidR="000C68B8" w:rsidRPr="00D05EE7">
        <w:instrText xml:space="preserve"> \* MERGEFORMAT </w:instrText>
      </w:r>
      <w:r w:rsidR="0027579A" w:rsidRPr="00D05EE7">
        <w:fldChar w:fldCharType="separate"/>
      </w:r>
      <w:r w:rsidR="00080FBE">
        <w:t>[14]</w:t>
      </w:r>
      <w:r w:rsidR="0027579A" w:rsidRPr="00D05EE7">
        <w:fldChar w:fldCharType="end"/>
      </w:r>
    </w:p>
    <w:p w14:paraId="534A6E3D" w14:textId="59E42B48" w:rsidR="008655BE" w:rsidRPr="00D05EE7" w:rsidRDefault="008655BE" w:rsidP="008655BE">
      <w:pPr>
        <w:pStyle w:val="Nadpis2"/>
      </w:pPr>
      <w:bookmarkStart w:id="10" w:name="_Toc151893357"/>
      <w:r w:rsidRPr="00D05EE7">
        <w:t>Cíle strategie vzdělávací politiky ČR do roku 2030+</w:t>
      </w:r>
      <w:bookmarkEnd w:id="10"/>
    </w:p>
    <w:p w14:paraId="18FB1082" w14:textId="6B4072CE" w:rsidR="008655BE" w:rsidRPr="00D05EE7" w:rsidRDefault="008655BE" w:rsidP="008655BE">
      <w:pPr>
        <w:pStyle w:val="ODSTAVEC"/>
        <w:ind w:firstLine="0"/>
      </w:pPr>
      <w:r w:rsidRPr="00D05EE7">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r w:rsidR="00E13C9A" w:rsidRPr="00D05EE7">
        <w:fldChar w:fldCharType="begin"/>
      </w:r>
      <w:r w:rsidR="00E13C9A" w:rsidRPr="00D05EE7">
        <w:instrText xml:space="preserve"> REF _Ref119928292 \r \h </w:instrText>
      </w:r>
      <w:r w:rsidR="00E13C9A" w:rsidRPr="00D05EE7">
        <w:fldChar w:fldCharType="separate"/>
      </w:r>
      <w:r w:rsidR="00080FBE">
        <w:t>[14]</w:t>
      </w:r>
      <w:r w:rsidR="00E13C9A" w:rsidRPr="00D05EE7">
        <w:fldChar w:fldCharType="end"/>
      </w:r>
    </w:p>
    <w:p w14:paraId="60D563EE" w14:textId="1B7772AA" w:rsidR="008655BE" w:rsidRPr="00D05EE7" w:rsidRDefault="008655BE" w:rsidP="008655BE">
      <w:pPr>
        <w:pStyle w:val="ODSTAVEC"/>
        <w:numPr>
          <w:ilvl w:val="0"/>
          <w:numId w:val="15"/>
        </w:numPr>
      </w:pPr>
      <w:r w:rsidRPr="00D05EE7">
        <w:t xml:space="preserve">využívat moderní technologie k dosažení nově definovaných vzdělávacích cílů, </w:t>
      </w:r>
    </w:p>
    <w:p w14:paraId="1F67B9D6" w14:textId="4B1A7A29" w:rsidR="008655BE" w:rsidRPr="00D05EE7" w:rsidRDefault="008655BE" w:rsidP="008655BE">
      <w:pPr>
        <w:pStyle w:val="ODSTAVEC"/>
        <w:numPr>
          <w:ilvl w:val="0"/>
          <w:numId w:val="15"/>
        </w:numPr>
      </w:pPr>
      <w:r w:rsidRPr="00D05EE7">
        <w:t xml:space="preserve">vytvořit podmínky pro rozvoj digitálního vzdělávání všech žáků a učitelů, </w:t>
      </w:r>
    </w:p>
    <w:p w14:paraId="62BE8676" w14:textId="51CD65CA" w:rsidR="008655BE" w:rsidRPr="00D05EE7" w:rsidRDefault="008655BE" w:rsidP="008655BE">
      <w:pPr>
        <w:pStyle w:val="ODSTAVEC"/>
        <w:numPr>
          <w:ilvl w:val="0"/>
          <w:numId w:val="15"/>
        </w:numPr>
      </w:pPr>
      <w:r w:rsidRPr="00D05EE7">
        <w:t xml:space="preserve">zvýšit úroveň kompetencí v oblastech užívání digitálních technologií, informatického myšlení a digitální gramotnosti, </w:t>
      </w:r>
    </w:p>
    <w:p w14:paraId="7D93A351" w14:textId="77777777" w:rsidR="007F6E2B" w:rsidRPr="00D05EE7" w:rsidRDefault="008655BE" w:rsidP="008655BE">
      <w:pPr>
        <w:pStyle w:val="ODSTAVEC"/>
        <w:numPr>
          <w:ilvl w:val="0"/>
          <w:numId w:val="15"/>
        </w:numPr>
      </w:pPr>
      <w:r w:rsidRPr="00D05EE7">
        <w:t xml:space="preserve">uzpůsobit vzdělávací systém, aby byl schopen přiměřeně se přizpůsobit dynamickému prostředí a pokroku spojeného s rozvojem nových technologií, digitalizace </w:t>
      </w:r>
    </w:p>
    <w:p w14:paraId="2BF9A121" w14:textId="63458888" w:rsidR="008655BE" w:rsidRPr="00D05EE7" w:rsidRDefault="008655BE" w:rsidP="007F6E2B">
      <w:pPr>
        <w:pStyle w:val="ODSTAVEC"/>
        <w:ind w:left="720" w:firstLine="0"/>
      </w:pPr>
      <w:r w:rsidRPr="00D05EE7">
        <w:t>a internacionalizace,</w:t>
      </w:r>
    </w:p>
    <w:p w14:paraId="13881714" w14:textId="1831F7C3" w:rsidR="008655BE" w:rsidRPr="00D05EE7" w:rsidRDefault="008655BE" w:rsidP="008655BE">
      <w:pPr>
        <w:pStyle w:val="ODSTAVEC"/>
        <w:numPr>
          <w:ilvl w:val="0"/>
          <w:numId w:val="15"/>
        </w:numPr>
      </w:pPr>
      <w:r w:rsidRPr="00D05EE7">
        <w:t xml:space="preserve">snažit se zvýšit úroveň digitálních dovedností a informatického myšlení, </w:t>
      </w:r>
    </w:p>
    <w:p w14:paraId="53DB5BE0" w14:textId="46A1C619" w:rsidR="008655BE" w:rsidRPr="00D05EE7" w:rsidRDefault="008655BE" w:rsidP="008655BE">
      <w:pPr>
        <w:pStyle w:val="ODSTAVEC"/>
        <w:numPr>
          <w:ilvl w:val="0"/>
          <w:numId w:val="15"/>
        </w:numPr>
      </w:pPr>
      <w:r w:rsidRPr="00D05EE7">
        <w:t>zahrnout informační a datovou gramotnost, komunikaci a spolupráci, mediální gramotnost, tvorbu digitálního obsahu, bezpečnost v on-line prostředí, ale i řešení problémů a kritické myšlení do procesu vzdělávání.</w:t>
      </w:r>
      <w:r w:rsidR="0027579A" w:rsidRPr="00D05EE7">
        <w:t xml:space="preserve"> </w:t>
      </w:r>
    </w:p>
    <w:p w14:paraId="2DD777FE" w14:textId="0C3FD9AC" w:rsidR="008655BE" w:rsidRPr="00D05EE7" w:rsidRDefault="008655BE" w:rsidP="008655BE">
      <w:pPr>
        <w:pStyle w:val="Nadpis2"/>
      </w:pPr>
      <w:bookmarkStart w:id="11" w:name="_Toc151893358"/>
      <w:r w:rsidRPr="00D05EE7">
        <w:lastRenderedPageBreak/>
        <w:t>Nové pojetí výuky informatiky na ZŠ</w:t>
      </w:r>
      <w:bookmarkEnd w:id="11"/>
    </w:p>
    <w:p w14:paraId="7147ADB9" w14:textId="3304E3E3" w:rsidR="008655BE" w:rsidRPr="00D05EE7" w:rsidRDefault="008655BE" w:rsidP="008655BE">
      <w:pPr>
        <w:pStyle w:val="ODSTAVEC"/>
        <w:ind w:firstLine="0"/>
      </w:pPr>
      <w:r w:rsidRPr="00D05EE7">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45EDD1E3" w14:textId="71D88E42" w:rsidR="008655BE" w:rsidRPr="00D05EE7" w:rsidRDefault="008655BE" w:rsidP="008655BE">
      <w:pPr>
        <w:pStyle w:val="ODSTAVEC"/>
        <w:numPr>
          <w:ilvl w:val="0"/>
          <w:numId w:val="16"/>
        </w:numPr>
      </w:pPr>
      <w:r w:rsidRPr="00D05EE7">
        <w:t xml:space="preserve">na informatické myšlení, </w:t>
      </w:r>
    </w:p>
    <w:p w14:paraId="58BA90C9" w14:textId="3391ADE3" w:rsidR="008655BE" w:rsidRPr="00D05EE7" w:rsidRDefault="008655BE" w:rsidP="008655BE">
      <w:pPr>
        <w:pStyle w:val="ODSTAVEC"/>
        <w:numPr>
          <w:ilvl w:val="0"/>
          <w:numId w:val="16"/>
        </w:numPr>
      </w:pPr>
      <w:r w:rsidRPr="00D05EE7">
        <w:t xml:space="preserve">strukturovaně přemýšlet (i s využitím počítačů a aplikací), </w:t>
      </w:r>
    </w:p>
    <w:p w14:paraId="31EEEB63" w14:textId="76C8BA99" w:rsidR="008655BE" w:rsidRPr="00D05EE7" w:rsidRDefault="008655BE" w:rsidP="008655BE">
      <w:pPr>
        <w:pStyle w:val="ODSTAVEC"/>
        <w:numPr>
          <w:ilvl w:val="0"/>
          <w:numId w:val="16"/>
        </w:numPr>
      </w:pPr>
      <w:r w:rsidRPr="00D05EE7">
        <w:t xml:space="preserve">žáci by se měli učit pracovat s informacemi, </w:t>
      </w:r>
    </w:p>
    <w:p w14:paraId="7C5291A0" w14:textId="0DAB7752" w:rsidR="008655BE" w:rsidRPr="00D05EE7" w:rsidRDefault="008655BE" w:rsidP="008655BE">
      <w:pPr>
        <w:pStyle w:val="ODSTAVEC"/>
        <w:numPr>
          <w:ilvl w:val="0"/>
          <w:numId w:val="16"/>
        </w:numPr>
      </w:pPr>
      <w:r w:rsidRPr="00D05EE7">
        <w:t xml:space="preserve">žáci by měli umět popsat problém, analyzovat jej a hledat funkční řešení, </w:t>
      </w:r>
    </w:p>
    <w:p w14:paraId="36D28443" w14:textId="060D4275" w:rsidR="008655BE" w:rsidRPr="00D05EE7" w:rsidRDefault="008655BE" w:rsidP="008655BE">
      <w:pPr>
        <w:pStyle w:val="ODSTAVEC"/>
        <w:numPr>
          <w:ilvl w:val="0"/>
          <w:numId w:val="16"/>
        </w:numPr>
      </w:pPr>
      <w:r w:rsidRPr="00D05EE7">
        <w:t xml:space="preserve">porozumět principům digitálních technologií, </w:t>
      </w:r>
    </w:p>
    <w:p w14:paraId="494DE1A7" w14:textId="52693292" w:rsidR="008655BE" w:rsidRPr="00D05EE7" w:rsidRDefault="008655BE" w:rsidP="008655BE">
      <w:pPr>
        <w:pStyle w:val="ODSTAVEC"/>
        <w:numPr>
          <w:ilvl w:val="0"/>
          <w:numId w:val="16"/>
        </w:numPr>
      </w:pPr>
      <w:r w:rsidRPr="00D05EE7">
        <w:t>bezpečně a eticky využívat digitálních technologie a týmovou práci</w:t>
      </w:r>
      <w:r w:rsidR="0027579A" w:rsidRPr="00D05EE7">
        <w:t xml:space="preserve">. </w:t>
      </w:r>
      <w:r w:rsidR="0027579A" w:rsidRPr="00D05EE7">
        <w:fldChar w:fldCharType="begin"/>
      </w:r>
      <w:r w:rsidR="0027579A" w:rsidRPr="00D05EE7">
        <w:instrText xml:space="preserve"> REF _Ref119928292 \r \h </w:instrText>
      </w:r>
      <w:r w:rsidR="0027579A" w:rsidRPr="00D05EE7">
        <w:fldChar w:fldCharType="separate"/>
      </w:r>
      <w:r w:rsidR="00080FBE">
        <w:t>[14]</w:t>
      </w:r>
      <w:r w:rsidR="0027579A" w:rsidRPr="00D05EE7">
        <w:fldChar w:fldCharType="end"/>
      </w:r>
    </w:p>
    <w:p w14:paraId="035CB64A" w14:textId="77777777" w:rsidR="008655BE" w:rsidRPr="00D05EE7" w:rsidRDefault="008655BE" w:rsidP="008655BE">
      <w:pPr>
        <w:pStyle w:val="ODSTAVEC"/>
        <w:ind w:firstLine="0"/>
      </w:pPr>
    </w:p>
    <w:p w14:paraId="4F2EDC0B" w14:textId="29AEA24F" w:rsidR="008655BE" w:rsidRPr="00D05EE7" w:rsidRDefault="008655BE" w:rsidP="00326E16">
      <w:pPr>
        <w:pStyle w:val="ODSTAVEC"/>
        <w:ind w:firstLine="0"/>
      </w:pPr>
      <w:r w:rsidRPr="00D05EE7">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E85A6D" w:rsidRPr="00D05EE7">
        <w:t xml:space="preserve"> </w:t>
      </w:r>
    </w:p>
    <w:p w14:paraId="7D5F6F79" w14:textId="77777777" w:rsidR="008655BE" w:rsidRPr="00D05EE7" w:rsidRDefault="008655BE" w:rsidP="00326E16">
      <w:pPr>
        <w:pStyle w:val="ODSTAVEC"/>
        <w:ind w:firstLine="0"/>
      </w:pPr>
    </w:p>
    <w:p w14:paraId="088E47EC" w14:textId="77891CD3" w:rsidR="008655BE" w:rsidRPr="00D05EE7" w:rsidRDefault="008655BE" w:rsidP="00326E16">
      <w:pPr>
        <w:pStyle w:val="ODSTAVEC"/>
        <w:ind w:firstLine="0"/>
      </w:pPr>
      <w:r w:rsidRPr="00D05EE7">
        <w:t>V rámci tohoto projektu se také podařilo úspěšně vytvořit ucelené sady materiálů pro výuku,</w:t>
      </w:r>
      <w:r w:rsidR="008721B5" w:rsidRPr="00D05EE7">
        <w:br/>
      </w:r>
      <w:r w:rsidRPr="00D05EE7">
        <w:t xml:space="preserve">a to pro všechny stupně škol. Skutečnosti, proč využít zrovna, a právě prostředí vizuálního programovacího jazyka </w:t>
      </w:r>
      <w:proofErr w:type="spellStart"/>
      <w:r w:rsidRPr="00D05EE7">
        <w:t>Scratch</w:t>
      </w:r>
      <w:proofErr w:type="spellEnd"/>
      <w:r w:rsidRPr="00D05EE7">
        <w:t xml:space="preserve"> pro praktickou část mé </w:t>
      </w:r>
      <w:r w:rsidR="00E85A6D" w:rsidRPr="00D05EE7">
        <w:t>bakalářské</w:t>
      </w:r>
      <w:r w:rsidRPr="00D05EE7">
        <w:t xml:space="preserve"> práce přispívá i fakt, že byl zařazen projektem PRIM, jakožto výchozí produkt, ve kterém by se měli začít učit programovat již žáci od 1. stupně ZŠ a plynule v něm navázat a pokračovat na 2. stupni ZŠ</w:t>
      </w:r>
      <w:r w:rsidR="008C11D7" w:rsidRPr="00D05EE7">
        <w:t xml:space="preserve"> (</w:t>
      </w:r>
      <w:r w:rsidR="008C11D7" w:rsidRPr="00D05EE7">
        <w:fldChar w:fldCharType="begin"/>
      </w:r>
      <w:r w:rsidR="008C11D7" w:rsidRPr="00D05EE7">
        <w:instrText xml:space="preserve"> REF _Ref151916770 \h  \* MERGEFORMAT </w:instrText>
      </w:r>
      <w:r w:rsidR="008C11D7" w:rsidRPr="00D05EE7">
        <w:fldChar w:fldCharType="separate"/>
      </w:r>
      <w:r w:rsidR="00080FBE" w:rsidRPr="00080FBE">
        <w:t xml:space="preserve">Obrázek </w:t>
      </w:r>
      <w:r w:rsidR="00080FBE" w:rsidRPr="00080FBE">
        <w:rPr>
          <w:noProof/>
        </w:rPr>
        <w:t>1</w:t>
      </w:r>
      <w:r w:rsidR="008C11D7" w:rsidRPr="00D05EE7">
        <w:fldChar w:fldCharType="end"/>
      </w:r>
      <w:r w:rsidR="008C11D7" w:rsidRPr="00D05EE7">
        <w:t>).</w:t>
      </w:r>
    </w:p>
    <w:p w14:paraId="33D9F1B0" w14:textId="64F93A17" w:rsidR="00AE55D0" w:rsidRPr="00D05EE7" w:rsidRDefault="00AE55D0" w:rsidP="00AE55D0">
      <w:pPr>
        <w:pStyle w:val="Titulek"/>
        <w:keepNext/>
      </w:pPr>
      <w:bookmarkStart w:id="12" w:name="_Ref151916770"/>
      <w:bookmarkStart w:id="13" w:name="_Ref151916765"/>
      <w:bookmarkStart w:id="14" w:name="_Toc152006815"/>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1</w:t>
      </w:r>
      <w:r w:rsidRPr="00D05EE7">
        <w:rPr>
          <w:b/>
          <w:bCs/>
          <w:noProof/>
        </w:rPr>
        <w:fldChar w:fldCharType="end"/>
      </w:r>
      <w:bookmarkEnd w:id="12"/>
      <w:r w:rsidRPr="00D05EE7">
        <w:rPr>
          <w:b/>
          <w:bCs/>
        </w:rPr>
        <w:t>:</w:t>
      </w:r>
      <w:r w:rsidRPr="00D05EE7">
        <w:t xml:space="preserve"> Ukázka ucelené sady výukových materiálů dle projektu PRIM (2021)</w:t>
      </w:r>
      <w:bookmarkEnd w:id="13"/>
      <w:r w:rsidR="0018679E" w:rsidRPr="00D05EE7">
        <w:rPr>
          <w:rStyle w:val="Znakapoznpodarou"/>
        </w:rPr>
        <w:footnoteReference w:id="1"/>
      </w:r>
      <w:bookmarkEnd w:id="14"/>
    </w:p>
    <w:p w14:paraId="105FC065" w14:textId="1257663A" w:rsidR="008655BE" w:rsidRPr="00D05EE7" w:rsidRDefault="002E29AC" w:rsidP="008655BE">
      <w:pPr>
        <w:pStyle w:val="ODSTAVEC"/>
        <w:ind w:firstLine="0"/>
      </w:pPr>
      <w:r w:rsidRPr="00D05EE7">
        <w:rPr>
          <w:noProof/>
          <w:lang w:eastAsia="cs-CZ"/>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54474054" w14:textId="6403038B" w:rsidR="000D16BA" w:rsidRPr="00D05EE7" w:rsidRDefault="00057872" w:rsidP="00D8213E">
      <w:pPr>
        <w:pStyle w:val="Nadpis1"/>
      </w:pPr>
      <w:bookmarkStart w:id="15" w:name="_Toc151893359"/>
      <w:r w:rsidRPr="00D05EE7">
        <w:lastRenderedPageBreak/>
        <w:t>V</w:t>
      </w:r>
      <w:r w:rsidR="008D2CCD" w:rsidRPr="00D05EE7">
        <w:t>IZUÁLNÍ PROGRAMOVACÍ JAZYK</w:t>
      </w:r>
      <w:bookmarkEnd w:id="15"/>
    </w:p>
    <w:p w14:paraId="04450E02" w14:textId="0A04CBA6" w:rsidR="001935E5" w:rsidRPr="00D05EE7" w:rsidRDefault="00D640B6" w:rsidP="000C31E8">
      <w:pPr>
        <w:pStyle w:val="ODSTAVEC"/>
        <w:ind w:firstLine="0"/>
      </w:pPr>
      <w:r w:rsidRPr="00D05EE7">
        <w:t>V této kapitole se budeme zabývat pojmem vizuální programovací jazyk</w:t>
      </w:r>
      <w:r w:rsidR="009955BD" w:rsidRPr="00D05EE7">
        <w:t xml:space="preserve"> (ve zkratce VPL – anglicky </w:t>
      </w:r>
      <w:proofErr w:type="spellStart"/>
      <w:r w:rsidR="009955BD" w:rsidRPr="00D05EE7">
        <w:t>Virtual</w:t>
      </w:r>
      <w:proofErr w:type="spellEnd"/>
      <w:r w:rsidR="009955BD" w:rsidRPr="00D05EE7">
        <w:t xml:space="preserve"> </w:t>
      </w:r>
      <w:proofErr w:type="spellStart"/>
      <w:r w:rsidR="009955BD" w:rsidRPr="00D05EE7">
        <w:t>Programming</w:t>
      </w:r>
      <w:proofErr w:type="spellEnd"/>
      <w:r w:rsidR="009955BD" w:rsidRPr="00D05EE7">
        <w:t xml:space="preserve"> </w:t>
      </w:r>
      <w:proofErr w:type="spellStart"/>
      <w:r w:rsidR="009955BD" w:rsidRPr="00D05EE7">
        <w:t>Language</w:t>
      </w:r>
      <w:proofErr w:type="spellEnd"/>
      <w:r w:rsidR="009955BD" w:rsidRPr="00D05EE7">
        <w:t>)</w:t>
      </w:r>
      <w:r w:rsidRPr="00D05EE7">
        <w:t xml:space="preserve">. Jak už název vypovídá, </w:t>
      </w:r>
      <w:r w:rsidR="009955BD" w:rsidRPr="00D05EE7">
        <w:t>nebude</w:t>
      </w:r>
      <w:r w:rsidRPr="00D05EE7">
        <w:t xml:space="preserve"> se </w:t>
      </w:r>
      <w:r w:rsidR="009955BD" w:rsidRPr="00D05EE7">
        <w:t>jednat</w:t>
      </w:r>
      <w:r w:rsidR="00E0000F" w:rsidRPr="00D05EE7">
        <w:br/>
      </w:r>
      <w:r w:rsidR="009955BD" w:rsidRPr="00D05EE7">
        <w:t>o klasické konvenční programování, kde je zdrojový kód zapisován pomocí konstruktů datového programovacího jazyka a reprezentován zejména v textové podobě.</w:t>
      </w:r>
      <w:r w:rsidR="00355B83" w:rsidRPr="00D05EE7">
        <w:t xml:space="preserve"> </w:t>
      </w:r>
      <w:r w:rsidR="009955BD" w:rsidRPr="00D05EE7">
        <w:t>V případě vizuálního programování je kód reprezentován graficky, pomocí obrázků.</w:t>
      </w:r>
      <w:r w:rsidR="00355B83" w:rsidRPr="00D05EE7">
        <w:t xml:space="preserve"> </w:t>
      </w:r>
      <w:r w:rsidR="000C31E8" w:rsidRPr="00D05EE7">
        <w:t xml:space="preserve">Ve výpočetní technice </w:t>
      </w:r>
      <w:r w:rsidR="000C68B8" w:rsidRPr="00D05EE7">
        <w:t>VPL</w:t>
      </w:r>
      <w:r w:rsidR="000C31E8" w:rsidRPr="00D05EE7">
        <w:t xml:space="preserve"> je programovací jazyk, který uživatelům umožňuje vytvářet programy manipulací s programovými prvky graficky na rozdíl od klasického programování, kde se program vytváří pomocí textové syntaxe.</w:t>
      </w:r>
      <w:r w:rsidR="0035142A" w:rsidRPr="00D05EE7">
        <w:t xml:space="preserve"> </w:t>
      </w:r>
      <w:r w:rsidR="001935E5" w:rsidRPr="00D05EE7">
        <w:fldChar w:fldCharType="begin"/>
      </w:r>
      <w:r w:rsidR="001935E5" w:rsidRPr="00D05EE7">
        <w:instrText xml:space="preserve"> REF _Ref151912299 \r \h </w:instrText>
      </w:r>
      <w:r w:rsidR="001935E5" w:rsidRPr="00D05EE7">
        <w:fldChar w:fldCharType="separate"/>
      </w:r>
      <w:r w:rsidR="00080FBE">
        <w:t>[4]</w:t>
      </w:r>
      <w:r w:rsidR="001935E5" w:rsidRPr="00D05EE7">
        <w:fldChar w:fldCharType="end"/>
      </w:r>
      <w:r w:rsidR="00C30555" w:rsidRPr="00D05EE7">
        <w:t xml:space="preserve"> </w:t>
      </w:r>
    </w:p>
    <w:p w14:paraId="7A05E6F0" w14:textId="77777777" w:rsidR="00FA3EDC" w:rsidRPr="00D05EE7" w:rsidRDefault="00FA3EDC" w:rsidP="001935E5">
      <w:pPr>
        <w:pStyle w:val="ODSTAVEC"/>
        <w:ind w:left="284" w:hanging="284"/>
      </w:pPr>
    </w:p>
    <w:p w14:paraId="0E8AC7E6" w14:textId="77777777" w:rsidR="002F2865" w:rsidRPr="00D05EE7" w:rsidRDefault="00E55BEB" w:rsidP="002F2865">
      <w:pPr>
        <w:pStyle w:val="ODSTAVEC"/>
        <w:ind w:left="284" w:hanging="284"/>
      </w:pPr>
      <w:r w:rsidRPr="00D05EE7">
        <w:t>VPL umožňuje programování s vizuálními výrazy, prostorovým uspořádáním textu</w:t>
      </w:r>
    </w:p>
    <w:p w14:paraId="7E606BEF" w14:textId="694B288F" w:rsidR="00322B5A" w:rsidRPr="00D05EE7" w:rsidRDefault="00E55BEB" w:rsidP="002F2865">
      <w:pPr>
        <w:pStyle w:val="ODSTAVEC"/>
        <w:ind w:firstLine="0"/>
      </w:pPr>
      <w:r w:rsidRPr="00D05EE7">
        <w:t xml:space="preserve">a grafických symbolů, které se používají buď jako prvky syntaxe nebo sekundární notace. Například mnoho VPL je založeno na myšlence „boxů a šipek“, kde se s boxy nebo jinými objekty obrazovky zachází jako s entitami spojenými šipkami, čarami nebo oblouky, které představují relace (nebo také vztahy) mezi těmito prvky. </w:t>
      </w:r>
      <w:r w:rsidR="00355B83" w:rsidRPr="00D05EE7">
        <w:fldChar w:fldCharType="begin"/>
      </w:r>
      <w:r w:rsidR="00355B83" w:rsidRPr="00D05EE7">
        <w:instrText xml:space="preserve"> REF _Ref151365261 \r \h </w:instrText>
      </w:r>
      <w:r w:rsidR="00355B83" w:rsidRPr="00D05EE7">
        <w:fldChar w:fldCharType="separate"/>
      </w:r>
      <w:r w:rsidR="00080FBE">
        <w:t>[16]</w:t>
      </w:r>
      <w:r w:rsidR="00355B83" w:rsidRPr="00D05EE7">
        <w:fldChar w:fldCharType="end"/>
      </w:r>
    </w:p>
    <w:p w14:paraId="506CE118" w14:textId="0A39334F" w:rsidR="009955BD" w:rsidRPr="00D05EE7" w:rsidRDefault="00157D73" w:rsidP="009955BD">
      <w:pPr>
        <w:pStyle w:val="Nadpis2"/>
      </w:pPr>
      <w:bookmarkStart w:id="16" w:name="_Toc151893360"/>
      <w:r w:rsidRPr="00D05EE7">
        <w:t>C</w:t>
      </w:r>
      <w:r w:rsidR="006F3EB9" w:rsidRPr="00D05EE7">
        <w:t>íl VPL</w:t>
      </w:r>
      <w:bookmarkEnd w:id="16"/>
    </w:p>
    <w:p w14:paraId="2469AF76" w14:textId="0EEF7BD5" w:rsidR="00473C2B" w:rsidRPr="00D05EE7" w:rsidRDefault="00473C2B" w:rsidP="00326E16">
      <w:pPr>
        <w:pStyle w:val="ODSTAVEC"/>
        <w:ind w:firstLine="0"/>
      </w:pPr>
      <w:r w:rsidRPr="00D05EE7">
        <w:t xml:space="preserve">Obecným cílem VPL je zpřístupnit programování začátečníkům a podporovat programátory na třech různých úrovních: </w:t>
      </w:r>
      <w:r w:rsidR="00157D73" w:rsidRPr="00D05EE7">
        <w:fldChar w:fldCharType="begin"/>
      </w:r>
      <w:r w:rsidR="00157D73" w:rsidRPr="00D05EE7">
        <w:instrText xml:space="preserve"> REF _Ref151892897 \r \h </w:instrText>
      </w:r>
      <w:r w:rsidR="00157D73" w:rsidRPr="00D05EE7">
        <w:fldChar w:fldCharType="separate"/>
      </w:r>
      <w:r w:rsidR="00080FBE">
        <w:t>[17]</w:t>
      </w:r>
      <w:r w:rsidR="00157D73" w:rsidRPr="00D05EE7">
        <w:fldChar w:fldCharType="end"/>
      </w:r>
    </w:p>
    <w:p w14:paraId="057D1770" w14:textId="77777777" w:rsidR="00473C2B" w:rsidRPr="00D05EE7" w:rsidRDefault="00473C2B" w:rsidP="00326E16">
      <w:pPr>
        <w:pStyle w:val="ODSTAVEC"/>
        <w:numPr>
          <w:ilvl w:val="0"/>
          <w:numId w:val="19"/>
        </w:numPr>
      </w:pPr>
      <w:r w:rsidRPr="00D05EE7">
        <w:rPr>
          <w:b/>
          <w:bCs/>
        </w:rPr>
        <w:t xml:space="preserve">Syntax: </w:t>
      </w:r>
      <w:r w:rsidRPr="00D05EE7">
        <w:t>VPL využívají ikony/bloky, formuláře a diagramy s cílem snížit nebo dokonce eliminovat možnost syntaktických chyb a pomáhají s uspořádáním programovacích primitiv k vytvoření správně utvořených programů</w:t>
      </w:r>
    </w:p>
    <w:p w14:paraId="2AF8E7CD" w14:textId="77777777" w:rsidR="00473C2B" w:rsidRPr="00D05EE7" w:rsidRDefault="00473C2B" w:rsidP="00326E16">
      <w:pPr>
        <w:pStyle w:val="ODSTAVEC"/>
        <w:numPr>
          <w:ilvl w:val="0"/>
          <w:numId w:val="19"/>
        </w:numPr>
      </w:pPr>
      <w:r w:rsidRPr="00D05EE7">
        <w:rPr>
          <w:b/>
          <w:bCs/>
        </w:rPr>
        <w:t>Sémantika:</w:t>
      </w:r>
      <w:r w:rsidRPr="00D05EE7">
        <w:t xml:space="preserve"> VPL mohou poskytovat mechanismy k odhalení významu programovacích primitiv. To může zahrnovat pomocné funkce poskytující dokumentační funkce zabudované do programovacích jazyků</w:t>
      </w:r>
    </w:p>
    <w:p w14:paraId="3F52012B" w14:textId="02CFE08C" w:rsidR="00781571" w:rsidRPr="00D05EE7" w:rsidRDefault="00473C2B" w:rsidP="00FA3EDC">
      <w:pPr>
        <w:pStyle w:val="ODSTAVEC"/>
        <w:numPr>
          <w:ilvl w:val="0"/>
          <w:numId w:val="19"/>
        </w:numPr>
      </w:pPr>
      <w:r w:rsidRPr="00D05EE7">
        <w:rPr>
          <w:b/>
          <w:bCs/>
        </w:rPr>
        <w:t>Pragmatika:</w:t>
      </w:r>
      <w:r w:rsidRPr="00D05EE7">
        <w:t xml:space="preserve"> VPL podporují studium toho, co programy znamenají v konkrétních situacích. Tato úroveň podpory uživatelům umožňuje umístit artefakty vytvořené pomocí VPL do určitého stavu, aby zkoumali, jak program zareaguje na tento stav. Například s programovacím jazykem pro robota </w:t>
      </w:r>
      <w:proofErr w:type="spellStart"/>
      <w:r w:rsidRPr="00D05EE7">
        <w:t>Thymio</w:t>
      </w:r>
      <w:proofErr w:type="spellEnd"/>
      <w:r w:rsidRPr="00D05EE7">
        <w:t xml:space="preserve"> mohou uživatelé dostat robota do určitého stavu, aby viděli, jak zareaguje, tedy které senzory budou aktivovány.</w:t>
      </w:r>
    </w:p>
    <w:p w14:paraId="4E995197" w14:textId="66253F73" w:rsidR="00781571" w:rsidRPr="00D05EE7" w:rsidRDefault="00781571" w:rsidP="00781571">
      <w:pPr>
        <w:pStyle w:val="Nadpis2"/>
      </w:pPr>
      <w:bookmarkStart w:id="17" w:name="_Toc151893361"/>
      <w:r w:rsidRPr="00D05EE7">
        <w:lastRenderedPageBreak/>
        <w:t>Příklady vizuálních programovacích jazyků</w:t>
      </w:r>
      <w:bookmarkEnd w:id="17"/>
    </w:p>
    <w:p w14:paraId="3DF7A301" w14:textId="70749992" w:rsidR="0085286F" w:rsidRPr="00D05EE7" w:rsidRDefault="00D26C4A" w:rsidP="00350D2E">
      <w:pPr>
        <w:pStyle w:val="ODSTAVEC"/>
        <w:ind w:firstLine="0"/>
      </w:pPr>
      <w:r w:rsidRPr="00D05EE7">
        <w:t>Za jeden</w:t>
      </w:r>
      <w:r w:rsidR="002F7C9A" w:rsidRPr="00D05EE7">
        <w:t xml:space="preserve"> z nejznámějších a nejvíce využívaných vizuálně programovacích jazyků</w:t>
      </w:r>
      <w:r w:rsidRPr="00D05EE7">
        <w:t xml:space="preserve"> v oblasti vzdělávání</w:t>
      </w:r>
      <w:r w:rsidR="002F7C9A" w:rsidRPr="00D05EE7">
        <w:t xml:space="preserve"> se dá považovat </w:t>
      </w:r>
      <w:proofErr w:type="spellStart"/>
      <w:r w:rsidR="002F7C9A" w:rsidRPr="00D05EE7">
        <w:t>Scratch</w:t>
      </w:r>
      <w:proofErr w:type="spellEnd"/>
      <w:r w:rsidR="002F7C9A" w:rsidRPr="00D05EE7">
        <w:t>.</w:t>
      </w:r>
      <w:r w:rsidRPr="00D05EE7">
        <w:t xml:space="preserve"> A jelikož se praktická část mé bakalářské práce zaměřuje právě na tento jazyk, věnuji mu samostatnou podkapitolu</w:t>
      </w:r>
      <w:r w:rsidR="00350D2E" w:rsidRPr="00D05EE7">
        <w:t xml:space="preserve"> a popíšu jej hlouběji</w:t>
      </w:r>
      <w:r w:rsidRPr="00D05EE7">
        <w:t xml:space="preserve">. Existuje však mnoho dalších </w:t>
      </w:r>
      <w:r w:rsidR="00781571" w:rsidRPr="00D05EE7">
        <w:t>vizuálních programovacích jazyků</w:t>
      </w:r>
      <w:r w:rsidR="002F7C9A" w:rsidRPr="00D05EE7">
        <w:t>, které jsou navrženy</w:t>
      </w:r>
      <w:r w:rsidR="00350D2E" w:rsidRPr="00D05EE7">
        <w:t xml:space="preserve"> </w:t>
      </w:r>
      <w:r w:rsidR="002F7C9A" w:rsidRPr="00D05EE7">
        <w:t>s různými cíl</w:t>
      </w:r>
      <w:r w:rsidR="008721B5" w:rsidRPr="00D05EE7">
        <w:t>i</w:t>
      </w:r>
      <w:r w:rsidR="008721B5" w:rsidRPr="00D05EE7">
        <w:br/>
      </w:r>
      <w:r w:rsidR="002F7C9A" w:rsidRPr="00D05EE7">
        <w:t>a zaměřením</w:t>
      </w:r>
      <w:r w:rsidR="00781571" w:rsidRPr="00D05EE7">
        <w:t>.</w:t>
      </w:r>
      <w:r w:rsidR="002F7C9A" w:rsidRPr="00D05EE7">
        <w:t xml:space="preserve"> Proto </w:t>
      </w:r>
      <w:r w:rsidRPr="00D05EE7">
        <w:t xml:space="preserve">jich </w:t>
      </w:r>
      <w:r w:rsidR="00540FCA" w:rsidRPr="00D05EE7">
        <w:t xml:space="preserve">níže </w:t>
      </w:r>
      <w:r w:rsidRPr="00D05EE7">
        <w:t>pár uvedu a stručně popíšu jejich využit</w:t>
      </w:r>
      <w:r w:rsidR="00350D2E" w:rsidRPr="00D05EE7">
        <w:t>í</w:t>
      </w:r>
      <w:r w:rsidR="0085286F" w:rsidRPr="00D05EE7">
        <w:t>.</w:t>
      </w:r>
    </w:p>
    <w:p w14:paraId="732687FC" w14:textId="13122679" w:rsidR="0085286F" w:rsidRPr="00D05EE7" w:rsidRDefault="0085286F" w:rsidP="0085286F">
      <w:pPr>
        <w:pStyle w:val="Nadpis3"/>
      </w:pPr>
      <w:bookmarkStart w:id="18" w:name="_Toc151893362"/>
      <w:proofErr w:type="spellStart"/>
      <w:r w:rsidRPr="00D05EE7">
        <w:t>Blockly</w:t>
      </w:r>
      <w:bookmarkEnd w:id="18"/>
      <w:proofErr w:type="spellEnd"/>
    </w:p>
    <w:p w14:paraId="41A451DA" w14:textId="43A2B6C1" w:rsidR="0085286F" w:rsidRPr="00D05EE7" w:rsidRDefault="00E74642" w:rsidP="00350D2E">
      <w:pPr>
        <w:pStyle w:val="ODSTAVEC"/>
        <w:ind w:firstLine="0"/>
      </w:pPr>
      <w:r w:rsidRPr="00D05EE7">
        <w:t>Byl vyvinutý</w:t>
      </w:r>
      <w:r w:rsidR="0085286F" w:rsidRPr="00D05EE7">
        <w:t xml:space="preserve"> společností Google</w:t>
      </w:r>
      <w:r w:rsidRPr="00D05EE7">
        <w:t xml:space="preserve">. </w:t>
      </w:r>
      <w:r w:rsidR="009F6BEF" w:rsidRPr="00D05EE7">
        <w:t xml:space="preserve">Jedná se o </w:t>
      </w:r>
      <w:proofErr w:type="spellStart"/>
      <w:r w:rsidR="009F6BEF" w:rsidRPr="00D05EE7">
        <w:t>javascriptovou</w:t>
      </w:r>
      <w:proofErr w:type="spellEnd"/>
      <w:r w:rsidR="009F6BEF" w:rsidRPr="00D05EE7">
        <w:t xml:space="preserve"> knihovnu, která je </w:t>
      </w:r>
      <w:r w:rsidR="002D6E85" w:rsidRPr="00D05EE7">
        <w:t xml:space="preserve">free a </w:t>
      </w:r>
      <w:r w:rsidR="009F6BEF" w:rsidRPr="00D05EE7">
        <w:t xml:space="preserve">open source, tedy může být využívaná širokou veřejností zdarma. </w:t>
      </w:r>
      <w:proofErr w:type="spellStart"/>
      <w:r w:rsidRPr="00D05EE7">
        <w:t>Blockly</w:t>
      </w:r>
      <w:proofErr w:type="spellEnd"/>
      <w:r w:rsidRPr="00D05EE7">
        <w:t xml:space="preserve"> p</w:t>
      </w:r>
      <w:r w:rsidR="0085286F" w:rsidRPr="00D05EE7">
        <w:t>oskytuje vizuální rozhraní pro vytváření vlastních programovacích editorů</w:t>
      </w:r>
      <w:r w:rsidRPr="00D05EE7">
        <w:t xml:space="preserve"> pro tvorbu specifických typů aplikací, jako jsou vzdělávací nástroje, hry nebo nástroje pro vývoj softwaru. Knihovnu </w:t>
      </w:r>
      <w:proofErr w:type="spellStart"/>
      <w:r w:rsidRPr="00D05EE7">
        <w:t>Blockly</w:t>
      </w:r>
      <w:proofErr w:type="spellEnd"/>
      <w:r w:rsidRPr="00D05EE7">
        <w:t xml:space="preserve"> využívá</w:t>
      </w:r>
      <w:r w:rsidR="009F6BEF" w:rsidRPr="00D05EE7">
        <w:t xml:space="preserve"> </w:t>
      </w:r>
      <w:r w:rsidRPr="00D05EE7">
        <w:t xml:space="preserve">i </w:t>
      </w:r>
      <w:proofErr w:type="spellStart"/>
      <w:r w:rsidRPr="00D05EE7">
        <w:t>Scratch</w:t>
      </w:r>
      <w:proofErr w:type="spellEnd"/>
      <w:r w:rsidR="009F6BEF" w:rsidRPr="00D05EE7">
        <w:t xml:space="preserve">. </w:t>
      </w:r>
      <w:proofErr w:type="spellStart"/>
      <w:r w:rsidR="009F6BEF" w:rsidRPr="00D05EE7">
        <w:t>Scratch</w:t>
      </w:r>
      <w:proofErr w:type="spellEnd"/>
      <w:r w:rsidR="009F6BEF" w:rsidRPr="00D05EE7">
        <w:t xml:space="preserve"> byl totiž postaven do roku 2019 na technologii </w:t>
      </w:r>
      <w:proofErr w:type="spellStart"/>
      <w:r w:rsidR="009F6BEF" w:rsidRPr="00D05EE7">
        <w:t>Flash</w:t>
      </w:r>
      <w:proofErr w:type="spellEnd"/>
      <w:r w:rsidR="009F6BEF" w:rsidRPr="00D05EE7">
        <w:t xml:space="preserve">. Po skončení podpory této technologie přešel </w:t>
      </w:r>
      <w:proofErr w:type="spellStart"/>
      <w:r w:rsidR="009F6BEF" w:rsidRPr="00D05EE7">
        <w:t>Scratch</w:t>
      </w:r>
      <w:proofErr w:type="spellEnd"/>
      <w:r w:rsidR="009F6BEF" w:rsidRPr="00D05EE7">
        <w:t xml:space="preserve"> právě na technologii </w:t>
      </w:r>
      <w:proofErr w:type="spellStart"/>
      <w:r w:rsidR="009F6BEF" w:rsidRPr="00D05EE7">
        <w:t>Blockly</w:t>
      </w:r>
      <w:proofErr w:type="spellEnd"/>
      <w:r w:rsidR="009F6BEF" w:rsidRPr="00D05EE7">
        <w:t>.</w:t>
      </w:r>
    </w:p>
    <w:p w14:paraId="39CAB5AB" w14:textId="7AE46AB8" w:rsidR="00D4228C" w:rsidRPr="00D05EE7" w:rsidRDefault="00D4228C" w:rsidP="00D4228C">
      <w:pPr>
        <w:pStyle w:val="Titulek"/>
        <w:keepNext/>
      </w:pPr>
      <w:bookmarkStart w:id="19" w:name="_Toc152006816"/>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2</w:t>
      </w:r>
      <w:r w:rsidRPr="00D05EE7">
        <w:rPr>
          <w:b/>
          <w:bCs/>
        </w:rPr>
        <w:fldChar w:fldCharType="end"/>
      </w:r>
      <w:r w:rsidRPr="00D05EE7">
        <w:rPr>
          <w:b/>
          <w:bCs/>
        </w:rPr>
        <w:t>:</w:t>
      </w:r>
      <w:r w:rsidRPr="00D05EE7">
        <w:t xml:space="preserve"> Ukázka kódu v</w:t>
      </w:r>
      <w:r w:rsidR="00A358F6" w:rsidRPr="00D05EE7">
        <w:t> </w:t>
      </w:r>
      <w:proofErr w:type="spellStart"/>
      <w:r w:rsidRPr="00D05EE7">
        <w:t>Blockly</w:t>
      </w:r>
      <w:proofErr w:type="spellEnd"/>
      <w:r w:rsidR="0018679E" w:rsidRPr="00D05EE7">
        <w:rPr>
          <w:rStyle w:val="Znakapoznpodarou"/>
        </w:rPr>
        <w:footnoteReference w:id="2"/>
      </w:r>
      <w:bookmarkEnd w:id="19"/>
    </w:p>
    <w:p w14:paraId="41C089AB" w14:textId="03D600F7" w:rsidR="00D4228C" w:rsidRPr="00D05EE7" w:rsidRDefault="00D4228C" w:rsidP="0018679E">
      <w:pPr>
        <w:pStyle w:val="ODSTAVEC"/>
        <w:ind w:firstLine="0"/>
        <w:jc w:val="center"/>
      </w:pPr>
      <w:r w:rsidRPr="00D05EE7">
        <w:rPr>
          <w:noProof/>
          <w:lang w:eastAsia="cs-CZ"/>
        </w:rPr>
        <w:drawing>
          <wp:inline distT="0" distB="0" distL="0" distR="0" wp14:anchorId="70BB2F8F" wp14:editId="6DE4B6AA">
            <wp:extent cx="4452182" cy="2555182"/>
            <wp:effectExtent l="0" t="0" r="5715" b="0"/>
            <wp:docPr id="754393696"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93696" name="Obrázek 1" descr="Obsah obrázku text, snímek obrazovky, Písmo, číslo&#10;&#10;Popis byl vytvořen automaticky"/>
                    <pic:cNvPicPr/>
                  </pic:nvPicPr>
                  <pic:blipFill>
                    <a:blip r:embed="rId13">
                      <a:extLst>
                        <a:ext uri="{28A0092B-C50C-407E-A947-70E740481C1C}">
                          <a14:useLocalDpi xmlns:a14="http://schemas.microsoft.com/office/drawing/2010/main" val="0"/>
                        </a:ext>
                      </a:extLst>
                    </a:blip>
                    <a:stretch>
                      <a:fillRect/>
                    </a:stretch>
                  </pic:blipFill>
                  <pic:spPr>
                    <a:xfrm>
                      <a:off x="0" y="0"/>
                      <a:ext cx="4466114" cy="2563178"/>
                    </a:xfrm>
                    <a:prstGeom prst="rect">
                      <a:avLst/>
                    </a:prstGeom>
                  </pic:spPr>
                </pic:pic>
              </a:graphicData>
            </a:graphic>
          </wp:inline>
        </w:drawing>
      </w:r>
      <w:r w:rsidR="0018679E" w:rsidRPr="00D05EE7">
        <w:br w:type="page"/>
      </w:r>
    </w:p>
    <w:p w14:paraId="03518A07" w14:textId="6885FA7D" w:rsidR="0085286F" w:rsidRPr="00D05EE7" w:rsidRDefault="0085286F" w:rsidP="0085286F">
      <w:pPr>
        <w:pStyle w:val="Nadpis3"/>
      </w:pPr>
      <w:bookmarkStart w:id="20" w:name="_Toc151893363"/>
      <w:proofErr w:type="spellStart"/>
      <w:r w:rsidRPr="00D05EE7">
        <w:lastRenderedPageBreak/>
        <w:t>App</w:t>
      </w:r>
      <w:proofErr w:type="spellEnd"/>
      <w:r w:rsidRPr="00D05EE7">
        <w:t xml:space="preserve"> Inventor</w:t>
      </w:r>
      <w:bookmarkEnd w:id="20"/>
    </w:p>
    <w:p w14:paraId="684E99BA" w14:textId="70B0CCE4" w:rsidR="0085286F" w:rsidRPr="00D05EE7" w:rsidRDefault="00801A71" w:rsidP="00326E16">
      <w:pPr>
        <w:pStyle w:val="ODSTAVEC"/>
        <w:ind w:firstLine="0"/>
      </w:pPr>
      <w:r w:rsidRPr="00D05EE7">
        <w:t>Tento VPL u</w:t>
      </w:r>
      <w:r w:rsidR="0085286F" w:rsidRPr="00D05EE7">
        <w:t xml:space="preserve">možňuje </w:t>
      </w:r>
      <w:r w:rsidRPr="00D05EE7">
        <w:t xml:space="preserve">uživatelům </w:t>
      </w:r>
      <w:r w:rsidR="0085286F" w:rsidRPr="00D05EE7">
        <w:t>vytvářet mobilní aplikace pro platformu Android pomocí vizuálního programování.</w:t>
      </w:r>
      <w:r w:rsidRPr="00D05EE7">
        <w:t xml:space="preserve"> Tento nástroj byl vyvinut na MIT (</w:t>
      </w:r>
      <w:proofErr w:type="spellStart"/>
      <w:r w:rsidRPr="00D05EE7">
        <w:t>Massauchusetts</w:t>
      </w:r>
      <w:proofErr w:type="spellEnd"/>
      <w:r w:rsidRPr="00D05EE7">
        <w:t xml:space="preserve"> Institute </w:t>
      </w:r>
      <w:proofErr w:type="spellStart"/>
      <w:r w:rsidRPr="00D05EE7">
        <w:t>of</w:t>
      </w:r>
      <w:proofErr w:type="spellEnd"/>
      <w:r w:rsidRPr="00D05EE7">
        <w:t xml:space="preserve"> Technology). Je free a open source, tedy přístupný všem zdarma. </w:t>
      </w:r>
      <w:r w:rsidR="00A358F6" w:rsidRPr="00D05EE7">
        <w:t>Díky tomuto nástroji mohou uživatelé bez hlubší znalosti klasického programování vytvářet funkční aplikace. Jelikož je tento nástroj vizuálně založen, usnadňuje porozumění základům tvorby aplikací, a proto je také vhodný pro výuku ve školách a vzdělávacích institucích.</w:t>
      </w:r>
    </w:p>
    <w:p w14:paraId="46B2E29C" w14:textId="50E6525C" w:rsidR="00540FCA" w:rsidRPr="00D05EE7" w:rsidRDefault="00540FCA" w:rsidP="00540FCA">
      <w:pPr>
        <w:pStyle w:val="Titulek"/>
        <w:keepNext/>
      </w:pPr>
      <w:bookmarkStart w:id="21" w:name="_Toc152006817"/>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3</w:t>
      </w:r>
      <w:r w:rsidRPr="00D05EE7">
        <w:rPr>
          <w:b/>
          <w:bCs/>
        </w:rPr>
        <w:fldChar w:fldCharType="end"/>
      </w:r>
      <w:r w:rsidRPr="00D05EE7">
        <w:rPr>
          <w:b/>
          <w:bCs/>
        </w:rPr>
        <w:t>:</w:t>
      </w:r>
      <w:r w:rsidRPr="00D05EE7">
        <w:t xml:space="preserve"> Ukázka </w:t>
      </w:r>
      <w:r w:rsidR="0079111D" w:rsidRPr="00D05EE7">
        <w:t>uživatelského rozhraní</w:t>
      </w:r>
      <w:r w:rsidRPr="00D05EE7">
        <w:t xml:space="preserve"> </w:t>
      </w:r>
      <w:proofErr w:type="spellStart"/>
      <w:r w:rsidRPr="00D05EE7">
        <w:t>App</w:t>
      </w:r>
      <w:proofErr w:type="spellEnd"/>
      <w:r w:rsidRPr="00D05EE7">
        <w:t xml:space="preserve"> Inventoru</w:t>
      </w:r>
      <w:r w:rsidR="0018679E" w:rsidRPr="00D05EE7">
        <w:rPr>
          <w:rStyle w:val="Znakapoznpodarou"/>
        </w:rPr>
        <w:footnoteReference w:id="3"/>
      </w:r>
      <w:bookmarkEnd w:id="21"/>
    </w:p>
    <w:p w14:paraId="60EF1FEC" w14:textId="721EAFCD" w:rsidR="00A358F6" w:rsidRPr="00D05EE7" w:rsidRDefault="00540FCA" w:rsidP="0018679E">
      <w:pPr>
        <w:pStyle w:val="ODSTAVEC"/>
        <w:ind w:firstLine="0"/>
        <w:jc w:val="center"/>
      </w:pPr>
      <w:r w:rsidRPr="00D05EE7">
        <w:rPr>
          <w:noProof/>
          <w:lang w:eastAsia="cs-CZ"/>
        </w:rPr>
        <w:drawing>
          <wp:inline distT="0" distB="0" distL="0" distR="0" wp14:anchorId="53977EDB" wp14:editId="09555C9F">
            <wp:extent cx="4831822" cy="3623733"/>
            <wp:effectExtent l="0" t="0" r="0" b="0"/>
            <wp:docPr id="1177732312" name="Obrázek 2" descr="Obsah obrázku text, snímek obrazovky, software, Webová strán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32312" name="Obrázek 2" descr="Obsah obrázku text, snímek obrazovky, software, Webová stránka&#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4850145" cy="3637475"/>
                    </a:xfrm>
                    <a:prstGeom prst="rect">
                      <a:avLst/>
                    </a:prstGeom>
                  </pic:spPr>
                </pic:pic>
              </a:graphicData>
            </a:graphic>
          </wp:inline>
        </w:drawing>
      </w:r>
      <w:r w:rsidR="0018679E" w:rsidRPr="00D05EE7">
        <w:br w:type="page"/>
      </w:r>
    </w:p>
    <w:p w14:paraId="7730AFF7" w14:textId="244A49A8" w:rsidR="0085286F" w:rsidRPr="00D05EE7" w:rsidRDefault="0085286F" w:rsidP="0085286F">
      <w:pPr>
        <w:pStyle w:val="Nadpis3"/>
      </w:pPr>
      <w:bookmarkStart w:id="22" w:name="_Toc151893364"/>
      <w:r w:rsidRPr="00D05EE7">
        <w:lastRenderedPageBreak/>
        <w:t xml:space="preserve">Lego </w:t>
      </w:r>
      <w:proofErr w:type="spellStart"/>
      <w:r w:rsidRPr="00D05EE7">
        <w:t>Mindstorms</w:t>
      </w:r>
      <w:proofErr w:type="spellEnd"/>
      <w:r w:rsidRPr="00D05EE7">
        <w:t xml:space="preserve"> EV3 / NXT Software</w:t>
      </w:r>
      <w:bookmarkEnd w:id="22"/>
    </w:p>
    <w:p w14:paraId="206463DE" w14:textId="74005F96" w:rsidR="00B9294F" w:rsidRPr="00D05EE7" w:rsidRDefault="00D06BB6" w:rsidP="005423CD">
      <w:pPr>
        <w:pStyle w:val="ODSTAVEC"/>
        <w:ind w:firstLine="0"/>
      </w:pPr>
      <w:r w:rsidRPr="00D05EE7">
        <w:t>Tento software, který byl vyvinutý společností LEGO</w:t>
      </w:r>
      <w:r w:rsidR="008430AA" w:rsidRPr="00D05EE7">
        <w:t>,</w:t>
      </w:r>
      <w:r w:rsidRPr="00D05EE7">
        <w:t xml:space="preserve"> je navržený pro ovládání</w:t>
      </w:r>
      <w:r w:rsidR="008430AA" w:rsidRPr="00D05EE7">
        <w:br/>
      </w:r>
      <w:r w:rsidRPr="00D05EE7">
        <w:t xml:space="preserve">a programování Lego robotických sad </w:t>
      </w:r>
      <w:proofErr w:type="spellStart"/>
      <w:r w:rsidRPr="00D05EE7">
        <w:t>Mindstorms</w:t>
      </w:r>
      <w:proofErr w:type="spellEnd"/>
      <w:r w:rsidRPr="00D05EE7">
        <w:t xml:space="preserve"> pomocí vizuálního programování.</w:t>
      </w:r>
      <w:r w:rsidR="00B9294F" w:rsidRPr="00D05EE7">
        <w:t xml:space="preserve"> </w:t>
      </w:r>
      <w:r w:rsidRPr="00D05EE7">
        <w:t>Existují dvě hlavní verze</w:t>
      </w:r>
      <w:r w:rsidR="00B9294F" w:rsidRPr="00D05EE7">
        <w:t>:</w:t>
      </w:r>
    </w:p>
    <w:p w14:paraId="38C6FE91" w14:textId="6F9BC9E4" w:rsidR="00B9294F" w:rsidRPr="00D05EE7" w:rsidRDefault="00D06BB6" w:rsidP="00B9294F">
      <w:pPr>
        <w:pStyle w:val="ODSTAVEC"/>
        <w:numPr>
          <w:ilvl w:val="0"/>
          <w:numId w:val="28"/>
        </w:numPr>
      </w:pPr>
      <w:r w:rsidRPr="00D05EE7">
        <w:rPr>
          <w:b/>
          <w:bCs/>
        </w:rPr>
        <w:t xml:space="preserve">Lego </w:t>
      </w:r>
      <w:proofErr w:type="spellStart"/>
      <w:r w:rsidRPr="00D05EE7">
        <w:rPr>
          <w:b/>
          <w:bCs/>
        </w:rPr>
        <w:t>Mindstroms</w:t>
      </w:r>
      <w:proofErr w:type="spellEnd"/>
      <w:r w:rsidRPr="00D05EE7">
        <w:rPr>
          <w:b/>
          <w:bCs/>
        </w:rPr>
        <w:t xml:space="preserve"> NXT Software</w:t>
      </w:r>
      <w:r w:rsidR="00B9294F" w:rsidRPr="00D05EE7">
        <w:t>, které umožňuje vytvářen programy pro NXT roboty</w:t>
      </w:r>
      <w:r w:rsidR="003A3B87" w:rsidRPr="00D05EE7">
        <w:t>.</w:t>
      </w:r>
    </w:p>
    <w:p w14:paraId="76EC4D51" w14:textId="469D3400" w:rsidR="00B9294F" w:rsidRPr="00D05EE7" w:rsidRDefault="00B9294F" w:rsidP="00B9294F">
      <w:pPr>
        <w:pStyle w:val="ODSTAVEC"/>
        <w:numPr>
          <w:ilvl w:val="0"/>
          <w:numId w:val="28"/>
        </w:numPr>
        <w:rPr>
          <w:b/>
          <w:bCs/>
        </w:rPr>
      </w:pPr>
      <w:r w:rsidRPr="00D05EE7">
        <w:rPr>
          <w:b/>
          <w:bCs/>
        </w:rPr>
        <w:t xml:space="preserve">Lego </w:t>
      </w:r>
      <w:proofErr w:type="spellStart"/>
      <w:r w:rsidRPr="00D05EE7">
        <w:rPr>
          <w:b/>
          <w:bCs/>
        </w:rPr>
        <w:t>Mindstorms</w:t>
      </w:r>
      <w:proofErr w:type="spellEnd"/>
      <w:r w:rsidRPr="00D05EE7">
        <w:rPr>
          <w:b/>
          <w:bCs/>
        </w:rPr>
        <w:t xml:space="preserve"> EV3 Software, </w:t>
      </w:r>
      <w:r w:rsidRPr="00D05EE7">
        <w:t xml:space="preserve">což je verze pro novější sadu Lego </w:t>
      </w:r>
      <w:proofErr w:type="spellStart"/>
      <w:r w:rsidRPr="00D05EE7">
        <w:t>Mindstorms</w:t>
      </w:r>
      <w:proofErr w:type="spellEnd"/>
      <w:r w:rsidRPr="00D05EE7">
        <w:t xml:space="preserve"> EV3</w:t>
      </w:r>
      <w:r w:rsidR="003A3B87" w:rsidRPr="00D05EE7">
        <w:t>.</w:t>
      </w:r>
    </w:p>
    <w:p w14:paraId="28182BBF" w14:textId="016CF704" w:rsidR="00B9294F" w:rsidRPr="00D05EE7" w:rsidRDefault="00B9294F" w:rsidP="005423CD">
      <w:pPr>
        <w:pStyle w:val="ODSTAVEC"/>
        <w:ind w:firstLine="0"/>
      </w:pPr>
      <w:r w:rsidRPr="00D05EE7">
        <w:t>Obě verze softwaru</w:t>
      </w:r>
      <w:r w:rsidR="00326E16" w:rsidRPr="00D05EE7">
        <w:t xml:space="preserve"> používají VPL založený na principu přetahování bloků do pracovní plochy a jejich propojování pro vytvoření instrukcí pro chování robotů a </w:t>
      </w:r>
      <w:r w:rsidRPr="00D05EE7">
        <w:t>poskytují uživatelům nástroje k vytváření různých typů robotů, od jednoduchých modelů až po složitější robotické systémy</w:t>
      </w:r>
      <w:r w:rsidR="00326E16" w:rsidRPr="00D05EE7">
        <w:t>.</w:t>
      </w:r>
    </w:p>
    <w:p w14:paraId="5FD005CF" w14:textId="474FCCE4" w:rsidR="00114764" w:rsidRPr="00D05EE7" w:rsidRDefault="00114764" w:rsidP="00114764">
      <w:pPr>
        <w:pStyle w:val="Titulek"/>
        <w:keepNext/>
      </w:pPr>
      <w:bookmarkStart w:id="23" w:name="_Toc152006818"/>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4</w:t>
      </w:r>
      <w:r w:rsidRPr="00D05EE7">
        <w:rPr>
          <w:b/>
          <w:bCs/>
          <w:noProof/>
        </w:rPr>
        <w:fldChar w:fldCharType="end"/>
      </w:r>
      <w:r w:rsidRPr="00D05EE7">
        <w:rPr>
          <w:b/>
          <w:bCs/>
        </w:rPr>
        <w:t>:</w:t>
      </w:r>
      <w:r w:rsidRPr="00D05EE7">
        <w:t xml:space="preserve"> Ukázka </w:t>
      </w:r>
      <w:r w:rsidR="0079111D" w:rsidRPr="00D05EE7">
        <w:t>uživatelského rozhraní</w:t>
      </w:r>
      <w:r w:rsidRPr="00D05EE7">
        <w:t xml:space="preserve"> Lego </w:t>
      </w:r>
      <w:proofErr w:type="spellStart"/>
      <w:r w:rsidRPr="00D05EE7">
        <w:t>Mindstorms</w:t>
      </w:r>
      <w:proofErr w:type="spellEnd"/>
      <w:r w:rsidRPr="00D05EE7">
        <w:t xml:space="preserve"> NXT Software.</w:t>
      </w:r>
      <w:r w:rsidR="0018679E" w:rsidRPr="00D05EE7">
        <w:rPr>
          <w:rStyle w:val="Znakapoznpodarou"/>
        </w:rPr>
        <w:footnoteReference w:id="4"/>
      </w:r>
      <w:bookmarkEnd w:id="23"/>
    </w:p>
    <w:p w14:paraId="11445205" w14:textId="1B8318A0" w:rsidR="009E67BA" w:rsidRPr="00D05EE7" w:rsidRDefault="00114764" w:rsidP="00114764">
      <w:pPr>
        <w:pStyle w:val="ODSTAVEC"/>
        <w:ind w:firstLine="0"/>
        <w:jc w:val="center"/>
      </w:pPr>
      <w:r w:rsidRPr="00D05EE7">
        <w:rPr>
          <w:noProof/>
          <w:lang w:eastAsia="cs-CZ"/>
        </w:rPr>
        <w:drawing>
          <wp:inline distT="0" distB="0" distL="0" distR="0" wp14:anchorId="0F546275" wp14:editId="05808A6B">
            <wp:extent cx="5148132" cy="3107267"/>
            <wp:effectExtent l="0" t="0" r="0" b="0"/>
            <wp:docPr id="20893989" name="Obrázek 1" descr="Obsah obrázku text, software,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989" name="Obrázek 1" descr="Obsah obrázku text, software, Multimediální software, Grafický software&#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5180427" cy="3126759"/>
                    </a:xfrm>
                    <a:prstGeom prst="rect">
                      <a:avLst/>
                    </a:prstGeom>
                  </pic:spPr>
                </pic:pic>
              </a:graphicData>
            </a:graphic>
          </wp:inline>
        </w:drawing>
      </w:r>
    </w:p>
    <w:p w14:paraId="23D845F0" w14:textId="5DB7B0D6" w:rsidR="00114764" w:rsidRPr="00D05EE7" w:rsidRDefault="00114764" w:rsidP="00114764">
      <w:pPr>
        <w:pStyle w:val="Titulek"/>
        <w:keepNext/>
      </w:pPr>
      <w:bookmarkStart w:id="24" w:name="_Toc152006819"/>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5</w:t>
      </w:r>
      <w:r w:rsidRPr="00D05EE7">
        <w:rPr>
          <w:b/>
          <w:bCs/>
          <w:noProof/>
        </w:rPr>
        <w:fldChar w:fldCharType="end"/>
      </w:r>
      <w:r w:rsidRPr="00D05EE7">
        <w:t xml:space="preserve">: Ukázka prostředí Lego </w:t>
      </w:r>
      <w:proofErr w:type="spellStart"/>
      <w:r w:rsidRPr="00D05EE7">
        <w:t>Mindstorms</w:t>
      </w:r>
      <w:proofErr w:type="spellEnd"/>
      <w:r w:rsidRPr="00D05EE7">
        <w:t xml:space="preserve"> EV3 Software.</w:t>
      </w:r>
      <w:r w:rsidR="003B2360" w:rsidRPr="00D05EE7">
        <w:rPr>
          <w:rStyle w:val="Znakapoznpodarou"/>
        </w:rPr>
        <w:footnoteReference w:id="5"/>
      </w:r>
      <w:bookmarkEnd w:id="24"/>
    </w:p>
    <w:p w14:paraId="0434F007" w14:textId="5B764BBB" w:rsidR="00B9294F" w:rsidRPr="00D05EE7" w:rsidRDefault="00114764" w:rsidP="008C11D7">
      <w:pPr>
        <w:pStyle w:val="ODSTAVEC"/>
        <w:ind w:firstLine="0"/>
        <w:jc w:val="center"/>
      </w:pPr>
      <w:r w:rsidRPr="00D05EE7">
        <w:rPr>
          <w:noProof/>
          <w:lang w:eastAsia="cs-CZ"/>
        </w:rPr>
        <w:drawing>
          <wp:inline distT="0" distB="0" distL="0" distR="0" wp14:anchorId="3C137C58" wp14:editId="6E9CC121">
            <wp:extent cx="3724275" cy="2327518"/>
            <wp:effectExtent l="0" t="0" r="0" b="0"/>
            <wp:docPr id="315055197" name="Obrázek 2" descr="Obsah obrázku snímek obrazovky, software, Multimediální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55197" name="Obrázek 2" descr="Obsah obrázku snímek obrazovky, software, Multimediální software, Počítačová ikona&#10;&#10;Popis byl vytvořen automaticky"/>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50271" cy="2343765"/>
                    </a:xfrm>
                    <a:prstGeom prst="rect">
                      <a:avLst/>
                    </a:prstGeom>
                  </pic:spPr>
                </pic:pic>
              </a:graphicData>
            </a:graphic>
          </wp:inline>
        </w:drawing>
      </w:r>
    </w:p>
    <w:p w14:paraId="51332F42" w14:textId="65004968" w:rsidR="00D26C4A" w:rsidRPr="00D05EE7" w:rsidRDefault="00E74642" w:rsidP="008D3171">
      <w:pPr>
        <w:pStyle w:val="Nadpis3"/>
      </w:pPr>
      <w:bookmarkStart w:id="25" w:name="_Toc151893365"/>
      <w:proofErr w:type="spellStart"/>
      <w:r w:rsidRPr="00D05EE7">
        <w:t>Tynker</w:t>
      </w:r>
      <w:bookmarkEnd w:id="25"/>
      <w:proofErr w:type="spellEnd"/>
    </w:p>
    <w:p w14:paraId="2A5E636A" w14:textId="443456B2" w:rsidR="008D3171" w:rsidRPr="00D05EE7" w:rsidRDefault="00B928A4" w:rsidP="00CD480E">
      <w:pPr>
        <w:pStyle w:val="ODSTAVEC"/>
        <w:ind w:firstLine="0"/>
      </w:pPr>
      <w:proofErr w:type="spellStart"/>
      <w:r w:rsidRPr="00D05EE7">
        <w:t>Tynker</w:t>
      </w:r>
      <w:proofErr w:type="spellEnd"/>
      <w:r w:rsidRPr="00D05EE7">
        <w:t xml:space="preserve"> je platforma určená primárně pro vzdělávání. Skrz svůj design, vzhled a provedení je určená spíše dětem. </w:t>
      </w:r>
      <w:r w:rsidR="002D6E85" w:rsidRPr="00D05EE7">
        <w:t>Jeho vizuální prostředí umožňuje uživatelům vytvářet programy, hry, animace a další aplikace pomocí blokového rozhraní.</w:t>
      </w:r>
      <w:r w:rsidR="00FE0B95" w:rsidRPr="00D05EE7">
        <w:t xml:space="preserve"> </w:t>
      </w:r>
      <w:proofErr w:type="spellStart"/>
      <w:r w:rsidR="002D6E85" w:rsidRPr="00D05EE7">
        <w:t>Tynker</w:t>
      </w:r>
      <w:proofErr w:type="spellEnd"/>
      <w:r w:rsidR="002D6E85" w:rsidRPr="00D05EE7">
        <w:t xml:space="preserve"> je založen na HTML5</w:t>
      </w:r>
      <w:r w:rsidR="008721B5" w:rsidRPr="00D05EE7">
        <w:br/>
      </w:r>
      <w:r w:rsidR="002D6E85" w:rsidRPr="00D05EE7">
        <w:t xml:space="preserve">a </w:t>
      </w:r>
      <w:proofErr w:type="spellStart"/>
      <w:r w:rsidR="002D6E85" w:rsidRPr="00D05EE7">
        <w:t>JavaScriptu</w:t>
      </w:r>
      <w:proofErr w:type="spellEnd"/>
      <w:r w:rsidR="002D6E85" w:rsidRPr="00D05EE7">
        <w:t xml:space="preserve"> a lze jej používat v prohlížečích, tabletu, či mobilu.</w:t>
      </w:r>
      <w:r w:rsidR="00FE0B95" w:rsidRPr="00D05EE7">
        <w:t xml:space="preserve"> Co se přístupnosti týče, tak se bohužel nejedná o open-source software, nýbrž jde o komerční platformu. V nabídce sice je zdarma verze s omezenými funkcemi, ale pro plnější a rozšířené funkce si musíte pořídit placenou verzi </w:t>
      </w:r>
      <w:proofErr w:type="spellStart"/>
      <w:r w:rsidR="00FE0B95" w:rsidRPr="00D05EE7">
        <w:t>Tynkeru</w:t>
      </w:r>
      <w:proofErr w:type="spellEnd"/>
      <w:r w:rsidR="00FE0B95" w:rsidRPr="00D05EE7">
        <w:t>.</w:t>
      </w:r>
    </w:p>
    <w:p w14:paraId="755AACA6" w14:textId="697B7E88" w:rsidR="0047508D" w:rsidRPr="00D05EE7" w:rsidRDefault="0047508D" w:rsidP="0047508D">
      <w:pPr>
        <w:pStyle w:val="Titulek"/>
        <w:keepNext/>
      </w:pPr>
      <w:bookmarkStart w:id="26" w:name="_Toc152006820"/>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6</w:t>
      </w:r>
      <w:r w:rsidRPr="00D05EE7">
        <w:rPr>
          <w:b/>
          <w:bCs/>
        </w:rPr>
        <w:fldChar w:fldCharType="end"/>
      </w:r>
      <w:r w:rsidRPr="00D05EE7">
        <w:rPr>
          <w:b/>
          <w:bCs/>
        </w:rPr>
        <w:t>:</w:t>
      </w:r>
      <w:r w:rsidRPr="00D05EE7">
        <w:t xml:space="preserve"> Ukázka </w:t>
      </w:r>
      <w:r w:rsidR="0079111D" w:rsidRPr="00D05EE7">
        <w:t>uživatelského</w:t>
      </w:r>
      <w:r w:rsidRPr="00D05EE7">
        <w:t xml:space="preserve"> </w:t>
      </w:r>
      <w:r w:rsidR="0079111D" w:rsidRPr="00D05EE7">
        <w:t>rozhraní platformy</w:t>
      </w:r>
      <w:r w:rsidRPr="00D05EE7">
        <w:t xml:space="preserve"> </w:t>
      </w:r>
      <w:proofErr w:type="spellStart"/>
      <w:r w:rsidRPr="00D05EE7">
        <w:t>Tynker</w:t>
      </w:r>
      <w:proofErr w:type="spellEnd"/>
      <w:r w:rsidR="003B2360" w:rsidRPr="00D05EE7">
        <w:rPr>
          <w:rStyle w:val="Znakapoznpodarou"/>
        </w:rPr>
        <w:footnoteReference w:id="6"/>
      </w:r>
      <w:bookmarkEnd w:id="26"/>
    </w:p>
    <w:p w14:paraId="16580889" w14:textId="1E4B460F" w:rsidR="00FE0B95" w:rsidRPr="00D05EE7" w:rsidRDefault="0047508D" w:rsidP="0018679E">
      <w:pPr>
        <w:pStyle w:val="ODSTAVEC"/>
        <w:ind w:firstLine="0"/>
        <w:jc w:val="center"/>
      </w:pPr>
      <w:r w:rsidRPr="00D05EE7">
        <w:rPr>
          <w:noProof/>
          <w:lang w:eastAsia="cs-CZ"/>
        </w:rPr>
        <w:drawing>
          <wp:inline distT="0" distB="0" distL="0" distR="0" wp14:anchorId="1292D52F" wp14:editId="2BA18353">
            <wp:extent cx="3580091" cy="2370667"/>
            <wp:effectExtent l="0" t="0" r="0" b="0"/>
            <wp:docPr id="1734175442"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75442" name="Obrázek 1" descr="Obsah obrázku text, snímek obrazovky, software, Multimediální software&#10;&#10;Popis byl vytvořen automaticky"/>
                    <pic:cNvPicPr/>
                  </pic:nvPicPr>
                  <pic:blipFill>
                    <a:blip r:embed="rId17"/>
                    <a:stretch>
                      <a:fillRect/>
                    </a:stretch>
                  </pic:blipFill>
                  <pic:spPr>
                    <a:xfrm>
                      <a:off x="0" y="0"/>
                      <a:ext cx="3591754" cy="2378390"/>
                    </a:xfrm>
                    <a:prstGeom prst="rect">
                      <a:avLst/>
                    </a:prstGeom>
                  </pic:spPr>
                </pic:pic>
              </a:graphicData>
            </a:graphic>
          </wp:inline>
        </w:drawing>
      </w:r>
      <w:r w:rsidR="0079111D" w:rsidRPr="00D05EE7">
        <w:br w:type="page"/>
      </w:r>
    </w:p>
    <w:p w14:paraId="499483B7" w14:textId="61B8CCE9" w:rsidR="001A7586" w:rsidRPr="00D05EE7" w:rsidRDefault="00781571" w:rsidP="001A7586">
      <w:pPr>
        <w:pStyle w:val="Nadpis2"/>
      </w:pPr>
      <w:bookmarkStart w:id="27" w:name="_Toc151893366"/>
      <w:proofErr w:type="spellStart"/>
      <w:r w:rsidRPr="00D05EE7">
        <w:lastRenderedPageBreak/>
        <w:t>Scratch</w:t>
      </w:r>
      <w:bookmarkEnd w:id="27"/>
      <w:proofErr w:type="spellEnd"/>
    </w:p>
    <w:p w14:paraId="0B679B7B" w14:textId="05ECB659" w:rsidR="00781571" w:rsidRPr="00D05EE7" w:rsidRDefault="00B31332" w:rsidP="0060367C">
      <w:pPr>
        <w:pStyle w:val="ODSTAVEC"/>
        <w:ind w:firstLine="0"/>
      </w:pPr>
      <w:r w:rsidRPr="00D05EE7">
        <w:t xml:space="preserve">Jedním z předních zástupců vizuálního programování je právě programovací jazyk </w:t>
      </w:r>
      <w:proofErr w:type="spellStart"/>
      <w:r w:rsidRPr="00D05EE7">
        <w:t>Scratch</w:t>
      </w:r>
      <w:proofErr w:type="spellEnd"/>
      <w:r w:rsidRPr="00D05EE7">
        <w:t>. Je to intuitivní pro</w:t>
      </w:r>
      <w:r w:rsidR="008430AA" w:rsidRPr="00D05EE7">
        <w:t>s</w:t>
      </w:r>
      <w:r w:rsidRPr="00D05EE7">
        <w:t>tředek pro vstup do světa programování, navržený</w:t>
      </w:r>
      <w:r w:rsidR="0079111D" w:rsidRPr="00D05EE7">
        <w:t xml:space="preserve"> primárně</w:t>
      </w:r>
      <w:r w:rsidRPr="00D05EE7">
        <w:t xml:space="preserve"> pro začátečníky</w:t>
      </w:r>
      <w:r w:rsidR="008721B5" w:rsidRPr="00D05EE7">
        <w:br/>
      </w:r>
      <w:r w:rsidRPr="00D05EE7">
        <w:t xml:space="preserve">a děti. Byl vytvořen na MIT (Massachusetts Institute </w:t>
      </w:r>
      <w:proofErr w:type="spellStart"/>
      <w:r w:rsidRPr="00D05EE7">
        <w:t>of</w:t>
      </w:r>
      <w:proofErr w:type="spellEnd"/>
      <w:r w:rsidRPr="00D05EE7">
        <w:t xml:space="preserve"> Technology)</w:t>
      </w:r>
      <w:r w:rsidR="0079111D" w:rsidRPr="00D05EE7">
        <w:t xml:space="preserve"> a v roce 2003 vyšel první prototyp</w:t>
      </w:r>
      <w:r w:rsidR="00CD480E" w:rsidRPr="00D05EE7">
        <w:t xml:space="preserve">. </w:t>
      </w:r>
      <w:proofErr w:type="spellStart"/>
      <w:r w:rsidRPr="00D05EE7">
        <w:t>Scratch</w:t>
      </w:r>
      <w:proofErr w:type="spellEnd"/>
      <w:r w:rsidRPr="00D05EE7">
        <w:t xml:space="preserve"> umožňuje vytvářet interaktivní příběhy, hry a všemožné animace pomocí přetahování a spojování bloků, které reprezentují programovací příkazy. Jeho vizuální rozhraní a bloková struktura odstraňují potřebu psát kód, což umožňuje uživatelům snadno porozumět základním principům, programování a algoritmů</w:t>
      </w:r>
      <w:r w:rsidR="008430AA" w:rsidRPr="00D05EE7">
        <w:t>m</w:t>
      </w:r>
      <w:r w:rsidRPr="00D05EE7">
        <w:t xml:space="preserve">. Jazyk </w:t>
      </w:r>
      <w:proofErr w:type="spellStart"/>
      <w:r w:rsidRPr="00D05EE7">
        <w:t>Scratch</w:t>
      </w:r>
      <w:proofErr w:type="spellEnd"/>
      <w:r w:rsidRPr="00D05EE7">
        <w:t xml:space="preserve"> nejenom podporuje rozvoj programovacích dovedností, ale také kreativitu, logické myšlení a řešení problémů. Díky svému interaktivnímu prostředí umožňuje uživatelům experimentovat s různými nápady a vidět okamžitě výsledky svého úsilí. Tento jazyk se stal oblíbeným nástrojem pro výuku</w:t>
      </w:r>
      <w:r w:rsidR="0079111D" w:rsidRPr="00D05EE7">
        <w:t xml:space="preserve"> </w:t>
      </w:r>
      <w:r w:rsidRPr="00D05EE7">
        <w:t>programování ve školách a vzdělávacích institucích po celém světě díky své přístupnosti</w:t>
      </w:r>
      <w:r w:rsidR="00155511">
        <w:br/>
      </w:r>
      <w:r w:rsidRPr="00D05EE7">
        <w:t>a schopnosti zaujmout a motivovat nové programátory a tvůrce.</w:t>
      </w:r>
      <w:r w:rsidR="00CD480E" w:rsidRPr="00D05EE7">
        <w:t xml:space="preserve"> Je zdarma všem dostupný na jeho stránkách: </w:t>
      </w:r>
      <w:hyperlink r:id="rId18" w:history="1">
        <w:r w:rsidR="00CD480E" w:rsidRPr="00D05EE7">
          <w:rPr>
            <w:rStyle w:val="Hypertextovodkaz"/>
            <w:color w:val="auto"/>
          </w:rPr>
          <w:t>https://scratch.mit.edu</w:t>
        </w:r>
      </w:hyperlink>
      <w:r w:rsidR="00CD480E" w:rsidRPr="00D05EE7">
        <w:t>, kde máte možnost prohlížet si nebo vytvářet nové projekty, které pokud si zde založíte účet</w:t>
      </w:r>
      <w:r w:rsidR="008430AA" w:rsidRPr="00D05EE7">
        <w:t>,</w:t>
      </w:r>
      <w:r w:rsidR="00CD480E" w:rsidRPr="00D05EE7">
        <w:t xml:space="preserve"> můžete dál sdílet komunitě. Uživatelům je v nabídce i </w:t>
      </w:r>
      <w:proofErr w:type="spellStart"/>
      <w:r w:rsidR="00CD480E" w:rsidRPr="00D05EE7">
        <w:t>offline</w:t>
      </w:r>
      <w:proofErr w:type="spellEnd"/>
      <w:r w:rsidR="00CD480E" w:rsidRPr="00D05EE7">
        <w:t xml:space="preserve"> verze </w:t>
      </w:r>
      <w:proofErr w:type="spellStart"/>
      <w:r w:rsidR="00CD480E" w:rsidRPr="00D05EE7">
        <w:t>Scratche</w:t>
      </w:r>
      <w:proofErr w:type="spellEnd"/>
      <w:r w:rsidR="00CD480E" w:rsidRPr="00D05EE7">
        <w:t xml:space="preserve">, kterou si můžete </w:t>
      </w:r>
      <w:r w:rsidR="00231A9A" w:rsidRPr="00D05EE7">
        <w:t xml:space="preserve">zdarma </w:t>
      </w:r>
      <w:r w:rsidR="00CD480E" w:rsidRPr="00D05EE7">
        <w:t>stáhnout na svůj desktop.</w:t>
      </w:r>
    </w:p>
    <w:p w14:paraId="6D22FA22" w14:textId="33877C71" w:rsidR="00D738BB" w:rsidRPr="00D05EE7" w:rsidRDefault="0079111D" w:rsidP="00D738BB">
      <w:pPr>
        <w:pStyle w:val="Nadpis3"/>
      </w:pPr>
      <w:bookmarkStart w:id="28" w:name="_Toc151893367"/>
      <w:r w:rsidRPr="00D05EE7">
        <w:t xml:space="preserve">Uživatelské rozhraní jazyka </w:t>
      </w:r>
      <w:proofErr w:type="spellStart"/>
      <w:r w:rsidRPr="00D05EE7">
        <w:t>Scratch</w:t>
      </w:r>
      <w:bookmarkEnd w:id="28"/>
      <w:proofErr w:type="spellEnd"/>
    </w:p>
    <w:p w14:paraId="64BF7BC0" w14:textId="7B28BCC3" w:rsidR="00416220" w:rsidRPr="00D05EE7" w:rsidRDefault="006E7B8C" w:rsidP="006E7B8C">
      <w:pPr>
        <w:pStyle w:val="ODSTAVEC"/>
        <w:ind w:firstLine="0"/>
      </w:pPr>
      <w:r w:rsidRPr="00D05EE7">
        <w:t xml:space="preserve">Uživatelské rozhraní </w:t>
      </w:r>
      <w:proofErr w:type="spellStart"/>
      <w:r w:rsidRPr="00D05EE7">
        <w:t>Scratche</w:t>
      </w:r>
      <w:proofErr w:type="spellEnd"/>
      <w:r w:rsidRPr="00D05EE7">
        <w:t xml:space="preserve"> </w:t>
      </w:r>
      <w:r w:rsidR="00416220" w:rsidRPr="00D05EE7">
        <w:t>by se dalo</w:t>
      </w:r>
      <w:r w:rsidRPr="00D05EE7">
        <w:t xml:space="preserve"> rozděl</w:t>
      </w:r>
      <w:r w:rsidR="00416220" w:rsidRPr="00D05EE7">
        <w:t>it</w:t>
      </w:r>
      <w:r w:rsidRPr="00D05EE7">
        <w:t xml:space="preserve"> na tři </w:t>
      </w:r>
      <w:r w:rsidR="00416220" w:rsidRPr="00D05EE7">
        <w:t>části:</w:t>
      </w:r>
    </w:p>
    <w:p w14:paraId="5CD72BF4" w14:textId="4A5E508A" w:rsidR="00D738BB" w:rsidRPr="00D05EE7" w:rsidRDefault="00416220" w:rsidP="00416220">
      <w:pPr>
        <w:pStyle w:val="ODSTAVEC"/>
        <w:numPr>
          <w:ilvl w:val="0"/>
          <w:numId w:val="30"/>
        </w:numPr>
      </w:pPr>
      <w:r w:rsidRPr="00D05EE7">
        <w:t>První částí je</w:t>
      </w:r>
      <w:r w:rsidR="004866CB" w:rsidRPr="00D05EE7">
        <w:t xml:space="preserve"> </w:t>
      </w:r>
      <w:r w:rsidRPr="00D05EE7">
        <w:t>scéna, což je okno, ve kterém probíhá daný program. Většina programů se spouští pomocí zelené vlaječky a pomocí červeného tlačítka vynutíme okamžité zastavení programu</w:t>
      </w:r>
      <w:r w:rsidR="00CB7404" w:rsidRPr="00D05EE7">
        <w:t xml:space="preserve"> (</w:t>
      </w:r>
      <w:r w:rsidR="00CB7404" w:rsidRPr="00D05EE7">
        <w:fldChar w:fldCharType="begin"/>
      </w:r>
      <w:r w:rsidR="00CB7404" w:rsidRPr="00D05EE7">
        <w:instrText xml:space="preserve"> REF _Ref151572975 \h </w:instrText>
      </w:r>
      <w:r w:rsidR="00B0351B" w:rsidRPr="00D05EE7">
        <w:instrText xml:space="preserve"> \* MERGEFORMAT </w:instrText>
      </w:r>
      <w:r w:rsidR="00CB7404" w:rsidRPr="00D05EE7">
        <w:fldChar w:fldCharType="separate"/>
      </w:r>
      <w:r w:rsidR="00080FBE" w:rsidRPr="00080FBE">
        <w:t xml:space="preserve">Obrázek </w:t>
      </w:r>
      <w:r w:rsidR="00080FBE" w:rsidRPr="00080FBE">
        <w:rPr>
          <w:noProof/>
        </w:rPr>
        <w:t>7</w:t>
      </w:r>
      <w:r w:rsidR="00CB7404" w:rsidRPr="00D05EE7">
        <w:fldChar w:fldCharType="end"/>
      </w:r>
      <w:r w:rsidR="00CB7404" w:rsidRPr="00D05EE7">
        <w:t>)</w:t>
      </w:r>
      <w:r w:rsidRPr="00D05EE7">
        <w:t>. V této sekci lze nahrávat</w:t>
      </w:r>
      <w:r w:rsidR="00B5797C" w:rsidRPr="00D05EE7">
        <w:t xml:space="preserve">, vytvářet, či z volné nabídky </w:t>
      </w:r>
      <w:proofErr w:type="spellStart"/>
      <w:r w:rsidR="00B5797C" w:rsidRPr="00D05EE7">
        <w:t>Scratche</w:t>
      </w:r>
      <w:proofErr w:type="spellEnd"/>
      <w:r w:rsidR="00B5797C" w:rsidRPr="00D05EE7">
        <w:t xml:space="preserve"> vybírat</w:t>
      </w:r>
      <w:r w:rsidRPr="00D05EE7">
        <w:t xml:space="preserve"> postavy </w:t>
      </w:r>
      <w:r w:rsidR="00B5797C" w:rsidRPr="00D05EE7">
        <w:t>a pozadí</w:t>
      </w:r>
      <w:r w:rsidR="00CB7404" w:rsidRPr="00D05EE7">
        <w:t>.</w:t>
      </w:r>
    </w:p>
    <w:p w14:paraId="44C2E9DA" w14:textId="6D02C182" w:rsidR="00416220" w:rsidRPr="00D05EE7" w:rsidRDefault="00416220" w:rsidP="00416220">
      <w:pPr>
        <w:pStyle w:val="ODSTAVEC"/>
        <w:numPr>
          <w:ilvl w:val="0"/>
          <w:numId w:val="30"/>
        </w:numPr>
      </w:pPr>
      <w:r w:rsidRPr="00D05EE7">
        <w:t>Druhou částí je potom programovací oblast, ve které můžeme manipulovat s bloky a tvořit tak smysluplné scénáře, které jsou konstruktem celého programu</w:t>
      </w:r>
      <w:r w:rsidR="00053F02" w:rsidRPr="00D05EE7">
        <w:t xml:space="preserve"> (</w:t>
      </w:r>
      <w:r w:rsidR="008B5755" w:rsidRPr="00D05EE7">
        <w:fldChar w:fldCharType="begin"/>
      </w:r>
      <w:r w:rsidR="008B5755" w:rsidRPr="00D05EE7">
        <w:instrText xml:space="preserve"> REF _Ref151572997 \h </w:instrText>
      </w:r>
      <w:r w:rsidR="00B0351B" w:rsidRPr="00D05EE7">
        <w:instrText xml:space="preserve"> \* MERGEFORMAT </w:instrText>
      </w:r>
      <w:r w:rsidR="008B5755" w:rsidRPr="00D05EE7">
        <w:fldChar w:fldCharType="separate"/>
      </w:r>
      <w:r w:rsidR="00080FBE" w:rsidRPr="00080FBE">
        <w:t xml:space="preserve">Obrázek </w:t>
      </w:r>
      <w:r w:rsidR="00080FBE" w:rsidRPr="00080FBE">
        <w:rPr>
          <w:noProof/>
        </w:rPr>
        <w:t>8</w:t>
      </w:r>
      <w:r w:rsidR="008B5755" w:rsidRPr="00D05EE7">
        <w:fldChar w:fldCharType="end"/>
      </w:r>
      <w:r w:rsidR="00053F02" w:rsidRPr="00D05EE7">
        <w:t>).</w:t>
      </w:r>
    </w:p>
    <w:p w14:paraId="5EF19017" w14:textId="5C19C051" w:rsidR="00053F02" w:rsidRPr="00D05EE7" w:rsidRDefault="00B5797C" w:rsidP="00053F02">
      <w:pPr>
        <w:pStyle w:val="ODSTAVEC"/>
        <w:numPr>
          <w:ilvl w:val="0"/>
          <w:numId w:val="30"/>
        </w:numPr>
      </w:pPr>
      <w:r w:rsidRPr="00D05EE7">
        <w:t>Třetí částí j</w:t>
      </w:r>
      <w:r w:rsidR="004866CB" w:rsidRPr="00D05EE7">
        <w:t>e paleta bloků, které jsou rozděleny do různých kategorií, dle své funkce</w:t>
      </w:r>
      <w:r w:rsidR="00CB7404" w:rsidRPr="00D05EE7">
        <w:t xml:space="preserve"> (</w:t>
      </w:r>
      <w:r w:rsidR="00CB7404" w:rsidRPr="00D05EE7">
        <w:fldChar w:fldCharType="begin"/>
      </w:r>
      <w:r w:rsidR="00CB7404" w:rsidRPr="00D05EE7">
        <w:instrText xml:space="preserve"> REF _Ref151573009 \h </w:instrText>
      </w:r>
      <w:r w:rsidR="00B0351B" w:rsidRPr="00D05EE7">
        <w:instrText xml:space="preserve"> \* MERGEFORMAT </w:instrText>
      </w:r>
      <w:r w:rsidR="00CB7404" w:rsidRPr="00D05EE7">
        <w:fldChar w:fldCharType="separate"/>
      </w:r>
      <w:r w:rsidR="00080FBE" w:rsidRPr="00080FBE">
        <w:t xml:space="preserve">Obrázek </w:t>
      </w:r>
      <w:r w:rsidR="00080FBE" w:rsidRPr="00080FBE">
        <w:rPr>
          <w:noProof/>
        </w:rPr>
        <w:t>9</w:t>
      </w:r>
      <w:r w:rsidR="00CB7404" w:rsidRPr="00D05EE7">
        <w:fldChar w:fldCharType="end"/>
      </w:r>
      <w:r w:rsidR="00CB7404" w:rsidRPr="00D05EE7">
        <w:t>)</w:t>
      </w:r>
      <w:r w:rsidR="004866CB" w:rsidRPr="00D05EE7">
        <w:t>. Dále jsou zde i editory pro kostýmy a zvuky postavy</w:t>
      </w:r>
      <w:r w:rsidR="00CB7404" w:rsidRPr="00D05EE7">
        <w:t>.</w:t>
      </w:r>
    </w:p>
    <w:p w14:paraId="768D445E" w14:textId="55E9BFF4" w:rsidR="00B5797C" w:rsidRPr="00D05EE7" w:rsidRDefault="00B5797C" w:rsidP="00B5797C">
      <w:pPr>
        <w:pStyle w:val="Titulek"/>
        <w:keepNext/>
      </w:pPr>
      <w:bookmarkStart w:id="29" w:name="_Ref151572975"/>
      <w:bookmarkStart w:id="30" w:name="_Toc152006821"/>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7</w:t>
      </w:r>
      <w:r w:rsidRPr="00D05EE7">
        <w:rPr>
          <w:b/>
          <w:bCs/>
          <w:noProof/>
        </w:rPr>
        <w:fldChar w:fldCharType="end"/>
      </w:r>
      <w:bookmarkEnd w:id="29"/>
      <w:r w:rsidRPr="00D05EE7">
        <w:rPr>
          <w:b/>
          <w:bCs/>
        </w:rPr>
        <w:t>:</w:t>
      </w:r>
      <w:r w:rsidRPr="00D05EE7">
        <w:t xml:space="preserve"> Scéna</w:t>
      </w:r>
      <w:r w:rsidR="00053F02" w:rsidRPr="00D05EE7">
        <w:t xml:space="preserve"> programu</w:t>
      </w:r>
      <w:bookmarkEnd w:id="30"/>
    </w:p>
    <w:p w14:paraId="528F2942" w14:textId="453C5A09" w:rsidR="00B5797C" w:rsidRPr="00D05EE7" w:rsidRDefault="00CB7404" w:rsidP="00B5797C">
      <w:pPr>
        <w:pStyle w:val="ODSTAVEC"/>
        <w:ind w:firstLine="0"/>
        <w:jc w:val="center"/>
      </w:pPr>
      <w:r w:rsidRPr="00D05EE7">
        <w:rPr>
          <w:noProof/>
          <w:lang w:eastAsia="cs-CZ"/>
        </w:rPr>
        <w:drawing>
          <wp:inline distT="0" distB="0" distL="0" distR="0" wp14:anchorId="3756F658" wp14:editId="7427602A">
            <wp:extent cx="3139440" cy="2579735"/>
            <wp:effectExtent l="0" t="0" r="0" b="0"/>
            <wp:docPr id="273103125" name="Obrázek 1" descr="Obsah obrázku text, snímek obrazovky, klipart, Operační systé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103125" name="Obrázek 1" descr="Obsah obrázku text, snímek obrazovky, klipart, Operační systém&#10;&#10;Popis byl vytvořen automaticky"/>
                    <pic:cNvPicPr/>
                  </pic:nvPicPr>
                  <pic:blipFill>
                    <a:blip r:embed="rId19"/>
                    <a:stretch>
                      <a:fillRect/>
                    </a:stretch>
                  </pic:blipFill>
                  <pic:spPr>
                    <a:xfrm>
                      <a:off x="0" y="0"/>
                      <a:ext cx="3152704" cy="2590635"/>
                    </a:xfrm>
                    <a:prstGeom prst="rect">
                      <a:avLst/>
                    </a:prstGeom>
                  </pic:spPr>
                </pic:pic>
              </a:graphicData>
            </a:graphic>
          </wp:inline>
        </w:drawing>
      </w:r>
    </w:p>
    <w:p w14:paraId="0D247083" w14:textId="579FA236" w:rsidR="00053F02" w:rsidRPr="00D05EE7" w:rsidRDefault="00053F02" w:rsidP="00053F02">
      <w:pPr>
        <w:pStyle w:val="Titulek"/>
        <w:keepNext/>
      </w:pPr>
      <w:bookmarkStart w:id="31" w:name="_Ref151572997"/>
      <w:bookmarkStart w:id="32" w:name="_Toc152006822"/>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8</w:t>
      </w:r>
      <w:r w:rsidRPr="00D05EE7">
        <w:rPr>
          <w:b/>
          <w:bCs/>
          <w:noProof/>
        </w:rPr>
        <w:fldChar w:fldCharType="end"/>
      </w:r>
      <w:bookmarkEnd w:id="31"/>
      <w:r w:rsidRPr="00D05EE7">
        <w:rPr>
          <w:b/>
          <w:bCs/>
        </w:rPr>
        <w:t>:</w:t>
      </w:r>
      <w:r w:rsidRPr="00D05EE7">
        <w:t xml:space="preserve"> Programovací oblast se scénářem</w:t>
      </w:r>
      <w:bookmarkEnd w:id="32"/>
    </w:p>
    <w:p w14:paraId="16C30B42" w14:textId="3B325EFE" w:rsidR="00053F02" w:rsidRPr="00D05EE7" w:rsidRDefault="00053F02" w:rsidP="00B5797C">
      <w:pPr>
        <w:pStyle w:val="ODSTAVEC"/>
        <w:ind w:firstLine="0"/>
        <w:jc w:val="center"/>
      </w:pPr>
      <w:r w:rsidRPr="00D05EE7">
        <w:rPr>
          <w:noProof/>
          <w:lang w:eastAsia="cs-CZ"/>
        </w:rPr>
        <w:drawing>
          <wp:inline distT="0" distB="0" distL="0" distR="0" wp14:anchorId="16730B2C" wp14:editId="168B2971">
            <wp:extent cx="3093720" cy="2120783"/>
            <wp:effectExtent l="0" t="0" r="0" b="0"/>
            <wp:docPr id="79833613" name="Obrázek 1" descr="Obsah obrázku text, snímek obrazovky, logo, grafický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3613" name="Obrázek 1" descr="Obsah obrázku text, snímek obrazovky, logo, grafický design&#10;&#10;Popis byl vytvořen automaticky"/>
                    <pic:cNvPicPr/>
                  </pic:nvPicPr>
                  <pic:blipFill>
                    <a:blip r:embed="rId20"/>
                    <a:stretch>
                      <a:fillRect/>
                    </a:stretch>
                  </pic:blipFill>
                  <pic:spPr>
                    <a:xfrm>
                      <a:off x="0" y="0"/>
                      <a:ext cx="3109074" cy="2131309"/>
                    </a:xfrm>
                    <a:prstGeom prst="rect">
                      <a:avLst/>
                    </a:prstGeom>
                  </pic:spPr>
                </pic:pic>
              </a:graphicData>
            </a:graphic>
          </wp:inline>
        </w:drawing>
      </w:r>
    </w:p>
    <w:p w14:paraId="3B1854D7" w14:textId="65D23D69" w:rsidR="00053F02" w:rsidRPr="00D05EE7" w:rsidRDefault="00053F02" w:rsidP="00053F02">
      <w:pPr>
        <w:pStyle w:val="Titulek"/>
        <w:keepNext/>
      </w:pPr>
      <w:bookmarkStart w:id="33" w:name="_Ref151573009"/>
      <w:bookmarkStart w:id="34" w:name="_Toc152006823"/>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9</w:t>
      </w:r>
      <w:r w:rsidRPr="00D05EE7">
        <w:rPr>
          <w:b/>
          <w:bCs/>
          <w:noProof/>
        </w:rPr>
        <w:fldChar w:fldCharType="end"/>
      </w:r>
      <w:bookmarkEnd w:id="33"/>
      <w:r w:rsidRPr="00D05EE7">
        <w:rPr>
          <w:b/>
          <w:bCs/>
        </w:rPr>
        <w:t>:</w:t>
      </w:r>
      <w:r w:rsidRPr="00D05EE7">
        <w:t xml:space="preserve"> Paleta bloků</w:t>
      </w:r>
      <w:bookmarkEnd w:id="34"/>
    </w:p>
    <w:p w14:paraId="70761C68" w14:textId="37BCA844" w:rsidR="00CB7404" w:rsidRPr="00D05EE7" w:rsidRDefault="00053F02" w:rsidP="00CB7404">
      <w:pPr>
        <w:pStyle w:val="ODSTAVEC"/>
        <w:ind w:firstLine="0"/>
        <w:jc w:val="center"/>
      </w:pPr>
      <w:r w:rsidRPr="00D05EE7">
        <w:rPr>
          <w:noProof/>
          <w:lang w:eastAsia="cs-CZ"/>
        </w:rPr>
        <w:drawing>
          <wp:inline distT="0" distB="0" distL="0" distR="0" wp14:anchorId="73D89FE1" wp14:editId="6F310DA1">
            <wp:extent cx="2119729" cy="3032760"/>
            <wp:effectExtent l="0" t="0" r="0" b="0"/>
            <wp:docPr id="65903437"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3437" name="Obrázek 1" descr="Obsah obrázku text, snímek obrazovky, software, Počítačová ikona&#10;&#10;Popis byl vytvořen automaticky"/>
                    <pic:cNvPicPr/>
                  </pic:nvPicPr>
                  <pic:blipFill>
                    <a:blip r:embed="rId21"/>
                    <a:stretch>
                      <a:fillRect/>
                    </a:stretch>
                  </pic:blipFill>
                  <pic:spPr>
                    <a:xfrm>
                      <a:off x="0" y="0"/>
                      <a:ext cx="2126758" cy="3042817"/>
                    </a:xfrm>
                    <a:prstGeom prst="rect">
                      <a:avLst/>
                    </a:prstGeom>
                  </pic:spPr>
                </pic:pic>
              </a:graphicData>
            </a:graphic>
          </wp:inline>
        </w:drawing>
      </w:r>
    </w:p>
    <w:p w14:paraId="3F0FC39D" w14:textId="50B13F11" w:rsidR="001553CC" w:rsidRPr="00D05EE7" w:rsidRDefault="00CB7404" w:rsidP="00CB7404">
      <w:pPr>
        <w:pStyle w:val="ODSTAVEC"/>
        <w:ind w:firstLine="0"/>
      </w:pPr>
      <w:r w:rsidRPr="00D05EE7">
        <w:lastRenderedPageBreak/>
        <w:t xml:space="preserve">Následující tabulka popisuje jednotlivé kategorie bloků v programovacím jazyce </w:t>
      </w:r>
      <w:proofErr w:type="spellStart"/>
      <w:r w:rsidRPr="00D05EE7">
        <w:t>Scratch</w:t>
      </w:r>
      <w:proofErr w:type="spellEnd"/>
      <w:r w:rsidRPr="00D05EE7">
        <w:t>:</w:t>
      </w:r>
    </w:p>
    <w:p w14:paraId="4B9E4534" w14:textId="5872BA73" w:rsidR="009E2877" w:rsidRPr="00D05EE7" w:rsidRDefault="009E2877" w:rsidP="009E2877">
      <w:pPr>
        <w:pStyle w:val="Titulek"/>
        <w:keepNext/>
      </w:pPr>
      <w:bookmarkStart w:id="35" w:name="_Toc151892223"/>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2</w:t>
      </w:r>
      <w:r w:rsidRPr="00D05EE7">
        <w:rPr>
          <w:b/>
          <w:bCs/>
        </w:rPr>
        <w:fldChar w:fldCharType="end"/>
      </w:r>
      <w:r w:rsidRPr="00D05EE7">
        <w:rPr>
          <w:b/>
          <w:bCs/>
        </w:rPr>
        <w:t>:</w:t>
      </w:r>
      <w:r w:rsidRPr="00D05EE7">
        <w:t xml:space="preserve"> Kategorie bloků ve </w:t>
      </w:r>
      <w:proofErr w:type="spellStart"/>
      <w:r w:rsidRPr="00D05EE7">
        <w:t>Scratchi</w:t>
      </w:r>
      <w:bookmarkEnd w:id="35"/>
      <w:proofErr w:type="spellEnd"/>
    </w:p>
    <w:tbl>
      <w:tblPr>
        <w:tblStyle w:val="Mkatabulky"/>
        <w:tblW w:w="7044" w:type="dxa"/>
        <w:tblInd w:w="708" w:type="dxa"/>
        <w:tblLook w:val="04A0" w:firstRow="1" w:lastRow="0" w:firstColumn="1" w:lastColumn="0" w:noHBand="0" w:noVBand="1"/>
      </w:tblPr>
      <w:tblGrid>
        <w:gridCol w:w="790"/>
        <w:gridCol w:w="2296"/>
        <w:gridCol w:w="3958"/>
      </w:tblGrid>
      <w:tr w:rsidR="00D05EE7" w:rsidRPr="00D05EE7" w14:paraId="27F223B8" w14:textId="77777777" w:rsidTr="001553CC">
        <w:tc>
          <w:tcPr>
            <w:tcW w:w="790" w:type="dxa"/>
          </w:tcPr>
          <w:p w14:paraId="53CEC3A5" w14:textId="2D7F16AB" w:rsidR="0060367C" w:rsidRPr="00D05EE7" w:rsidRDefault="0060367C" w:rsidP="0060367C">
            <w:pPr>
              <w:pStyle w:val="ODSTAVEC"/>
              <w:ind w:firstLine="0"/>
              <w:jc w:val="center"/>
            </w:pPr>
            <w:r w:rsidRPr="00D05EE7">
              <w:t>Barva</w:t>
            </w:r>
          </w:p>
        </w:tc>
        <w:tc>
          <w:tcPr>
            <w:tcW w:w="2296" w:type="dxa"/>
          </w:tcPr>
          <w:p w14:paraId="30B130B7" w14:textId="49A4A576" w:rsidR="0060367C" w:rsidRPr="00D05EE7" w:rsidRDefault="0060367C" w:rsidP="0060367C">
            <w:pPr>
              <w:pStyle w:val="ODSTAVEC"/>
              <w:ind w:firstLine="0"/>
              <w:jc w:val="center"/>
            </w:pPr>
            <w:r w:rsidRPr="00D05EE7">
              <w:t>Název kategorie</w:t>
            </w:r>
          </w:p>
        </w:tc>
        <w:tc>
          <w:tcPr>
            <w:tcW w:w="3958" w:type="dxa"/>
          </w:tcPr>
          <w:p w14:paraId="18A6A431" w14:textId="319C4202" w:rsidR="0060367C" w:rsidRPr="00D05EE7" w:rsidRDefault="0060367C" w:rsidP="0060367C">
            <w:pPr>
              <w:pStyle w:val="ODSTAVEC"/>
              <w:ind w:firstLine="0"/>
              <w:jc w:val="center"/>
            </w:pPr>
            <w:r w:rsidRPr="00D05EE7">
              <w:t>Popis</w:t>
            </w:r>
          </w:p>
        </w:tc>
      </w:tr>
      <w:tr w:rsidR="00D05EE7" w:rsidRPr="00D05EE7" w14:paraId="3F39D0E0" w14:textId="77777777" w:rsidTr="001553CC">
        <w:tc>
          <w:tcPr>
            <w:tcW w:w="790" w:type="dxa"/>
            <w:shd w:val="clear" w:color="auto" w:fill="6699FF"/>
          </w:tcPr>
          <w:p w14:paraId="7F8EE2AE" w14:textId="77777777" w:rsidR="0060367C" w:rsidRPr="00D05EE7" w:rsidRDefault="0060367C" w:rsidP="0060367C">
            <w:pPr>
              <w:pStyle w:val="ODSTAVEC"/>
              <w:ind w:firstLine="0"/>
            </w:pPr>
          </w:p>
        </w:tc>
        <w:tc>
          <w:tcPr>
            <w:tcW w:w="2296" w:type="dxa"/>
          </w:tcPr>
          <w:p w14:paraId="0F510A23" w14:textId="1BD0EE45" w:rsidR="0060367C" w:rsidRPr="00D05EE7" w:rsidRDefault="001553CC" w:rsidP="0060367C">
            <w:pPr>
              <w:pStyle w:val="ODSTAVEC"/>
              <w:ind w:firstLine="0"/>
            </w:pPr>
            <w:r w:rsidRPr="00D05EE7">
              <w:t>Pohyb</w:t>
            </w:r>
          </w:p>
        </w:tc>
        <w:tc>
          <w:tcPr>
            <w:tcW w:w="3958" w:type="dxa"/>
          </w:tcPr>
          <w:p w14:paraId="32FE8E59" w14:textId="76F2EC4B" w:rsidR="0060367C" w:rsidRPr="00D05EE7" w:rsidRDefault="00D04B7C" w:rsidP="0060367C">
            <w:pPr>
              <w:pStyle w:val="ODSTAVEC"/>
              <w:ind w:firstLine="0"/>
            </w:pPr>
            <w:r w:rsidRPr="00D05EE7">
              <w:t>Bloky určené pro pohyb postavy, změna jeho souřadnic a otáčení se.</w:t>
            </w:r>
          </w:p>
        </w:tc>
      </w:tr>
      <w:tr w:rsidR="00D05EE7" w:rsidRPr="00D05EE7" w14:paraId="0839C4FD" w14:textId="77777777" w:rsidTr="001553CC">
        <w:tc>
          <w:tcPr>
            <w:tcW w:w="790" w:type="dxa"/>
            <w:shd w:val="clear" w:color="auto" w:fill="9900FF"/>
          </w:tcPr>
          <w:p w14:paraId="097472E0" w14:textId="77777777" w:rsidR="0060367C" w:rsidRPr="00D05EE7" w:rsidRDefault="0060367C" w:rsidP="0060367C">
            <w:pPr>
              <w:pStyle w:val="ODSTAVEC"/>
              <w:ind w:firstLine="0"/>
            </w:pPr>
          </w:p>
        </w:tc>
        <w:tc>
          <w:tcPr>
            <w:tcW w:w="2296" w:type="dxa"/>
          </w:tcPr>
          <w:p w14:paraId="280EF8BE" w14:textId="65773154" w:rsidR="0060367C" w:rsidRPr="00D05EE7" w:rsidRDefault="001553CC" w:rsidP="0060367C">
            <w:pPr>
              <w:pStyle w:val="ODSTAVEC"/>
              <w:ind w:firstLine="0"/>
            </w:pPr>
            <w:r w:rsidRPr="00D05EE7">
              <w:t>Vzhled</w:t>
            </w:r>
          </w:p>
        </w:tc>
        <w:tc>
          <w:tcPr>
            <w:tcW w:w="3958" w:type="dxa"/>
          </w:tcPr>
          <w:p w14:paraId="616962EB" w14:textId="65E0AA52" w:rsidR="0060367C" w:rsidRPr="00D05EE7" w:rsidRDefault="00D04B7C" w:rsidP="0060367C">
            <w:pPr>
              <w:pStyle w:val="ODSTAVEC"/>
              <w:ind w:firstLine="0"/>
            </w:pPr>
            <w:r w:rsidRPr="00D05EE7">
              <w:t>Bloky upravující vzhled postavy, změna kostýmů, změna velikosti, komiksové bubliny s textem a změna pozadí.</w:t>
            </w:r>
          </w:p>
        </w:tc>
      </w:tr>
      <w:tr w:rsidR="00D05EE7" w:rsidRPr="00D05EE7" w14:paraId="002B7776" w14:textId="77777777" w:rsidTr="001553CC">
        <w:tc>
          <w:tcPr>
            <w:tcW w:w="790" w:type="dxa"/>
            <w:shd w:val="clear" w:color="auto" w:fill="CC00CC"/>
          </w:tcPr>
          <w:p w14:paraId="4D2441ED" w14:textId="77777777" w:rsidR="0060367C" w:rsidRPr="00D05EE7" w:rsidRDefault="0060367C" w:rsidP="0060367C">
            <w:pPr>
              <w:pStyle w:val="ODSTAVEC"/>
              <w:ind w:firstLine="0"/>
            </w:pPr>
          </w:p>
        </w:tc>
        <w:tc>
          <w:tcPr>
            <w:tcW w:w="2296" w:type="dxa"/>
          </w:tcPr>
          <w:p w14:paraId="2B46C46D" w14:textId="5E7B1B8A" w:rsidR="0060367C" w:rsidRPr="00D05EE7" w:rsidRDefault="001553CC" w:rsidP="0060367C">
            <w:pPr>
              <w:pStyle w:val="ODSTAVEC"/>
              <w:ind w:firstLine="0"/>
            </w:pPr>
            <w:r w:rsidRPr="00D05EE7">
              <w:t>Zvuk</w:t>
            </w:r>
          </w:p>
        </w:tc>
        <w:tc>
          <w:tcPr>
            <w:tcW w:w="3958" w:type="dxa"/>
          </w:tcPr>
          <w:p w14:paraId="54EA4B02" w14:textId="50273DCF" w:rsidR="0060367C" w:rsidRPr="00D05EE7" w:rsidRDefault="00D04B7C" w:rsidP="0060367C">
            <w:pPr>
              <w:pStyle w:val="ODSTAVEC"/>
              <w:ind w:firstLine="0"/>
            </w:pPr>
            <w:r w:rsidRPr="00D05EE7">
              <w:t>Bloky pro přehrávání zvukových souborů.</w:t>
            </w:r>
          </w:p>
        </w:tc>
      </w:tr>
      <w:tr w:rsidR="00D05EE7" w:rsidRPr="00D05EE7" w14:paraId="166CF301" w14:textId="77777777" w:rsidTr="001553CC">
        <w:tc>
          <w:tcPr>
            <w:tcW w:w="790" w:type="dxa"/>
            <w:shd w:val="clear" w:color="auto" w:fill="FFCC00"/>
          </w:tcPr>
          <w:p w14:paraId="7D89006B" w14:textId="77777777" w:rsidR="0060367C" w:rsidRPr="00D05EE7" w:rsidRDefault="0060367C" w:rsidP="0060367C">
            <w:pPr>
              <w:pStyle w:val="ODSTAVEC"/>
              <w:ind w:firstLine="0"/>
            </w:pPr>
          </w:p>
        </w:tc>
        <w:tc>
          <w:tcPr>
            <w:tcW w:w="2296" w:type="dxa"/>
          </w:tcPr>
          <w:p w14:paraId="1E928AB0" w14:textId="260A0180" w:rsidR="0060367C" w:rsidRPr="00D05EE7" w:rsidRDefault="001553CC" w:rsidP="0060367C">
            <w:pPr>
              <w:pStyle w:val="ODSTAVEC"/>
              <w:ind w:firstLine="0"/>
            </w:pPr>
            <w:r w:rsidRPr="00D05EE7">
              <w:t>Události</w:t>
            </w:r>
          </w:p>
        </w:tc>
        <w:tc>
          <w:tcPr>
            <w:tcW w:w="3958" w:type="dxa"/>
          </w:tcPr>
          <w:p w14:paraId="76DF4AD7" w14:textId="3D0A2A59" w:rsidR="0060367C" w:rsidRPr="00D05EE7" w:rsidRDefault="00D04B7C" w:rsidP="0060367C">
            <w:pPr>
              <w:pStyle w:val="ODSTAVEC"/>
              <w:ind w:firstLine="0"/>
            </w:pPr>
            <w:r w:rsidRPr="00D05EE7">
              <w:t>Počáteční bloky pro scénáře, které se spustí po určité události (např. po kliknutí na zelenou vlajku)</w:t>
            </w:r>
            <w:r w:rsidR="00DB4F3D" w:rsidRPr="00D05EE7">
              <w:t>.</w:t>
            </w:r>
          </w:p>
        </w:tc>
      </w:tr>
      <w:tr w:rsidR="00D05EE7" w:rsidRPr="00D05EE7" w14:paraId="2C4A49C1" w14:textId="77777777" w:rsidTr="001553CC">
        <w:tc>
          <w:tcPr>
            <w:tcW w:w="790" w:type="dxa"/>
            <w:shd w:val="clear" w:color="auto" w:fill="EAA83E"/>
          </w:tcPr>
          <w:p w14:paraId="774140A5" w14:textId="77777777" w:rsidR="0060367C" w:rsidRPr="00D05EE7" w:rsidRDefault="0060367C" w:rsidP="0060367C">
            <w:pPr>
              <w:pStyle w:val="ODSTAVEC"/>
              <w:ind w:firstLine="0"/>
            </w:pPr>
          </w:p>
        </w:tc>
        <w:tc>
          <w:tcPr>
            <w:tcW w:w="2296" w:type="dxa"/>
          </w:tcPr>
          <w:p w14:paraId="6CB31BBE" w14:textId="05164C55" w:rsidR="0060367C" w:rsidRPr="00D05EE7" w:rsidRDefault="001553CC" w:rsidP="0060367C">
            <w:pPr>
              <w:pStyle w:val="ODSTAVEC"/>
              <w:ind w:firstLine="0"/>
            </w:pPr>
            <w:r w:rsidRPr="00D05EE7">
              <w:t>Ovládání</w:t>
            </w:r>
          </w:p>
        </w:tc>
        <w:tc>
          <w:tcPr>
            <w:tcW w:w="3958" w:type="dxa"/>
          </w:tcPr>
          <w:p w14:paraId="2E3C3293" w14:textId="6475B0D4" w:rsidR="0060367C" w:rsidRPr="00D05EE7" w:rsidRDefault="00DB4F3D" w:rsidP="0060367C">
            <w:pPr>
              <w:pStyle w:val="ODSTAVEC"/>
              <w:ind w:firstLine="0"/>
            </w:pPr>
            <w:r w:rsidRPr="00D05EE7">
              <w:t>Bloky pro cyklus, podmínky a klonování postavy.</w:t>
            </w:r>
          </w:p>
        </w:tc>
      </w:tr>
      <w:tr w:rsidR="00D05EE7" w:rsidRPr="00D05EE7" w14:paraId="06E6CF17" w14:textId="77777777" w:rsidTr="001553CC">
        <w:tc>
          <w:tcPr>
            <w:tcW w:w="790" w:type="dxa"/>
            <w:shd w:val="clear" w:color="auto" w:fill="66CCFF"/>
          </w:tcPr>
          <w:p w14:paraId="1D23AE8B" w14:textId="77777777" w:rsidR="0060367C" w:rsidRPr="00D05EE7" w:rsidRDefault="0060367C" w:rsidP="0060367C">
            <w:pPr>
              <w:pStyle w:val="ODSTAVEC"/>
              <w:ind w:firstLine="0"/>
            </w:pPr>
          </w:p>
        </w:tc>
        <w:tc>
          <w:tcPr>
            <w:tcW w:w="2296" w:type="dxa"/>
          </w:tcPr>
          <w:p w14:paraId="38FC3DEA" w14:textId="5FA8AE39" w:rsidR="0060367C" w:rsidRPr="00D05EE7" w:rsidRDefault="001553CC" w:rsidP="0060367C">
            <w:pPr>
              <w:pStyle w:val="ODSTAVEC"/>
              <w:ind w:firstLine="0"/>
            </w:pPr>
            <w:r w:rsidRPr="00D05EE7">
              <w:t>Vnímání</w:t>
            </w:r>
          </w:p>
        </w:tc>
        <w:tc>
          <w:tcPr>
            <w:tcW w:w="3958" w:type="dxa"/>
          </w:tcPr>
          <w:p w14:paraId="3FE01AD1" w14:textId="4A0760DD" w:rsidR="0060367C" w:rsidRPr="00D05EE7" w:rsidRDefault="00DB4F3D" w:rsidP="0060367C">
            <w:pPr>
              <w:pStyle w:val="ODSTAVEC"/>
              <w:ind w:firstLine="0"/>
            </w:pPr>
            <w:r w:rsidRPr="00D05EE7">
              <w:t>Bloky pro kontakt postavy s okolím, dotýkáš se barvy, jiné postavy, je něco stisknuté? Správa času a otázky.</w:t>
            </w:r>
          </w:p>
        </w:tc>
      </w:tr>
      <w:tr w:rsidR="00D05EE7" w:rsidRPr="00D05EE7" w14:paraId="6B1C16CD" w14:textId="77777777" w:rsidTr="001553CC">
        <w:tc>
          <w:tcPr>
            <w:tcW w:w="790" w:type="dxa"/>
            <w:shd w:val="clear" w:color="auto" w:fill="00CC00"/>
          </w:tcPr>
          <w:p w14:paraId="7B6AE50C" w14:textId="77777777" w:rsidR="0060367C" w:rsidRPr="00D05EE7" w:rsidRDefault="0060367C" w:rsidP="0060367C">
            <w:pPr>
              <w:pStyle w:val="ODSTAVEC"/>
              <w:ind w:firstLine="0"/>
            </w:pPr>
          </w:p>
        </w:tc>
        <w:tc>
          <w:tcPr>
            <w:tcW w:w="2296" w:type="dxa"/>
          </w:tcPr>
          <w:p w14:paraId="5FA349B2" w14:textId="72446F54" w:rsidR="0060367C" w:rsidRPr="00D05EE7" w:rsidRDefault="001553CC" w:rsidP="0060367C">
            <w:pPr>
              <w:pStyle w:val="ODSTAVEC"/>
              <w:ind w:firstLine="0"/>
            </w:pPr>
            <w:r w:rsidRPr="00D05EE7">
              <w:t>Operátory</w:t>
            </w:r>
          </w:p>
        </w:tc>
        <w:tc>
          <w:tcPr>
            <w:tcW w:w="3958" w:type="dxa"/>
          </w:tcPr>
          <w:p w14:paraId="164F0F2D" w14:textId="181BD189" w:rsidR="0060367C" w:rsidRPr="00D05EE7" w:rsidRDefault="00DB4F3D" w:rsidP="0060367C">
            <w:pPr>
              <w:pStyle w:val="ODSTAVEC"/>
              <w:ind w:firstLine="0"/>
            </w:pPr>
            <w:r w:rsidRPr="00D05EE7">
              <w:t>Aritmetické a logické operátory, základní matematické funkce, generátor náhodných čísel.</w:t>
            </w:r>
          </w:p>
        </w:tc>
      </w:tr>
      <w:tr w:rsidR="00D05EE7" w:rsidRPr="00D05EE7" w14:paraId="3BFC2619" w14:textId="77777777" w:rsidTr="001553CC">
        <w:tc>
          <w:tcPr>
            <w:tcW w:w="790" w:type="dxa"/>
            <w:shd w:val="clear" w:color="auto" w:fill="FF9933"/>
          </w:tcPr>
          <w:p w14:paraId="272288F9" w14:textId="77777777" w:rsidR="001553CC" w:rsidRPr="00D05EE7" w:rsidRDefault="001553CC" w:rsidP="0060367C">
            <w:pPr>
              <w:pStyle w:val="ODSTAVEC"/>
              <w:ind w:firstLine="0"/>
            </w:pPr>
          </w:p>
        </w:tc>
        <w:tc>
          <w:tcPr>
            <w:tcW w:w="2296" w:type="dxa"/>
          </w:tcPr>
          <w:p w14:paraId="72ED80D6" w14:textId="3DDFF448" w:rsidR="001553CC" w:rsidRPr="00D05EE7" w:rsidRDefault="001553CC" w:rsidP="0060367C">
            <w:pPr>
              <w:pStyle w:val="ODSTAVEC"/>
              <w:ind w:firstLine="0"/>
            </w:pPr>
            <w:r w:rsidRPr="00D05EE7">
              <w:t>Proměnné</w:t>
            </w:r>
          </w:p>
        </w:tc>
        <w:tc>
          <w:tcPr>
            <w:tcW w:w="3958" w:type="dxa"/>
          </w:tcPr>
          <w:p w14:paraId="1C747D6B" w14:textId="7E4220AD" w:rsidR="001553CC" w:rsidRPr="00D05EE7" w:rsidRDefault="00DB4F3D" w:rsidP="0060367C">
            <w:pPr>
              <w:pStyle w:val="ODSTAVEC"/>
              <w:ind w:firstLine="0"/>
            </w:pPr>
            <w:r w:rsidRPr="00D05EE7">
              <w:t>Bloky pro práci s proměnnou a seznamem.</w:t>
            </w:r>
          </w:p>
        </w:tc>
      </w:tr>
      <w:tr w:rsidR="00D05EE7" w:rsidRPr="00D05EE7" w14:paraId="77E0D615" w14:textId="77777777" w:rsidTr="001553CC">
        <w:tc>
          <w:tcPr>
            <w:tcW w:w="790" w:type="dxa"/>
            <w:shd w:val="clear" w:color="auto" w:fill="FF7C80"/>
          </w:tcPr>
          <w:p w14:paraId="7E1E0532" w14:textId="77777777" w:rsidR="001553CC" w:rsidRPr="00D05EE7" w:rsidRDefault="001553CC" w:rsidP="0060367C">
            <w:pPr>
              <w:pStyle w:val="ODSTAVEC"/>
              <w:ind w:firstLine="0"/>
            </w:pPr>
          </w:p>
        </w:tc>
        <w:tc>
          <w:tcPr>
            <w:tcW w:w="2296" w:type="dxa"/>
          </w:tcPr>
          <w:p w14:paraId="60BA4134" w14:textId="476C43F1" w:rsidR="001553CC" w:rsidRPr="00D05EE7" w:rsidRDefault="001553CC" w:rsidP="0060367C">
            <w:pPr>
              <w:pStyle w:val="ODSTAVEC"/>
              <w:ind w:firstLine="0"/>
            </w:pPr>
            <w:r w:rsidRPr="00D05EE7">
              <w:t>Moje bloky</w:t>
            </w:r>
          </w:p>
        </w:tc>
        <w:tc>
          <w:tcPr>
            <w:tcW w:w="3958" w:type="dxa"/>
          </w:tcPr>
          <w:p w14:paraId="64645369" w14:textId="7F0E1D43" w:rsidR="001553CC" w:rsidRPr="00D05EE7" w:rsidRDefault="00DB4F3D" w:rsidP="0060367C">
            <w:pPr>
              <w:pStyle w:val="ODSTAVEC"/>
              <w:ind w:firstLine="0"/>
            </w:pPr>
            <w:r w:rsidRPr="00D05EE7">
              <w:t>Uživatelské procedury.</w:t>
            </w:r>
          </w:p>
        </w:tc>
      </w:tr>
    </w:tbl>
    <w:p w14:paraId="4DF14B22" w14:textId="77777777" w:rsidR="00CB7404" w:rsidRPr="00D05EE7" w:rsidRDefault="00CB7404" w:rsidP="00CB7404">
      <w:pPr>
        <w:pStyle w:val="ODSTAVEC"/>
        <w:ind w:firstLine="0"/>
      </w:pPr>
    </w:p>
    <w:p w14:paraId="5DDAB5C8" w14:textId="1498D39B" w:rsidR="00CD480E" w:rsidRPr="00D05EE7" w:rsidRDefault="00153C02" w:rsidP="00CD480E">
      <w:pPr>
        <w:pStyle w:val="Nadpis3"/>
      </w:pPr>
      <w:bookmarkStart w:id="36" w:name="_Toc151893368"/>
      <w:r w:rsidRPr="00D05EE7">
        <w:lastRenderedPageBreak/>
        <w:t xml:space="preserve">Rozšíření jazyka </w:t>
      </w:r>
      <w:proofErr w:type="spellStart"/>
      <w:r w:rsidRPr="00D05EE7">
        <w:t>Scratch</w:t>
      </w:r>
      <w:bookmarkEnd w:id="36"/>
      <w:proofErr w:type="spellEnd"/>
    </w:p>
    <w:p w14:paraId="5425DB05" w14:textId="6B5D9A9E" w:rsidR="00C73DE7" w:rsidRPr="00D05EE7" w:rsidRDefault="00A931CD" w:rsidP="00A931CD">
      <w:pPr>
        <w:pStyle w:val="ODSTAVEC"/>
        <w:ind w:firstLine="0"/>
      </w:pPr>
      <w:r w:rsidRPr="00D05EE7">
        <w:t xml:space="preserve">Ve </w:t>
      </w:r>
      <w:proofErr w:type="spellStart"/>
      <w:r w:rsidRPr="00D05EE7">
        <w:t>Scratchi</w:t>
      </w:r>
      <w:proofErr w:type="spellEnd"/>
      <w:r w:rsidRPr="00D05EE7">
        <w:t xml:space="preserve"> jsou k dispozici krom normálních bloků možná rozšíření, které přidávají do programu vlastní bloky s určitou funkcionalitou. Ve verzi </w:t>
      </w:r>
      <w:proofErr w:type="spellStart"/>
      <w:r w:rsidRPr="00D05EE7">
        <w:t>Scratch</w:t>
      </w:r>
      <w:proofErr w:type="spellEnd"/>
      <w:r w:rsidRPr="00D05EE7">
        <w:t xml:space="preserve"> 2.0 byla rozšíření určená pouze pro propojení s nějakým hardware</w:t>
      </w:r>
      <w:r w:rsidR="00C73DE7" w:rsidRPr="00D05EE7">
        <w:t xml:space="preserve">m. Příkladem je třeba rozšíření LEGO </w:t>
      </w:r>
      <w:proofErr w:type="spellStart"/>
      <w:r w:rsidR="00C73DE7" w:rsidRPr="00D05EE7">
        <w:t>Mindstorms</w:t>
      </w:r>
      <w:proofErr w:type="spellEnd"/>
      <w:r w:rsidR="00C73DE7" w:rsidRPr="00D05EE7">
        <w:t xml:space="preserve"> EV3, které kontroluje řízení motorů a přijímá data ze senzorů robota</w:t>
      </w:r>
      <w:r w:rsidRPr="00D05EE7">
        <w:t xml:space="preserve">. Ve verzi </w:t>
      </w:r>
      <w:proofErr w:type="spellStart"/>
      <w:r w:rsidRPr="00D05EE7">
        <w:t>Scratch</w:t>
      </w:r>
      <w:proofErr w:type="spellEnd"/>
      <w:r w:rsidRPr="00D05EE7">
        <w:t xml:space="preserve"> 3.0 se však už i přidala softwarová rozšíření, která doplňovala projekt užitečnými funkcemi jako třeba kreslení, hudba, </w:t>
      </w:r>
      <w:r w:rsidR="00C73DE7" w:rsidRPr="00D05EE7">
        <w:t xml:space="preserve">vnímání </w:t>
      </w:r>
      <w:r w:rsidRPr="00D05EE7">
        <w:t>vide</w:t>
      </w:r>
      <w:r w:rsidR="00C73DE7" w:rsidRPr="00D05EE7">
        <w:t>a</w:t>
      </w:r>
      <w:r w:rsidRPr="00D05EE7">
        <w:t>, převod textu na hlas či překla</w:t>
      </w:r>
      <w:r w:rsidR="00C73DE7" w:rsidRPr="00D05EE7">
        <w:t xml:space="preserve">dač. </w:t>
      </w:r>
      <w:r w:rsidR="00C73DE7" w:rsidRPr="00D05EE7">
        <w:fldChar w:fldCharType="begin"/>
      </w:r>
      <w:r w:rsidR="00C73DE7" w:rsidRPr="00D05EE7">
        <w:instrText xml:space="preserve"> REF _Ref151652310 \h  \* MERGEFORMAT </w:instrText>
      </w:r>
      <w:r w:rsidR="00C73DE7" w:rsidRPr="00D05EE7">
        <w:fldChar w:fldCharType="separate"/>
      </w:r>
      <w:r w:rsidR="00080FBE" w:rsidRPr="00080FBE">
        <w:t xml:space="preserve">Obrázek </w:t>
      </w:r>
      <w:r w:rsidR="00080FBE" w:rsidRPr="00080FBE">
        <w:rPr>
          <w:noProof/>
        </w:rPr>
        <w:t>10</w:t>
      </w:r>
      <w:r w:rsidR="00C73DE7" w:rsidRPr="00D05EE7">
        <w:fldChar w:fldCharType="end"/>
      </w:r>
      <w:r w:rsidR="00C73DE7" w:rsidRPr="00D05EE7">
        <w:t xml:space="preserve"> a </w:t>
      </w:r>
      <w:r w:rsidR="00C73DE7" w:rsidRPr="00D05EE7">
        <w:fldChar w:fldCharType="begin"/>
      </w:r>
      <w:r w:rsidR="00C73DE7" w:rsidRPr="00D05EE7">
        <w:instrText xml:space="preserve"> REF _Ref151652363 \h </w:instrText>
      </w:r>
      <w:r w:rsidR="0035142A" w:rsidRPr="00D05EE7">
        <w:instrText xml:space="preserve"> \* MERGEFORMAT </w:instrText>
      </w:r>
      <w:r w:rsidR="00C73DE7" w:rsidRPr="00D05EE7">
        <w:fldChar w:fldCharType="separate"/>
      </w:r>
      <w:r w:rsidR="00080FBE" w:rsidRPr="00080FBE">
        <w:t xml:space="preserve">Obrázek </w:t>
      </w:r>
      <w:r w:rsidR="00080FBE" w:rsidRPr="00080FBE">
        <w:rPr>
          <w:noProof/>
        </w:rPr>
        <w:t>11</w:t>
      </w:r>
      <w:r w:rsidR="00C73DE7" w:rsidRPr="00D05EE7">
        <w:fldChar w:fldCharType="end"/>
      </w:r>
      <w:r w:rsidR="00C73DE7" w:rsidRPr="00D05EE7">
        <w:t xml:space="preserve"> ukazují možnou nabídku rozšíření jazyka </w:t>
      </w:r>
      <w:proofErr w:type="spellStart"/>
      <w:r w:rsidR="00C73DE7" w:rsidRPr="00D05EE7">
        <w:t>Scratch</w:t>
      </w:r>
      <w:proofErr w:type="spellEnd"/>
      <w:r w:rsidR="00C73DE7" w:rsidRPr="00D05EE7">
        <w:t>.</w:t>
      </w:r>
    </w:p>
    <w:p w14:paraId="716F4918" w14:textId="0F0F4E55" w:rsidR="00C73DE7" w:rsidRPr="00D05EE7" w:rsidRDefault="00C73DE7" w:rsidP="00C73DE7">
      <w:pPr>
        <w:pStyle w:val="Titulek"/>
        <w:keepNext/>
      </w:pPr>
      <w:bookmarkStart w:id="37" w:name="_Ref151652310"/>
      <w:bookmarkStart w:id="38" w:name="_Ref151652301"/>
      <w:bookmarkStart w:id="39" w:name="_Toc152006824"/>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10</w:t>
      </w:r>
      <w:r w:rsidRPr="00D05EE7">
        <w:rPr>
          <w:b/>
          <w:bCs/>
        </w:rPr>
        <w:fldChar w:fldCharType="end"/>
      </w:r>
      <w:bookmarkEnd w:id="37"/>
      <w:r w:rsidRPr="00D05EE7">
        <w:rPr>
          <w:b/>
          <w:bCs/>
        </w:rPr>
        <w:t>:</w:t>
      </w:r>
      <w:r w:rsidRPr="00D05EE7">
        <w:t xml:space="preserve"> Nabídka rozšíření </w:t>
      </w:r>
      <w:proofErr w:type="spellStart"/>
      <w:r w:rsidRPr="00D05EE7">
        <w:t>Scratch</w:t>
      </w:r>
      <w:bookmarkEnd w:id="38"/>
      <w:bookmarkEnd w:id="39"/>
      <w:proofErr w:type="spellEnd"/>
    </w:p>
    <w:p w14:paraId="40A99538" w14:textId="77777777" w:rsidR="00C73DE7" w:rsidRPr="00D05EE7" w:rsidRDefault="00C73DE7" w:rsidP="00C73DE7">
      <w:pPr>
        <w:pStyle w:val="ODSTAVEC"/>
        <w:ind w:firstLine="0"/>
        <w:jc w:val="center"/>
      </w:pPr>
      <w:r w:rsidRPr="00D05EE7">
        <w:rPr>
          <w:noProof/>
          <w:lang w:eastAsia="cs-CZ"/>
        </w:rPr>
        <w:drawing>
          <wp:inline distT="0" distB="0" distL="0" distR="0" wp14:anchorId="1F9CD560" wp14:editId="5EB2800A">
            <wp:extent cx="4076700" cy="2783266"/>
            <wp:effectExtent l="0" t="0" r="0" b="0"/>
            <wp:docPr id="1591716921" name="Obrázek 1" descr="Obsah obrázku text, snímek obrazovky, log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716921" name="Obrázek 1" descr="Obsah obrázku text, snímek obrazovky, logo, design&#10;&#10;Popis byl vytvořen automaticky"/>
                    <pic:cNvPicPr/>
                  </pic:nvPicPr>
                  <pic:blipFill>
                    <a:blip r:embed="rId22"/>
                    <a:stretch>
                      <a:fillRect/>
                    </a:stretch>
                  </pic:blipFill>
                  <pic:spPr>
                    <a:xfrm>
                      <a:off x="0" y="0"/>
                      <a:ext cx="4078450" cy="2784461"/>
                    </a:xfrm>
                    <a:prstGeom prst="rect">
                      <a:avLst/>
                    </a:prstGeom>
                  </pic:spPr>
                </pic:pic>
              </a:graphicData>
            </a:graphic>
          </wp:inline>
        </w:drawing>
      </w:r>
    </w:p>
    <w:p w14:paraId="04EC32DE" w14:textId="6FCD30C5" w:rsidR="00C73DE7" w:rsidRPr="00D05EE7" w:rsidRDefault="00C73DE7" w:rsidP="00C73DE7">
      <w:pPr>
        <w:pStyle w:val="Titulek"/>
        <w:keepNext/>
      </w:pPr>
      <w:bookmarkStart w:id="40" w:name="_Ref151652363"/>
      <w:bookmarkStart w:id="41" w:name="_Toc152006825"/>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11</w:t>
      </w:r>
      <w:r w:rsidRPr="00D05EE7">
        <w:rPr>
          <w:b/>
          <w:bCs/>
        </w:rPr>
        <w:fldChar w:fldCharType="end"/>
      </w:r>
      <w:bookmarkEnd w:id="40"/>
      <w:r w:rsidRPr="00D05EE7">
        <w:rPr>
          <w:b/>
          <w:bCs/>
        </w:rPr>
        <w:t>:</w:t>
      </w:r>
      <w:r w:rsidRPr="00D05EE7">
        <w:t xml:space="preserve"> Nabídka rozšíření </w:t>
      </w:r>
      <w:proofErr w:type="spellStart"/>
      <w:r w:rsidRPr="00D05EE7">
        <w:t>Scratch</w:t>
      </w:r>
      <w:bookmarkEnd w:id="41"/>
      <w:proofErr w:type="spellEnd"/>
    </w:p>
    <w:p w14:paraId="6B448AD8" w14:textId="3EFB7CC9" w:rsidR="009056F0" w:rsidRPr="00D05EE7" w:rsidRDefault="00C73DE7" w:rsidP="00C73DE7">
      <w:pPr>
        <w:pStyle w:val="ODSTAVEC"/>
        <w:ind w:firstLine="0"/>
        <w:jc w:val="center"/>
      </w:pPr>
      <w:r w:rsidRPr="00D05EE7">
        <w:rPr>
          <w:noProof/>
          <w:lang w:eastAsia="cs-CZ"/>
        </w:rPr>
        <w:drawing>
          <wp:inline distT="0" distB="0" distL="0" distR="0" wp14:anchorId="01C367BD" wp14:editId="406F69A5">
            <wp:extent cx="4089881" cy="1531620"/>
            <wp:effectExtent l="0" t="0" r="0" b="0"/>
            <wp:docPr id="854096906" name="Obrázek 1" descr="Obsah obrázku text,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96906" name="Obrázek 1" descr="Obsah obrázku text, snímek obrazovky&#10;&#10;Popis byl vytvořen automaticky"/>
                    <pic:cNvPicPr/>
                  </pic:nvPicPr>
                  <pic:blipFill>
                    <a:blip r:embed="rId23"/>
                    <a:stretch>
                      <a:fillRect/>
                    </a:stretch>
                  </pic:blipFill>
                  <pic:spPr>
                    <a:xfrm>
                      <a:off x="0" y="0"/>
                      <a:ext cx="4104921" cy="1537252"/>
                    </a:xfrm>
                    <a:prstGeom prst="rect">
                      <a:avLst/>
                    </a:prstGeom>
                  </pic:spPr>
                </pic:pic>
              </a:graphicData>
            </a:graphic>
          </wp:inline>
        </w:drawing>
      </w:r>
    </w:p>
    <w:p w14:paraId="3139A960" w14:textId="257A510F" w:rsidR="00156088" w:rsidRPr="00D05EE7" w:rsidRDefault="009056F0" w:rsidP="00CA41CC">
      <w:pPr>
        <w:rPr>
          <w:rFonts w:ascii="Times New Roman" w:hAnsi="Times New Roman"/>
          <w:sz w:val="24"/>
        </w:rPr>
      </w:pPr>
      <w:r w:rsidRPr="00D05EE7">
        <w:br w:type="page"/>
      </w:r>
    </w:p>
    <w:p w14:paraId="49B8026A" w14:textId="7F3D1C72" w:rsidR="00EB45EF" w:rsidRPr="00D05EE7" w:rsidRDefault="00231A9A" w:rsidP="000660BB">
      <w:pPr>
        <w:pStyle w:val="Nadpis2"/>
      </w:pPr>
      <w:bookmarkStart w:id="42" w:name="_Toc151893369"/>
      <w:r w:rsidRPr="00D05EE7">
        <w:lastRenderedPageBreak/>
        <w:t>Možnost konver</w:t>
      </w:r>
      <w:r w:rsidR="00C04C27" w:rsidRPr="00D05EE7">
        <w:t>ze</w:t>
      </w:r>
      <w:r w:rsidRPr="00D05EE7">
        <w:t xml:space="preserve"> do vyšších programovacích jazyků</w:t>
      </w:r>
      <w:bookmarkEnd w:id="42"/>
    </w:p>
    <w:p w14:paraId="6736B4B8" w14:textId="7277709B" w:rsidR="00757F85" w:rsidRPr="00D05EE7" w:rsidRDefault="00794C79" w:rsidP="00794C79">
      <w:pPr>
        <w:pStyle w:val="ODSTAVEC"/>
        <w:ind w:firstLine="0"/>
      </w:pPr>
      <w:r w:rsidRPr="00D05EE7">
        <w:t>Vyšší programovací jazyk budeme zde vnímat jako programovací jazyk, který využívá tradiční způsob programování v textové podobě kódu. Příkladem mohou být jazyky Java, C, či Python. Vizuální programovací jazyk je dobrá volba pro lidi, kteří s programováním začínaj</w:t>
      </w:r>
      <w:r w:rsidR="00757F85" w:rsidRPr="00D05EE7">
        <w:t>í nebo chtějí vytvářet jednoduché projekty bez nutnosti znalosti komplikovaných programovacích konceptů. Každopád</w:t>
      </w:r>
      <w:r w:rsidR="00A67C12" w:rsidRPr="00D05EE7">
        <w:t xml:space="preserve">ně pro více komplexní projekty, </w:t>
      </w:r>
      <w:r w:rsidR="00757F85" w:rsidRPr="00D05EE7">
        <w:t>které vyžadují vě</w:t>
      </w:r>
      <w:r w:rsidR="00A67C12" w:rsidRPr="00D05EE7">
        <w:t xml:space="preserve">tší customizaci a kontrolu kódu, </w:t>
      </w:r>
      <w:r w:rsidR="00757F85" w:rsidRPr="00D05EE7">
        <w:t xml:space="preserve">může být vhodnější právě vyšší programovací jazyk. </w:t>
      </w:r>
    </w:p>
    <w:p w14:paraId="36CEA088" w14:textId="77777777" w:rsidR="00757F85" w:rsidRPr="00D05EE7" w:rsidRDefault="00757F85" w:rsidP="00794C79">
      <w:pPr>
        <w:pStyle w:val="ODSTAVEC"/>
        <w:ind w:firstLine="0"/>
      </w:pPr>
    </w:p>
    <w:p w14:paraId="1DBA7A14" w14:textId="38BFF2B3" w:rsidR="00794C79" w:rsidRPr="00D05EE7" w:rsidRDefault="00757F85" w:rsidP="00794C79">
      <w:pPr>
        <w:pStyle w:val="ODSTAVEC"/>
        <w:ind w:firstLine="0"/>
      </w:pPr>
      <w:r w:rsidRPr="00D05EE7">
        <w:t xml:space="preserve">Proto zde nastává otázka, jestli existuje způsob konverze visuálně zpracovaného kódu do tradiční textové podoby vyšších programovacích jazyků. Odpověď zní ano - pojďme si ukázat nástroje, které tuto konverzi umožňují. </w:t>
      </w:r>
    </w:p>
    <w:p w14:paraId="6A3235A0" w14:textId="0CB1E8E1" w:rsidR="00420A92" w:rsidRPr="00D05EE7" w:rsidRDefault="00EB45EF" w:rsidP="00420A92">
      <w:pPr>
        <w:pStyle w:val="Nadpis3"/>
      </w:pPr>
      <w:bookmarkStart w:id="43" w:name="_Toc151893370"/>
      <w:proofErr w:type="spellStart"/>
      <w:r w:rsidRPr="00D05EE7">
        <w:t>Leopard</w:t>
      </w:r>
      <w:r w:rsidR="00420A92" w:rsidRPr="00D05EE7">
        <w:t>js</w:t>
      </w:r>
      <w:bookmarkEnd w:id="43"/>
      <w:proofErr w:type="spellEnd"/>
    </w:p>
    <w:p w14:paraId="2F5F2086" w14:textId="2ECAAFCD" w:rsidR="00420A92" w:rsidRPr="00D05EE7" w:rsidRDefault="00420A92" w:rsidP="00420A92">
      <w:pPr>
        <w:pStyle w:val="ODSTAVEC"/>
        <w:ind w:firstLine="0"/>
      </w:pPr>
      <w:proofErr w:type="spellStart"/>
      <w:r w:rsidRPr="00D05EE7">
        <w:t>Leopardjs</w:t>
      </w:r>
      <w:proofErr w:type="spellEnd"/>
      <w:r w:rsidRPr="00D05EE7">
        <w:t xml:space="preserve"> je nástroj, který umožňuje konvertovat </w:t>
      </w:r>
      <w:proofErr w:type="spellStart"/>
      <w:r w:rsidRPr="00D05EE7">
        <w:t>Scratch</w:t>
      </w:r>
      <w:proofErr w:type="spellEnd"/>
      <w:r w:rsidRPr="00D05EE7">
        <w:t xml:space="preserve"> projekt</w:t>
      </w:r>
      <w:r w:rsidR="00BB13EA" w:rsidRPr="00D05EE7">
        <w:t>y</w:t>
      </w:r>
      <w:r w:rsidRPr="00D05EE7">
        <w:t xml:space="preserve"> </w:t>
      </w:r>
      <w:r w:rsidR="00BB13EA" w:rsidRPr="00D05EE7">
        <w:t xml:space="preserve">do programovacího jazyka JavaScript. Funguje jednoduše, stačí nahrát svůj </w:t>
      </w:r>
      <w:proofErr w:type="spellStart"/>
      <w:r w:rsidR="00BB13EA" w:rsidRPr="00D05EE7">
        <w:t>Scratch</w:t>
      </w:r>
      <w:proofErr w:type="spellEnd"/>
      <w:r w:rsidR="00BB13EA" w:rsidRPr="00D05EE7">
        <w:t xml:space="preserve"> projekt do okna, které se nachází na hlavní stránce </w:t>
      </w:r>
      <w:proofErr w:type="spellStart"/>
      <w:r w:rsidR="00BB13EA" w:rsidRPr="00D05EE7">
        <w:t>Leopardjs</w:t>
      </w:r>
      <w:proofErr w:type="spellEnd"/>
      <w:r w:rsidR="00BB13EA" w:rsidRPr="00D05EE7">
        <w:t xml:space="preserve">, zde je odkaz: </w:t>
      </w:r>
      <w:hyperlink r:id="rId24" w:history="1">
        <w:r w:rsidR="00BB13EA" w:rsidRPr="00D05EE7">
          <w:rPr>
            <w:rStyle w:val="Hypertextovodkaz"/>
            <w:color w:val="auto"/>
          </w:rPr>
          <w:t>https://leopardjs.com</w:t>
        </w:r>
      </w:hyperlink>
      <w:r w:rsidR="00BB13EA" w:rsidRPr="00D05EE7">
        <w:t xml:space="preserve"> a z vašeho projektu s</w:t>
      </w:r>
      <w:r w:rsidR="00355D04" w:rsidRPr="00D05EE7">
        <w:t>e</w:t>
      </w:r>
      <w:r w:rsidR="00BB13EA" w:rsidRPr="00D05EE7">
        <w:t xml:space="preserve"> stane webová stránka, která je již zapsána v textové podobě jazyka JavaScript. </w:t>
      </w:r>
      <w:r w:rsidR="00355D04" w:rsidRPr="00D05EE7">
        <w:t>Projekty zde můžete vytvářet i manuálně pomocí krásně zpracovaného návodu, který ukazuje, jak zapsat vizuální bloky v programovacím jazyce JavaScript (</w:t>
      </w:r>
      <w:r w:rsidR="00355D04" w:rsidRPr="00D05EE7">
        <w:fldChar w:fldCharType="begin"/>
      </w:r>
      <w:r w:rsidR="00355D04" w:rsidRPr="00D05EE7">
        <w:instrText xml:space="preserve"> REF _Ref151740970 \h </w:instrText>
      </w:r>
      <w:r w:rsidR="00B0351B" w:rsidRPr="00D05EE7">
        <w:instrText xml:space="preserve"> \* MERGEFORMAT </w:instrText>
      </w:r>
      <w:r w:rsidR="00355D04" w:rsidRPr="00D05EE7">
        <w:fldChar w:fldCharType="separate"/>
      </w:r>
      <w:r w:rsidR="00080FBE" w:rsidRPr="00080FBE">
        <w:t xml:space="preserve">Obrázek </w:t>
      </w:r>
      <w:r w:rsidR="00080FBE" w:rsidRPr="00080FBE">
        <w:rPr>
          <w:noProof/>
        </w:rPr>
        <w:t>12</w:t>
      </w:r>
      <w:r w:rsidR="00355D04" w:rsidRPr="00D05EE7">
        <w:fldChar w:fldCharType="end"/>
      </w:r>
      <w:r w:rsidR="00355D04" w:rsidRPr="00D05EE7">
        <w:t>).</w:t>
      </w:r>
    </w:p>
    <w:p w14:paraId="25AB33FE" w14:textId="5C331806" w:rsidR="00355D04" w:rsidRPr="00D05EE7" w:rsidRDefault="00355D04" w:rsidP="00355D04">
      <w:pPr>
        <w:pStyle w:val="Titulek"/>
        <w:keepNext/>
      </w:pPr>
      <w:bookmarkStart w:id="44" w:name="_Ref151740970"/>
      <w:bookmarkStart w:id="45" w:name="_Ref151740951"/>
      <w:bookmarkStart w:id="46" w:name="_Toc152006826"/>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12</w:t>
      </w:r>
      <w:r w:rsidRPr="00D05EE7">
        <w:rPr>
          <w:b/>
          <w:bCs/>
        </w:rPr>
        <w:fldChar w:fldCharType="end"/>
      </w:r>
      <w:bookmarkEnd w:id="44"/>
      <w:r w:rsidRPr="00D05EE7">
        <w:rPr>
          <w:b/>
          <w:bCs/>
        </w:rPr>
        <w:t>:</w:t>
      </w:r>
      <w:r w:rsidRPr="00D05EE7">
        <w:t xml:space="preserve"> Ukázka manuálního převodu bloků ze </w:t>
      </w:r>
      <w:proofErr w:type="spellStart"/>
      <w:r w:rsidRPr="00D05EE7">
        <w:t>Scratche</w:t>
      </w:r>
      <w:proofErr w:type="spellEnd"/>
      <w:r w:rsidRPr="00D05EE7">
        <w:t xml:space="preserve"> do </w:t>
      </w:r>
      <w:proofErr w:type="spellStart"/>
      <w:r w:rsidRPr="00D05EE7">
        <w:t>JavaScriptu</w:t>
      </w:r>
      <w:bookmarkEnd w:id="45"/>
      <w:proofErr w:type="spellEnd"/>
      <w:r w:rsidR="003B2360" w:rsidRPr="00D05EE7">
        <w:rPr>
          <w:rStyle w:val="Znakapoznpodarou"/>
        </w:rPr>
        <w:footnoteReference w:id="7"/>
      </w:r>
      <w:bookmarkEnd w:id="46"/>
    </w:p>
    <w:p w14:paraId="590FD20B" w14:textId="50BD0798" w:rsidR="00355D04" w:rsidRPr="00D05EE7" w:rsidRDefault="00355D04" w:rsidP="00355D04">
      <w:pPr>
        <w:pStyle w:val="ODSTAVEC"/>
        <w:ind w:firstLine="0"/>
        <w:jc w:val="center"/>
      </w:pPr>
      <w:r w:rsidRPr="00D05EE7">
        <w:rPr>
          <w:noProof/>
          <w:lang w:eastAsia="cs-CZ"/>
        </w:rPr>
        <w:drawing>
          <wp:inline distT="0" distB="0" distL="0" distR="0" wp14:anchorId="7ED93F3C" wp14:editId="0BF2E432">
            <wp:extent cx="4358640" cy="2265090"/>
            <wp:effectExtent l="0" t="0" r="0" b="0"/>
            <wp:docPr id="983566305" name="Obrázek 1" descr="Obsah obrázku text, snímek obrazovky, Webová stránka,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66305" name="Obrázek 1" descr="Obsah obrázku text, snímek obrazovky, Webová stránka, Počítačová ikona&#10;&#10;Popis byl vytvořen automaticky"/>
                    <pic:cNvPicPr/>
                  </pic:nvPicPr>
                  <pic:blipFill>
                    <a:blip r:embed="rId25"/>
                    <a:stretch>
                      <a:fillRect/>
                    </a:stretch>
                  </pic:blipFill>
                  <pic:spPr>
                    <a:xfrm>
                      <a:off x="0" y="0"/>
                      <a:ext cx="4364217" cy="2267988"/>
                    </a:xfrm>
                    <a:prstGeom prst="rect">
                      <a:avLst/>
                    </a:prstGeom>
                  </pic:spPr>
                </pic:pic>
              </a:graphicData>
            </a:graphic>
          </wp:inline>
        </w:drawing>
      </w:r>
    </w:p>
    <w:p w14:paraId="4D5B6ADA" w14:textId="4C2D8D02" w:rsidR="00355D04" w:rsidRPr="00D05EE7" w:rsidRDefault="00EB45EF" w:rsidP="00355D04">
      <w:pPr>
        <w:pStyle w:val="Nadpis3"/>
      </w:pPr>
      <w:bookmarkStart w:id="47" w:name="_Toc151893371"/>
      <w:proofErr w:type="spellStart"/>
      <w:r w:rsidRPr="00D05EE7">
        <w:lastRenderedPageBreak/>
        <w:t>TinkerC</w:t>
      </w:r>
      <w:r w:rsidR="00355D04" w:rsidRPr="00D05EE7">
        <w:t>AD</w:t>
      </w:r>
      <w:bookmarkEnd w:id="47"/>
      <w:proofErr w:type="spellEnd"/>
    </w:p>
    <w:p w14:paraId="3605AA7B" w14:textId="59C1DC06" w:rsidR="00574E3F" w:rsidRPr="00D05EE7" w:rsidRDefault="00355D04" w:rsidP="00355D04">
      <w:pPr>
        <w:pStyle w:val="ODSTAVEC"/>
        <w:ind w:firstLine="0"/>
      </w:pPr>
      <w:r w:rsidRPr="00D05EE7">
        <w:t xml:space="preserve">Dalším nástrojem je webová aplikace </w:t>
      </w:r>
      <w:proofErr w:type="spellStart"/>
      <w:r w:rsidRPr="00D05EE7">
        <w:t>TinkerCAD</w:t>
      </w:r>
      <w:proofErr w:type="spellEnd"/>
      <w:r w:rsidRPr="00D05EE7">
        <w:t>, která poskytuje vizuální prostředí pro 3D modelování, elektronický design a tvorbu prototypů</w:t>
      </w:r>
      <w:r w:rsidR="002E380C" w:rsidRPr="00D05EE7">
        <w:t xml:space="preserve">. Tato webová aplikace je často využívaná i ve vzdělávání v oblasti robotiky. Existuje tu totiž simulátor elektronických obvodů. Uživatel si tak může naprogramovat senzor, diodu, či funkci motorů pro robota a pomocí virtuální simulace vidět jejich funkcionalitu. Programování se zde provádí blokově, za využití jazyka </w:t>
      </w:r>
      <w:proofErr w:type="spellStart"/>
      <w:r w:rsidR="002E380C" w:rsidRPr="00D05EE7">
        <w:t>Scratch</w:t>
      </w:r>
      <w:proofErr w:type="spellEnd"/>
      <w:r w:rsidR="002E380C" w:rsidRPr="00D05EE7">
        <w:t>. Je tu však i možnost převést jazyk na textovou podobu programovacího jazyka C++ (</w:t>
      </w:r>
      <w:r w:rsidR="00574E3F" w:rsidRPr="00D05EE7">
        <w:fldChar w:fldCharType="begin"/>
      </w:r>
      <w:r w:rsidR="00574E3F" w:rsidRPr="00D05EE7">
        <w:instrText xml:space="preserve"> REF _Ref151742486 \h </w:instrText>
      </w:r>
      <w:r w:rsidR="00B0351B" w:rsidRPr="00D05EE7">
        <w:instrText xml:space="preserve"> \* MERGEFORMAT </w:instrText>
      </w:r>
      <w:r w:rsidR="00574E3F" w:rsidRPr="00D05EE7">
        <w:fldChar w:fldCharType="separate"/>
      </w:r>
      <w:r w:rsidR="00080FBE" w:rsidRPr="00080FBE">
        <w:t xml:space="preserve">Obrázek </w:t>
      </w:r>
      <w:r w:rsidR="00080FBE" w:rsidRPr="00080FBE">
        <w:rPr>
          <w:noProof/>
        </w:rPr>
        <w:t>13</w:t>
      </w:r>
      <w:r w:rsidR="00574E3F" w:rsidRPr="00D05EE7">
        <w:fldChar w:fldCharType="end"/>
      </w:r>
      <w:r w:rsidR="002E380C" w:rsidRPr="00D05EE7">
        <w:t>).</w:t>
      </w:r>
    </w:p>
    <w:p w14:paraId="255B834E" w14:textId="35AD173E" w:rsidR="00574E3F" w:rsidRPr="00D05EE7" w:rsidRDefault="00574E3F" w:rsidP="00574E3F">
      <w:pPr>
        <w:pStyle w:val="Titulek"/>
        <w:keepNext/>
      </w:pPr>
      <w:bookmarkStart w:id="48" w:name="_Ref151742486"/>
      <w:bookmarkStart w:id="49" w:name="_Toc152006827"/>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13</w:t>
      </w:r>
      <w:r w:rsidRPr="00D05EE7">
        <w:rPr>
          <w:b/>
          <w:bCs/>
        </w:rPr>
        <w:fldChar w:fldCharType="end"/>
      </w:r>
      <w:bookmarkEnd w:id="48"/>
      <w:r w:rsidRPr="00D05EE7">
        <w:rPr>
          <w:b/>
          <w:bCs/>
        </w:rPr>
        <w:t>:</w:t>
      </w:r>
      <w:r w:rsidRPr="00D05EE7">
        <w:t xml:space="preserve"> Ukázka </w:t>
      </w:r>
      <w:proofErr w:type="spellStart"/>
      <w:r w:rsidRPr="00D05EE7">
        <w:t>konvertace</w:t>
      </w:r>
      <w:proofErr w:type="spellEnd"/>
      <w:r w:rsidRPr="00D05EE7">
        <w:t xml:space="preserve"> jazyka </w:t>
      </w:r>
      <w:proofErr w:type="spellStart"/>
      <w:r w:rsidRPr="00D05EE7">
        <w:t>Scratch</w:t>
      </w:r>
      <w:proofErr w:type="spellEnd"/>
      <w:r w:rsidRPr="00D05EE7">
        <w:t xml:space="preserve"> do C++, </w:t>
      </w:r>
      <w:proofErr w:type="spellStart"/>
      <w:r w:rsidRPr="00D05EE7">
        <w:t>TinkerCAD</w:t>
      </w:r>
      <w:bookmarkEnd w:id="49"/>
      <w:proofErr w:type="spellEnd"/>
    </w:p>
    <w:p w14:paraId="20624E9F" w14:textId="58AB6A7A" w:rsidR="00B0351B" w:rsidRPr="00D05EE7" w:rsidRDefault="00574E3F" w:rsidP="00574E3F">
      <w:pPr>
        <w:pStyle w:val="ODSTAVEC"/>
        <w:ind w:firstLine="0"/>
        <w:jc w:val="center"/>
      </w:pPr>
      <w:r w:rsidRPr="00D05EE7">
        <w:rPr>
          <w:noProof/>
          <w:lang w:eastAsia="cs-CZ"/>
        </w:rPr>
        <w:drawing>
          <wp:inline distT="0" distB="0" distL="0" distR="0" wp14:anchorId="39CABC28" wp14:editId="328EEF91">
            <wp:extent cx="5019062" cy="1794934"/>
            <wp:effectExtent l="0" t="0" r="0" b="0"/>
            <wp:docPr id="73950599" name="Obrázek 1" descr="Obsah obrázku text, software, snímek obrazovky,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50599" name="Obrázek 1" descr="Obsah obrázku text, software, snímek obrazovky, Počítačová ikona&#10;&#10;Popis byl vytvořen automaticky"/>
                    <pic:cNvPicPr/>
                  </pic:nvPicPr>
                  <pic:blipFill>
                    <a:blip r:embed="rId26"/>
                    <a:stretch>
                      <a:fillRect/>
                    </a:stretch>
                  </pic:blipFill>
                  <pic:spPr>
                    <a:xfrm>
                      <a:off x="0" y="0"/>
                      <a:ext cx="5075431" cy="1815093"/>
                    </a:xfrm>
                    <a:prstGeom prst="rect">
                      <a:avLst/>
                    </a:prstGeom>
                  </pic:spPr>
                </pic:pic>
              </a:graphicData>
            </a:graphic>
          </wp:inline>
        </w:drawing>
      </w:r>
    </w:p>
    <w:p w14:paraId="19BF3D9D" w14:textId="5A2EDD8F" w:rsidR="00355D04" w:rsidRPr="00D05EE7" w:rsidRDefault="00B0351B" w:rsidP="00B0351B">
      <w:pPr>
        <w:rPr>
          <w:rFonts w:ascii="Times New Roman" w:hAnsi="Times New Roman"/>
          <w:sz w:val="24"/>
        </w:rPr>
      </w:pPr>
      <w:r w:rsidRPr="00D05EE7">
        <w:br w:type="page"/>
      </w:r>
    </w:p>
    <w:p w14:paraId="743709C8" w14:textId="5D0EDE72" w:rsidR="008318A4" w:rsidRPr="00D05EE7" w:rsidRDefault="007731D2" w:rsidP="00EB45EF">
      <w:pPr>
        <w:pStyle w:val="Nadpis3"/>
      </w:pPr>
      <w:bookmarkStart w:id="50" w:name="_Toc151893372"/>
      <w:r w:rsidRPr="00D05EE7">
        <w:lastRenderedPageBreak/>
        <w:t xml:space="preserve">Microsoft </w:t>
      </w:r>
      <w:proofErr w:type="spellStart"/>
      <w:r w:rsidRPr="00D05EE7">
        <w:t>MakeCode</w:t>
      </w:r>
      <w:bookmarkEnd w:id="50"/>
      <w:proofErr w:type="spellEnd"/>
    </w:p>
    <w:p w14:paraId="7DB77868" w14:textId="0C6885F1" w:rsidR="00DC4AE9" w:rsidRPr="00D05EE7" w:rsidRDefault="00574E3F" w:rsidP="002E380C">
      <w:pPr>
        <w:pStyle w:val="ODSTAVEC"/>
        <w:ind w:firstLine="0"/>
      </w:pPr>
      <w:proofErr w:type="spellStart"/>
      <w:r w:rsidRPr="00D05EE7">
        <w:t>MakeCode</w:t>
      </w:r>
      <w:proofErr w:type="spellEnd"/>
      <w:r w:rsidRPr="00D05EE7">
        <w:t xml:space="preserve"> je</w:t>
      </w:r>
      <w:r w:rsidR="00810E3C" w:rsidRPr="00D05EE7">
        <w:t xml:space="preserve"> </w:t>
      </w:r>
      <w:r w:rsidR="00C04C27" w:rsidRPr="00D05EE7">
        <w:t xml:space="preserve">open-source </w:t>
      </w:r>
      <w:r w:rsidR="00810E3C" w:rsidRPr="00D05EE7">
        <w:t xml:space="preserve">interaktivní vizuální platforma </w:t>
      </w:r>
      <w:r w:rsidRPr="00D05EE7">
        <w:t>vytvořen</w:t>
      </w:r>
      <w:r w:rsidR="00810E3C" w:rsidRPr="00D05EE7">
        <w:t>a</w:t>
      </w:r>
      <w:r w:rsidRPr="00D05EE7">
        <w:t xml:space="preserve"> od společnosti Microsoft. </w:t>
      </w:r>
      <w:r w:rsidR="00810E3C" w:rsidRPr="00D05EE7">
        <w:t>Slouží primárně pro vzdělávání v oblasti programování a elektroniky. Jeho cílem je poskytnout jednoduché prostředí pro výuku a tvorbu elektronických zařízení, her, robotů</w:t>
      </w:r>
      <w:r w:rsidR="008721B5" w:rsidRPr="00D05EE7">
        <w:br/>
      </w:r>
      <w:r w:rsidR="00CA41CC" w:rsidRPr="00D05EE7">
        <w:t xml:space="preserve">a </w:t>
      </w:r>
      <w:r w:rsidR="00810E3C" w:rsidRPr="00D05EE7">
        <w:t>dalších interaktivních aplikací. Podporuje několik různých t</w:t>
      </w:r>
      <w:r w:rsidR="00A67C12" w:rsidRPr="00D05EE7">
        <w:t xml:space="preserve">echnologií, včetně </w:t>
      </w:r>
      <w:proofErr w:type="spellStart"/>
      <w:r w:rsidR="00A67C12" w:rsidRPr="00D05EE7">
        <w:t>mikrokontrolé</w:t>
      </w:r>
      <w:r w:rsidR="00810E3C" w:rsidRPr="00D05EE7">
        <w:t>rů</w:t>
      </w:r>
      <w:proofErr w:type="spellEnd"/>
      <w:r w:rsidR="00810E3C" w:rsidRPr="00D05EE7">
        <w:t xml:space="preserve"> jako je </w:t>
      </w:r>
      <w:proofErr w:type="spellStart"/>
      <w:r w:rsidR="00810E3C" w:rsidRPr="00D05EE7">
        <w:t>Micro:bit</w:t>
      </w:r>
      <w:proofErr w:type="spellEnd"/>
      <w:r w:rsidR="00810E3C" w:rsidRPr="00D05EE7">
        <w:t xml:space="preserve">, LEGO </w:t>
      </w:r>
      <w:proofErr w:type="spellStart"/>
      <w:r w:rsidR="00810E3C" w:rsidRPr="00D05EE7">
        <w:t>Mindstorms</w:t>
      </w:r>
      <w:proofErr w:type="spellEnd"/>
      <w:r w:rsidR="00810E3C" w:rsidRPr="00D05EE7">
        <w:t xml:space="preserve">, </w:t>
      </w:r>
      <w:proofErr w:type="spellStart"/>
      <w:r w:rsidR="00810E3C" w:rsidRPr="00D05EE7">
        <w:t>Arduino</w:t>
      </w:r>
      <w:proofErr w:type="spellEnd"/>
      <w:r w:rsidR="00810E3C" w:rsidRPr="00D05EE7">
        <w:t xml:space="preserve"> a dalších. Pro větší komplexnost projektů tu existuje i jazykový editor, který právě převádí vizuální bloky do textové podoby jazyka JavaScript</w:t>
      </w:r>
      <w:r w:rsidR="000660BB" w:rsidRPr="00D05EE7">
        <w:t>, ve kterém můžete řešit komplexnější funkce</w:t>
      </w:r>
      <w:r w:rsidR="00810E3C" w:rsidRPr="00D05EE7">
        <w:t xml:space="preserve"> (</w:t>
      </w:r>
      <w:r w:rsidR="00810E3C" w:rsidRPr="00D05EE7">
        <w:fldChar w:fldCharType="begin"/>
      </w:r>
      <w:r w:rsidR="00810E3C" w:rsidRPr="00D05EE7">
        <w:instrText xml:space="preserve"> REF _Ref151743178 \h  \* MERGEFORMAT </w:instrText>
      </w:r>
      <w:r w:rsidR="00810E3C" w:rsidRPr="00D05EE7">
        <w:fldChar w:fldCharType="separate"/>
      </w:r>
      <w:r w:rsidR="00080FBE" w:rsidRPr="00080FBE">
        <w:t xml:space="preserve">Obrázek </w:t>
      </w:r>
      <w:r w:rsidR="00080FBE" w:rsidRPr="00080FBE">
        <w:rPr>
          <w:noProof/>
        </w:rPr>
        <w:t>15</w:t>
      </w:r>
      <w:r w:rsidR="00810E3C" w:rsidRPr="00D05EE7">
        <w:fldChar w:fldCharType="end"/>
      </w:r>
      <w:r w:rsidR="00DC4AE9" w:rsidRPr="00D05EE7">
        <w:t>).</w:t>
      </w:r>
    </w:p>
    <w:p w14:paraId="1CDDB5C4" w14:textId="6672BD54" w:rsidR="00DC4AE9" w:rsidRPr="00D05EE7" w:rsidRDefault="00DC4AE9" w:rsidP="00DC4AE9">
      <w:pPr>
        <w:pStyle w:val="Titulek"/>
        <w:keepNext/>
      </w:pPr>
      <w:bookmarkStart w:id="51" w:name="_Toc152006828"/>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14</w:t>
      </w:r>
      <w:r w:rsidRPr="00D05EE7">
        <w:rPr>
          <w:b/>
          <w:bCs/>
        </w:rPr>
        <w:fldChar w:fldCharType="end"/>
      </w:r>
      <w:r w:rsidRPr="00D05EE7">
        <w:rPr>
          <w:b/>
          <w:bCs/>
        </w:rPr>
        <w:t>:</w:t>
      </w:r>
      <w:r w:rsidRPr="00D05EE7">
        <w:t xml:space="preserve"> </w:t>
      </w:r>
      <w:proofErr w:type="spellStart"/>
      <w:r w:rsidRPr="00D05EE7">
        <w:t>MakeCode</w:t>
      </w:r>
      <w:proofErr w:type="spellEnd"/>
      <w:r w:rsidRPr="00D05EE7">
        <w:t>, ukázka blokového programování</w:t>
      </w:r>
      <w:bookmarkEnd w:id="51"/>
      <w:r w:rsidR="00B0351B" w:rsidRPr="00D05EE7">
        <w:rPr>
          <w:rStyle w:val="Znakapoznpodarou"/>
        </w:rPr>
        <w:footnoteReference w:id="8"/>
      </w:r>
    </w:p>
    <w:p w14:paraId="6094CE1B" w14:textId="696E3676" w:rsidR="00DC4AE9" w:rsidRPr="00D05EE7" w:rsidRDefault="00DC4AE9" w:rsidP="00DC4AE9">
      <w:pPr>
        <w:pStyle w:val="ODSTAVEC"/>
        <w:ind w:firstLine="0"/>
        <w:jc w:val="center"/>
      </w:pPr>
      <w:r w:rsidRPr="00D05EE7">
        <w:rPr>
          <w:noProof/>
          <w:lang w:eastAsia="cs-CZ"/>
        </w:rPr>
        <w:drawing>
          <wp:inline distT="0" distB="0" distL="0" distR="0" wp14:anchorId="442C328C" wp14:editId="09B11E68">
            <wp:extent cx="4680950" cy="2523067"/>
            <wp:effectExtent l="0" t="0" r="0" b="0"/>
            <wp:docPr id="162753801" name="Obrázek 3"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53801" name="Obrázek 3" descr="Obsah obrázku text, snímek obrazovky, software, Počítačová ikona&#10;&#10;Popis byl vytvořen automaticky"/>
                    <pic:cNvPicPr/>
                  </pic:nvPicPr>
                  <pic:blipFill>
                    <a:blip r:embed="rId27">
                      <a:extLst>
                        <a:ext uri="{28A0092B-C50C-407E-A947-70E740481C1C}">
                          <a14:useLocalDpi xmlns:a14="http://schemas.microsoft.com/office/drawing/2010/main" val="0"/>
                        </a:ext>
                      </a:extLst>
                    </a:blip>
                    <a:stretch>
                      <a:fillRect/>
                    </a:stretch>
                  </pic:blipFill>
                  <pic:spPr>
                    <a:xfrm>
                      <a:off x="0" y="0"/>
                      <a:ext cx="4710139" cy="2538800"/>
                    </a:xfrm>
                    <a:prstGeom prst="rect">
                      <a:avLst/>
                    </a:prstGeom>
                  </pic:spPr>
                </pic:pic>
              </a:graphicData>
            </a:graphic>
          </wp:inline>
        </w:drawing>
      </w:r>
    </w:p>
    <w:p w14:paraId="48112F01" w14:textId="416F8D35" w:rsidR="00810E3C" w:rsidRPr="00D05EE7" w:rsidRDefault="00810E3C" w:rsidP="00810E3C">
      <w:pPr>
        <w:pStyle w:val="Titulek"/>
        <w:keepNext/>
      </w:pPr>
      <w:bookmarkStart w:id="52" w:name="_Ref151743178"/>
      <w:bookmarkStart w:id="53" w:name="_Toc152006829"/>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15</w:t>
      </w:r>
      <w:r w:rsidRPr="00D05EE7">
        <w:rPr>
          <w:b/>
          <w:bCs/>
        </w:rPr>
        <w:fldChar w:fldCharType="end"/>
      </w:r>
      <w:bookmarkEnd w:id="52"/>
      <w:r w:rsidRPr="00D05EE7">
        <w:rPr>
          <w:b/>
          <w:bCs/>
        </w:rPr>
        <w:t>:</w:t>
      </w:r>
      <w:r w:rsidRPr="00D05EE7">
        <w:t xml:space="preserve"> Jazykový editor v </w:t>
      </w:r>
      <w:proofErr w:type="spellStart"/>
      <w:r w:rsidRPr="00D05EE7">
        <w:t>MakeCode</w:t>
      </w:r>
      <w:proofErr w:type="spellEnd"/>
      <w:r w:rsidRPr="00D05EE7">
        <w:t>, převod</w:t>
      </w:r>
      <w:r w:rsidR="00DC4AE9" w:rsidRPr="00D05EE7">
        <w:t xml:space="preserve"> bloků</w:t>
      </w:r>
      <w:r w:rsidRPr="00D05EE7">
        <w:t xml:space="preserve"> do </w:t>
      </w:r>
      <w:proofErr w:type="spellStart"/>
      <w:r w:rsidRPr="00D05EE7">
        <w:t>JavaScriptu</w:t>
      </w:r>
      <w:bookmarkEnd w:id="53"/>
      <w:proofErr w:type="spellEnd"/>
      <w:r w:rsidR="00B0351B" w:rsidRPr="00D05EE7">
        <w:rPr>
          <w:rStyle w:val="Znakapoznpodarou"/>
        </w:rPr>
        <w:footnoteReference w:id="9"/>
      </w:r>
    </w:p>
    <w:p w14:paraId="0671747F" w14:textId="6D9B3370" w:rsidR="00810E3C" w:rsidRPr="00D05EE7" w:rsidRDefault="00810E3C" w:rsidP="00810E3C">
      <w:pPr>
        <w:pStyle w:val="ODSTAVEC"/>
        <w:ind w:firstLine="0"/>
        <w:jc w:val="center"/>
      </w:pPr>
      <w:r w:rsidRPr="00D05EE7">
        <w:rPr>
          <w:noProof/>
          <w:lang w:eastAsia="cs-CZ"/>
        </w:rPr>
        <w:drawing>
          <wp:inline distT="0" distB="0" distL="0" distR="0" wp14:anchorId="29E8C289" wp14:editId="2C63E367">
            <wp:extent cx="4680951" cy="2523066"/>
            <wp:effectExtent l="0" t="0" r="0" b="0"/>
            <wp:docPr id="77976851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8046" cy="2537670"/>
                    </a:xfrm>
                    <a:prstGeom prst="rect">
                      <a:avLst/>
                    </a:prstGeom>
                    <a:noFill/>
                    <a:ln>
                      <a:noFill/>
                    </a:ln>
                  </pic:spPr>
                </pic:pic>
              </a:graphicData>
            </a:graphic>
          </wp:inline>
        </w:drawing>
      </w:r>
    </w:p>
    <w:p w14:paraId="17D3D8CF" w14:textId="56372F11" w:rsidR="007731D2" w:rsidRPr="00D05EE7" w:rsidRDefault="007731D2" w:rsidP="007731D2">
      <w:pPr>
        <w:pStyle w:val="Nadpis3"/>
      </w:pPr>
      <w:bookmarkStart w:id="54" w:name="_Toc151893373"/>
      <w:proofErr w:type="spellStart"/>
      <w:r w:rsidRPr="00D05EE7">
        <w:t>Blockly</w:t>
      </w:r>
      <w:proofErr w:type="spellEnd"/>
      <w:r w:rsidRPr="00D05EE7">
        <w:t xml:space="preserve"> </w:t>
      </w:r>
      <w:proofErr w:type="spellStart"/>
      <w:r w:rsidRPr="00D05EE7">
        <w:t>Code</w:t>
      </w:r>
      <w:proofErr w:type="spellEnd"/>
      <w:r w:rsidRPr="00D05EE7">
        <w:t xml:space="preserve"> editor</w:t>
      </w:r>
      <w:bookmarkEnd w:id="54"/>
    </w:p>
    <w:p w14:paraId="10757CF1" w14:textId="20C64A96" w:rsidR="00E30616" w:rsidRPr="00D05EE7" w:rsidRDefault="00C04C27" w:rsidP="00E30616">
      <w:pPr>
        <w:pStyle w:val="ODSTAVEC"/>
        <w:ind w:firstLine="0"/>
      </w:pPr>
      <w:proofErr w:type="spellStart"/>
      <w:r w:rsidRPr="00D05EE7">
        <w:t>Blockly</w:t>
      </w:r>
      <w:proofErr w:type="spellEnd"/>
      <w:r w:rsidRPr="00D05EE7">
        <w:t>, který byl již zmíněn výše</w:t>
      </w:r>
      <w:r w:rsidR="00E81561" w:rsidRPr="00D05EE7">
        <w:t>,</w:t>
      </w:r>
      <w:r w:rsidRPr="00D05EE7">
        <w:t xml:space="preserve"> poskytuje i nástroj pro konverzi do vyšších programovacích jazyků. Stačí vytvořit nebo exportovat projekt v </w:t>
      </w:r>
      <w:proofErr w:type="spellStart"/>
      <w:r w:rsidRPr="00D05EE7">
        <w:t>Blockly</w:t>
      </w:r>
      <w:proofErr w:type="spellEnd"/>
      <w:r w:rsidRPr="00D05EE7">
        <w:t xml:space="preserve"> a editor vám nabídne možnost </w:t>
      </w:r>
      <w:r w:rsidR="00E30616" w:rsidRPr="00D05EE7">
        <w:t xml:space="preserve">konverze do jazyka JavaScript, Python, PHP, </w:t>
      </w:r>
      <w:proofErr w:type="spellStart"/>
      <w:r w:rsidR="00E30616" w:rsidRPr="00D05EE7">
        <w:t>Lua</w:t>
      </w:r>
      <w:proofErr w:type="spellEnd"/>
      <w:r w:rsidR="00E30616" w:rsidRPr="00D05EE7">
        <w:t xml:space="preserve">, </w:t>
      </w:r>
      <w:proofErr w:type="spellStart"/>
      <w:r w:rsidR="00E30616" w:rsidRPr="00D05EE7">
        <w:t>Dart</w:t>
      </w:r>
      <w:proofErr w:type="spellEnd"/>
      <w:r w:rsidR="00E30616" w:rsidRPr="00D05EE7">
        <w:t xml:space="preserve">, XML a JSON. Editor naleznete na stránce: </w:t>
      </w:r>
      <w:hyperlink r:id="rId29" w:history="1">
        <w:r w:rsidR="00E30616" w:rsidRPr="00D05EE7">
          <w:rPr>
            <w:rStyle w:val="Hypertextovodkaz"/>
            <w:color w:val="auto"/>
          </w:rPr>
          <w:t>https://blockly-demo.appspot.com/static/demos/code/index.html</w:t>
        </w:r>
      </w:hyperlink>
      <w:r w:rsidR="00E30616" w:rsidRPr="00D05EE7">
        <w:t>.</w:t>
      </w:r>
      <w:r w:rsidR="001C3981" w:rsidRPr="00D05EE7">
        <w:t xml:space="preserve"> </w:t>
      </w:r>
      <w:r w:rsidR="00E30616" w:rsidRPr="00D05EE7">
        <w:t>V </w:t>
      </w:r>
      <w:r w:rsidR="00E30616" w:rsidRPr="00D05EE7">
        <w:fldChar w:fldCharType="begin"/>
      </w:r>
      <w:r w:rsidR="00E30616" w:rsidRPr="00D05EE7">
        <w:instrText xml:space="preserve"> REF _Ref151744409 \h  \* MERGEFORMAT </w:instrText>
      </w:r>
      <w:r w:rsidR="00E30616" w:rsidRPr="00D05EE7">
        <w:fldChar w:fldCharType="separate"/>
      </w:r>
      <w:r w:rsidR="00080FBE" w:rsidRPr="00080FBE">
        <w:t xml:space="preserve">Obrázek </w:t>
      </w:r>
      <w:r w:rsidR="00080FBE" w:rsidRPr="00080FBE">
        <w:rPr>
          <w:noProof/>
        </w:rPr>
        <w:t>16</w:t>
      </w:r>
      <w:r w:rsidR="00E30616" w:rsidRPr="00D05EE7">
        <w:fldChar w:fldCharType="end"/>
      </w:r>
      <w:r w:rsidR="00E30616" w:rsidRPr="00D05EE7">
        <w:t xml:space="preserve"> můžete vidět konverzi z vizuálního programovacího jazyka </w:t>
      </w:r>
      <w:proofErr w:type="spellStart"/>
      <w:r w:rsidR="00E30616" w:rsidRPr="00D05EE7">
        <w:t>Blockly</w:t>
      </w:r>
      <w:proofErr w:type="spellEnd"/>
      <w:r w:rsidR="00E30616" w:rsidRPr="00D05EE7">
        <w:t xml:space="preserve"> do Pythonu.</w:t>
      </w:r>
    </w:p>
    <w:p w14:paraId="313A4836" w14:textId="719CC1F6" w:rsidR="00E30616" w:rsidRPr="00D05EE7" w:rsidRDefault="00E30616" w:rsidP="00E30616">
      <w:pPr>
        <w:pStyle w:val="Titulek"/>
        <w:keepNext/>
      </w:pPr>
      <w:bookmarkStart w:id="55" w:name="_Ref151744409"/>
      <w:bookmarkStart w:id="56" w:name="_Toc152006830"/>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16</w:t>
      </w:r>
      <w:r w:rsidRPr="00D05EE7">
        <w:rPr>
          <w:b/>
          <w:bCs/>
        </w:rPr>
        <w:fldChar w:fldCharType="end"/>
      </w:r>
      <w:bookmarkEnd w:id="55"/>
      <w:r w:rsidRPr="00D05EE7">
        <w:rPr>
          <w:b/>
          <w:bCs/>
        </w:rPr>
        <w:t>:</w:t>
      </w:r>
      <w:r w:rsidRPr="00D05EE7">
        <w:t xml:space="preserve"> Konverze z jazyka </w:t>
      </w:r>
      <w:proofErr w:type="spellStart"/>
      <w:r w:rsidRPr="00D05EE7">
        <w:t>Blockly</w:t>
      </w:r>
      <w:proofErr w:type="spellEnd"/>
      <w:r w:rsidRPr="00D05EE7">
        <w:t xml:space="preserve"> do Pythonu</w:t>
      </w:r>
      <w:bookmarkEnd w:id="56"/>
      <w:r w:rsidR="00B0351B" w:rsidRPr="00D05EE7">
        <w:rPr>
          <w:rStyle w:val="Znakapoznpodarou"/>
        </w:rPr>
        <w:footnoteReference w:id="10"/>
      </w:r>
    </w:p>
    <w:p w14:paraId="05D09A61" w14:textId="3BC88D8B" w:rsidR="008318A4" w:rsidRPr="00D05EE7" w:rsidRDefault="00E30616" w:rsidP="009F7193">
      <w:pPr>
        <w:pStyle w:val="ODSTAVEC"/>
        <w:ind w:firstLine="0"/>
      </w:pPr>
      <w:r w:rsidRPr="00D05EE7">
        <w:rPr>
          <w:noProof/>
          <w:lang w:eastAsia="cs-CZ"/>
        </w:rPr>
        <w:drawing>
          <wp:inline distT="0" distB="0" distL="0" distR="0" wp14:anchorId="6CC51B16" wp14:editId="6F98F62C">
            <wp:extent cx="5953085" cy="1390650"/>
            <wp:effectExtent l="0" t="0" r="0" b="0"/>
            <wp:docPr id="1896885545" name="Obrázek 2" descr="Obsah obrázku text, Písmo, řada/pruh,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85545" name="Obrázek 2" descr="Obsah obrázku text, Písmo, řada/pruh, snímek obrazovky&#10;&#10;Popis byl vytvořen automaticky"/>
                    <pic:cNvPicPr/>
                  </pic:nvPicPr>
                  <pic:blipFill>
                    <a:blip r:embed="rId30">
                      <a:extLst>
                        <a:ext uri="{28A0092B-C50C-407E-A947-70E740481C1C}">
                          <a14:useLocalDpi xmlns:a14="http://schemas.microsoft.com/office/drawing/2010/main" val="0"/>
                        </a:ext>
                      </a:extLst>
                    </a:blip>
                    <a:stretch>
                      <a:fillRect/>
                    </a:stretch>
                  </pic:blipFill>
                  <pic:spPr>
                    <a:xfrm>
                      <a:off x="0" y="0"/>
                      <a:ext cx="5972831" cy="1395263"/>
                    </a:xfrm>
                    <a:prstGeom prst="rect">
                      <a:avLst/>
                    </a:prstGeom>
                  </pic:spPr>
                </pic:pic>
              </a:graphicData>
            </a:graphic>
          </wp:inline>
        </w:drawing>
      </w:r>
    </w:p>
    <w:p w14:paraId="1CD16FF9" w14:textId="766FD1D4" w:rsidR="00112276" w:rsidRPr="00D05EE7" w:rsidRDefault="00112276" w:rsidP="00796592">
      <w:pPr>
        <w:pStyle w:val="Nadpis1"/>
      </w:pPr>
      <w:bookmarkStart w:id="57" w:name="_Toc151893374"/>
      <w:r w:rsidRPr="00D05EE7">
        <w:lastRenderedPageBreak/>
        <w:t>PRAKTICKÁ ČÁST BAKALÁŘSKÉ PRÁCE</w:t>
      </w:r>
      <w:bookmarkEnd w:id="57"/>
    </w:p>
    <w:p w14:paraId="39E7030A" w14:textId="0D4FD6EC" w:rsidR="00D62E5C" w:rsidRPr="00D05EE7" w:rsidRDefault="00112276" w:rsidP="00112276">
      <w:pPr>
        <w:pStyle w:val="ODSTAVEC"/>
        <w:ind w:firstLine="0"/>
      </w:pPr>
      <w:r w:rsidRPr="00D05EE7">
        <w:t xml:space="preserve">V této části mé bakalářské práce vytvořím sadu úloh v programovacím jazyce </w:t>
      </w:r>
      <w:proofErr w:type="spellStart"/>
      <w:r w:rsidRPr="00D05EE7">
        <w:t>Scratch</w:t>
      </w:r>
      <w:proofErr w:type="spellEnd"/>
      <w:r w:rsidRPr="00D05EE7">
        <w:t xml:space="preserve">. Sada bude obsahovat celkem </w:t>
      </w:r>
      <w:r w:rsidR="00250870" w:rsidRPr="00D05EE7">
        <w:t>21 úloh</w:t>
      </w:r>
      <w:r w:rsidR="004D59B7" w:rsidRPr="00D05EE7">
        <w:t xml:space="preserve"> v prostředí programovacího jazyka </w:t>
      </w:r>
      <w:proofErr w:type="spellStart"/>
      <w:r w:rsidR="004D59B7" w:rsidRPr="00D05EE7">
        <w:t>Scratch</w:t>
      </w:r>
      <w:proofErr w:type="spellEnd"/>
      <w:r w:rsidR="004D59B7" w:rsidRPr="00D05EE7">
        <w:t xml:space="preserve">. </w:t>
      </w:r>
      <w:r w:rsidR="00934F63" w:rsidRPr="00D05EE7">
        <w:t>Všech 18 úloh bude k dispozici s podrobným popi</w:t>
      </w:r>
      <w:r w:rsidR="0007756C" w:rsidRPr="00D05EE7">
        <w:t>sem zadání, řešením a případný</w:t>
      </w:r>
      <w:r w:rsidR="002F2865" w:rsidRPr="00D05EE7">
        <w:t>m</w:t>
      </w:r>
      <w:r w:rsidR="0007756C" w:rsidRPr="00D05EE7">
        <w:t xml:space="preserve"> doplňující</w:t>
      </w:r>
      <w:r w:rsidR="002F2865" w:rsidRPr="00D05EE7">
        <w:t>m</w:t>
      </w:r>
      <w:r w:rsidR="0007756C" w:rsidRPr="00D05EE7">
        <w:t xml:space="preserve"> úkol</w:t>
      </w:r>
      <w:r w:rsidR="002F2865" w:rsidRPr="00D05EE7">
        <w:t>em</w:t>
      </w:r>
      <w:r w:rsidR="00934F63" w:rsidRPr="00D05EE7">
        <w:t xml:space="preserve">. Zbylé tři úlohy slouží pouze jako motivační materiál a jsou tedy bez popisu a řešení. </w:t>
      </w:r>
      <w:r w:rsidR="004D59B7" w:rsidRPr="00D05EE7">
        <w:t>Úlohy</w:t>
      </w:r>
      <w:r w:rsidRPr="00D05EE7">
        <w:t xml:space="preserve"> budou mít z</w:t>
      </w:r>
      <w:r w:rsidR="00A8650A" w:rsidRPr="00D05EE7">
        <w:t xml:space="preserve">a </w:t>
      </w:r>
      <w:r w:rsidR="004D59B7" w:rsidRPr="00D05EE7">
        <w:t>cíl</w:t>
      </w:r>
      <w:r w:rsidR="00A8650A" w:rsidRPr="00D05EE7">
        <w:t>, aby si žák osvojil základní programovací kompetence a dostatečně se tak připravil na programování v</w:t>
      </w:r>
      <w:r w:rsidR="002F2865" w:rsidRPr="00D05EE7">
        <w:t>íce komplexních</w:t>
      </w:r>
      <w:r w:rsidR="00A8650A" w:rsidRPr="00D05EE7">
        <w:t xml:space="preserve"> jazy</w:t>
      </w:r>
      <w:r w:rsidR="002F2865" w:rsidRPr="00D05EE7">
        <w:t>ků</w:t>
      </w:r>
      <w:r w:rsidR="00A8650A" w:rsidRPr="00D05EE7">
        <w:t xml:space="preserve"> jako je Python, Java, C# apod. Tato sada je určená pro druhý stupeň ZŠ, tedy pro žáky 5-9 tříd. Sadou úloh bude žáky provázet postavička se jménem </w:t>
      </w:r>
      <w:r w:rsidR="00D27701" w:rsidRPr="00D05EE7">
        <w:t>„</w:t>
      </w:r>
      <w:proofErr w:type="spellStart"/>
      <w:r w:rsidR="00A8650A" w:rsidRPr="00D05EE7">
        <w:t>Bajtík</w:t>
      </w:r>
      <w:proofErr w:type="spellEnd"/>
      <w:r w:rsidR="00D27701" w:rsidRPr="00D05EE7">
        <w:t>“</w:t>
      </w:r>
      <w:r w:rsidR="00A8650A" w:rsidRPr="00D05EE7">
        <w:t>. Jedná se o animovaného netopýr</w:t>
      </w:r>
      <w:r w:rsidR="00D27701" w:rsidRPr="00D05EE7">
        <w:t xml:space="preserve">a a jeho jméno </w:t>
      </w:r>
      <w:r w:rsidR="004D59B7" w:rsidRPr="00D05EE7">
        <w:t>je</w:t>
      </w:r>
      <w:r w:rsidR="00D27701" w:rsidRPr="00D05EE7">
        <w:t xml:space="preserve"> odvozené od pojmu „Bajt“, což je v informatice základní jednotka kapacity počítačové paměti. </w:t>
      </w:r>
      <w:r w:rsidR="008D2CCD" w:rsidRPr="00D05EE7">
        <w:t>Ke každé úloze bude taky k dispozici metodický list, který bude sloužit jako pomůcka pro pedagogy.</w:t>
      </w:r>
    </w:p>
    <w:p w14:paraId="046D45B9" w14:textId="603F282A" w:rsidR="00112276" w:rsidRPr="00D05EE7" w:rsidRDefault="00112276" w:rsidP="00112276">
      <w:pPr>
        <w:pStyle w:val="Nadpis2"/>
      </w:pPr>
      <w:bookmarkStart w:id="58" w:name="_Toc151893375"/>
      <w:r w:rsidRPr="00D05EE7">
        <w:t>Rozdělení úloh</w:t>
      </w:r>
      <w:bookmarkEnd w:id="58"/>
    </w:p>
    <w:p w14:paraId="26C30419" w14:textId="4D5D09E3" w:rsidR="00073881" w:rsidRPr="00D05EE7" w:rsidRDefault="00112276" w:rsidP="001A7586">
      <w:pPr>
        <w:pStyle w:val="ODSTAVEC"/>
        <w:ind w:firstLine="0"/>
      </w:pPr>
      <w:r w:rsidRPr="00D05EE7">
        <w:t xml:space="preserve">Úlohy budou rozděleny do tří </w:t>
      </w:r>
      <w:r w:rsidR="008A53BB" w:rsidRPr="00D05EE7">
        <w:t>kategorií</w:t>
      </w:r>
      <w:r w:rsidR="00A8650A" w:rsidRPr="00D05EE7">
        <w:t xml:space="preserve">. </w:t>
      </w:r>
      <w:r w:rsidR="008A53BB" w:rsidRPr="00D05EE7">
        <w:t xml:space="preserve">V každé kategorii si žák osvojí určité znalosti </w:t>
      </w:r>
      <w:r w:rsidR="002F2865" w:rsidRPr="00D05EE7">
        <w:t xml:space="preserve">a </w:t>
      </w:r>
      <w:r w:rsidR="008A53BB" w:rsidRPr="00D05EE7">
        <w:t xml:space="preserve">bude tak rozvíjet svou znalost nejen v jazyce </w:t>
      </w:r>
      <w:proofErr w:type="spellStart"/>
      <w:r w:rsidR="008A53BB" w:rsidRPr="00D05EE7">
        <w:t>Scratch</w:t>
      </w:r>
      <w:proofErr w:type="spellEnd"/>
      <w:r w:rsidR="008A53BB" w:rsidRPr="00D05EE7">
        <w:t>, ale taky obecně v programování. Tyto kategorie se budou od sebe odlišovat obtížností, která je uzpůsobená schopnostem žáka. Kategorie na sebe navazují, a to tím způsobem, že v obtížnostně těžší kategori</w:t>
      </w:r>
      <w:r w:rsidR="002F2865" w:rsidRPr="00D05EE7">
        <w:t>i</w:t>
      </w:r>
      <w:r w:rsidR="008A53BB" w:rsidRPr="00D05EE7">
        <w:t xml:space="preserve"> budou použity znalosti </w:t>
      </w:r>
      <w:r w:rsidR="002F2865" w:rsidRPr="00D05EE7">
        <w:t xml:space="preserve">nabité </w:t>
      </w:r>
      <w:r w:rsidR="008A53BB" w:rsidRPr="00D05EE7">
        <w:t>z</w:t>
      </w:r>
      <w:r w:rsidR="002F2865" w:rsidRPr="00D05EE7">
        <w:t xml:space="preserve"> předchozí</w:t>
      </w:r>
      <w:r w:rsidR="008A53BB" w:rsidRPr="00D05EE7">
        <w:t> kategori</w:t>
      </w:r>
      <w:r w:rsidR="002F2865" w:rsidRPr="00D05EE7">
        <w:t>e</w:t>
      </w:r>
      <w:r w:rsidR="008A53BB" w:rsidRPr="00D05EE7">
        <w:t>.</w:t>
      </w:r>
      <w:r w:rsidR="00036F30" w:rsidRPr="00D05EE7">
        <w:t xml:space="preserve"> Každá kategorie bude obsahovat celkem </w:t>
      </w:r>
      <w:r w:rsidR="002F2865" w:rsidRPr="00D05EE7">
        <w:t>pět</w:t>
      </w:r>
      <w:r w:rsidR="00036F30" w:rsidRPr="00D05EE7">
        <w:t xml:space="preserve"> úloh + </w:t>
      </w:r>
      <w:r w:rsidR="002F2865" w:rsidRPr="00D05EE7">
        <w:t>jednu</w:t>
      </w:r>
      <w:r w:rsidR="00036F30" w:rsidRPr="00D05EE7">
        <w:t xml:space="preserve"> závěrečnou úlohu ve formě většího projektu, který bude sumarizovat danou kategorii a bu</w:t>
      </w:r>
      <w:r w:rsidR="00D62E5C" w:rsidRPr="00D05EE7">
        <w:t>de</w:t>
      </w:r>
      <w:r w:rsidR="00036F30" w:rsidRPr="00D05EE7">
        <w:t xml:space="preserve"> tam použito vše, co se žák naučil. Výjimkou je akorát poslední kategorie „Profík“, ve které </w:t>
      </w:r>
      <w:r w:rsidR="00D62E5C" w:rsidRPr="00D05EE7">
        <w:t>jsou všechny úlohy koncipovány jako „větší projekt“. Nyní popíšu jednotlivé kategorie a jejich zaměření.</w:t>
      </w:r>
    </w:p>
    <w:p w14:paraId="7C50C4C8" w14:textId="17EAD07C" w:rsidR="00D62E5C" w:rsidRPr="00D05EE7" w:rsidRDefault="00073881" w:rsidP="00FA3EDC">
      <w:pPr>
        <w:rPr>
          <w:rFonts w:ascii="Times New Roman" w:hAnsi="Times New Roman"/>
          <w:sz w:val="24"/>
        </w:rPr>
      </w:pPr>
      <w:r w:rsidRPr="00D05EE7">
        <w:br w:type="page"/>
      </w:r>
    </w:p>
    <w:p w14:paraId="12C21A33" w14:textId="676D6009" w:rsidR="00FB02EF" w:rsidRPr="00D05EE7" w:rsidRDefault="008A53BB" w:rsidP="00CA41CC">
      <w:pPr>
        <w:pStyle w:val="ODSTAVEC"/>
        <w:spacing w:after="0"/>
        <w:ind w:firstLine="0"/>
        <w:rPr>
          <w:b/>
          <w:bCs/>
        </w:rPr>
      </w:pPr>
      <w:r w:rsidRPr="00D05EE7">
        <w:rPr>
          <w:b/>
          <w:bCs/>
        </w:rPr>
        <w:lastRenderedPageBreak/>
        <w:t>Kategorie Elév</w:t>
      </w:r>
      <w:r w:rsidR="00796592" w:rsidRPr="00D05EE7">
        <w:rPr>
          <w:b/>
          <w:bCs/>
        </w:rPr>
        <w:t>:</w:t>
      </w:r>
    </w:p>
    <w:p w14:paraId="2928F86F" w14:textId="35D47CA2" w:rsidR="00C30555" w:rsidRPr="00D05EE7" w:rsidRDefault="00036F30" w:rsidP="00C30555">
      <w:pPr>
        <w:pStyle w:val="ODSTAVEC"/>
        <w:spacing w:after="0"/>
        <w:ind w:left="708" w:firstLine="0"/>
      </w:pPr>
      <w:r w:rsidRPr="00D05EE7">
        <w:t xml:space="preserve">V této části jsou úlohy koncipovány tak, aby se žák zejména seznámil s prostředím programovacího jazyka </w:t>
      </w:r>
      <w:proofErr w:type="spellStart"/>
      <w:r w:rsidRPr="00D05EE7">
        <w:t>Scratch</w:t>
      </w:r>
      <w:proofErr w:type="spellEnd"/>
      <w:r w:rsidRPr="00D05EE7">
        <w:t>. Pracuje se zde převážně s jednoduchými cykly, kostýmy, pozadím a zvuky. Žáci se</w:t>
      </w:r>
      <w:r w:rsidR="00F054AF" w:rsidRPr="00D05EE7">
        <w:t xml:space="preserve"> i</w:t>
      </w:r>
      <w:r w:rsidR="00C30555" w:rsidRPr="00D05EE7">
        <w:t xml:space="preserve"> n</w:t>
      </w:r>
      <w:r w:rsidRPr="00D05EE7">
        <w:t>aučí</w:t>
      </w:r>
      <w:r w:rsidR="00FB02EF" w:rsidRPr="00D05EE7">
        <w:t xml:space="preserve"> pracovat s rozšířením pero, které je</w:t>
      </w:r>
      <w:r w:rsidR="0007756C" w:rsidRPr="00D05EE7">
        <w:br/>
      </w:r>
      <w:r w:rsidR="00FB02EF" w:rsidRPr="00D05EE7">
        <w:t xml:space="preserve">v rámci </w:t>
      </w:r>
      <w:proofErr w:type="spellStart"/>
      <w:r w:rsidR="00FB02EF" w:rsidRPr="00D05EE7">
        <w:t>Scratche</w:t>
      </w:r>
      <w:proofErr w:type="spellEnd"/>
      <w:r w:rsidR="00FB02EF" w:rsidRPr="00D05EE7">
        <w:t xml:space="preserve"> </w:t>
      </w:r>
      <w:r w:rsidR="00F054AF" w:rsidRPr="00D05EE7">
        <w:t xml:space="preserve">volně </w:t>
      </w:r>
      <w:r w:rsidR="00FB02EF" w:rsidRPr="00D05EE7">
        <w:t>přístupné. Řešení takových úloh vychází časově na cca 30 minut.</w:t>
      </w:r>
    </w:p>
    <w:p w14:paraId="2D7D77B5" w14:textId="77777777" w:rsidR="001B487A" w:rsidRPr="00D05EE7" w:rsidRDefault="001B487A" w:rsidP="00CA41CC">
      <w:pPr>
        <w:pStyle w:val="ODSTAVEC"/>
        <w:spacing w:after="0"/>
        <w:ind w:left="708" w:firstLine="0"/>
      </w:pPr>
    </w:p>
    <w:p w14:paraId="1454E97B" w14:textId="28F3BABB" w:rsidR="00FB02EF" w:rsidRPr="00D05EE7" w:rsidRDefault="008A53BB" w:rsidP="00CA41CC">
      <w:pPr>
        <w:spacing w:after="0" w:line="360" w:lineRule="auto"/>
        <w:rPr>
          <w:rFonts w:ascii="Times New Roman" w:hAnsi="Times New Roman" w:cs="Times New Roman"/>
          <w:sz w:val="24"/>
          <w:szCs w:val="24"/>
        </w:rPr>
      </w:pPr>
      <w:r w:rsidRPr="00D05EE7">
        <w:rPr>
          <w:rFonts w:ascii="Times New Roman" w:hAnsi="Times New Roman" w:cs="Times New Roman"/>
          <w:b/>
          <w:bCs/>
          <w:sz w:val="24"/>
          <w:szCs w:val="24"/>
        </w:rPr>
        <w:t>Kategorie Kadet</w:t>
      </w:r>
      <w:r w:rsidR="00796592" w:rsidRPr="00D05EE7">
        <w:rPr>
          <w:rFonts w:ascii="Times New Roman" w:hAnsi="Times New Roman" w:cs="Times New Roman"/>
          <w:b/>
          <w:bCs/>
          <w:sz w:val="24"/>
          <w:szCs w:val="24"/>
        </w:rPr>
        <w:t>:</w:t>
      </w:r>
    </w:p>
    <w:p w14:paraId="262D6EF5" w14:textId="5404F79F" w:rsidR="00CA41CC" w:rsidRPr="00D05EE7" w:rsidRDefault="00FB02EF" w:rsidP="00CA41CC">
      <w:pPr>
        <w:pStyle w:val="ODSTAVEC"/>
        <w:spacing w:after="0"/>
        <w:ind w:left="708" w:firstLine="0"/>
      </w:pPr>
      <w:r w:rsidRPr="00D05EE7">
        <w:t>Kategorie Kadet se věn</w:t>
      </w:r>
      <w:r w:rsidR="00F054AF" w:rsidRPr="00D05EE7">
        <w:t>uje</w:t>
      </w:r>
      <w:r w:rsidRPr="00D05EE7">
        <w:t xml:space="preserve"> složitějším cyklům, podmínkám</w:t>
      </w:r>
      <w:r w:rsidR="00F054AF" w:rsidRPr="00D05EE7">
        <w:t xml:space="preserve">, </w:t>
      </w:r>
      <w:r w:rsidRPr="00D05EE7">
        <w:t>práce s</w:t>
      </w:r>
      <w:r w:rsidR="00F054AF" w:rsidRPr="00D05EE7">
        <w:t> </w:t>
      </w:r>
      <w:r w:rsidRPr="00D05EE7">
        <w:t>proměnou</w:t>
      </w:r>
      <w:r w:rsidR="00F054AF" w:rsidRPr="00D05EE7">
        <w:br/>
        <w:t>a seznamem</w:t>
      </w:r>
      <w:r w:rsidRPr="00D05EE7">
        <w:t xml:space="preserve">. Budou i využity dříve naučené znalosti z kategorie </w:t>
      </w:r>
      <w:r w:rsidR="00F054AF" w:rsidRPr="00D05EE7">
        <w:t>Elév</w:t>
      </w:r>
      <w:r w:rsidRPr="00D05EE7">
        <w:t xml:space="preserve">. Řešení takových úloh vychází časově na cca 45 minut, tedy </w:t>
      </w:r>
      <w:r w:rsidR="00934F63" w:rsidRPr="00D05EE7">
        <w:t>jednu</w:t>
      </w:r>
      <w:r w:rsidRPr="00D05EE7">
        <w:t xml:space="preserve"> vyučovací jednotku.</w:t>
      </w:r>
    </w:p>
    <w:p w14:paraId="22C5BA64" w14:textId="77777777" w:rsidR="001B487A" w:rsidRPr="00D05EE7" w:rsidRDefault="001B487A" w:rsidP="00CA41CC">
      <w:pPr>
        <w:pStyle w:val="ODSTAVEC"/>
        <w:spacing w:after="0"/>
        <w:ind w:left="708" w:firstLine="0"/>
      </w:pPr>
    </w:p>
    <w:p w14:paraId="301EE2B4" w14:textId="24F28CA4" w:rsidR="00FB02EF" w:rsidRPr="00D05EE7" w:rsidRDefault="008A53BB" w:rsidP="00934F63">
      <w:pPr>
        <w:pStyle w:val="ODSTAVEC"/>
        <w:ind w:firstLine="0"/>
        <w:rPr>
          <w:b/>
          <w:bCs/>
        </w:rPr>
      </w:pPr>
      <w:r w:rsidRPr="00D05EE7">
        <w:rPr>
          <w:b/>
          <w:bCs/>
        </w:rPr>
        <w:t>Kategorie Profík</w:t>
      </w:r>
      <w:r w:rsidR="00796592" w:rsidRPr="00D05EE7">
        <w:rPr>
          <w:b/>
          <w:bCs/>
        </w:rPr>
        <w:t>:</w:t>
      </w:r>
    </w:p>
    <w:p w14:paraId="6F566429" w14:textId="2399E273" w:rsidR="00FB4DBB" w:rsidRPr="00D05EE7" w:rsidRDefault="00FB02EF" w:rsidP="00F054AF">
      <w:pPr>
        <w:pStyle w:val="ODSTAVEC"/>
        <w:ind w:left="708" w:firstLine="0"/>
      </w:pPr>
      <w:r w:rsidRPr="00D05EE7">
        <w:t xml:space="preserve">V poslední kategorii Profík bude </w:t>
      </w:r>
      <w:r w:rsidR="00F054AF" w:rsidRPr="00D05EE7">
        <w:t>šest</w:t>
      </w:r>
      <w:r w:rsidRPr="00D05EE7">
        <w:t xml:space="preserve"> větších projektů, kde budou žáci využívat vše, co se naučili v předchozích </w:t>
      </w:r>
      <w:r w:rsidR="00934F63" w:rsidRPr="00D05EE7">
        <w:t>kategoriích, a navíc si osvojí práci s klonem</w:t>
      </w:r>
      <w:r w:rsidRPr="00D05EE7">
        <w:t xml:space="preserve">. Projekty budou </w:t>
      </w:r>
      <w:r w:rsidR="00F054AF" w:rsidRPr="00D05EE7">
        <w:t xml:space="preserve">většinou </w:t>
      </w:r>
      <w:r w:rsidR="00934F63" w:rsidRPr="00D05EE7">
        <w:t>koncipovány</w:t>
      </w:r>
      <w:r w:rsidRPr="00D05EE7">
        <w:t xml:space="preserve"> ve formě vytvoření </w:t>
      </w:r>
      <w:r w:rsidR="00F054AF" w:rsidRPr="00D05EE7">
        <w:t xml:space="preserve">interaktivní </w:t>
      </w:r>
      <w:r w:rsidRPr="00D05EE7">
        <w:t xml:space="preserve">hry. Řešení takových projektů zabere žákům </w:t>
      </w:r>
      <w:r w:rsidR="00934F63" w:rsidRPr="00D05EE7">
        <w:t>zhruba</w:t>
      </w:r>
      <w:r w:rsidR="0007756C" w:rsidRPr="00D05EE7">
        <w:t xml:space="preserve"> 90 minut</w:t>
      </w:r>
      <w:r w:rsidR="000268EF" w:rsidRPr="00D05EE7">
        <w:t xml:space="preserve"> </w:t>
      </w:r>
      <w:r w:rsidR="00934F63" w:rsidRPr="00D05EE7">
        <w:t xml:space="preserve">a </w:t>
      </w:r>
      <w:r w:rsidRPr="00D05EE7">
        <w:t xml:space="preserve">mohou sloužit právě jako </w:t>
      </w:r>
      <w:r w:rsidR="00934F63" w:rsidRPr="00D05EE7">
        <w:t>větší</w:t>
      </w:r>
      <w:r w:rsidRPr="00D05EE7">
        <w:t xml:space="preserve"> projekty v rámci </w:t>
      </w:r>
      <w:r w:rsidR="00934F63" w:rsidRPr="00D05EE7">
        <w:t xml:space="preserve">více </w:t>
      </w:r>
      <w:r w:rsidRPr="00D05EE7">
        <w:t>v</w:t>
      </w:r>
      <w:r w:rsidR="00934F63" w:rsidRPr="00D05EE7">
        <w:t>ýukových jednotek</w:t>
      </w:r>
      <w:r w:rsidRPr="00D05EE7">
        <w:t>.</w:t>
      </w:r>
      <w:r w:rsidR="001B487A" w:rsidRPr="00D05EE7">
        <w:br w:type="page"/>
      </w:r>
    </w:p>
    <w:p w14:paraId="638BBADA" w14:textId="36C94B27" w:rsidR="00FB4DBB" w:rsidRPr="00D05EE7" w:rsidRDefault="00FB4DBB" w:rsidP="00FB4DBB">
      <w:pPr>
        <w:pStyle w:val="Nadpis1"/>
      </w:pPr>
      <w:bookmarkStart w:id="59" w:name="_Toc151893376"/>
      <w:r w:rsidRPr="00D05EE7">
        <w:lastRenderedPageBreak/>
        <w:t>ÚLOHY KATEGORIE ELÉV</w:t>
      </w:r>
      <w:bookmarkEnd w:id="59"/>
    </w:p>
    <w:p w14:paraId="10433712" w14:textId="7AC62E58" w:rsidR="00486A37" w:rsidRPr="00D05EE7" w:rsidRDefault="00FB4DBB" w:rsidP="00486A37">
      <w:pPr>
        <w:pStyle w:val="Nadpis2"/>
      </w:pPr>
      <w:bookmarkStart w:id="60" w:name="_Toc151893377"/>
      <w:r w:rsidRPr="00D05EE7">
        <w:t xml:space="preserve">Létající </w:t>
      </w:r>
      <w:proofErr w:type="spellStart"/>
      <w:r w:rsidRPr="00D05EE7">
        <w:t>Bajtík</w:t>
      </w:r>
      <w:bookmarkEnd w:id="60"/>
      <w:proofErr w:type="spellEnd"/>
    </w:p>
    <w:p w14:paraId="1176F32D" w14:textId="288859C3" w:rsidR="00F776E1" w:rsidRPr="00D05EE7" w:rsidRDefault="00F776E1" w:rsidP="00D51AD7">
      <w:pPr>
        <w:pStyle w:val="Titulek"/>
        <w:keepNext/>
      </w:pPr>
      <w:bookmarkStart w:id="61" w:name="_Toc151892224"/>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3</w:t>
      </w:r>
      <w:r w:rsidRPr="00D05EE7">
        <w:rPr>
          <w:b/>
          <w:bCs/>
        </w:rPr>
        <w:fldChar w:fldCharType="end"/>
      </w:r>
      <w:r w:rsidRPr="00D05EE7">
        <w:rPr>
          <w:b/>
          <w:bCs/>
        </w:rPr>
        <w:t>:</w:t>
      </w:r>
      <w:r w:rsidRPr="00D05EE7">
        <w:t xml:space="preserve"> Metodický list - Létající </w:t>
      </w:r>
      <w:proofErr w:type="spellStart"/>
      <w:r w:rsidRPr="00D05EE7">
        <w:t>Bajtík</w:t>
      </w:r>
      <w:bookmarkEnd w:id="61"/>
      <w:proofErr w:type="spellEnd"/>
    </w:p>
    <w:tbl>
      <w:tblPr>
        <w:tblStyle w:val="Mkatabulky"/>
        <w:tblW w:w="8711" w:type="dxa"/>
        <w:tblLook w:val="04A0" w:firstRow="1" w:lastRow="0" w:firstColumn="1" w:lastColumn="0" w:noHBand="0" w:noVBand="1"/>
      </w:tblPr>
      <w:tblGrid>
        <w:gridCol w:w="2719"/>
        <w:gridCol w:w="5992"/>
      </w:tblGrid>
      <w:tr w:rsidR="00D05EE7" w:rsidRPr="00D05EE7" w14:paraId="683871C7" w14:textId="77777777" w:rsidTr="00486A37">
        <w:trPr>
          <w:trHeight w:val="359"/>
        </w:trPr>
        <w:tc>
          <w:tcPr>
            <w:tcW w:w="8711" w:type="dxa"/>
            <w:gridSpan w:val="2"/>
          </w:tcPr>
          <w:p w14:paraId="7DDED258" w14:textId="2E58CDA7" w:rsidR="00486A37" w:rsidRPr="00D05EE7" w:rsidRDefault="00496277" w:rsidP="00496277">
            <w:pPr>
              <w:pStyle w:val="ODSTAVEC"/>
              <w:ind w:firstLine="0"/>
              <w:jc w:val="center"/>
              <w:rPr>
                <w:b/>
                <w:bCs/>
              </w:rPr>
            </w:pPr>
            <w:r w:rsidRPr="00D05EE7">
              <w:rPr>
                <w:b/>
                <w:bCs/>
              </w:rPr>
              <w:t>Metodický list</w:t>
            </w:r>
          </w:p>
        </w:tc>
      </w:tr>
      <w:tr w:rsidR="00D05EE7" w:rsidRPr="00D05EE7" w14:paraId="464D06A9" w14:textId="77777777" w:rsidTr="00F776E1">
        <w:trPr>
          <w:trHeight w:val="366"/>
        </w:trPr>
        <w:tc>
          <w:tcPr>
            <w:tcW w:w="2719" w:type="dxa"/>
          </w:tcPr>
          <w:p w14:paraId="1A924D32" w14:textId="5A29134C" w:rsidR="00486A37" w:rsidRPr="00D05EE7" w:rsidRDefault="00496277" w:rsidP="00486A37">
            <w:pPr>
              <w:pStyle w:val="ODSTAVEC"/>
              <w:ind w:firstLine="0"/>
            </w:pPr>
            <w:r w:rsidRPr="00D05EE7">
              <w:t>Název materiálu:</w:t>
            </w:r>
          </w:p>
        </w:tc>
        <w:tc>
          <w:tcPr>
            <w:tcW w:w="5992" w:type="dxa"/>
          </w:tcPr>
          <w:p w14:paraId="79A83D85" w14:textId="0A0804BB" w:rsidR="00486A37" w:rsidRPr="00D05EE7" w:rsidRDefault="00496277" w:rsidP="00486A37">
            <w:pPr>
              <w:pStyle w:val="ODSTAVEC"/>
              <w:ind w:firstLine="0"/>
            </w:pPr>
            <w:proofErr w:type="spellStart"/>
            <w:r w:rsidRPr="00D05EE7">
              <w:t>Letající</w:t>
            </w:r>
            <w:proofErr w:type="spellEnd"/>
            <w:r w:rsidRPr="00D05EE7">
              <w:t xml:space="preserve"> </w:t>
            </w:r>
            <w:proofErr w:type="spellStart"/>
            <w:r w:rsidRPr="00D05EE7">
              <w:t>Bajtík</w:t>
            </w:r>
            <w:proofErr w:type="spellEnd"/>
          </w:p>
        </w:tc>
      </w:tr>
      <w:tr w:rsidR="00D05EE7" w:rsidRPr="00D05EE7" w14:paraId="0527EF5C" w14:textId="77777777" w:rsidTr="00F776E1">
        <w:trPr>
          <w:trHeight w:val="359"/>
        </w:trPr>
        <w:tc>
          <w:tcPr>
            <w:tcW w:w="2719" w:type="dxa"/>
          </w:tcPr>
          <w:p w14:paraId="1405583D" w14:textId="5555DDC1" w:rsidR="00486A37" w:rsidRPr="00D05EE7" w:rsidRDefault="00496277" w:rsidP="00486A37">
            <w:pPr>
              <w:pStyle w:val="ODSTAVEC"/>
              <w:ind w:firstLine="0"/>
            </w:pPr>
            <w:r w:rsidRPr="00D05EE7">
              <w:t>Vzdělávací oblast:</w:t>
            </w:r>
          </w:p>
        </w:tc>
        <w:tc>
          <w:tcPr>
            <w:tcW w:w="5992" w:type="dxa"/>
          </w:tcPr>
          <w:p w14:paraId="2C16E3A5" w14:textId="3D2EA56A" w:rsidR="00486A37" w:rsidRPr="00D05EE7" w:rsidRDefault="00496277" w:rsidP="00486A37">
            <w:pPr>
              <w:pStyle w:val="ODSTAVEC"/>
              <w:ind w:firstLine="0"/>
            </w:pPr>
            <w:r w:rsidRPr="00D05EE7">
              <w:t>Informační a komunikační technologie</w:t>
            </w:r>
          </w:p>
        </w:tc>
      </w:tr>
      <w:tr w:rsidR="00D05EE7" w:rsidRPr="00D05EE7" w14:paraId="441F074B" w14:textId="77777777" w:rsidTr="00F776E1">
        <w:trPr>
          <w:trHeight w:val="359"/>
        </w:trPr>
        <w:tc>
          <w:tcPr>
            <w:tcW w:w="2719" w:type="dxa"/>
          </w:tcPr>
          <w:p w14:paraId="68165BA9" w14:textId="620CCC4E" w:rsidR="00486A37" w:rsidRPr="00D05EE7" w:rsidRDefault="00496277" w:rsidP="00486A37">
            <w:pPr>
              <w:pStyle w:val="ODSTAVEC"/>
              <w:ind w:firstLine="0"/>
            </w:pPr>
            <w:r w:rsidRPr="00D05EE7">
              <w:t>Vyučovací předmět:</w:t>
            </w:r>
          </w:p>
        </w:tc>
        <w:tc>
          <w:tcPr>
            <w:tcW w:w="5992" w:type="dxa"/>
          </w:tcPr>
          <w:p w14:paraId="3CC747EC" w14:textId="551A7C57" w:rsidR="00486A37" w:rsidRPr="00D05EE7" w:rsidRDefault="00496277" w:rsidP="00486A37">
            <w:pPr>
              <w:pStyle w:val="ODSTAVEC"/>
              <w:ind w:firstLine="0"/>
            </w:pPr>
            <w:r w:rsidRPr="00D05EE7">
              <w:t>Informatika</w:t>
            </w:r>
          </w:p>
        </w:tc>
      </w:tr>
      <w:tr w:rsidR="00D05EE7" w:rsidRPr="00D05EE7" w14:paraId="37BBDD3F" w14:textId="77777777" w:rsidTr="00F776E1">
        <w:trPr>
          <w:trHeight w:val="366"/>
        </w:trPr>
        <w:tc>
          <w:tcPr>
            <w:tcW w:w="2719" w:type="dxa"/>
          </w:tcPr>
          <w:p w14:paraId="7567AAEC" w14:textId="4D6D0F1F" w:rsidR="00486A37" w:rsidRPr="00D05EE7" w:rsidRDefault="00496277" w:rsidP="00486A37">
            <w:pPr>
              <w:pStyle w:val="ODSTAVEC"/>
              <w:ind w:firstLine="0"/>
            </w:pPr>
            <w:r w:rsidRPr="00D05EE7">
              <w:t>Věkové určení:</w:t>
            </w:r>
          </w:p>
        </w:tc>
        <w:tc>
          <w:tcPr>
            <w:tcW w:w="5992" w:type="dxa"/>
          </w:tcPr>
          <w:p w14:paraId="25152868" w14:textId="27582C19" w:rsidR="00486A37" w:rsidRPr="00D05EE7" w:rsidRDefault="00496277" w:rsidP="00486A37">
            <w:pPr>
              <w:pStyle w:val="ODSTAVEC"/>
              <w:ind w:firstLine="0"/>
            </w:pPr>
            <w:r w:rsidRPr="00D05EE7">
              <w:t>2. stupeň ZŠ</w:t>
            </w:r>
          </w:p>
        </w:tc>
      </w:tr>
      <w:tr w:rsidR="00D05EE7" w:rsidRPr="00D05EE7" w14:paraId="496C0255" w14:textId="77777777" w:rsidTr="00F776E1">
        <w:trPr>
          <w:trHeight w:val="359"/>
        </w:trPr>
        <w:tc>
          <w:tcPr>
            <w:tcW w:w="2719" w:type="dxa"/>
          </w:tcPr>
          <w:p w14:paraId="3D238DF5" w14:textId="670B8D33" w:rsidR="00486A37" w:rsidRPr="00D05EE7" w:rsidRDefault="00496277" w:rsidP="00486A37">
            <w:pPr>
              <w:pStyle w:val="ODSTAVEC"/>
              <w:ind w:firstLine="0"/>
            </w:pPr>
            <w:r w:rsidRPr="00D05EE7">
              <w:t>Časová dotace:</w:t>
            </w:r>
          </w:p>
        </w:tc>
        <w:tc>
          <w:tcPr>
            <w:tcW w:w="5992" w:type="dxa"/>
          </w:tcPr>
          <w:p w14:paraId="1809C234" w14:textId="08A793AD" w:rsidR="00486A37" w:rsidRPr="00D05EE7" w:rsidRDefault="00496277" w:rsidP="00486A37">
            <w:pPr>
              <w:pStyle w:val="ODSTAVEC"/>
              <w:ind w:firstLine="0"/>
            </w:pPr>
            <w:r w:rsidRPr="00D05EE7">
              <w:t>30 minut</w:t>
            </w:r>
          </w:p>
        </w:tc>
      </w:tr>
      <w:tr w:rsidR="00D05EE7" w:rsidRPr="00D05EE7" w14:paraId="73723067" w14:textId="77777777" w:rsidTr="00F776E1">
        <w:trPr>
          <w:trHeight w:val="359"/>
        </w:trPr>
        <w:tc>
          <w:tcPr>
            <w:tcW w:w="2719" w:type="dxa"/>
          </w:tcPr>
          <w:p w14:paraId="4FA24E9F" w14:textId="478A8EFA" w:rsidR="00486A37" w:rsidRPr="00D05EE7" w:rsidRDefault="00496277" w:rsidP="00486A37">
            <w:pPr>
              <w:pStyle w:val="ODSTAVEC"/>
              <w:ind w:firstLine="0"/>
            </w:pPr>
            <w:r w:rsidRPr="00D05EE7">
              <w:t>Rozsah:</w:t>
            </w:r>
          </w:p>
        </w:tc>
        <w:tc>
          <w:tcPr>
            <w:tcW w:w="5992" w:type="dxa"/>
          </w:tcPr>
          <w:p w14:paraId="20AEF824" w14:textId="149BA1B9" w:rsidR="00486A37" w:rsidRPr="00D05EE7" w:rsidRDefault="00F776E1" w:rsidP="00486A37">
            <w:pPr>
              <w:pStyle w:val="ODSTAVEC"/>
              <w:ind w:firstLine="0"/>
            </w:pPr>
            <w:r w:rsidRPr="00D05EE7">
              <w:t>1 pozadí, 1 postava, 2 scénáře, 10 bloků</w:t>
            </w:r>
          </w:p>
        </w:tc>
      </w:tr>
      <w:tr w:rsidR="00D05EE7" w:rsidRPr="00D05EE7" w14:paraId="73C87E0A" w14:textId="77777777" w:rsidTr="00F776E1">
        <w:trPr>
          <w:trHeight w:val="57"/>
        </w:trPr>
        <w:tc>
          <w:tcPr>
            <w:tcW w:w="2719" w:type="dxa"/>
          </w:tcPr>
          <w:p w14:paraId="7EB7C983" w14:textId="6B399476" w:rsidR="00486A37" w:rsidRPr="00D05EE7" w:rsidRDefault="00496277" w:rsidP="00486A37">
            <w:pPr>
              <w:pStyle w:val="ODSTAVEC"/>
              <w:ind w:firstLine="0"/>
            </w:pPr>
            <w:r w:rsidRPr="00D05EE7">
              <w:t>Klíčová slova:</w:t>
            </w:r>
          </w:p>
        </w:tc>
        <w:tc>
          <w:tcPr>
            <w:tcW w:w="5992" w:type="dxa"/>
          </w:tcPr>
          <w:p w14:paraId="6BBAAE95" w14:textId="6E041CBB" w:rsidR="00486A37" w:rsidRPr="00D05EE7" w:rsidRDefault="00496277" w:rsidP="00486A37">
            <w:pPr>
              <w:pStyle w:val="ODSTAVEC"/>
              <w:ind w:firstLine="0"/>
            </w:pPr>
            <w:r w:rsidRPr="00D05EE7">
              <w:t>animace, pohyb, kostým, postava</w:t>
            </w:r>
          </w:p>
        </w:tc>
      </w:tr>
      <w:tr w:rsidR="00486A37" w:rsidRPr="00D05EE7" w14:paraId="169F3FD9" w14:textId="77777777" w:rsidTr="00F776E1">
        <w:trPr>
          <w:trHeight w:val="359"/>
        </w:trPr>
        <w:tc>
          <w:tcPr>
            <w:tcW w:w="2719" w:type="dxa"/>
          </w:tcPr>
          <w:p w14:paraId="6D9845D5" w14:textId="64C46AA6" w:rsidR="00486A37" w:rsidRPr="00D05EE7" w:rsidRDefault="00496277" w:rsidP="00486A37">
            <w:pPr>
              <w:pStyle w:val="ODSTAVEC"/>
              <w:ind w:firstLine="0"/>
            </w:pPr>
            <w:r w:rsidRPr="00D05EE7">
              <w:t>Anotace materiálu:</w:t>
            </w:r>
          </w:p>
        </w:tc>
        <w:tc>
          <w:tcPr>
            <w:tcW w:w="5992" w:type="dxa"/>
          </w:tcPr>
          <w:p w14:paraId="05BBF47E" w14:textId="3FBBBBFA" w:rsidR="00486A37" w:rsidRPr="00D05EE7" w:rsidRDefault="00496277" w:rsidP="00486A37">
            <w:pPr>
              <w:pStyle w:val="ODSTAVEC"/>
              <w:ind w:firstLine="0"/>
            </w:pPr>
            <w:r w:rsidRPr="00D05EE7">
              <w:t xml:space="preserve">Žák vytvoří animaci pohybu postavy </w:t>
            </w:r>
            <w:proofErr w:type="spellStart"/>
            <w:r w:rsidRPr="00D05EE7">
              <w:t>Bajtík</w:t>
            </w:r>
            <w:proofErr w:type="spellEnd"/>
            <w:r w:rsidRPr="00D05EE7">
              <w:t>.</w:t>
            </w:r>
          </w:p>
        </w:tc>
      </w:tr>
    </w:tbl>
    <w:p w14:paraId="5C360F87" w14:textId="65E1F1C8" w:rsidR="00486A37" w:rsidRPr="00D05EE7" w:rsidRDefault="00486A37" w:rsidP="00486A37">
      <w:pPr>
        <w:pStyle w:val="ODSTAVEC"/>
        <w:ind w:firstLine="0"/>
      </w:pPr>
    </w:p>
    <w:p w14:paraId="6F58A302" w14:textId="08C4C276" w:rsidR="008D2CCD" w:rsidRPr="00D05EE7" w:rsidRDefault="00496277" w:rsidP="00BD2C0F">
      <w:pPr>
        <w:pStyle w:val="ODSTAVEC"/>
        <w:ind w:firstLine="0"/>
        <w:rPr>
          <w:b/>
          <w:bCs/>
        </w:rPr>
      </w:pPr>
      <w:r w:rsidRPr="00D05EE7">
        <w:rPr>
          <w:b/>
          <w:bCs/>
        </w:rPr>
        <w:t>Zadání:</w:t>
      </w:r>
      <w:r w:rsidR="00FE5E8F" w:rsidRPr="00D05EE7">
        <w:rPr>
          <w:b/>
          <w:bCs/>
        </w:rPr>
        <w:t xml:space="preserve"> </w:t>
      </w:r>
      <w:r w:rsidR="00F776E1" w:rsidRPr="00D05EE7">
        <w:t xml:space="preserve">Rozpohybuj </w:t>
      </w:r>
      <w:proofErr w:type="spellStart"/>
      <w:r w:rsidR="00F776E1" w:rsidRPr="00D05EE7">
        <w:t>Bajtíka</w:t>
      </w:r>
      <w:proofErr w:type="spellEnd"/>
      <w:r w:rsidR="00F776E1" w:rsidRPr="00D05EE7">
        <w:t>, aby náhodně létal po celé obrazovce a vytvoř mu animaci, která bude simulovat mávání jeho křídel.</w:t>
      </w:r>
    </w:p>
    <w:p w14:paraId="5FF19404" w14:textId="61983AC4" w:rsidR="007603D7" w:rsidRPr="00D05EE7" w:rsidRDefault="00496277" w:rsidP="00BD2C0F">
      <w:pPr>
        <w:spacing w:line="360" w:lineRule="auto"/>
        <w:jc w:val="both"/>
        <w:rPr>
          <w:rFonts w:ascii="Times New Roman" w:hAnsi="Times New Roman" w:cs="Times New Roman"/>
          <w:sz w:val="24"/>
          <w:szCs w:val="24"/>
        </w:rPr>
      </w:pPr>
      <w:r w:rsidRPr="00D05EE7">
        <w:rPr>
          <w:rFonts w:ascii="Times New Roman" w:hAnsi="Times New Roman" w:cs="Times New Roman"/>
          <w:b/>
          <w:bCs/>
          <w:sz w:val="24"/>
          <w:szCs w:val="24"/>
        </w:rPr>
        <w:t>Řešení:</w:t>
      </w:r>
      <w:r w:rsidR="00FE5E8F" w:rsidRPr="00D05EE7">
        <w:rPr>
          <w:rFonts w:ascii="Times New Roman" w:hAnsi="Times New Roman" w:cs="Times New Roman"/>
          <w:b/>
          <w:bCs/>
          <w:sz w:val="24"/>
          <w:szCs w:val="24"/>
        </w:rPr>
        <w:t xml:space="preserve"> </w:t>
      </w:r>
      <w:r w:rsidR="007603D7" w:rsidRPr="00D05EE7">
        <w:rPr>
          <w:rFonts w:ascii="Times New Roman" w:hAnsi="Times New Roman" w:cs="Times New Roman"/>
          <w:sz w:val="24"/>
          <w:szCs w:val="24"/>
        </w:rPr>
        <w:t>Žák bude mít k</w:t>
      </w:r>
      <w:r w:rsidR="00F054AF" w:rsidRPr="00D05EE7">
        <w:rPr>
          <w:rFonts w:ascii="Times New Roman" w:hAnsi="Times New Roman" w:cs="Times New Roman"/>
          <w:sz w:val="24"/>
          <w:szCs w:val="24"/>
        </w:rPr>
        <w:t> </w:t>
      </w:r>
      <w:r w:rsidR="007603D7" w:rsidRPr="00D05EE7">
        <w:rPr>
          <w:rFonts w:ascii="Times New Roman" w:hAnsi="Times New Roman" w:cs="Times New Roman"/>
          <w:sz w:val="24"/>
          <w:szCs w:val="24"/>
        </w:rPr>
        <w:t>dispozici</w:t>
      </w:r>
      <w:r w:rsidR="00F054AF" w:rsidRPr="00D05EE7">
        <w:rPr>
          <w:rStyle w:val="Odkaznakoment"/>
        </w:rPr>
        <w:t xml:space="preserve"> </w:t>
      </w:r>
      <w:r w:rsidR="00F054AF" w:rsidRPr="00D05EE7">
        <w:rPr>
          <w:rStyle w:val="Odkaznakoment"/>
          <w:rFonts w:ascii="Times New Roman" w:hAnsi="Times New Roman" w:cs="Times New Roman"/>
          <w:sz w:val="24"/>
          <w:szCs w:val="24"/>
        </w:rPr>
        <w:t xml:space="preserve">kostým postavy </w:t>
      </w:r>
      <w:proofErr w:type="spellStart"/>
      <w:r w:rsidR="00F054AF" w:rsidRPr="00D05EE7">
        <w:rPr>
          <w:rStyle w:val="Odkaznakoment"/>
          <w:rFonts w:ascii="Times New Roman" w:hAnsi="Times New Roman" w:cs="Times New Roman"/>
          <w:sz w:val="24"/>
          <w:szCs w:val="24"/>
        </w:rPr>
        <w:t>Bajtík</w:t>
      </w:r>
      <w:proofErr w:type="spellEnd"/>
      <w:r w:rsidR="00F054AF" w:rsidRPr="00D05EE7">
        <w:rPr>
          <w:rStyle w:val="Odkaznakoment"/>
          <w:rFonts w:ascii="Times New Roman" w:hAnsi="Times New Roman" w:cs="Times New Roman"/>
          <w:sz w:val="24"/>
          <w:szCs w:val="24"/>
        </w:rPr>
        <w:t xml:space="preserve"> </w:t>
      </w:r>
      <w:r w:rsidR="007603D7" w:rsidRPr="00D05EE7">
        <w:rPr>
          <w:rFonts w:ascii="Times New Roman" w:hAnsi="Times New Roman" w:cs="Times New Roman"/>
          <w:sz w:val="24"/>
          <w:szCs w:val="24"/>
        </w:rPr>
        <w:t xml:space="preserve">a pozadí. Postava bude měnit dva kostýmy pomocí cyklu </w:t>
      </w:r>
      <w:r w:rsidR="00F054AF" w:rsidRPr="00D05EE7">
        <w:rPr>
          <w:rFonts w:ascii="Times New Roman" w:hAnsi="Times New Roman" w:cs="Times New Roman"/>
          <w:sz w:val="24"/>
          <w:szCs w:val="24"/>
        </w:rPr>
        <w:t>„</w:t>
      </w:r>
      <w:r w:rsidR="007603D7" w:rsidRPr="00D05EE7">
        <w:rPr>
          <w:rFonts w:ascii="Times New Roman" w:hAnsi="Times New Roman" w:cs="Times New Roman"/>
          <w:b/>
          <w:bCs/>
          <w:sz w:val="24"/>
          <w:szCs w:val="24"/>
        </w:rPr>
        <w:t>opakuj stále</w:t>
      </w:r>
      <w:r w:rsidR="00F054AF" w:rsidRPr="00D05EE7">
        <w:rPr>
          <w:rFonts w:ascii="Times New Roman" w:hAnsi="Times New Roman" w:cs="Times New Roman"/>
          <w:sz w:val="24"/>
          <w:szCs w:val="24"/>
        </w:rPr>
        <w:t>“</w:t>
      </w:r>
      <w:r w:rsidR="007603D7" w:rsidRPr="00D05EE7">
        <w:rPr>
          <w:rFonts w:ascii="Times New Roman" w:hAnsi="Times New Roman" w:cs="Times New Roman"/>
          <w:sz w:val="24"/>
          <w:szCs w:val="24"/>
        </w:rPr>
        <w:t xml:space="preserve">. Poté v druhém cyklu </w:t>
      </w:r>
      <w:r w:rsidR="00F054AF" w:rsidRPr="00D05EE7">
        <w:rPr>
          <w:rFonts w:ascii="Times New Roman" w:hAnsi="Times New Roman" w:cs="Times New Roman"/>
          <w:sz w:val="24"/>
          <w:szCs w:val="24"/>
        </w:rPr>
        <w:t>„</w:t>
      </w:r>
      <w:r w:rsidR="007603D7" w:rsidRPr="00D05EE7">
        <w:rPr>
          <w:rFonts w:ascii="Times New Roman" w:hAnsi="Times New Roman" w:cs="Times New Roman"/>
          <w:b/>
          <w:bCs/>
          <w:sz w:val="24"/>
          <w:szCs w:val="24"/>
        </w:rPr>
        <w:t>opakuj stále</w:t>
      </w:r>
      <w:r w:rsidR="00F054AF" w:rsidRPr="00D05EE7">
        <w:rPr>
          <w:rFonts w:ascii="Times New Roman" w:hAnsi="Times New Roman" w:cs="Times New Roman"/>
          <w:sz w:val="24"/>
          <w:szCs w:val="24"/>
        </w:rPr>
        <w:t>“</w:t>
      </w:r>
      <w:r w:rsidR="007603D7" w:rsidRPr="00D05EE7">
        <w:rPr>
          <w:rFonts w:ascii="Times New Roman" w:hAnsi="Times New Roman" w:cs="Times New Roman"/>
          <w:sz w:val="24"/>
          <w:szCs w:val="24"/>
        </w:rPr>
        <w:t xml:space="preserve"> nastavíme, aby se</w:t>
      </w:r>
      <w:r w:rsidR="00BD2C0F" w:rsidRPr="00D05EE7">
        <w:rPr>
          <w:rFonts w:ascii="Times New Roman" w:hAnsi="Times New Roman" w:cs="Times New Roman"/>
          <w:sz w:val="24"/>
          <w:szCs w:val="24"/>
        </w:rPr>
        <w:t xml:space="preserve"> postava posouvala </w:t>
      </w:r>
      <w:r w:rsidR="00BD2C0F" w:rsidRPr="00D05EE7">
        <w:rPr>
          <w:rFonts w:ascii="Times New Roman" w:hAnsi="Times New Roman" w:cs="Times New Roman"/>
          <w:b/>
          <w:bCs/>
          <w:sz w:val="24"/>
          <w:szCs w:val="24"/>
        </w:rPr>
        <w:t xml:space="preserve">dopředu o 10 </w:t>
      </w:r>
      <w:r w:rsidR="007603D7" w:rsidRPr="00D05EE7">
        <w:rPr>
          <w:rFonts w:ascii="Times New Roman" w:hAnsi="Times New Roman" w:cs="Times New Roman"/>
          <w:b/>
          <w:bCs/>
          <w:sz w:val="24"/>
          <w:szCs w:val="24"/>
        </w:rPr>
        <w:t>kroků</w:t>
      </w:r>
      <w:r w:rsidR="007603D7" w:rsidRPr="00D05EE7">
        <w:rPr>
          <w:rFonts w:ascii="Times New Roman" w:hAnsi="Times New Roman" w:cs="Times New Roman"/>
          <w:sz w:val="24"/>
          <w:szCs w:val="24"/>
        </w:rPr>
        <w:t xml:space="preserve"> a nastavíme vlastnost, aby se </w:t>
      </w:r>
      <w:r w:rsidR="007603D7" w:rsidRPr="00D05EE7">
        <w:rPr>
          <w:rFonts w:ascii="Times New Roman" w:hAnsi="Times New Roman" w:cs="Times New Roman"/>
          <w:b/>
          <w:bCs/>
          <w:sz w:val="24"/>
          <w:szCs w:val="24"/>
        </w:rPr>
        <w:t>po nárazu na okraj odrazila</w:t>
      </w:r>
      <w:r w:rsidR="001B487A" w:rsidRPr="00D05EE7">
        <w:rPr>
          <w:rFonts w:ascii="Times New Roman" w:hAnsi="Times New Roman" w:cs="Times New Roman"/>
          <w:sz w:val="24"/>
          <w:szCs w:val="24"/>
        </w:rPr>
        <w:t xml:space="preserve"> (</w:t>
      </w:r>
      <w:r w:rsidR="001B487A" w:rsidRPr="00D05EE7">
        <w:rPr>
          <w:rFonts w:ascii="Times New Roman" w:hAnsi="Times New Roman" w:cs="Times New Roman"/>
          <w:sz w:val="24"/>
          <w:szCs w:val="24"/>
        </w:rPr>
        <w:fldChar w:fldCharType="begin"/>
      </w:r>
      <w:r w:rsidR="001B487A" w:rsidRPr="00D05EE7">
        <w:rPr>
          <w:rFonts w:ascii="Times New Roman" w:hAnsi="Times New Roman" w:cs="Times New Roman"/>
          <w:sz w:val="24"/>
          <w:szCs w:val="24"/>
        </w:rPr>
        <w:instrText xml:space="preserve"> REF _Ref151975425 \h  \* MERGEFORMAT </w:instrText>
      </w:r>
      <w:r w:rsidR="001B487A" w:rsidRPr="00D05EE7">
        <w:rPr>
          <w:rFonts w:ascii="Times New Roman" w:hAnsi="Times New Roman" w:cs="Times New Roman"/>
          <w:sz w:val="24"/>
          <w:szCs w:val="24"/>
        </w:rPr>
      </w:r>
      <w:r w:rsidR="001B487A" w:rsidRPr="00D05EE7">
        <w:rPr>
          <w:rFonts w:ascii="Times New Roman" w:hAnsi="Times New Roman" w:cs="Times New Roman"/>
          <w:sz w:val="24"/>
          <w:szCs w:val="24"/>
        </w:rPr>
        <w:fldChar w:fldCharType="separate"/>
      </w:r>
      <w:r w:rsidR="00080FBE" w:rsidRPr="00080FBE">
        <w:rPr>
          <w:rFonts w:ascii="Times New Roman" w:hAnsi="Times New Roman" w:cs="Times New Roman"/>
          <w:sz w:val="24"/>
          <w:szCs w:val="24"/>
        </w:rPr>
        <w:t xml:space="preserve">Obrázek </w:t>
      </w:r>
      <w:r w:rsidR="00080FBE" w:rsidRPr="00080FBE">
        <w:rPr>
          <w:rFonts w:ascii="Times New Roman" w:hAnsi="Times New Roman" w:cs="Times New Roman"/>
          <w:noProof/>
          <w:sz w:val="24"/>
          <w:szCs w:val="24"/>
        </w:rPr>
        <w:t>17</w:t>
      </w:r>
      <w:r w:rsidR="001B487A" w:rsidRPr="00D05EE7">
        <w:rPr>
          <w:rFonts w:ascii="Times New Roman" w:hAnsi="Times New Roman" w:cs="Times New Roman"/>
          <w:sz w:val="24"/>
          <w:szCs w:val="24"/>
        </w:rPr>
        <w:fldChar w:fldCharType="end"/>
      </w:r>
      <w:r w:rsidR="001B487A" w:rsidRPr="00D05EE7">
        <w:rPr>
          <w:rFonts w:ascii="Times New Roman" w:hAnsi="Times New Roman" w:cs="Times New Roman"/>
          <w:sz w:val="24"/>
          <w:szCs w:val="24"/>
        </w:rPr>
        <w:t>).</w:t>
      </w:r>
      <w:r w:rsidR="00BD2C0F" w:rsidRPr="00D05EE7">
        <w:rPr>
          <w:rFonts w:ascii="Times New Roman" w:hAnsi="Times New Roman" w:cs="Times New Roman"/>
          <w:sz w:val="24"/>
          <w:szCs w:val="24"/>
        </w:rPr>
        <w:t xml:space="preserve"> </w:t>
      </w:r>
    </w:p>
    <w:p w14:paraId="79235419" w14:textId="6FB747DC" w:rsidR="00F776E1" w:rsidRPr="00D05EE7" w:rsidRDefault="00F776E1" w:rsidP="00F776E1">
      <w:pPr>
        <w:pStyle w:val="Titulek"/>
        <w:keepNext/>
      </w:pPr>
      <w:bookmarkStart w:id="62" w:name="_Ref151975425"/>
      <w:bookmarkStart w:id="63" w:name="_Toc152006831"/>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17</w:t>
      </w:r>
      <w:r w:rsidRPr="00D05EE7">
        <w:rPr>
          <w:b/>
          <w:bCs/>
        </w:rPr>
        <w:fldChar w:fldCharType="end"/>
      </w:r>
      <w:bookmarkEnd w:id="62"/>
      <w:r w:rsidRPr="00D05EE7">
        <w:t xml:space="preserve"> Kód </w:t>
      </w:r>
      <w:proofErr w:type="spellStart"/>
      <w:r w:rsidRPr="00D05EE7">
        <w:t>Bajtík</w:t>
      </w:r>
      <w:bookmarkEnd w:id="63"/>
      <w:proofErr w:type="spellEnd"/>
    </w:p>
    <w:p w14:paraId="290B3B61" w14:textId="2B17532C" w:rsidR="00F776E1" w:rsidRPr="00D05EE7" w:rsidRDefault="00F776E1" w:rsidP="001B487A">
      <w:pPr>
        <w:pStyle w:val="ODSTAVEC"/>
        <w:ind w:firstLine="0"/>
        <w:jc w:val="center"/>
        <w:rPr>
          <w:b/>
          <w:bCs/>
        </w:rPr>
      </w:pPr>
      <w:r w:rsidRPr="00D05EE7">
        <w:rPr>
          <w:b/>
          <w:bCs/>
          <w:noProof/>
          <w:lang w:eastAsia="cs-CZ"/>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31"/>
                    <a:stretch>
                      <a:fillRect/>
                    </a:stretch>
                  </pic:blipFill>
                  <pic:spPr>
                    <a:xfrm>
                      <a:off x="0" y="0"/>
                      <a:ext cx="4614115" cy="2890752"/>
                    </a:xfrm>
                    <a:prstGeom prst="rect">
                      <a:avLst/>
                    </a:prstGeom>
                  </pic:spPr>
                </pic:pic>
              </a:graphicData>
            </a:graphic>
          </wp:inline>
        </w:drawing>
      </w:r>
    </w:p>
    <w:p w14:paraId="4344FD8A" w14:textId="38DDB317" w:rsidR="00F776E1" w:rsidRPr="00D05EE7" w:rsidRDefault="00F776E1" w:rsidP="00F776E1">
      <w:pPr>
        <w:pStyle w:val="Titulek"/>
        <w:keepNext/>
      </w:pPr>
      <w:bookmarkStart w:id="64" w:name="_Ref151975404"/>
      <w:bookmarkStart w:id="65" w:name="_Ref151975387"/>
      <w:bookmarkStart w:id="66" w:name="_Toc152006832"/>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18</w:t>
      </w:r>
      <w:r w:rsidRPr="00D05EE7">
        <w:rPr>
          <w:b/>
          <w:bCs/>
        </w:rPr>
        <w:fldChar w:fldCharType="end"/>
      </w:r>
      <w:bookmarkEnd w:id="64"/>
      <w:r w:rsidRPr="00D05EE7">
        <w:t xml:space="preserve"> Postava </w:t>
      </w:r>
      <w:proofErr w:type="spellStart"/>
      <w:r w:rsidRPr="00D05EE7">
        <w:t>Bajtík</w:t>
      </w:r>
      <w:bookmarkEnd w:id="65"/>
      <w:bookmarkEnd w:id="66"/>
      <w:proofErr w:type="spellEnd"/>
    </w:p>
    <w:p w14:paraId="2AF463C1" w14:textId="44F85FA2" w:rsidR="00F776E1" w:rsidRPr="00D05EE7" w:rsidRDefault="00F776E1" w:rsidP="00F776E1">
      <w:pPr>
        <w:pStyle w:val="ODSTAVEC"/>
        <w:ind w:firstLine="0"/>
        <w:jc w:val="center"/>
        <w:rPr>
          <w:b/>
          <w:bCs/>
        </w:rPr>
      </w:pPr>
      <w:r w:rsidRPr="00D05EE7">
        <w:rPr>
          <w:b/>
          <w:bCs/>
          <w:noProof/>
          <w:lang w:eastAsia="cs-CZ"/>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32"/>
                    <a:stretch>
                      <a:fillRect/>
                    </a:stretch>
                  </pic:blipFill>
                  <pic:spPr>
                    <a:xfrm>
                      <a:off x="0" y="0"/>
                      <a:ext cx="4621839" cy="3016347"/>
                    </a:xfrm>
                    <a:prstGeom prst="rect">
                      <a:avLst/>
                    </a:prstGeom>
                  </pic:spPr>
                </pic:pic>
              </a:graphicData>
            </a:graphic>
          </wp:inline>
        </w:drawing>
      </w:r>
    </w:p>
    <w:p w14:paraId="4FA16472" w14:textId="1D1A989C" w:rsidR="00F776E1" w:rsidRPr="00D05EE7" w:rsidRDefault="00F776E1" w:rsidP="00F776E1">
      <w:pPr>
        <w:pStyle w:val="Titulek"/>
        <w:keepNext/>
      </w:pPr>
      <w:bookmarkStart w:id="67" w:name="_Toc152006833"/>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19</w:t>
      </w:r>
      <w:r w:rsidRPr="00D05EE7">
        <w:rPr>
          <w:b/>
          <w:bCs/>
        </w:rPr>
        <w:fldChar w:fldCharType="end"/>
      </w:r>
      <w:r w:rsidRPr="00D05EE7">
        <w:t xml:space="preserve"> Pozadí</w:t>
      </w:r>
      <w:bookmarkEnd w:id="67"/>
    </w:p>
    <w:p w14:paraId="066543E3" w14:textId="38DE94B5" w:rsidR="00496277" w:rsidRPr="00D05EE7" w:rsidRDefault="00F776E1" w:rsidP="001B487A">
      <w:pPr>
        <w:pStyle w:val="ODSTAVEC"/>
        <w:ind w:firstLine="0"/>
        <w:jc w:val="center"/>
        <w:rPr>
          <w:b/>
          <w:bCs/>
        </w:rPr>
      </w:pPr>
      <w:r w:rsidRPr="00D05EE7">
        <w:rPr>
          <w:b/>
          <w:bCs/>
          <w:noProof/>
          <w:lang w:eastAsia="cs-CZ"/>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33"/>
                    <a:stretch>
                      <a:fillRect/>
                    </a:stretch>
                  </pic:blipFill>
                  <pic:spPr>
                    <a:xfrm>
                      <a:off x="0" y="0"/>
                      <a:ext cx="4658628" cy="4019743"/>
                    </a:xfrm>
                    <a:prstGeom prst="rect">
                      <a:avLst/>
                    </a:prstGeom>
                  </pic:spPr>
                </pic:pic>
              </a:graphicData>
            </a:graphic>
          </wp:inline>
        </w:drawing>
      </w:r>
    </w:p>
    <w:p w14:paraId="4A2D09DA" w14:textId="77777777" w:rsidR="001B487A" w:rsidRPr="00D05EE7" w:rsidRDefault="001B487A" w:rsidP="001B487A">
      <w:pPr>
        <w:pStyle w:val="ODSTAVEC"/>
        <w:ind w:firstLine="0"/>
        <w:rPr>
          <w:b/>
          <w:bCs/>
        </w:rPr>
      </w:pPr>
    </w:p>
    <w:p w14:paraId="76CC1596" w14:textId="562C3D28" w:rsidR="00473B2B" w:rsidRPr="00D05EE7" w:rsidRDefault="00496277" w:rsidP="007B56FE">
      <w:pPr>
        <w:pStyle w:val="ODSTAVEC"/>
        <w:ind w:firstLine="0"/>
      </w:pPr>
      <w:r w:rsidRPr="00D05EE7">
        <w:rPr>
          <w:b/>
          <w:bCs/>
        </w:rPr>
        <w:t>Doplňující úkoly:</w:t>
      </w:r>
      <w:r w:rsidR="008D2CCD" w:rsidRPr="00D05EE7">
        <w:rPr>
          <w:b/>
          <w:bCs/>
        </w:rPr>
        <w:t xml:space="preserve"> </w:t>
      </w:r>
      <w:r w:rsidR="00F054AF" w:rsidRPr="00D05EE7">
        <w:t>Změň</w:t>
      </w:r>
      <w:r w:rsidR="008D2CCD" w:rsidRPr="00D05EE7">
        <w:t xml:space="preserve"> nebo p</w:t>
      </w:r>
      <w:r w:rsidR="00F054AF" w:rsidRPr="00D05EE7">
        <w:t>řidej</w:t>
      </w:r>
      <w:r w:rsidR="008D2CCD" w:rsidRPr="00D05EE7">
        <w:t xml:space="preserve"> nové pozadí</w:t>
      </w:r>
      <w:r w:rsidR="00F054AF" w:rsidRPr="00D05EE7">
        <w:t>. Přidej</w:t>
      </w:r>
      <w:r w:rsidR="008D2CCD" w:rsidRPr="00D05EE7">
        <w:t xml:space="preserve"> novou postavu a pokus se o animaci pohybu této postavy.</w:t>
      </w:r>
      <w:r w:rsidR="00E105C8" w:rsidRPr="00D05EE7">
        <w:br w:type="page"/>
      </w:r>
    </w:p>
    <w:p w14:paraId="3736E293" w14:textId="49483D09" w:rsidR="00FB4DBB" w:rsidRPr="00D05EE7" w:rsidRDefault="005D59B8" w:rsidP="00FB4DBB">
      <w:pPr>
        <w:pStyle w:val="Nadpis2"/>
      </w:pPr>
      <w:bookmarkStart w:id="68" w:name="_Toc151893378"/>
      <w:r w:rsidRPr="00D05EE7">
        <w:lastRenderedPageBreak/>
        <w:t>Pohyb</w:t>
      </w:r>
      <w:r w:rsidR="00FB4DBB" w:rsidRPr="00D05EE7">
        <w:t xml:space="preserve"> pomocí tlačítek</w:t>
      </w:r>
      <w:bookmarkEnd w:id="68"/>
    </w:p>
    <w:p w14:paraId="7899D9BB" w14:textId="50DFD7B5" w:rsidR="00085AB1" w:rsidRPr="00D05EE7" w:rsidRDefault="00085AB1" w:rsidP="00085AB1">
      <w:pPr>
        <w:pStyle w:val="Titulek"/>
        <w:keepNext/>
      </w:pPr>
      <w:bookmarkStart w:id="69" w:name="_Toc151892225"/>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4</w:t>
      </w:r>
      <w:r w:rsidRPr="00D05EE7">
        <w:rPr>
          <w:b/>
          <w:bCs/>
        </w:rPr>
        <w:fldChar w:fldCharType="end"/>
      </w:r>
      <w:r w:rsidRPr="00D05EE7">
        <w:rPr>
          <w:b/>
          <w:bCs/>
        </w:rPr>
        <w:t>:</w:t>
      </w:r>
      <w:r w:rsidRPr="00D05EE7">
        <w:t xml:space="preserve"> Metodický list - Pohyb pomocí tlačítek</w:t>
      </w:r>
      <w:bookmarkEnd w:id="69"/>
    </w:p>
    <w:tbl>
      <w:tblPr>
        <w:tblStyle w:val="Mkatabulky"/>
        <w:tblW w:w="8711" w:type="dxa"/>
        <w:tblLook w:val="04A0" w:firstRow="1" w:lastRow="0" w:firstColumn="1" w:lastColumn="0" w:noHBand="0" w:noVBand="1"/>
      </w:tblPr>
      <w:tblGrid>
        <w:gridCol w:w="2719"/>
        <w:gridCol w:w="5992"/>
      </w:tblGrid>
      <w:tr w:rsidR="00D05EE7" w:rsidRPr="00D05EE7" w14:paraId="3A47EEBC" w14:textId="77777777" w:rsidTr="002A2029">
        <w:trPr>
          <w:trHeight w:val="359"/>
        </w:trPr>
        <w:tc>
          <w:tcPr>
            <w:tcW w:w="8711" w:type="dxa"/>
            <w:gridSpan w:val="2"/>
          </w:tcPr>
          <w:p w14:paraId="5F2219E2" w14:textId="77777777" w:rsidR="00473B2B" w:rsidRPr="00D05EE7" w:rsidRDefault="00473B2B" w:rsidP="002A2029">
            <w:pPr>
              <w:pStyle w:val="ODSTAVEC"/>
              <w:ind w:firstLine="0"/>
              <w:jc w:val="center"/>
              <w:rPr>
                <w:b/>
                <w:bCs/>
              </w:rPr>
            </w:pPr>
            <w:r w:rsidRPr="00D05EE7">
              <w:rPr>
                <w:b/>
                <w:bCs/>
              </w:rPr>
              <w:t>Metodický list</w:t>
            </w:r>
          </w:p>
        </w:tc>
      </w:tr>
      <w:tr w:rsidR="00D05EE7" w:rsidRPr="00D05EE7" w14:paraId="17C4CFC2" w14:textId="77777777" w:rsidTr="002A2029">
        <w:trPr>
          <w:trHeight w:val="366"/>
        </w:trPr>
        <w:tc>
          <w:tcPr>
            <w:tcW w:w="2719" w:type="dxa"/>
          </w:tcPr>
          <w:p w14:paraId="749E70E5" w14:textId="77777777" w:rsidR="00473B2B" w:rsidRPr="00D05EE7" w:rsidRDefault="00473B2B" w:rsidP="002A2029">
            <w:pPr>
              <w:pStyle w:val="ODSTAVEC"/>
              <w:ind w:firstLine="0"/>
            </w:pPr>
            <w:r w:rsidRPr="00D05EE7">
              <w:t>Název materiálu:</w:t>
            </w:r>
          </w:p>
        </w:tc>
        <w:tc>
          <w:tcPr>
            <w:tcW w:w="5992" w:type="dxa"/>
          </w:tcPr>
          <w:p w14:paraId="7D5DEFC8" w14:textId="29422BE2" w:rsidR="00473B2B" w:rsidRPr="00D05EE7" w:rsidRDefault="005D59B8" w:rsidP="002A2029">
            <w:pPr>
              <w:pStyle w:val="ODSTAVEC"/>
              <w:ind w:firstLine="0"/>
            </w:pPr>
            <w:r w:rsidRPr="00D05EE7">
              <w:t>Pohyb pomocí tlačítek</w:t>
            </w:r>
          </w:p>
        </w:tc>
      </w:tr>
      <w:tr w:rsidR="00D05EE7" w:rsidRPr="00D05EE7" w14:paraId="7C63CB7A" w14:textId="77777777" w:rsidTr="002A2029">
        <w:trPr>
          <w:trHeight w:val="359"/>
        </w:trPr>
        <w:tc>
          <w:tcPr>
            <w:tcW w:w="2719" w:type="dxa"/>
          </w:tcPr>
          <w:p w14:paraId="746301F1" w14:textId="77777777" w:rsidR="00473B2B" w:rsidRPr="00D05EE7" w:rsidRDefault="00473B2B" w:rsidP="002A2029">
            <w:pPr>
              <w:pStyle w:val="ODSTAVEC"/>
              <w:ind w:firstLine="0"/>
            </w:pPr>
            <w:r w:rsidRPr="00D05EE7">
              <w:t>Vzdělávací oblast:</w:t>
            </w:r>
          </w:p>
        </w:tc>
        <w:tc>
          <w:tcPr>
            <w:tcW w:w="5992" w:type="dxa"/>
          </w:tcPr>
          <w:p w14:paraId="154E6ACC" w14:textId="77777777" w:rsidR="00473B2B" w:rsidRPr="00D05EE7" w:rsidRDefault="00473B2B" w:rsidP="002A2029">
            <w:pPr>
              <w:pStyle w:val="ODSTAVEC"/>
              <w:ind w:firstLine="0"/>
            </w:pPr>
            <w:r w:rsidRPr="00D05EE7">
              <w:t>Informační a komunikační technologie</w:t>
            </w:r>
          </w:p>
        </w:tc>
      </w:tr>
      <w:tr w:rsidR="00D05EE7" w:rsidRPr="00D05EE7" w14:paraId="6C355BD0" w14:textId="77777777" w:rsidTr="002A2029">
        <w:trPr>
          <w:trHeight w:val="359"/>
        </w:trPr>
        <w:tc>
          <w:tcPr>
            <w:tcW w:w="2719" w:type="dxa"/>
          </w:tcPr>
          <w:p w14:paraId="1B821071" w14:textId="77777777" w:rsidR="00473B2B" w:rsidRPr="00D05EE7" w:rsidRDefault="00473B2B" w:rsidP="002A2029">
            <w:pPr>
              <w:pStyle w:val="ODSTAVEC"/>
              <w:ind w:firstLine="0"/>
            </w:pPr>
            <w:r w:rsidRPr="00D05EE7">
              <w:t>Vyučovací předmět:</w:t>
            </w:r>
          </w:p>
        </w:tc>
        <w:tc>
          <w:tcPr>
            <w:tcW w:w="5992" w:type="dxa"/>
          </w:tcPr>
          <w:p w14:paraId="67BD821C" w14:textId="77777777" w:rsidR="00473B2B" w:rsidRPr="00D05EE7" w:rsidRDefault="00473B2B" w:rsidP="002A2029">
            <w:pPr>
              <w:pStyle w:val="ODSTAVEC"/>
              <w:ind w:firstLine="0"/>
            </w:pPr>
            <w:r w:rsidRPr="00D05EE7">
              <w:t>Informatika</w:t>
            </w:r>
          </w:p>
        </w:tc>
      </w:tr>
      <w:tr w:rsidR="00D05EE7" w:rsidRPr="00D05EE7" w14:paraId="2A24FC89" w14:textId="77777777" w:rsidTr="002A2029">
        <w:trPr>
          <w:trHeight w:val="366"/>
        </w:trPr>
        <w:tc>
          <w:tcPr>
            <w:tcW w:w="2719" w:type="dxa"/>
          </w:tcPr>
          <w:p w14:paraId="56102D20" w14:textId="77777777" w:rsidR="00473B2B" w:rsidRPr="00D05EE7" w:rsidRDefault="00473B2B" w:rsidP="002A2029">
            <w:pPr>
              <w:pStyle w:val="ODSTAVEC"/>
              <w:ind w:firstLine="0"/>
            </w:pPr>
            <w:r w:rsidRPr="00D05EE7">
              <w:t>Věkové určení:</w:t>
            </w:r>
          </w:p>
        </w:tc>
        <w:tc>
          <w:tcPr>
            <w:tcW w:w="5992" w:type="dxa"/>
          </w:tcPr>
          <w:p w14:paraId="45A01A7D" w14:textId="5A5C7D0E" w:rsidR="00473B2B" w:rsidRPr="00D05EE7" w:rsidRDefault="00473B2B" w:rsidP="002A2029">
            <w:pPr>
              <w:pStyle w:val="ODSTAVEC"/>
              <w:ind w:firstLine="0"/>
            </w:pPr>
            <w:r w:rsidRPr="00D05EE7">
              <w:t>2. stupeň ZŠ</w:t>
            </w:r>
          </w:p>
        </w:tc>
      </w:tr>
      <w:tr w:rsidR="00D05EE7" w:rsidRPr="00D05EE7" w14:paraId="38AF92DB" w14:textId="77777777" w:rsidTr="002A2029">
        <w:trPr>
          <w:trHeight w:val="359"/>
        </w:trPr>
        <w:tc>
          <w:tcPr>
            <w:tcW w:w="2719" w:type="dxa"/>
          </w:tcPr>
          <w:p w14:paraId="67F8E66A" w14:textId="77777777" w:rsidR="00473B2B" w:rsidRPr="00D05EE7" w:rsidRDefault="00473B2B" w:rsidP="002A2029">
            <w:pPr>
              <w:pStyle w:val="ODSTAVEC"/>
              <w:ind w:firstLine="0"/>
            </w:pPr>
            <w:r w:rsidRPr="00D05EE7">
              <w:t>Časová dotace:</w:t>
            </w:r>
          </w:p>
        </w:tc>
        <w:tc>
          <w:tcPr>
            <w:tcW w:w="5992" w:type="dxa"/>
          </w:tcPr>
          <w:p w14:paraId="52AC57C2" w14:textId="11B68EFA" w:rsidR="00473B2B" w:rsidRPr="00D05EE7" w:rsidRDefault="00D51AD7" w:rsidP="002A2029">
            <w:pPr>
              <w:pStyle w:val="ODSTAVEC"/>
              <w:ind w:firstLine="0"/>
            </w:pPr>
            <w:r w:rsidRPr="00D05EE7">
              <w:t xml:space="preserve">30 </w:t>
            </w:r>
            <w:r w:rsidR="00473B2B" w:rsidRPr="00D05EE7">
              <w:t>minut</w:t>
            </w:r>
          </w:p>
        </w:tc>
      </w:tr>
      <w:tr w:rsidR="00D05EE7" w:rsidRPr="00D05EE7" w14:paraId="62FD6768" w14:textId="77777777" w:rsidTr="002A2029">
        <w:trPr>
          <w:trHeight w:val="359"/>
        </w:trPr>
        <w:tc>
          <w:tcPr>
            <w:tcW w:w="2719" w:type="dxa"/>
          </w:tcPr>
          <w:p w14:paraId="42A1AC2E" w14:textId="77777777" w:rsidR="00473B2B" w:rsidRPr="00D05EE7" w:rsidRDefault="00473B2B" w:rsidP="002A2029">
            <w:pPr>
              <w:pStyle w:val="ODSTAVEC"/>
              <w:ind w:firstLine="0"/>
            </w:pPr>
            <w:r w:rsidRPr="00D05EE7">
              <w:t>Rozsah:</w:t>
            </w:r>
          </w:p>
        </w:tc>
        <w:tc>
          <w:tcPr>
            <w:tcW w:w="5992" w:type="dxa"/>
          </w:tcPr>
          <w:p w14:paraId="4F574BA2" w14:textId="50A4B71D" w:rsidR="00473B2B" w:rsidRPr="00D05EE7" w:rsidRDefault="005D59B8" w:rsidP="002A2029">
            <w:pPr>
              <w:pStyle w:val="ODSTAVEC"/>
              <w:ind w:firstLine="0"/>
            </w:pPr>
            <w:r w:rsidRPr="00D05EE7">
              <w:t>x</w:t>
            </w:r>
            <w:r w:rsidR="00473B2B" w:rsidRPr="00D05EE7">
              <w:t xml:space="preserve"> pozadí, 1 postava, </w:t>
            </w:r>
            <w:r w:rsidRPr="00D05EE7">
              <w:t xml:space="preserve">6 </w:t>
            </w:r>
            <w:r w:rsidR="00473B2B" w:rsidRPr="00D05EE7">
              <w:t>scénář</w:t>
            </w:r>
            <w:r w:rsidRPr="00D05EE7">
              <w:t>ů</w:t>
            </w:r>
            <w:r w:rsidR="00473B2B" w:rsidRPr="00D05EE7">
              <w:t>, 1</w:t>
            </w:r>
            <w:r w:rsidRPr="00D05EE7">
              <w:t xml:space="preserve">8 </w:t>
            </w:r>
            <w:r w:rsidR="00473B2B" w:rsidRPr="00D05EE7">
              <w:t>bloků</w:t>
            </w:r>
          </w:p>
        </w:tc>
      </w:tr>
      <w:tr w:rsidR="00D05EE7" w:rsidRPr="00D05EE7" w14:paraId="3679A6F1" w14:textId="77777777" w:rsidTr="002A2029">
        <w:trPr>
          <w:trHeight w:val="57"/>
        </w:trPr>
        <w:tc>
          <w:tcPr>
            <w:tcW w:w="2719" w:type="dxa"/>
          </w:tcPr>
          <w:p w14:paraId="2E74EDA7" w14:textId="77777777" w:rsidR="00473B2B" w:rsidRPr="00D05EE7" w:rsidRDefault="00473B2B" w:rsidP="002A2029">
            <w:pPr>
              <w:pStyle w:val="ODSTAVEC"/>
              <w:ind w:firstLine="0"/>
            </w:pPr>
            <w:r w:rsidRPr="00D05EE7">
              <w:t>Klíčová slova:</w:t>
            </w:r>
          </w:p>
        </w:tc>
        <w:tc>
          <w:tcPr>
            <w:tcW w:w="5992" w:type="dxa"/>
          </w:tcPr>
          <w:p w14:paraId="56CDF695" w14:textId="689E992E" w:rsidR="00473B2B" w:rsidRPr="00D05EE7" w:rsidRDefault="00473B2B" w:rsidP="002A2029">
            <w:pPr>
              <w:pStyle w:val="ODSTAVEC"/>
              <w:ind w:firstLine="0"/>
            </w:pPr>
            <w:r w:rsidRPr="00D05EE7">
              <w:t xml:space="preserve">animace, pohyb, </w:t>
            </w:r>
            <w:r w:rsidR="005D59B8" w:rsidRPr="00D05EE7">
              <w:t>tlačítko, pozadí</w:t>
            </w:r>
          </w:p>
        </w:tc>
      </w:tr>
      <w:tr w:rsidR="00473B2B" w:rsidRPr="00D05EE7" w14:paraId="7C9F8083" w14:textId="77777777" w:rsidTr="002A2029">
        <w:trPr>
          <w:trHeight w:val="359"/>
        </w:trPr>
        <w:tc>
          <w:tcPr>
            <w:tcW w:w="2719" w:type="dxa"/>
          </w:tcPr>
          <w:p w14:paraId="74064C35" w14:textId="77777777" w:rsidR="00473B2B" w:rsidRPr="00D05EE7" w:rsidRDefault="00473B2B" w:rsidP="002A2029">
            <w:pPr>
              <w:pStyle w:val="ODSTAVEC"/>
              <w:ind w:firstLine="0"/>
            </w:pPr>
            <w:r w:rsidRPr="00D05EE7">
              <w:t>Anotace materiálu:</w:t>
            </w:r>
          </w:p>
        </w:tc>
        <w:tc>
          <w:tcPr>
            <w:tcW w:w="5992" w:type="dxa"/>
          </w:tcPr>
          <w:p w14:paraId="30A6733C" w14:textId="0720E0EF" w:rsidR="00473B2B" w:rsidRPr="00D05EE7" w:rsidRDefault="00473B2B" w:rsidP="002A2029">
            <w:pPr>
              <w:pStyle w:val="ODSTAVEC"/>
              <w:ind w:firstLine="0"/>
            </w:pPr>
            <w:r w:rsidRPr="00D05EE7">
              <w:t xml:space="preserve">Žák </w:t>
            </w:r>
            <w:r w:rsidR="004654C8" w:rsidRPr="00D05EE7">
              <w:t>naprogramuje pohyb postavy „</w:t>
            </w:r>
            <w:proofErr w:type="spellStart"/>
            <w:r w:rsidR="004654C8" w:rsidRPr="00D05EE7">
              <w:t>Bajtík</w:t>
            </w:r>
            <w:proofErr w:type="spellEnd"/>
            <w:r w:rsidR="004654C8" w:rsidRPr="00D05EE7">
              <w:t>“ pomocí tlačítek a animaci mávání křídel.</w:t>
            </w:r>
          </w:p>
        </w:tc>
      </w:tr>
    </w:tbl>
    <w:p w14:paraId="4709D44B" w14:textId="77777777" w:rsidR="00473B2B" w:rsidRPr="00D05EE7" w:rsidRDefault="00473B2B" w:rsidP="00473B2B">
      <w:pPr>
        <w:pStyle w:val="ODSTAVEC"/>
        <w:ind w:firstLine="0"/>
      </w:pPr>
    </w:p>
    <w:p w14:paraId="043CB972" w14:textId="242951C6" w:rsidR="00473B2B" w:rsidRPr="00D05EE7" w:rsidRDefault="00473B2B" w:rsidP="00473B2B">
      <w:pPr>
        <w:pStyle w:val="ODSTAVEC"/>
        <w:ind w:firstLine="0"/>
      </w:pPr>
      <w:r w:rsidRPr="00D05EE7">
        <w:rPr>
          <w:b/>
          <w:bCs/>
        </w:rPr>
        <w:t xml:space="preserve">Zadání úlohy: </w:t>
      </w:r>
      <w:r w:rsidRPr="00D05EE7">
        <w:t xml:space="preserve">Naprogramuj pohyb </w:t>
      </w:r>
      <w:proofErr w:type="spellStart"/>
      <w:r w:rsidRPr="00D05EE7">
        <w:t>Bajtíka</w:t>
      </w:r>
      <w:proofErr w:type="spellEnd"/>
      <w:r w:rsidRPr="00D05EE7">
        <w:t xml:space="preserve"> pomocí tlačítek na klávesnici, aby mohl létat vpravo, vlevo, nahoru a dolů. </w:t>
      </w:r>
      <w:r w:rsidR="005D59B8" w:rsidRPr="00D05EE7">
        <w:t>Zamez tomu, aby se při změně směru otáčel a zároveň, aby se při nárazu na okraj odrazil.</w:t>
      </w:r>
      <w:r w:rsidR="007B56FE" w:rsidRPr="00D05EE7">
        <w:t xml:space="preserve"> Nakonec rozpohybuj </w:t>
      </w:r>
      <w:proofErr w:type="spellStart"/>
      <w:r w:rsidR="007B56FE" w:rsidRPr="00D05EE7">
        <w:t>Bajtíka</w:t>
      </w:r>
      <w:proofErr w:type="spellEnd"/>
      <w:r w:rsidR="007B56FE" w:rsidRPr="00D05EE7">
        <w:t xml:space="preserve"> pomocí jednoduché animace mávání křídel</w:t>
      </w:r>
      <w:r w:rsidR="005D59B8" w:rsidRPr="00D05EE7">
        <w:t>.</w:t>
      </w:r>
    </w:p>
    <w:p w14:paraId="64FB8986" w14:textId="77777777" w:rsidR="00473B2B" w:rsidRPr="00D05EE7" w:rsidRDefault="00473B2B" w:rsidP="00473B2B">
      <w:pPr>
        <w:pStyle w:val="ODSTAVEC"/>
        <w:ind w:firstLine="0"/>
      </w:pPr>
    </w:p>
    <w:p w14:paraId="51688F93" w14:textId="5D75A00F" w:rsidR="007603D7" w:rsidRPr="00D05EE7" w:rsidRDefault="00473B2B" w:rsidP="00473B2B">
      <w:pPr>
        <w:pStyle w:val="ODSTAVEC"/>
        <w:ind w:firstLine="0"/>
        <w:rPr>
          <w:b/>
          <w:bCs/>
        </w:rPr>
      </w:pPr>
      <w:r w:rsidRPr="00D05EE7">
        <w:rPr>
          <w:b/>
          <w:bCs/>
        </w:rPr>
        <w:t xml:space="preserve">Řešení úlohy: </w:t>
      </w:r>
      <w:r w:rsidR="007603D7" w:rsidRPr="00D05EE7">
        <w:t>Pomocí bloků „</w:t>
      </w:r>
      <w:r w:rsidR="007603D7" w:rsidRPr="00D05EE7">
        <w:rPr>
          <w:b/>
          <w:bCs/>
        </w:rPr>
        <w:t>po stisku klávesy</w:t>
      </w:r>
      <w:r w:rsidR="007603D7" w:rsidRPr="00D05EE7">
        <w:t>“ nastavíme pohyb postavy a přepnutí pozadí. Je dobré seznámit žáky se souřadnicemi. Souřadnice X určuje horizontální pozici postavy (zleva doprava). Souřadnice Y určuje vertikální pozici postavy (nahoru dolů).</w:t>
      </w:r>
      <w:r w:rsidR="007B56FE" w:rsidRPr="00D05EE7">
        <w:t xml:space="preserve"> V hlavním cyklu „</w:t>
      </w:r>
      <w:r w:rsidR="007B56FE" w:rsidRPr="00D05EE7">
        <w:rPr>
          <w:b/>
          <w:bCs/>
        </w:rPr>
        <w:t>opakuj stále</w:t>
      </w:r>
      <w:r w:rsidR="007B56FE" w:rsidRPr="00D05EE7">
        <w:t>“</w:t>
      </w:r>
      <w:r w:rsidR="007B56FE" w:rsidRPr="00D05EE7">
        <w:rPr>
          <w:b/>
          <w:bCs/>
        </w:rPr>
        <w:t xml:space="preserve"> </w:t>
      </w:r>
      <w:r w:rsidR="007B56FE" w:rsidRPr="00D05EE7">
        <w:t>přidáme „</w:t>
      </w:r>
      <w:r w:rsidR="007B56FE" w:rsidRPr="00D05EE7">
        <w:rPr>
          <w:b/>
          <w:bCs/>
        </w:rPr>
        <w:t xml:space="preserve">nastav </w:t>
      </w:r>
      <w:proofErr w:type="spellStart"/>
      <w:r w:rsidR="007B56FE" w:rsidRPr="00D05EE7">
        <w:rPr>
          <w:b/>
          <w:bCs/>
        </w:rPr>
        <w:t>otačení</w:t>
      </w:r>
      <w:proofErr w:type="spellEnd"/>
      <w:r w:rsidR="007B56FE" w:rsidRPr="00D05EE7">
        <w:rPr>
          <w:b/>
          <w:bCs/>
        </w:rPr>
        <w:t xml:space="preserve"> – neotáčet</w:t>
      </w:r>
      <w:r w:rsidR="007B56FE" w:rsidRPr="00D05EE7">
        <w:t>“ a „</w:t>
      </w:r>
      <w:r w:rsidR="007B56FE" w:rsidRPr="00D05EE7">
        <w:rPr>
          <w:b/>
          <w:bCs/>
        </w:rPr>
        <w:t>když narazíš na okraj, odraz se</w:t>
      </w:r>
      <w:r w:rsidR="007B56FE" w:rsidRPr="00D05EE7">
        <w:t>“</w:t>
      </w:r>
      <w:r w:rsidR="007603D7" w:rsidRPr="00D05EE7">
        <w:t xml:space="preserve">. Poté už jen </w:t>
      </w:r>
      <w:r w:rsidR="007B56FE" w:rsidRPr="00D05EE7">
        <w:t>nastavíme</w:t>
      </w:r>
      <w:r w:rsidR="007603D7" w:rsidRPr="00D05EE7">
        <w:t xml:space="preserve"> dříve naučenou animaci pohybu</w:t>
      </w:r>
      <w:r w:rsidR="001B487A" w:rsidRPr="00D05EE7">
        <w:t xml:space="preserve"> (</w:t>
      </w:r>
      <w:r w:rsidR="001B487A" w:rsidRPr="00D05EE7">
        <w:fldChar w:fldCharType="begin"/>
      </w:r>
      <w:r w:rsidR="001B487A" w:rsidRPr="00D05EE7">
        <w:instrText xml:space="preserve"> REF _Ref151975529 \h  \* MERGEFORMAT </w:instrText>
      </w:r>
      <w:r w:rsidR="001B487A" w:rsidRPr="00D05EE7">
        <w:fldChar w:fldCharType="separate"/>
      </w:r>
      <w:r w:rsidR="00080FBE" w:rsidRPr="00080FBE">
        <w:t xml:space="preserve">Obrázek </w:t>
      </w:r>
      <w:r w:rsidR="00080FBE" w:rsidRPr="00080FBE">
        <w:rPr>
          <w:noProof/>
        </w:rPr>
        <w:t>20</w:t>
      </w:r>
      <w:r w:rsidR="001B487A" w:rsidRPr="00D05EE7">
        <w:fldChar w:fldCharType="end"/>
      </w:r>
      <w:r w:rsidR="001B487A" w:rsidRPr="00D05EE7">
        <w:t>).</w:t>
      </w:r>
    </w:p>
    <w:p w14:paraId="42B6423C" w14:textId="669B184D" w:rsidR="00473B2B" w:rsidRPr="00D05EE7" w:rsidRDefault="00473B2B" w:rsidP="00473B2B">
      <w:pPr>
        <w:pStyle w:val="Titulek"/>
        <w:keepNext/>
      </w:pPr>
      <w:bookmarkStart w:id="70" w:name="_Ref151975529"/>
      <w:bookmarkStart w:id="71" w:name="_Toc152006834"/>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20</w:t>
      </w:r>
      <w:r w:rsidRPr="00D05EE7">
        <w:rPr>
          <w:b/>
          <w:bCs/>
        </w:rPr>
        <w:fldChar w:fldCharType="end"/>
      </w:r>
      <w:bookmarkEnd w:id="70"/>
      <w:r w:rsidRPr="00D05EE7">
        <w:rPr>
          <w:b/>
          <w:bCs/>
        </w:rPr>
        <w:t>:</w:t>
      </w:r>
      <w:r w:rsidRPr="00D05EE7">
        <w:t xml:space="preserve"> Kód </w:t>
      </w:r>
      <w:proofErr w:type="spellStart"/>
      <w:r w:rsidRPr="00D05EE7">
        <w:t>Bajtík</w:t>
      </w:r>
      <w:bookmarkEnd w:id="71"/>
      <w:proofErr w:type="spellEnd"/>
    </w:p>
    <w:p w14:paraId="04E6A331" w14:textId="4EF39FD1" w:rsidR="005D59B8" w:rsidRPr="00D05EE7" w:rsidRDefault="00473B2B" w:rsidP="008721B5">
      <w:pPr>
        <w:pStyle w:val="ODSTAVEC"/>
        <w:ind w:firstLine="0"/>
        <w:jc w:val="center"/>
      </w:pPr>
      <w:r w:rsidRPr="00D05EE7">
        <w:rPr>
          <w:noProof/>
          <w:lang w:eastAsia="cs-CZ"/>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34"/>
                    <a:stretch>
                      <a:fillRect/>
                    </a:stretch>
                  </pic:blipFill>
                  <pic:spPr>
                    <a:xfrm>
                      <a:off x="0" y="0"/>
                      <a:ext cx="3318210" cy="3434721"/>
                    </a:xfrm>
                    <a:prstGeom prst="rect">
                      <a:avLst/>
                    </a:prstGeom>
                  </pic:spPr>
                </pic:pic>
              </a:graphicData>
            </a:graphic>
          </wp:inline>
        </w:drawing>
      </w:r>
    </w:p>
    <w:p w14:paraId="17A9E67D" w14:textId="0CA4D231" w:rsidR="005D59B8" w:rsidRPr="00D05EE7" w:rsidRDefault="005D59B8" w:rsidP="005D59B8">
      <w:pPr>
        <w:pStyle w:val="Titulek"/>
        <w:keepNext/>
      </w:pPr>
      <w:bookmarkStart w:id="72" w:name="_Toc152006835"/>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21</w:t>
      </w:r>
      <w:r w:rsidRPr="00D05EE7">
        <w:rPr>
          <w:b/>
          <w:bCs/>
        </w:rPr>
        <w:fldChar w:fldCharType="end"/>
      </w:r>
      <w:r w:rsidRPr="00D05EE7">
        <w:rPr>
          <w:b/>
          <w:bCs/>
        </w:rPr>
        <w:t>:</w:t>
      </w:r>
      <w:r w:rsidRPr="00D05EE7">
        <w:t xml:space="preserve"> Kostým </w:t>
      </w:r>
      <w:proofErr w:type="spellStart"/>
      <w:r w:rsidRPr="00D05EE7">
        <w:t>Bajtík</w:t>
      </w:r>
      <w:bookmarkEnd w:id="72"/>
      <w:proofErr w:type="spellEnd"/>
    </w:p>
    <w:p w14:paraId="29C2E4A2" w14:textId="1B4B8522" w:rsidR="005D59B8" w:rsidRPr="00D05EE7" w:rsidRDefault="005D59B8" w:rsidP="00473B2B">
      <w:pPr>
        <w:pStyle w:val="ODSTAVEC"/>
        <w:ind w:firstLine="0"/>
        <w:jc w:val="center"/>
      </w:pPr>
      <w:r w:rsidRPr="00D05EE7">
        <w:rPr>
          <w:noProof/>
          <w:lang w:eastAsia="cs-CZ"/>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35"/>
                    <a:stretch>
                      <a:fillRect/>
                    </a:stretch>
                  </pic:blipFill>
                  <pic:spPr>
                    <a:xfrm>
                      <a:off x="0" y="0"/>
                      <a:ext cx="4335471" cy="2864345"/>
                    </a:xfrm>
                    <a:prstGeom prst="rect">
                      <a:avLst/>
                    </a:prstGeom>
                  </pic:spPr>
                </pic:pic>
              </a:graphicData>
            </a:graphic>
          </wp:inline>
        </w:drawing>
      </w:r>
    </w:p>
    <w:p w14:paraId="5F4FD4C5" w14:textId="77777777" w:rsidR="005D59B8" w:rsidRPr="00D05EE7" w:rsidRDefault="005D59B8" w:rsidP="00BD2C0F">
      <w:pPr>
        <w:pStyle w:val="ODSTAVEC"/>
        <w:ind w:firstLine="0"/>
      </w:pPr>
    </w:p>
    <w:p w14:paraId="39F982D6" w14:textId="46EEE6C8" w:rsidR="005D59B8" w:rsidRPr="00D05EE7" w:rsidRDefault="005D59B8" w:rsidP="000268EF">
      <w:pPr>
        <w:pStyle w:val="ODSTAVEC"/>
        <w:ind w:firstLine="0"/>
      </w:pPr>
      <w:r w:rsidRPr="00D05EE7">
        <w:rPr>
          <w:b/>
          <w:bCs/>
        </w:rPr>
        <w:t xml:space="preserve">Doplňující úkoly: </w:t>
      </w:r>
      <w:r w:rsidRPr="00D05EE7">
        <w:t>Přidej do programu více pozadí a naprogramuj, aby se po stisku klávesy mezerník pozadí</w:t>
      </w:r>
      <w:r w:rsidR="00283141" w:rsidRPr="00D05EE7">
        <w:t xml:space="preserve"> změnilo</w:t>
      </w:r>
      <w:r w:rsidRPr="00D05EE7">
        <w:t>.</w:t>
      </w:r>
    </w:p>
    <w:p w14:paraId="51A2DF49" w14:textId="35577A31" w:rsidR="00FB4DBB" w:rsidRPr="00D05EE7" w:rsidRDefault="00FB4DBB" w:rsidP="00FB4DBB">
      <w:pPr>
        <w:pStyle w:val="Nadpis2"/>
      </w:pPr>
      <w:bookmarkStart w:id="73" w:name="_Toc151893379"/>
      <w:r w:rsidRPr="00D05EE7">
        <w:lastRenderedPageBreak/>
        <w:t>Divadlo</w:t>
      </w:r>
      <w:bookmarkEnd w:id="73"/>
    </w:p>
    <w:p w14:paraId="318571EE" w14:textId="3D4D77CE" w:rsidR="00085AB1" w:rsidRPr="00D05EE7" w:rsidRDefault="00085AB1" w:rsidP="00085AB1">
      <w:pPr>
        <w:pStyle w:val="Titulek"/>
        <w:keepNext/>
      </w:pPr>
      <w:bookmarkStart w:id="74" w:name="_Toc151892226"/>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5</w:t>
      </w:r>
      <w:r w:rsidRPr="00D05EE7">
        <w:rPr>
          <w:b/>
          <w:bCs/>
        </w:rPr>
        <w:fldChar w:fldCharType="end"/>
      </w:r>
      <w:r w:rsidRPr="00D05EE7">
        <w:rPr>
          <w:b/>
          <w:bCs/>
        </w:rPr>
        <w:t>:</w:t>
      </w:r>
      <w:r w:rsidRPr="00D05EE7">
        <w:t xml:space="preserve"> Metodický list - Divadlo</w:t>
      </w:r>
      <w:bookmarkEnd w:id="74"/>
    </w:p>
    <w:tbl>
      <w:tblPr>
        <w:tblStyle w:val="Mkatabulky"/>
        <w:tblW w:w="8711" w:type="dxa"/>
        <w:tblLook w:val="04A0" w:firstRow="1" w:lastRow="0" w:firstColumn="1" w:lastColumn="0" w:noHBand="0" w:noVBand="1"/>
      </w:tblPr>
      <w:tblGrid>
        <w:gridCol w:w="2719"/>
        <w:gridCol w:w="5992"/>
      </w:tblGrid>
      <w:tr w:rsidR="00D05EE7" w:rsidRPr="00D05EE7" w14:paraId="613A5F5C" w14:textId="77777777" w:rsidTr="002A2029">
        <w:trPr>
          <w:trHeight w:val="359"/>
        </w:trPr>
        <w:tc>
          <w:tcPr>
            <w:tcW w:w="8711" w:type="dxa"/>
            <w:gridSpan w:val="2"/>
          </w:tcPr>
          <w:p w14:paraId="511301D6" w14:textId="77777777" w:rsidR="004654C8" w:rsidRPr="00D05EE7" w:rsidRDefault="004654C8" w:rsidP="002A2029">
            <w:pPr>
              <w:pStyle w:val="ODSTAVEC"/>
              <w:ind w:firstLine="0"/>
              <w:jc w:val="center"/>
              <w:rPr>
                <w:b/>
                <w:bCs/>
              </w:rPr>
            </w:pPr>
            <w:r w:rsidRPr="00D05EE7">
              <w:rPr>
                <w:b/>
                <w:bCs/>
              </w:rPr>
              <w:t>Metodický list</w:t>
            </w:r>
          </w:p>
        </w:tc>
      </w:tr>
      <w:tr w:rsidR="00D05EE7" w:rsidRPr="00D05EE7" w14:paraId="7E734C26" w14:textId="77777777" w:rsidTr="002A2029">
        <w:trPr>
          <w:trHeight w:val="366"/>
        </w:trPr>
        <w:tc>
          <w:tcPr>
            <w:tcW w:w="2719" w:type="dxa"/>
          </w:tcPr>
          <w:p w14:paraId="1769267D" w14:textId="77777777" w:rsidR="004654C8" w:rsidRPr="00D05EE7" w:rsidRDefault="004654C8" w:rsidP="002A2029">
            <w:pPr>
              <w:pStyle w:val="ODSTAVEC"/>
              <w:ind w:firstLine="0"/>
            </w:pPr>
            <w:r w:rsidRPr="00D05EE7">
              <w:t>Název materiálu:</w:t>
            </w:r>
          </w:p>
        </w:tc>
        <w:tc>
          <w:tcPr>
            <w:tcW w:w="5992" w:type="dxa"/>
          </w:tcPr>
          <w:p w14:paraId="37F649A0" w14:textId="745EA010" w:rsidR="004654C8" w:rsidRPr="00D05EE7" w:rsidRDefault="00303A49" w:rsidP="002A2029">
            <w:pPr>
              <w:pStyle w:val="ODSTAVEC"/>
              <w:ind w:firstLine="0"/>
            </w:pPr>
            <w:r w:rsidRPr="00D05EE7">
              <w:t>Divadlo</w:t>
            </w:r>
          </w:p>
        </w:tc>
      </w:tr>
      <w:tr w:rsidR="00D05EE7" w:rsidRPr="00D05EE7" w14:paraId="1F8D3DA0" w14:textId="77777777" w:rsidTr="002A2029">
        <w:trPr>
          <w:trHeight w:val="359"/>
        </w:trPr>
        <w:tc>
          <w:tcPr>
            <w:tcW w:w="2719" w:type="dxa"/>
          </w:tcPr>
          <w:p w14:paraId="283D4385" w14:textId="77777777" w:rsidR="004654C8" w:rsidRPr="00D05EE7" w:rsidRDefault="004654C8" w:rsidP="002A2029">
            <w:pPr>
              <w:pStyle w:val="ODSTAVEC"/>
              <w:ind w:firstLine="0"/>
            </w:pPr>
            <w:r w:rsidRPr="00D05EE7">
              <w:t>Vzdělávací oblast:</w:t>
            </w:r>
          </w:p>
        </w:tc>
        <w:tc>
          <w:tcPr>
            <w:tcW w:w="5992" w:type="dxa"/>
          </w:tcPr>
          <w:p w14:paraId="51540694" w14:textId="77777777" w:rsidR="004654C8" w:rsidRPr="00D05EE7" w:rsidRDefault="004654C8" w:rsidP="002A2029">
            <w:pPr>
              <w:pStyle w:val="ODSTAVEC"/>
              <w:ind w:firstLine="0"/>
            </w:pPr>
            <w:r w:rsidRPr="00D05EE7">
              <w:t>Informační a komunikační technologie</w:t>
            </w:r>
          </w:p>
        </w:tc>
      </w:tr>
      <w:tr w:rsidR="00D05EE7" w:rsidRPr="00D05EE7" w14:paraId="1976E554" w14:textId="77777777" w:rsidTr="002A2029">
        <w:trPr>
          <w:trHeight w:val="359"/>
        </w:trPr>
        <w:tc>
          <w:tcPr>
            <w:tcW w:w="2719" w:type="dxa"/>
          </w:tcPr>
          <w:p w14:paraId="0881DF25" w14:textId="77777777" w:rsidR="004654C8" w:rsidRPr="00D05EE7" w:rsidRDefault="004654C8" w:rsidP="002A2029">
            <w:pPr>
              <w:pStyle w:val="ODSTAVEC"/>
              <w:ind w:firstLine="0"/>
            </w:pPr>
            <w:r w:rsidRPr="00D05EE7">
              <w:t>Vyučovací předmět:</w:t>
            </w:r>
          </w:p>
        </w:tc>
        <w:tc>
          <w:tcPr>
            <w:tcW w:w="5992" w:type="dxa"/>
          </w:tcPr>
          <w:p w14:paraId="795A54DF" w14:textId="77777777" w:rsidR="004654C8" w:rsidRPr="00D05EE7" w:rsidRDefault="004654C8" w:rsidP="002A2029">
            <w:pPr>
              <w:pStyle w:val="ODSTAVEC"/>
              <w:ind w:firstLine="0"/>
            </w:pPr>
            <w:r w:rsidRPr="00D05EE7">
              <w:t>Informatika</w:t>
            </w:r>
          </w:p>
        </w:tc>
      </w:tr>
      <w:tr w:rsidR="00D05EE7" w:rsidRPr="00D05EE7" w14:paraId="39A4EECD" w14:textId="77777777" w:rsidTr="002A2029">
        <w:trPr>
          <w:trHeight w:val="366"/>
        </w:trPr>
        <w:tc>
          <w:tcPr>
            <w:tcW w:w="2719" w:type="dxa"/>
          </w:tcPr>
          <w:p w14:paraId="014873CD" w14:textId="77777777" w:rsidR="004654C8" w:rsidRPr="00D05EE7" w:rsidRDefault="004654C8" w:rsidP="002A2029">
            <w:pPr>
              <w:pStyle w:val="ODSTAVEC"/>
              <w:ind w:firstLine="0"/>
            </w:pPr>
            <w:r w:rsidRPr="00D05EE7">
              <w:t>Věkové určení:</w:t>
            </w:r>
          </w:p>
        </w:tc>
        <w:tc>
          <w:tcPr>
            <w:tcW w:w="5992" w:type="dxa"/>
          </w:tcPr>
          <w:p w14:paraId="538F405C" w14:textId="73F9C2A0" w:rsidR="004654C8" w:rsidRPr="00D05EE7" w:rsidRDefault="004654C8" w:rsidP="002A2029">
            <w:pPr>
              <w:pStyle w:val="ODSTAVEC"/>
              <w:ind w:firstLine="0"/>
            </w:pPr>
            <w:r w:rsidRPr="00D05EE7">
              <w:t>2. stupeň ZŠ</w:t>
            </w:r>
          </w:p>
        </w:tc>
      </w:tr>
      <w:tr w:rsidR="00D05EE7" w:rsidRPr="00D05EE7" w14:paraId="20288C69" w14:textId="77777777" w:rsidTr="002A2029">
        <w:trPr>
          <w:trHeight w:val="359"/>
        </w:trPr>
        <w:tc>
          <w:tcPr>
            <w:tcW w:w="2719" w:type="dxa"/>
          </w:tcPr>
          <w:p w14:paraId="076A0A90" w14:textId="77777777" w:rsidR="004654C8" w:rsidRPr="00D05EE7" w:rsidRDefault="004654C8" w:rsidP="002A2029">
            <w:pPr>
              <w:pStyle w:val="ODSTAVEC"/>
              <w:ind w:firstLine="0"/>
            </w:pPr>
            <w:r w:rsidRPr="00D05EE7">
              <w:t>Časová dotace:</w:t>
            </w:r>
          </w:p>
        </w:tc>
        <w:tc>
          <w:tcPr>
            <w:tcW w:w="5992" w:type="dxa"/>
          </w:tcPr>
          <w:p w14:paraId="0A23F2DC" w14:textId="6FC99AB1" w:rsidR="004654C8" w:rsidRPr="00D05EE7" w:rsidRDefault="00303A49" w:rsidP="002A2029">
            <w:pPr>
              <w:pStyle w:val="ODSTAVEC"/>
              <w:ind w:firstLine="0"/>
            </w:pPr>
            <w:r w:rsidRPr="00D05EE7">
              <w:t>45</w:t>
            </w:r>
            <w:r w:rsidR="004654C8" w:rsidRPr="00D05EE7">
              <w:t xml:space="preserve"> minut</w:t>
            </w:r>
          </w:p>
        </w:tc>
      </w:tr>
      <w:tr w:rsidR="00D05EE7" w:rsidRPr="00D05EE7" w14:paraId="0AFC3E44" w14:textId="77777777" w:rsidTr="002A2029">
        <w:trPr>
          <w:trHeight w:val="359"/>
        </w:trPr>
        <w:tc>
          <w:tcPr>
            <w:tcW w:w="2719" w:type="dxa"/>
          </w:tcPr>
          <w:p w14:paraId="4E9F4B3F" w14:textId="77777777" w:rsidR="004654C8" w:rsidRPr="00D05EE7" w:rsidRDefault="004654C8" w:rsidP="002A2029">
            <w:pPr>
              <w:pStyle w:val="ODSTAVEC"/>
              <w:ind w:firstLine="0"/>
            </w:pPr>
            <w:r w:rsidRPr="00D05EE7">
              <w:t>Rozsah:</w:t>
            </w:r>
          </w:p>
        </w:tc>
        <w:tc>
          <w:tcPr>
            <w:tcW w:w="5992" w:type="dxa"/>
          </w:tcPr>
          <w:p w14:paraId="50168514" w14:textId="746F4269" w:rsidR="004654C8" w:rsidRPr="00D05EE7" w:rsidRDefault="00303A49" w:rsidP="002A2029">
            <w:pPr>
              <w:pStyle w:val="ODSTAVEC"/>
              <w:ind w:firstLine="0"/>
            </w:pPr>
            <w:r w:rsidRPr="00D05EE7">
              <w:t>1</w:t>
            </w:r>
            <w:r w:rsidR="004654C8" w:rsidRPr="00D05EE7">
              <w:t xml:space="preserve"> pozadí, </w:t>
            </w:r>
            <w:r w:rsidRPr="00D05EE7">
              <w:t xml:space="preserve">4 </w:t>
            </w:r>
            <w:r w:rsidR="004654C8" w:rsidRPr="00D05EE7">
              <w:t>postav</w:t>
            </w:r>
            <w:r w:rsidRPr="00D05EE7">
              <w:t>y</w:t>
            </w:r>
            <w:r w:rsidR="004654C8" w:rsidRPr="00D05EE7">
              <w:t xml:space="preserve">, </w:t>
            </w:r>
            <w:r w:rsidR="00944AAB" w:rsidRPr="00D05EE7">
              <w:t>4</w:t>
            </w:r>
            <w:r w:rsidR="004654C8" w:rsidRPr="00D05EE7">
              <w:t xml:space="preserve"> scénářů, </w:t>
            </w:r>
            <w:r w:rsidR="00944AAB" w:rsidRPr="00D05EE7">
              <w:t xml:space="preserve">8 </w:t>
            </w:r>
            <w:r w:rsidR="004654C8" w:rsidRPr="00D05EE7">
              <w:t>bloků</w:t>
            </w:r>
          </w:p>
        </w:tc>
      </w:tr>
      <w:tr w:rsidR="00D05EE7" w:rsidRPr="00D05EE7" w14:paraId="7D706CAB" w14:textId="77777777" w:rsidTr="002A2029">
        <w:trPr>
          <w:trHeight w:val="57"/>
        </w:trPr>
        <w:tc>
          <w:tcPr>
            <w:tcW w:w="2719" w:type="dxa"/>
          </w:tcPr>
          <w:p w14:paraId="09ED5CB2" w14:textId="77777777" w:rsidR="004654C8" w:rsidRPr="00D05EE7" w:rsidRDefault="004654C8" w:rsidP="002A2029">
            <w:pPr>
              <w:pStyle w:val="ODSTAVEC"/>
              <w:ind w:firstLine="0"/>
            </w:pPr>
            <w:r w:rsidRPr="00D05EE7">
              <w:t>Klíčová slova:</w:t>
            </w:r>
          </w:p>
        </w:tc>
        <w:tc>
          <w:tcPr>
            <w:tcW w:w="5992" w:type="dxa"/>
          </w:tcPr>
          <w:p w14:paraId="7209CFA9" w14:textId="11E6ECBF" w:rsidR="004654C8" w:rsidRPr="00D05EE7" w:rsidRDefault="00944AAB" w:rsidP="002A2029">
            <w:pPr>
              <w:pStyle w:val="ODSTAVEC"/>
              <w:ind w:firstLine="0"/>
            </w:pPr>
            <w:r w:rsidRPr="00D05EE7">
              <w:t>tlačítko, vyslání zprávy, obdržení zprávy, kliknutí na tlačítko</w:t>
            </w:r>
          </w:p>
        </w:tc>
      </w:tr>
      <w:tr w:rsidR="004654C8" w:rsidRPr="00D05EE7" w14:paraId="47C74831" w14:textId="77777777" w:rsidTr="002A2029">
        <w:trPr>
          <w:trHeight w:val="359"/>
        </w:trPr>
        <w:tc>
          <w:tcPr>
            <w:tcW w:w="2719" w:type="dxa"/>
          </w:tcPr>
          <w:p w14:paraId="5D05DA13" w14:textId="77777777" w:rsidR="004654C8" w:rsidRPr="00D05EE7" w:rsidRDefault="004654C8" w:rsidP="002A2029">
            <w:pPr>
              <w:pStyle w:val="ODSTAVEC"/>
              <w:ind w:firstLine="0"/>
            </w:pPr>
            <w:r w:rsidRPr="00D05EE7">
              <w:t>Anotace materiálu:</w:t>
            </w:r>
          </w:p>
        </w:tc>
        <w:tc>
          <w:tcPr>
            <w:tcW w:w="5992" w:type="dxa"/>
          </w:tcPr>
          <w:p w14:paraId="448BF1C7" w14:textId="27AB86C5" w:rsidR="004654C8" w:rsidRPr="00D05EE7" w:rsidRDefault="004654C8" w:rsidP="002A2029">
            <w:pPr>
              <w:pStyle w:val="ODSTAVEC"/>
              <w:ind w:firstLine="0"/>
            </w:pPr>
            <w:r w:rsidRPr="00D05EE7">
              <w:t xml:space="preserve">Žák </w:t>
            </w:r>
            <w:r w:rsidR="00944AAB" w:rsidRPr="00D05EE7">
              <w:t>vytvoří přehlídku kostýmů a pomocí dvou tlačítek bude měnit u postav tělo nebo hlavu.</w:t>
            </w:r>
          </w:p>
        </w:tc>
      </w:tr>
    </w:tbl>
    <w:p w14:paraId="2C15FFF1" w14:textId="77777777" w:rsidR="004654C8" w:rsidRPr="00D05EE7" w:rsidRDefault="004654C8" w:rsidP="004654C8">
      <w:pPr>
        <w:pStyle w:val="ODSTAVEC"/>
        <w:ind w:firstLine="0"/>
      </w:pPr>
    </w:p>
    <w:p w14:paraId="2615A698" w14:textId="6904EFC0" w:rsidR="004654C8" w:rsidRPr="00D05EE7" w:rsidRDefault="004654C8" w:rsidP="004654C8">
      <w:pPr>
        <w:pStyle w:val="ODSTAVEC"/>
        <w:ind w:firstLine="0"/>
      </w:pPr>
      <w:r w:rsidRPr="00D05EE7">
        <w:rPr>
          <w:b/>
          <w:bCs/>
        </w:rPr>
        <w:t xml:space="preserve">Zadání úlohy: </w:t>
      </w:r>
      <w:r w:rsidRPr="00D05EE7">
        <w:t xml:space="preserve">Vytvoř divadlo z kostýmů zvířátek. Vyber si několik zvířecích postav z dostupné nabídky </w:t>
      </w:r>
      <w:proofErr w:type="spellStart"/>
      <w:r w:rsidRPr="00D05EE7">
        <w:t>Scratche</w:t>
      </w:r>
      <w:proofErr w:type="spellEnd"/>
      <w:r w:rsidRPr="00D05EE7">
        <w:t xml:space="preserve"> a uprav si </w:t>
      </w:r>
      <w:r w:rsidR="00527F2F" w:rsidRPr="00D05EE7">
        <w:t xml:space="preserve">v editoru </w:t>
      </w:r>
      <w:r w:rsidRPr="00D05EE7">
        <w:t>zvířata tak, abys oddělil hlavu a tělo. Poté naprogramuj</w:t>
      </w:r>
      <w:r w:rsidR="00283141" w:rsidRPr="00D05EE7">
        <w:t xml:space="preserve"> </w:t>
      </w:r>
      <w:r w:rsidR="00527F2F" w:rsidRPr="00D05EE7">
        <w:t>postavy</w:t>
      </w:r>
      <w:r w:rsidRPr="00D05EE7">
        <w:t xml:space="preserve"> „</w:t>
      </w:r>
      <w:r w:rsidR="00303A49" w:rsidRPr="00D05EE7">
        <w:rPr>
          <w:b/>
          <w:bCs/>
        </w:rPr>
        <w:t xml:space="preserve">Tlačítko </w:t>
      </w:r>
      <w:r w:rsidRPr="00D05EE7">
        <w:rPr>
          <w:b/>
          <w:bCs/>
        </w:rPr>
        <w:t>Hlava</w:t>
      </w:r>
      <w:r w:rsidRPr="00D05EE7">
        <w:t>“</w:t>
      </w:r>
      <w:r w:rsidR="00303A49" w:rsidRPr="00D05EE7">
        <w:t xml:space="preserve"> a „</w:t>
      </w:r>
      <w:r w:rsidR="00303A49" w:rsidRPr="00D05EE7">
        <w:rPr>
          <w:b/>
          <w:bCs/>
        </w:rPr>
        <w:t>Tlačítko Tělo</w:t>
      </w:r>
      <w:r w:rsidR="00303A49" w:rsidRPr="00D05EE7">
        <w:t xml:space="preserve">“, aby </w:t>
      </w:r>
      <w:r w:rsidR="00944AAB" w:rsidRPr="00D05EE7">
        <w:t xml:space="preserve">se po kliknutí na ně vyslala zpráva, pomocí které se bude měnit příslušná </w:t>
      </w:r>
      <w:r w:rsidR="00527F2F" w:rsidRPr="00D05EE7">
        <w:t>část zvířete</w:t>
      </w:r>
      <w:r w:rsidR="00944AAB" w:rsidRPr="00D05EE7">
        <w:t xml:space="preserve"> (hlava</w:t>
      </w:r>
      <w:r w:rsidR="00527F2F" w:rsidRPr="00D05EE7">
        <w:t xml:space="preserve"> nebo</w:t>
      </w:r>
      <w:r w:rsidR="00944AAB" w:rsidRPr="00D05EE7">
        <w:t xml:space="preserve"> tělo).</w:t>
      </w:r>
    </w:p>
    <w:p w14:paraId="2E216A07" w14:textId="77777777" w:rsidR="00303A49" w:rsidRPr="00D05EE7" w:rsidRDefault="00303A49" w:rsidP="004654C8">
      <w:pPr>
        <w:pStyle w:val="ODSTAVEC"/>
        <w:ind w:firstLine="0"/>
      </w:pPr>
    </w:p>
    <w:p w14:paraId="5A8BC8A8" w14:textId="51CCFCD3" w:rsidR="007603D7" w:rsidRPr="00D05EE7" w:rsidRDefault="00303A49" w:rsidP="00527F2F">
      <w:pPr>
        <w:pStyle w:val="ODSTAVEC"/>
        <w:ind w:firstLine="0"/>
      </w:pPr>
      <w:r w:rsidRPr="00D05EE7">
        <w:rPr>
          <w:b/>
          <w:bCs/>
        </w:rPr>
        <w:t>Řešení úlohy:</w:t>
      </w:r>
      <w:r w:rsidR="00FE5E8F" w:rsidRPr="00D05EE7">
        <w:rPr>
          <w:b/>
          <w:bCs/>
        </w:rPr>
        <w:t xml:space="preserve"> </w:t>
      </w:r>
      <w:r w:rsidR="00527F2F" w:rsidRPr="00D05EE7">
        <w:t>Žáci se</w:t>
      </w:r>
      <w:r w:rsidR="007603D7" w:rsidRPr="00D05EE7">
        <w:t xml:space="preserve"> seznámí s novým blokem „</w:t>
      </w:r>
      <w:r w:rsidR="007603D7" w:rsidRPr="00D05EE7">
        <w:rPr>
          <w:b/>
          <w:bCs/>
        </w:rPr>
        <w:t>vyšli zprávu</w:t>
      </w:r>
      <w:r w:rsidR="007603D7" w:rsidRPr="00D05EE7">
        <w:t xml:space="preserve">“. Pomocí </w:t>
      </w:r>
      <w:r w:rsidR="00527F2F" w:rsidRPr="00D05EE7">
        <w:t>něj</w:t>
      </w:r>
      <w:r w:rsidR="007603D7" w:rsidRPr="00D05EE7">
        <w:t xml:space="preserve"> dokážou po kliknutí na tlačítko vyslat zprávu pro vykonání určité události. V tomto případě, pokud bude klikn</w:t>
      </w:r>
      <w:r w:rsidR="00F46ED7" w:rsidRPr="00D05EE7">
        <w:t>uto např. na tlačítko „</w:t>
      </w:r>
      <w:r w:rsidR="00F46ED7" w:rsidRPr="00D05EE7">
        <w:rPr>
          <w:b/>
          <w:bCs/>
        </w:rPr>
        <w:t>Hlava</w:t>
      </w:r>
      <w:r w:rsidR="00F46ED7" w:rsidRPr="00D05EE7">
        <w:t>“</w:t>
      </w:r>
      <w:r w:rsidR="00527F2F" w:rsidRPr="00D05EE7">
        <w:t xml:space="preserve"> – </w:t>
      </w:r>
      <w:r w:rsidR="00F46ED7" w:rsidRPr="00D05EE7">
        <w:t>v</w:t>
      </w:r>
      <w:r w:rsidR="007603D7" w:rsidRPr="00D05EE7">
        <w:t>yšle se zpráva</w:t>
      </w:r>
      <w:r w:rsidR="00833F23" w:rsidRPr="00D05EE7">
        <w:t xml:space="preserve"> a v kódu postavy „</w:t>
      </w:r>
      <w:r w:rsidR="00833F23" w:rsidRPr="00D05EE7">
        <w:rPr>
          <w:b/>
          <w:bCs/>
        </w:rPr>
        <w:t>Hlava</w:t>
      </w:r>
      <w:r w:rsidR="00833F23" w:rsidRPr="00D05EE7">
        <w:t xml:space="preserve">“ </w:t>
      </w:r>
      <w:r w:rsidR="00527F2F" w:rsidRPr="00D05EE7">
        <w:t>použijeme blok „</w:t>
      </w:r>
      <w:r w:rsidR="00527F2F" w:rsidRPr="00D05EE7">
        <w:rPr>
          <w:b/>
          <w:bCs/>
        </w:rPr>
        <w:t>po obdržení zprávy</w:t>
      </w:r>
      <w:r w:rsidR="00527F2F" w:rsidRPr="00D05EE7">
        <w:t xml:space="preserve">“ a </w:t>
      </w:r>
      <w:r w:rsidR="00833F23" w:rsidRPr="00D05EE7">
        <w:t xml:space="preserve">změníme </w:t>
      </w:r>
      <w:r w:rsidR="00527F2F" w:rsidRPr="00D05EE7">
        <w:t>kostým postavy</w:t>
      </w:r>
      <w:r w:rsidR="00833F23" w:rsidRPr="00D05EE7">
        <w:t>.</w:t>
      </w:r>
      <w:r w:rsidR="00E105C8" w:rsidRPr="00D05EE7">
        <w:br w:type="page"/>
      </w:r>
    </w:p>
    <w:p w14:paraId="22D17043" w14:textId="49C3693F" w:rsidR="00303A49" w:rsidRPr="00D05EE7" w:rsidRDefault="00303A49" w:rsidP="00303A49">
      <w:pPr>
        <w:pStyle w:val="Titulek"/>
        <w:keepNext/>
      </w:pPr>
      <w:bookmarkStart w:id="75" w:name="_Toc152006836"/>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22</w:t>
      </w:r>
      <w:r w:rsidRPr="00D05EE7">
        <w:rPr>
          <w:b/>
          <w:bCs/>
        </w:rPr>
        <w:fldChar w:fldCharType="end"/>
      </w:r>
      <w:r w:rsidRPr="00D05EE7">
        <w:rPr>
          <w:b/>
          <w:bCs/>
        </w:rPr>
        <w:t>:</w:t>
      </w:r>
      <w:r w:rsidRPr="00D05EE7">
        <w:t xml:space="preserve"> Kód Tlačítko Tělo</w:t>
      </w:r>
      <w:bookmarkEnd w:id="75"/>
    </w:p>
    <w:p w14:paraId="5BC5884C" w14:textId="78E1EC57" w:rsidR="00303A49" w:rsidRPr="00D05EE7" w:rsidRDefault="00303A49" w:rsidP="001B487A">
      <w:pPr>
        <w:pStyle w:val="ODSTAVEC"/>
        <w:ind w:firstLine="0"/>
        <w:jc w:val="center"/>
        <w:rPr>
          <w:b/>
          <w:bCs/>
        </w:rPr>
      </w:pPr>
      <w:r w:rsidRPr="00D05EE7">
        <w:rPr>
          <w:b/>
          <w:bCs/>
          <w:noProof/>
          <w:lang w:eastAsia="cs-CZ"/>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36"/>
                    <a:stretch>
                      <a:fillRect/>
                    </a:stretch>
                  </pic:blipFill>
                  <pic:spPr>
                    <a:xfrm>
                      <a:off x="0" y="0"/>
                      <a:ext cx="1880183" cy="1255995"/>
                    </a:xfrm>
                    <a:prstGeom prst="rect">
                      <a:avLst/>
                    </a:prstGeom>
                  </pic:spPr>
                </pic:pic>
              </a:graphicData>
            </a:graphic>
          </wp:inline>
        </w:drawing>
      </w:r>
    </w:p>
    <w:p w14:paraId="60228458" w14:textId="1FC25296" w:rsidR="00303A49" w:rsidRPr="00D05EE7" w:rsidRDefault="00303A49" w:rsidP="00303A49">
      <w:pPr>
        <w:pStyle w:val="Titulek"/>
        <w:keepNext/>
      </w:pPr>
      <w:bookmarkStart w:id="76" w:name="_Toc152006837"/>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23</w:t>
      </w:r>
      <w:r w:rsidRPr="00D05EE7">
        <w:rPr>
          <w:b/>
          <w:bCs/>
        </w:rPr>
        <w:fldChar w:fldCharType="end"/>
      </w:r>
      <w:r w:rsidRPr="00D05EE7">
        <w:rPr>
          <w:b/>
          <w:bCs/>
        </w:rPr>
        <w:t>:</w:t>
      </w:r>
      <w:r w:rsidRPr="00D05EE7">
        <w:t xml:space="preserve"> Kód Tlačítko hlava</w:t>
      </w:r>
      <w:bookmarkEnd w:id="76"/>
    </w:p>
    <w:p w14:paraId="4873BA6F" w14:textId="02981DDF" w:rsidR="00303A49" w:rsidRPr="00D05EE7" w:rsidRDefault="00303A49" w:rsidP="00E105C8">
      <w:pPr>
        <w:pStyle w:val="ODSTAVEC"/>
        <w:ind w:firstLine="0"/>
        <w:jc w:val="center"/>
        <w:rPr>
          <w:b/>
          <w:bCs/>
        </w:rPr>
      </w:pPr>
      <w:r w:rsidRPr="00D05EE7">
        <w:rPr>
          <w:b/>
          <w:bCs/>
          <w:noProof/>
          <w:lang w:eastAsia="cs-CZ"/>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37"/>
                    <a:stretch>
                      <a:fillRect/>
                    </a:stretch>
                  </pic:blipFill>
                  <pic:spPr>
                    <a:xfrm>
                      <a:off x="0" y="0"/>
                      <a:ext cx="1884080" cy="1128892"/>
                    </a:xfrm>
                    <a:prstGeom prst="rect">
                      <a:avLst/>
                    </a:prstGeom>
                  </pic:spPr>
                </pic:pic>
              </a:graphicData>
            </a:graphic>
          </wp:inline>
        </w:drawing>
      </w:r>
    </w:p>
    <w:p w14:paraId="3FFC0914" w14:textId="43A66A09" w:rsidR="00303A49" w:rsidRPr="00D05EE7" w:rsidRDefault="00303A49" w:rsidP="00303A49">
      <w:pPr>
        <w:pStyle w:val="Titulek"/>
        <w:keepNext/>
      </w:pPr>
      <w:bookmarkStart w:id="77" w:name="_Toc152006838"/>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24</w:t>
      </w:r>
      <w:r w:rsidRPr="00D05EE7">
        <w:rPr>
          <w:b/>
          <w:bCs/>
        </w:rPr>
        <w:fldChar w:fldCharType="end"/>
      </w:r>
      <w:r w:rsidRPr="00D05EE7">
        <w:rPr>
          <w:b/>
          <w:bCs/>
        </w:rPr>
        <w:t>:</w:t>
      </w:r>
      <w:r w:rsidRPr="00D05EE7">
        <w:t xml:space="preserve"> Kód Tělo</w:t>
      </w:r>
      <w:bookmarkEnd w:id="77"/>
    </w:p>
    <w:p w14:paraId="0928A221" w14:textId="20BE9701" w:rsidR="00303A49" w:rsidRPr="00D05EE7" w:rsidRDefault="00303A49" w:rsidP="00E105C8">
      <w:pPr>
        <w:pStyle w:val="ODSTAVEC"/>
        <w:ind w:firstLine="0"/>
        <w:jc w:val="center"/>
        <w:rPr>
          <w:b/>
          <w:bCs/>
        </w:rPr>
      </w:pPr>
      <w:r w:rsidRPr="00D05EE7">
        <w:rPr>
          <w:b/>
          <w:bCs/>
          <w:noProof/>
          <w:lang w:eastAsia="cs-CZ"/>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38"/>
                    <a:stretch>
                      <a:fillRect/>
                    </a:stretch>
                  </pic:blipFill>
                  <pic:spPr>
                    <a:xfrm>
                      <a:off x="0" y="0"/>
                      <a:ext cx="1847321" cy="1217060"/>
                    </a:xfrm>
                    <a:prstGeom prst="rect">
                      <a:avLst/>
                    </a:prstGeom>
                  </pic:spPr>
                </pic:pic>
              </a:graphicData>
            </a:graphic>
          </wp:inline>
        </w:drawing>
      </w:r>
    </w:p>
    <w:p w14:paraId="0F683529" w14:textId="649F156C" w:rsidR="00303A49" w:rsidRPr="00D05EE7" w:rsidRDefault="00303A49" w:rsidP="00303A49">
      <w:pPr>
        <w:pStyle w:val="Titulek"/>
        <w:keepNext/>
      </w:pPr>
      <w:bookmarkStart w:id="78" w:name="_Toc152006839"/>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25</w:t>
      </w:r>
      <w:r w:rsidRPr="00D05EE7">
        <w:rPr>
          <w:b/>
          <w:bCs/>
        </w:rPr>
        <w:fldChar w:fldCharType="end"/>
      </w:r>
      <w:r w:rsidRPr="00D05EE7">
        <w:rPr>
          <w:b/>
          <w:bCs/>
        </w:rPr>
        <w:t>:</w:t>
      </w:r>
      <w:r w:rsidRPr="00D05EE7">
        <w:t xml:space="preserve"> Kód Hlava</w:t>
      </w:r>
      <w:bookmarkEnd w:id="78"/>
    </w:p>
    <w:p w14:paraId="4FD2A633" w14:textId="400C181F" w:rsidR="00303A49" w:rsidRPr="00D05EE7" w:rsidRDefault="00303A49" w:rsidP="00527F2F">
      <w:pPr>
        <w:pStyle w:val="ODSTAVEC"/>
        <w:ind w:firstLine="0"/>
        <w:jc w:val="center"/>
        <w:rPr>
          <w:b/>
          <w:bCs/>
        </w:rPr>
      </w:pPr>
      <w:r w:rsidRPr="00D05EE7">
        <w:rPr>
          <w:b/>
          <w:bCs/>
          <w:noProof/>
          <w:lang w:eastAsia="cs-CZ"/>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39"/>
                    <a:stretch>
                      <a:fillRect/>
                    </a:stretch>
                  </pic:blipFill>
                  <pic:spPr>
                    <a:xfrm>
                      <a:off x="0" y="0"/>
                      <a:ext cx="1922186" cy="1188524"/>
                    </a:xfrm>
                    <a:prstGeom prst="rect">
                      <a:avLst/>
                    </a:prstGeom>
                  </pic:spPr>
                </pic:pic>
              </a:graphicData>
            </a:graphic>
          </wp:inline>
        </w:drawing>
      </w:r>
      <w:r w:rsidR="00E105C8" w:rsidRPr="00D05EE7">
        <w:rPr>
          <w:b/>
          <w:bCs/>
        </w:rPr>
        <w:br w:type="page"/>
      </w:r>
    </w:p>
    <w:p w14:paraId="6BA7C24C" w14:textId="3947F9D7" w:rsidR="00303A49" w:rsidRPr="00D05EE7" w:rsidRDefault="00303A49" w:rsidP="00303A49">
      <w:pPr>
        <w:pStyle w:val="Titulek"/>
        <w:keepNext/>
      </w:pPr>
      <w:bookmarkStart w:id="79" w:name="_Toc152006840"/>
      <w:r w:rsidRPr="00D05EE7">
        <w:lastRenderedPageBreak/>
        <w:t xml:space="preserve">Obrázek </w:t>
      </w:r>
      <w:fldSimple w:instr=" SEQ Obrázek \* ARABIC ">
        <w:r w:rsidR="00080FBE">
          <w:rPr>
            <w:noProof/>
          </w:rPr>
          <w:t>26</w:t>
        </w:r>
      </w:fldSimple>
      <w:r w:rsidRPr="00D05EE7">
        <w:t>: Kostýmy Hlava</w:t>
      </w:r>
      <w:bookmarkEnd w:id="79"/>
    </w:p>
    <w:p w14:paraId="4F5CFA40" w14:textId="0E34B1F5" w:rsidR="00303A49" w:rsidRPr="00D05EE7" w:rsidRDefault="00303A49" w:rsidP="001B487A">
      <w:pPr>
        <w:pStyle w:val="ODSTAVEC"/>
        <w:ind w:firstLine="0"/>
        <w:jc w:val="center"/>
        <w:rPr>
          <w:b/>
          <w:bCs/>
        </w:rPr>
      </w:pPr>
      <w:r w:rsidRPr="00D05EE7">
        <w:rPr>
          <w:b/>
          <w:bCs/>
          <w:noProof/>
          <w:lang w:eastAsia="cs-CZ"/>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40"/>
                    <a:stretch>
                      <a:fillRect/>
                    </a:stretch>
                  </pic:blipFill>
                  <pic:spPr>
                    <a:xfrm>
                      <a:off x="0" y="0"/>
                      <a:ext cx="3984539" cy="2525313"/>
                    </a:xfrm>
                    <a:prstGeom prst="rect">
                      <a:avLst/>
                    </a:prstGeom>
                  </pic:spPr>
                </pic:pic>
              </a:graphicData>
            </a:graphic>
          </wp:inline>
        </w:drawing>
      </w:r>
    </w:p>
    <w:p w14:paraId="53A44B2A" w14:textId="61CCAEFA" w:rsidR="00303A49" w:rsidRPr="00D05EE7" w:rsidRDefault="00303A49" w:rsidP="00303A49">
      <w:pPr>
        <w:pStyle w:val="Titulek"/>
        <w:keepNext/>
      </w:pPr>
      <w:bookmarkStart w:id="80" w:name="_Toc152006841"/>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27</w:t>
      </w:r>
      <w:r w:rsidRPr="00D05EE7">
        <w:rPr>
          <w:b/>
          <w:bCs/>
        </w:rPr>
        <w:fldChar w:fldCharType="end"/>
      </w:r>
      <w:r w:rsidRPr="00D05EE7">
        <w:rPr>
          <w:b/>
          <w:bCs/>
        </w:rPr>
        <w:t>:</w:t>
      </w:r>
      <w:r w:rsidRPr="00D05EE7">
        <w:t xml:space="preserve"> Kostýmy Tělo</w:t>
      </w:r>
      <w:bookmarkEnd w:id="80"/>
    </w:p>
    <w:p w14:paraId="43CE812A" w14:textId="503CDE22" w:rsidR="00303A49" w:rsidRPr="00D05EE7" w:rsidRDefault="00303A49" w:rsidP="00303A49">
      <w:pPr>
        <w:pStyle w:val="ODSTAVEC"/>
        <w:ind w:firstLine="0"/>
        <w:jc w:val="center"/>
        <w:rPr>
          <w:b/>
          <w:bCs/>
        </w:rPr>
      </w:pPr>
      <w:r w:rsidRPr="00D05EE7">
        <w:rPr>
          <w:b/>
          <w:bCs/>
          <w:noProof/>
          <w:lang w:eastAsia="cs-CZ"/>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41"/>
                    <a:stretch>
                      <a:fillRect/>
                    </a:stretch>
                  </pic:blipFill>
                  <pic:spPr>
                    <a:xfrm>
                      <a:off x="0" y="0"/>
                      <a:ext cx="3862654" cy="2761046"/>
                    </a:xfrm>
                    <a:prstGeom prst="rect">
                      <a:avLst/>
                    </a:prstGeom>
                  </pic:spPr>
                </pic:pic>
              </a:graphicData>
            </a:graphic>
          </wp:inline>
        </w:drawing>
      </w:r>
    </w:p>
    <w:p w14:paraId="3A989C28" w14:textId="4C44763B" w:rsidR="00303A49" w:rsidRPr="00D05EE7" w:rsidRDefault="00303A49" w:rsidP="00303A49">
      <w:pPr>
        <w:pStyle w:val="ODSTAVEC"/>
        <w:ind w:firstLine="0"/>
        <w:jc w:val="center"/>
        <w:rPr>
          <w:b/>
          <w:bCs/>
        </w:rPr>
      </w:pPr>
    </w:p>
    <w:p w14:paraId="1F097A07" w14:textId="20151F38" w:rsidR="00E105C8" w:rsidRPr="00D05EE7" w:rsidRDefault="00303A49" w:rsidP="00527F2F">
      <w:pPr>
        <w:pStyle w:val="ODSTAVEC"/>
        <w:ind w:firstLine="0"/>
      </w:pPr>
      <w:r w:rsidRPr="00D05EE7">
        <w:rPr>
          <w:b/>
          <w:bCs/>
        </w:rPr>
        <w:t xml:space="preserve">Doplňující úkoly: </w:t>
      </w:r>
      <w:r w:rsidR="00944AAB" w:rsidRPr="00D05EE7">
        <w:t xml:space="preserve">Přidej více postav. Zkus změnit hudbu, která hraje </w:t>
      </w:r>
      <w:r w:rsidR="00527F2F" w:rsidRPr="00D05EE7">
        <w:t>v</w:t>
      </w:r>
      <w:r w:rsidR="00944AAB" w:rsidRPr="00D05EE7">
        <w:t xml:space="preserve"> pozadí. Zkus si vytvořit a naprogramovat vlastní tlačítko, které bude například po kliknutí měnit pozadí.</w:t>
      </w:r>
    </w:p>
    <w:p w14:paraId="3471A0E1" w14:textId="6EC91C57" w:rsidR="00303A49" w:rsidRPr="00D05EE7" w:rsidRDefault="00E105C8" w:rsidP="00F46ED7">
      <w:pPr>
        <w:jc w:val="both"/>
        <w:rPr>
          <w:rFonts w:ascii="Times New Roman" w:hAnsi="Times New Roman"/>
          <w:sz w:val="24"/>
        </w:rPr>
      </w:pPr>
      <w:r w:rsidRPr="00D05EE7">
        <w:br w:type="page"/>
      </w:r>
    </w:p>
    <w:p w14:paraId="0350641B" w14:textId="08FB2939" w:rsidR="00944AAB" w:rsidRPr="00D05EE7" w:rsidRDefault="00FB4DBB" w:rsidP="00944AAB">
      <w:pPr>
        <w:pStyle w:val="Nadpis2"/>
      </w:pPr>
      <w:bookmarkStart w:id="81" w:name="_Toc151893380"/>
      <w:r w:rsidRPr="00D05EE7">
        <w:lastRenderedPageBreak/>
        <w:t>Mandala</w:t>
      </w:r>
      <w:bookmarkEnd w:id="81"/>
    </w:p>
    <w:p w14:paraId="3BA6C3D4" w14:textId="3CD0BC42" w:rsidR="00085AB1" w:rsidRPr="00D05EE7" w:rsidRDefault="00085AB1" w:rsidP="00085AB1">
      <w:pPr>
        <w:pStyle w:val="Titulek"/>
        <w:keepNext/>
      </w:pPr>
      <w:bookmarkStart w:id="82" w:name="_Toc151892227"/>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6</w:t>
      </w:r>
      <w:r w:rsidRPr="00D05EE7">
        <w:rPr>
          <w:b/>
          <w:bCs/>
        </w:rPr>
        <w:fldChar w:fldCharType="end"/>
      </w:r>
      <w:r w:rsidRPr="00D05EE7">
        <w:rPr>
          <w:b/>
          <w:bCs/>
        </w:rPr>
        <w:t>:</w:t>
      </w:r>
      <w:r w:rsidRPr="00D05EE7">
        <w:t xml:space="preserve"> Metodický list - Mandala</w:t>
      </w:r>
      <w:bookmarkEnd w:id="82"/>
    </w:p>
    <w:tbl>
      <w:tblPr>
        <w:tblStyle w:val="Mkatabulky"/>
        <w:tblW w:w="8711" w:type="dxa"/>
        <w:tblLook w:val="04A0" w:firstRow="1" w:lastRow="0" w:firstColumn="1" w:lastColumn="0" w:noHBand="0" w:noVBand="1"/>
      </w:tblPr>
      <w:tblGrid>
        <w:gridCol w:w="2719"/>
        <w:gridCol w:w="5992"/>
      </w:tblGrid>
      <w:tr w:rsidR="00D05EE7" w:rsidRPr="00D05EE7" w14:paraId="0B237559" w14:textId="77777777" w:rsidTr="002A2029">
        <w:trPr>
          <w:trHeight w:val="359"/>
        </w:trPr>
        <w:tc>
          <w:tcPr>
            <w:tcW w:w="8711" w:type="dxa"/>
            <w:gridSpan w:val="2"/>
          </w:tcPr>
          <w:p w14:paraId="28E598CB" w14:textId="77777777" w:rsidR="00944AAB" w:rsidRPr="00D05EE7" w:rsidRDefault="00944AAB" w:rsidP="002A2029">
            <w:pPr>
              <w:pStyle w:val="ODSTAVEC"/>
              <w:ind w:firstLine="0"/>
              <w:jc w:val="center"/>
              <w:rPr>
                <w:b/>
                <w:bCs/>
              </w:rPr>
            </w:pPr>
            <w:r w:rsidRPr="00D05EE7">
              <w:rPr>
                <w:b/>
                <w:bCs/>
              </w:rPr>
              <w:t>Metodický list</w:t>
            </w:r>
          </w:p>
        </w:tc>
      </w:tr>
      <w:tr w:rsidR="00D05EE7" w:rsidRPr="00D05EE7" w14:paraId="67D36939" w14:textId="77777777" w:rsidTr="002A2029">
        <w:trPr>
          <w:trHeight w:val="366"/>
        </w:trPr>
        <w:tc>
          <w:tcPr>
            <w:tcW w:w="2719" w:type="dxa"/>
          </w:tcPr>
          <w:p w14:paraId="6A598363" w14:textId="77777777" w:rsidR="00944AAB" w:rsidRPr="00D05EE7" w:rsidRDefault="00944AAB" w:rsidP="002A2029">
            <w:pPr>
              <w:pStyle w:val="ODSTAVEC"/>
              <w:ind w:firstLine="0"/>
            </w:pPr>
            <w:r w:rsidRPr="00D05EE7">
              <w:t>Název materiálu:</w:t>
            </w:r>
          </w:p>
        </w:tc>
        <w:tc>
          <w:tcPr>
            <w:tcW w:w="5992" w:type="dxa"/>
          </w:tcPr>
          <w:p w14:paraId="071265AE" w14:textId="5EB86950" w:rsidR="00944AAB" w:rsidRPr="00D05EE7" w:rsidRDefault="00944AAB" w:rsidP="002A2029">
            <w:pPr>
              <w:pStyle w:val="ODSTAVEC"/>
              <w:ind w:firstLine="0"/>
            </w:pPr>
            <w:r w:rsidRPr="00D05EE7">
              <w:t>Mandala</w:t>
            </w:r>
          </w:p>
        </w:tc>
      </w:tr>
      <w:tr w:rsidR="00D05EE7" w:rsidRPr="00D05EE7" w14:paraId="7C579AE6" w14:textId="77777777" w:rsidTr="002A2029">
        <w:trPr>
          <w:trHeight w:val="359"/>
        </w:trPr>
        <w:tc>
          <w:tcPr>
            <w:tcW w:w="2719" w:type="dxa"/>
          </w:tcPr>
          <w:p w14:paraId="3478A592" w14:textId="77777777" w:rsidR="00944AAB" w:rsidRPr="00D05EE7" w:rsidRDefault="00944AAB" w:rsidP="002A2029">
            <w:pPr>
              <w:pStyle w:val="ODSTAVEC"/>
              <w:ind w:firstLine="0"/>
            </w:pPr>
            <w:r w:rsidRPr="00D05EE7">
              <w:t>Vzdělávací oblast:</w:t>
            </w:r>
          </w:p>
        </w:tc>
        <w:tc>
          <w:tcPr>
            <w:tcW w:w="5992" w:type="dxa"/>
          </w:tcPr>
          <w:p w14:paraId="1374A12B" w14:textId="77777777" w:rsidR="00944AAB" w:rsidRPr="00D05EE7" w:rsidRDefault="00944AAB" w:rsidP="002A2029">
            <w:pPr>
              <w:pStyle w:val="ODSTAVEC"/>
              <w:ind w:firstLine="0"/>
            </w:pPr>
            <w:r w:rsidRPr="00D05EE7">
              <w:t>Informační a komunikační technologie</w:t>
            </w:r>
          </w:p>
        </w:tc>
      </w:tr>
      <w:tr w:rsidR="00D05EE7" w:rsidRPr="00D05EE7" w14:paraId="44899A5D" w14:textId="77777777" w:rsidTr="002A2029">
        <w:trPr>
          <w:trHeight w:val="359"/>
        </w:trPr>
        <w:tc>
          <w:tcPr>
            <w:tcW w:w="2719" w:type="dxa"/>
          </w:tcPr>
          <w:p w14:paraId="47DE772B" w14:textId="77777777" w:rsidR="00944AAB" w:rsidRPr="00D05EE7" w:rsidRDefault="00944AAB" w:rsidP="002A2029">
            <w:pPr>
              <w:pStyle w:val="ODSTAVEC"/>
              <w:ind w:firstLine="0"/>
            </w:pPr>
            <w:r w:rsidRPr="00D05EE7">
              <w:t>Vyučovací předmět:</w:t>
            </w:r>
          </w:p>
        </w:tc>
        <w:tc>
          <w:tcPr>
            <w:tcW w:w="5992" w:type="dxa"/>
          </w:tcPr>
          <w:p w14:paraId="3C8E9226" w14:textId="77777777" w:rsidR="00944AAB" w:rsidRPr="00D05EE7" w:rsidRDefault="00944AAB" w:rsidP="002A2029">
            <w:pPr>
              <w:pStyle w:val="ODSTAVEC"/>
              <w:ind w:firstLine="0"/>
            </w:pPr>
            <w:r w:rsidRPr="00D05EE7">
              <w:t>Informatika</w:t>
            </w:r>
          </w:p>
        </w:tc>
      </w:tr>
      <w:tr w:rsidR="00D05EE7" w:rsidRPr="00D05EE7" w14:paraId="0C8CCC9A" w14:textId="77777777" w:rsidTr="002A2029">
        <w:trPr>
          <w:trHeight w:val="366"/>
        </w:trPr>
        <w:tc>
          <w:tcPr>
            <w:tcW w:w="2719" w:type="dxa"/>
          </w:tcPr>
          <w:p w14:paraId="6DF3C477" w14:textId="77777777" w:rsidR="00944AAB" w:rsidRPr="00D05EE7" w:rsidRDefault="00944AAB" w:rsidP="002A2029">
            <w:pPr>
              <w:pStyle w:val="ODSTAVEC"/>
              <w:ind w:firstLine="0"/>
            </w:pPr>
            <w:r w:rsidRPr="00D05EE7">
              <w:t>Věkové určení:</w:t>
            </w:r>
          </w:p>
        </w:tc>
        <w:tc>
          <w:tcPr>
            <w:tcW w:w="5992" w:type="dxa"/>
          </w:tcPr>
          <w:p w14:paraId="3BC4EB89" w14:textId="2CD4BCC8" w:rsidR="00944AAB" w:rsidRPr="00D05EE7" w:rsidRDefault="00944AAB" w:rsidP="002A2029">
            <w:pPr>
              <w:pStyle w:val="ODSTAVEC"/>
              <w:ind w:firstLine="0"/>
            </w:pPr>
            <w:r w:rsidRPr="00D05EE7">
              <w:t>2. stupeň ZŠ</w:t>
            </w:r>
          </w:p>
        </w:tc>
      </w:tr>
      <w:tr w:rsidR="00D05EE7" w:rsidRPr="00D05EE7" w14:paraId="2BACFF17" w14:textId="77777777" w:rsidTr="002A2029">
        <w:trPr>
          <w:trHeight w:val="359"/>
        </w:trPr>
        <w:tc>
          <w:tcPr>
            <w:tcW w:w="2719" w:type="dxa"/>
          </w:tcPr>
          <w:p w14:paraId="1091DDA8" w14:textId="77777777" w:rsidR="00944AAB" w:rsidRPr="00D05EE7" w:rsidRDefault="00944AAB" w:rsidP="002A2029">
            <w:pPr>
              <w:pStyle w:val="ODSTAVEC"/>
              <w:ind w:firstLine="0"/>
            </w:pPr>
            <w:r w:rsidRPr="00D05EE7">
              <w:t>Časová dotace:</w:t>
            </w:r>
          </w:p>
        </w:tc>
        <w:tc>
          <w:tcPr>
            <w:tcW w:w="5992" w:type="dxa"/>
          </w:tcPr>
          <w:p w14:paraId="46F121DD" w14:textId="3DF10194" w:rsidR="00944AAB" w:rsidRPr="00D05EE7" w:rsidRDefault="00823FC3" w:rsidP="002A2029">
            <w:pPr>
              <w:pStyle w:val="ODSTAVEC"/>
              <w:ind w:firstLine="0"/>
            </w:pPr>
            <w:r w:rsidRPr="00D05EE7">
              <w:t>20 minut</w:t>
            </w:r>
          </w:p>
        </w:tc>
      </w:tr>
      <w:tr w:rsidR="00D05EE7" w:rsidRPr="00D05EE7" w14:paraId="1014B032" w14:textId="77777777" w:rsidTr="002A2029">
        <w:trPr>
          <w:trHeight w:val="359"/>
        </w:trPr>
        <w:tc>
          <w:tcPr>
            <w:tcW w:w="2719" w:type="dxa"/>
          </w:tcPr>
          <w:p w14:paraId="26C2ED19" w14:textId="77777777" w:rsidR="00944AAB" w:rsidRPr="00D05EE7" w:rsidRDefault="00944AAB" w:rsidP="002A2029">
            <w:pPr>
              <w:pStyle w:val="ODSTAVEC"/>
              <w:ind w:firstLine="0"/>
            </w:pPr>
            <w:r w:rsidRPr="00D05EE7">
              <w:t>Rozsah:</w:t>
            </w:r>
          </w:p>
        </w:tc>
        <w:tc>
          <w:tcPr>
            <w:tcW w:w="5992" w:type="dxa"/>
          </w:tcPr>
          <w:p w14:paraId="1F0EA676" w14:textId="572402EE" w:rsidR="00944AAB" w:rsidRPr="00D05EE7" w:rsidRDefault="00944AAB" w:rsidP="002A2029">
            <w:pPr>
              <w:pStyle w:val="ODSTAVEC"/>
              <w:ind w:firstLine="0"/>
            </w:pPr>
            <w:r w:rsidRPr="00D05EE7">
              <w:t xml:space="preserve">1 pozadí, 1 postava, 1 scénář, </w:t>
            </w:r>
            <w:r w:rsidR="00823FC3" w:rsidRPr="00D05EE7">
              <w:t>12</w:t>
            </w:r>
            <w:r w:rsidRPr="00D05EE7">
              <w:t xml:space="preserve"> bloků</w:t>
            </w:r>
          </w:p>
        </w:tc>
      </w:tr>
      <w:tr w:rsidR="00D05EE7" w:rsidRPr="00D05EE7" w14:paraId="4248CCEA" w14:textId="77777777" w:rsidTr="002A2029">
        <w:trPr>
          <w:trHeight w:val="57"/>
        </w:trPr>
        <w:tc>
          <w:tcPr>
            <w:tcW w:w="2719" w:type="dxa"/>
          </w:tcPr>
          <w:p w14:paraId="04B831E7" w14:textId="77777777" w:rsidR="00944AAB" w:rsidRPr="00D05EE7" w:rsidRDefault="00944AAB" w:rsidP="002A2029">
            <w:pPr>
              <w:pStyle w:val="ODSTAVEC"/>
              <w:ind w:firstLine="0"/>
            </w:pPr>
            <w:r w:rsidRPr="00D05EE7">
              <w:t>Klíčová slova:</w:t>
            </w:r>
          </w:p>
        </w:tc>
        <w:tc>
          <w:tcPr>
            <w:tcW w:w="5992" w:type="dxa"/>
          </w:tcPr>
          <w:p w14:paraId="295F2630" w14:textId="58584956" w:rsidR="00944AAB" w:rsidRPr="00D05EE7" w:rsidRDefault="00823FC3" w:rsidP="002A2029">
            <w:pPr>
              <w:pStyle w:val="ODSTAVEC"/>
              <w:ind w:firstLine="0"/>
            </w:pPr>
            <w:r w:rsidRPr="00D05EE7">
              <w:t>cyklus, pero, otáčení, stupně, pohyb</w:t>
            </w:r>
          </w:p>
        </w:tc>
      </w:tr>
      <w:tr w:rsidR="00944AAB" w:rsidRPr="00D05EE7" w14:paraId="54AE4088" w14:textId="77777777" w:rsidTr="002A2029">
        <w:trPr>
          <w:trHeight w:val="359"/>
        </w:trPr>
        <w:tc>
          <w:tcPr>
            <w:tcW w:w="2719" w:type="dxa"/>
          </w:tcPr>
          <w:p w14:paraId="7DE9FFCD" w14:textId="77777777" w:rsidR="00944AAB" w:rsidRPr="00D05EE7" w:rsidRDefault="00944AAB" w:rsidP="002A2029">
            <w:pPr>
              <w:pStyle w:val="ODSTAVEC"/>
              <w:ind w:firstLine="0"/>
            </w:pPr>
            <w:r w:rsidRPr="00D05EE7">
              <w:t>Anotace materiálu:</w:t>
            </w:r>
          </w:p>
        </w:tc>
        <w:tc>
          <w:tcPr>
            <w:tcW w:w="5992" w:type="dxa"/>
          </w:tcPr>
          <w:p w14:paraId="150750AA" w14:textId="291B1D57" w:rsidR="00944AAB" w:rsidRPr="00D05EE7" w:rsidRDefault="00944AAB" w:rsidP="002A2029">
            <w:pPr>
              <w:pStyle w:val="ODSTAVEC"/>
              <w:ind w:firstLine="0"/>
            </w:pPr>
            <w:r w:rsidRPr="00D05EE7">
              <w:t xml:space="preserve">Žák </w:t>
            </w:r>
            <w:r w:rsidR="00823FC3" w:rsidRPr="00D05EE7">
              <w:t>naprogramuje mandalu pomocí rozšíření pero a za využití cyklu.</w:t>
            </w:r>
          </w:p>
        </w:tc>
      </w:tr>
    </w:tbl>
    <w:p w14:paraId="2A917295" w14:textId="77777777" w:rsidR="00944AAB" w:rsidRPr="00D05EE7" w:rsidRDefault="00944AAB" w:rsidP="00944AAB">
      <w:pPr>
        <w:pStyle w:val="ODSTAVEC"/>
        <w:ind w:firstLine="0"/>
      </w:pPr>
    </w:p>
    <w:p w14:paraId="35078FD5" w14:textId="6446957D" w:rsidR="00823FC3" w:rsidRPr="00D05EE7" w:rsidRDefault="00823FC3" w:rsidP="00F46ED7">
      <w:pPr>
        <w:pStyle w:val="ODSTAVEC"/>
        <w:ind w:firstLine="0"/>
      </w:pPr>
      <w:r w:rsidRPr="00D05EE7">
        <w:rPr>
          <w:b/>
          <w:bCs/>
        </w:rPr>
        <w:t xml:space="preserve">Zadání úlohy: </w:t>
      </w:r>
      <w:r w:rsidRPr="00D05EE7">
        <w:t>Pokus se nakreslit mandalu pomocí</w:t>
      </w:r>
      <w:r w:rsidR="00527F2F" w:rsidRPr="00D05EE7">
        <w:t xml:space="preserve"> rozšíření jazyka </w:t>
      </w:r>
      <w:proofErr w:type="spellStart"/>
      <w:r w:rsidRPr="00D05EE7">
        <w:t>Scratch</w:t>
      </w:r>
      <w:proofErr w:type="spellEnd"/>
      <w:r w:rsidR="00527F2F" w:rsidRPr="00D05EE7">
        <w:t xml:space="preserve"> –</w:t>
      </w:r>
      <w:r w:rsidRPr="00D05EE7">
        <w:t xml:space="preserve"> Pero a za využití cyklu</w:t>
      </w:r>
      <w:r w:rsidR="00527F2F" w:rsidRPr="00D05EE7">
        <w:t xml:space="preserve"> naprogramuj pohyb pera s určitým vzorem</w:t>
      </w:r>
      <w:r w:rsidRPr="00D05EE7">
        <w:t>.</w:t>
      </w:r>
    </w:p>
    <w:p w14:paraId="1C709D53" w14:textId="5CB91AF4" w:rsidR="001B487A" w:rsidRPr="00D05EE7" w:rsidRDefault="00823FC3" w:rsidP="00527F2F">
      <w:pPr>
        <w:spacing w:line="360" w:lineRule="auto"/>
        <w:jc w:val="both"/>
        <w:rPr>
          <w:rFonts w:ascii="Times New Roman" w:hAnsi="Times New Roman" w:cs="Times New Roman"/>
          <w:sz w:val="24"/>
          <w:szCs w:val="24"/>
        </w:rPr>
      </w:pPr>
      <w:r w:rsidRPr="00D05EE7">
        <w:rPr>
          <w:rFonts w:ascii="Times New Roman" w:hAnsi="Times New Roman" w:cs="Times New Roman"/>
          <w:b/>
          <w:bCs/>
          <w:sz w:val="24"/>
          <w:szCs w:val="24"/>
        </w:rPr>
        <w:t xml:space="preserve">Řešení úlohy: </w:t>
      </w:r>
      <w:r w:rsidR="00A74B2B" w:rsidRPr="00D05EE7">
        <w:rPr>
          <w:rFonts w:ascii="Times New Roman" w:hAnsi="Times New Roman" w:cs="Times New Roman"/>
          <w:sz w:val="24"/>
          <w:szCs w:val="24"/>
        </w:rPr>
        <w:t>Žáci budou</w:t>
      </w:r>
      <w:r w:rsidR="00833F23" w:rsidRPr="00D05EE7">
        <w:rPr>
          <w:rFonts w:ascii="Times New Roman" w:hAnsi="Times New Roman" w:cs="Times New Roman"/>
          <w:sz w:val="24"/>
          <w:szCs w:val="24"/>
        </w:rPr>
        <w:t xml:space="preserve"> seznámeni s rozšířením </w:t>
      </w:r>
      <w:r w:rsidR="00833F23" w:rsidRPr="00D05EE7">
        <w:rPr>
          <w:rFonts w:ascii="Times New Roman" w:hAnsi="Times New Roman" w:cs="Times New Roman"/>
          <w:b/>
          <w:bCs/>
          <w:sz w:val="24"/>
          <w:szCs w:val="24"/>
        </w:rPr>
        <w:t>Pero</w:t>
      </w:r>
      <w:r w:rsidR="001B487A" w:rsidRPr="00D05EE7">
        <w:rPr>
          <w:rFonts w:ascii="Times New Roman" w:hAnsi="Times New Roman" w:cs="Times New Roman"/>
          <w:sz w:val="24"/>
          <w:szCs w:val="24"/>
        </w:rPr>
        <w:t>.</w:t>
      </w:r>
      <w:r w:rsidR="00202A02" w:rsidRPr="00D05EE7">
        <w:rPr>
          <w:rFonts w:ascii="Times New Roman" w:hAnsi="Times New Roman" w:cs="Times New Roman"/>
          <w:sz w:val="24"/>
          <w:szCs w:val="24"/>
        </w:rPr>
        <w:t xml:space="preserve"> Za využití bloku „</w:t>
      </w:r>
      <w:r w:rsidR="00202A02" w:rsidRPr="00D05EE7">
        <w:rPr>
          <w:rFonts w:ascii="Times New Roman" w:hAnsi="Times New Roman" w:cs="Times New Roman"/>
          <w:b/>
          <w:bCs/>
          <w:sz w:val="24"/>
          <w:szCs w:val="24"/>
        </w:rPr>
        <w:t>pero zapni</w:t>
      </w:r>
      <w:r w:rsidR="00202A02" w:rsidRPr="00D05EE7">
        <w:rPr>
          <w:rFonts w:ascii="Times New Roman" w:hAnsi="Times New Roman" w:cs="Times New Roman"/>
          <w:sz w:val="24"/>
          <w:szCs w:val="24"/>
        </w:rPr>
        <w:t xml:space="preserve">“ </w:t>
      </w:r>
      <w:r w:rsidR="00A74B2B" w:rsidRPr="00D05EE7">
        <w:rPr>
          <w:rFonts w:ascii="Times New Roman" w:hAnsi="Times New Roman" w:cs="Times New Roman"/>
          <w:sz w:val="24"/>
          <w:szCs w:val="24"/>
        </w:rPr>
        <w:t>se zvolená barva otiskne na pozadí podle aktuální souřadnice postavy</w:t>
      </w:r>
      <w:r w:rsidR="00833F23" w:rsidRPr="00D05EE7">
        <w:rPr>
          <w:rFonts w:ascii="Times New Roman" w:hAnsi="Times New Roman" w:cs="Times New Roman"/>
          <w:sz w:val="24"/>
          <w:szCs w:val="24"/>
        </w:rPr>
        <w:t>. Mandalu</w:t>
      </w:r>
      <w:r w:rsidR="00A74B2B" w:rsidRPr="00D05EE7">
        <w:rPr>
          <w:rFonts w:ascii="Times New Roman" w:hAnsi="Times New Roman" w:cs="Times New Roman"/>
          <w:sz w:val="24"/>
          <w:szCs w:val="24"/>
        </w:rPr>
        <w:t xml:space="preserve"> </w:t>
      </w:r>
      <w:r w:rsidR="00833F23" w:rsidRPr="00D05EE7">
        <w:rPr>
          <w:rFonts w:ascii="Times New Roman" w:hAnsi="Times New Roman" w:cs="Times New Roman"/>
          <w:sz w:val="24"/>
          <w:szCs w:val="24"/>
        </w:rPr>
        <w:t xml:space="preserve">nakreslíme pomocí cyklu </w:t>
      </w:r>
      <w:r w:rsidR="00A74B2B" w:rsidRPr="00D05EE7">
        <w:rPr>
          <w:rFonts w:ascii="Times New Roman" w:hAnsi="Times New Roman" w:cs="Times New Roman"/>
          <w:sz w:val="24"/>
          <w:szCs w:val="24"/>
        </w:rPr>
        <w:t>„</w:t>
      </w:r>
      <w:r w:rsidR="00A74B2B" w:rsidRPr="00D05EE7">
        <w:rPr>
          <w:rFonts w:ascii="Times New Roman" w:hAnsi="Times New Roman" w:cs="Times New Roman"/>
          <w:b/>
          <w:bCs/>
          <w:sz w:val="24"/>
          <w:szCs w:val="24"/>
        </w:rPr>
        <w:t>opakuj x krát</w:t>
      </w:r>
      <w:r w:rsidR="00A74B2B" w:rsidRPr="00D05EE7">
        <w:rPr>
          <w:rFonts w:ascii="Times New Roman" w:hAnsi="Times New Roman" w:cs="Times New Roman"/>
          <w:sz w:val="24"/>
          <w:szCs w:val="24"/>
        </w:rPr>
        <w:t>“, kde budeme využívat bloky „</w:t>
      </w:r>
      <w:r w:rsidR="00A74B2B" w:rsidRPr="00D05EE7">
        <w:rPr>
          <w:rFonts w:ascii="Times New Roman" w:hAnsi="Times New Roman" w:cs="Times New Roman"/>
          <w:b/>
          <w:bCs/>
          <w:sz w:val="24"/>
          <w:szCs w:val="24"/>
        </w:rPr>
        <w:t>dopředu o x kroků</w:t>
      </w:r>
      <w:r w:rsidR="00A74B2B" w:rsidRPr="00D05EE7">
        <w:rPr>
          <w:rFonts w:ascii="Times New Roman" w:hAnsi="Times New Roman" w:cs="Times New Roman"/>
          <w:sz w:val="24"/>
          <w:szCs w:val="24"/>
        </w:rPr>
        <w:t>“</w:t>
      </w:r>
      <w:r w:rsidR="00A74B2B" w:rsidRPr="00D05EE7">
        <w:rPr>
          <w:rFonts w:ascii="Times New Roman" w:hAnsi="Times New Roman" w:cs="Times New Roman"/>
          <w:b/>
          <w:bCs/>
          <w:sz w:val="24"/>
          <w:szCs w:val="24"/>
        </w:rPr>
        <w:t xml:space="preserve"> </w:t>
      </w:r>
      <w:r w:rsidR="00A74B2B" w:rsidRPr="00D05EE7">
        <w:rPr>
          <w:rFonts w:ascii="Times New Roman" w:hAnsi="Times New Roman" w:cs="Times New Roman"/>
          <w:sz w:val="24"/>
          <w:szCs w:val="24"/>
        </w:rPr>
        <w:t>a „</w:t>
      </w:r>
      <w:r w:rsidR="00A74B2B" w:rsidRPr="00D05EE7">
        <w:rPr>
          <w:rFonts w:ascii="Times New Roman" w:hAnsi="Times New Roman" w:cs="Times New Roman"/>
          <w:b/>
          <w:bCs/>
          <w:sz w:val="24"/>
          <w:szCs w:val="24"/>
        </w:rPr>
        <w:t>otoč se o x stupňů</w:t>
      </w:r>
      <w:r w:rsidR="00A74B2B" w:rsidRPr="00D05EE7">
        <w:rPr>
          <w:rFonts w:ascii="Times New Roman" w:hAnsi="Times New Roman" w:cs="Times New Roman"/>
          <w:sz w:val="24"/>
          <w:szCs w:val="24"/>
        </w:rPr>
        <w:t>"</w:t>
      </w:r>
      <w:r w:rsidR="00833F23" w:rsidRPr="00D05EE7">
        <w:rPr>
          <w:rFonts w:ascii="Times New Roman" w:hAnsi="Times New Roman" w:cs="Times New Roman"/>
          <w:sz w:val="24"/>
          <w:szCs w:val="24"/>
        </w:rPr>
        <w:t>. Žáci budou mít svobodu v</w:t>
      </w:r>
      <w:r w:rsidR="00F46ED7" w:rsidRPr="00D05EE7">
        <w:rPr>
          <w:rFonts w:ascii="Times New Roman" w:hAnsi="Times New Roman" w:cs="Times New Roman"/>
          <w:sz w:val="24"/>
          <w:szCs w:val="24"/>
        </w:rPr>
        <w:t> </w:t>
      </w:r>
      <w:r w:rsidR="00833F23" w:rsidRPr="00D05EE7">
        <w:rPr>
          <w:rFonts w:ascii="Times New Roman" w:hAnsi="Times New Roman" w:cs="Times New Roman"/>
          <w:sz w:val="24"/>
          <w:szCs w:val="24"/>
        </w:rPr>
        <w:t>tom</w:t>
      </w:r>
      <w:r w:rsidR="00F46ED7" w:rsidRPr="00D05EE7">
        <w:rPr>
          <w:rFonts w:ascii="Times New Roman" w:hAnsi="Times New Roman" w:cs="Times New Roman"/>
          <w:sz w:val="24"/>
          <w:szCs w:val="24"/>
        </w:rPr>
        <w:t>,</w:t>
      </w:r>
      <w:r w:rsidR="00833F23" w:rsidRPr="00D05EE7">
        <w:rPr>
          <w:rFonts w:ascii="Times New Roman" w:hAnsi="Times New Roman" w:cs="Times New Roman"/>
          <w:sz w:val="24"/>
          <w:szCs w:val="24"/>
        </w:rPr>
        <w:t xml:space="preserve"> jaké parametry si nastaví (každému se může vykreslit něco jiného).</w:t>
      </w:r>
      <w:r w:rsidR="001B487A" w:rsidRPr="00D05EE7">
        <w:rPr>
          <w:rFonts w:ascii="Times New Roman" w:hAnsi="Times New Roman" w:cs="Times New Roman"/>
          <w:sz w:val="24"/>
          <w:szCs w:val="24"/>
        </w:rPr>
        <w:t xml:space="preserve"> </w:t>
      </w:r>
      <w:r w:rsidR="00833F23" w:rsidRPr="00D05EE7">
        <w:rPr>
          <w:rFonts w:ascii="Times New Roman" w:hAnsi="Times New Roman" w:cs="Times New Roman"/>
          <w:sz w:val="24"/>
          <w:szCs w:val="24"/>
        </w:rPr>
        <w:t xml:space="preserve">V </w:t>
      </w:r>
      <w:r w:rsidR="001B487A" w:rsidRPr="00D05EE7">
        <w:rPr>
          <w:rFonts w:ascii="Times New Roman" w:hAnsi="Times New Roman" w:cs="Times New Roman"/>
          <w:sz w:val="24"/>
          <w:szCs w:val="24"/>
        </w:rPr>
        <w:fldChar w:fldCharType="begin"/>
      </w:r>
      <w:r w:rsidR="001B487A" w:rsidRPr="00D05EE7">
        <w:rPr>
          <w:rFonts w:ascii="Times New Roman" w:hAnsi="Times New Roman" w:cs="Times New Roman"/>
          <w:sz w:val="24"/>
          <w:szCs w:val="24"/>
        </w:rPr>
        <w:instrText xml:space="preserve"> REF _Ref151975687 \h  \* MERGEFORMAT </w:instrText>
      </w:r>
      <w:r w:rsidR="001B487A" w:rsidRPr="00D05EE7">
        <w:rPr>
          <w:rFonts w:ascii="Times New Roman" w:hAnsi="Times New Roman" w:cs="Times New Roman"/>
          <w:sz w:val="24"/>
          <w:szCs w:val="24"/>
        </w:rPr>
      </w:r>
      <w:r w:rsidR="001B487A" w:rsidRPr="00D05EE7">
        <w:rPr>
          <w:rFonts w:ascii="Times New Roman" w:hAnsi="Times New Roman" w:cs="Times New Roman"/>
          <w:sz w:val="24"/>
          <w:szCs w:val="24"/>
        </w:rPr>
        <w:fldChar w:fldCharType="separate"/>
      </w:r>
      <w:r w:rsidR="00080FBE" w:rsidRPr="00080FBE">
        <w:rPr>
          <w:rFonts w:ascii="Times New Roman" w:hAnsi="Times New Roman" w:cs="Times New Roman"/>
          <w:sz w:val="24"/>
          <w:szCs w:val="24"/>
        </w:rPr>
        <w:t xml:space="preserve">Obrázek </w:t>
      </w:r>
      <w:r w:rsidR="00080FBE" w:rsidRPr="00080FBE">
        <w:rPr>
          <w:rFonts w:ascii="Times New Roman" w:hAnsi="Times New Roman" w:cs="Times New Roman"/>
          <w:noProof/>
          <w:sz w:val="24"/>
          <w:szCs w:val="24"/>
        </w:rPr>
        <w:t>28</w:t>
      </w:r>
      <w:r w:rsidR="001B487A" w:rsidRPr="00D05EE7">
        <w:rPr>
          <w:rFonts w:ascii="Times New Roman" w:hAnsi="Times New Roman" w:cs="Times New Roman"/>
          <w:sz w:val="24"/>
          <w:szCs w:val="24"/>
        </w:rPr>
        <w:fldChar w:fldCharType="end"/>
      </w:r>
      <w:r w:rsidR="001B487A" w:rsidRPr="00D05EE7">
        <w:rPr>
          <w:rFonts w:ascii="Times New Roman" w:hAnsi="Times New Roman" w:cs="Times New Roman"/>
          <w:sz w:val="24"/>
          <w:szCs w:val="24"/>
        </w:rPr>
        <w:t xml:space="preserve"> a </w:t>
      </w:r>
      <w:r w:rsidR="001B487A" w:rsidRPr="00D05EE7">
        <w:rPr>
          <w:rFonts w:ascii="Times New Roman" w:hAnsi="Times New Roman" w:cs="Times New Roman"/>
          <w:sz w:val="24"/>
          <w:szCs w:val="24"/>
        </w:rPr>
        <w:fldChar w:fldCharType="begin"/>
      </w:r>
      <w:r w:rsidR="001B487A" w:rsidRPr="00D05EE7">
        <w:rPr>
          <w:rFonts w:ascii="Times New Roman" w:hAnsi="Times New Roman" w:cs="Times New Roman"/>
          <w:sz w:val="24"/>
          <w:szCs w:val="24"/>
        </w:rPr>
        <w:instrText xml:space="preserve"> REF _Ref151975694 \h  \* MERGEFORMAT </w:instrText>
      </w:r>
      <w:r w:rsidR="001B487A" w:rsidRPr="00D05EE7">
        <w:rPr>
          <w:rFonts w:ascii="Times New Roman" w:hAnsi="Times New Roman" w:cs="Times New Roman"/>
          <w:sz w:val="24"/>
          <w:szCs w:val="24"/>
        </w:rPr>
      </w:r>
      <w:r w:rsidR="001B487A" w:rsidRPr="00D05EE7">
        <w:rPr>
          <w:rFonts w:ascii="Times New Roman" w:hAnsi="Times New Roman" w:cs="Times New Roman"/>
          <w:sz w:val="24"/>
          <w:szCs w:val="24"/>
        </w:rPr>
        <w:fldChar w:fldCharType="separate"/>
      </w:r>
      <w:r w:rsidR="00080FBE" w:rsidRPr="00080FBE">
        <w:rPr>
          <w:rFonts w:ascii="Times New Roman" w:hAnsi="Times New Roman" w:cs="Times New Roman"/>
          <w:sz w:val="24"/>
          <w:szCs w:val="24"/>
        </w:rPr>
        <w:t xml:space="preserve">Obrázek </w:t>
      </w:r>
      <w:r w:rsidR="00080FBE" w:rsidRPr="00080FBE">
        <w:rPr>
          <w:rFonts w:ascii="Times New Roman" w:hAnsi="Times New Roman" w:cs="Times New Roman"/>
          <w:noProof/>
          <w:sz w:val="24"/>
          <w:szCs w:val="24"/>
        </w:rPr>
        <w:t>29</w:t>
      </w:r>
      <w:r w:rsidR="001B487A" w:rsidRPr="00D05EE7">
        <w:rPr>
          <w:rFonts w:ascii="Times New Roman" w:hAnsi="Times New Roman" w:cs="Times New Roman"/>
          <w:sz w:val="24"/>
          <w:szCs w:val="24"/>
        </w:rPr>
        <w:fldChar w:fldCharType="end"/>
      </w:r>
      <w:r w:rsidR="00833F23" w:rsidRPr="00D05EE7">
        <w:rPr>
          <w:rFonts w:ascii="Times New Roman" w:hAnsi="Times New Roman" w:cs="Times New Roman"/>
          <w:sz w:val="24"/>
          <w:szCs w:val="24"/>
        </w:rPr>
        <w:t xml:space="preserve"> je kód a výstup programu.</w:t>
      </w:r>
      <w:r w:rsidR="001B487A" w:rsidRPr="00D05EE7">
        <w:rPr>
          <w:rFonts w:ascii="Times New Roman" w:hAnsi="Times New Roman" w:cs="Times New Roman"/>
          <w:sz w:val="24"/>
          <w:szCs w:val="24"/>
        </w:rPr>
        <w:br w:type="page"/>
      </w:r>
    </w:p>
    <w:p w14:paraId="4F52A8B2" w14:textId="7BDFAC03" w:rsidR="00823FC3" w:rsidRPr="00D05EE7" w:rsidRDefault="00823FC3" w:rsidP="00823FC3">
      <w:pPr>
        <w:pStyle w:val="Titulek"/>
        <w:keepNext/>
      </w:pPr>
      <w:bookmarkStart w:id="83" w:name="_Ref151975687"/>
      <w:bookmarkStart w:id="84" w:name="_Ref151975678"/>
      <w:bookmarkStart w:id="85" w:name="_Toc152006842"/>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28</w:t>
      </w:r>
      <w:r w:rsidRPr="00D05EE7">
        <w:rPr>
          <w:b/>
          <w:bCs/>
        </w:rPr>
        <w:fldChar w:fldCharType="end"/>
      </w:r>
      <w:bookmarkEnd w:id="83"/>
      <w:r w:rsidRPr="00D05EE7">
        <w:rPr>
          <w:b/>
          <w:bCs/>
        </w:rPr>
        <w:t>:</w:t>
      </w:r>
      <w:r w:rsidRPr="00D05EE7">
        <w:t xml:space="preserve"> Kód pro vytvoření Mandaly</w:t>
      </w:r>
      <w:bookmarkEnd w:id="84"/>
      <w:bookmarkEnd w:id="85"/>
    </w:p>
    <w:p w14:paraId="7484D974" w14:textId="3EE46471" w:rsidR="00823FC3" w:rsidRPr="00D05EE7" w:rsidRDefault="00823FC3" w:rsidP="001B487A">
      <w:pPr>
        <w:pStyle w:val="ODSTAVEC"/>
        <w:ind w:firstLine="0"/>
        <w:jc w:val="center"/>
      </w:pPr>
      <w:r w:rsidRPr="00D05EE7">
        <w:rPr>
          <w:noProof/>
          <w:lang w:eastAsia="cs-CZ"/>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42"/>
                    <a:stretch>
                      <a:fillRect/>
                    </a:stretch>
                  </pic:blipFill>
                  <pic:spPr>
                    <a:xfrm>
                      <a:off x="0" y="0"/>
                      <a:ext cx="3264411" cy="2966376"/>
                    </a:xfrm>
                    <a:prstGeom prst="rect">
                      <a:avLst/>
                    </a:prstGeom>
                  </pic:spPr>
                </pic:pic>
              </a:graphicData>
            </a:graphic>
          </wp:inline>
        </w:drawing>
      </w:r>
    </w:p>
    <w:p w14:paraId="21FF2868" w14:textId="30B08C6C" w:rsidR="00823FC3" w:rsidRPr="00D05EE7" w:rsidRDefault="00823FC3" w:rsidP="00823FC3">
      <w:pPr>
        <w:pStyle w:val="Titulek"/>
        <w:keepNext/>
      </w:pPr>
      <w:bookmarkStart w:id="86" w:name="_Ref151975694"/>
      <w:bookmarkStart w:id="87" w:name="_Toc152006843"/>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29</w:t>
      </w:r>
      <w:r w:rsidRPr="00D05EE7">
        <w:rPr>
          <w:b/>
          <w:bCs/>
        </w:rPr>
        <w:fldChar w:fldCharType="end"/>
      </w:r>
      <w:bookmarkEnd w:id="86"/>
      <w:r w:rsidRPr="00D05EE7">
        <w:rPr>
          <w:b/>
          <w:bCs/>
        </w:rPr>
        <w:t>:</w:t>
      </w:r>
      <w:r w:rsidRPr="00D05EE7">
        <w:t xml:space="preserve"> Výsledná Mandala</w:t>
      </w:r>
      <w:bookmarkEnd w:id="87"/>
    </w:p>
    <w:p w14:paraId="6AEEADDB" w14:textId="1ADB7C19" w:rsidR="00823FC3" w:rsidRPr="00D05EE7" w:rsidRDefault="00823FC3" w:rsidP="00823FC3">
      <w:pPr>
        <w:pStyle w:val="ODSTAVEC"/>
        <w:ind w:firstLine="0"/>
        <w:jc w:val="center"/>
      </w:pPr>
      <w:r w:rsidRPr="00D05EE7">
        <w:rPr>
          <w:noProof/>
          <w:lang w:eastAsia="cs-CZ"/>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43"/>
                    <a:stretch>
                      <a:fillRect/>
                    </a:stretch>
                  </pic:blipFill>
                  <pic:spPr>
                    <a:xfrm>
                      <a:off x="0" y="0"/>
                      <a:ext cx="1767993" cy="1455546"/>
                    </a:xfrm>
                    <a:prstGeom prst="rect">
                      <a:avLst/>
                    </a:prstGeom>
                  </pic:spPr>
                </pic:pic>
              </a:graphicData>
            </a:graphic>
          </wp:inline>
        </w:drawing>
      </w:r>
    </w:p>
    <w:p w14:paraId="269C0536" w14:textId="004014F6" w:rsidR="00823FC3" w:rsidRPr="00D05EE7" w:rsidRDefault="00823FC3" w:rsidP="001C3981">
      <w:pPr>
        <w:pStyle w:val="ODSTAVEC"/>
        <w:ind w:firstLine="0"/>
      </w:pPr>
      <w:r w:rsidRPr="00D05EE7">
        <w:rPr>
          <w:b/>
          <w:bCs/>
        </w:rPr>
        <w:t xml:space="preserve">Doplňující úkoly: </w:t>
      </w:r>
      <w:r w:rsidRPr="00D05EE7">
        <w:t>Zkus upravit počet opakování nebo stupeň otáčení se, aby si vytvořil jiný zajímavý obrázek.</w:t>
      </w:r>
      <w:r w:rsidR="00E105C8" w:rsidRPr="00D05EE7">
        <w:br w:type="page"/>
      </w:r>
    </w:p>
    <w:p w14:paraId="6A0ED5DD" w14:textId="6ABD682C" w:rsidR="00FB4DBB" w:rsidRPr="00D05EE7" w:rsidRDefault="00FB4DBB" w:rsidP="00FB4DBB">
      <w:pPr>
        <w:pStyle w:val="Nadpis2"/>
      </w:pPr>
      <w:bookmarkStart w:id="88" w:name="_Toc151893381"/>
      <w:r w:rsidRPr="00D05EE7">
        <w:lastRenderedPageBreak/>
        <w:t>DJ pult</w:t>
      </w:r>
      <w:bookmarkEnd w:id="88"/>
    </w:p>
    <w:p w14:paraId="216A12C6" w14:textId="461F6BCD" w:rsidR="00085AB1" w:rsidRPr="00D05EE7" w:rsidRDefault="00085AB1" w:rsidP="00085AB1">
      <w:pPr>
        <w:pStyle w:val="Titulek"/>
        <w:keepNext/>
      </w:pPr>
      <w:bookmarkStart w:id="89" w:name="_Toc151892228"/>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7</w:t>
      </w:r>
      <w:r w:rsidRPr="00D05EE7">
        <w:rPr>
          <w:b/>
          <w:bCs/>
        </w:rPr>
        <w:fldChar w:fldCharType="end"/>
      </w:r>
      <w:r w:rsidRPr="00D05EE7">
        <w:rPr>
          <w:b/>
          <w:bCs/>
        </w:rPr>
        <w:t>:</w:t>
      </w:r>
      <w:r w:rsidRPr="00D05EE7">
        <w:t xml:space="preserve"> Metodický list - DJ pult</w:t>
      </w:r>
      <w:bookmarkEnd w:id="89"/>
    </w:p>
    <w:tbl>
      <w:tblPr>
        <w:tblStyle w:val="Mkatabulky"/>
        <w:tblW w:w="8711" w:type="dxa"/>
        <w:tblLook w:val="04A0" w:firstRow="1" w:lastRow="0" w:firstColumn="1" w:lastColumn="0" w:noHBand="0" w:noVBand="1"/>
      </w:tblPr>
      <w:tblGrid>
        <w:gridCol w:w="2719"/>
        <w:gridCol w:w="5992"/>
      </w:tblGrid>
      <w:tr w:rsidR="00D05EE7" w:rsidRPr="00D05EE7" w14:paraId="179C6785" w14:textId="77777777" w:rsidTr="002A2029">
        <w:trPr>
          <w:trHeight w:val="359"/>
        </w:trPr>
        <w:tc>
          <w:tcPr>
            <w:tcW w:w="8711" w:type="dxa"/>
            <w:gridSpan w:val="2"/>
          </w:tcPr>
          <w:p w14:paraId="59511B97" w14:textId="77777777" w:rsidR="00194FEA" w:rsidRPr="00D05EE7" w:rsidRDefault="00194FEA" w:rsidP="002A2029">
            <w:pPr>
              <w:pStyle w:val="ODSTAVEC"/>
              <w:ind w:firstLine="0"/>
              <w:jc w:val="center"/>
              <w:rPr>
                <w:b/>
                <w:bCs/>
              </w:rPr>
            </w:pPr>
            <w:r w:rsidRPr="00D05EE7">
              <w:rPr>
                <w:b/>
                <w:bCs/>
              </w:rPr>
              <w:t>Metodický list</w:t>
            </w:r>
          </w:p>
        </w:tc>
      </w:tr>
      <w:tr w:rsidR="00D05EE7" w:rsidRPr="00D05EE7" w14:paraId="1C286CC8" w14:textId="77777777" w:rsidTr="002A2029">
        <w:trPr>
          <w:trHeight w:val="366"/>
        </w:trPr>
        <w:tc>
          <w:tcPr>
            <w:tcW w:w="2719" w:type="dxa"/>
          </w:tcPr>
          <w:p w14:paraId="663C0FDD" w14:textId="77777777" w:rsidR="00194FEA" w:rsidRPr="00D05EE7" w:rsidRDefault="00194FEA" w:rsidP="002A2029">
            <w:pPr>
              <w:pStyle w:val="ODSTAVEC"/>
              <w:ind w:firstLine="0"/>
            </w:pPr>
            <w:r w:rsidRPr="00D05EE7">
              <w:t>Název materiálu:</w:t>
            </w:r>
          </w:p>
        </w:tc>
        <w:tc>
          <w:tcPr>
            <w:tcW w:w="5992" w:type="dxa"/>
          </w:tcPr>
          <w:p w14:paraId="2939741E" w14:textId="02C2248E" w:rsidR="00194FEA" w:rsidRPr="00D05EE7" w:rsidRDefault="00194FEA" w:rsidP="002A2029">
            <w:pPr>
              <w:pStyle w:val="ODSTAVEC"/>
              <w:ind w:firstLine="0"/>
            </w:pPr>
            <w:r w:rsidRPr="00D05EE7">
              <w:t>DJ Pult</w:t>
            </w:r>
          </w:p>
        </w:tc>
      </w:tr>
      <w:tr w:rsidR="00D05EE7" w:rsidRPr="00D05EE7" w14:paraId="71B39819" w14:textId="77777777" w:rsidTr="002A2029">
        <w:trPr>
          <w:trHeight w:val="359"/>
        </w:trPr>
        <w:tc>
          <w:tcPr>
            <w:tcW w:w="2719" w:type="dxa"/>
          </w:tcPr>
          <w:p w14:paraId="55E1EBE1" w14:textId="77777777" w:rsidR="00194FEA" w:rsidRPr="00D05EE7" w:rsidRDefault="00194FEA" w:rsidP="002A2029">
            <w:pPr>
              <w:pStyle w:val="ODSTAVEC"/>
              <w:ind w:firstLine="0"/>
            </w:pPr>
            <w:r w:rsidRPr="00D05EE7">
              <w:t>Vzdělávací oblast:</w:t>
            </w:r>
          </w:p>
        </w:tc>
        <w:tc>
          <w:tcPr>
            <w:tcW w:w="5992" w:type="dxa"/>
          </w:tcPr>
          <w:p w14:paraId="5722EB8E" w14:textId="77777777" w:rsidR="00194FEA" w:rsidRPr="00D05EE7" w:rsidRDefault="00194FEA" w:rsidP="002A2029">
            <w:pPr>
              <w:pStyle w:val="ODSTAVEC"/>
              <w:ind w:firstLine="0"/>
            </w:pPr>
            <w:r w:rsidRPr="00D05EE7">
              <w:t>Informační a komunikační technologie</w:t>
            </w:r>
          </w:p>
        </w:tc>
      </w:tr>
      <w:tr w:rsidR="00D05EE7" w:rsidRPr="00D05EE7" w14:paraId="5313A58B" w14:textId="77777777" w:rsidTr="002A2029">
        <w:trPr>
          <w:trHeight w:val="359"/>
        </w:trPr>
        <w:tc>
          <w:tcPr>
            <w:tcW w:w="2719" w:type="dxa"/>
          </w:tcPr>
          <w:p w14:paraId="11DEFE68" w14:textId="77777777" w:rsidR="00194FEA" w:rsidRPr="00D05EE7" w:rsidRDefault="00194FEA" w:rsidP="002A2029">
            <w:pPr>
              <w:pStyle w:val="ODSTAVEC"/>
              <w:ind w:firstLine="0"/>
            </w:pPr>
            <w:r w:rsidRPr="00D05EE7">
              <w:t>Vyučovací předmět:</w:t>
            </w:r>
          </w:p>
        </w:tc>
        <w:tc>
          <w:tcPr>
            <w:tcW w:w="5992" w:type="dxa"/>
          </w:tcPr>
          <w:p w14:paraId="32D2910E" w14:textId="77777777" w:rsidR="00194FEA" w:rsidRPr="00D05EE7" w:rsidRDefault="00194FEA" w:rsidP="002A2029">
            <w:pPr>
              <w:pStyle w:val="ODSTAVEC"/>
              <w:ind w:firstLine="0"/>
            </w:pPr>
            <w:r w:rsidRPr="00D05EE7">
              <w:t>Informatika</w:t>
            </w:r>
          </w:p>
        </w:tc>
      </w:tr>
      <w:tr w:rsidR="00D05EE7" w:rsidRPr="00D05EE7" w14:paraId="2E330270" w14:textId="77777777" w:rsidTr="002A2029">
        <w:trPr>
          <w:trHeight w:val="366"/>
        </w:trPr>
        <w:tc>
          <w:tcPr>
            <w:tcW w:w="2719" w:type="dxa"/>
          </w:tcPr>
          <w:p w14:paraId="33C2AF12" w14:textId="77777777" w:rsidR="00194FEA" w:rsidRPr="00D05EE7" w:rsidRDefault="00194FEA" w:rsidP="002A2029">
            <w:pPr>
              <w:pStyle w:val="ODSTAVEC"/>
              <w:ind w:firstLine="0"/>
            </w:pPr>
            <w:r w:rsidRPr="00D05EE7">
              <w:t>Věkové určení:</w:t>
            </w:r>
          </w:p>
        </w:tc>
        <w:tc>
          <w:tcPr>
            <w:tcW w:w="5992" w:type="dxa"/>
          </w:tcPr>
          <w:p w14:paraId="4EC31CC1" w14:textId="58AC45CB" w:rsidR="00194FEA" w:rsidRPr="00D05EE7" w:rsidRDefault="00194FEA" w:rsidP="002A2029">
            <w:pPr>
              <w:pStyle w:val="ODSTAVEC"/>
              <w:ind w:firstLine="0"/>
            </w:pPr>
            <w:r w:rsidRPr="00D05EE7">
              <w:t>2. stupeň ZŠ</w:t>
            </w:r>
          </w:p>
        </w:tc>
      </w:tr>
      <w:tr w:rsidR="00D05EE7" w:rsidRPr="00D05EE7" w14:paraId="3BE3820D" w14:textId="77777777" w:rsidTr="002A2029">
        <w:trPr>
          <w:trHeight w:val="359"/>
        </w:trPr>
        <w:tc>
          <w:tcPr>
            <w:tcW w:w="2719" w:type="dxa"/>
          </w:tcPr>
          <w:p w14:paraId="75F152DC" w14:textId="77777777" w:rsidR="00194FEA" w:rsidRPr="00D05EE7" w:rsidRDefault="00194FEA" w:rsidP="002A2029">
            <w:pPr>
              <w:pStyle w:val="ODSTAVEC"/>
              <w:ind w:firstLine="0"/>
            </w:pPr>
            <w:r w:rsidRPr="00D05EE7">
              <w:t>Časová dotace:</w:t>
            </w:r>
          </w:p>
        </w:tc>
        <w:tc>
          <w:tcPr>
            <w:tcW w:w="5992" w:type="dxa"/>
          </w:tcPr>
          <w:p w14:paraId="4604A966" w14:textId="77777777" w:rsidR="00194FEA" w:rsidRPr="00D05EE7" w:rsidRDefault="00194FEA" w:rsidP="002A2029">
            <w:pPr>
              <w:pStyle w:val="ODSTAVEC"/>
              <w:ind w:firstLine="0"/>
            </w:pPr>
            <w:r w:rsidRPr="00D05EE7">
              <w:t>45 minut</w:t>
            </w:r>
          </w:p>
        </w:tc>
      </w:tr>
      <w:tr w:rsidR="00D05EE7" w:rsidRPr="00D05EE7" w14:paraId="00485B43" w14:textId="77777777" w:rsidTr="002A2029">
        <w:trPr>
          <w:trHeight w:val="359"/>
        </w:trPr>
        <w:tc>
          <w:tcPr>
            <w:tcW w:w="2719" w:type="dxa"/>
          </w:tcPr>
          <w:p w14:paraId="2200F7F4" w14:textId="77777777" w:rsidR="00194FEA" w:rsidRPr="00D05EE7" w:rsidRDefault="00194FEA" w:rsidP="002A2029">
            <w:pPr>
              <w:pStyle w:val="ODSTAVEC"/>
              <w:ind w:firstLine="0"/>
            </w:pPr>
            <w:r w:rsidRPr="00D05EE7">
              <w:t>Rozsah:</w:t>
            </w:r>
          </w:p>
        </w:tc>
        <w:tc>
          <w:tcPr>
            <w:tcW w:w="5992" w:type="dxa"/>
          </w:tcPr>
          <w:p w14:paraId="1A350D35" w14:textId="051CD897" w:rsidR="00194FEA" w:rsidRPr="00D05EE7" w:rsidRDefault="00194FEA" w:rsidP="002A2029">
            <w:pPr>
              <w:pStyle w:val="ODSTAVEC"/>
              <w:ind w:firstLine="0"/>
            </w:pPr>
            <w:r w:rsidRPr="00D05EE7">
              <w:t>1 pozadí, 6 postav, 6 scénářů, 12 bloků</w:t>
            </w:r>
          </w:p>
        </w:tc>
      </w:tr>
      <w:tr w:rsidR="00D05EE7" w:rsidRPr="00D05EE7" w14:paraId="791BDFF2" w14:textId="77777777" w:rsidTr="002A2029">
        <w:trPr>
          <w:trHeight w:val="57"/>
        </w:trPr>
        <w:tc>
          <w:tcPr>
            <w:tcW w:w="2719" w:type="dxa"/>
          </w:tcPr>
          <w:p w14:paraId="72E1C4DF" w14:textId="77777777" w:rsidR="00194FEA" w:rsidRPr="00D05EE7" w:rsidRDefault="00194FEA" w:rsidP="002A2029">
            <w:pPr>
              <w:pStyle w:val="ODSTAVEC"/>
              <w:ind w:firstLine="0"/>
            </w:pPr>
            <w:r w:rsidRPr="00D05EE7">
              <w:t>Klíčová slova:</w:t>
            </w:r>
          </w:p>
        </w:tc>
        <w:tc>
          <w:tcPr>
            <w:tcW w:w="5992" w:type="dxa"/>
          </w:tcPr>
          <w:p w14:paraId="5A4A8D4E" w14:textId="63EACE76" w:rsidR="00194FEA" w:rsidRPr="00D05EE7" w:rsidRDefault="00194FEA" w:rsidP="002A2029">
            <w:pPr>
              <w:pStyle w:val="ODSTAVEC"/>
              <w:ind w:firstLine="0"/>
            </w:pPr>
            <w:r w:rsidRPr="00D05EE7">
              <w:t>tlačítko, kliknutí na tlačítko, zvuk</w:t>
            </w:r>
          </w:p>
        </w:tc>
      </w:tr>
      <w:tr w:rsidR="00194FEA" w:rsidRPr="00D05EE7" w14:paraId="50C84115" w14:textId="77777777" w:rsidTr="002A2029">
        <w:trPr>
          <w:trHeight w:val="359"/>
        </w:trPr>
        <w:tc>
          <w:tcPr>
            <w:tcW w:w="2719" w:type="dxa"/>
          </w:tcPr>
          <w:p w14:paraId="3D6B355C" w14:textId="77777777" w:rsidR="00194FEA" w:rsidRPr="00D05EE7" w:rsidRDefault="00194FEA" w:rsidP="002A2029">
            <w:pPr>
              <w:pStyle w:val="ODSTAVEC"/>
              <w:ind w:firstLine="0"/>
            </w:pPr>
            <w:r w:rsidRPr="00D05EE7">
              <w:t>Anotace materiálu:</w:t>
            </w:r>
          </w:p>
        </w:tc>
        <w:tc>
          <w:tcPr>
            <w:tcW w:w="5992" w:type="dxa"/>
          </w:tcPr>
          <w:p w14:paraId="54EADA5F" w14:textId="58FB2BBE" w:rsidR="00194FEA" w:rsidRPr="00D05EE7" w:rsidRDefault="00194FEA" w:rsidP="002A2029">
            <w:pPr>
              <w:pStyle w:val="ODSTAVEC"/>
              <w:ind w:firstLine="0"/>
            </w:pPr>
            <w:r w:rsidRPr="00D05EE7">
              <w:t xml:space="preserve">Žák vytvoří </w:t>
            </w:r>
            <w:r w:rsidR="009C166A" w:rsidRPr="00D05EE7">
              <w:t>šest</w:t>
            </w:r>
            <w:r w:rsidRPr="00D05EE7">
              <w:t xml:space="preserve"> postav, které si upraví jako tlačítko. Každému tlačítko přidá i zvířecí zvuk, který se přehraje po kliknutí na dané tlačítko.</w:t>
            </w:r>
          </w:p>
        </w:tc>
      </w:tr>
    </w:tbl>
    <w:p w14:paraId="31E5D60A" w14:textId="77777777" w:rsidR="00194FEA" w:rsidRPr="00D05EE7" w:rsidRDefault="00194FEA" w:rsidP="00194FEA">
      <w:pPr>
        <w:pStyle w:val="ODSTAVEC"/>
        <w:ind w:firstLine="0"/>
      </w:pPr>
    </w:p>
    <w:p w14:paraId="43C34BF3" w14:textId="3496226F" w:rsidR="00194FEA" w:rsidRPr="00D05EE7" w:rsidRDefault="00194FEA" w:rsidP="00194FEA">
      <w:pPr>
        <w:pStyle w:val="ODSTAVEC"/>
        <w:ind w:firstLine="0"/>
      </w:pPr>
      <w:r w:rsidRPr="00D05EE7">
        <w:rPr>
          <w:b/>
          <w:bCs/>
        </w:rPr>
        <w:t xml:space="preserve">Zadání úlohy: </w:t>
      </w:r>
      <w:r w:rsidR="00F46ED7" w:rsidRPr="00D05EE7">
        <w:t>Pomo</w:t>
      </w:r>
      <w:r w:rsidR="009B31FF" w:rsidRPr="00D05EE7">
        <w:t>z</w:t>
      </w:r>
      <w:r w:rsidR="002652C3" w:rsidRPr="00D05EE7">
        <w:t xml:space="preserve"> DJ </w:t>
      </w:r>
      <w:proofErr w:type="spellStart"/>
      <w:r w:rsidR="002652C3" w:rsidRPr="00D05EE7">
        <w:t>Bajtíkovi</w:t>
      </w:r>
      <w:proofErr w:type="spellEnd"/>
      <w:r w:rsidR="002652C3" w:rsidRPr="00D05EE7">
        <w:t xml:space="preserve"> vytvořit t</w:t>
      </w:r>
      <w:r w:rsidR="00D54C87" w:rsidRPr="00D05EE7">
        <w:t>u</w:t>
      </w:r>
      <w:r w:rsidR="002652C3" w:rsidRPr="00D05EE7">
        <w:t xml:space="preserve"> největší zvířecí disko</w:t>
      </w:r>
      <w:r w:rsidR="00D54C87" w:rsidRPr="00D05EE7">
        <w:t>téku</w:t>
      </w:r>
      <w:r w:rsidR="002652C3" w:rsidRPr="00D05EE7">
        <w:t xml:space="preserve">. Vytvoř </w:t>
      </w:r>
      <w:r w:rsidR="009C166A" w:rsidRPr="00D05EE7">
        <w:t>šest</w:t>
      </w:r>
      <w:r w:rsidR="002652C3" w:rsidRPr="00D05EE7">
        <w:t xml:space="preserve"> postav, které budou sloužit jako tlačítka. Přidej je do DJ pultu a naprogramuj tlačítka tak, aby</w:t>
      </w:r>
      <w:r w:rsidR="009B31FF" w:rsidRPr="00D05EE7">
        <w:t xml:space="preserve"> se</w:t>
      </w:r>
      <w:r w:rsidR="002652C3" w:rsidRPr="00D05EE7">
        <w:t xml:space="preserve"> po kliknutí na ně přehrál tebou zvolený zvuk zvířete.</w:t>
      </w:r>
    </w:p>
    <w:p w14:paraId="13435AB0" w14:textId="452C3CE7" w:rsidR="002652C3" w:rsidRPr="00D05EE7" w:rsidRDefault="002652C3" w:rsidP="00194FEA">
      <w:pPr>
        <w:pStyle w:val="ODSTAVEC"/>
        <w:ind w:firstLine="0"/>
      </w:pPr>
    </w:p>
    <w:p w14:paraId="1E062F3F" w14:textId="02422473" w:rsidR="00833F23" w:rsidRPr="00D05EE7" w:rsidRDefault="002652C3" w:rsidP="00194FEA">
      <w:pPr>
        <w:pStyle w:val="ODSTAVEC"/>
        <w:ind w:firstLine="0"/>
        <w:rPr>
          <w:b/>
          <w:bCs/>
        </w:rPr>
      </w:pPr>
      <w:r w:rsidRPr="00D05EE7">
        <w:rPr>
          <w:b/>
          <w:bCs/>
        </w:rPr>
        <w:t>Řešení:</w:t>
      </w:r>
      <w:r w:rsidR="00EC007F" w:rsidRPr="00D05EE7">
        <w:rPr>
          <w:b/>
          <w:bCs/>
        </w:rPr>
        <w:t xml:space="preserve"> </w:t>
      </w:r>
      <w:r w:rsidR="00833F23" w:rsidRPr="00D05EE7">
        <w:t>Žáci s</w:t>
      </w:r>
      <w:r w:rsidR="009B31FF" w:rsidRPr="00D05EE7">
        <w:t>i</w:t>
      </w:r>
      <w:r w:rsidR="00833F23" w:rsidRPr="00D05EE7">
        <w:t xml:space="preserve"> primárně</w:t>
      </w:r>
      <w:r w:rsidR="00AB6F48" w:rsidRPr="00D05EE7">
        <w:t xml:space="preserve"> nacvičí úpravu kostýmů. Vytvoří si svůj DJ pult se </w:t>
      </w:r>
      <w:r w:rsidR="001C3981" w:rsidRPr="00D05EE7">
        <w:t>šesti</w:t>
      </w:r>
      <w:r w:rsidR="00AB6F48" w:rsidRPr="00D05EE7">
        <w:t xml:space="preserve"> tlačítky. Využijeme bloku „</w:t>
      </w:r>
      <w:r w:rsidR="00AB6F48" w:rsidRPr="00D05EE7">
        <w:rPr>
          <w:b/>
          <w:bCs/>
        </w:rPr>
        <w:t>Po kliknutí na mě</w:t>
      </w:r>
      <w:r w:rsidR="00AB6F48" w:rsidRPr="00D05EE7">
        <w:t xml:space="preserve">“, který provede </w:t>
      </w:r>
      <w:r w:rsidR="00F46ED7" w:rsidRPr="00D05EE7">
        <w:t>přehrání zvoleného zvuku – ž</w:t>
      </w:r>
      <w:r w:rsidR="00AB6F48" w:rsidRPr="00D05EE7">
        <w:t>áci si mohou vyhrát s volbou zvuků. V obrázcích níže je ukázka vytvořeného DJ pultu.</w:t>
      </w:r>
    </w:p>
    <w:p w14:paraId="09830B86" w14:textId="2CFDAD25" w:rsidR="002652C3" w:rsidRPr="00D05EE7" w:rsidRDefault="002652C3" w:rsidP="002652C3">
      <w:pPr>
        <w:pStyle w:val="Titulek"/>
        <w:keepNext/>
      </w:pPr>
      <w:bookmarkStart w:id="90" w:name="_Toc152006844"/>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30</w:t>
      </w:r>
      <w:r w:rsidRPr="00D05EE7">
        <w:rPr>
          <w:b/>
          <w:bCs/>
        </w:rPr>
        <w:fldChar w:fldCharType="end"/>
      </w:r>
      <w:r w:rsidRPr="00D05EE7">
        <w:rPr>
          <w:b/>
          <w:bCs/>
        </w:rPr>
        <w:t>:</w:t>
      </w:r>
      <w:r w:rsidRPr="00D05EE7">
        <w:t xml:space="preserve"> 6 vytvořených tlačítek, které jsou umístěné na DJ Pultu</w:t>
      </w:r>
      <w:bookmarkEnd w:id="90"/>
    </w:p>
    <w:p w14:paraId="023149C2" w14:textId="5AEE18B1" w:rsidR="002652C3" w:rsidRPr="00D05EE7" w:rsidRDefault="002652C3" w:rsidP="001B487A">
      <w:pPr>
        <w:pStyle w:val="ODSTAVEC"/>
        <w:ind w:firstLine="0"/>
        <w:jc w:val="center"/>
        <w:rPr>
          <w:b/>
          <w:bCs/>
        </w:rPr>
      </w:pPr>
      <w:r w:rsidRPr="00D05EE7">
        <w:rPr>
          <w:b/>
          <w:bCs/>
          <w:noProof/>
          <w:lang w:eastAsia="cs-CZ"/>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44"/>
                    <a:stretch>
                      <a:fillRect/>
                    </a:stretch>
                  </pic:blipFill>
                  <pic:spPr>
                    <a:xfrm>
                      <a:off x="0" y="0"/>
                      <a:ext cx="3787072" cy="2852927"/>
                    </a:xfrm>
                    <a:prstGeom prst="rect">
                      <a:avLst/>
                    </a:prstGeom>
                  </pic:spPr>
                </pic:pic>
              </a:graphicData>
            </a:graphic>
          </wp:inline>
        </w:drawing>
      </w:r>
    </w:p>
    <w:p w14:paraId="031C9B51" w14:textId="73745D3C" w:rsidR="002652C3" w:rsidRPr="00D05EE7" w:rsidRDefault="002652C3" w:rsidP="002652C3">
      <w:pPr>
        <w:pStyle w:val="Titulek"/>
        <w:keepNext/>
      </w:pPr>
      <w:bookmarkStart w:id="91" w:name="_Toc152006845"/>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31</w:t>
      </w:r>
      <w:r w:rsidRPr="00D05EE7">
        <w:rPr>
          <w:b/>
          <w:bCs/>
        </w:rPr>
        <w:fldChar w:fldCharType="end"/>
      </w:r>
      <w:r w:rsidRPr="00D05EE7">
        <w:rPr>
          <w:b/>
          <w:bCs/>
        </w:rPr>
        <w:t>:</w:t>
      </w:r>
      <w:r w:rsidRPr="00D05EE7">
        <w:t xml:space="preserve"> Kód pro tlačítko</w:t>
      </w:r>
      <w:bookmarkEnd w:id="91"/>
    </w:p>
    <w:p w14:paraId="31DB6204" w14:textId="2B231023" w:rsidR="002652C3" w:rsidRPr="00D05EE7" w:rsidRDefault="002652C3" w:rsidP="009B31FF">
      <w:pPr>
        <w:pStyle w:val="ODSTAVEC"/>
        <w:ind w:firstLine="0"/>
        <w:jc w:val="center"/>
        <w:rPr>
          <w:b/>
          <w:bCs/>
        </w:rPr>
      </w:pPr>
      <w:r w:rsidRPr="00D05EE7">
        <w:rPr>
          <w:b/>
          <w:bCs/>
          <w:noProof/>
          <w:lang w:eastAsia="cs-CZ"/>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45"/>
                    <a:stretch>
                      <a:fillRect/>
                    </a:stretch>
                  </pic:blipFill>
                  <pic:spPr>
                    <a:xfrm>
                      <a:off x="0" y="0"/>
                      <a:ext cx="3787041" cy="3236502"/>
                    </a:xfrm>
                    <a:prstGeom prst="rect">
                      <a:avLst/>
                    </a:prstGeom>
                  </pic:spPr>
                </pic:pic>
              </a:graphicData>
            </a:graphic>
          </wp:inline>
        </w:drawing>
      </w:r>
    </w:p>
    <w:p w14:paraId="4DCDED19" w14:textId="5AC56181" w:rsidR="009B31FF" w:rsidRPr="00D05EE7" w:rsidRDefault="009B31FF" w:rsidP="009B31FF">
      <w:pPr>
        <w:pStyle w:val="ODSTAVEC"/>
        <w:ind w:firstLine="0"/>
        <w:rPr>
          <w:b/>
          <w:bCs/>
        </w:rPr>
      </w:pPr>
    </w:p>
    <w:p w14:paraId="6AA060C5" w14:textId="613A8494" w:rsidR="002652C3" w:rsidRPr="00D05EE7" w:rsidRDefault="002652C3" w:rsidP="009B31FF">
      <w:pPr>
        <w:pStyle w:val="ODSTAVEC"/>
        <w:ind w:firstLine="0"/>
        <w:jc w:val="left"/>
      </w:pPr>
      <w:r w:rsidRPr="00D05EE7">
        <w:rPr>
          <w:b/>
          <w:bCs/>
        </w:rPr>
        <w:t xml:space="preserve">Doplňující úkoly: </w:t>
      </w:r>
      <w:r w:rsidRPr="00D05EE7">
        <w:t>Přidej a naprogramuj více tlačítek. Zkus změnit hudbu v pozadí.</w:t>
      </w:r>
      <w:r w:rsidR="001B487A" w:rsidRPr="00D05EE7">
        <w:br w:type="page"/>
      </w:r>
    </w:p>
    <w:p w14:paraId="11CE9653" w14:textId="7B3B7F92" w:rsidR="00FB4DBB" w:rsidRPr="00D05EE7" w:rsidRDefault="00486A37" w:rsidP="00486A37">
      <w:pPr>
        <w:pStyle w:val="Nadpis2"/>
      </w:pPr>
      <w:bookmarkStart w:id="92" w:name="_Toc151893382"/>
      <w:r w:rsidRPr="00D05EE7">
        <w:lastRenderedPageBreak/>
        <w:t>Malování</w:t>
      </w:r>
      <w:bookmarkEnd w:id="92"/>
    </w:p>
    <w:p w14:paraId="7567389A" w14:textId="750459F9" w:rsidR="00085AB1" w:rsidRPr="00D05EE7" w:rsidRDefault="00085AB1" w:rsidP="00085AB1">
      <w:pPr>
        <w:pStyle w:val="Titulek"/>
        <w:keepNext/>
      </w:pPr>
      <w:bookmarkStart w:id="93" w:name="_Toc151892229"/>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8</w:t>
      </w:r>
      <w:r w:rsidRPr="00D05EE7">
        <w:rPr>
          <w:b/>
          <w:bCs/>
        </w:rPr>
        <w:fldChar w:fldCharType="end"/>
      </w:r>
      <w:r w:rsidRPr="00D05EE7">
        <w:rPr>
          <w:b/>
          <w:bCs/>
        </w:rPr>
        <w:t>:</w:t>
      </w:r>
      <w:r w:rsidRPr="00D05EE7">
        <w:t xml:space="preserve"> Metodický list - Malování</w:t>
      </w:r>
      <w:bookmarkEnd w:id="93"/>
    </w:p>
    <w:tbl>
      <w:tblPr>
        <w:tblStyle w:val="Mkatabulky"/>
        <w:tblW w:w="8711" w:type="dxa"/>
        <w:tblLook w:val="04A0" w:firstRow="1" w:lastRow="0" w:firstColumn="1" w:lastColumn="0" w:noHBand="0" w:noVBand="1"/>
      </w:tblPr>
      <w:tblGrid>
        <w:gridCol w:w="2719"/>
        <w:gridCol w:w="5992"/>
      </w:tblGrid>
      <w:tr w:rsidR="00D05EE7" w:rsidRPr="00D05EE7" w14:paraId="74A627E2" w14:textId="77777777" w:rsidTr="002A2029">
        <w:trPr>
          <w:trHeight w:val="359"/>
        </w:trPr>
        <w:tc>
          <w:tcPr>
            <w:tcW w:w="8711" w:type="dxa"/>
            <w:gridSpan w:val="2"/>
          </w:tcPr>
          <w:p w14:paraId="6BDF6803" w14:textId="77777777" w:rsidR="002652C3" w:rsidRPr="00D05EE7" w:rsidRDefault="002652C3" w:rsidP="002A2029">
            <w:pPr>
              <w:pStyle w:val="ODSTAVEC"/>
              <w:ind w:firstLine="0"/>
              <w:jc w:val="center"/>
              <w:rPr>
                <w:b/>
                <w:bCs/>
              </w:rPr>
            </w:pPr>
            <w:r w:rsidRPr="00D05EE7">
              <w:rPr>
                <w:b/>
                <w:bCs/>
              </w:rPr>
              <w:t>Metodický list</w:t>
            </w:r>
          </w:p>
        </w:tc>
      </w:tr>
      <w:tr w:rsidR="00D05EE7" w:rsidRPr="00D05EE7" w14:paraId="085DB76C" w14:textId="77777777" w:rsidTr="002A2029">
        <w:trPr>
          <w:trHeight w:val="366"/>
        </w:trPr>
        <w:tc>
          <w:tcPr>
            <w:tcW w:w="2719" w:type="dxa"/>
          </w:tcPr>
          <w:p w14:paraId="2554FF6A" w14:textId="77777777" w:rsidR="002652C3" w:rsidRPr="00D05EE7" w:rsidRDefault="002652C3" w:rsidP="002A2029">
            <w:pPr>
              <w:pStyle w:val="ODSTAVEC"/>
              <w:ind w:firstLine="0"/>
            </w:pPr>
            <w:r w:rsidRPr="00D05EE7">
              <w:t>Název materiálu:</w:t>
            </w:r>
          </w:p>
        </w:tc>
        <w:tc>
          <w:tcPr>
            <w:tcW w:w="5992" w:type="dxa"/>
          </w:tcPr>
          <w:p w14:paraId="48D75827" w14:textId="29CE598D" w:rsidR="002652C3" w:rsidRPr="00D05EE7" w:rsidRDefault="002652C3" w:rsidP="002A2029">
            <w:pPr>
              <w:pStyle w:val="ODSTAVEC"/>
              <w:ind w:firstLine="0"/>
            </w:pPr>
            <w:r w:rsidRPr="00D05EE7">
              <w:t>Malování</w:t>
            </w:r>
          </w:p>
        </w:tc>
      </w:tr>
      <w:tr w:rsidR="00D05EE7" w:rsidRPr="00D05EE7" w14:paraId="32D531EF" w14:textId="77777777" w:rsidTr="002A2029">
        <w:trPr>
          <w:trHeight w:val="359"/>
        </w:trPr>
        <w:tc>
          <w:tcPr>
            <w:tcW w:w="2719" w:type="dxa"/>
          </w:tcPr>
          <w:p w14:paraId="0E526941" w14:textId="77777777" w:rsidR="002652C3" w:rsidRPr="00D05EE7" w:rsidRDefault="002652C3" w:rsidP="002A2029">
            <w:pPr>
              <w:pStyle w:val="ODSTAVEC"/>
              <w:ind w:firstLine="0"/>
            </w:pPr>
            <w:r w:rsidRPr="00D05EE7">
              <w:t>Vzdělávací oblast:</w:t>
            </w:r>
          </w:p>
        </w:tc>
        <w:tc>
          <w:tcPr>
            <w:tcW w:w="5992" w:type="dxa"/>
          </w:tcPr>
          <w:p w14:paraId="0A9C8CE0" w14:textId="77777777" w:rsidR="002652C3" w:rsidRPr="00D05EE7" w:rsidRDefault="002652C3" w:rsidP="002A2029">
            <w:pPr>
              <w:pStyle w:val="ODSTAVEC"/>
              <w:ind w:firstLine="0"/>
            </w:pPr>
            <w:r w:rsidRPr="00D05EE7">
              <w:t>Informační a komunikační technologie</w:t>
            </w:r>
          </w:p>
        </w:tc>
      </w:tr>
      <w:tr w:rsidR="00D05EE7" w:rsidRPr="00D05EE7" w14:paraId="11A69E18" w14:textId="77777777" w:rsidTr="002A2029">
        <w:trPr>
          <w:trHeight w:val="359"/>
        </w:trPr>
        <w:tc>
          <w:tcPr>
            <w:tcW w:w="2719" w:type="dxa"/>
          </w:tcPr>
          <w:p w14:paraId="37E97F62" w14:textId="77777777" w:rsidR="002652C3" w:rsidRPr="00D05EE7" w:rsidRDefault="002652C3" w:rsidP="002A2029">
            <w:pPr>
              <w:pStyle w:val="ODSTAVEC"/>
              <w:ind w:firstLine="0"/>
            </w:pPr>
            <w:r w:rsidRPr="00D05EE7">
              <w:t>Vyučovací předmět:</w:t>
            </w:r>
          </w:p>
        </w:tc>
        <w:tc>
          <w:tcPr>
            <w:tcW w:w="5992" w:type="dxa"/>
          </w:tcPr>
          <w:p w14:paraId="13C8991D" w14:textId="77777777" w:rsidR="002652C3" w:rsidRPr="00D05EE7" w:rsidRDefault="002652C3" w:rsidP="002A2029">
            <w:pPr>
              <w:pStyle w:val="ODSTAVEC"/>
              <w:ind w:firstLine="0"/>
            </w:pPr>
            <w:r w:rsidRPr="00D05EE7">
              <w:t>Informatika</w:t>
            </w:r>
          </w:p>
        </w:tc>
      </w:tr>
      <w:tr w:rsidR="00D05EE7" w:rsidRPr="00D05EE7" w14:paraId="351180C0" w14:textId="77777777" w:rsidTr="002A2029">
        <w:trPr>
          <w:trHeight w:val="366"/>
        </w:trPr>
        <w:tc>
          <w:tcPr>
            <w:tcW w:w="2719" w:type="dxa"/>
          </w:tcPr>
          <w:p w14:paraId="400BA6CE" w14:textId="77777777" w:rsidR="002652C3" w:rsidRPr="00D05EE7" w:rsidRDefault="002652C3" w:rsidP="002A2029">
            <w:pPr>
              <w:pStyle w:val="ODSTAVEC"/>
              <w:ind w:firstLine="0"/>
            </w:pPr>
            <w:r w:rsidRPr="00D05EE7">
              <w:t>Věkové určení:</w:t>
            </w:r>
          </w:p>
        </w:tc>
        <w:tc>
          <w:tcPr>
            <w:tcW w:w="5992" w:type="dxa"/>
          </w:tcPr>
          <w:p w14:paraId="1A0B0D7F" w14:textId="59B11820" w:rsidR="002652C3" w:rsidRPr="00D05EE7" w:rsidRDefault="002652C3" w:rsidP="002A2029">
            <w:pPr>
              <w:pStyle w:val="ODSTAVEC"/>
              <w:ind w:firstLine="0"/>
            </w:pPr>
            <w:r w:rsidRPr="00D05EE7">
              <w:t>2. stupeň ZŠ</w:t>
            </w:r>
          </w:p>
        </w:tc>
      </w:tr>
      <w:tr w:rsidR="00D05EE7" w:rsidRPr="00D05EE7" w14:paraId="1250EB98" w14:textId="77777777" w:rsidTr="002A2029">
        <w:trPr>
          <w:trHeight w:val="359"/>
        </w:trPr>
        <w:tc>
          <w:tcPr>
            <w:tcW w:w="2719" w:type="dxa"/>
          </w:tcPr>
          <w:p w14:paraId="7B8527C1" w14:textId="77777777" w:rsidR="002652C3" w:rsidRPr="00D05EE7" w:rsidRDefault="002652C3" w:rsidP="002A2029">
            <w:pPr>
              <w:pStyle w:val="ODSTAVEC"/>
              <w:ind w:firstLine="0"/>
            </w:pPr>
            <w:r w:rsidRPr="00D05EE7">
              <w:t>Časová dotace:</w:t>
            </w:r>
          </w:p>
        </w:tc>
        <w:tc>
          <w:tcPr>
            <w:tcW w:w="5992" w:type="dxa"/>
          </w:tcPr>
          <w:p w14:paraId="3E53076E" w14:textId="7DEBF2F4" w:rsidR="002652C3" w:rsidRPr="00D05EE7" w:rsidRDefault="00181C0D" w:rsidP="002A2029">
            <w:pPr>
              <w:pStyle w:val="ODSTAVEC"/>
              <w:ind w:firstLine="0"/>
            </w:pPr>
            <w:r w:rsidRPr="00D05EE7">
              <w:t>60</w:t>
            </w:r>
            <w:r w:rsidR="002652C3" w:rsidRPr="00D05EE7">
              <w:t xml:space="preserve"> minut</w:t>
            </w:r>
          </w:p>
        </w:tc>
      </w:tr>
      <w:tr w:rsidR="00D05EE7" w:rsidRPr="00D05EE7" w14:paraId="2145E4CE" w14:textId="77777777" w:rsidTr="002A2029">
        <w:trPr>
          <w:trHeight w:val="359"/>
        </w:trPr>
        <w:tc>
          <w:tcPr>
            <w:tcW w:w="2719" w:type="dxa"/>
          </w:tcPr>
          <w:p w14:paraId="456AD786" w14:textId="77777777" w:rsidR="002652C3" w:rsidRPr="00D05EE7" w:rsidRDefault="002652C3" w:rsidP="002A2029">
            <w:pPr>
              <w:pStyle w:val="ODSTAVEC"/>
              <w:ind w:firstLine="0"/>
            </w:pPr>
            <w:r w:rsidRPr="00D05EE7">
              <w:t>Rozsah:</w:t>
            </w:r>
          </w:p>
        </w:tc>
        <w:tc>
          <w:tcPr>
            <w:tcW w:w="5992" w:type="dxa"/>
          </w:tcPr>
          <w:p w14:paraId="2EDAF716" w14:textId="7F786695" w:rsidR="002652C3" w:rsidRPr="00D05EE7" w:rsidRDefault="002652C3" w:rsidP="002A2029">
            <w:pPr>
              <w:pStyle w:val="ODSTAVEC"/>
              <w:ind w:firstLine="0"/>
            </w:pPr>
            <w:r w:rsidRPr="00D05EE7">
              <w:t xml:space="preserve">1 pozadí, </w:t>
            </w:r>
            <w:r w:rsidR="001C5E64" w:rsidRPr="00D05EE7">
              <w:t>5</w:t>
            </w:r>
            <w:r w:rsidRPr="00D05EE7">
              <w:t xml:space="preserve"> postav, </w:t>
            </w:r>
            <w:r w:rsidR="001C5E64" w:rsidRPr="00D05EE7">
              <w:t>11</w:t>
            </w:r>
            <w:r w:rsidRPr="00D05EE7">
              <w:t xml:space="preserve"> scénářů, </w:t>
            </w:r>
            <w:r w:rsidR="001C5E64" w:rsidRPr="00D05EE7">
              <w:t>51</w:t>
            </w:r>
            <w:r w:rsidRPr="00D05EE7">
              <w:t xml:space="preserve"> bloků</w:t>
            </w:r>
          </w:p>
        </w:tc>
      </w:tr>
      <w:tr w:rsidR="00D05EE7" w:rsidRPr="00D05EE7" w14:paraId="0E8CA283" w14:textId="77777777" w:rsidTr="002A2029">
        <w:trPr>
          <w:trHeight w:val="57"/>
        </w:trPr>
        <w:tc>
          <w:tcPr>
            <w:tcW w:w="2719" w:type="dxa"/>
          </w:tcPr>
          <w:p w14:paraId="11677633" w14:textId="77777777" w:rsidR="002652C3" w:rsidRPr="00D05EE7" w:rsidRDefault="002652C3" w:rsidP="002A2029">
            <w:pPr>
              <w:pStyle w:val="ODSTAVEC"/>
              <w:ind w:firstLine="0"/>
            </w:pPr>
            <w:r w:rsidRPr="00D05EE7">
              <w:t>Klíčová slova:</w:t>
            </w:r>
          </w:p>
        </w:tc>
        <w:tc>
          <w:tcPr>
            <w:tcW w:w="5992" w:type="dxa"/>
          </w:tcPr>
          <w:p w14:paraId="492E4151" w14:textId="30EAD828" w:rsidR="002652C3" w:rsidRPr="00D05EE7" w:rsidRDefault="002652C3" w:rsidP="002A2029">
            <w:pPr>
              <w:pStyle w:val="ODSTAVEC"/>
              <w:ind w:firstLine="0"/>
            </w:pPr>
            <w:r w:rsidRPr="00D05EE7">
              <w:t>Pero, Kreslení, Cyklus, Podmínka, Tlačítko, Barva</w:t>
            </w:r>
          </w:p>
        </w:tc>
      </w:tr>
      <w:tr w:rsidR="002652C3" w:rsidRPr="00D05EE7" w14:paraId="3847D53C" w14:textId="77777777" w:rsidTr="002A2029">
        <w:trPr>
          <w:trHeight w:val="359"/>
        </w:trPr>
        <w:tc>
          <w:tcPr>
            <w:tcW w:w="2719" w:type="dxa"/>
          </w:tcPr>
          <w:p w14:paraId="44432626" w14:textId="77777777" w:rsidR="002652C3" w:rsidRPr="00D05EE7" w:rsidRDefault="002652C3" w:rsidP="002A2029">
            <w:pPr>
              <w:pStyle w:val="ODSTAVEC"/>
              <w:ind w:firstLine="0"/>
            </w:pPr>
            <w:r w:rsidRPr="00D05EE7">
              <w:t>Anotace materiálu:</w:t>
            </w:r>
          </w:p>
        </w:tc>
        <w:tc>
          <w:tcPr>
            <w:tcW w:w="5992" w:type="dxa"/>
          </w:tcPr>
          <w:p w14:paraId="5F1B603C" w14:textId="083B32F0" w:rsidR="002652C3" w:rsidRPr="00D05EE7" w:rsidRDefault="002652C3" w:rsidP="002A2029">
            <w:pPr>
              <w:pStyle w:val="ODSTAVEC"/>
              <w:ind w:firstLine="0"/>
            </w:pPr>
            <w:r w:rsidRPr="00D05EE7">
              <w:t xml:space="preserve">Žák naprogramuje ve </w:t>
            </w:r>
            <w:proofErr w:type="spellStart"/>
            <w:r w:rsidRPr="00D05EE7">
              <w:t>Scratchi</w:t>
            </w:r>
            <w:proofErr w:type="spellEnd"/>
            <w:r w:rsidRPr="00D05EE7">
              <w:t xml:space="preserve"> primitivní program malování.</w:t>
            </w:r>
          </w:p>
        </w:tc>
      </w:tr>
    </w:tbl>
    <w:p w14:paraId="1D205221" w14:textId="77777777" w:rsidR="00F03AD0" w:rsidRPr="00D05EE7" w:rsidRDefault="00F03AD0" w:rsidP="002652C3">
      <w:pPr>
        <w:pStyle w:val="ODSTAVEC"/>
        <w:ind w:firstLine="0"/>
        <w:rPr>
          <w:b/>
          <w:bCs/>
        </w:rPr>
      </w:pPr>
    </w:p>
    <w:p w14:paraId="266A471F" w14:textId="09D7212C" w:rsidR="002652C3" w:rsidRPr="00D05EE7" w:rsidRDefault="002652C3" w:rsidP="002652C3">
      <w:pPr>
        <w:pStyle w:val="ODSTAVEC"/>
        <w:ind w:firstLine="0"/>
      </w:pPr>
      <w:r w:rsidRPr="00D05EE7">
        <w:rPr>
          <w:b/>
          <w:bCs/>
        </w:rPr>
        <w:t xml:space="preserve">Zadání úlohy: </w:t>
      </w:r>
      <w:r w:rsidRPr="00D05EE7">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Pr="00D05EE7" w:rsidRDefault="002652C3" w:rsidP="002652C3">
      <w:pPr>
        <w:pStyle w:val="ODSTAVEC"/>
        <w:ind w:firstLine="0"/>
      </w:pPr>
    </w:p>
    <w:p w14:paraId="4A18C6E0" w14:textId="2DDDFAF0" w:rsidR="008A53BB" w:rsidRPr="00D05EE7" w:rsidRDefault="002652C3" w:rsidP="00AC22B6">
      <w:pPr>
        <w:pStyle w:val="ODSTAVEC"/>
        <w:ind w:firstLine="0"/>
        <w:rPr>
          <w:b/>
          <w:bCs/>
        </w:rPr>
      </w:pPr>
      <w:r w:rsidRPr="00D05EE7">
        <w:rPr>
          <w:b/>
          <w:bCs/>
        </w:rPr>
        <w:t xml:space="preserve">Řešení úlohy: </w:t>
      </w:r>
      <w:r w:rsidR="00AB6F48" w:rsidRPr="00D05EE7">
        <w:t>Na začátku projektu bude mít žák k dispozici paletu, která je součástí pozadí</w:t>
      </w:r>
      <w:r w:rsidR="009B31FF" w:rsidRPr="00D05EE7">
        <w:t xml:space="preserve"> (</w:t>
      </w:r>
      <w:r w:rsidR="009B31FF" w:rsidRPr="00D05EE7">
        <w:fldChar w:fldCharType="begin"/>
      </w:r>
      <w:r w:rsidR="009B31FF" w:rsidRPr="00D05EE7">
        <w:instrText xml:space="preserve"> REF _Ref152276790 \h  \* MERGEFORMAT </w:instrText>
      </w:r>
      <w:r w:rsidR="009B31FF" w:rsidRPr="00D05EE7">
        <w:fldChar w:fldCharType="separate"/>
      </w:r>
      <w:r w:rsidR="00080FBE" w:rsidRPr="00080FBE">
        <w:t xml:space="preserve">Obrázek </w:t>
      </w:r>
      <w:r w:rsidR="00080FBE" w:rsidRPr="00080FBE">
        <w:rPr>
          <w:noProof/>
        </w:rPr>
        <w:t>32</w:t>
      </w:r>
      <w:r w:rsidR="00080FBE" w:rsidRPr="00D05EE7">
        <w:rPr>
          <w:b/>
          <w:bCs/>
        </w:rPr>
        <w:t xml:space="preserve">: </w:t>
      </w:r>
      <w:r w:rsidR="00080FBE" w:rsidRPr="00D05EE7">
        <w:t>Přidané barvičky na paletě</w:t>
      </w:r>
      <w:r w:rsidR="009B31FF" w:rsidRPr="00D05EE7">
        <w:fldChar w:fldCharType="end"/>
      </w:r>
      <w:r w:rsidR="009B31FF" w:rsidRPr="00D05EE7">
        <w:t xml:space="preserve">) </w:t>
      </w:r>
      <w:r w:rsidR="00AB6F48" w:rsidRPr="00D05EE7">
        <w:t>a celkem dvě postavy - „</w:t>
      </w:r>
      <w:proofErr w:type="spellStart"/>
      <w:r w:rsidR="00AB6F48" w:rsidRPr="00D05EE7">
        <w:rPr>
          <w:b/>
          <w:bCs/>
        </w:rPr>
        <w:t>Tu</w:t>
      </w:r>
      <w:r w:rsidR="00835BB8" w:rsidRPr="00D05EE7">
        <w:rPr>
          <w:b/>
          <w:bCs/>
        </w:rPr>
        <w:t>z</w:t>
      </w:r>
      <w:r w:rsidR="00AB6F48" w:rsidRPr="00D05EE7">
        <w:rPr>
          <w:b/>
          <w:bCs/>
        </w:rPr>
        <w:t>ka</w:t>
      </w:r>
      <w:proofErr w:type="spellEnd"/>
      <w:r w:rsidR="00AB6F48" w:rsidRPr="00D05EE7">
        <w:t>“ a „</w:t>
      </w:r>
      <w:proofErr w:type="spellStart"/>
      <w:r w:rsidR="00AB6F48" w:rsidRPr="00D05EE7">
        <w:rPr>
          <w:b/>
          <w:bCs/>
        </w:rPr>
        <w:t>Cerna</w:t>
      </w:r>
      <w:proofErr w:type="spellEnd"/>
      <w:r w:rsidR="00AB6F48" w:rsidRPr="00D05EE7">
        <w:t>“. Postava „</w:t>
      </w:r>
      <w:proofErr w:type="spellStart"/>
      <w:r w:rsidR="00AB6F48" w:rsidRPr="00D05EE7">
        <w:rPr>
          <w:b/>
          <w:bCs/>
        </w:rPr>
        <w:t>Cerna</w:t>
      </w:r>
      <w:proofErr w:type="spellEnd"/>
      <w:r w:rsidR="00AB6F48" w:rsidRPr="00D05EE7">
        <w:t>“ reprezentuje černou skvrnu na paletě</w:t>
      </w:r>
      <w:r w:rsidR="00835BB8" w:rsidRPr="00D05EE7">
        <w:t>. Po kliknutí na skvrnu se vyšle zpráva.</w:t>
      </w:r>
      <w:r w:rsidR="009B31FF" w:rsidRPr="00D05EE7">
        <w:t xml:space="preserve"> (</w:t>
      </w:r>
      <w:r w:rsidR="009B31FF" w:rsidRPr="00D05EE7">
        <w:fldChar w:fldCharType="begin"/>
      </w:r>
      <w:r w:rsidR="009B31FF" w:rsidRPr="00D05EE7">
        <w:instrText xml:space="preserve"> REF _Ref152276884 \h  \* MERGEFORMAT </w:instrText>
      </w:r>
      <w:r w:rsidR="009B31FF" w:rsidRPr="00D05EE7">
        <w:fldChar w:fldCharType="separate"/>
      </w:r>
      <w:r w:rsidR="00080FBE" w:rsidRPr="00080FBE">
        <w:t xml:space="preserve">Obrázek </w:t>
      </w:r>
      <w:r w:rsidR="00080FBE" w:rsidRPr="00080FBE">
        <w:rPr>
          <w:noProof/>
        </w:rPr>
        <w:t>33</w:t>
      </w:r>
      <w:r w:rsidR="009B31FF" w:rsidRPr="00D05EE7">
        <w:fldChar w:fldCharType="end"/>
      </w:r>
      <w:r w:rsidR="009B31FF" w:rsidRPr="00D05EE7">
        <w:t>)</w:t>
      </w:r>
      <w:r w:rsidR="00835BB8" w:rsidRPr="00D05EE7">
        <w:t xml:space="preserve"> Postava „</w:t>
      </w:r>
      <w:proofErr w:type="spellStart"/>
      <w:r w:rsidR="00835BB8" w:rsidRPr="00D05EE7">
        <w:rPr>
          <w:b/>
          <w:bCs/>
        </w:rPr>
        <w:t>Tuzka</w:t>
      </w:r>
      <w:proofErr w:type="spellEnd"/>
      <w:r w:rsidR="00835BB8" w:rsidRPr="00D05EE7">
        <w:t>“ po obdržení zprávy změní barvu pera na danou barvu. Poté pomocí cyklu „</w:t>
      </w:r>
      <w:r w:rsidR="00835BB8" w:rsidRPr="00D05EE7">
        <w:rPr>
          <w:b/>
          <w:bCs/>
        </w:rPr>
        <w:t>opakuj stále</w:t>
      </w:r>
      <w:r w:rsidR="00835BB8" w:rsidRPr="00D05EE7">
        <w:t>“ nastaví, aby pero kreslilo po dobu, co uživatel má stisknutou myš.</w:t>
      </w:r>
      <w:r w:rsidR="009B31FF" w:rsidRPr="00D05EE7">
        <w:t xml:space="preserve"> (</w:t>
      </w:r>
      <w:r w:rsidR="009B31FF" w:rsidRPr="00D05EE7">
        <w:fldChar w:fldCharType="begin"/>
      </w:r>
      <w:r w:rsidR="009B31FF" w:rsidRPr="00D05EE7">
        <w:instrText xml:space="preserve"> REF _Ref152276925 \h  \* MERGEFORMAT </w:instrText>
      </w:r>
      <w:r w:rsidR="009B31FF" w:rsidRPr="00D05EE7">
        <w:fldChar w:fldCharType="separate"/>
      </w:r>
      <w:r w:rsidR="00080FBE" w:rsidRPr="00080FBE">
        <w:t xml:space="preserve">Obrázek </w:t>
      </w:r>
      <w:r w:rsidR="00080FBE" w:rsidRPr="00080FBE">
        <w:rPr>
          <w:noProof/>
        </w:rPr>
        <w:t>34</w:t>
      </w:r>
      <w:r w:rsidR="009B31FF" w:rsidRPr="00D05EE7">
        <w:fldChar w:fldCharType="end"/>
      </w:r>
      <w:r w:rsidR="009B31FF" w:rsidRPr="00D05EE7">
        <w:t>)</w:t>
      </w:r>
      <w:r w:rsidR="00835BB8" w:rsidRPr="00D05EE7">
        <w:t xml:space="preserve"> Tímto způsobem žák přidá a naprogramuje i ostatní barvičky.</w:t>
      </w:r>
    </w:p>
    <w:p w14:paraId="77CA2EFE" w14:textId="69898163" w:rsidR="00A411EC" w:rsidRPr="00D05EE7" w:rsidRDefault="00A411EC" w:rsidP="00A411EC">
      <w:pPr>
        <w:pStyle w:val="Titulek"/>
        <w:keepNext/>
      </w:pPr>
      <w:bookmarkStart w:id="94" w:name="_Toc152006846"/>
      <w:bookmarkStart w:id="95" w:name="_Ref152276790"/>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32</w:t>
      </w:r>
      <w:r w:rsidRPr="00D05EE7">
        <w:rPr>
          <w:b/>
          <w:bCs/>
        </w:rPr>
        <w:fldChar w:fldCharType="end"/>
      </w:r>
      <w:r w:rsidRPr="00D05EE7">
        <w:rPr>
          <w:b/>
          <w:bCs/>
        </w:rPr>
        <w:t xml:space="preserve">: </w:t>
      </w:r>
      <w:r w:rsidRPr="00D05EE7">
        <w:t>Přidané barvičky na paletě</w:t>
      </w:r>
      <w:bookmarkEnd w:id="94"/>
      <w:bookmarkEnd w:id="95"/>
    </w:p>
    <w:p w14:paraId="0C7AA795" w14:textId="79FF7828" w:rsidR="00A411EC" w:rsidRPr="00D05EE7" w:rsidRDefault="00A411EC" w:rsidP="00AC22B6">
      <w:pPr>
        <w:pStyle w:val="ODSTAVEC"/>
        <w:ind w:firstLine="0"/>
        <w:jc w:val="center"/>
        <w:rPr>
          <w:b/>
          <w:bCs/>
        </w:rPr>
      </w:pPr>
      <w:r w:rsidRPr="00D05EE7">
        <w:rPr>
          <w:b/>
          <w:bCs/>
          <w:noProof/>
          <w:lang w:eastAsia="cs-CZ"/>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46"/>
                    <a:stretch>
                      <a:fillRect/>
                    </a:stretch>
                  </pic:blipFill>
                  <pic:spPr>
                    <a:xfrm>
                      <a:off x="0" y="0"/>
                      <a:ext cx="3657917" cy="2263336"/>
                    </a:xfrm>
                    <a:prstGeom prst="rect">
                      <a:avLst/>
                    </a:prstGeom>
                  </pic:spPr>
                </pic:pic>
              </a:graphicData>
            </a:graphic>
          </wp:inline>
        </w:drawing>
      </w:r>
    </w:p>
    <w:p w14:paraId="4C86BE7B" w14:textId="6EB51B37" w:rsidR="00A411EC" w:rsidRPr="00D05EE7" w:rsidRDefault="00A411EC" w:rsidP="00A411EC">
      <w:pPr>
        <w:pStyle w:val="Titulek"/>
        <w:keepNext/>
      </w:pPr>
      <w:bookmarkStart w:id="96" w:name="_Ref152276884"/>
      <w:bookmarkStart w:id="97" w:name="_Toc152006847"/>
      <w:bookmarkStart w:id="98" w:name="_Ref152276858"/>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33</w:t>
      </w:r>
      <w:r w:rsidRPr="00D05EE7">
        <w:rPr>
          <w:b/>
          <w:bCs/>
        </w:rPr>
        <w:fldChar w:fldCharType="end"/>
      </w:r>
      <w:bookmarkEnd w:id="96"/>
      <w:r w:rsidRPr="00D05EE7">
        <w:rPr>
          <w:b/>
          <w:bCs/>
        </w:rPr>
        <w:t>:</w:t>
      </w:r>
      <w:r w:rsidRPr="00D05EE7">
        <w:t xml:space="preserve"> Kód pro barvu Modra</w:t>
      </w:r>
      <w:bookmarkEnd w:id="97"/>
      <w:bookmarkEnd w:id="98"/>
    </w:p>
    <w:p w14:paraId="637B007D" w14:textId="3E7CF850" w:rsidR="00A411EC" w:rsidRPr="00D05EE7" w:rsidRDefault="00A411EC" w:rsidP="001C3981">
      <w:pPr>
        <w:pStyle w:val="ODSTAVEC"/>
        <w:ind w:firstLine="0"/>
        <w:jc w:val="center"/>
        <w:rPr>
          <w:b/>
          <w:bCs/>
        </w:rPr>
      </w:pPr>
      <w:r w:rsidRPr="00D05EE7">
        <w:rPr>
          <w:b/>
          <w:bCs/>
          <w:noProof/>
          <w:lang w:eastAsia="cs-CZ"/>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47"/>
                    <a:stretch>
                      <a:fillRect/>
                    </a:stretch>
                  </pic:blipFill>
                  <pic:spPr>
                    <a:xfrm>
                      <a:off x="0" y="0"/>
                      <a:ext cx="3025402" cy="1966130"/>
                    </a:xfrm>
                    <a:prstGeom prst="rect">
                      <a:avLst/>
                    </a:prstGeom>
                  </pic:spPr>
                </pic:pic>
              </a:graphicData>
            </a:graphic>
          </wp:inline>
        </w:drawing>
      </w:r>
      <w:r w:rsidR="00AC22B6" w:rsidRPr="00D05EE7">
        <w:rPr>
          <w:b/>
          <w:bCs/>
        </w:rPr>
        <w:br w:type="page"/>
      </w:r>
    </w:p>
    <w:p w14:paraId="304CD9AD" w14:textId="1287A9C9" w:rsidR="00A411EC" w:rsidRPr="00D05EE7" w:rsidRDefault="00A411EC" w:rsidP="00A411EC">
      <w:pPr>
        <w:pStyle w:val="Titulek"/>
        <w:keepNext/>
      </w:pPr>
      <w:bookmarkStart w:id="99" w:name="_Ref152276925"/>
      <w:bookmarkStart w:id="100" w:name="_Toc152006848"/>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34</w:t>
      </w:r>
      <w:r w:rsidRPr="00D05EE7">
        <w:rPr>
          <w:b/>
          <w:bCs/>
        </w:rPr>
        <w:fldChar w:fldCharType="end"/>
      </w:r>
      <w:bookmarkEnd w:id="99"/>
      <w:r w:rsidRPr="00D05EE7">
        <w:rPr>
          <w:b/>
          <w:bCs/>
        </w:rPr>
        <w:t>:</w:t>
      </w:r>
      <w:r w:rsidRPr="00D05EE7">
        <w:t xml:space="preserve"> Kód postavy </w:t>
      </w:r>
      <w:proofErr w:type="spellStart"/>
      <w:r w:rsidRPr="00D05EE7">
        <w:t>Tuzka</w:t>
      </w:r>
      <w:bookmarkEnd w:id="100"/>
      <w:proofErr w:type="spellEnd"/>
    </w:p>
    <w:p w14:paraId="792824EC" w14:textId="55916D88" w:rsidR="00A411EC" w:rsidRPr="00D05EE7" w:rsidRDefault="00A411EC" w:rsidP="002652C3">
      <w:pPr>
        <w:pStyle w:val="ODSTAVEC"/>
        <w:ind w:firstLine="0"/>
        <w:jc w:val="center"/>
        <w:rPr>
          <w:b/>
          <w:bCs/>
        </w:rPr>
      </w:pPr>
      <w:r w:rsidRPr="00D05EE7">
        <w:rPr>
          <w:b/>
          <w:bCs/>
          <w:noProof/>
          <w:lang w:eastAsia="cs-CZ"/>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48"/>
                    <a:stretch>
                      <a:fillRect/>
                    </a:stretch>
                  </pic:blipFill>
                  <pic:spPr>
                    <a:xfrm>
                      <a:off x="0" y="0"/>
                      <a:ext cx="5275628" cy="3411624"/>
                    </a:xfrm>
                    <a:prstGeom prst="rect">
                      <a:avLst/>
                    </a:prstGeom>
                  </pic:spPr>
                </pic:pic>
              </a:graphicData>
            </a:graphic>
          </wp:inline>
        </w:drawing>
      </w:r>
    </w:p>
    <w:p w14:paraId="2D47AFE3" w14:textId="77777777" w:rsidR="00A411EC" w:rsidRPr="00D05EE7" w:rsidRDefault="00A411EC" w:rsidP="00A411EC">
      <w:pPr>
        <w:pStyle w:val="ODSTAVEC"/>
        <w:ind w:firstLine="0"/>
        <w:jc w:val="left"/>
        <w:rPr>
          <w:b/>
          <w:bCs/>
        </w:rPr>
      </w:pPr>
    </w:p>
    <w:p w14:paraId="1F3C09BC" w14:textId="6D13F9EF" w:rsidR="00942BB9" w:rsidRPr="00D05EE7" w:rsidRDefault="00A411EC" w:rsidP="00F46ED7">
      <w:pPr>
        <w:pStyle w:val="ODSTAVEC"/>
        <w:ind w:firstLine="0"/>
      </w:pPr>
      <w:r w:rsidRPr="00D05EE7">
        <w:rPr>
          <w:b/>
          <w:bCs/>
        </w:rPr>
        <w:t xml:space="preserve">Doplňující úkoly: </w:t>
      </w:r>
      <w:r w:rsidR="00AB6F48" w:rsidRPr="00D05EE7">
        <w:t>Zkus vytvořit a naprogramovat tlačítko, které bude upravovat tloušťku pera.</w:t>
      </w:r>
    </w:p>
    <w:p w14:paraId="1BD3FB5C" w14:textId="2E368F31" w:rsidR="00942BB9" w:rsidRPr="00D05EE7" w:rsidRDefault="00942BB9" w:rsidP="00942BB9">
      <w:pPr>
        <w:pStyle w:val="Nadpis1"/>
      </w:pPr>
      <w:bookmarkStart w:id="101" w:name="_Toc151893383"/>
      <w:r w:rsidRPr="00D05EE7">
        <w:lastRenderedPageBreak/>
        <w:t>ÚLOHY KATEGORIE KADET</w:t>
      </w:r>
      <w:bookmarkEnd w:id="101"/>
    </w:p>
    <w:p w14:paraId="1793D546" w14:textId="20C05482" w:rsidR="001A7586" w:rsidRPr="00D05EE7" w:rsidRDefault="00942BB9" w:rsidP="00942BB9">
      <w:pPr>
        <w:pStyle w:val="Nadpis2"/>
      </w:pPr>
      <w:bookmarkStart w:id="102" w:name="_Toc151893384"/>
      <w:r w:rsidRPr="00D05EE7">
        <w:t>Kostka</w:t>
      </w:r>
      <w:bookmarkEnd w:id="102"/>
    </w:p>
    <w:p w14:paraId="726576FE" w14:textId="7782C0C8" w:rsidR="00F03AD0" w:rsidRPr="00D05EE7" w:rsidRDefault="00F03AD0" w:rsidP="00F03AD0">
      <w:pPr>
        <w:pStyle w:val="Titulek"/>
        <w:keepNext/>
      </w:pPr>
      <w:bookmarkStart w:id="103" w:name="_Toc151892230"/>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9</w:t>
      </w:r>
      <w:r w:rsidRPr="00D05EE7">
        <w:rPr>
          <w:b/>
          <w:bCs/>
        </w:rPr>
        <w:fldChar w:fldCharType="end"/>
      </w:r>
      <w:r w:rsidRPr="00D05EE7">
        <w:rPr>
          <w:b/>
          <w:bCs/>
        </w:rPr>
        <w:t>:</w:t>
      </w:r>
      <w:r w:rsidRPr="00D05EE7">
        <w:t xml:space="preserve"> Metodický list - Kostka</w:t>
      </w:r>
      <w:bookmarkEnd w:id="103"/>
    </w:p>
    <w:tbl>
      <w:tblPr>
        <w:tblStyle w:val="Mkatabulky"/>
        <w:tblW w:w="8711" w:type="dxa"/>
        <w:tblLook w:val="04A0" w:firstRow="1" w:lastRow="0" w:firstColumn="1" w:lastColumn="0" w:noHBand="0" w:noVBand="1"/>
      </w:tblPr>
      <w:tblGrid>
        <w:gridCol w:w="2719"/>
        <w:gridCol w:w="5992"/>
      </w:tblGrid>
      <w:tr w:rsidR="00D05EE7" w:rsidRPr="00D05EE7" w14:paraId="26400A32" w14:textId="77777777" w:rsidTr="002A2029">
        <w:trPr>
          <w:trHeight w:val="359"/>
        </w:trPr>
        <w:tc>
          <w:tcPr>
            <w:tcW w:w="8711" w:type="dxa"/>
            <w:gridSpan w:val="2"/>
          </w:tcPr>
          <w:p w14:paraId="2D3D5DB1" w14:textId="77777777" w:rsidR="00942BB9" w:rsidRPr="00D05EE7" w:rsidRDefault="00942BB9" w:rsidP="002A2029">
            <w:pPr>
              <w:pStyle w:val="ODSTAVEC"/>
              <w:ind w:firstLine="0"/>
              <w:jc w:val="center"/>
              <w:rPr>
                <w:b/>
                <w:bCs/>
              </w:rPr>
            </w:pPr>
            <w:r w:rsidRPr="00D05EE7">
              <w:rPr>
                <w:b/>
                <w:bCs/>
              </w:rPr>
              <w:t>Metodický list</w:t>
            </w:r>
          </w:p>
        </w:tc>
      </w:tr>
      <w:tr w:rsidR="00D05EE7" w:rsidRPr="00D05EE7" w14:paraId="7C20C58F" w14:textId="77777777" w:rsidTr="002A2029">
        <w:trPr>
          <w:trHeight w:val="366"/>
        </w:trPr>
        <w:tc>
          <w:tcPr>
            <w:tcW w:w="2719" w:type="dxa"/>
          </w:tcPr>
          <w:p w14:paraId="01D3F12A" w14:textId="77777777" w:rsidR="00942BB9" w:rsidRPr="00D05EE7" w:rsidRDefault="00942BB9" w:rsidP="002A2029">
            <w:pPr>
              <w:pStyle w:val="ODSTAVEC"/>
              <w:ind w:firstLine="0"/>
            </w:pPr>
            <w:r w:rsidRPr="00D05EE7">
              <w:t>Název materiálu:</w:t>
            </w:r>
          </w:p>
        </w:tc>
        <w:tc>
          <w:tcPr>
            <w:tcW w:w="5992" w:type="dxa"/>
          </w:tcPr>
          <w:p w14:paraId="3AD7994C" w14:textId="640DBEB8" w:rsidR="00942BB9" w:rsidRPr="00D05EE7" w:rsidRDefault="00942BB9" w:rsidP="002A2029">
            <w:pPr>
              <w:pStyle w:val="ODSTAVEC"/>
              <w:ind w:firstLine="0"/>
            </w:pPr>
            <w:r w:rsidRPr="00D05EE7">
              <w:t>Kostka</w:t>
            </w:r>
          </w:p>
        </w:tc>
      </w:tr>
      <w:tr w:rsidR="00D05EE7" w:rsidRPr="00D05EE7" w14:paraId="47322946" w14:textId="77777777" w:rsidTr="002A2029">
        <w:trPr>
          <w:trHeight w:val="359"/>
        </w:trPr>
        <w:tc>
          <w:tcPr>
            <w:tcW w:w="2719" w:type="dxa"/>
          </w:tcPr>
          <w:p w14:paraId="104804B3" w14:textId="77777777" w:rsidR="00942BB9" w:rsidRPr="00D05EE7" w:rsidRDefault="00942BB9" w:rsidP="002A2029">
            <w:pPr>
              <w:pStyle w:val="ODSTAVEC"/>
              <w:ind w:firstLine="0"/>
            </w:pPr>
            <w:r w:rsidRPr="00D05EE7">
              <w:t>Vzdělávací oblast:</w:t>
            </w:r>
          </w:p>
        </w:tc>
        <w:tc>
          <w:tcPr>
            <w:tcW w:w="5992" w:type="dxa"/>
          </w:tcPr>
          <w:p w14:paraId="35E90358" w14:textId="77777777" w:rsidR="00942BB9" w:rsidRPr="00D05EE7" w:rsidRDefault="00942BB9" w:rsidP="002A2029">
            <w:pPr>
              <w:pStyle w:val="ODSTAVEC"/>
              <w:ind w:firstLine="0"/>
            </w:pPr>
            <w:r w:rsidRPr="00D05EE7">
              <w:t>Informační a komunikační technologie</w:t>
            </w:r>
          </w:p>
        </w:tc>
      </w:tr>
      <w:tr w:rsidR="00D05EE7" w:rsidRPr="00D05EE7" w14:paraId="1715FE8F" w14:textId="77777777" w:rsidTr="002A2029">
        <w:trPr>
          <w:trHeight w:val="359"/>
        </w:trPr>
        <w:tc>
          <w:tcPr>
            <w:tcW w:w="2719" w:type="dxa"/>
          </w:tcPr>
          <w:p w14:paraId="6A664841" w14:textId="77777777" w:rsidR="00942BB9" w:rsidRPr="00D05EE7" w:rsidRDefault="00942BB9" w:rsidP="002A2029">
            <w:pPr>
              <w:pStyle w:val="ODSTAVEC"/>
              <w:ind w:firstLine="0"/>
            </w:pPr>
            <w:r w:rsidRPr="00D05EE7">
              <w:t>Vyučovací předmět:</w:t>
            </w:r>
          </w:p>
        </w:tc>
        <w:tc>
          <w:tcPr>
            <w:tcW w:w="5992" w:type="dxa"/>
          </w:tcPr>
          <w:p w14:paraId="70EEE00B" w14:textId="77777777" w:rsidR="00942BB9" w:rsidRPr="00D05EE7" w:rsidRDefault="00942BB9" w:rsidP="002A2029">
            <w:pPr>
              <w:pStyle w:val="ODSTAVEC"/>
              <w:ind w:firstLine="0"/>
            </w:pPr>
            <w:r w:rsidRPr="00D05EE7">
              <w:t>Informatika</w:t>
            </w:r>
          </w:p>
        </w:tc>
      </w:tr>
      <w:tr w:rsidR="00D05EE7" w:rsidRPr="00D05EE7" w14:paraId="1C5AA7CF" w14:textId="77777777" w:rsidTr="002A2029">
        <w:trPr>
          <w:trHeight w:val="366"/>
        </w:trPr>
        <w:tc>
          <w:tcPr>
            <w:tcW w:w="2719" w:type="dxa"/>
          </w:tcPr>
          <w:p w14:paraId="41D37177" w14:textId="77777777" w:rsidR="00942BB9" w:rsidRPr="00D05EE7" w:rsidRDefault="00942BB9" w:rsidP="002A2029">
            <w:pPr>
              <w:pStyle w:val="ODSTAVEC"/>
              <w:ind w:firstLine="0"/>
            </w:pPr>
            <w:r w:rsidRPr="00D05EE7">
              <w:t>Věkové určení:</w:t>
            </w:r>
          </w:p>
        </w:tc>
        <w:tc>
          <w:tcPr>
            <w:tcW w:w="5992" w:type="dxa"/>
          </w:tcPr>
          <w:p w14:paraId="67B4C0F0" w14:textId="1EC3CEB0" w:rsidR="00942BB9" w:rsidRPr="00D05EE7" w:rsidRDefault="00942BB9" w:rsidP="002A2029">
            <w:pPr>
              <w:pStyle w:val="ODSTAVEC"/>
              <w:ind w:firstLine="0"/>
            </w:pPr>
            <w:r w:rsidRPr="00D05EE7">
              <w:t>2. stupeň ZŠ</w:t>
            </w:r>
          </w:p>
        </w:tc>
      </w:tr>
      <w:tr w:rsidR="00D05EE7" w:rsidRPr="00D05EE7" w14:paraId="6CA3C660" w14:textId="77777777" w:rsidTr="002A2029">
        <w:trPr>
          <w:trHeight w:val="359"/>
        </w:trPr>
        <w:tc>
          <w:tcPr>
            <w:tcW w:w="2719" w:type="dxa"/>
          </w:tcPr>
          <w:p w14:paraId="5CE463E6" w14:textId="77777777" w:rsidR="00942BB9" w:rsidRPr="00D05EE7" w:rsidRDefault="00942BB9" w:rsidP="002A2029">
            <w:pPr>
              <w:pStyle w:val="ODSTAVEC"/>
              <w:ind w:firstLine="0"/>
            </w:pPr>
            <w:r w:rsidRPr="00D05EE7">
              <w:t>Časová dotace:</w:t>
            </w:r>
          </w:p>
        </w:tc>
        <w:tc>
          <w:tcPr>
            <w:tcW w:w="5992" w:type="dxa"/>
          </w:tcPr>
          <w:p w14:paraId="40D95522" w14:textId="3B02AB2A" w:rsidR="00942BB9" w:rsidRPr="00D05EE7" w:rsidRDefault="00FE5E8F" w:rsidP="002A2029">
            <w:pPr>
              <w:pStyle w:val="ODSTAVEC"/>
              <w:ind w:firstLine="0"/>
            </w:pPr>
            <w:r w:rsidRPr="00D05EE7">
              <w:t>45</w:t>
            </w:r>
            <w:r w:rsidR="009E2852" w:rsidRPr="00D05EE7">
              <w:t xml:space="preserve"> minut</w:t>
            </w:r>
          </w:p>
        </w:tc>
      </w:tr>
      <w:tr w:rsidR="00D05EE7" w:rsidRPr="00D05EE7" w14:paraId="1BCAF0C2" w14:textId="77777777" w:rsidTr="002A2029">
        <w:trPr>
          <w:trHeight w:val="359"/>
        </w:trPr>
        <w:tc>
          <w:tcPr>
            <w:tcW w:w="2719" w:type="dxa"/>
          </w:tcPr>
          <w:p w14:paraId="61FE4696" w14:textId="77777777" w:rsidR="00942BB9" w:rsidRPr="00D05EE7" w:rsidRDefault="00942BB9" w:rsidP="002A2029">
            <w:pPr>
              <w:pStyle w:val="ODSTAVEC"/>
              <w:ind w:firstLine="0"/>
            </w:pPr>
            <w:r w:rsidRPr="00D05EE7">
              <w:t>Rozsah:</w:t>
            </w:r>
          </w:p>
        </w:tc>
        <w:tc>
          <w:tcPr>
            <w:tcW w:w="5992" w:type="dxa"/>
          </w:tcPr>
          <w:p w14:paraId="72E6D01D" w14:textId="05E12356" w:rsidR="00942BB9" w:rsidRPr="00D05EE7" w:rsidRDefault="00942BB9" w:rsidP="002A2029">
            <w:pPr>
              <w:pStyle w:val="ODSTAVEC"/>
              <w:ind w:firstLine="0"/>
            </w:pPr>
            <w:r w:rsidRPr="00D05EE7">
              <w:t xml:space="preserve">1 pozadí, </w:t>
            </w:r>
            <w:r w:rsidR="009E2852" w:rsidRPr="00D05EE7">
              <w:t>1</w:t>
            </w:r>
            <w:r w:rsidRPr="00D05EE7">
              <w:t xml:space="preserve"> postav</w:t>
            </w:r>
            <w:r w:rsidR="009E2852" w:rsidRPr="00D05EE7">
              <w:t>a</w:t>
            </w:r>
            <w:r w:rsidRPr="00D05EE7">
              <w:t xml:space="preserve">, </w:t>
            </w:r>
            <w:r w:rsidR="009E2852" w:rsidRPr="00D05EE7">
              <w:t>2</w:t>
            </w:r>
            <w:r w:rsidRPr="00D05EE7">
              <w:t xml:space="preserve"> scénář</w:t>
            </w:r>
            <w:r w:rsidR="009E2852" w:rsidRPr="00D05EE7">
              <w:t>e</w:t>
            </w:r>
            <w:r w:rsidRPr="00D05EE7">
              <w:t xml:space="preserve">, </w:t>
            </w:r>
            <w:r w:rsidR="009E2852" w:rsidRPr="00D05EE7">
              <w:t xml:space="preserve">22 </w:t>
            </w:r>
            <w:r w:rsidRPr="00D05EE7">
              <w:t>bloků</w:t>
            </w:r>
          </w:p>
        </w:tc>
      </w:tr>
      <w:tr w:rsidR="00D05EE7" w:rsidRPr="00D05EE7" w14:paraId="5430C8C5" w14:textId="77777777" w:rsidTr="002A2029">
        <w:trPr>
          <w:trHeight w:val="57"/>
        </w:trPr>
        <w:tc>
          <w:tcPr>
            <w:tcW w:w="2719" w:type="dxa"/>
          </w:tcPr>
          <w:p w14:paraId="5382FEA5" w14:textId="77777777" w:rsidR="00942BB9" w:rsidRPr="00D05EE7" w:rsidRDefault="00942BB9" w:rsidP="002A2029">
            <w:pPr>
              <w:pStyle w:val="ODSTAVEC"/>
              <w:ind w:firstLine="0"/>
            </w:pPr>
            <w:r w:rsidRPr="00D05EE7">
              <w:t>Klíčová slova:</w:t>
            </w:r>
          </w:p>
        </w:tc>
        <w:tc>
          <w:tcPr>
            <w:tcW w:w="5992" w:type="dxa"/>
          </w:tcPr>
          <w:p w14:paraId="636FD44F" w14:textId="6E6EB31F" w:rsidR="00942BB9" w:rsidRPr="00D05EE7" w:rsidRDefault="009E2852" w:rsidP="002A2029">
            <w:pPr>
              <w:pStyle w:val="ODSTAVEC"/>
              <w:ind w:firstLine="0"/>
            </w:pPr>
            <w:r w:rsidRPr="00D05EE7">
              <w:t>kostka, náhodný generátor čísel, proměnná, podmínka, cyklus</w:t>
            </w:r>
          </w:p>
        </w:tc>
      </w:tr>
      <w:tr w:rsidR="00942BB9" w:rsidRPr="00D05EE7" w14:paraId="4867291E" w14:textId="77777777" w:rsidTr="002A2029">
        <w:trPr>
          <w:trHeight w:val="359"/>
        </w:trPr>
        <w:tc>
          <w:tcPr>
            <w:tcW w:w="2719" w:type="dxa"/>
          </w:tcPr>
          <w:p w14:paraId="6E9300E2" w14:textId="77777777" w:rsidR="00942BB9" w:rsidRPr="00D05EE7" w:rsidRDefault="00942BB9" w:rsidP="002A2029">
            <w:pPr>
              <w:pStyle w:val="ODSTAVEC"/>
              <w:ind w:firstLine="0"/>
            </w:pPr>
            <w:r w:rsidRPr="00D05EE7">
              <w:t>Anotace materiálu:</w:t>
            </w:r>
          </w:p>
        </w:tc>
        <w:tc>
          <w:tcPr>
            <w:tcW w:w="5992" w:type="dxa"/>
          </w:tcPr>
          <w:p w14:paraId="1895DDB5" w14:textId="0B2A5735" w:rsidR="00942BB9" w:rsidRPr="00D05EE7" w:rsidRDefault="00942BB9" w:rsidP="002A2029">
            <w:pPr>
              <w:pStyle w:val="ODSTAVEC"/>
              <w:ind w:firstLine="0"/>
            </w:pPr>
            <w:r w:rsidRPr="00D05EE7">
              <w:t xml:space="preserve">Žák </w:t>
            </w:r>
            <w:r w:rsidR="009E2852" w:rsidRPr="00D05EE7">
              <w:t xml:space="preserve">vytvoří kostku, která bude generovat náhodná čísla </w:t>
            </w:r>
            <w:r w:rsidR="00AC22B6" w:rsidRPr="00D05EE7">
              <w:t>od jedné do šesti</w:t>
            </w:r>
            <w:r w:rsidR="009E2852" w:rsidRPr="00D05EE7">
              <w:t>.</w:t>
            </w:r>
          </w:p>
        </w:tc>
      </w:tr>
    </w:tbl>
    <w:p w14:paraId="127BB2CD" w14:textId="77777777" w:rsidR="001A7586" w:rsidRPr="00D05EE7" w:rsidRDefault="001A7586" w:rsidP="00942BB9">
      <w:pPr>
        <w:pStyle w:val="ODSTAVEC"/>
        <w:ind w:firstLine="0"/>
      </w:pPr>
    </w:p>
    <w:p w14:paraId="41D1F545" w14:textId="52F6135F" w:rsidR="009E2852" w:rsidRPr="00D05EE7" w:rsidRDefault="009E2852" w:rsidP="00EC007F">
      <w:pPr>
        <w:pStyle w:val="ODSTAVEC"/>
        <w:ind w:firstLine="0"/>
      </w:pPr>
      <w:r w:rsidRPr="00D05EE7">
        <w:rPr>
          <w:b/>
          <w:bCs/>
        </w:rPr>
        <w:t xml:space="preserve">Zadání: </w:t>
      </w:r>
      <w:r w:rsidRPr="00D05EE7">
        <w:t xml:space="preserve">Vytvoř kostku, která bude </w:t>
      </w:r>
      <w:r w:rsidR="00EC007F" w:rsidRPr="00D05EE7">
        <w:t xml:space="preserve">po kliknutí </w:t>
      </w:r>
      <w:r w:rsidRPr="00D05EE7">
        <w:t xml:space="preserve">generovat čísla od </w:t>
      </w:r>
      <w:r w:rsidR="00AC22B6" w:rsidRPr="00D05EE7">
        <w:t>jedné</w:t>
      </w:r>
      <w:r w:rsidRPr="00D05EE7">
        <w:t xml:space="preserve"> do </w:t>
      </w:r>
      <w:r w:rsidR="00AC22B6" w:rsidRPr="00D05EE7">
        <w:t>šesti</w:t>
      </w:r>
      <w:r w:rsidRPr="00D05EE7">
        <w:t xml:space="preserve">. </w:t>
      </w:r>
    </w:p>
    <w:p w14:paraId="45D7A404" w14:textId="77777777" w:rsidR="00EC007F" w:rsidRPr="00D05EE7" w:rsidRDefault="00EC007F" w:rsidP="00EC007F">
      <w:pPr>
        <w:pStyle w:val="ODSTAVEC"/>
        <w:ind w:firstLine="0"/>
      </w:pPr>
    </w:p>
    <w:p w14:paraId="74AF9FFB" w14:textId="15448C85" w:rsidR="00EC007F" w:rsidRPr="00D05EE7" w:rsidRDefault="009E2852" w:rsidP="00942BB9">
      <w:pPr>
        <w:pStyle w:val="ODSTAVEC"/>
        <w:ind w:firstLine="0"/>
        <w:rPr>
          <w:b/>
          <w:bCs/>
        </w:rPr>
      </w:pPr>
      <w:r w:rsidRPr="00D05EE7">
        <w:rPr>
          <w:b/>
          <w:bCs/>
        </w:rPr>
        <w:t>Řešení:</w:t>
      </w:r>
      <w:r w:rsidR="00EC007F" w:rsidRPr="00D05EE7">
        <w:rPr>
          <w:b/>
          <w:bCs/>
        </w:rPr>
        <w:t xml:space="preserve"> </w:t>
      </w:r>
      <w:r w:rsidR="00EC007F" w:rsidRPr="00D05EE7">
        <w:t>V této úloze se žáci seznámí s </w:t>
      </w:r>
      <w:r w:rsidR="00EC007F" w:rsidRPr="00D05EE7">
        <w:rPr>
          <w:b/>
          <w:bCs/>
        </w:rPr>
        <w:t>proměnnou</w:t>
      </w:r>
      <w:r w:rsidR="00EC007F" w:rsidRPr="00D05EE7">
        <w:t xml:space="preserve">, </w:t>
      </w:r>
      <w:r w:rsidR="00EC007F" w:rsidRPr="00D05EE7">
        <w:rPr>
          <w:b/>
          <w:bCs/>
        </w:rPr>
        <w:t>podmínkou</w:t>
      </w:r>
      <w:r w:rsidR="00EC007F" w:rsidRPr="00D05EE7">
        <w:t xml:space="preserve"> a blokem „</w:t>
      </w:r>
      <w:r w:rsidR="00EC007F" w:rsidRPr="00D05EE7">
        <w:rPr>
          <w:b/>
          <w:bCs/>
        </w:rPr>
        <w:t>náhodné číslo od</w:t>
      </w:r>
      <w:r w:rsidR="009B31FF" w:rsidRPr="00D05EE7">
        <w:rPr>
          <w:b/>
          <w:bCs/>
        </w:rPr>
        <w:t xml:space="preserve"> x </w:t>
      </w:r>
      <w:r w:rsidR="00EC007F" w:rsidRPr="00D05EE7">
        <w:rPr>
          <w:b/>
          <w:bCs/>
        </w:rPr>
        <w:t>do</w:t>
      </w:r>
      <w:r w:rsidR="009B31FF" w:rsidRPr="00D05EE7">
        <w:rPr>
          <w:b/>
          <w:bCs/>
        </w:rPr>
        <w:t xml:space="preserve"> y</w:t>
      </w:r>
      <w:r w:rsidR="00EC007F" w:rsidRPr="00D05EE7">
        <w:t xml:space="preserve">“. Je potřeba vysvětlit, jak proměnná funguje. Doporučuji vysvětlit jako krabici, do které něco vložíme/uložíme. V tomhle případě budeme do proměnné ukládat pomocí generátoru náhodných čísel, číslo od </w:t>
      </w:r>
      <w:r w:rsidR="00AC22B6" w:rsidRPr="00D05EE7">
        <w:t>jedné</w:t>
      </w:r>
      <w:r w:rsidR="00EC007F" w:rsidRPr="00D05EE7">
        <w:t xml:space="preserve"> do </w:t>
      </w:r>
      <w:r w:rsidR="00AC22B6" w:rsidRPr="00D05EE7">
        <w:t>šesti</w:t>
      </w:r>
      <w:r w:rsidR="00EC007F" w:rsidRPr="00D05EE7">
        <w:t xml:space="preserve">. Poté pomocí podmínky budeme ověřovat jaké číslo je v proměnné uložené. Pokud např. padne číslo </w:t>
      </w:r>
      <w:r w:rsidR="00AC22B6" w:rsidRPr="00D05EE7">
        <w:t>šest</w:t>
      </w:r>
      <w:r w:rsidR="00EC007F" w:rsidRPr="00D05EE7">
        <w:t xml:space="preserve">, změníme kostým kostky, aby se zobrazila </w:t>
      </w:r>
      <w:r w:rsidR="00AC22B6" w:rsidRPr="00D05EE7">
        <w:t>šestka</w:t>
      </w:r>
      <w:r w:rsidR="00EC007F" w:rsidRPr="00D05EE7">
        <w:t>. V</w:t>
      </w:r>
      <w:r w:rsidR="00AC22B6" w:rsidRPr="00D05EE7">
        <w:t xml:space="preserve"> </w:t>
      </w:r>
      <w:r w:rsidR="00AC22B6" w:rsidRPr="00D05EE7">
        <w:fldChar w:fldCharType="begin"/>
      </w:r>
      <w:r w:rsidR="00AC22B6" w:rsidRPr="00D05EE7">
        <w:instrText xml:space="preserve"> REF _Ref151976125 \h  \* MERGEFORMAT </w:instrText>
      </w:r>
      <w:r w:rsidR="00AC22B6" w:rsidRPr="00D05EE7">
        <w:fldChar w:fldCharType="separate"/>
      </w:r>
      <w:r w:rsidR="00080FBE" w:rsidRPr="00080FBE">
        <w:t xml:space="preserve">Obrázek </w:t>
      </w:r>
      <w:r w:rsidR="00080FBE" w:rsidRPr="00080FBE">
        <w:rPr>
          <w:noProof/>
        </w:rPr>
        <w:t>35</w:t>
      </w:r>
      <w:r w:rsidR="00AC22B6" w:rsidRPr="00D05EE7">
        <w:fldChar w:fldCharType="end"/>
      </w:r>
      <w:r w:rsidR="00EC007F" w:rsidRPr="00D05EE7">
        <w:t xml:space="preserve"> je ukázka kódu.</w:t>
      </w:r>
    </w:p>
    <w:p w14:paraId="63CD0668" w14:textId="10B9F9E3" w:rsidR="009E2852" w:rsidRPr="00D05EE7" w:rsidRDefault="009E2852" w:rsidP="009E2852">
      <w:pPr>
        <w:pStyle w:val="Titulek"/>
        <w:keepNext/>
      </w:pPr>
      <w:bookmarkStart w:id="104" w:name="_Ref151976125"/>
      <w:bookmarkStart w:id="105" w:name="_Toc152006849"/>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35</w:t>
      </w:r>
      <w:r w:rsidRPr="00D05EE7">
        <w:rPr>
          <w:b/>
          <w:bCs/>
        </w:rPr>
        <w:fldChar w:fldCharType="end"/>
      </w:r>
      <w:bookmarkEnd w:id="104"/>
      <w:r w:rsidRPr="00D05EE7">
        <w:rPr>
          <w:b/>
          <w:bCs/>
        </w:rPr>
        <w:t>:</w:t>
      </w:r>
      <w:r w:rsidRPr="00D05EE7">
        <w:t xml:space="preserve"> Kód Kostka</w:t>
      </w:r>
      <w:bookmarkEnd w:id="105"/>
    </w:p>
    <w:p w14:paraId="7CF43CE7" w14:textId="4551F58F" w:rsidR="00E11A3A" w:rsidRPr="00D05EE7" w:rsidRDefault="009E2852" w:rsidP="00AC22B6">
      <w:pPr>
        <w:pStyle w:val="ODSTAVEC"/>
        <w:ind w:firstLine="0"/>
        <w:jc w:val="center"/>
        <w:rPr>
          <w:b/>
          <w:bCs/>
        </w:rPr>
      </w:pPr>
      <w:r w:rsidRPr="00D05EE7">
        <w:rPr>
          <w:b/>
          <w:bCs/>
          <w:noProof/>
          <w:lang w:eastAsia="cs-CZ"/>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49"/>
                    <a:stretch>
                      <a:fillRect/>
                    </a:stretch>
                  </pic:blipFill>
                  <pic:spPr>
                    <a:xfrm>
                      <a:off x="0" y="0"/>
                      <a:ext cx="3483891" cy="4087929"/>
                    </a:xfrm>
                    <a:prstGeom prst="rect">
                      <a:avLst/>
                    </a:prstGeom>
                  </pic:spPr>
                </pic:pic>
              </a:graphicData>
            </a:graphic>
          </wp:inline>
        </w:drawing>
      </w:r>
    </w:p>
    <w:p w14:paraId="233F5D53" w14:textId="52E9CB3F" w:rsidR="00E11A3A" w:rsidRPr="00D05EE7" w:rsidRDefault="00E11A3A" w:rsidP="00E11A3A">
      <w:pPr>
        <w:pStyle w:val="Titulek"/>
        <w:keepNext/>
      </w:pPr>
      <w:bookmarkStart w:id="106" w:name="_Toc152006850"/>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36</w:t>
      </w:r>
      <w:r w:rsidRPr="00D05EE7">
        <w:rPr>
          <w:b/>
          <w:bCs/>
        </w:rPr>
        <w:fldChar w:fldCharType="end"/>
      </w:r>
      <w:r w:rsidRPr="00D05EE7">
        <w:rPr>
          <w:b/>
          <w:bCs/>
        </w:rPr>
        <w:t>:</w:t>
      </w:r>
      <w:r w:rsidRPr="00D05EE7">
        <w:t xml:space="preserve"> Kostýmy</w:t>
      </w:r>
      <w:bookmarkEnd w:id="106"/>
    </w:p>
    <w:p w14:paraId="70E2E958" w14:textId="15DD0CE7" w:rsidR="00E11A3A" w:rsidRPr="00D05EE7" w:rsidRDefault="00E11A3A" w:rsidP="00253C18">
      <w:pPr>
        <w:pStyle w:val="ODSTAVEC"/>
        <w:ind w:firstLine="0"/>
        <w:jc w:val="center"/>
        <w:rPr>
          <w:b/>
          <w:bCs/>
        </w:rPr>
      </w:pPr>
      <w:r w:rsidRPr="00D05EE7">
        <w:rPr>
          <w:b/>
          <w:bCs/>
          <w:noProof/>
          <w:lang w:eastAsia="cs-CZ"/>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50"/>
                    <a:stretch>
                      <a:fillRect/>
                    </a:stretch>
                  </pic:blipFill>
                  <pic:spPr>
                    <a:xfrm>
                      <a:off x="0" y="0"/>
                      <a:ext cx="3398287" cy="2680492"/>
                    </a:xfrm>
                    <a:prstGeom prst="rect">
                      <a:avLst/>
                    </a:prstGeom>
                  </pic:spPr>
                </pic:pic>
              </a:graphicData>
            </a:graphic>
          </wp:inline>
        </w:drawing>
      </w:r>
      <w:r w:rsidR="00AC22B6" w:rsidRPr="00D05EE7">
        <w:rPr>
          <w:b/>
          <w:bCs/>
        </w:rPr>
        <w:br w:type="page"/>
      </w:r>
    </w:p>
    <w:p w14:paraId="612C1269" w14:textId="39243CFD" w:rsidR="00E11A3A" w:rsidRPr="00D05EE7" w:rsidRDefault="00E11A3A" w:rsidP="00E11A3A">
      <w:pPr>
        <w:pStyle w:val="Nadpis2"/>
      </w:pPr>
      <w:bookmarkStart w:id="107" w:name="_Toc151893385"/>
      <w:r w:rsidRPr="00D05EE7">
        <w:lastRenderedPageBreak/>
        <w:t>Numerická paměť</w:t>
      </w:r>
      <w:bookmarkEnd w:id="107"/>
    </w:p>
    <w:p w14:paraId="6B3538EB" w14:textId="670E853A" w:rsidR="00F03AD0" w:rsidRPr="00D05EE7" w:rsidRDefault="00F03AD0" w:rsidP="00F03AD0">
      <w:pPr>
        <w:pStyle w:val="Titulek"/>
        <w:keepNext/>
      </w:pPr>
      <w:bookmarkStart w:id="108" w:name="_Toc151892231"/>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10</w:t>
      </w:r>
      <w:r w:rsidRPr="00D05EE7">
        <w:rPr>
          <w:b/>
          <w:bCs/>
        </w:rPr>
        <w:fldChar w:fldCharType="end"/>
      </w:r>
      <w:r w:rsidRPr="00D05EE7">
        <w:rPr>
          <w:b/>
          <w:bCs/>
        </w:rPr>
        <w:t>:</w:t>
      </w:r>
      <w:r w:rsidRPr="00D05EE7">
        <w:t xml:space="preserve"> Metodický list - Numerická paměť</w:t>
      </w:r>
      <w:bookmarkEnd w:id="108"/>
    </w:p>
    <w:tbl>
      <w:tblPr>
        <w:tblStyle w:val="Mkatabulky"/>
        <w:tblW w:w="8711" w:type="dxa"/>
        <w:tblLook w:val="04A0" w:firstRow="1" w:lastRow="0" w:firstColumn="1" w:lastColumn="0" w:noHBand="0" w:noVBand="1"/>
      </w:tblPr>
      <w:tblGrid>
        <w:gridCol w:w="2719"/>
        <w:gridCol w:w="5992"/>
      </w:tblGrid>
      <w:tr w:rsidR="00D05EE7" w:rsidRPr="00D05EE7" w14:paraId="30B8C43F" w14:textId="77777777" w:rsidTr="002A2029">
        <w:trPr>
          <w:trHeight w:val="359"/>
        </w:trPr>
        <w:tc>
          <w:tcPr>
            <w:tcW w:w="8711" w:type="dxa"/>
            <w:gridSpan w:val="2"/>
          </w:tcPr>
          <w:p w14:paraId="4816E0BE" w14:textId="77777777" w:rsidR="00E11A3A" w:rsidRPr="00D05EE7" w:rsidRDefault="00E11A3A" w:rsidP="002A2029">
            <w:pPr>
              <w:pStyle w:val="ODSTAVEC"/>
              <w:ind w:firstLine="0"/>
              <w:jc w:val="center"/>
              <w:rPr>
                <w:b/>
                <w:bCs/>
              </w:rPr>
            </w:pPr>
            <w:r w:rsidRPr="00D05EE7">
              <w:rPr>
                <w:b/>
                <w:bCs/>
              </w:rPr>
              <w:t>Metodický list</w:t>
            </w:r>
          </w:p>
        </w:tc>
      </w:tr>
      <w:tr w:rsidR="00D05EE7" w:rsidRPr="00D05EE7" w14:paraId="5AD510F5" w14:textId="77777777" w:rsidTr="002A2029">
        <w:trPr>
          <w:trHeight w:val="366"/>
        </w:trPr>
        <w:tc>
          <w:tcPr>
            <w:tcW w:w="2719" w:type="dxa"/>
          </w:tcPr>
          <w:p w14:paraId="3B4D7BF4" w14:textId="77777777" w:rsidR="00E11A3A" w:rsidRPr="00D05EE7" w:rsidRDefault="00E11A3A" w:rsidP="002A2029">
            <w:pPr>
              <w:pStyle w:val="ODSTAVEC"/>
              <w:ind w:firstLine="0"/>
            </w:pPr>
            <w:r w:rsidRPr="00D05EE7">
              <w:t>Název materiálu:</w:t>
            </w:r>
          </w:p>
        </w:tc>
        <w:tc>
          <w:tcPr>
            <w:tcW w:w="5992" w:type="dxa"/>
          </w:tcPr>
          <w:p w14:paraId="26991C07" w14:textId="14E9ED98" w:rsidR="00E11A3A" w:rsidRPr="00D05EE7" w:rsidRDefault="00E11A3A" w:rsidP="002A2029">
            <w:pPr>
              <w:pStyle w:val="ODSTAVEC"/>
              <w:ind w:firstLine="0"/>
            </w:pPr>
            <w:r w:rsidRPr="00D05EE7">
              <w:t>Numerická paměť</w:t>
            </w:r>
          </w:p>
        </w:tc>
      </w:tr>
      <w:tr w:rsidR="00D05EE7" w:rsidRPr="00D05EE7" w14:paraId="12CF33AA" w14:textId="77777777" w:rsidTr="002A2029">
        <w:trPr>
          <w:trHeight w:val="359"/>
        </w:trPr>
        <w:tc>
          <w:tcPr>
            <w:tcW w:w="2719" w:type="dxa"/>
          </w:tcPr>
          <w:p w14:paraId="3AF86DBB" w14:textId="77777777" w:rsidR="00E11A3A" w:rsidRPr="00D05EE7" w:rsidRDefault="00E11A3A" w:rsidP="002A2029">
            <w:pPr>
              <w:pStyle w:val="ODSTAVEC"/>
              <w:ind w:firstLine="0"/>
            </w:pPr>
            <w:r w:rsidRPr="00D05EE7">
              <w:t>Vzdělávací oblast:</w:t>
            </w:r>
          </w:p>
        </w:tc>
        <w:tc>
          <w:tcPr>
            <w:tcW w:w="5992" w:type="dxa"/>
          </w:tcPr>
          <w:p w14:paraId="679679E5" w14:textId="77777777" w:rsidR="00E11A3A" w:rsidRPr="00D05EE7" w:rsidRDefault="00E11A3A" w:rsidP="002A2029">
            <w:pPr>
              <w:pStyle w:val="ODSTAVEC"/>
              <w:ind w:firstLine="0"/>
            </w:pPr>
            <w:r w:rsidRPr="00D05EE7">
              <w:t>Informační a komunikační technologie</w:t>
            </w:r>
          </w:p>
        </w:tc>
      </w:tr>
      <w:tr w:rsidR="00D05EE7" w:rsidRPr="00D05EE7" w14:paraId="2BF130E2" w14:textId="77777777" w:rsidTr="002A2029">
        <w:trPr>
          <w:trHeight w:val="359"/>
        </w:trPr>
        <w:tc>
          <w:tcPr>
            <w:tcW w:w="2719" w:type="dxa"/>
          </w:tcPr>
          <w:p w14:paraId="31FDC2B2" w14:textId="77777777" w:rsidR="00E11A3A" w:rsidRPr="00D05EE7" w:rsidRDefault="00E11A3A" w:rsidP="002A2029">
            <w:pPr>
              <w:pStyle w:val="ODSTAVEC"/>
              <w:ind w:firstLine="0"/>
            </w:pPr>
            <w:r w:rsidRPr="00D05EE7">
              <w:t>Vyučovací předmět:</w:t>
            </w:r>
          </w:p>
        </w:tc>
        <w:tc>
          <w:tcPr>
            <w:tcW w:w="5992" w:type="dxa"/>
          </w:tcPr>
          <w:p w14:paraId="6F22FA82" w14:textId="77777777" w:rsidR="00E11A3A" w:rsidRPr="00D05EE7" w:rsidRDefault="00E11A3A" w:rsidP="002A2029">
            <w:pPr>
              <w:pStyle w:val="ODSTAVEC"/>
              <w:ind w:firstLine="0"/>
            </w:pPr>
            <w:r w:rsidRPr="00D05EE7">
              <w:t>Informatika</w:t>
            </w:r>
          </w:p>
        </w:tc>
      </w:tr>
      <w:tr w:rsidR="00D05EE7" w:rsidRPr="00D05EE7" w14:paraId="24052547" w14:textId="77777777" w:rsidTr="002A2029">
        <w:trPr>
          <w:trHeight w:val="366"/>
        </w:trPr>
        <w:tc>
          <w:tcPr>
            <w:tcW w:w="2719" w:type="dxa"/>
          </w:tcPr>
          <w:p w14:paraId="5EED180E" w14:textId="77777777" w:rsidR="00E11A3A" w:rsidRPr="00D05EE7" w:rsidRDefault="00E11A3A" w:rsidP="002A2029">
            <w:pPr>
              <w:pStyle w:val="ODSTAVEC"/>
              <w:ind w:firstLine="0"/>
            </w:pPr>
            <w:r w:rsidRPr="00D05EE7">
              <w:t>Věkové určení:</w:t>
            </w:r>
          </w:p>
        </w:tc>
        <w:tc>
          <w:tcPr>
            <w:tcW w:w="5992" w:type="dxa"/>
          </w:tcPr>
          <w:p w14:paraId="48C0B5A4" w14:textId="77777777" w:rsidR="00E11A3A" w:rsidRPr="00D05EE7" w:rsidRDefault="00E11A3A" w:rsidP="002A2029">
            <w:pPr>
              <w:pStyle w:val="ODSTAVEC"/>
              <w:ind w:firstLine="0"/>
            </w:pPr>
            <w:r w:rsidRPr="00D05EE7">
              <w:t>2. stupeň ZŠ</w:t>
            </w:r>
          </w:p>
        </w:tc>
      </w:tr>
      <w:tr w:rsidR="00D05EE7" w:rsidRPr="00D05EE7" w14:paraId="4A5D8307" w14:textId="77777777" w:rsidTr="002A2029">
        <w:trPr>
          <w:trHeight w:val="359"/>
        </w:trPr>
        <w:tc>
          <w:tcPr>
            <w:tcW w:w="2719" w:type="dxa"/>
          </w:tcPr>
          <w:p w14:paraId="7473E051" w14:textId="77777777" w:rsidR="00E11A3A" w:rsidRPr="00D05EE7" w:rsidRDefault="00E11A3A" w:rsidP="002A2029">
            <w:pPr>
              <w:pStyle w:val="ODSTAVEC"/>
              <w:ind w:firstLine="0"/>
            </w:pPr>
            <w:r w:rsidRPr="00D05EE7">
              <w:t>Časová dotace:</w:t>
            </w:r>
          </w:p>
        </w:tc>
        <w:tc>
          <w:tcPr>
            <w:tcW w:w="5992" w:type="dxa"/>
          </w:tcPr>
          <w:p w14:paraId="1C71873A" w14:textId="36FFD074" w:rsidR="00E11A3A" w:rsidRPr="00D05EE7" w:rsidRDefault="001D3CA0" w:rsidP="002A2029">
            <w:pPr>
              <w:pStyle w:val="ODSTAVEC"/>
              <w:ind w:firstLine="0"/>
            </w:pPr>
            <w:r w:rsidRPr="00D05EE7">
              <w:t>45</w:t>
            </w:r>
            <w:r w:rsidR="00E11A3A" w:rsidRPr="00D05EE7">
              <w:t xml:space="preserve"> minut</w:t>
            </w:r>
          </w:p>
        </w:tc>
      </w:tr>
      <w:tr w:rsidR="00D05EE7" w:rsidRPr="00D05EE7" w14:paraId="230B3E0F" w14:textId="77777777" w:rsidTr="002A2029">
        <w:trPr>
          <w:trHeight w:val="359"/>
        </w:trPr>
        <w:tc>
          <w:tcPr>
            <w:tcW w:w="2719" w:type="dxa"/>
          </w:tcPr>
          <w:p w14:paraId="00787DE9" w14:textId="77777777" w:rsidR="00E11A3A" w:rsidRPr="00D05EE7" w:rsidRDefault="00E11A3A" w:rsidP="002A2029">
            <w:pPr>
              <w:pStyle w:val="ODSTAVEC"/>
              <w:ind w:firstLine="0"/>
            </w:pPr>
            <w:r w:rsidRPr="00D05EE7">
              <w:t>Rozsah:</w:t>
            </w:r>
          </w:p>
        </w:tc>
        <w:tc>
          <w:tcPr>
            <w:tcW w:w="5992" w:type="dxa"/>
          </w:tcPr>
          <w:p w14:paraId="2983095F" w14:textId="490BA55C" w:rsidR="00E11A3A" w:rsidRPr="00D05EE7" w:rsidRDefault="00E11A3A" w:rsidP="002A2029">
            <w:pPr>
              <w:pStyle w:val="ODSTAVEC"/>
              <w:ind w:firstLine="0"/>
            </w:pPr>
            <w:r w:rsidRPr="00D05EE7">
              <w:t>1 pozadí, 1 postava, 1 scénář, 18 bloků</w:t>
            </w:r>
          </w:p>
        </w:tc>
      </w:tr>
      <w:tr w:rsidR="00D05EE7" w:rsidRPr="00D05EE7" w14:paraId="7D9C534A" w14:textId="77777777" w:rsidTr="002A2029">
        <w:trPr>
          <w:trHeight w:val="57"/>
        </w:trPr>
        <w:tc>
          <w:tcPr>
            <w:tcW w:w="2719" w:type="dxa"/>
          </w:tcPr>
          <w:p w14:paraId="01587B70" w14:textId="77777777" w:rsidR="00E11A3A" w:rsidRPr="00D05EE7" w:rsidRDefault="00E11A3A" w:rsidP="002A2029">
            <w:pPr>
              <w:pStyle w:val="ODSTAVEC"/>
              <w:ind w:firstLine="0"/>
            </w:pPr>
            <w:r w:rsidRPr="00D05EE7">
              <w:t>Klíčová slova:</w:t>
            </w:r>
          </w:p>
        </w:tc>
        <w:tc>
          <w:tcPr>
            <w:tcW w:w="5992" w:type="dxa"/>
          </w:tcPr>
          <w:p w14:paraId="3A843970" w14:textId="5DC45F7C" w:rsidR="00E11A3A" w:rsidRPr="00D05EE7" w:rsidRDefault="00E11A3A" w:rsidP="002A2029">
            <w:pPr>
              <w:pStyle w:val="ODSTAVEC"/>
              <w:ind w:firstLine="0"/>
            </w:pPr>
            <w:r w:rsidRPr="00D05EE7">
              <w:t>náhodný generátor čísel, proměnná, podmínka, cyklus, otázka</w:t>
            </w:r>
          </w:p>
        </w:tc>
      </w:tr>
      <w:tr w:rsidR="00E11A3A" w:rsidRPr="00D05EE7" w14:paraId="0BC513F2" w14:textId="77777777" w:rsidTr="002A2029">
        <w:trPr>
          <w:trHeight w:val="359"/>
        </w:trPr>
        <w:tc>
          <w:tcPr>
            <w:tcW w:w="2719" w:type="dxa"/>
          </w:tcPr>
          <w:p w14:paraId="71344A85" w14:textId="77777777" w:rsidR="00E11A3A" w:rsidRPr="00D05EE7" w:rsidRDefault="00E11A3A" w:rsidP="002A2029">
            <w:pPr>
              <w:pStyle w:val="ODSTAVEC"/>
              <w:ind w:firstLine="0"/>
            </w:pPr>
            <w:r w:rsidRPr="00D05EE7">
              <w:t>Anotace materiálu:</w:t>
            </w:r>
          </w:p>
        </w:tc>
        <w:tc>
          <w:tcPr>
            <w:tcW w:w="5992" w:type="dxa"/>
          </w:tcPr>
          <w:p w14:paraId="7E1BCE44" w14:textId="08094667" w:rsidR="00E11A3A" w:rsidRPr="00D05EE7" w:rsidRDefault="00E11A3A" w:rsidP="002A2029">
            <w:pPr>
              <w:pStyle w:val="ODSTAVEC"/>
              <w:ind w:firstLine="0"/>
            </w:pPr>
            <w:r w:rsidRPr="00D05EE7">
              <w:t>Žák vytvoří test numerické paměti, kd</w:t>
            </w:r>
            <w:r w:rsidR="00623D94" w:rsidRPr="00D05EE7">
              <w:t xml:space="preserve">e bude generovat náhodná </w:t>
            </w:r>
            <w:proofErr w:type="spellStart"/>
            <w:r w:rsidR="00623D94" w:rsidRPr="00D05EE7">
              <w:t>více</w:t>
            </w:r>
            <w:r w:rsidR="001C3981" w:rsidRPr="00D05EE7">
              <w:t>ro</w:t>
            </w:r>
            <w:r w:rsidRPr="00D05EE7">
              <w:t>ciferná</w:t>
            </w:r>
            <w:proofErr w:type="spellEnd"/>
            <w:r w:rsidRPr="00D05EE7">
              <w:t xml:space="preserve"> čísla a poté uživateli podá otázku, zdali si pamatuje vygenerované číslo.</w:t>
            </w:r>
          </w:p>
        </w:tc>
      </w:tr>
    </w:tbl>
    <w:p w14:paraId="0F72F468" w14:textId="77777777" w:rsidR="00E11A3A" w:rsidRPr="00D05EE7" w:rsidRDefault="00E11A3A" w:rsidP="00E11A3A">
      <w:pPr>
        <w:pStyle w:val="ODSTAVEC"/>
        <w:ind w:firstLine="0"/>
      </w:pPr>
    </w:p>
    <w:p w14:paraId="42C90DD8" w14:textId="5C44ABE5" w:rsidR="00E11A3A" w:rsidRPr="00D05EE7" w:rsidRDefault="00E11A3A" w:rsidP="00EC007F">
      <w:pPr>
        <w:pStyle w:val="ODSTAVEC"/>
        <w:ind w:firstLine="0"/>
      </w:pPr>
      <w:r w:rsidRPr="00D05EE7">
        <w:rPr>
          <w:b/>
          <w:bCs/>
        </w:rPr>
        <w:t xml:space="preserve">Zadání: </w:t>
      </w:r>
      <w:r w:rsidRPr="00D05EE7">
        <w:t xml:space="preserve">Vytvoř test numerické paměti. Vygeneruj </w:t>
      </w:r>
      <w:r w:rsidR="00AC22B6" w:rsidRPr="00D05EE7">
        <w:t>šesti</w:t>
      </w:r>
      <w:r w:rsidR="00623D94" w:rsidRPr="00D05EE7">
        <w:t>ci</w:t>
      </w:r>
      <w:r w:rsidRPr="00D05EE7">
        <w:t>ferné číslo, které po 10 sekundách zmizí</w:t>
      </w:r>
      <w:r w:rsidR="00D3661F" w:rsidRPr="00D05EE7">
        <w:t>. P</w:t>
      </w:r>
      <w:r w:rsidRPr="00D05EE7">
        <w:t xml:space="preserve">oté </w:t>
      </w:r>
      <w:r w:rsidR="00D3661F" w:rsidRPr="00D05EE7">
        <w:t xml:space="preserve">se uživatele zeptáš, </w:t>
      </w:r>
      <w:r w:rsidRPr="00D05EE7">
        <w:t xml:space="preserve">jaké bylo číslo. Pokud uživatel odpoví správně, získá 10 bodů. Pokud špatně, ztrácí 10 bodů. Jakmile uživatel získá bodů 50, ukonči </w:t>
      </w:r>
      <w:r w:rsidR="00D3661F" w:rsidRPr="00D05EE7">
        <w:t>program</w:t>
      </w:r>
      <w:r w:rsidRPr="00D05EE7">
        <w:t>.</w:t>
      </w:r>
    </w:p>
    <w:p w14:paraId="0FDB7399" w14:textId="77777777" w:rsidR="00EC007F" w:rsidRPr="00D05EE7" w:rsidRDefault="00EC007F" w:rsidP="00EC007F">
      <w:pPr>
        <w:pStyle w:val="ODSTAVEC"/>
        <w:ind w:firstLine="0"/>
      </w:pPr>
    </w:p>
    <w:p w14:paraId="7F0FA595" w14:textId="0643A721" w:rsidR="00EC007F" w:rsidRPr="00D05EE7" w:rsidRDefault="00E11A3A" w:rsidP="00E11A3A">
      <w:pPr>
        <w:pStyle w:val="ODSTAVEC"/>
        <w:ind w:firstLine="0"/>
      </w:pPr>
      <w:r w:rsidRPr="00D05EE7">
        <w:rPr>
          <w:b/>
          <w:bCs/>
        </w:rPr>
        <w:t>Řešení:</w:t>
      </w:r>
      <w:r w:rsidR="00FE5E8F" w:rsidRPr="00D05EE7">
        <w:rPr>
          <w:b/>
          <w:bCs/>
        </w:rPr>
        <w:t xml:space="preserve"> </w:t>
      </w:r>
      <w:r w:rsidR="00B63CB5" w:rsidRPr="00D05EE7">
        <w:t xml:space="preserve">Vytvoříme proměnnou </w:t>
      </w:r>
      <w:r w:rsidR="00253C18" w:rsidRPr="00D05EE7">
        <w:t>„</w:t>
      </w:r>
      <w:r w:rsidR="00B63CB5" w:rsidRPr="00D05EE7">
        <w:rPr>
          <w:b/>
          <w:bCs/>
        </w:rPr>
        <w:t>body</w:t>
      </w:r>
      <w:r w:rsidR="00253C18" w:rsidRPr="00D05EE7">
        <w:t>“</w:t>
      </w:r>
      <w:r w:rsidR="00B63CB5" w:rsidRPr="00D05EE7">
        <w:t xml:space="preserve"> a proměnnou </w:t>
      </w:r>
      <w:r w:rsidR="00253C18" w:rsidRPr="00D05EE7">
        <w:t>„</w:t>
      </w:r>
      <w:proofErr w:type="spellStart"/>
      <w:r w:rsidR="00253C18" w:rsidRPr="00D05EE7">
        <w:rPr>
          <w:b/>
          <w:bCs/>
        </w:rPr>
        <w:t>ci</w:t>
      </w:r>
      <w:r w:rsidR="00B63CB5" w:rsidRPr="00D05EE7">
        <w:rPr>
          <w:b/>
          <w:bCs/>
        </w:rPr>
        <w:t>slo</w:t>
      </w:r>
      <w:proofErr w:type="spellEnd"/>
      <w:r w:rsidR="00253C18" w:rsidRPr="00D05EE7">
        <w:t>“</w:t>
      </w:r>
      <w:r w:rsidR="00B63CB5" w:rsidRPr="00D05EE7">
        <w:t xml:space="preserve">. </w:t>
      </w:r>
      <w:r w:rsidR="00253C18" w:rsidRPr="00D05EE7">
        <w:t>Hodnotu proměnné „</w:t>
      </w:r>
      <w:r w:rsidR="00253C18" w:rsidRPr="00D05EE7">
        <w:rPr>
          <w:b/>
          <w:bCs/>
        </w:rPr>
        <w:t>body</w:t>
      </w:r>
      <w:r w:rsidR="00253C18" w:rsidRPr="00D05EE7">
        <w:t>“</w:t>
      </w:r>
      <w:r w:rsidR="00B63CB5" w:rsidRPr="00D05EE7">
        <w:t xml:space="preserve"> budeme </w:t>
      </w:r>
      <w:r w:rsidR="00253C18" w:rsidRPr="00D05EE7">
        <w:t>buď zvyšovat nebo snižovat dle správnosti odpovědi</w:t>
      </w:r>
      <w:r w:rsidR="00B63CB5" w:rsidRPr="00D05EE7">
        <w:t>.</w:t>
      </w:r>
      <w:r w:rsidR="00253C18" w:rsidRPr="00D05EE7">
        <w:t xml:space="preserve"> Do</w:t>
      </w:r>
      <w:r w:rsidR="00B63CB5" w:rsidRPr="00D05EE7">
        <w:t xml:space="preserve"> cyklu „</w:t>
      </w:r>
      <w:r w:rsidR="00B63CB5" w:rsidRPr="00D05EE7">
        <w:rPr>
          <w:b/>
          <w:bCs/>
        </w:rPr>
        <w:t>opakuj dokud nenastane</w:t>
      </w:r>
      <w:r w:rsidR="00B63CB5" w:rsidRPr="00D05EE7">
        <w:t>“ vložíme podmínku, aby se cyklus opakoval</w:t>
      </w:r>
      <w:r w:rsidR="00623D94" w:rsidRPr="00D05EE7">
        <w:t>,</w:t>
      </w:r>
      <w:r w:rsidR="00B63CB5" w:rsidRPr="00D05EE7">
        <w:t xml:space="preserve"> dokud proměnná </w:t>
      </w:r>
      <w:r w:rsidR="00253C18" w:rsidRPr="00D05EE7">
        <w:t>„</w:t>
      </w:r>
      <w:r w:rsidR="00253C18" w:rsidRPr="00D05EE7">
        <w:rPr>
          <w:b/>
          <w:bCs/>
        </w:rPr>
        <w:t>body</w:t>
      </w:r>
      <w:r w:rsidR="00253C18" w:rsidRPr="00D05EE7">
        <w:t>“</w:t>
      </w:r>
      <w:r w:rsidR="00B63CB5" w:rsidRPr="00D05EE7">
        <w:t xml:space="preserve"> nebude mít hodnotu 50. V samotném cyklu potom vygenerujeme dané číslo, uložíme ho do proměnné</w:t>
      </w:r>
      <w:r w:rsidR="00253C18" w:rsidRPr="00D05EE7">
        <w:t xml:space="preserve"> „</w:t>
      </w:r>
      <w:proofErr w:type="spellStart"/>
      <w:r w:rsidR="00253C18" w:rsidRPr="00D05EE7">
        <w:rPr>
          <w:b/>
          <w:bCs/>
        </w:rPr>
        <w:t>cislo</w:t>
      </w:r>
      <w:proofErr w:type="spellEnd"/>
      <w:r w:rsidR="00253C18" w:rsidRPr="00D05EE7">
        <w:t>“</w:t>
      </w:r>
      <w:r w:rsidR="00B63CB5" w:rsidRPr="00D05EE7">
        <w:t xml:space="preserve"> a vypíšeme </w:t>
      </w:r>
      <w:r w:rsidR="00253C18" w:rsidRPr="00D05EE7">
        <w:t xml:space="preserve">jej </w:t>
      </w:r>
      <w:r w:rsidR="00B63CB5" w:rsidRPr="00D05EE7">
        <w:t>uživateli po 10 sekund. Poté číslo zmizí a zeptáme se pomocí bloku „</w:t>
      </w:r>
      <w:r w:rsidR="00B63CB5" w:rsidRPr="00D05EE7">
        <w:rPr>
          <w:b/>
          <w:bCs/>
        </w:rPr>
        <w:t>otázka</w:t>
      </w:r>
      <w:r w:rsidR="00B63CB5" w:rsidRPr="00D05EE7">
        <w:t>“ jaké bylo číslo. Co uživatel napíše se uloží do bloku „</w:t>
      </w:r>
      <w:r w:rsidR="00B63CB5" w:rsidRPr="00D05EE7">
        <w:rPr>
          <w:b/>
          <w:bCs/>
        </w:rPr>
        <w:t>odpověď</w:t>
      </w:r>
      <w:r w:rsidR="00B63CB5" w:rsidRPr="00D05EE7">
        <w:t xml:space="preserve">“. Srovnáme odpověď s proměnnou </w:t>
      </w:r>
      <w:r w:rsidR="00253C18" w:rsidRPr="00D05EE7">
        <w:t>„</w:t>
      </w:r>
      <w:proofErr w:type="spellStart"/>
      <w:r w:rsidR="00253C18" w:rsidRPr="00D05EE7">
        <w:rPr>
          <w:b/>
          <w:bCs/>
        </w:rPr>
        <w:t>cislo</w:t>
      </w:r>
      <w:proofErr w:type="spellEnd"/>
      <w:r w:rsidR="00253C18" w:rsidRPr="00D05EE7">
        <w:t>“</w:t>
      </w:r>
      <w:r w:rsidR="00B63CB5" w:rsidRPr="00D05EE7">
        <w:t xml:space="preserve"> a pokud se rovná – přičteme 10 bodů, pokud ne – ubereme 10 bodů. V </w:t>
      </w:r>
      <w:r w:rsidR="00AC22B6" w:rsidRPr="00D05EE7">
        <w:fldChar w:fldCharType="begin"/>
      </w:r>
      <w:r w:rsidR="00AC22B6" w:rsidRPr="00D05EE7">
        <w:instrText xml:space="preserve"> REF _Ref151976178 \h  \* MERGEFORMAT </w:instrText>
      </w:r>
      <w:r w:rsidR="00AC22B6" w:rsidRPr="00D05EE7">
        <w:fldChar w:fldCharType="separate"/>
      </w:r>
      <w:r w:rsidR="00080FBE" w:rsidRPr="00080FBE">
        <w:t xml:space="preserve">Obrázek </w:t>
      </w:r>
      <w:r w:rsidR="00080FBE" w:rsidRPr="00080FBE">
        <w:rPr>
          <w:noProof/>
        </w:rPr>
        <w:t>37</w:t>
      </w:r>
      <w:r w:rsidR="00AC22B6" w:rsidRPr="00D05EE7">
        <w:fldChar w:fldCharType="end"/>
      </w:r>
      <w:r w:rsidR="00AC22B6" w:rsidRPr="00D05EE7">
        <w:t xml:space="preserve"> </w:t>
      </w:r>
      <w:r w:rsidR="00B63CB5" w:rsidRPr="00D05EE7">
        <w:t xml:space="preserve">můžete vidět </w:t>
      </w:r>
      <w:r w:rsidR="00253C18" w:rsidRPr="00D05EE7">
        <w:t>řešení.</w:t>
      </w:r>
    </w:p>
    <w:p w14:paraId="3403872B" w14:textId="6667736A" w:rsidR="001D3CA0" w:rsidRPr="00D05EE7" w:rsidRDefault="001D3CA0" w:rsidP="001D3CA0">
      <w:pPr>
        <w:pStyle w:val="Titulek"/>
        <w:keepNext/>
      </w:pPr>
      <w:bookmarkStart w:id="109" w:name="_Ref151976178"/>
      <w:bookmarkStart w:id="110" w:name="_Toc152006851"/>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37</w:t>
      </w:r>
      <w:r w:rsidRPr="00D05EE7">
        <w:rPr>
          <w:b/>
          <w:bCs/>
        </w:rPr>
        <w:fldChar w:fldCharType="end"/>
      </w:r>
      <w:bookmarkEnd w:id="109"/>
      <w:r w:rsidRPr="00D05EE7">
        <w:rPr>
          <w:b/>
          <w:bCs/>
        </w:rPr>
        <w:t>:</w:t>
      </w:r>
      <w:r w:rsidRPr="00D05EE7">
        <w:t xml:space="preserve"> Kód testu numerické paměti</w:t>
      </w:r>
      <w:bookmarkEnd w:id="110"/>
    </w:p>
    <w:p w14:paraId="4B139944" w14:textId="1D3B3CB1" w:rsidR="001D3CA0" w:rsidRPr="00D05EE7" w:rsidRDefault="001D3CA0" w:rsidP="001D3CA0">
      <w:pPr>
        <w:pStyle w:val="ODSTAVEC"/>
        <w:ind w:firstLine="0"/>
        <w:jc w:val="center"/>
        <w:rPr>
          <w:b/>
          <w:bCs/>
        </w:rPr>
      </w:pPr>
      <w:r w:rsidRPr="00D05EE7">
        <w:rPr>
          <w:b/>
          <w:bCs/>
          <w:noProof/>
          <w:lang w:eastAsia="cs-CZ"/>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51"/>
                    <a:stretch>
                      <a:fillRect/>
                    </a:stretch>
                  </pic:blipFill>
                  <pic:spPr>
                    <a:xfrm>
                      <a:off x="0" y="0"/>
                      <a:ext cx="4503810" cy="6302286"/>
                    </a:xfrm>
                    <a:prstGeom prst="rect">
                      <a:avLst/>
                    </a:prstGeom>
                  </pic:spPr>
                </pic:pic>
              </a:graphicData>
            </a:graphic>
          </wp:inline>
        </w:drawing>
      </w:r>
    </w:p>
    <w:p w14:paraId="04940EFF" w14:textId="15E33583" w:rsidR="001D3CA0" w:rsidRPr="00D05EE7" w:rsidRDefault="00B63CB5" w:rsidP="00623D94">
      <w:pPr>
        <w:jc w:val="both"/>
        <w:rPr>
          <w:rFonts w:ascii="Times New Roman" w:hAnsi="Times New Roman" w:cs="Times New Roman"/>
          <w:b/>
          <w:bCs/>
          <w:sz w:val="24"/>
          <w:szCs w:val="24"/>
        </w:rPr>
      </w:pPr>
      <w:r w:rsidRPr="00D05EE7">
        <w:rPr>
          <w:rFonts w:ascii="Times New Roman" w:hAnsi="Times New Roman" w:cs="Times New Roman"/>
          <w:b/>
          <w:bCs/>
          <w:sz w:val="24"/>
          <w:szCs w:val="24"/>
        </w:rPr>
        <w:t xml:space="preserve">Doplňující úkoly: </w:t>
      </w:r>
      <w:r w:rsidRPr="00D05EE7">
        <w:rPr>
          <w:rFonts w:ascii="Times New Roman" w:hAnsi="Times New Roman" w:cs="Times New Roman"/>
          <w:sz w:val="24"/>
          <w:szCs w:val="24"/>
        </w:rPr>
        <w:t xml:space="preserve">Zkus naprogramovat, aby se cifra vygenerovaného čísla postupně navyšovala. </w:t>
      </w:r>
      <w:r w:rsidR="00623D94" w:rsidRPr="00D05EE7">
        <w:rPr>
          <w:rFonts w:ascii="Times New Roman" w:hAnsi="Times New Roman" w:cs="Times New Roman"/>
          <w:sz w:val="24"/>
          <w:szCs w:val="24"/>
        </w:rPr>
        <w:t xml:space="preserve"> </w:t>
      </w:r>
      <w:r w:rsidR="001D3CA0" w:rsidRPr="00D05EE7">
        <w:rPr>
          <w:rFonts w:ascii="Times New Roman" w:hAnsi="Times New Roman" w:cs="Times New Roman"/>
          <w:b/>
          <w:bCs/>
          <w:sz w:val="24"/>
          <w:szCs w:val="24"/>
        </w:rPr>
        <w:br w:type="page"/>
      </w:r>
    </w:p>
    <w:p w14:paraId="3B754740" w14:textId="73DA49C4" w:rsidR="001D3CA0" w:rsidRPr="00D05EE7" w:rsidRDefault="001D3CA0" w:rsidP="001D3CA0">
      <w:pPr>
        <w:pStyle w:val="Nadpis2"/>
      </w:pPr>
      <w:bookmarkStart w:id="111" w:name="_Toc151893386"/>
      <w:r w:rsidRPr="00D05EE7">
        <w:lastRenderedPageBreak/>
        <w:t>Sběr banánů</w:t>
      </w:r>
      <w:bookmarkEnd w:id="111"/>
    </w:p>
    <w:p w14:paraId="7A43BCA6" w14:textId="60B6A769" w:rsidR="00F03AD0" w:rsidRPr="00D05EE7" w:rsidRDefault="00F03AD0" w:rsidP="00F03AD0">
      <w:pPr>
        <w:pStyle w:val="Titulek"/>
        <w:keepNext/>
      </w:pPr>
      <w:bookmarkStart w:id="112" w:name="_Toc151892232"/>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11</w:t>
      </w:r>
      <w:r w:rsidRPr="00D05EE7">
        <w:rPr>
          <w:b/>
          <w:bCs/>
        </w:rPr>
        <w:fldChar w:fldCharType="end"/>
      </w:r>
      <w:r w:rsidRPr="00D05EE7">
        <w:rPr>
          <w:b/>
          <w:bCs/>
        </w:rPr>
        <w:t>:</w:t>
      </w:r>
      <w:r w:rsidRPr="00D05EE7">
        <w:t xml:space="preserve"> Metodický list - Sběr banánů</w:t>
      </w:r>
      <w:bookmarkEnd w:id="112"/>
    </w:p>
    <w:tbl>
      <w:tblPr>
        <w:tblStyle w:val="Mkatabulky"/>
        <w:tblW w:w="8711" w:type="dxa"/>
        <w:tblLook w:val="04A0" w:firstRow="1" w:lastRow="0" w:firstColumn="1" w:lastColumn="0" w:noHBand="0" w:noVBand="1"/>
      </w:tblPr>
      <w:tblGrid>
        <w:gridCol w:w="2719"/>
        <w:gridCol w:w="5992"/>
      </w:tblGrid>
      <w:tr w:rsidR="00D05EE7" w:rsidRPr="00D05EE7" w14:paraId="502617F7" w14:textId="77777777" w:rsidTr="002A2029">
        <w:trPr>
          <w:trHeight w:val="359"/>
        </w:trPr>
        <w:tc>
          <w:tcPr>
            <w:tcW w:w="8711" w:type="dxa"/>
            <w:gridSpan w:val="2"/>
          </w:tcPr>
          <w:p w14:paraId="20F0C79A" w14:textId="77777777" w:rsidR="001D3CA0" w:rsidRPr="00D05EE7" w:rsidRDefault="001D3CA0" w:rsidP="002A2029">
            <w:pPr>
              <w:pStyle w:val="ODSTAVEC"/>
              <w:ind w:firstLine="0"/>
              <w:jc w:val="center"/>
              <w:rPr>
                <w:b/>
                <w:bCs/>
              </w:rPr>
            </w:pPr>
            <w:r w:rsidRPr="00D05EE7">
              <w:rPr>
                <w:b/>
                <w:bCs/>
              </w:rPr>
              <w:t>Metodický list</w:t>
            </w:r>
          </w:p>
        </w:tc>
      </w:tr>
      <w:tr w:rsidR="00D05EE7" w:rsidRPr="00D05EE7" w14:paraId="586326B7" w14:textId="77777777" w:rsidTr="002A2029">
        <w:trPr>
          <w:trHeight w:val="366"/>
        </w:trPr>
        <w:tc>
          <w:tcPr>
            <w:tcW w:w="2719" w:type="dxa"/>
          </w:tcPr>
          <w:p w14:paraId="60724156" w14:textId="77777777" w:rsidR="001D3CA0" w:rsidRPr="00D05EE7" w:rsidRDefault="001D3CA0" w:rsidP="002A2029">
            <w:pPr>
              <w:pStyle w:val="ODSTAVEC"/>
              <w:ind w:firstLine="0"/>
            </w:pPr>
            <w:r w:rsidRPr="00D05EE7">
              <w:t>Název materiálu:</w:t>
            </w:r>
          </w:p>
        </w:tc>
        <w:tc>
          <w:tcPr>
            <w:tcW w:w="5992" w:type="dxa"/>
          </w:tcPr>
          <w:p w14:paraId="1A415B95" w14:textId="4DB25AC0" w:rsidR="001D3CA0" w:rsidRPr="00D05EE7" w:rsidRDefault="001D3CA0" w:rsidP="002A2029">
            <w:pPr>
              <w:pStyle w:val="ODSTAVEC"/>
              <w:ind w:firstLine="0"/>
            </w:pPr>
            <w:r w:rsidRPr="00D05EE7">
              <w:t>Sběr banánů</w:t>
            </w:r>
          </w:p>
        </w:tc>
      </w:tr>
      <w:tr w:rsidR="00D05EE7" w:rsidRPr="00D05EE7" w14:paraId="249E2039" w14:textId="77777777" w:rsidTr="002A2029">
        <w:trPr>
          <w:trHeight w:val="359"/>
        </w:trPr>
        <w:tc>
          <w:tcPr>
            <w:tcW w:w="2719" w:type="dxa"/>
          </w:tcPr>
          <w:p w14:paraId="6ED10E2C" w14:textId="77777777" w:rsidR="001D3CA0" w:rsidRPr="00D05EE7" w:rsidRDefault="001D3CA0" w:rsidP="002A2029">
            <w:pPr>
              <w:pStyle w:val="ODSTAVEC"/>
              <w:ind w:firstLine="0"/>
            </w:pPr>
            <w:r w:rsidRPr="00D05EE7">
              <w:t>Vzdělávací oblast:</w:t>
            </w:r>
          </w:p>
        </w:tc>
        <w:tc>
          <w:tcPr>
            <w:tcW w:w="5992" w:type="dxa"/>
          </w:tcPr>
          <w:p w14:paraId="6519AA10" w14:textId="77777777" w:rsidR="001D3CA0" w:rsidRPr="00D05EE7" w:rsidRDefault="001D3CA0" w:rsidP="002A2029">
            <w:pPr>
              <w:pStyle w:val="ODSTAVEC"/>
              <w:ind w:firstLine="0"/>
            </w:pPr>
            <w:r w:rsidRPr="00D05EE7">
              <w:t>Informační a komunikační technologie</w:t>
            </w:r>
          </w:p>
        </w:tc>
      </w:tr>
      <w:tr w:rsidR="00D05EE7" w:rsidRPr="00D05EE7" w14:paraId="70D28E97" w14:textId="77777777" w:rsidTr="002A2029">
        <w:trPr>
          <w:trHeight w:val="359"/>
        </w:trPr>
        <w:tc>
          <w:tcPr>
            <w:tcW w:w="2719" w:type="dxa"/>
          </w:tcPr>
          <w:p w14:paraId="61470093" w14:textId="77777777" w:rsidR="001D3CA0" w:rsidRPr="00D05EE7" w:rsidRDefault="001D3CA0" w:rsidP="002A2029">
            <w:pPr>
              <w:pStyle w:val="ODSTAVEC"/>
              <w:ind w:firstLine="0"/>
            </w:pPr>
            <w:r w:rsidRPr="00D05EE7">
              <w:t>Vyučovací předmět:</w:t>
            </w:r>
          </w:p>
        </w:tc>
        <w:tc>
          <w:tcPr>
            <w:tcW w:w="5992" w:type="dxa"/>
          </w:tcPr>
          <w:p w14:paraId="7BEDE762" w14:textId="77777777" w:rsidR="001D3CA0" w:rsidRPr="00D05EE7" w:rsidRDefault="001D3CA0" w:rsidP="002A2029">
            <w:pPr>
              <w:pStyle w:val="ODSTAVEC"/>
              <w:ind w:firstLine="0"/>
            </w:pPr>
            <w:r w:rsidRPr="00D05EE7">
              <w:t>Informatika</w:t>
            </w:r>
          </w:p>
        </w:tc>
      </w:tr>
      <w:tr w:rsidR="00D05EE7" w:rsidRPr="00D05EE7" w14:paraId="39710072" w14:textId="77777777" w:rsidTr="002A2029">
        <w:trPr>
          <w:trHeight w:val="366"/>
        </w:trPr>
        <w:tc>
          <w:tcPr>
            <w:tcW w:w="2719" w:type="dxa"/>
          </w:tcPr>
          <w:p w14:paraId="58B51796" w14:textId="77777777" w:rsidR="001D3CA0" w:rsidRPr="00D05EE7" w:rsidRDefault="001D3CA0" w:rsidP="002A2029">
            <w:pPr>
              <w:pStyle w:val="ODSTAVEC"/>
              <w:ind w:firstLine="0"/>
            </w:pPr>
            <w:r w:rsidRPr="00D05EE7">
              <w:t>Věkové určení:</w:t>
            </w:r>
          </w:p>
        </w:tc>
        <w:tc>
          <w:tcPr>
            <w:tcW w:w="5992" w:type="dxa"/>
          </w:tcPr>
          <w:p w14:paraId="3656C284" w14:textId="77777777" w:rsidR="001D3CA0" w:rsidRPr="00D05EE7" w:rsidRDefault="001D3CA0" w:rsidP="002A2029">
            <w:pPr>
              <w:pStyle w:val="ODSTAVEC"/>
              <w:ind w:firstLine="0"/>
            </w:pPr>
            <w:r w:rsidRPr="00D05EE7">
              <w:t>2. stupeň ZŠ</w:t>
            </w:r>
          </w:p>
        </w:tc>
      </w:tr>
      <w:tr w:rsidR="00D05EE7" w:rsidRPr="00D05EE7" w14:paraId="0B9C048F" w14:textId="77777777" w:rsidTr="002A2029">
        <w:trPr>
          <w:trHeight w:val="359"/>
        </w:trPr>
        <w:tc>
          <w:tcPr>
            <w:tcW w:w="2719" w:type="dxa"/>
          </w:tcPr>
          <w:p w14:paraId="3F2ADB9F" w14:textId="77777777" w:rsidR="001D3CA0" w:rsidRPr="00D05EE7" w:rsidRDefault="001D3CA0" w:rsidP="002A2029">
            <w:pPr>
              <w:pStyle w:val="ODSTAVEC"/>
              <w:ind w:firstLine="0"/>
            </w:pPr>
            <w:r w:rsidRPr="00D05EE7">
              <w:t>Časová dotace:</w:t>
            </w:r>
          </w:p>
        </w:tc>
        <w:tc>
          <w:tcPr>
            <w:tcW w:w="5992" w:type="dxa"/>
          </w:tcPr>
          <w:p w14:paraId="6A38442B" w14:textId="46A0CB77" w:rsidR="001D3CA0" w:rsidRPr="00D05EE7" w:rsidRDefault="001D3CA0" w:rsidP="002A2029">
            <w:pPr>
              <w:pStyle w:val="ODSTAVEC"/>
              <w:ind w:firstLine="0"/>
            </w:pPr>
            <w:r w:rsidRPr="00D05EE7">
              <w:t>45 minut</w:t>
            </w:r>
          </w:p>
        </w:tc>
      </w:tr>
      <w:tr w:rsidR="00D05EE7" w:rsidRPr="00D05EE7" w14:paraId="6654B6C4" w14:textId="77777777" w:rsidTr="002A2029">
        <w:trPr>
          <w:trHeight w:val="359"/>
        </w:trPr>
        <w:tc>
          <w:tcPr>
            <w:tcW w:w="2719" w:type="dxa"/>
          </w:tcPr>
          <w:p w14:paraId="7B679ABE" w14:textId="77777777" w:rsidR="001D3CA0" w:rsidRPr="00D05EE7" w:rsidRDefault="001D3CA0" w:rsidP="002A2029">
            <w:pPr>
              <w:pStyle w:val="ODSTAVEC"/>
              <w:ind w:firstLine="0"/>
            </w:pPr>
            <w:r w:rsidRPr="00D05EE7">
              <w:t>Rozsah:</w:t>
            </w:r>
          </w:p>
        </w:tc>
        <w:tc>
          <w:tcPr>
            <w:tcW w:w="5992" w:type="dxa"/>
          </w:tcPr>
          <w:p w14:paraId="50A85F16" w14:textId="16A3A03E" w:rsidR="001D3CA0" w:rsidRPr="00D05EE7" w:rsidRDefault="001D3CA0" w:rsidP="002A2029">
            <w:pPr>
              <w:pStyle w:val="ODSTAVEC"/>
              <w:ind w:firstLine="0"/>
            </w:pPr>
            <w:r w:rsidRPr="00D05EE7">
              <w:t xml:space="preserve">1 pozadí, 2 postavy, 6 scénářů, </w:t>
            </w:r>
            <w:r w:rsidR="00913586" w:rsidRPr="00D05EE7">
              <w:t>27</w:t>
            </w:r>
            <w:r w:rsidRPr="00D05EE7">
              <w:t xml:space="preserve"> bloků</w:t>
            </w:r>
          </w:p>
        </w:tc>
      </w:tr>
      <w:tr w:rsidR="00D05EE7" w:rsidRPr="00D05EE7" w14:paraId="02BC357B" w14:textId="77777777" w:rsidTr="002A2029">
        <w:trPr>
          <w:trHeight w:val="57"/>
        </w:trPr>
        <w:tc>
          <w:tcPr>
            <w:tcW w:w="2719" w:type="dxa"/>
          </w:tcPr>
          <w:p w14:paraId="5AF46CFF" w14:textId="77777777" w:rsidR="001D3CA0" w:rsidRPr="00D05EE7" w:rsidRDefault="001D3CA0" w:rsidP="002A2029">
            <w:pPr>
              <w:pStyle w:val="ODSTAVEC"/>
              <w:ind w:firstLine="0"/>
            </w:pPr>
            <w:r w:rsidRPr="00D05EE7">
              <w:t>Klíčová slova:</w:t>
            </w:r>
          </w:p>
        </w:tc>
        <w:tc>
          <w:tcPr>
            <w:tcW w:w="5992" w:type="dxa"/>
          </w:tcPr>
          <w:p w14:paraId="6E064CC6" w14:textId="294002F4" w:rsidR="001D3CA0" w:rsidRPr="00D05EE7" w:rsidRDefault="00913586" w:rsidP="002A2029">
            <w:pPr>
              <w:pStyle w:val="ODSTAVEC"/>
              <w:ind w:firstLine="0"/>
            </w:pPr>
            <w:r w:rsidRPr="00D05EE7">
              <w:t>podmínka, cyklus, dotyk postavy, proměnná, pohyb postavy</w:t>
            </w:r>
          </w:p>
        </w:tc>
      </w:tr>
      <w:tr w:rsidR="001D3CA0" w:rsidRPr="00D05EE7" w14:paraId="2F8E1C8D" w14:textId="77777777" w:rsidTr="002A2029">
        <w:trPr>
          <w:trHeight w:val="359"/>
        </w:trPr>
        <w:tc>
          <w:tcPr>
            <w:tcW w:w="2719" w:type="dxa"/>
          </w:tcPr>
          <w:p w14:paraId="095C5261" w14:textId="77777777" w:rsidR="001D3CA0" w:rsidRPr="00D05EE7" w:rsidRDefault="001D3CA0" w:rsidP="002A2029">
            <w:pPr>
              <w:pStyle w:val="ODSTAVEC"/>
              <w:ind w:firstLine="0"/>
            </w:pPr>
            <w:r w:rsidRPr="00D05EE7">
              <w:t>Anotace materiálu:</w:t>
            </w:r>
          </w:p>
        </w:tc>
        <w:tc>
          <w:tcPr>
            <w:tcW w:w="5992" w:type="dxa"/>
          </w:tcPr>
          <w:p w14:paraId="35D10A8A" w14:textId="42B2AFDC" w:rsidR="001D3CA0" w:rsidRPr="00D05EE7" w:rsidRDefault="001D3CA0" w:rsidP="002A2029">
            <w:pPr>
              <w:pStyle w:val="ODSTAVEC"/>
              <w:ind w:firstLine="0"/>
            </w:pPr>
            <w:r w:rsidRPr="00D05EE7">
              <w:t xml:space="preserve">Žák </w:t>
            </w:r>
            <w:r w:rsidR="00913586" w:rsidRPr="00D05EE7">
              <w:t>naprogramuje opičku, která bude mít za úkol sbírat banány. Bude zapotřebí naprogramovat i postavu banány, která se bude objevovat a mizet dle potřeby.</w:t>
            </w:r>
          </w:p>
        </w:tc>
      </w:tr>
    </w:tbl>
    <w:p w14:paraId="563FB9D8" w14:textId="77777777" w:rsidR="001D3CA0" w:rsidRPr="00D05EE7" w:rsidRDefault="001D3CA0" w:rsidP="001D3CA0">
      <w:pPr>
        <w:pStyle w:val="ODSTAVEC"/>
        <w:ind w:firstLine="0"/>
      </w:pPr>
    </w:p>
    <w:p w14:paraId="7B08B9CC" w14:textId="6B00F3BA" w:rsidR="00B63CB5" w:rsidRPr="00D05EE7" w:rsidRDefault="00913586" w:rsidP="00913586">
      <w:pPr>
        <w:pStyle w:val="ODSTAVEC"/>
        <w:ind w:firstLine="0"/>
      </w:pPr>
      <w:r w:rsidRPr="00D05EE7">
        <w:rPr>
          <w:b/>
          <w:bCs/>
        </w:rPr>
        <w:t xml:space="preserve">Zadání: </w:t>
      </w:r>
      <w:r w:rsidRPr="00D05EE7">
        <w:t>Naprogramuj</w:t>
      </w:r>
      <w:r w:rsidR="001C450D" w:rsidRPr="00D05EE7">
        <w:t xml:space="preserve"> hru, kde</w:t>
      </w:r>
      <w:r w:rsidRPr="00D05EE7">
        <w:t xml:space="preserve"> opičk</w:t>
      </w:r>
      <w:r w:rsidR="001C450D" w:rsidRPr="00D05EE7">
        <w:t xml:space="preserve">a </w:t>
      </w:r>
      <w:r w:rsidRPr="00D05EE7">
        <w:t>bude mít za úkol nasbírat 10 banánů. Po spuštění hry se vždy na náhodné pozici zobrazí banán. Jakmile se postava opičky do</w:t>
      </w:r>
      <w:r w:rsidR="00623D94" w:rsidRPr="00D05EE7">
        <w:t>tkne banánu, banán zmizí a znovu</w:t>
      </w:r>
      <w:r w:rsidRPr="00D05EE7">
        <w:t xml:space="preserve"> se objeví na jiné náhodné pozici. Až opička nasbírá 10 banánů, ukonči hru.</w:t>
      </w:r>
    </w:p>
    <w:p w14:paraId="52079284" w14:textId="77777777" w:rsidR="00B63CB5" w:rsidRPr="00D05EE7" w:rsidRDefault="00B63CB5" w:rsidP="00913586">
      <w:pPr>
        <w:pStyle w:val="ODSTAVEC"/>
        <w:ind w:firstLine="0"/>
      </w:pPr>
    </w:p>
    <w:p w14:paraId="3DBDA0B9" w14:textId="2CE8918B" w:rsidR="00913586" w:rsidRPr="00D05EE7" w:rsidRDefault="00913586" w:rsidP="00913586">
      <w:pPr>
        <w:pStyle w:val="ODSTAVEC"/>
        <w:ind w:firstLine="0"/>
      </w:pPr>
      <w:r w:rsidRPr="00D05EE7">
        <w:rPr>
          <w:b/>
          <w:bCs/>
        </w:rPr>
        <w:t xml:space="preserve">Řešení: </w:t>
      </w:r>
      <w:r w:rsidR="001C450D" w:rsidRPr="00D05EE7">
        <w:t>Postava Opice bude mít v sobě kód pro pohyb postavy pomocí bloků „</w:t>
      </w:r>
      <w:r w:rsidR="001C450D" w:rsidRPr="00D05EE7">
        <w:rPr>
          <w:b/>
          <w:bCs/>
        </w:rPr>
        <w:t>po stisku klávesy</w:t>
      </w:r>
      <w:r w:rsidR="001C450D" w:rsidRPr="00D05EE7">
        <w:t xml:space="preserve">“. Poté je potřeba přidat cyklus </w:t>
      </w:r>
      <w:r w:rsidR="00253C18" w:rsidRPr="00D05EE7">
        <w:t>„</w:t>
      </w:r>
      <w:r w:rsidR="001C450D" w:rsidRPr="00D05EE7">
        <w:rPr>
          <w:b/>
          <w:bCs/>
        </w:rPr>
        <w:t>opakuj stále</w:t>
      </w:r>
      <w:r w:rsidR="00253C18" w:rsidRPr="00D05EE7">
        <w:t>“</w:t>
      </w:r>
      <w:r w:rsidR="001C450D" w:rsidRPr="00D05EE7">
        <w:t xml:space="preserve">, kde se pomocí podmínky bude ověřovat, jestli se postava dotýká postavy </w:t>
      </w:r>
      <w:r w:rsidR="00253C18" w:rsidRPr="00D05EE7">
        <w:t>„</w:t>
      </w:r>
      <w:r w:rsidR="001C450D" w:rsidRPr="00D05EE7">
        <w:rPr>
          <w:b/>
          <w:bCs/>
        </w:rPr>
        <w:t>Ban</w:t>
      </w:r>
      <w:r w:rsidR="00253C18" w:rsidRPr="00D05EE7">
        <w:rPr>
          <w:b/>
          <w:bCs/>
        </w:rPr>
        <w:t>ány</w:t>
      </w:r>
      <w:r w:rsidR="00253C18" w:rsidRPr="00D05EE7">
        <w:t>“</w:t>
      </w:r>
      <w:r w:rsidR="002542CD" w:rsidRPr="00D05EE7">
        <w:t xml:space="preserve"> (</w:t>
      </w:r>
      <w:r w:rsidR="002542CD" w:rsidRPr="00D05EE7">
        <w:fldChar w:fldCharType="begin"/>
      </w:r>
      <w:r w:rsidR="002542CD" w:rsidRPr="00D05EE7">
        <w:instrText xml:space="preserve"> REF _Ref152277823 \h  \* MERGEFORMAT </w:instrText>
      </w:r>
      <w:r w:rsidR="002542CD" w:rsidRPr="00D05EE7">
        <w:fldChar w:fldCharType="separate"/>
      </w:r>
      <w:r w:rsidR="00080FBE" w:rsidRPr="00080FBE">
        <w:t xml:space="preserve">Obrázek </w:t>
      </w:r>
      <w:r w:rsidR="00080FBE" w:rsidRPr="00080FBE">
        <w:rPr>
          <w:noProof/>
        </w:rPr>
        <w:t>39</w:t>
      </w:r>
      <w:r w:rsidR="002542CD" w:rsidRPr="00D05EE7">
        <w:fldChar w:fldCharType="end"/>
      </w:r>
      <w:r w:rsidR="002542CD" w:rsidRPr="00D05EE7">
        <w:t>).</w:t>
      </w:r>
      <w:r w:rsidR="001C450D" w:rsidRPr="00D05EE7">
        <w:t xml:space="preserve"> V postavě </w:t>
      </w:r>
      <w:r w:rsidR="00253C18" w:rsidRPr="00D05EE7">
        <w:t>„</w:t>
      </w:r>
      <w:r w:rsidR="00253C18" w:rsidRPr="00D05EE7">
        <w:rPr>
          <w:b/>
          <w:bCs/>
        </w:rPr>
        <w:t>Banány</w:t>
      </w:r>
      <w:r w:rsidR="00253C18" w:rsidRPr="00D05EE7">
        <w:t>“</w:t>
      </w:r>
      <w:r w:rsidR="001C450D" w:rsidRPr="00D05EE7">
        <w:t xml:space="preserve"> vytvoříme proměnnou „</w:t>
      </w:r>
      <w:r w:rsidR="001C450D" w:rsidRPr="00D05EE7">
        <w:rPr>
          <w:b/>
          <w:bCs/>
        </w:rPr>
        <w:t>Posbírané Banány</w:t>
      </w:r>
      <w:r w:rsidR="001C450D" w:rsidRPr="00D05EE7">
        <w:t>“, do které budeme ukládat počet posbíraných banánů. Pomocí cyklu „</w:t>
      </w:r>
      <w:r w:rsidR="001C450D" w:rsidRPr="00D05EE7">
        <w:rPr>
          <w:b/>
          <w:bCs/>
        </w:rPr>
        <w:t>opakuj dokud nenastane</w:t>
      </w:r>
      <w:r w:rsidR="001C450D" w:rsidRPr="00D05EE7">
        <w:t>“, nastavíme</w:t>
      </w:r>
      <w:r w:rsidR="00623D94" w:rsidRPr="00D05EE7">
        <w:t>,</w:t>
      </w:r>
      <w:r w:rsidR="001C450D" w:rsidRPr="00D05EE7">
        <w:t xml:space="preserve"> aby se cyklus opakoval, dokud proměnná nebude mít hodnotu 10. V samotném cyklu je potom podmínka</w:t>
      </w:r>
      <w:r w:rsidR="00253C18" w:rsidRPr="00D05EE7">
        <w:t xml:space="preserve"> „</w:t>
      </w:r>
      <w:r w:rsidR="002542CD" w:rsidRPr="00D05EE7">
        <w:t xml:space="preserve"> </w:t>
      </w:r>
      <w:r w:rsidR="002542CD" w:rsidRPr="00D05EE7">
        <w:rPr>
          <w:b/>
          <w:bCs/>
        </w:rPr>
        <w:t xml:space="preserve">když </w:t>
      </w:r>
      <w:r w:rsidR="001C450D" w:rsidRPr="00D05EE7">
        <w:rPr>
          <w:b/>
          <w:bCs/>
        </w:rPr>
        <w:t xml:space="preserve">dotýkáš </w:t>
      </w:r>
      <w:r w:rsidR="00253C18" w:rsidRPr="00D05EE7">
        <w:rPr>
          <w:b/>
          <w:bCs/>
        </w:rPr>
        <w:t>se</w:t>
      </w:r>
      <w:r w:rsidR="001C450D" w:rsidRPr="00D05EE7">
        <w:rPr>
          <w:b/>
          <w:bCs/>
        </w:rPr>
        <w:t xml:space="preserve"> Opice</w:t>
      </w:r>
      <w:r w:rsidR="00253C18" w:rsidRPr="00D05EE7">
        <w:t>“</w:t>
      </w:r>
      <w:r w:rsidR="001C450D" w:rsidRPr="00D05EE7">
        <w:t>,</w:t>
      </w:r>
      <w:r w:rsidR="002542CD" w:rsidRPr="00D05EE7">
        <w:t xml:space="preserve"> - „</w:t>
      </w:r>
      <w:r w:rsidR="002542CD" w:rsidRPr="00D05EE7">
        <w:rPr>
          <w:b/>
          <w:bCs/>
        </w:rPr>
        <w:t>změň Posbírané Banány o 1</w:t>
      </w:r>
      <w:r w:rsidR="002542CD" w:rsidRPr="00D05EE7">
        <w:t>“</w:t>
      </w:r>
      <w:r w:rsidR="001C450D" w:rsidRPr="00D05EE7">
        <w:t>,</w:t>
      </w:r>
      <w:r w:rsidR="002542CD" w:rsidRPr="00D05EE7">
        <w:t xml:space="preserve"> </w:t>
      </w:r>
      <w:r w:rsidR="001C450D" w:rsidRPr="00D05EE7">
        <w:t xml:space="preserve">skryj postavu </w:t>
      </w:r>
      <w:r w:rsidR="002542CD" w:rsidRPr="00D05EE7">
        <w:t>„</w:t>
      </w:r>
      <w:r w:rsidR="001C450D" w:rsidRPr="00D05EE7">
        <w:rPr>
          <w:b/>
          <w:bCs/>
        </w:rPr>
        <w:t>Banány</w:t>
      </w:r>
      <w:r w:rsidR="002542CD" w:rsidRPr="00D05EE7">
        <w:t>“</w:t>
      </w:r>
      <w:r w:rsidR="001C450D" w:rsidRPr="00D05EE7">
        <w:t xml:space="preserve"> a přemísti na náhodnou pozici</w:t>
      </w:r>
      <w:r w:rsidR="002542CD" w:rsidRPr="00D05EE7">
        <w:t xml:space="preserve"> (</w:t>
      </w:r>
      <w:r w:rsidR="002542CD" w:rsidRPr="00D05EE7">
        <w:fldChar w:fldCharType="begin"/>
      </w:r>
      <w:r w:rsidR="002542CD" w:rsidRPr="00D05EE7">
        <w:instrText xml:space="preserve"> REF _Ref152277851 \h  \* MERGEFORMAT </w:instrText>
      </w:r>
      <w:r w:rsidR="002542CD" w:rsidRPr="00D05EE7">
        <w:fldChar w:fldCharType="separate"/>
      </w:r>
      <w:r w:rsidR="00080FBE" w:rsidRPr="00080FBE">
        <w:t xml:space="preserve">Obrázek </w:t>
      </w:r>
      <w:r w:rsidR="00080FBE" w:rsidRPr="00080FBE">
        <w:rPr>
          <w:noProof/>
        </w:rPr>
        <w:t>38</w:t>
      </w:r>
      <w:r w:rsidR="002542CD" w:rsidRPr="00D05EE7">
        <w:fldChar w:fldCharType="end"/>
      </w:r>
      <w:r w:rsidR="002542CD" w:rsidRPr="00D05EE7">
        <w:t>).</w:t>
      </w:r>
    </w:p>
    <w:p w14:paraId="68AC09F2" w14:textId="7F9E2E43" w:rsidR="00913586" w:rsidRPr="00D05EE7" w:rsidRDefault="00913586" w:rsidP="00913586">
      <w:pPr>
        <w:pStyle w:val="Titulek"/>
        <w:keepNext/>
      </w:pPr>
      <w:bookmarkStart w:id="113" w:name="_Ref152277851"/>
      <w:bookmarkStart w:id="114" w:name="_Toc152006852"/>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38</w:t>
      </w:r>
      <w:r w:rsidRPr="00D05EE7">
        <w:rPr>
          <w:b/>
          <w:bCs/>
        </w:rPr>
        <w:fldChar w:fldCharType="end"/>
      </w:r>
      <w:bookmarkEnd w:id="113"/>
      <w:r w:rsidRPr="00D05EE7">
        <w:rPr>
          <w:b/>
          <w:bCs/>
        </w:rPr>
        <w:t>:</w:t>
      </w:r>
      <w:r w:rsidRPr="00D05EE7">
        <w:t xml:space="preserve"> Kód Banány</w:t>
      </w:r>
      <w:bookmarkEnd w:id="114"/>
    </w:p>
    <w:p w14:paraId="3229537A" w14:textId="2099A6B1" w:rsidR="00913586" w:rsidRPr="00D05EE7" w:rsidRDefault="00913586" w:rsidP="00AC22B6">
      <w:pPr>
        <w:pStyle w:val="ODSTAVEC"/>
        <w:ind w:firstLine="0"/>
        <w:jc w:val="center"/>
        <w:rPr>
          <w:b/>
          <w:bCs/>
        </w:rPr>
      </w:pPr>
      <w:r w:rsidRPr="00D05EE7">
        <w:rPr>
          <w:b/>
          <w:bCs/>
          <w:noProof/>
          <w:lang w:eastAsia="cs-CZ"/>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52"/>
                    <a:stretch>
                      <a:fillRect/>
                    </a:stretch>
                  </pic:blipFill>
                  <pic:spPr>
                    <a:xfrm>
                      <a:off x="0" y="0"/>
                      <a:ext cx="3124386" cy="3201768"/>
                    </a:xfrm>
                    <a:prstGeom prst="rect">
                      <a:avLst/>
                    </a:prstGeom>
                  </pic:spPr>
                </pic:pic>
              </a:graphicData>
            </a:graphic>
          </wp:inline>
        </w:drawing>
      </w:r>
    </w:p>
    <w:p w14:paraId="2D4457B4" w14:textId="072E601C" w:rsidR="00913586" w:rsidRPr="00D05EE7" w:rsidRDefault="00913586" w:rsidP="00913586">
      <w:pPr>
        <w:pStyle w:val="Titulek"/>
        <w:keepNext/>
      </w:pPr>
      <w:bookmarkStart w:id="115" w:name="_Ref152277823"/>
      <w:bookmarkStart w:id="116" w:name="_Toc152006853"/>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39</w:t>
      </w:r>
      <w:r w:rsidRPr="00D05EE7">
        <w:rPr>
          <w:b/>
          <w:bCs/>
        </w:rPr>
        <w:fldChar w:fldCharType="end"/>
      </w:r>
      <w:bookmarkEnd w:id="115"/>
      <w:r w:rsidRPr="00D05EE7">
        <w:rPr>
          <w:b/>
          <w:bCs/>
        </w:rPr>
        <w:t>:</w:t>
      </w:r>
      <w:r w:rsidRPr="00D05EE7">
        <w:t xml:space="preserve"> Kód Opice</w:t>
      </w:r>
      <w:bookmarkEnd w:id="116"/>
    </w:p>
    <w:p w14:paraId="38F2B5BE" w14:textId="5233082C" w:rsidR="00A05DBF" w:rsidRPr="00D05EE7" w:rsidRDefault="00913586" w:rsidP="00A05DBF">
      <w:pPr>
        <w:pStyle w:val="ODSTAVEC"/>
        <w:ind w:firstLine="0"/>
        <w:jc w:val="center"/>
        <w:rPr>
          <w:b/>
          <w:bCs/>
        </w:rPr>
      </w:pPr>
      <w:r w:rsidRPr="00D05EE7">
        <w:rPr>
          <w:b/>
          <w:bCs/>
          <w:noProof/>
          <w:lang w:eastAsia="cs-CZ"/>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53"/>
                    <a:stretch>
                      <a:fillRect/>
                    </a:stretch>
                  </pic:blipFill>
                  <pic:spPr>
                    <a:xfrm>
                      <a:off x="0" y="0"/>
                      <a:ext cx="3276808" cy="3615621"/>
                    </a:xfrm>
                    <a:prstGeom prst="rect">
                      <a:avLst/>
                    </a:prstGeom>
                  </pic:spPr>
                </pic:pic>
              </a:graphicData>
            </a:graphic>
          </wp:inline>
        </w:drawing>
      </w:r>
    </w:p>
    <w:p w14:paraId="504F3D70" w14:textId="776CD1A0" w:rsidR="00B63CB5" w:rsidRPr="00D05EE7" w:rsidRDefault="00B63CB5" w:rsidP="00B63CB5">
      <w:pPr>
        <w:rPr>
          <w:rFonts w:ascii="Times New Roman" w:hAnsi="Times New Roman"/>
          <w:sz w:val="24"/>
          <w:szCs w:val="24"/>
        </w:rPr>
      </w:pPr>
      <w:r w:rsidRPr="00D05EE7">
        <w:rPr>
          <w:rFonts w:ascii="Times New Roman" w:hAnsi="Times New Roman" w:cs="Times New Roman"/>
          <w:b/>
          <w:bCs/>
          <w:sz w:val="24"/>
          <w:szCs w:val="24"/>
        </w:rPr>
        <w:t xml:space="preserve">Doplňující úkoly: </w:t>
      </w:r>
      <w:r w:rsidRPr="00D05EE7">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Pr="00D05EE7" w:rsidRDefault="00462823" w:rsidP="00462823">
      <w:pPr>
        <w:pStyle w:val="Nadpis2"/>
      </w:pPr>
      <w:bookmarkStart w:id="117" w:name="_Toc151893387"/>
      <w:r w:rsidRPr="00D05EE7">
        <w:lastRenderedPageBreak/>
        <w:t>Dostihy</w:t>
      </w:r>
      <w:bookmarkEnd w:id="117"/>
    </w:p>
    <w:p w14:paraId="2E1F46C0" w14:textId="2801BF05" w:rsidR="0086400A" w:rsidRPr="00D05EE7" w:rsidRDefault="0086400A" w:rsidP="0086400A">
      <w:pPr>
        <w:pStyle w:val="Titulek"/>
        <w:keepNext/>
      </w:pPr>
      <w:bookmarkStart w:id="118" w:name="_Toc151892233"/>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12</w:t>
      </w:r>
      <w:r w:rsidRPr="00D05EE7">
        <w:rPr>
          <w:b/>
          <w:bCs/>
        </w:rPr>
        <w:fldChar w:fldCharType="end"/>
      </w:r>
      <w:r w:rsidRPr="00D05EE7">
        <w:rPr>
          <w:b/>
          <w:bCs/>
        </w:rPr>
        <w:t>:</w:t>
      </w:r>
      <w:r w:rsidRPr="00D05EE7">
        <w:t xml:space="preserve"> Metodický list - Dostihy</w:t>
      </w:r>
      <w:bookmarkEnd w:id="118"/>
    </w:p>
    <w:tbl>
      <w:tblPr>
        <w:tblStyle w:val="Mkatabulky"/>
        <w:tblW w:w="8711" w:type="dxa"/>
        <w:tblLook w:val="04A0" w:firstRow="1" w:lastRow="0" w:firstColumn="1" w:lastColumn="0" w:noHBand="0" w:noVBand="1"/>
      </w:tblPr>
      <w:tblGrid>
        <w:gridCol w:w="2719"/>
        <w:gridCol w:w="5992"/>
      </w:tblGrid>
      <w:tr w:rsidR="00D05EE7" w:rsidRPr="00D05EE7" w14:paraId="7D7C8AEE" w14:textId="77777777" w:rsidTr="002A2029">
        <w:trPr>
          <w:trHeight w:val="359"/>
        </w:trPr>
        <w:tc>
          <w:tcPr>
            <w:tcW w:w="8711" w:type="dxa"/>
            <w:gridSpan w:val="2"/>
          </w:tcPr>
          <w:p w14:paraId="42D84284" w14:textId="77777777" w:rsidR="00462823" w:rsidRPr="00D05EE7" w:rsidRDefault="00462823" w:rsidP="002A2029">
            <w:pPr>
              <w:pStyle w:val="ODSTAVEC"/>
              <w:ind w:firstLine="0"/>
              <w:jc w:val="center"/>
              <w:rPr>
                <w:b/>
                <w:bCs/>
              </w:rPr>
            </w:pPr>
            <w:r w:rsidRPr="00D05EE7">
              <w:rPr>
                <w:b/>
                <w:bCs/>
              </w:rPr>
              <w:t>Metodický list</w:t>
            </w:r>
          </w:p>
        </w:tc>
      </w:tr>
      <w:tr w:rsidR="00D05EE7" w:rsidRPr="00D05EE7" w14:paraId="299440D1" w14:textId="77777777" w:rsidTr="002A2029">
        <w:trPr>
          <w:trHeight w:val="366"/>
        </w:trPr>
        <w:tc>
          <w:tcPr>
            <w:tcW w:w="2719" w:type="dxa"/>
          </w:tcPr>
          <w:p w14:paraId="2DEAC985" w14:textId="77777777" w:rsidR="00462823" w:rsidRPr="00D05EE7" w:rsidRDefault="00462823" w:rsidP="002A2029">
            <w:pPr>
              <w:pStyle w:val="ODSTAVEC"/>
              <w:ind w:firstLine="0"/>
            </w:pPr>
            <w:r w:rsidRPr="00D05EE7">
              <w:t>Název materiálu:</w:t>
            </w:r>
          </w:p>
        </w:tc>
        <w:tc>
          <w:tcPr>
            <w:tcW w:w="5992" w:type="dxa"/>
          </w:tcPr>
          <w:p w14:paraId="2341ACF0" w14:textId="77777777" w:rsidR="00462823" w:rsidRPr="00D05EE7" w:rsidRDefault="00462823" w:rsidP="002A2029">
            <w:pPr>
              <w:pStyle w:val="ODSTAVEC"/>
              <w:ind w:firstLine="0"/>
            </w:pPr>
            <w:r w:rsidRPr="00D05EE7">
              <w:t>Sběr banánů</w:t>
            </w:r>
          </w:p>
        </w:tc>
      </w:tr>
      <w:tr w:rsidR="00D05EE7" w:rsidRPr="00D05EE7" w14:paraId="396E23B0" w14:textId="77777777" w:rsidTr="002A2029">
        <w:trPr>
          <w:trHeight w:val="359"/>
        </w:trPr>
        <w:tc>
          <w:tcPr>
            <w:tcW w:w="2719" w:type="dxa"/>
          </w:tcPr>
          <w:p w14:paraId="37874C4C" w14:textId="77777777" w:rsidR="00462823" w:rsidRPr="00D05EE7" w:rsidRDefault="00462823" w:rsidP="002A2029">
            <w:pPr>
              <w:pStyle w:val="ODSTAVEC"/>
              <w:ind w:firstLine="0"/>
            </w:pPr>
            <w:r w:rsidRPr="00D05EE7">
              <w:t>Vzdělávací oblast:</w:t>
            </w:r>
          </w:p>
        </w:tc>
        <w:tc>
          <w:tcPr>
            <w:tcW w:w="5992" w:type="dxa"/>
          </w:tcPr>
          <w:p w14:paraId="5C86C631" w14:textId="77777777" w:rsidR="00462823" w:rsidRPr="00D05EE7" w:rsidRDefault="00462823" w:rsidP="002A2029">
            <w:pPr>
              <w:pStyle w:val="ODSTAVEC"/>
              <w:ind w:firstLine="0"/>
            </w:pPr>
            <w:r w:rsidRPr="00D05EE7">
              <w:t>Informační a komunikační technologie</w:t>
            </w:r>
          </w:p>
        </w:tc>
      </w:tr>
      <w:tr w:rsidR="00D05EE7" w:rsidRPr="00D05EE7" w14:paraId="7450E4C0" w14:textId="77777777" w:rsidTr="002A2029">
        <w:trPr>
          <w:trHeight w:val="359"/>
        </w:trPr>
        <w:tc>
          <w:tcPr>
            <w:tcW w:w="2719" w:type="dxa"/>
          </w:tcPr>
          <w:p w14:paraId="515BE144" w14:textId="77777777" w:rsidR="00462823" w:rsidRPr="00D05EE7" w:rsidRDefault="00462823" w:rsidP="002A2029">
            <w:pPr>
              <w:pStyle w:val="ODSTAVEC"/>
              <w:ind w:firstLine="0"/>
            </w:pPr>
            <w:r w:rsidRPr="00D05EE7">
              <w:t>Vyučovací předmět:</w:t>
            </w:r>
          </w:p>
        </w:tc>
        <w:tc>
          <w:tcPr>
            <w:tcW w:w="5992" w:type="dxa"/>
          </w:tcPr>
          <w:p w14:paraId="4CDDCEBC" w14:textId="77777777" w:rsidR="00462823" w:rsidRPr="00D05EE7" w:rsidRDefault="00462823" w:rsidP="002A2029">
            <w:pPr>
              <w:pStyle w:val="ODSTAVEC"/>
              <w:ind w:firstLine="0"/>
            </w:pPr>
            <w:r w:rsidRPr="00D05EE7">
              <w:t>Informatika</w:t>
            </w:r>
          </w:p>
        </w:tc>
      </w:tr>
      <w:tr w:rsidR="00D05EE7" w:rsidRPr="00D05EE7" w14:paraId="57E0C779" w14:textId="77777777" w:rsidTr="002A2029">
        <w:trPr>
          <w:trHeight w:val="366"/>
        </w:trPr>
        <w:tc>
          <w:tcPr>
            <w:tcW w:w="2719" w:type="dxa"/>
          </w:tcPr>
          <w:p w14:paraId="5E648D83" w14:textId="77777777" w:rsidR="00462823" w:rsidRPr="00D05EE7" w:rsidRDefault="00462823" w:rsidP="002A2029">
            <w:pPr>
              <w:pStyle w:val="ODSTAVEC"/>
              <w:ind w:firstLine="0"/>
            </w:pPr>
            <w:r w:rsidRPr="00D05EE7">
              <w:t>Věkové určení:</w:t>
            </w:r>
          </w:p>
        </w:tc>
        <w:tc>
          <w:tcPr>
            <w:tcW w:w="5992" w:type="dxa"/>
          </w:tcPr>
          <w:p w14:paraId="5295CCDB" w14:textId="77777777" w:rsidR="00462823" w:rsidRPr="00D05EE7" w:rsidRDefault="00462823" w:rsidP="002A2029">
            <w:pPr>
              <w:pStyle w:val="ODSTAVEC"/>
              <w:ind w:firstLine="0"/>
            </w:pPr>
            <w:r w:rsidRPr="00D05EE7">
              <w:t>2. stupeň ZŠ</w:t>
            </w:r>
          </w:p>
        </w:tc>
      </w:tr>
      <w:tr w:rsidR="00D05EE7" w:rsidRPr="00D05EE7" w14:paraId="4DB720CB" w14:textId="77777777" w:rsidTr="002A2029">
        <w:trPr>
          <w:trHeight w:val="359"/>
        </w:trPr>
        <w:tc>
          <w:tcPr>
            <w:tcW w:w="2719" w:type="dxa"/>
          </w:tcPr>
          <w:p w14:paraId="65514598" w14:textId="77777777" w:rsidR="00462823" w:rsidRPr="00D05EE7" w:rsidRDefault="00462823" w:rsidP="002A2029">
            <w:pPr>
              <w:pStyle w:val="ODSTAVEC"/>
              <w:ind w:firstLine="0"/>
            </w:pPr>
            <w:r w:rsidRPr="00D05EE7">
              <w:t>Časová dotace:</w:t>
            </w:r>
          </w:p>
        </w:tc>
        <w:tc>
          <w:tcPr>
            <w:tcW w:w="5992" w:type="dxa"/>
          </w:tcPr>
          <w:p w14:paraId="79E7D3D9" w14:textId="77777777" w:rsidR="00462823" w:rsidRPr="00D05EE7" w:rsidRDefault="00462823" w:rsidP="002A2029">
            <w:pPr>
              <w:pStyle w:val="ODSTAVEC"/>
              <w:ind w:firstLine="0"/>
            </w:pPr>
            <w:r w:rsidRPr="00D05EE7">
              <w:t>45 minut</w:t>
            </w:r>
          </w:p>
        </w:tc>
      </w:tr>
      <w:tr w:rsidR="00D05EE7" w:rsidRPr="00D05EE7" w14:paraId="2C228B41" w14:textId="77777777" w:rsidTr="002A2029">
        <w:trPr>
          <w:trHeight w:val="359"/>
        </w:trPr>
        <w:tc>
          <w:tcPr>
            <w:tcW w:w="2719" w:type="dxa"/>
          </w:tcPr>
          <w:p w14:paraId="0571FA6B" w14:textId="77777777" w:rsidR="00462823" w:rsidRPr="00D05EE7" w:rsidRDefault="00462823" w:rsidP="002A2029">
            <w:pPr>
              <w:pStyle w:val="ODSTAVEC"/>
              <w:ind w:firstLine="0"/>
            </w:pPr>
            <w:r w:rsidRPr="00D05EE7">
              <w:t>Rozsah:</w:t>
            </w:r>
          </w:p>
        </w:tc>
        <w:tc>
          <w:tcPr>
            <w:tcW w:w="5992" w:type="dxa"/>
          </w:tcPr>
          <w:p w14:paraId="00A09937" w14:textId="3F69605F" w:rsidR="00462823" w:rsidRPr="00D05EE7" w:rsidRDefault="00462823" w:rsidP="002A2029">
            <w:pPr>
              <w:pStyle w:val="ODSTAVEC"/>
              <w:ind w:firstLine="0"/>
            </w:pPr>
            <w:r w:rsidRPr="00D05EE7">
              <w:t>1 pozadí, 5 postav, 5 scénářů, 50 bloků</w:t>
            </w:r>
          </w:p>
        </w:tc>
      </w:tr>
      <w:tr w:rsidR="00D05EE7" w:rsidRPr="00D05EE7" w14:paraId="4F218D0C" w14:textId="77777777" w:rsidTr="002A2029">
        <w:trPr>
          <w:trHeight w:val="57"/>
        </w:trPr>
        <w:tc>
          <w:tcPr>
            <w:tcW w:w="2719" w:type="dxa"/>
          </w:tcPr>
          <w:p w14:paraId="4444FFE6" w14:textId="77777777" w:rsidR="00462823" w:rsidRPr="00D05EE7" w:rsidRDefault="00462823" w:rsidP="002A2029">
            <w:pPr>
              <w:pStyle w:val="ODSTAVEC"/>
              <w:ind w:firstLine="0"/>
            </w:pPr>
            <w:r w:rsidRPr="00D05EE7">
              <w:t>Klíčová slova:</w:t>
            </w:r>
          </w:p>
        </w:tc>
        <w:tc>
          <w:tcPr>
            <w:tcW w:w="5992" w:type="dxa"/>
          </w:tcPr>
          <w:p w14:paraId="261A043E" w14:textId="13BDA3C4" w:rsidR="00462823" w:rsidRPr="00D05EE7" w:rsidRDefault="00462823" w:rsidP="002A2029">
            <w:pPr>
              <w:pStyle w:val="ODSTAVEC"/>
              <w:ind w:firstLine="0"/>
            </w:pPr>
            <w:r w:rsidRPr="00D05EE7">
              <w:t>podmínka, cyklus, dotyk postavy, proměnná, seznam, náhodný generátor čísel</w:t>
            </w:r>
          </w:p>
        </w:tc>
      </w:tr>
      <w:tr w:rsidR="00462823" w:rsidRPr="00D05EE7" w14:paraId="1F818ECD" w14:textId="77777777" w:rsidTr="002A2029">
        <w:trPr>
          <w:trHeight w:val="359"/>
        </w:trPr>
        <w:tc>
          <w:tcPr>
            <w:tcW w:w="2719" w:type="dxa"/>
          </w:tcPr>
          <w:p w14:paraId="552CECFC" w14:textId="77777777" w:rsidR="00462823" w:rsidRPr="00D05EE7" w:rsidRDefault="00462823" w:rsidP="002A2029">
            <w:pPr>
              <w:pStyle w:val="ODSTAVEC"/>
              <w:ind w:firstLine="0"/>
            </w:pPr>
            <w:r w:rsidRPr="00D05EE7">
              <w:t>Anotace materiálu:</w:t>
            </w:r>
          </w:p>
        </w:tc>
        <w:tc>
          <w:tcPr>
            <w:tcW w:w="5992" w:type="dxa"/>
          </w:tcPr>
          <w:p w14:paraId="378C6167" w14:textId="7DC9DDB7" w:rsidR="00462823" w:rsidRPr="00D05EE7" w:rsidRDefault="00462823" w:rsidP="002A2029">
            <w:pPr>
              <w:pStyle w:val="ODSTAVEC"/>
              <w:ind w:firstLine="0"/>
            </w:pPr>
            <w:r w:rsidRPr="00D05EE7">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D05EE7" w:rsidRDefault="00462823" w:rsidP="00462823">
      <w:pPr>
        <w:pStyle w:val="ODSTAVEC"/>
        <w:ind w:firstLine="0"/>
      </w:pPr>
    </w:p>
    <w:p w14:paraId="6277A771" w14:textId="094885CE" w:rsidR="001C450D" w:rsidRPr="00D05EE7" w:rsidRDefault="00462823" w:rsidP="001C450D">
      <w:pPr>
        <w:pStyle w:val="ODSTAVEC"/>
        <w:ind w:firstLine="0"/>
      </w:pPr>
      <w:r w:rsidRPr="00D05EE7">
        <w:rPr>
          <w:b/>
          <w:bCs/>
        </w:rPr>
        <w:t xml:space="preserve">Zadání: </w:t>
      </w:r>
      <w:r w:rsidRPr="00D05EE7">
        <w:t xml:space="preserve">Naprogramuj dostihový závod zvířátek. Vytvoř </w:t>
      </w:r>
      <w:r w:rsidR="002542CD" w:rsidRPr="00D05EE7">
        <w:t>pět</w:t>
      </w:r>
      <w:r w:rsidRPr="00D05EE7">
        <w:t xml:space="preserve"> zvířecích postav a náhodně upravuj jejich rychlost pohybu. Jakmile se postava dotkne cíle, ulož jí do seznamu a zobraz tak finální pořadí závodníků.</w:t>
      </w:r>
      <w:r w:rsidR="00C844C5" w:rsidRPr="00D05EE7">
        <w:t xml:space="preserve"> </w:t>
      </w:r>
    </w:p>
    <w:p w14:paraId="0FAB728A" w14:textId="77777777" w:rsidR="001C450D" w:rsidRPr="00D05EE7" w:rsidRDefault="001C450D" w:rsidP="001C450D">
      <w:pPr>
        <w:pStyle w:val="ODSTAVEC"/>
        <w:ind w:firstLine="0"/>
      </w:pPr>
    </w:p>
    <w:p w14:paraId="7FA17C0C" w14:textId="3A487299" w:rsidR="00462823" w:rsidRPr="00D05EE7" w:rsidRDefault="00462823" w:rsidP="001C450D">
      <w:pPr>
        <w:pStyle w:val="ODSTAVEC"/>
        <w:ind w:firstLine="0"/>
      </w:pPr>
      <w:r w:rsidRPr="00D05EE7">
        <w:rPr>
          <w:b/>
          <w:bCs/>
        </w:rPr>
        <w:t>Řešení:</w:t>
      </w:r>
      <w:r w:rsidR="001C450D" w:rsidRPr="00D05EE7">
        <w:rPr>
          <w:b/>
          <w:bCs/>
        </w:rPr>
        <w:t xml:space="preserve"> </w:t>
      </w:r>
      <w:r w:rsidR="002E33E2" w:rsidRPr="00D05EE7">
        <w:t>V této úloze se žáci naučí pracovat se seznamem. Funguje stejně jako proměnná, akorát se do něj dá uložit více věcí zároveň. Každá postava bude mít téměř stejný kód. V každé bude cyklus „</w:t>
      </w:r>
      <w:r w:rsidR="002E33E2" w:rsidRPr="00D05EE7">
        <w:rPr>
          <w:b/>
          <w:bCs/>
        </w:rPr>
        <w:t>opakuj stále</w:t>
      </w:r>
      <w:r w:rsidR="002E33E2" w:rsidRPr="00D05EE7">
        <w:t>“, ve kterém se bude náhodně upravovat rychlost postavy od 1 do 10. Pokud se postava bude dotýkat okraje, znamená to, že je v cíli a název dané postavy se uloží do seznamu „</w:t>
      </w:r>
      <w:r w:rsidR="002E33E2" w:rsidRPr="00D05EE7">
        <w:rPr>
          <w:b/>
          <w:bCs/>
        </w:rPr>
        <w:t>PORADI</w:t>
      </w:r>
      <w:r w:rsidR="002E33E2" w:rsidRPr="00D05EE7">
        <w:t>“. Na konci závodu budou tedy v seznamu vypsány všechny postavy v pořadí, ve kterém dorazil</w:t>
      </w:r>
      <w:r w:rsidR="006A1B0C" w:rsidRPr="00D05EE7">
        <w:t>y</w:t>
      </w:r>
      <w:r w:rsidR="002E33E2" w:rsidRPr="00D05EE7">
        <w:t xml:space="preserve"> do cíle. V </w:t>
      </w:r>
      <w:r w:rsidR="00AC22B6" w:rsidRPr="00D05EE7">
        <w:fldChar w:fldCharType="begin"/>
      </w:r>
      <w:r w:rsidR="00AC22B6" w:rsidRPr="00D05EE7">
        <w:instrText xml:space="preserve"> REF _Ref151976319 \h  \* MERGEFORMAT </w:instrText>
      </w:r>
      <w:r w:rsidR="00AC22B6" w:rsidRPr="00D05EE7">
        <w:fldChar w:fldCharType="separate"/>
      </w:r>
      <w:r w:rsidR="00080FBE" w:rsidRPr="00080FBE">
        <w:t xml:space="preserve">Obrázek </w:t>
      </w:r>
      <w:r w:rsidR="00080FBE" w:rsidRPr="00080FBE">
        <w:rPr>
          <w:noProof/>
        </w:rPr>
        <w:t>40</w:t>
      </w:r>
      <w:r w:rsidR="00AC22B6" w:rsidRPr="00D05EE7">
        <w:fldChar w:fldCharType="end"/>
      </w:r>
      <w:r w:rsidR="00AC22B6" w:rsidRPr="00D05EE7">
        <w:t xml:space="preserve"> je</w:t>
      </w:r>
      <w:r w:rsidR="002E33E2" w:rsidRPr="00D05EE7">
        <w:t xml:space="preserve"> ukázka kódu jedné z postav.</w:t>
      </w:r>
    </w:p>
    <w:p w14:paraId="1828B415" w14:textId="6E8870B3" w:rsidR="000D6A27" w:rsidRPr="00D05EE7" w:rsidRDefault="000D6A27" w:rsidP="000D6A27">
      <w:pPr>
        <w:pStyle w:val="Titulek"/>
        <w:keepNext/>
      </w:pPr>
      <w:bookmarkStart w:id="119" w:name="_Ref151976319"/>
      <w:bookmarkStart w:id="120" w:name="_Toc152006854"/>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40</w:t>
      </w:r>
      <w:r w:rsidRPr="00D05EE7">
        <w:rPr>
          <w:b/>
          <w:bCs/>
        </w:rPr>
        <w:fldChar w:fldCharType="end"/>
      </w:r>
      <w:bookmarkEnd w:id="119"/>
      <w:r w:rsidRPr="00D05EE7">
        <w:rPr>
          <w:b/>
          <w:bCs/>
        </w:rPr>
        <w:t>:</w:t>
      </w:r>
      <w:r w:rsidRPr="00D05EE7">
        <w:t xml:space="preserve"> Kód Kočka</w:t>
      </w:r>
      <w:bookmarkEnd w:id="120"/>
    </w:p>
    <w:p w14:paraId="293CD63D" w14:textId="6491D730" w:rsidR="00617713" w:rsidRPr="00D05EE7" w:rsidRDefault="00C844C5" w:rsidP="00617713">
      <w:pPr>
        <w:pStyle w:val="ODSTAVEC"/>
        <w:ind w:firstLine="0"/>
        <w:jc w:val="center"/>
      </w:pPr>
      <w:r w:rsidRPr="00D05EE7">
        <w:rPr>
          <w:noProof/>
          <w:lang w:eastAsia="cs-CZ"/>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54"/>
                    <a:stretch>
                      <a:fillRect/>
                    </a:stretch>
                  </pic:blipFill>
                  <pic:spPr>
                    <a:xfrm>
                      <a:off x="0" y="0"/>
                      <a:ext cx="3490262" cy="3901778"/>
                    </a:xfrm>
                    <a:prstGeom prst="rect">
                      <a:avLst/>
                    </a:prstGeom>
                  </pic:spPr>
                </pic:pic>
              </a:graphicData>
            </a:graphic>
          </wp:inline>
        </w:drawing>
      </w:r>
    </w:p>
    <w:p w14:paraId="707DED67" w14:textId="757C66F7" w:rsidR="00617713" w:rsidRPr="00D05EE7" w:rsidRDefault="00617713" w:rsidP="00617713">
      <w:pPr>
        <w:pStyle w:val="Titulek"/>
        <w:keepNext/>
      </w:pPr>
      <w:bookmarkStart w:id="121" w:name="_Toc152006855"/>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41</w:t>
      </w:r>
      <w:r w:rsidRPr="00D05EE7">
        <w:rPr>
          <w:b/>
          <w:bCs/>
        </w:rPr>
        <w:fldChar w:fldCharType="end"/>
      </w:r>
      <w:r w:rsidRPr="00D05EE7">
        <w:rPr>
          <w:b/>
          <w:bCs/>
        </w:rPr>
        <w:t>:</w:t>
      </w:r>
      <w:r w:rsidRPr="00D05EE7">
        <w:t xml:space="preserve"> Kód animace startu</w:t>
      </w:r>
      <w:bookmarkEnd w:id="121"/>
    </w:p>
    <w:p w14:paraId="029CB474" w14:textId="038BDC1E" w:rsidR="00617713" w:rsidRPr="00D05EE7" w:rsidRDefault="00617713" w:rsidP="00462823">
      <w:pPr>
        <w:pStyle w:val="ODSTAVEC"/>
        <w:ind w:firstLine="0"/>
        <w:jc w:val="center"/>
      </w:pPr>
      <w:r w:rsidRPr="00D05EE7">
        <w:rPr>
          <w:noProof/>
          <w:lang w:eastAsia="cs-CZ"/>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55"/>
                    <a:stretch>
                      <a:fillRect/>
                    </a:stretch>
                  </pic:blipFill>
                  <pic:spPr>
                    <a:xfrm>
                      <a:off x="0" y="0"/>
                      <a:ext cx="2329982" cy="3489177"/>
                    </a:xfrm>
                    <a:prstGeom prst="rect">
                      <a:avLst/>
                    </a:prstGeom>
                  </pic:spPr>
                </pic:pic>
              </a:graphicData>
            </a:graphic>
          </wp:inline>
        </w:drawing>
      </w:r>
    </w:p>
    <w:p w14:paraId="7AFE2CC2" w14:textId="0B3A5554" w:rsidR="00617713" w:rsidRPr="00D05EE7" w:rsidRDefault="00617713" w:rsidP="00617713">
      <w:pPr>
        <w:pStyle w:val="Titulek"/>
        <w:keepNext/>
      </w:pPr>
      <w:bookmarkStart w:id="122" w:name="_Toc152006856"/>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42</w:t>
      </w:r>
      <w:r w:rsidRPr="00D05EE7">
        <w:rPr>
          <w:b/>
          <w:bCs/>
        </w:rPr>
        <w:fldChar w:fldCharType="end"/>
      </w:r>
      <w:r w:rsidRPr="00D05EE7">
        <w:rPr>
          <w:b/>
          <w:bCs/>
        </w:rPr>
        <w:t>:</w:t>
      </w:r>
      <w:r w:rsidRPr="00D05EE7">
        <w:t xml:space="preserve"> Pozadí</w:t>
      </w:r>
      <w:bookmarkEnd w:id="122"/>
    </w:p>
    <w:p w14:paraId="4D66D063" w14:textId="4032D409" w:rsidR="00E105C8" w:rsidRPr="00D05EE7" w:rsidRDefault="00617713" w:rsidP="00AC22B6">
      <w:pPr>
        <w:pStyle w:val="ODSTAVEC"/>
        <w:ind w:firstLine="0"/>
        <w:jc w:val="center"/>
      </w:pPr>
      <w:r w:rsidRPr="00D05EE7">
        <w:rPr>
          <w:noProof/>
          <w:lang w:eastAsia="cs-CZ"/>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56"/>
                    <a:stretch>
                      <a:fillRect/>
                    </a:stretch>
                  </pic:blipFill>
                  <pic:spPr>
                    <a:xfrm>
                      <a:off x="0" y="0"/>
                      <a:ext cx="2796192" cy="2896376"/>
                    </a:xfrm>
                    <a:prstGeom prst="rect">
                      <a:avLst/>
                    </a:prstGeom>
                  </pic:spPr>
                </pic:pic>
              </a:graphicData>
            </a:graphic>
          </wp:inline>
        </w:drawing>
      </w:r>
    </w:p>
    <w:p w14:paraId="24B6A4AA" w14:textId="77777777" w:rsidR="00AC22B6" w:rsidRPr="00D05EE7" w:rsidRDefault="00AC22B6" w:rsidP="00AC22B6">
      <w:pPr>
        <w:pStyle w:val="ODSTAVEC"/>
        <w:ind w:firstLine="0"/>
      </w:pPr>
    </w:p>
    <w:p w14:paraId="0549A647" w14:textId="29E6986B" w:rsidR="00E105C8" w:rsidRPr="00D05EE7" w:rsidRDefault="00AA6B1F" w:rsidP="0057157A">
      <w:pPr>
        <w:pStyle w:val="ODSTAVEC"/>
        <w:ind w:firstLine="0"/>
      </w:pPr>
      <w:r w:rsidRPr="00D05EE7">
        <w:rPr>
          <w:b/>
          <w:bCs/>
        </w:rPr>
        <w:t xml:space="preserve">Doplňující úkoly: </w:t>
      </w:r>
      <w:r w:rsidRPr="00D05EE7">
        <w:t>Pohraj si s grafickou stránkou programu, přidej animace a zvuk pro každou postavu. Než začne závod, odstartuj ho pomocí jednoduché animace prolínání čísel</w:t>
      </w:r>
      <w:r w:rsidR="009C166A" w:rsidRPr="00D05EE7">
        <w:br/>
      </w:r>
      <w:r w:rsidRPr="00D05EE7">
        <w:t>a zvuku výstřelu.</w:t>
      </w:r>
      <w:r w:rsidR="00E105C8" w:rsidRPr="00D05EE7">
        <w:br w:type="page"/>
      </w:r>
    </w:p>
    <w:p w14:paraId="585D7EDD" w14:textId="0F0F8DC0" w:rsidR="00617713" w:rsidRPr="00D05EE7" w:rsidRDefault="00617713" w:rsidP="00617713">
      <w:pPr>
        <w:pStyle w:val="Nadpis2"/>
      </w:pPr>
      <w:bookmarkStart w:id="123" w:name="_Minihra_s_kuličkou"/>
      <w:bookmarkStart w:id="124" w:name="_Toc151893388"/>
      <w:bookmarkEnd w:id="123"/>
      <w:r w:rsidRPr="00D05EE7">
        <w:lastRenderedPageBreak/>
        <w:t>Minihra s kuličkou</w:t>
      </w:r>
      <w:bookmarkEnd w:id="124"/>
    </w:p>
    <w:p w14:paraId="16ED5FC4" w14:textId="6E012E9C" w:rsidR="0086400A" w:rsidRPr="00D05EE7" w:rsidRDefault="0086400A" w:rsidP="0086400A">
      <w:pPr>
        <w:pStyle w:val="Titulek"/>
        <w:keepNext/>
      </w:pPr>
      <w:bookmarkStart w:id="125" w:name="_Toc151892234"/>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13</w:t>
      </w:r>
      <w:r w:rsidRPr="00D05EE7">
        <w:rPr>
          <w:b/>
          <w:bCs/>
        </w:rPr>
        <w:fldChar w:fldCharType="end"/>
      </w:r>
      <w:r w:rsidRPr="00D05EE7">
        <w:rPr>
          <w:b/>
          <w:bCs/>
        </w:rPr>
        <w:t>:</w:t>
      </w:r>
      <w:r w:rsidRPr="00D05EE7">
        <w:t xml:space="preserve"> Metodický list - Minihra s kuličkou</w:t>
      </w:r>
      <w:bookmarkEnd w:id="125"/>
    </w:p>
    <w:tbl>
      <w:tblPr>
        <w:tblStyle w:val="Mkatabulky"/>
        <w:tblW w:w="8711" w:type="dxa"/>
        <w:tblLook w:val="04A0" w:firstRow="1" w:lastRow="0" w:firstColumn="1" w:lastColumn="0" w:noHBand="0" w:noVBand="1"/>
      </w:tblPr>
      <w:tblGrid>
        <w:gridCol w:w="2719"/>
        <w:gridCol w:w="5992"/>
      </w:tblGrid>
      <w:tr w:rsidR="00D05EE7" w:rsidRPr="00D05EE7" w14:paraId="2203B166" w14:textId="77777777" w:rsidTr="002A2029">
        <w:trPr>
          <w:trHeight w:val="359"/>
        </w:trPr>
        <w:tc>
          <w:tcPr>
            <w:tcW w:w="8711" w:type="dxa"/>
            <w:gridSpan w:val="2"/>
          </w:tcPr>
          <w:p w14:paraId="62BDAF87" w14:textId="77777777" w:rsidR="00617713" w:rsidRPr="00D05EE7" w:rsidRDefault="00617713" w:rsidP="002A2029">
            <w:pPr>
              <w:pStyle w:val="ODSTAVEC"/>
              <w:ind w:firstLine="0"/>
              <w:jc w:val="center"/>
              <w:rPr>
                <w:b/>
                <w:bCs/>
              </w:rPr>
            </w:pPr>
            <w:r w:rsidRPr="00D05EE7">
              <w:rPr>
                <w:b/>
                <w:bCs/>
              </w:rPr>
              <w:t>Metodický list</w:t>
            </w:r>
          </w:p>
        </w:tc>
      </w:tr>
      <w:tr w:rsidR="00D05EE7" w:rsidRPr="00D05EE7" w14:paraId="7589DCC4" w14:textId="77777777" w:rsidTr="002A2029">
        <w:trPr>
          <w:trHeight w:val="366"/>
        </w:trPr>
        <w:tc>
          <w:tcPr>
            <w:tcW w:w="2719" w:type="dxa"/>
          </w:tcPr>
          <w:p w14:paraId="02B96A5A" w14:textId="77777777" w:rsidR="00617713" w:rsidRPr="00D05EE7" w:rsidRDefault="00617713" w:rsidP="002A2029">
            <w:pPr>
              <w:pStyle w:val="ODSTAVEC"/>
              <w:ind w:firstLine="0"/>
            </w:pPr>
            <w:r w:rsidRPr="00D05EE7">
              <w:t>Název materiálu:</w:t>
            </w:r>
          </w:p>
        </w:tc>
        <w:tc>
          <w:tcPr>
            <w:tcW w:w="5992" w:type="dxa"/>
          </w:tcPr>
          <w:p w14:paraId="1E31BF70" w14:textId="09595DCC" w:rsidR="00617713" w:rsidRPr="00D05EE7" w:rsidRDefault="00CA429A" w:rsidP="002A2029">
            <w:pPr>
              <w:pStyle w:val="ODSTAVEC"/>
              <w:ind w:firstLine="0"/>
            </w:pPr>
            <w:r w:rsidRPr="00D05EE7">
              <w:t>Minihra s kuličkou</w:t>
            </w:r>
          </w:p>
        </w:tc>
      </w:tr>
      <w:tr w:rsidR="00D05EE7" w:rsidRPr="00D05EE7" w14:paraId="14BF3D3D" w14:textId="77777777" w:rsidTr="002A2029">
        <w:trPr>
          <w:trHeight w:val="359"/>
        </w:trPr>
        <w:tc>
          <w:tcPr>
            <w:tcW w:w="2719" w:type="dxa"/>
          </w:tcPr>
          <w:p w14:paraId="44E73B12" w14:textId="77777777" w:rsidR="00617713" w:rsidRPr="00D05EE7" w:rsidRDefault="00617713" w:rsidP="002A2029">
            <w:pPr>
              <w:pStyle w:val="ODSTAVEC"/>
              <w:ind w:firstLine="0"/>
            </w:pPr>
            <w:r w:rsidRPr="00D05EE7">
              <w:t>Vzdělávací oblast:</w:t>
            </w:r>
          </w:p>
        </w:tc>
        <w:tc>
          <w:tcPr>
            <w:tcW w:w="5992" w:type="dxa"/>
          </w:tcPr>
          <w:p w14:paraId="75D202B8" w14:textId="77777777" w:rsidR="00617713" w:rsidRPr="00D05EE7" w:rsidRDefault="00617713" w:rsidP="002A2029">
            <w:pPr>
              <w:pStyle w:val="ODSTAVEC"/>
              <w:ind w:firstLine="0"/>
            </w:pPr>
            <w:r w:rsidRPr="00D05EE7">
              <w:t>Informační a komunikační technologie</w:t>
            </w:r>
          </w:p>
        </w:tc>
      </w:tr>
      <w:tr w:rsidR="00D05EE7" w:rsidRPr="00D05EE7" w14:paraId="0B19020E" w14:textId="77777777" w:rsidTr="002A2029">
        <w:trPr>
          <w:trHeight w:val="359"/>
        </w:trPr>
        <w:tc>
          <w:tcPr>
            <w:tcW w:w="2719" w:type="dxa"/>
          </w:tcPr>
          <w:p w14:paraId="079D1253" w14:textId="77777777" w:rsidR="00617713" w:rsidRPr="00D05EE7" w:rsidRDefault="00617713" w:rsidP="002A2029">
            <w:pPr>
              <w:pStyle w:val="ODSTAVEC"/>
              <w:ind w:firstLine="0"/>
            </w:pPr>
            <w:r w:rsidRPr="00D05EE7">
              <w:t>Vyučovací předmět:</w:t>
            </w:r>
          </w:p>
        </w:tc>
        <w:tc>
          <w:tcPr>
            <w:tcW w:w="5992" w:type="dxa"/>
          </w:tcPr>
          <w:p w14:paraId="2FD4A05E" w14:textId="77777777" w:rsidR="00617713" w:rsidRPr="00D05EE7" w:rsidRDefault="00617713" w:rsidP="002A2029">
            <w:pPr>
              <w:pStyle w:val="ODSTAVEC"/>
              <w:ind w:firstLine="0"/>
            </w:pPr>
            <w:r w:rsidRPr="00D05EE7">
              <w:t>Informatika</w:t>
            </w:r>
          </w:p>
        </w:tc>
      </w:tr>
      <w:tr w:rsidR="00D05EE7" w:rsidRPr="00D05EE7" w14:paraId="463CEDD4" w14:textId="77777777" w:rsidTr="002A2029">
        <w:trPr>
          <w:trHeight w:val="366"/>
        </w:trPr>
        <w:tc>
          <w:tcPr>
            <w:tcW w:w="2719" w:type="dxa"/>
          </w:tcPr>
          <w:p w14:paraId="597086A3" w14:textId="77777777" w:rsidR="00617713" w:rsidRPr="00D05EE7" w:rsidRDefault="00617713" w:rsidP="002A2029">
            <w:pPr>
              <w:pStyle w:val="ODSTAVEC"/>
              <w:ind w:firstLine="0"/>
            </w:pPr>
            <w:r w:rsidRPr="00D05EE7">
              <w:t>Věkové určení:</w:t>
            </w:r>
          </w:p>
        </w:tc>
        <w:tc>
          <w:tcPr>
            <w:tcW w:w="5992" w:type="dxa"/>
          </w:tcPr>
          <w:p w14:paraId="4CE9F3DB" w14:textId="77777777" w:rsidR="00617713" w:rsidRPr="00D05EE7" w:rsidRDefault="00617713" w:rsidP="002A2029">
            <w:pPr>
              <w:pStyle w:val="ODSTAVEC"/>
              <w:ind w:firstLine="0"/>
            </w:pPr>
            <w:r w:rsidRPr="00D05EE7">
              <w:t>2. stupeň ZŠ</w:t>
            </w:r>
          </w:p>
        </w:tc>
      </w:tr>
      <w:tr w:rsidR="00D05EE7" w:rsidRPr="00D05EE7" w14:paraId="1BA08B3A" w14:textId="77777777" w:rsidTr="002A2029">
        <w:trPr>
          <w:trHeight w:val="359"/>
        </w:trPr>
        <w:tc>
          <w:tcPr>
            <w:tcW w:w="2719" w:type="dxa"/>
          </w:tcPr>
          <w:p w14:paraId="2A7CAC9E" w14:textId="77777777" w:rsidR="00617713" w:rsidRPr="00D05EE7" w:rsidRDefault="00617713" w:rsidP="002A2029">
            <w:pPr>
              <w:pStyle w:val="ODSTAVEC"/>
              <w:ind w:firstLine="0"/>
            </w:pPr>
            <w:r w:rsidRPr="00D05EE7">
              <w:t>Časová dotace:</w:t>
            </w:r>
          </w:p>
        </w:tc>
        <w:tc>
          <w:tcPr>
            <w:tcW w:w="5992" w:type="dxa"/>
          </w:tcPr>
          <w:p w14:paraId="0BF6F1A2" w14:textId="77777777" w:rsidR="00617713" w:rsidRPr="00D05EE7" w:rsidRDefault="00617713" w:rsidP="002A2029">
            <w:pPr>
              <w:pStyle w:val="ODSTAVEC"/>
              <w:ind w:firstLine="0"/>
            </w:pPr>
            <w:r w:rsidRPr="00D05EE7">
              <w:t>45 minut</w:t>
            </w:r>
          </w:p>
        </w:tc>
      </w:tr>
      <w:tr w:rsidR="00D05EE7" w:rsidRPr="00D05EE7" w14:paraId="6FC5CADB" w14:textId="77777777" w:rsidTr="002A2029">
        <w:trPr>
          <w:trHeight w:val="359"/>
        </w:trPr>
        <w:tc>
          <w:tcPr>
            <w:tcW w:w="2719" w:type="dxa"/>
          </w:tcPr>
          <w:p w14:paraId="7909EC76" w14:textId="77777777" w:rsidR="00617713" w:rsidRPr="00D05EE7" w:rsidRDefault="00617713" w:rsidP="002A2029">
            <w:pPr>
              <w:pStyle w:val="ODSTAVEC"/>
              <w:ind w:firstLine="0"/>
            </w:pPr>
            <w:r w:rsidRPr="00D05EE7">
              <w:t>Rozsah:</w:t>
            </w:r>
          </w:p>
        </w:tc>
        <w:tc>
          <w:tcPr>
            <w:tcW w:w="5992" w:type="dxa"/>
          </w:tcPr>
          <w:p w14:paraId="0CC15425" w14:textId="77777777" w:rsidR="00617713" w:rsidRPr="00D05EE7" w:rsidRDefault="00617713" w:rsidP="002A2029">
            <w:pPr>
              <w:pStyle w:val="ODSTAVEC"/>
              <w:ind w:firstLine="0"/>
            </w:pPr>
            <w:r w:rsidRPr="00D05EE7">
              <w:t>1 pozadí, 5 postav, 5 scénářů, 50 bloků</w:t>
            </w:r>
          </w:p>
        </w:tc>
      </w:tr>
      <w:tr w:rsidR="00D05EE7" w:rsidRPr="00D05EE7" w14:paraId="0E9BD7B0" w14:textId="77777777" w:rsidTr="002A2029">
        <w:trPr>
          <w:trHeight w:val="57"/>
        </w:trPr>
        <w:tc>
          <w:tcPr>
            <w:tcW w:w="2719" w:type="dxa"/>
          </w:tcPr>
          <w:p w14:paraId="12043556" w14:textId="77777777" w:rsidR="00617713" w:rsidRPr="00D05EE7" w:rsidRDefault="00617713" w:rsidP="002A2029">
            <w:pPr>
              <w:pStyle w:val="ODSTAVEC"/>
              <w:ind w:firstLine="0"/>
            </w:pPr>
            <w:r w:rsidRPr="00D05EE7">
              <w:t>Klíčová slova:</w:t>
            </w:r>
          </w:p>
        </w:tc>
        <w:tc>
          <w:tcPr>
            <w:tcW w:w="5992" w:type="dxa"/>
          </w:tcPr>
          <w:p w14:paraId="467EEECC" w14:textId="017FF2C4" w:rsidR="00617713" w:rsidRPr="00D05EE7" w:rsidRDefault="00617713" w:rsidP="002A2029">
            <w:pPr>
              <w:pStyle w:val="ODSTAVEC"/>
              <w:ind w:firstLine="0"/>
            </w:pPr>
            <w:r w:rsidRPr="00D05EE7">
              <w:t>podmínka, cyklus, dot</w:t>
            </w:r>
            <w:r w:rsidR="00CA429A" w:rsidRPr="00D05EE7">
              <w:t>ek barvy</w:t>
            </w:r>
          </w:p>
        </w:tc>
      </w:tr>
      <w:tr w:rsidR="00617713" w:rsidRPr="00D05EE7" w14:paraId="43309191" w14:textId="77777777" w:rsidTr="002A2029">
        <w:trPr>
          <w:trHeight w:val="359"/>
        </w:trPr>
        <w:tc>
          <w:tcPr>
            <w:tcW w:w="2719" w:type="dxa"/>
          </w:tcPr>
          <w:p w14:paraId="0BAE2AAC" w14:textId="77777777" w:rsidR="00617713" w:rsidRPr="00D05EE7" w:rsidRDefault="00617713" w:rsidP="002A2029">
            <w:pPr>
              <w:pStyle w:val="ODSTAVEC"/>
              <w:ind w:firstLine="0"/>
            </w:pPr>
            <w:r w:rsidRPr="00D05EE7">
              <w:t>Anotace materiálu:</w:t>
            </w:r>
          </w:p>
        </w:tc>
        <w:tc>
          <w:tcPr>
            <w:tcW w:w="5992" w:type="dxa"/>
          </w:tcPr>
          <w:p w14:paraId="33A7B0A6" w14:textId="04DCF8B1" w:rsidR="00617713" w:rsidRPr="00D05EE7" w:rsidRDefault="00617713" w:rsidP="002A2029">
            <w:pPr>
              <w:pStyle w:val="ODSTAVEC"/>
              <w:ind w:firstLine="0"/>
            </w:pPr>
            <w:r w:rsidRPr="00D05EE7">
              <w:t xml:space="preserve">Žák </w:t>
            </w:r>
            <w:r w:rsidR="0007646E" w:rsidRPr="00D05EE7">
              <w:t>vytvoří minihru, kde bude za úkol přesunout kuličku přes vytvořenou dráhu, aniž by se kulička dotkla hrany vytyčené dráhy.</w:t>
            </w:r>
          </w:p>
        </w:tc>
      </w:tr>
    </w:tbl>
    <w:p w14:paraId="22B837D9" w14:textId="77777777" w:rsidR="00617713" w:rsidRPr="00D05EE7" w:rsidRDefault="00617713" w:rsidP="00617713">
      <w:pPr>
        <w:pStyle w:val="ODSTAVEC"/>
        <w:ind w:firstLine="0"/>
      </w:pPr>
    </w:p>
    <w:p w14:paraId="475D3221" w14:textId="0A2B662F" w:rsidR="0007646E" w:rsidRPr="00D05EE7" w:rsidRDefault="0007646E" w:rsidP="00617713">
      <w:pPr>
        <w:pStyle w:val="ODSTAVEC"/>
        <w:ind w:firstLine="0"/>
      </w:pPr>
      <w:r w:rsidRPr="00D05EE7">
        <w:rPr>
          <w:b/>
          <w:bCs/>
        </w:rPr>
        <w:t xml:space="preserve">Zadání: </w:t>
      </w:r>
      <w:r w:rsidRPr="00D05EE7">
        <w:t>Vytvoř minihru pro červenou kuličku. Hra bude obsahovat celk</w:t>
      </w:r>
      <w:r w:rsidR="006A1B0C" w:rsidRPr="00D05EE7">
        <w:t>em tři dráhy, které nakreslíš (</w:t>
      </w:r>
      <w:r w:rsidR="0057157A" w:rsidRPr="00D05EE7">
        <w:t>i</w:t>
      </w:r>
      <w:r w:rsidRPr="00D05EE7">
        <w:t xml:space="preserve">deálně, aby se stupňovala náročnost drah). Červená kulička poté bude muset postupně projít všechny dráhy, aniž by se dotkla okraje dráhy. </w:t>
      </w:r>
    </w:p>
    <w:p w14:paraId="63369B75" w14:textId="77777777" w:rsidR="0007646E" w:rsidRPr="00D05EE7" w:rsidRDefault="0007646E" w:rsidP="00617713">
      <w:pPr>
        <w:pStyle w:val="ODSTAVEC"/>
        <w:ind w:firstLine="0"/>
      </w:pPr>
    </w:p>
    <w:p w14:paraId="09FB94F9" w14:textId="54A37CF3" w:rsidR="00A05DBF" w:rsidRPr="00D05EE7" w:rsidRDefault="0007646E" w:rsidP="005B3CA2">
      <w:pPr>
        <w:pStyle w:val="ODSTAVEC"/>
        <w:ind w:firstLine="0"/>
      </w:pPr>
      <w:r w:rsidRPr="00D05EE7">
        <w:rPr>
          <w:b/>
          <w:bCs/>
        </w:rPr>
        <w:t>Řešení:</w:t>
      </w:r>
      <w:r w:rsidR="00A05DBF" w:rsidRPr="00D05EE7">
        <w:rPr>
          <w:b/>
          <w:bCs/>
        </w:rPr>
        <w:t xml:space="preserve"> </w:t>
      </w:r>
      <w:r w:rsidR="00A05DBF" w:rsidRPr="00D05EE7">
        <w:t>Nejdříve vytvoříme dráhy. Postačí nám dva černé obdélníky, které si upravíme dle své volby. Kulička bude procházet po bílé ploše</w:t>
      </w:r>
      <w:r w:rsidR="0057157A" w:rsidRPr="00D05EE7">
        <w:t xml:space="preserve">, </w:t>
      </w:r>
      <w:r w:rsidR="00A05DBF" w:rsidRPr="00D05EE7">
        <w:t>a pokud se dotkne černé barvy, skočí na začátek mapy. Ovládání kuličky nastavíme na ukazatel myši. Využijeme bloků „</w:t>
      </w:r>
      <w:r w:rsidR="00A05DBF" w:rsidRPr="00D05EE7">
        <w:rPr>
          <w:b/>
          <w:bCs/>
        </w:rPr>
        <w:t>dotýkáš se barvy</w:t>
      </w:r>
      <w:r w:rsidR="00A05DBF" w:rsidRPr="00D05EE7">
        <w:t>“, „</w:t>
      </w:r>
      <w:r w:rsidR="00A05DBF" w:rsidRPr="00D05EE7">
        <w:rPr>
          <w:b/>
          <w:bCs/>
        </w:rPr>
        <w:t>opakuj dokud nenastane</w:t>
      </w:r>
      <w:r w:rsidR="00A05DBF" w:rsidRPr="00D05EE7">
        <w:t>“ a „</w:t>
      </w:r>
      <w:r w:rsidR="00A05DBF" w:rsidRPr="00D05EE7">
        <w:rPr>
          <w:b/>
          <w:bCs/>
        </w:rPr>
        <w:t>skoč na ukazatel myši</w:t>
      </w:r>
      <w:r w:rsidR="00A05DBF" w:rsidRPr="00D05EE7">
        <w:t>“. V </w:t>
      </w:r>
      <w:r w:rsidR="00AC22B6" w:rsidRPr="00D05EE7">
        <w:fldChar w:fldCharType="begin"/>
      </w:r>
      <w:r w:rsidR="00AC22B6" w:rsidRPr="00D05EE7">
        <w:instrText xml:space="preserve"> REF _Ref151976440 \h  \* MERGEFORMAT </w:instrText>
      </w:r>
      <w:r w:rsidR="00AC22B6" w:rsidRPr="00D05EE7">
        <w:fldChar w:fldCharType="separate"/>
      </w:r>
      <w:r w:rsidR="00080FBE" w:rsidRPr="00080FBE">
        <w:t xml:space="preserve">Obrázek </w:t>
      </w:r>
      <w:r w:rsidR="00080FBE" w:rsidRPr="00080FBE">
        <w:rPr>
          <w:noProof/>
        </w:rPr>
        <w:t>43</w:t>
      </w:r>
      <w:r w:rsidR="00AC22B6" w:rsidRPr="00D05EE7">
        <w:fldChar w:fldCharType="end"/>
      </w:r>
      <w:r w:rsidR="00A05DBF" w:rsidRPr="00D05EE7">
        <w:t xml:space="preserve"> můžete vidět řešení takové úlohy.</w:t>
      </w:r>
    </w:p>
    <w:p w14:paraId="59C7B9D1" w14:textId="5372F8EF" w:rsidR="005B3CA2" w:rsidRPr="00D05EE7" w:rsidRDefault="005B3CA2" w:rsidP="005B3CA2">
      <w:pPr>
        <w:pStyle w:val="Titulek"/>
        <w:keepNext/>
      </w:pPr>
      <w:bookmarkStart w:id="126" w:name="_Ref151976440"/>
      <w:bookmarkStart w:id="127" w:name="_Toc152006857"/>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43</w:t>
      </w:r>
      <w:r w:rsidRPr="00D05EE7">
        <w:rPr>
          <w:b/>
          <w:bCs/>
        </w:rPr>
        <w:fldChar w:fldCharType="end"/>
      </w:r>
      <w:bookmarkEnd w:id="126"/>
      <w:r w:rsidRPr="00D05EE7">
        <w:rPr>
          <w:b/>
          <w:bCs/>
        </w:rPr>
        <w:t>:</w:t>
      </w:r>
      <w:r w:rsidRPr="00D05EE7">
        <w:t xml:space="preserve"> Kód pro kuličku</w:t>
      </w:r>
      <w:bookmarkEnd w:id="127"/>
    </w:p>
    <w:p w14:paraId="4A1CE313" w14:textId="3D61EE17" w:rsidR="005B3CA2" w:rsidRPr="00D05EE7" w:rsidRDefault="005B3CA2" w:rsidP="00AC22B6">
      <w:pPr>
        <w:pStyle w:val="ODSTAVEC"/>
        <w:ind w:firstLine="0"/>
        <w:jc w:val="center"/>
        <w:rPr>
          <w:b/>
          <w:bCs/>
        </w:rPr>
      </w:pPr>
      <w:r w:rsidRPr="00D05EE7">
        <w:rPr>
          <w:b/>
          <w:bCs/>
          <w:noProof/>
          <w:lang w:eastAsia="cs-CZ"/>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57"/>
                    <a:stretch>
                      <a:fillRect/>
                    </a:stretch>
                  </pic:blipFill>
                  <pic:spPr>
                    <a:xfrm>
                      <a:off x="0" y="0"/>
                      <a:ext cx="2680231" cy="3359861"/>
                    </a:xfrm>
                    <a:prstGeom prst="rect">
                      <a:avLst/>
                    </a:prstGeom>
                  </pic:spPr>
                </pic:pic>
              </a:graphicData>
            </a:graphic>
          </wp:inline>
        </w:drawing>
      </w:r>
    </w:p>
    <w:p w14:paraId="4F54BD18" w14:textId="337B3892" w:rsidR="005B3CA2" w:rsidRPr="00D05EE7" w:rsidRDefault="005B3CA2" w:rsidP="005B3CA2">
      <w:pPr>
        <w:pStyle w:val="Titulek"/>
        <w:keepNext/>
      </w:pPr>
      <w:bookmarkStart w:id="128" w:name="_Toc152006858"/>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44</w:t>
      </w:r>
      <w:r w:rsidRPr="00D05EE7">
        <w:rPr>
          <w:b/>
          <w:bCs/>
        </w:rPr>
        <w:fldChar w:fldCharType="end"/>
      </w:r>
      <w:r w:rsidRPr="00D05EE7">
        <w:rPr>
          <w:b/>
          <w:bCs/>
        </w:rPr>
        <w:t>:</w:t>
      </w:r>
      <w:r w:rsidRPr="00D05EE7">
        <w:t xml:space="preserve"> Ukázka dráhy</w:t>
      </w:r>
      <w:bookmarkEnd w:id="128"/>
    </w:p>
    <w:p w14:paraId="254C12AC" w14:textId="6A8C6A6B" w:rsidR="005B3CA2" w:rsidRPr="00D05EE7" w:rsidRDefault="005B3CA2" w:rsidP="0007646E">
      <w:pPr>
        <w:pStyle w:val="ODSTAVEC"/>
        <w:ind w:firstLine="0"/>
        <w:jc w:val="center"/>
        <w:rPr>
          <w:b/>
          <w:bCs/>
        </w:rPr>
      </w:pPr>
      <w:r w:rsidRPr="00D05EE7">
        <w:rPr>
          <w:b/>
          <w:bCs/>
          <w:noProof/>
          <w:lang w:eastAsia="cs-CZ"/>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58"/>
                    <a:stretch>
                      <a:fillRect/>
                    </a:stretch>
                  </pic:blipFill>
                  <pic:spPr>
                    <a:xfrm>
                      <a:off x="0" y="0"/>
                      <a:ext cx="3889214" cy="3088732"/>
                    </a:xfrm>
                    <a:prstGeom prst="rect">
                      <a:avLst/>
                    </a:prstGeom>
                  </pic:spPr>
                </pic:pic>
              </a:graphicData>
            </a:graphic>
          </wp:inline>
        </w:drawing>
      </w:r>
    </w:p>
    <w:p w14:paraId="089992A1" w14:textId="77777777" w:rsidR="00A05DBF" w:rsidRPr="00D05EE7" w:rsidRDefault="00A05DBF" w:rsidP="0007646E">
      <w:pPr>
        <w:pStyle w:val="ODSTAVEC"/>
        <w:ind w:firstLine="0"/>
        <w:jc w:val="center"/>
        <w:rPr>
          <w:b/>
          <w:bCs/>
        </w:rPr>
      </w:pPr>
    </w:p>
    <w:p w14:paraId="19F46932" w14:textId="631212BA" w:rsidR="00AA6B1F" w:rsidRPr="00D05EE7" w:rsidRDefault="00AA6B1F" w:rsidP="00AA6B1F">
      <w:pPr>
        <w:pStyle w:val="ODSTAVEC"/>
        <w:ind w:firstLine="0"/>
        <w:rPr>
          <w:b/>
          <w:bCs/>
        </w:rPr>
      </w:pPr>
      <w:r w:rsidRPr="00D05EE7">
        <w:rPr>
          <w:b/>
          <w:bCs/>
        </w:rPr>
        <w:t xml:space="preserve">Doplňující úkoly: </w:t>
      </w:r>
      <w:r w:rsidRPr="00D05EE7">
        <w:t>Vytvoř a přidej více map do programu. Pokus se uživateli po úspěšném překonání všech map vypsat jeho počet chyb.</w:t>
      </w:r>
    </w:p>
    <w:p w14:paraId="37621779" w14:textId="337D0685" w:rsidR="001E1ADF" w:rsidRPr="00D05EE7" w:rsidRDefault="00EA53B9" w:rsidP="00EA53B9">
      <w:pPr>
        <w:pStyle w:val="Nadpis2"/>
      </w:pPr>
      <w:bookmarkStart w:id="129" w:name="_Toc151893389"/>
      <w:r w:rsidRPr="00D05EE7">
        <w:lastRenderedPageBreak/>
        <w:t>Lov hmyzu</w:t>
      </w:r>
      <w:bookmarkEnd w:id="129"/>
    </w:p>
    <w:p w14:paraId="151CE428" w14:textId="6586D818" w:rsidR="0086400A" w:rsidRPr="00D05EE7" w:rsidRDefault="0086400A" w:rsidP="0086400A">
      <w:pPr>
        <w:pStyle w:val="Titulek"/>
        <w:keepNext/>
      </w:pPr>
      <w:bookmarkStart w:id="130" w:name="_Toc151892235"/>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14</w:t>
      </w:r>
      <w:r w:rsidRPr="00D05EE7">
        <w:rPr>
          <w:b/>
          <w:bCs/>
        </w:rPr>
        <w:fldChar w:fldCharType="end"/>
      </w:r>
      <w:r w:rsidRPr="00D05EE7">
        <w:rPr>
          <w:b/>
          <w:bCs/>
        </w:rPr>
        <w:t>:</w:t>
      </w:r>
      <w:r w:rsidRPr="00D05EE7">
        <w:t xml:space="preserve"> Metodický list - Lov hmyzu</w:t>
      </w:r>
      <w:bookmarkEnd w:id="130"/>
    </w:p>
    <w:tbl>
      <w:tblPr>
        <w:tblStyle w:val="Mkatabulky"/>
        <w:tblW w:w="8711" w:type="dxa"/>
        <w:tblLook w:val="04A0" w:firstRow="1" w:lastRow="0" w:firstColumn="1" w:lastColumn="0" w:noHBand="0" w:noVBand="1"/>
      </w:tblPr>
      <w:tblGrid>
        <w:gridCol w:w="2719"/>
        <w:gridCol w:w="5992"/>
      </w:tblGrid>
      <w:tr w:rsidR="00D05EE7" w:rsidRPr="00D05EE7" w14:paraId="38871A1D" w14:textId="77777777" w:rsidTr="002A2029">
        <w:trPr>
          <w:trHeight w:val="359"/>
        </w:trPr>
        <w:tc>
          <w:tcPr>
            <w:tcW w:w="8711" w:type="dxa"/>
            <w:gridSpan w:val="2"/>
          </w:tcPr>
          <w:p w14:paraId="20460052" w14:textId="77777777" w:rsidR="00EA53B9" w:rsidRPr="00D05EE7" w:rsidRDefault="00EA53B9" w:rsidP="002A2029">
            <w:pPr>
              <w:pStyle w:val="ODSTAVEC"/>
              <w:ind w:firstLine="0"/>
              <w:jc w:val="center"/>
              <w:rPr>
                <w:b/>
                <w:bCs/>
              </w:rPr>
            </w:pPr>
            <w:r w:rsidRPr="00D05EE7">
              <w:rPr>
                <w:b/>
                <w:bCs/>
              </w:rPr>
              <w:t>Metodický list</w:t>
            </w:r>
          </w:p>
        </w:tc>
      </w:tr>
      <w:tr w:rsidR="00D05EE7" w:rsidRPr="00D05EE7" w14:paraId="4B7DEBFE" w14:textId="77777777" w:rsidTr="002A2029">
        <w:trPr>
          <w:trHeight w:val="366"/>
        </w:trPr>
        <w:tc>
          <w:tcPr>
            <w:tcW w:w="2719" w:type="dxa"/>
          </w:tcPr>
          <w:p w14:paraId="32019996" w14:textId="77777777" w:rsidR="00EA53B9" w:rsidRPr="00D05EE7" w:rsidRDefault="00EA53B9" w:rsidP="002A2029">
            <w:pPr>
              <w:pStyle w:val="ODSTAVEC"/>
              <w:ind w:firstLine="0"/>
            </w:pPr>
            <w:r w:rsidRPr="00D05EE7">
              <w:t>Název materiálu:</w:t>
            </w:r>
          </w:p>
        </w:tc>
        <w:tc>
          <w:tcPr>
            <w:tcW w:w="5992" w:type="dxa"/>
          </w:tcPr>
          <w:p w14:paraId="026DDB2D" w14:textId="2A1F43E8" w:rsidR="00EA53B9" w:rsidRPr="00D05EE7" w:rsidRDefault="00EA53B9" w:rsidP="002A2029">
            <w:pPr>
              <w:pStyle w:val="ODSTAVEC"/>
              <w:ind w:firstLine="0"/>
            </w:pPr>
            <w:r w:rsidRPr="00D05EE7">
              <w:t>Lov hmyzu</w:t>
            </w:r>
          </w:p>
        </w:tc>
      </w:tr>
      <w:tr w:rsidR="00D05EE7" w:rsidRPr="00D05EE7" w14:paraId="40C477A6" w14:textId="77777777" w:rsidTr="002A2029">
        <w:trPr>
          <w:trHeight w:val="359"/>
        </w:trPr>
        <w:tc>
          <w:tcPr>
            <w:tcW w:w="2719" w:type="dxa"/>
          </w:tcPr>
          <w:p w14:paraId="38D35448" w14:textId="77777777" w:rsidR="00EA53B9" w:rsidRPr="00D05EE7" w:rsidRDefault="00EA53B9" w:rsidP="002A2029">
            <w:pPr>
              <w:pStyle w:val="ODSTAVEC"/>
              <w:ind w:firstLine="0"/>
            </w:pPr>
            <w:r w:rsidRPr="00D05EE7">
              <w:t>Vzdělávací oblast:</w:t>
            </w:r>
          </w:p>
        </w:tc>
        <w:tc>
          <w:tcPr>
            <w:tcW w:w="5992" w:type="dxa"/>
          </w:tcPr>
          <w:p w14:paraId="1E5512F1" w14:textId="77777777" w:rsidR="00EA53B9" w:rsidRPr="00D05EE7" w:rsidRDefault="00EA53B9" w:rsidP="002A2029">
            <w:pPr>
              <w:pStyle w:val="ODSTAVEC"/>
              <w:ind w:firstLine="0"/>
            </w:pPr>
            <w:r w:rsidRPr="00D05EE7">
              <w:t>Informační a komunikační technologie</w:t>
            </w:r>
          </w:p>
        </w:tc>
      </w:tr>
      <w:tr w:rsidR="00D05EE7" w:rsidRPr="00D05EE7" w14:paraId="47C52832" w14:textId="77777777" w:rsidTr="002A2029">
        <w:trPr>
          <w:trHeight w:val="359"/>
        </w:trPr>
        <w:tc>
          <w:tcPr>
            <w:tcW w:w="2719" w:type="dxa"/>
          </w:tcPr>
          <w:p w14:paraId="4C2EFBD0" w14:textId="77777777" w:rsidR="00EA53B9" w:rsidRPr="00D05EE7" w:rsidRDefault="00EA53B9" w:rsidP="002A2029">
            <w:pPr>
              <w:pStyle w:val="ODSTAVEC"/>
              <w:ind w:firstLine="0"/>
            </w:pPr>
            <w:r w:rsidRPr="00D05EE7">
              <w:t>Vyučovací předmět:</w:t>
            </w:r>
          </w:p>
        </w:tc>
        <w:tc>
          <w:tcPr>
            <w:tcW w:w="5992" w:type="dxa"/>
          </w:tcPr>
          <w:p w14:paraId="417F329A" w14:textId="77777777" w:rsidR="00EA53B9" w:rsidRPr="00D05EE7" w:rsidRDefault="00EA53B9" w:rsidP="002A2029">
            <w:pPr>
              <w:pStyle w:val="ODSTAVEC"/>
              <w:ind w:firstLine="0"/>
            </w:pPr>
            <w:r w:rsidRPr="00D05EE7">
              <w:t>Informatika</w:t>
            </w:r>
          </w:p>
        </w:tc>
      </w:tr>
      <w:tr w:rsidR="00D05EE7" w:rsidRPr="00D05EE7" w14:paraId="108F56EF" w14:textId="77777777" w:rsidTr="002A2029">
        <w:trPr>
          <w:trHeight w:val="366"/>
        </w:trPr>
        <w:tc>
          <w:tcPr>
            <w:tcW w:w="2719" w:type="dxa"/>
          </w:tcPr>
          <w:p w14:paraId="71A3CF5E" w14:textId="77777777" w:rsidR="00EA53B9" w:rsidRPr="00D05EE7" w:rsidRDefault="00EA53B9" w:rsidP="002A2029">
            <w:pPr>
              <w:pStyle w:val="ODSTAVEC"/>
              <w:ind w:firstLine="0"/>
            </w:pPr>
            <w:r w:rsidRPr="00D05EE7">
              <w:t>Věkové určení:</w:t>
            </w:r>
          </w:p>
        </w:tc>
        <w:tc>
          <w:tcPr>
            <w:tcW w:w="5992" w:type="dxa"/>
          </w:tcPr>
          <w:p w14:paraId="345734BF" w14:textId="77777777" w:rsidR="00EA53B9" w:rsidRPr="00D05EE7" w:rsidRDefault="00EA53B9" w:rsidP="002A2029">
            <w:pPr>
              <w:pStyle w:val="ODSTAVEC"/>
              <w:ind w:firstLine="0"/>
            </w:pPr>
            <w:r w:rsidRPr="00D05EE7">
              <w:t>2. stupeň ZŠ</w:t>
            </w:r>
          </w:p>
        </w:tc>
      </w:tr>
      <w:tr w:rsidR="00D05EE7" w:rsidRPr="00D05EE7" w14:paraId="23930CB4" w14:textId="77777777" w:rsidTr="002A2029">
        <w:trPr>
          <w:trHeight w:val="359"/>
        </w:trPr>
        <w:tc>
          <w:tcPr>
            <w:tcW w:w="2719" w:type="dxa"/>
          </w:tcPr>
          <w:p w14:paraId="6606D69B" w14:textId="77777777" w:rsidR="00EA53B9" w:rsidRPr="00D05EE7" w:rsidRDefault="00EA53B9" w:rsidP="002A2029">
            <w:pPr>
              <w:pStyle w:val="ODSTAVEC"/>
              <w:ind w:firstLine="0"/>
            </w:pPr>
            <w:r w:rsidRPr="00D05EE7">
              <w:t>Časová dotace:</w:t>
            </w:r>
          </w:p>
        </w:tc>
        <w:tc>
          <w:tcPr>
            <w:tcW w:w="5992" w:type="dxa"/>
          </w:tcPr>
          <w:p w14:paraId="2F63D299" w14:textId="41B17476" w:rsidR="00EA53B9" w:rsidRPr="00D05EE7" w:rsidRDefault="00EA53B9" w:rsidP="002A2029">
            <w:pPr>
              <w:pStyle w:val="ODSTAVEC"/>
              <w:ind w:firstLine="0"/>
            </w:pPr>
            <w:r w:rsidRPr="00D05EE7">
              <w:t>90 minut</w:t>
            </w:r>
          </w:p>
        </w:tc>
      </w:tr>
      <w:tr w:rsidR="00D05EE7" w:rsidRPr="00D05EE7" w14:paraId="09E535F0" w14:textId="77777777" w:rsidTr="002A2029">
        <w:trPr>
          <w:trHeight w:val="359"/>
        </w:trPr>
        <w:tc>
          <w:tcPr>
            <w:tcW w:w="2719" w:type="dxa"/>
          </w:tcPr>
          <w:p w14:paraId="5B5B160D" w14:textId="77777777" w:rsidR="00EA53B9" w:rsidRPr="00D05EE7" w:rsidRDefault="00EA53B9" w:rsidP="002A2029">
            <w:pPr>
              <w:pStyle w:val="ODSTAVEC"/>
              <w:ind w:firstLine="0"/>
            </w:pPr>
            <w:r w:rsidRPr="00D05EE7">
              <w:t>Rozsah:</w:t>
            </w:r>
          </w:p>
        </w:tc>
        <w:tc>
          <w:tcPr>
            <w:tcW w:w="5992" w:type="dxa"/>
          </w:tcPr>
          <w:p w14:paraId="5069E78F" w14:textId="5F68F5EE" w:rsidR="00EA53B9" w:rsidRPr="00D05EE7" w:rsidRDefault="00EA53B9" w:rsidP="002A2029">
            <w:pPr>
              <w:pStyle w:val="ODSTAVEC"/>
              <w:ind w:firstLine="0"/>
            </w:pPr>
            <w:r w:rsidRPr="00D05EE7">
              <w:t>1 pozadí, 2 postav, 6 scénářů, 47 bloků</w:t>
            </w:r>
          </w:p>
        </w:tc>
      </w:tr>
      <w:tr w:rsidR="00D05EE7" w:rsidRPr="00D05EE7" w14:paraId="7658320F" w14:textId="77777777" w:rsidTr="002A2029">
        <w:trPr>
          <w:trHeight w:val="57"/>
        </w:trPr>
        <w:tc>
          <w:tcPr>
            <w:tcW w:w="2719" w:type="dxa"/>
          </w:tcPr>
          <w:p w14:paraId="3952FBA0" w14:textId="77777777" w:rsidR="00EA53B9" w:rsidRPr="00D05EE7" w:rsidRDefault="00EA53B9" w:rsidP="002A2029">
            <w:pPr>
              <w:pStyle w:val="ODSTAVEC"/>
              <w:ind w:firstLine="0"/>
            </w:pPr>
            <w:r w:rsidRPr="00D05EE7">
              <w:t>Klíčová slova:</w:t>
            </w:r>
          </w:p>
        </w:tc>
        <w:tc>
          <w:tcPr>
            <w:tcW w:w="5992" w:type="dxa"/>
          </w:tcPr>
          <w:p w14:paraId="3F8BEEE2" w14:textId="4F173B14" w:rsidR="00EA53B9" w:rsidRPr="00D05EE7" w:rsidRDefault="00EA53B9" w:rsidP="002A2029">
            <w:pPr>
              <w:pStyle w:val="ODSTAVEC"/>
              <w:ind w:firstLine="0"/>
            </w:pPr>
            <w:r w:rsidRPr="00D05EE7">
              <w:t>podmínka, cyklus, pohyb postavy, interakce s druhou postavou, seznam, stopky, vyšli zprávu</w:t>
            </w:r>
          </w:p>
        </w:tc>
      </w:tr>
      <w:tr w:rsidR="00EA53B9" w:rsidRPr="00D05EE7" w14:paraId="68D58454" w14:textId="77777777" w:rsidTr="002A2029">
        <w:trPr>
          <w:trHeight w:val="359"/>
        </w:trPr>
        <w:tc>
          <w:tcPr>
            <w:tcW w:w="2719" w:type="dxa"/>
          </w:tcPr>
          <w:p w14:paraId="3085611C" w14:textId="77777777" w:rsidR="00EA53B9" w:rsidRPr="00D05EE7" w:rsidRDefault="00EA53B9" w:rsidP="002A2029">
            <w:pPr>
              <w:pStyle w:val="ODSTAVEC"/>
              <w:ind w:firstLine="0"/>
            </w:pPr>
            <w:r w:rsidRPr="00D05EE7">
              <w:t>Anotace materiálu:</w:t>
            </w:r>
          </w:p>
        </w:tc>
        <w:tc>
          <w:tcPr>
            <w:tcW w:w="5992" w:type="dxa"/>
          </w:tcPr>
          <w:p w14:paraId="07EB4C29" w14:textId="15AEFC46" w:rsidR="00EA53B9" w:rsidRPr="00D05EE7" w:rsidRDefault="00EA53B9" w:rsidP="002A2029">
            <w:pPr>
              <w:pStyle w:val="ODSTAVEC"/>
              <w:ind w:firstLine="0"/>
            </w:pPr>
            <w:r w:rsidRPr="00D05EE7">
              <w:t>Žák naprogramuje hru, ve které netopýr loví mouchy, které náhodně poletují po obrazovce. Hra potrvá minutu, poté bude mít hráč možnost zapsat své skóre do seznamu výsledků.</w:t>
            </w:r>
          </w:p>
        </w:tc>
      </w:tr>
    </w:tbl>
    <w:p w14:paraId="6CB6B032" w14:textId="77777777" w:rsidR="00C2766D" w:rsidRPr="00D05EE7" w:rsidRDefault="00C2766D" w:rsidP="00EA53B9">
      <w:pPr>
        <w:pStyle w:val="ODSTAVEC"/>
        <w:ind w:firstLine="0"/>
      </w:pPr>
    </w:p>
    <w:p w14:paraId="0730695E" w14:textId="282A8EA0" w:rsidR="00F70B01" w:rsidRPr="00D05EE7" w:rsidRDefault="00C2766D" w:rsidP="00EA53B9">
      <w:pPr>
        <w:pStyle w:val="ODSTAVEC"/>
        <w:ind w:firstLine="0"/>
      </w:pPr>
      <w:r w:rsidRPr="00D05EE7">
        <w:rPr>
          <w:b/>
          <w:bCs/>
        </w:rPr>
        <w:t xml:space="preserve">Zadání úlohy: </w:t>
      </w:r>
      <w:r w:rsidR="008A1F97" w:rsidRPr="00D05EE7">
        <w:t xml:space="preserve">Vytvoř hru, kde </w:t>
      </w:r>
      <w:proofErr w:type="spellStart"/>
      <w:r w:rsidR="008A1F97" w:rsidRPr="00D05EE7">
        <w:t>Bajtík</w:t>
      </w:r>
      <w:proofErr w:type="spellEnd"/>
      <w:r w:rsidR="008A1F97" w:rsidRPr="00D05EE7">
        <w:t xml:space="preserve"> bude ovládán pomocí šipek a jeho úkol bude lovit mouchy. Mouchu naprogramuj tak, aby létala náhodně po celé obrazovce.</w:t>
      </w:r>
      <w:r w:rsidR="008C50DD" w:rsidRPr="00D05EE7">
        <w:t xml:space="preserve"> Pokaždé</w:t>
      </w:r>
      <w:r w:rsidR="00F70B01" w:rsidRPr="00D05EE7">
        <w:t xml:space="preserve">, co se </w:t>
      </w:r>
      <w:proofErr w:type="spellStart"/>
      <w:r w:rsidR="00F70B01" w:rsidRPr="00D05EE7">
        <w:t>Bajtík</w:t>
      </w:r>
      <w:proofErr w:type="spellEnd"/>
      <w:r w:rsidR="00F70B01" w:rsidRPr="00D05EE7">
        <w:t xml:space="preserve"> dotkne mouchy, započítá se mu bod. Hra potrvá celkem </w:t>
      </w:r>
      <w:r w:rsidR="00AC22B6" w:rsidRPr="00D05EE7">
        <w:t>jednu</w:t>
      </w:r>
      <w:r w:rsidR="00F70B01" w:rsidRPr="00D05EE7">
        <w:t xml:space="preserve"> minutu a po konci si hráč bude mít možnost zapsat své skóre na seznam výsledků (ale pouze v tom případě</w:t>
      </w:r>
      <w:r w:rsidR="00A206CC" w:rsidRPr="00D05EE7">
        <w:t>,</w:t>
      </w:r>
      <w:r w:rsidR="00F70B01" w:rsidRPr="00D05EE7">
        <w:t xml:space="preserve"> že nasbíral alespoň 10 much).</w:t>
      </w:r>
      <w:r w:rsidR="00A206CC" w:rsidRPr="00D05EE7">
        <w:t xml:space="preserve"> </w:t>
      </w:r>
    </w:p>
    <w:p w14:paraId="71DE6F44" w14:textId="77777777" w:rsidR="00AA6B1F" w:rsidRPr="00D05EE7" w:rsidRDefault="00AA6B1F" w:rsidP="00EA53B9">
      <w:pPr>
        <w:pStyle w:val="ODSTAVEC"/>
        <w:ind w:firstLine="0"/>
      </w:pPr>
    </w:p>
    <w:p w14:paraId="4B4124F5" w14:textId="2C982AD7" w:rsidR="00A05DBF" w:rsidRPr="00D05EE7" w:rsidRDefault="00C2766D" w:rsidP="00EA53B9">
      <w:pPr>
        <w:pStyle w:val="ODSTAVEC"/>
        <w:ind w:firstLine="0"/>
      </w:pPr>
      <w:r w:rsidRPr="00D05EE7">
        <w:rPr>
          <w:b/>
          <w:bCs/>
        </w:rPr>
        <w:t>Řešení:</w:t>
      </w:r>
      <w:r w:rsidR="00A05DBF" w:rsidRPr="00D05EE7">
        <w:rPr>
          <w:b/>
          <w:bCs/>
        </w:rPr>
        <w:t xml:space="preserve"> </w:t>
      </w:r>
      <w:r w:rsidR="002546DC" w:rsidRPr="00D05EE7">
        <w:t xml:space="preserve">Pro postavu </w:t>
      </w:r>
      <w:proofErr w:type="spellStart"/>
      <w:r w:rsidR="002546DC" w:rsidRPr="00D05EE7">
        <w:t>Bajtík</w:t>
      </w:r>
      <w:proofErr w:type="spellEnd"/>
      <w:r w:rsidR="002546DC" w:rsidRPr="00D05EE7">
        <w:t xml:space="preserve"> nám bude stačit, když naprogramuje pohyb – tentokrát pomocí cyklu „</w:t>
      </w:r>
      <w:r w:rsidR="002546DC" w:rsidRPr="00D05EE7">
        <w:rPr>
          <w:b/>
          <w:bCs/>
        </w:rPr>
        <w:t>opakuj stále</w:t>
      </w:r>
      <w:r w:rsidR="002546DC" w:rsidRPr="00D05EE7">
        <w:t>“ a podmínky s blokem „</w:t>
      </w:r>
      <w:r w:rsidR="002546DC" w:rsidRPr="00D05EE7">
        <w:rPr>
          <w:b/>
          <w:bCs/>
        </w:rPr>
        <w:t>klávesa x stisknuta?</w:t>
      </w:r>
      <w:r w:rsidR="002546DC" w:rsidRPr="00D05EE7">
        <w:t>“, tento způsob pohybu postavy je plynulejší. Dále tu máme dva scénáře po obdržení zprávy „</w:t>
      </w:r>
      <w:r w:rsidR="002546DC" w:rsidRPr="00D05EE7">
        <w:rPr>
          <w:b/>
          <w:bCs/>
        </w:rPr>
        <w:t>ham</w:t>
      </w:r>
      <w:r w:rsidR="002546DC" w:rsidRPr="00D05EE7">
        <w:t>“ a „</w:t>
      </w:r>
      <w:r w:rsidR="002546DC" w:rsidRPr="00D05EE7">
        <w:rPr>
          <w:b/>
          <w:bCs/>
        </w:rPr>
        <w:t>konec</w:t>
      </w:r>
      <w:r w:rsidR="002546DC" w:rsidRPr="00D05EE7">
        <w:t>“. Po obdržení zprávy „</w:t>
      </w:r>
      <w:r w:rsidR="002546DC" w:rsidRPr="00D05EE7">
        <w:rPr>
          <w:b/>
          <w:bCs/>
        </w:rPr>
        <w:t>ham</w:t>
      </w:r>
      <w:r w:rsidR="002546DC" w:rsidRPr="00D05EE7">
        <w:t>“ přehrajeme zvuk a změníme kostým. Po obdržení zprávy „</w:t>
      </w:r>
      <w:r w:rsidR="002546DC" w:rsidRPr="00D05EE7">
        <w:rPr>
          <w:b/>
          <w:bCs/>
        </w:rPr>
        <w:t>konec</w:t>
      </w:r>
      <w:r w:rsidR="002546DC" w:rsidRPr="00D05EE7">
        <w:t>“ provedeme uložení jména hráče a jeho skóre do seznamu „</w:t>
      </w:r>
      <w:r w:rsidR="002546DC" w:rsidRPr="00D05EE7">
        <w:rPr>
          <w:b/>
          <w:bCs/>
        </w:rPr>
        <w:t>Nejlepší výkony</w:t>
      </w:r>
      <w:r w:rsidR="002546DC" w:rsidRPr="00D05EE7">
        <w:t>“ (</w:t>
      </w:r>
      <w:r w:rsidR="00E30D92" w:rsidRPr="00D05EE7">
        <w:fldChar w:fldCharType="begin"/>
      </w:r>
      <w:r w:rsidR="00E30D92" w:rsidRPr="00D05EE7">
        <w:instrText xml:space="preserve"> REF _Ref151976515 \h  \* MERGEFORMAT </w:instrText>
      </w:r>
      <w:r w:rsidR="00E30D92" w:rsidRPr="00D05EE7">
        <w:fldChar w:fldCharType="separate"/>
      </w:r>
      <w:r w:rsidR="00080FBE" w:rsidRPr="00080FBE">
        <w:t xml:space="preserve">Obrázek </w:t>
      </w:r>
      <w:r w:rsidR="00080FBE" w:rsidRPr="00080FBE">
        <w:rPr>
          <w:noProof/>
        </w:rPr>
        <w:t>45</w:t>
      </w:r>
      <w:r w:rsidR="00E30D92" w:rsidRPr="00D05EE7">
        <w:fldChar w:fldCharType="end"/>
      </w:r>
      <w:r w:rsidR="002546DC" w:rsidRPr="00D05EE7">
        <w:t>). V postavě Moucha je hlavní část programu, kde se kontroluje čas pomocí bloku „</w:t>
      </w:r>
      <w:r w:rsidR="002546DC" w:rsidRPr="00D05EE7">
        <w:rPr>
          <w:b/>
          <w:bCs/>
        </w:rPr>
        <w:t>stopky</w:t>
      </w:r>
      <w:r w:rsidR="002546DC" w:rsidRPr="00D05EE7">
        <w:t xml:space="preserve">“, který </w:t>
      </w:r>
      <w:r w:rsidR="002546DC" w:rsidRPr="00D05EE7">
        <w:lastRenderedPageBreak/>
        <w:t xml:space="preserve">měří čas programu od spuštění. </w:t>
      </w:r>
      <w:r w:rsidR="00771E0F" w:rsidRPr="00D05EE7">
        <w:t>Hra je tedy nastavená na 30 sekund</w:t>
      </w:r>
      <w:r w:rsidR="0057157A" w:rsidRPr="00D05EE7">
        <w:t xml:space="preserve"> (Žáci si mohou nastavit 60)</w:t>
      </w:r>
      <w:r w:rsidR="00771E0F" w:rsidRPr="00D05EE7">
        <w:t xml:space="preserve">. Moucha bude náhodně klouzat po obrazovce, když narazí na okraj, odrazí se. Pokud se dotýká postavy </w:t>
      </w:r>
      <w:proofErr w:type="spellStart"/>
      <w:r w:rsidR="00771E0F" w:rsidRPr="00D05EE7">
        <w:t>Bajtík</w:t>
      </w:r>
      <w:proofErr w:type="spellEnd"/>
      <w:r w:rsidR="00771E0F" w:rsidRPr="00D05EE7">
        <w:t>, vyšle se zpráva „</w:t>
      </w:r>
      <w:r w:rsidR="00771E0F" w:rsidRPr="00D05EE7">
        <w:rPr>
          <w:b/>
          <w:bCs/>
        </w:rPr>
        <w:t>ham</w:t>
      </w:r>
      <w:r w:rsidR="00771E0F" w:rsidRPr="00D05EE7">
        <w:t>“, změníme proměnou „</w:t>
      </w:r>
      <w:r w:rsidR="00771E0F" w:rsidRPr="00D05EE7">
        <w:rPr>
          <w:b/>
          <w:bCs/>
        </w:rPr>
        <w:t>Snězené Mouchy</w:t>
      </w:r>
      <w:r w:rsidR="00771E0F" w:rsidRPr="00D05EE7">
        <w:t>“</w:t>
      </w:r>
      <w:r w:rsidR="0057157A" w:rsidRPr="00D05EE7">
        <w:br/>
      </w:r>
      <w:r w:rsidR="00771E0F" w:rsidRPr="00D05EE7">
        <w:t>a skočíme na náhodnou pozici, odkud moucha vylétne. V </w:t>
      </w:r>
      <w:r w:rsidR="00E30D92" w:rsidRPr="00D05EE7">
        <w:fldChar w:fldCharType="begin"/>
      </w:r>
      <w:r w:rsidR="00E30D92" w:rsidRPr="00D05EE7">
        <w:instrText xml:space="preserve"> REF _Ref151976563 \h  \* MERGEFORMAT </w:instrText>
      </w:r>
      <w:r w:rsidR="00E30D92" w:rsidRPr="00D05EE7">
        <w:fldChar w:fldCharType="separate"/>
      </w:r>
      <w:r w:rsidR="00080FBE" w:rsidRPr="00080FBE">
        <w:t xml:space="preserve">Obrázek </w:t>
      </w:r>
      <w:r w:rsidR="00080FBE" w:rsidRPr="00080FBE">
        <w:rPr>
          <w:noProof/>
        </w:rPr>
        <w:t>46</w:t>
      </w:r>
      <w:r w:rsidR="00E30D92" w:rsidRPr="00D05EE7">
        <w:fldChar w:fldCharType="end"/>
      </w:r>
      <w:r w:rsidR="00E30D92" w:rsidRPr="00D05EE7">
        <w:t xml:space="preserve"> </w:t>
      </w:r>
      <w:r w:rsidR="00771E0F" w:rsidRPr="00D05EE7">
        <w:t>najdete řešení.</w:t>
      </w:r>
    </w:p>
    <w:p w14:paraId="4E20DF5F" w14:textId="07B55987" w:rsidR="00C2766D" w:rsidRPr="00D05EE7" w:rsidRDefault="00C2766D" w:rsidP="00C2766D">
      <w:pPr>
        <w:pStyle w:val="Titulek"/>
        <w:keepNext/>
      </w:pPr>
      <w:bookmarkStart w:id="131" w:name="_Ref151976515"/>
      <w:bookmarkStart w:id="132" w:name="_Toc152006859"/>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45</w:t>
      </w:r>
      <w:r w:rsidRPr="00D05EE7">
        <w:rPr>
          <w:b/>
          <w:bCs/>
        </w:rPr>
        <w:fldChar w:fldCharType="end"/>
      </w:r>
      <w:bookmarkEnd w:id="131"/>
      <w:r w:rsidRPr="00D05EE7">
        <w:rPr>
          <w:b/>
          <w:bCs/>
        </w:rPr>
        <w:t>:</w:t>
      </w:r>
      <w:r w:rsidRPr="00D05EE7">
        <w:t xml:space="preserve"> Kód postavy </w:t>
      </w:r>
      <w:proofErr w:type="spellStart"/>
      <w:r w:rsidRPr="00D05EE7">
        <w:t>Bajtík</w:t>
      </w:r>
      <w:bookmarkEnd w:id="132"/>
      <w:proofErr w:type="spellEnd"/>
    </w:p>
    <w:p w14:paraId="1D4B8BA2" w14:textId="6C654CA0" w:rsidR="00C2766D" w:rsidRPr="00D05EE7" w:rsidRDefault="00C2766D" w:rsidP="00AC22B6">
      <w:pPr>
        <w:pStyle w:val="ODSTAVEC"/>
        <w:ind w:firstLine="0"/>
        <w:jc w:val="center"/>
        <w:rPr>
          <w:b/>
          <w:bCs/>
        </w:rPr>
      </w:pPr>
      <w:r w:rsidRPr="00D05EE7">
        <w:rPr>
          <w:b/>
          <w:bCs/>
          <w:noProof/>
          <w:lang w:eastAsia="cs-CZ"/>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59"/>
                    <a:stretch>
                      <a:fillRect/>
                    </a:stretch>
                  </pic:blipFill>
                  <pic:spPr>
                    <a:xfrm>
                      <a:off x="0" y="0"/>
                      <a:ext cx="2877886" cy="4293328"/>
                    </a:xfrm>
                    <a:prstGeom prst="rect">
                      <a:avLst/>
                    </a:prstGeom>
                  </pic:spPr>
                </pic:pic>
              </a:graphicData>
            </a:graphic>
          </wp:inline>
        </w:drawing>
      </w:r>
    </w:p>
    <w:p w14:paraId="0FCF0830" w14:textId="62C7836A" w:rsidR="00C2766D" w:rsidRPr="00D05EE7" w:rsidRDefault="00C2766D" w:rsidP="00C2766D">
      <w:pPr>
        <w:pStyle w:val="Titulek"/>
        <w:keepNext/>
      </w:pPr>
      <w:bookmarkStart w:id="133" w:name="_Ref151976563"/>
      <w:bookmarkStart w:id="134" w:name="_Toc152006860"/>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46</w:t>
      </w:r>
      <w:r w:rsidRPr="00D05EE7">
        <w:rPr>
          <w:b/>
          <w:bCs/>
        </w:rPr>
        <w:fldChar w:fldCharType="end"/>
      </w:r>
      <w:bookmarkEnd w:id="133"/>
      <w:r w:rsidRPr="00D05EE7">
        <w:rPr>
          <w:b/>
          <w:bCs/>
        </w:rPr>
        <w:t>:</w:t>
      </w:r>
      <w:r w:rsidRPr="00D05EE7">
        <w:t xml:space="preserve"> Kód postavy Moucha</w:t>
      </w:r>
      <w:bookmarkEnd w:id="134"/>
    </w:p>
    <w:p w14:paraId="72B2793B" w14:textId="67AA1EEB" w:rsidR="00C2766D" w:rsidRPr="00D05EE7" w:rsidRDefault="00C2766D" w:rsidP="00C2766D">
      <w:pPr>
        <w:pStyle w:val="ODSTAVEC"/>
        <w:ind w:firstLine="0"/>
        <w:jc w:val="center"/>
      </w:pPr>
      <w:r w:rsidRPr="00D05EE7">
        <w:rPr>
          <w:noProof/>
          <w:lang w:eastAsia="cs-CZ"/>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60"/>
                    <a:stretch>
                      <a:fillRect/>
                    </a:stretch>
                  </pic:blipFill>
                  <pic:spPr>
                    <a:xfrm>
                      <a:off x="0" y="0"/>
                      <a:ext cx="2819427" cy="3031028"/>
                    </a:xfrm>
                    <a:prstGeom prst="rect">
                      <a:avLst/>
                    </a:prstGeom>
                  </pic:spPr>
                </pic:pic>
              </a:graphicData>
            </a:graphic>
          </wp:inline>
        </w:drawing>
      </w:r>
    </w:p>
    <w:p w14:paraId="54C1681D" w14:textId="6BED4098" w:rsidR="00AA6B1F" w:rsidRPr="00D05EE7" w:rsidRDefault="00AA6B1F" w:rsidP="00AA6B1F">
      <w:pPr>
        <w:pStyle w:val="ODSTAVEC"/>
        <w:ind w:firstLine="0"/>
      </w:pPr>
    </w:p>
    <w:p w14:paraId="4E97642D" w14:textId="0F895910" w:rsidR="0045388A" w:rsidRPr="00D05EE7" w:rsidRDefault="00AA6B1F" w:rsidP="00771E0F">
      <w:pPr>
        <w:pStyle w:val="ODSTAVEC"/>
        <w:ind w:firstLine="0"/>
      </w:pPr>
      <w:r w:rsidRPr="00D05EE7">
        <w:rPr>
          <w:b/>
          <w:bCs/>
        </w:rPr>
        <w:t xml:space="preserve">Doplňující úkoly: </w:t>
      </w:r>
      <w:r w:rsidRPr="00D05EE7">
        <w:t>Přidej do hry zvukové efekty, animace postav, nakresli vlastní pozadí.</w:t>
      </w:r>
    </w:p>
    <w:p w14:paraId="65811D66" w14:textId="10F657D7" w:rsidR="00AA6B1F" w:rsidRPr="00D05EE7" w:rsidRDefault="0045388A" w:rsidP="0045388A">
      <w:pPr>
        <w:pStyle w:val="Nadpis1"/>
      </w:pPr>
      <w:bookmarkStart w:id="135" w:name="_Toc151893390"/>
      <w:r w:rsidRPr="00D05EE7">
        <w:lastRenderedPageBreak/>
        <w:t>KATEGORIE PROFÍK</w:t>
      </w:r>
      <w:bookmarkEnd w:id="135"/>
    </w:p>
    <w:p w14:paraId="3DDF1518" w14:textId="3D3FC947" w:rsidR="0045388A" w:rsidRPr="00D05EE7" w:rsidRDefault="0045388A" w:rsidP="0045388A">
      <w:pPr>
        <w:pStyle w:val="Nadpis2"/>
      </w:pPr>
      <w:bookmarkStart w:id="136" w:name="_Toc151893391"/>
      <w:r w:rsidRPr="00D05EE7">
        <w:t xml:space="preserve">Trénink </w:t>
      </w:r>
      <w:r w:rsidR="00E1338F" w:rsidRPr="00D05EE7">
        <w:t>přesnosti</w:t>
      </w:r>
      <w:bookmarkEnd w:id="136"/>
    </w:p>
    <w:p w14:paraId="39DCE708" w14:textId="010A9941" w:rsidR="0086400A" w:rsidRPr="00D05EE7" w:rsidRDefault="0086400A" w:rsidP="0086400A">
      <w:pPr>
        <w:pStyle w:val="Titulek"/>
        <w:keepNext/>
      </w:pPr>
      <w:bookmarkStart w:id="137" w:name="_Toc151892236"/>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15</w:t>
      </w:r>
      <w:r w:rsidRPr="00D05EE7">
        <w:rPr>
          <w:b/>
          <w:bCs/>
        </w:rPr>
        <w:fldChar w:fldCharType="end"/>
      </w:r>
      <w:r w:rsidRPr="00D05EE7">
        <w:rPr>
          <w:b/>
          <w:bCs/>
        </w:rPr>
        <w:t>:</w:t>
      </w:r>
      <w:r w:rsidRPr="00D05EE7">
        <w:t xml:space="preserve"> Metodický list - Trénink přesnosti</w:t>
      </w:r>
      <w:bookmarkEnd w:id="137"/>
    </w:p>
    <w:tbl>
      <w:tblPr>
        <w:tblStyle w:val="Mkatabulky"/>
        <w:tblW w:w="8711" w:type="dxa"/>
        <w:tblLook w:val="04A0" w:firstRow="1" w:lastRow="0" w:firstColumn="1" w:lastColumn="0" w:noHBand="0" w:noVBand="1"/>
      </w:tblPr>
      <w:tblGrid>
        <w:gridCol w:w="2719"/>
        <w:gridCol w:w="5992"/>
      </w:tblGrid>
      <w:tr w:rsidR="00D05EE7" w:rsidRPr="00D05EE7" w14:paraId="6E1DA72C" w14:textId="77777777" w:rsidTr="002A2029">
        <w:trPr>
          <w:trHeight w:val="359"/>
        </w:trPr>
        <w:tc>
          <w:tcPr>
            <w:tcW w:w="8711" w:type="dxa"/>
            <w:gridSpan w:val="2"/>
          </w:tcPr>
          <w:p w14:paraId="1EBA5A0F" w14:textId="77777777" w:rsidR="00E1338F" w:rsidRPr="00D05EE7" w:rsidRDefault="00E1338F" w:rsidP="002A2029">
            <w:pPr>
              <w:pStyle w:val="ODSTAVEC"/>
              <w:ind w:firstLine="0"/>
              <w:jc w:val="center"/>
              <w:rPr>
                <w:b/>
                <w:bCs/>
              </w:rPr>
            </w:pPr>
            <w:r w:rsidRPr="00D05EE7">
              <w:rPr>
                <w:b/>
                <w:bCs/>
              </w:rPr>
              <w:t>Metodický list</w:t>
            </w:r>
          </w:p>
        </w:tc>
      </w:tr>
      <w:tr w:rsidR="00D05EE7" w:rsidRPr="00D05EE7" w14:paraId="13E30251" w14:textId="77777777" w:rsidTr="002A2029">
        <w:trPr>
          <w:trHeight w:val="366"/>
        </w:trPr>
        <w:tc>
          <w:tcPr>
            <w:tcW w:w="2719" w:type="dxa"/>
          </w:tcPr>
          <w:p w14:paraId="02A325E5" w14:textId="77777777" w:rsidR="00E1338F" w:rsidRPr="00D05EE7" w:rsidRDefault="00E1338F" w:rsidP="002A2029">
            <w:pPr>
              <w:pStyle w:val="ODSTAVEC"/>
              <w:ind w:firstLine="0"/>
            </w:pPr>
            <w:r w:rsidRPr="00D05EE7">
              <w:t>Název materiálu:</w:t>
            </w:r>
          </w:p>
        </w:tc>
        <w:tc>
          <w:tcPr>
            <w:tcW w:w="5992" w:type="dxa"/>
          </w:tcPr>
          <w:p w14:paraId="47F16CAD" w14:textId="6CD894EE" w:rsidR="00E1338F" w:rsidRPr="00D05EE7" w:rsidRDefault="00E1338F" w:rsidP="002A2029">
            <w:pPr>
              <w:pStyle w:val="ODSTAVEC"/>
              <w:ind w:firstLine="0"/>
            </w:pPr>
            <w:r w:rsidRPr="00D05EE7">
              <w:t>Trénink přesnosti</w:t>
            </w:r>
          </w:p>
        </w:tc>
      </w:tr>
      <w:tr w:rsidR="00D05EE7" w:rsidRPr="00D05EE7" w14:paraId="38B93475" w14:textId="77777777" w:rsidTr="002A2029">
        <w:trPr>
          <w:trHeight w:val="359"/>
        </w:trPr>
        <w:tc>
          <w:tcPr>
            <w:tcW w:w="2719" w:type="dxa"/>
          </w:tcPr>
          <w:p w14:paraId="06DCA343" w14:textId="77777777" w:rsidR="00E1338F" w:rsidRPr="00D05EE7" w:rsidRDefault="00E1338F" w:rsidP="002A2029">
            <w:pPr>
              <w:pStyle w:val="ODSTAVEC"/>
              <w:ind w:firstLine="0"/>
            </w:pPr>
            <w:r w:rsidRPr="00D05EE7">
              <w:t>Vzdělávací oblast:</w:t>
            </w:r>
          </w:p>
        </w:tc>
        <w:tc>
          <w:tcPr>
            <w:tcW w:w="5992" w:type="dxa"/>
          </w:tcPr>
          <w:p w14:paraId="596FFFE7" w14:textId="77777777" w:rsidR="00E1338F" w:rsidRPr="00D05EE7" w:rsidRDefault="00E1338F" w:rsidP="002A2029">
            <w:pPr>
              <w:pStyle w:val="ODSTAVEC"/>
              <w:ind w:firstLine="0"/>
            </w:pPr>
            <w:r w:rsidRPr="00D05EE7">
              <w:t>Informační a komunikační technologie</w:t>
            </w:r>
          </w:p>
        </w:tc>
      </w:tr>
      <w:tr w:rsidR="00D05EE7" w:rsidRPr="00D05EE7" w14:paraId="1FD7C6F1" w14:textId="77777777" w:rsidTr="002A2029">
        <w:trPr>
          <w:trHeight w:val="359"/>
        </w:trPr>
        <w:tc>
          <w:tcPr>
            <w:tcW w:w="2719" w:type="dxa"/>
          </w:tcPr>
          <w:p w14:paraId="341E49CA" w14:textId="77777777" w:rsidR="00E1338F" w:rsidRPr="00D05EE7" w:rsidRDefault="00E1338F" w:rsidP="002A2029">
            <w:pPr>
              <w:pStyle w:val="ODSTAVEC"/>
              <w:ind w:firstLine="0"/>
            </w:pPr>
            <w:r w:rsidRPr="00D05EE7">
              <w:t>Vyučovací předmět:</w:t>
            </w:r>
          </w:p>
        </w:tc>
        <w:tc>
          <w:tcPr>
            <w:tcW w:w="5992" w:type="dxa"/>
          </w:tcPr>
          <w:p w14:paraId="0901A9B2" w14:textId="77777777" w:rsidR="00E1338F" w:rsidRPr="00D05EE7" w:rsidRDefault="00E1338F" w:rsidP="002A2029">
            <w:pPr>
              <w:pStyle w:val="ODSTAVEC"/>
              <w:ind w:firstLine="0"/>
            </w:pPr>
            <w:r w:rsidRPr="00D05EE7">
              <w:t>Informatika</w:t>
            </w:r>
          </w:p>
        </w:tc>
      </w:tr>
      <w:tr w:rsidR="00D05EE7" w:rsidRPr="00D05EE7" w14:paraId="033BBA2C" w14:textId="77777777" w:rsidTr="002A2029">
        <w:trPr>
          <w:trHeight w:val="366"/>
        </w:trPr>
        <w:tc>
          <w:tcPr>
            <w:tcW w:w="2719" w:type="dxa"/>
          </w:tcPr>
          <w:p w14:paraId="33F7C4A6" w14:textId="77777777" w:rsidR="00E1338F" w:rsidRPr="00D05EE7" w:rsidRDefault="00E1338F" w:rsidP="002A2029">
            <w:pPr>
              <w:pStyle w:val="ODSTAVEC"/>
              <w:ind w:firstLine="0"/>
            </w:pPr>
            <w:r w:rsidRPr="00D05EE7">
              <w:t>Věkové určení:</w:t>
            </w:r>
          </w:p>
        </w:tc>
        <w:tc>
          <w:tcPr>
            <w:tcW w:w="5992" w:type="dxa"/>
          </w:tcPr>
          <w:p w14:paraId="433FD784" w14:textId="77777777" w:rsidR="00E1338F" w:rsidRPr="00D05EE7" w:rsidRDefault="00E1338F" w:rsidP="002A2029">
            <w:pPr>
              <w:pStyle w:val="ODSTAVEC"/>
              <w:ind w:firstLine="0"/>
            </w:pPr>
            <w:r w:rsidRPr="00D05EE7">
              <w:t>2. stupeň ZŠ</w:t>
            </w:r>
          </w:p>
        </w:tc>
      </w:tr>
      <w:tr w:rsidR="00D05EE7" w:rsidRPr="00D05EE7" w14:paraId="3DB8A379" w14:textId="77777777" w:rsidTr="002A2029">
        <w:trPr>
          <w:trHeight w:val="359"/>
        </w:trPr>
        <w:tc>
          <w:tcPr>
            <w:tcW w:w="2719" w:type="dxa"/>
          </w:tcPr>
          <w:p w14:paraId="2561EDF2" w14:textId="77777777" w:rsidR="00E1338F" w:rsidRPr="00D05EE7" w:rsidRDefault="00E1338F" w:rsidP="002A2029">
            <w:pPr>
              <w:pStyle w:val="ODSTAVEC"/>
              <w:ind w:firstLine="0"/>
            </w:pPr>
            <w:r w:rsidRPr="00D05EE7">
              <w:t>Časová dotace:</w:t>
            </w:r>
          </w:p>
        </w:tc>
        <w:tc>
          <w:tcPr>
            <w:tcW w:w="5992" w:type="dxa"/>
          </w:tcPr>
          <w:p w14:paraId="38F22D17" w14:textId="78F5D9CD" w:rsidR="00E1338F" w:rsidRPr="00D05EE7" w:rsidRDefault="00E1338F" w:rsidP="002A2029">
            <w:pPr>
              <w:pStyle w:val="ODSTAVEC"/>
              <w:ind w:firstLine="0"/>
            </w:pPr>
            <w:r w:rsidRPr="00D05EE7">
              <w:t>45 minut</w:t>
            </w:r>
          </w:p>
        </w:tc>
      </w:tr>
      <w:tr w:rsidR="00D05EE7" w:rsidRPr="00D05EE7" w14:paraId="00325111" w14:textId="77777777" w:rsidTr="002A2029">
        <w:trPr>
          <w:trHeight w:val="359"/>
        </w:trPr>
        <w:tc>
          <w:tcPr>
            <w:tcW w:w="2719" w:type="dxa"/>
          </w:tcPr>
          <w:p w14:paraId="6F6423CF" w14:textId="77777777" w:rsidR="00E1338F" w:rsidRPr="00D05EE7" w:rsidRDefault="00E1338F" w:rsidP="002A2029">
            <w:pPr>
              <w:pStyle w:val="ODSTAVEC"/>
              <w:ind w:firstLine="0"/>
            </w:pPr>
            <w:r w:rsidRPr="00D05EE7">
              <w:t>Rozsah:</w:t>
            </w:r>
          </w:p>
        </w:tc>
        <w:tc>
          <w:tcPr>
            <w:tcW w:w="5992" w:type="dxa"/>
          </w:tcPr>
          <w:p w14:paraId="6FBEA7A5" w14:textId="090519A5" w:rsidR="00E1338F" w:rsidRPr="00D05EE7" w:rsidRDefault="00E1338F" w:rsidP="002A2029">
            <w:pPr>
              <w:pStyle w:val="ODSTAVEC"/>
              <w:ind w:firstLine="0"/>
            </w:pPr>
            <w:r w:rsidRPr="00D05EE7">
              <w:t>1 pozadí, 1 postava, 3 scénáře, 32 bloků</w:t>
            </w:r>
          </w:p>
        </w:tc>
      </w:tr>
      <w:tr w:rsidR="00D05EE7" w:rsidRPr="00D05EE7" w14:paraId="4A0F9F42" w14:textId="77777777" w:rsidTr="002A2029">
        <w:trPr>
          <w:trHeight w:val="57"/>
        </w:trPr>
        <w:tc>
          <w:tcPr>
            <w:tcW w:w="2719" w:type="dxa"/>
          </w:tcPr>
          <w:p w14:paraId="255CB0D9" w14:textId="77777777" w:rsidR="00E1338F" w:rsidRPr="00D05EE7" w:rsidRDefault="00E1338F" w:rsidP="002A2029">
            <w:pPr>
              <w:pStyle w:val="ODSTAVEC"/>
              <w:ind w:firstLine="0"/>
            </w:pPr>
            <w:r w:rsidRPr="00D05EE7">
              <w:t>Klíčová slova:</w:t>
            </w:r>
          </w:p>
        </w:tc>
        <w:tc>
          <w:tcPr>
            <w:tcW w:w="5992" w:type="dxa"/>
          </w:tcPr>
          <w:p w14:paraId="6FF94D19" w14:textId="2B98A5B8" w:rsidR="00E1338F" w:rsidRPr="00D05EE7" w:rsidRDefault="00E1338F" w:rsidP="002A2029">
            <w:pPr>
              <w:pStyle w:val="ODSTAVEC"/>
              <w:ind w:firstLine="0"/>
            </w:pPr>
            <w:r w:rsidRPr="00D05EE7">
              <w:t>čas, stopky, seznam, průměr, cyklus</w:t>
            </w:r>
          </w:p>
        </w:tc>
      </w:tr>
      <w:tr w:rsidR="00E1338F" w:rsidRPr="00D05EE7" w14:paraId="0155A332" w14:textId="77777777" w:rsidTr="002A2029">
        <w:trPr>
          <w:trHeight w:val="359"/>
        </w:trPr>
        <w:tc>
          <w:tcPr>
            <w:tcW w:w="2719" w:type="dxa"/>
          </w:tcPr>
          <w:p w14:paraId="545D8576" w14:textId="77777777" w:rsidR="00E1338F" w:rsidRPr="00D05EE7" w:rsidRDefault="00E1338F" w:rsidP="002A2029">
            <w:pPr>
              <w:pStyle w:val="ODSTAVEC"/>
              <w:ind w:firstLine="0"/>
            </w:pPr>
            <w:r w:rsidRPr="00D05EE7">
              <w:t>Anotace materiálu:</w:t>
            </w:r>
          </w:p>
        </w:tc>
        <w:tc>
          <w:tcPr>
            <w:tcW w:w="5992" w:type="dxa"/>
          </w:tcPr>
          <w:p w14:paraId="22D5DB95" w14:textId="762B47DB" w:rsidR="00E1338F" w:rsidRPr="00D05EE7" w:rsidRDefault="00E1338F" w:rsidP="002A2029">
            <w:pPr>
              <w:pStyle w:val="ODSTAVEC"/>
              <w:ind w:firstLine="0"/>
            </w:pPr>
            <w:r w:rsidRPr="00D05EE7">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Pr="00D05EE7" w:rsidRDefault="0045388A" w:rsidP="00AA6B1F">
      <w:pPr>
        <w:pStyle w:val="ODSTAVEC"/>
        <w:ind w:firstLine="0"/>
      </w:pPr>
    </w:p>
    <w:p w14:paraId="475E932B" w14:textId="452F48A7" w:rsidR="001F201F" w:rsidRPr="00D05EE7" w:rsidRDefault="00E1338F" w:rsidP="001F201F">
      <w:pPr>
        <w:pStyle w:val="ODSTAVEC"/>
        <w:ind w:firstLine="0"/>
      </w:pPr>
      <w:r w:rsidRPr="00D05EE7">
        <w:rPr>
          <w:b/>
          <w:bCs/>
        </w:rPr>
        <w:t xml:space="preserve">Zadání úlohy: </w:t>
      </w:r>
      <w:r w:rsidR="00084099" w:rsidRPr="00D05EE7">
        <w:t xml:space="preserve">Vytvoř program, který otestuje tvou rychlost přesnosti v kliknutí na určitý cíl. Test bude spočívat v tom, že uživatel bude muset 30x kliknout na postavu. Při každém kliknutí se postava přemístí na jinou pozici a </w:t>
      </w:r>
      <w:r w:rsidR="00771E0F" w:rsidRPr="00D05EE7">
        <w:t>zaznamenáš</w:t>
      </w:r>
      <w:r w:rsidR="00084099" w:rsidRPr="00D05EE7">
        <w:t xml:space="preserve"> čas </w:t>
      </w:r>
      <w:r w:rsidR="00771E0F" w:rsidRPr="00D05EE7">
        <w:t xml:space="preserve">uživatelovi </w:t>
      </w:r>
      <w:r w:rsidR="00084099" w:rsidRPr="00D05EE7">
        <w:t>reakce. Poté vypočítáš průměrný čas</w:t>
      </w:r>
      <w:r w:rsidR="00771E0F" w:rsidRPr="00D05EE7">
        <w:t xml:space="preserve"> jeho</w:t>
      </w:r>
      <w:r w:rsidR="00084099" w:rsidRPr="00D05EE7">
        <w:t xml:space="preserve"> reakce, vypíšeš výsledek a </w:t>
      </w:r>
      <w:r w:rsidR="00771E0F" w:rsidRPr="00D05EE7">
        <w:t xml:space="preserve">dáš uživateli možnost zapsat se </w:t>
      </w:r>
      <w:r w:rsidR="00084099" w:rsidRPr="00D05EE7">
        <w:t>do listiny výsledků.</w:t>
      </w:r>
    </w:p>
    <w:p w14:paraId="55F17736" w14:textId="77777777" w:rsidR="001F201F" w:rsidRPr="00D05EE7" w:rsidRDefault="001F201F" w:rsidP="001F201F">
      <w:pPr>
        <w:pStyle w:val="ODSTAVEC"/>
        <w:ind w:firstLine="0"/>
      </w:pPr>
    </w:p>
    <w:p w14:paraId="64C2A88C" w14:textId="4B27D077" w:rsidR="00084099" w:rsidRPr="00D05EE7" w:rsidRDefault="00084099" w:rsidP="006A1B0C">
      <w:pPr>
        <w:pStyle w:val="ODSTAVEC"/>
        <w:ind w:firstLine="0"/>
      </w:pPr>
      <w:r w:rsidRPr="00D05EE7">
        <w:rPr>
          <w:b/>
          <w:bCs/>
        </w:rPr>
        <w:t>Řešení:</w:t>
      </w:r>
      <w:r w:rsidR="001F201F" w:rsidRPr="00D05EE7">
        <w:rPr>
          <w:b/>
          <w:bCs/>
        </w:rPr>
        <w:t xml:space="preserve"> </w:t>
      </w:r>
      <w:r w:rsidR="00B22E0F" w:rsidRPr="00D05EE7">
        <w:t>Vytvoříme seznam „</w:t>
      </w:r>
      <w:r w:rsidR="00B22E0F" w:rsidRPr="00D05EE7">
        <w:rPr>
          <w:b/>
          <w:bCs/>
        </w:rPr>
        <w:t>reakce</w:t>
      </w:r>
      <w:r w:rsidR="00B22E0F" w:rsidRPr="00D05EE7">
        <w:t xml:space="preserve">“, do kterého se vždy bude ukládat čas reakce kliknutí na postavu </w:t>
      </w:r>
      <w:proofErr w:type="spellStart"/>
      <w:r w:rsidR="00B22E0F" w:rsidRPr="00D05EE7">
        <w:t>Bajtík</w:t>
      </w:r>
      <w:proofErr w:type="spellEnd"/>
      <w:r w:rsidR="00B22E0F" w:rsidRPr="00D05EE7">
        <w:t>. Dále vytvoříme proměnnou „</w:t>
      </w:r>
      <w:r w:rsidR="00CA2DA8" w:rsidRPr="00D05EE7">
        <w:rPr>
          <w:b/>
          <w:bCs/>
        </w:rPr>
        <w:t>z</w:t>
      </w:r>
      <w:r w:rsidR="00B22E0F" w:rsidRPr="00D05EE7">
        <w:rPr>
          <w:b/>
          <w:bCs/>
        </w:rPr>
        <w:t xml:space="preserve">bývá </w:t>
      </w:r>
      <w:proofErr w:type="spellStart"/>
      <w:r w:rsidR="00B22E0F" w:rsidRPr="00D05EE7">
        <w:rPr>
          <w:b/>
          <w:bCs/>
        </w:rPr>
        <w:t>nakliknutí</w:t>
      </w:r>
      <w:proofErr w:type="spellEnd"/>
      <w:r w:rsidR="00B22E0F" w:rsidRPr="00D05EE7">
        <w:t>“, která nám bude ukazovat kolik zbývá pokusů</w:t>
      </w:r>
      <w:r w:rsidR="00880B39" w:rsidRPr="00D05EE7">
        <w:t xml:space="preserve"> a nastavíme ji na hodnotu 30</w:t>
      </w:r>
      <w:r w:rsidR="00B22E0F" w:rsidRPr="00D05EE7">
        <w:t xml:space="preserve">. </w:t>
      </w:r>
      <w:r w:rsidR="00880B39" w:rsidRPr="00D05EE7">
        <w:t>V samotném programu pak jen za pomocí bloku „</w:t>
      </w:r>
      <w:r w:rsidR="00880B39" w:rsidRPr="00D05EE7">
        <w:rPr>
          <w:b/>
          <w:bCs/>
        </w:rPr>
        <w:t>po kliknutí na mě</w:t>
      </w:r>
      <w:r w:rsidR="00880B39" w:rsidRPr="00D05EE7">
        <w:t>“ naprogramuje průběh (</w:t>
      </w:r>
      <w:r w:rsidR="00E30D92" w:rsidRPr="00D05EE7">
        <w:fldChar w:fldCharType="begin"/>
      </w:r>
      <w:r w:rsidR="00E30D92" w:rsidRPr="00D05EE7">
        <w:instrText xml:space="preserve"> REF _Ref151976647 \h  \* MERGEFORMAT </w:instrText>
      </w:r>
      <w:r w:rsidR="00E30D92" w:rsidRPr="00D05EE7">
        <w:fldChar w:fldCharType="separate"/>
      </w:r>
      <w:r w:rsidR="00080FBE" w:rsidRPr="00080FBE">
        <w:t xml:space="preserve">Obrázek </w:t>
      </w:r>
      <w:r w:rsidR="00080FBE" w:rsidRPr="00080FBE">
        <w:rPr>
          <w:noProof/>
        </w:rPr>
        <w:t>47</w:t>
      </w:r>
      <w:r w:rsidR="00E30D92" w:rsidRPr="00D05EE7">
        <w:fldChar w:fldCharType="end"/>
      </w:r>
      <w:r w:rsidR="00880B39" w:rsidRPr="00D05EE7">
        <w:t>). Po obdržení zprávy „</w:t>
      </w:r>
      <w:r w:rsidR="00880B39" w:rsidRPr="00D05EE7">
        <w:rPr>
          <w:b/>
          <w:bCs/>
        </w:rPr>
        <w:t>konec</w:t>
      </w:r>
      <w:r w:rsidR="00880B39" w:rsidRPr="00D05EE7">
        <w:t>“ se provede finální výpočet. Budeme postupně brát prvky ze seznamu „</w:t>
      </w:r>
      <w:r w:rsidR="00880B39" w:rsidRPr="00D05EE7">
        <w:rPr>
          <w:b/>
          <w:bCs/>
        </w:rPr>
        <w:t>reakce</w:t>
      </w:r>
      <w:r w:rsidR="00880B39" w:rsidRPr="00D05EE7">
        <w:t xml:space="preserve">“ a přičítat je </w:t>
      </w:r>
      <w:r w:rsidR="00880B39" w:rsidRPr="00D05EE7">
        <w:lastRenderedPageBreak/>
        <w:t>postupně do proměnné „</w:t>
      </w:r>
      <w:proofErr w:type="spellStart"/>
      <w:r w:rsidR="00880B39" w:rsidRPr="00D05EE7">
        <w:rPr>
          <w:b/>
          <w:bCs/>
        </w:rPr>
        <w:t>soucet</w:t>
      </w:r>
      <w:proofErr w:type="spellEnd"/>
      <w:r w:rsidR="00880B39" w:rsidRPr="00D05EE7">
        <w:t>“. Musíme však začít od druhého prvku, protože první kliknutí na postavu slouží jako start testu, tedy se nemůže započítávat. Takhle projdeme celý seznam</w:t>
      </w:r>
      <w:r w:rsidR="00047DB9" w:rsidRPr="00D05EE7">
        <w:br/>
      </w:r>
      <w:r w:rsidR="00E30D92" w:rsidRPr="00D05EE7">
        <w:t>a</w:t>
      </w:r>
      <w:r w:rsidR="00880B39" w:rsidRPr="00D05EE7">
        <w:t xml:space="preserve"> poté provedeme aritmetický průměr (součet reakcí / počet pokusů) a uložíme jej do proměnné </w:t>
      </w:r>
      <w:r w:rsidR="00047DB9" w:rsidRPr="00D05EE7">
        <w:t>„</w:t>
      </w:r>
      <w:r w:rsidR="00880B39" w:rsidRPr="00D05EE7">
        <w:rPr>
          <w:b/>
          <w:bCs/>
        </w:rPr>
        <w:t>výsledek</w:t>
      </w:r>
      <w:r w:rsidR="00ED1519" w:rsidRPr="00D05EE7">
        <w:t>“</w:t>
      </w:r>
      <w:r w:rsidR="00880B39" w:rsidRPr="00D05EE7">
        <w:t>, kterou uživateli vypíšeme. Poté se pomocí bloku „</w:t>
      </w:r>
      <w:r w:rsidR="00880B39" w:rsidRPr="00D05EE7">
        <w:rPr>
          <w:b/>
          <w:bCs/>
        </w:rPr>
        <w:t>otázka</w:t>
      </w:r>
      <w:r w:rsidR="00880B39" w:rsidRPr="00D05EE7">
        <w:t>“ zeptáme na jméno uživatele a uložíme jeho výsledek do seznamu „</w:t>
      </w:r>
      <w:r w:rsidR="00880B39" w:rsidRPr="00D05EE7">
        <w:rPr>
          <w:b/>
          <w:bCs/>
        </w:rPr>
        <w:t>Listina výsledků</w:t>
      </w:r>
      <w:r w:rsidR="00880B39" w:rsidRPr="00D05EE7">
        <w:t>“ (</w:t>
      </w:r>
      <w:r w:rsidR="00E30D92" w:rsidRPr="00D05EE7">
        <w:fldChar w:fldCharType="begin"/>
      </w:r>
      <w:r w:rsidR="00E30D92" w:rsidRPr="00D05EE7">
        <w:instrText xml:space="preserve"> REF _Ref151976666 \h  \* MERGEFORMAT </w:instrText>
      </w:r>
      <w:r w:rsidR="00E30D92" w:rsidRPr="00D05EE7">
        <w:fldChar w:fldCharType="separate"/>
      </w:r>
      <w:r w:rsidR="00080FBE" w:rsidRPr="00080FBE">
        <w:t xml:space="preserve">Obrázek </w:t>
      </w:r>
      <w:r w:rsidR="00080FBE" w:rsidRPr="00080FBE">
        <w:rPr>
          <w:noProof/>
        </w:rPr>
        <w:t>48</w:t>
      </w:r>
      <w:r w:rsidR="00E30D92" w:rsidRPr="00D05EE7">
        <w:fldChar w:fldCharType="end"/>
      </w:r>
      <w:r w:rsidR="00880B39" w:rsidRPr="00D05EE7">
        <w:t>).</w:t>
      </w:r>
    </w:p>
    <w:p w14:paraId="484D4726" w14:textId="26F354F2" w:rsidR="00084099" w:rsidRPr="00D05EE7" w:rsidRDefault="00084099" w:rsidP="00084099">
      <w:pPr>
        <w:pStyle w:val="Titulek"/>
        <w:keepNext/>
      </w:pPr>
      <w:bookmarkStart w:id="138" w:name="_Ref151976647"/>
      <w:bookmarkStart w:id="139" w:name="_Toc152006861"/>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47</w:t>
      </w:r>
      <w:r w:rsidRPr="00D05EE7">
        <w:rPr>
          <w:b/>
          <w:bCs/>
        </w:rPr>
        <w:fldChar w:fldCharType="end"/>
      </w:r>
      <w:bookmarkEnd w:id="138"/>
      <w:r w:rsidRPr="00D05EE7">
        <w:t>: Kód postavy</w:t>
      </w:r>
      <w:r w:rsidR="004A3DA3" w:rsidRPr="00D05EE7">
        <w:t xml:space="preserve"> </w:t>
      </w:r>
      <w:proofErr w:type="spellStart"/>
      <w:r w:rsidR="004A3DA3" w:rsidRPr="00D05EE7">
        <w:t>Bajtík</w:t>
      </w:r>
      <w:proofErr w:type="spellEnd"/>
      <w:r w:rsidR="004A3DA3" w:rsidRPr="00D05EE7">
        <w:t xml:space="preserve"> 1</w:t>
      </w:r>
      <w:bookmarkEnd w:id="139"/>
    </w:p>
    <w:p w14:paraId="14CECD1A" w14:textId="2734C61A" w:rsidR="004A3DA3" w:rsidRPr="00D05EE7" w:rsidRDefault="00084099" w:rsidP="00E30D92">
      <w:pPr>
        <w:pStyle w:val="ODSTAVEC"/>
        <w:ind w:firstLine="0"/>
        <w:jc w:val="center"/>
        <w:rPr>
          <w:b/>
          <w:bCs/>
        </w:rPr>
      </w:pPr>
      <w:r w:rsidRPr="00D05EE7">
        <w:rPr>
          <w:b/>
          <w:bCs/>
          <w:noProof/>
          <w:lang w:eastAsia="cs-CZ"/>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61"/>
                    <a:stretch>
                      <a:fillRect/>
                    </a:stretch>
                  </pic:blipFill>
                  <pic:spPr>
                    <a:xfrm>
                      <a:off x="0" y="0"/>
                      <a:ext cx="3086030" cy="2531298"/>
                    </a:xfrm>
                    <a:prstGeom prst="rect">
                      <a:avLst/>
                    </a:prstGeom>
                  </pic:spPr>
                </pic:pic>
              </a:graphicData>
            </a:graphic>
          </wp:inline>
        </w:drawing>
      </w:r>
    </w:p>
    <w:p w14:paraId="756700B3" w14:textId="09FBE8C1" w:rsidR="004A3DA3" w:rsidRPr="00D05EE7" w:rsidRDefault="004A3DA3" w:rsidP="004A3DA3">
      <w:pPr>
        <w:pStyle w:val="Titulek"/>
        <w:keepNext/>
      </w:pPr>
      <w:bookmarkStart w:id="140" w:name="_Ref151976666"/>
      <w:bookmarkStart w:id="141" w:name="_Toc152006862"/>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48</w:t>
      </w:r>
      <w:r w:rsidRPr="00D05EE7">
        <w:rPr>
          <w:b/>
          <w:bCs/>
        </w:rPr>
        <w:fldChar w:fldCharType="end"/>
      </w:r>
      <w:bookmarkEnd w:id="140"/>
      <w:r w:rsidRPr="00D05EE7">
        <w:rPr>
          <w:b/>
          <w:bCs/>
        </w:rPr>
        <w:t>:</w:t>
      </w:r>
      <w:r w:rsidRPr="00D05EE7">
        <w:t xml:space="preserve"> Kód postavy </w:t>
      </w:r>
      <w:proofErr w:type="spellStart"/>
      <w:r w:rsidRPr="00D05EE7">
        <w:t>Bajtík</w:t>
      </w:r>
      <w:proofErr w:type="spellEnd"/>
      <w:r w:rsidRPr="00D05EE7">
        <w:t xml:space="preserve"> 2</w:t>
      </w:r>
      <w:bookmarkEnd w:id="141"/>
    </w:p>
    <w:p w14:paraId="413A8F73" w14:textId="2EA0A5B8" w:rsidR="004A3DA3" w:rsidRPr="00D05EE7" w:rsidRDefault="00880B39" w:rsidP="00E30D92">
      <w:pPr>
        <w:pStyle w:val="ODSTAVEC"/>
        <w:ind w:firstLine="0"/>
        <w:jc w:val="center"/>
        <w:rPr>
          <w:b/>
          <w:bCs/>
        </w:rPr>
      </w:pPr>
      <w:r w:rsidRPr="00D05EE7">
        <w:rPr>
          <w:b/>
          <w:bCs/>
          <w:noProof/>
          <w:lang w:eastAsia="cs-CZ"/>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62"/>
                    <a:stretch>
                      <a:fillRect/>
                    </a:stretch>
                  </pic:blipFill>
                  <pic:spPr>
                    <a:xfrm>
                      <a:off x="0" y="0"/>
                      <a:ext cx="3180783" cy="3268444"/>
                    </a:xfrm>
                    <a:prstGeom prst="rect">
                      <a:avLst/>
                    </a:prstGeom>
                  </pic:spPr>
                </pic:pic>
              </a:graphicData>
            </a:graphic>
          </wp:inline>
        </w:drawing>
      </w:r>
    </w:p>
    <w:p w14:paraId="0F478C60" w14:textId="0A8000DE" w:rsidR="004A3DA3" w:rsidRPr="00D05EE7" w:rsidRDefault="004A3DA3" w:rsidP="004A3DA3">
      <w:pPr>
        <w:pStyle w:val="Nadpis2"/>
      </w:pPr>
      <w:bookmarkStart w:id="142" w:name="_Toc151893392"/>
      <w:proofErr w:type="spellStart"/>
      <w:r w:rsidRPr="00D05EE7">
        <w:lastRenderedPageBreak/>
        <w:t>Dodgeball</w:t>
      </w:r>
      <w:bookmarkEnd w:id="142"/>
      <w:proofErr w:type="spellEnd"/>
    </w:p>
    <w:p w14:paraId="7E648A3A" w14:textId="6684D6E7" w:rsidR="0086400A" w:rsidRPr="00D05EE7" w:rsidRDefault="0086400A" w:rsidP="0086400A">
      <w:pPr>
        <w:pStyle w:val="Titulek"/>
        <w:keepNext/>
      </w:pPr>
      <w:bookmarkStart w:id="143" w:name="_Toc151892237"/>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16</w:t>
      </w:r>
      <w:r w:rsidRPr="00D05EE7">
        <w:rPr>
          <w:b/>
          <w:bCs/>
        </w:rPr>
        <w:fldChar w:fldCharType="end"/>
      </w:r>
      <w:r w:rsidRPr="00D05EE7">
        <w:rPr>
          <w:b/>
          <w:bCs/>
        </w:rPr>
        <w:t>:</w:t>
      </w:r>
      <w:r w:rsidRPr="00D05EE7">
        <w:t xml:space="preserve"> Metodický list - </w:t>
      </w:r>
      <w:proofErr w:type="spellStart"/>
      <w:r w:rsidRPr="00D05EE7">
        <w:t>Dodgeball</w:t>
      </w:r>
      <w:bookmarkEnd w:id="143"/>
      <w:proofErr w:type="spellEnd"/>
    </w:p>
    <w:tbl>
      <w:tblPr>
        <w:tblStyle w:val="Mkatabulky"/>
        <w:tblW w:w="8711" w:type="dxa"/>
        <w:tblLook w:val="04A0" w:firstRow="1" w:lastRow="0" w:firstColumn="1" w:lastColumn="0" w:noHBand="0" w:noVBand="1"/>
      </w:tblPr>
      <w:tblGrid>
        <w:gridCol w:w="2719"/>
        <w:gridCol w:w="5992"/>
      </w:tblGrid>
      <w:tr w:rsidR="00D05EE7" w:rsidRPr="00D05EE7" w14:paraId="27116242" w14:textId="77777777" w:rsidTr="002A2029">
        <w:trPr>
          <w:trHeight w:val="359"/>
        </w:trPr>
        <w:tc>
          <w:tcPr>
            <w:tcW w:w="8711" w:type="dxa"/>
            <w:gridSpan w:val="2"/>
          </w:tcPr>
          <w:p w14:paraId="33C4FC57" w14:textId="77777777" w:rsidR="004A3DA3" w:rsidRPr="00D05EE7" w:rsidRDefault="004A3DA3" w:rsidP="002A2029">
            <w:pPr>
              <w:pStyle w:val="ODSTAVEC"/>
              <w:ind w:firstLine="0"/>
              <w:jc w:val="center"/>
              <w:rPr>
                <w:b/>
                <w:bCs/>
              </w:rPr>
            </w:pPr>
            <w:r w:rsidRPr="00D05EE7">
              <w:rPr>
                <w:b/>
                <w:bCs/>
              </w:rPr>
              <w:t>Metodický list</w:t>
            </w:r>
          </w:p>
        </w:tc>
      </w:tr>
      <w:tr w:rsidR="00D05EE7" w:rsidRPr="00D05EE7" w14:paraId="27145524" w14:textId="77777777" w:rsidTr="002A2029">
        <w:trPr>
          <w:trHeight w:val="366"/>
        </w:trPr>
        <w:tc>
          <w:tcPr>
            <w:tcW w:w="2719" w:type="dxa"/>
          </w:tcPr>
          <w:p w14:paraId="60F350D8" w14:textId="77777777" w:rsidR="004A3DA3" w:rsidRPr="00D05EE7" w:rsidRDefault="004A3DA3" w:rsidP="002A2029">
            <w:pPr>
              <w:pStyle w:val="ODSTAVEC"/>
              <w:ind w:firstLine="0"/>
            </w:pPr>
            <w:r w:rsidRPr="00D05EE7">
              <w:t>Název materiálu:</w:t>
            </w:r>
          </w:p>
        </w:tc>
        <w:tc>
          <w:tcPr>
            <w:tcW w:w="5992" w:type="dxa"/>
          </w:tcPr>
          <w:p w14:paraId="71716A9F" w14:textId="511E75B0" w:rsidR="004A3DA3" w:rsidRPr="00D05EE7" w:rsidRDefault="004A3DA3" w:rsidP="002A2029">
            <w:pPr>
              <w:pStyle w:val="ODSTAVEC"/>
              <w:ind w:firstLine="0"/>
            </w:pPr>
            <w:proofErr w:type="spellStart"/>
            <w:r w:rsidRPr="00D05EE7">
              <w:t>Dodgeball</w:t>
            </w:r>
            <w:proofErr w:type="spellEnd"/>
          </w:p>
        </w:tc>
      </w:tr>
      <w:tr w:rsidR="00D05EE7" w:rsidRPr="00D05EE7" w14:paraId="47096F32" w14:textId="77777777" w:rsidTr="002A2029">
        <w:trPr>
          <w:trHeight w:val="359"/>
        </w:trPr>
        <w:tc>
          <w:tcPr>
            <w:tcW w:w="2719" w:type="dxa"/>
          </w:tcPr>
          <w:p w14:paraId="521317D3" w14:textId="77777777" w:rsidR="004A3DA3" w:rsidRPr="00D05EE7" w:rsidRDefault="004A3DA3" w:rsidP="002A2029">
            <w:pPr>
              <w:pStyle w:val="ODSTAVEC"/>
              <w:ind w:firstLine="0"/>
            </w:pPr>
            <w:r w:rsidRPr="00D05EE7">
              <w:t>Vzdělávací oblast:</w:t>
            </w:r>
          </w:p>
        </w:tc>
        <w:tc>
          <w:tcPr>
            <w:tcW w:w="5992" w:type="dxa"/>
          </w:tcPr>
          <w:p w14:paraId="4185DA03" w14:textId="77777777" w:rsidR="004A3DA3" w:rsidRPr="00D05EE7" w:rsidRDefault="004A3DA3" w:rsidP="002A2029">
            <w:pPr>
              <w:pStyle w:val="ODSTAVEC"/>
              <w:ind w:firstLine="0"/>
            </w:pPr>
            <w:r w:rsidRPr="00D05EE7">
              <w:t>Informační a komunikační technologie</w:t>
            </w:r>
          </w:p>
        </w:tc>
      </w:tr>
      <w:tr w:rsidR="00D05EE7" w:rsidRPr="00D05EE7" w14:paraId="3616DBAB" w14:textId="77777777" w:rsidTr="002A2029">
        <w:trPr>
          <w:trHeight w:val="359"/>
        </w:trPr>
        <w:tc>
          <w:tcPr>
            <w:tcW w:w="2719" w:type="dxa"/>
          </w:tcPr>
          <w:p w14:paraId="4FFB9D4A" w14:textId="77777777" w:rsidR="004A3DA3" w:rsidRPr="00D05EE7" w:rsidRDefault="004A3DA3" w:rsidP="002A2029">
            <w:pPr>
              <w:pStyle w:val="ODSTAVEC"/>
              <w:ind w:firstLine="0"/>
            </w:pPr>
            <w:r w:rsidRPr="00D05EE7">
              <w:t>Vyučovací předmět:</w:t>
            </w:r>
          </w:p>
        </w:tc>
        <w:tc>
          <w:tcPr>
            <w:tcW w:w="5992" w:type="dxa"/>
          </w:tcPr>
          <w:p w14:paraId="02CE0EB5" w14:textId="77777777" w:rsidR="004A3DA3" w:rsidRPr="00D05EE7" w:rsidRDefault="004A3DA3" w:rsidP="002A2029">
            <w:pPr>
              <w:pStyle w:val="ODSTAVEC"/>
              <w:ind w:firstLine="0"/>
            </w:pPr>
            <w:r w:rsidRPr="00D05EE7">
              <w:t>Informatika</w:t>
            </w:r>
          </w:p>
        </w:tc>
      </w:tr>
      <w:tr w:rsidR="00D05EE7" w:rsidRPr="00D05EE7" w14:paraId="78F4A558" w14:textId="77777777" w:rsidTr="002A2029">
        <w:trPr>
          <w:trHeight w:val="366"/>
        </w:trPr>
        <w:tc>
          <w:tcPr>
            <w:tcW w:w="2719" w:type="dxa"/>
          </w:tcPr>
          <w:p w14:paraId="25F60585" w14:textId="77777777" w:rsidR="004A3DA3" w:rsidRPr="00D05EE7" w:rsidRDefault="004A3DA3" w:rsidP="002A2029">
            <w:pPr>
              <w:pStyle w:val="ODSTAVEC"/>
              <w:ind w:firstLine="0"/>
            </w:pPr>
            <w:r w:rsidRPr="00D05EE7">
              <w:t>Věkové určení:</w:t>
            </w:r>
          </w:p>
        </w:tc>
        <w:tc>
          <w:tcPr>
            <w:tcW w:w="5992" w:type="dxa"/>
          </w:tcPr>
          <w:p w14:paraId="6A3E73FD" w14:textId="77777777" w:rsidR="004A3DA3" w:rsidRPr="00D05EE7" w:rsidRDefault="004A3DA3" w:rsidP="002A2029">
            <w:pPr>
              <w:pStyle w:val="ODSTAVEC"/>
              <w:ind w:firstLine="0"/>
            </w:pPr>
            <w:r w:rsidRPr="00D05EE7">
              <w:t>2. stupeň ZŠ</w:t>
            </w:r>
          </w:p>
        </w:tc>
      </w:tr>
      <w:tr w:rsidR="00D05EE7" w:rsidRPr="00D05EE7" w14:paraId="2E700934" w14:textId="77777777" w:rsidTr="002A2029">
        <w:trPr>
          <w:trHeight w:val="359"/>
        </w:trPr>
        <w:tc>
          <w:tcPr>
            <w:tcW w:w="2719" w:type="dxa"/>
          </w:tcPr>
          <w:p w14:paraId="5C782B82" w14:textId="77777777" w:rsidR="004A3DA3" w:rsidRPr="00D05EE7" w:rsidRDefault="004A3DA3" w:rsidP="002A2029">
            <w:pPr>
              <w:pStyle w:val="ODSTAVEC"/>
              <w:ind w:firstLine="0"/>
            </w:pPr>
            <w:r w:rsidRPr="00D05EE7">
              <w:t>Časová dotace:</w:t>
            </w:r>
          </w:p>
        </w:tc>
        <w:tc>
          <w:tcPr>
            <w:tcW w:w="5992" w:type="dxa"/>
          </w:tcPr>
          <w:p w14:paraId="092A14E3" w14:textId="13AFDF82" w:rsidR="004A3DA3" w:rsidRPr="00D05EE7" w:rsidRDefault="004A3DA3" w:rsidP="002A2029">
            <w:pPr>
              <w:pStyle w:val="ODSTAVEC"/>
              <w:ind w:firstLine="0"/>
            </w:pPr>
            <w:r w:rsidRPr="00D05EE7">
              <w:t>90 minut</w:t>
            </w:r>
          </w:p>
        </w:tc>
      </w:tr>
      <w:tr w:rsidR="00D05EE7" w:rsidRPr="00D05EE7" w14:paraId="7697E332" w14:textId="77777777" w:rsidTr="002A2029">
        <w:trPr>
          <w:trHeight w:val="359"/>
        </w:trPr>
        <w:tc>
          <w:tcPr>
            <w:tcW w:w="2719" w:type="dxa"/>
          </w:tcPr>
          <w:p w14:paraId="1B1DE756" w14:textId="77777777" w:rsidR="004A3DA3" w:rsidRPr="00D05EE7" w:rsidRDefault="004A3DA3" w:rsidP="002A2029">
            <w:pPr>
              <w:pStyle w:val="ODSTAVEC"/>
              <w:ind w:firstLine="0"/>
            </w:pPr>
            <w:r w:rsidRPr="00D05EE7">
              <w:t>Rozsah:</w:t>
            </w:r>
          </w:p>
        </w:tc>
        <w:tc>
          <w:tcPr>
            <w:tcW w:w="5992" w:type="dxa"/>
          </w:tcPr>
          <w:p w14:paraId="654080BE" w14:textId="12712A0B" w:rsidR="004A3DA3" w:rsidRPr="00D05EE7" w:rsidRDefault="004A3DA3" w:rsidP="002A2029">
            <w:pPr>
              <w:pStyle w:val="ODSTAVEC"/>
              <w:ind w:firstLine="0"/>
            </w:pPr>
            <w:r w:rsidRPr="00D05EE7">
              <w:t>2 pozadí, 2 postava, 6 scénářů, 56 bloků</w:t>
            </w:r>
          </w:p>
        </w:tc>
      </w:tr>
      <w:tr w:rsidR="00D05EE7" w:rsidRPr="00D05EE7" w14:paraId="3B044E1F" w14:textId="77777777" w:rsidTr="002A2029">
        <w:trPr>
          <w:trHeight w:val="57"/>
        </w:trPr>
        <w:tc>
          <w:tcPr>
            <w:tcW w:w="2719" w:type="dxa"/>
          </w:tcPr>
          <w:p w14:paraId="3BF3DDC4" w14:textId="77777777" w:rsidR="004A3DA3" w:rsidRPr="00D05EE7" w:rsidRDefault="004A3DA3" w:rsidP="002A2029">
            <w:pPr>
              <w:pStyle w:val="ODSTAVEC"/>
              <w:ind w:firstLine="0"/>
            </w:pPr>
            <w:r w:rsidRPr="00D05EE7">
              <w:t>Klíčová slova:</w:t>
            </w:r>
          </w:p>
        </w:tc>
        <w:tc>
          <w:tcPr>
            <w:tcW w:w="5992" w:type="dxa"/>
          </w:tcPr>
          <w:p w14:paraId="158F7190" w14:textId="658C796A" w:rsidR="004A3DA3" w:rsidRPr="00D05EE7" w:rsidRDefault="004A3DA3" w:rsidP="002A2029">
            <w:pPr>
              <w:pStyle w:val="ODSTAVEC"/>
              <w:ind w:firstLine="0"/>
            </w:pPr>
            <w:r w:rsidRPr="00D05EE7">
              <w:t xml:space="preserve">klon, klonuj sebe, </w:t>
            </w:r>
            <w:r w:rsidR="00722A2D" w:rsidRPr="00D05EE7">
              <w:t>interakce s postavou, čas</w:t>
            </w:r>
          </w:p>
        </w:tc>
      </w:tr>
      <w:tr w:rsidR="004A3DA3" w:rsidRPr="00D05EE7" w14:paraId="1476D181" w14:textId="77777777" w:rsidTr="002A2029">
        <w:trPr>
          <w:trHeight w:val="359"/>
        </w:trPr>
        <w:tc>
          <w:tcPr>
            <w:tcW w:w="2719" w:type="dxa"/>
          </w:tcPr>
          <w:p w14:paraId="2F35C691" w14:textId="77777777" w:rsidR="004A3DA3" w:rsidRPr="00D05EE7" w:rsidRDefault="004A3DA3" w:rsidP="002A2029">
            <w:pPr>
              <w:pStyle w:val="ODSTAVEC"/>
              <w:ind w:firstLine="0"/>
            </w:pPr>
            <w:r w:rsidRPr="00D05EE7">
              <w:t>Anotace materiálu:</w:t>
            </w:r>
          </w:p>
        </w:tc>
        <w:tc>
          <w:tcPr>
            <w:tcW w:w="5992" w:type="dxa"/>
          </w:tcPr>
          <w:p w14:paraId="3D0F7135" w14:textId="43552420" w:rsidR="004A3DA3" w:rsidRPr="00D05EE7" w:rsidRDefault="004A3DA3" w:rsidP="002A2029">
            <w:pPr>
              <w:pStyle w:val="ODSTAVEC"/>
              <w:ind w:firstLine="0"/>
            </w:pPr>
            <w:r w:rsidRPr="00D05EE7">
              <w:t xml:space="preserve">Žák </w:t>
            </w:r>
            <w:r w:rsidR="00722A2D" w:rsidRPr="00D05EE7">
              <w:t xml:space="preserve">vytvoří hru, kde se postava snaží vyhýbat míčům, které padají shora dolů. Každých </w:t>
            </w:r>
            <w:r w:rsidR="009235CA" w:rsidRPr="00D05EE7">
              <w:t xml:space="preserve">deset </w:t>
            </w:r>
            <w:r w:rsidR="00722A2D" w:rsidRPr="00D05EE7">
              <w:t>sekund se bude intenzita padajících míčů zvyšovat.</w:t>
            </w:r>
          </w:p>
        </w:tc>
      </w:tr>
    </w:tbl>
    <w:p w14:paraId="0CFD8AD3" w14:textId="77777777" w:rsidR="004A3DA3" w:rsidRPr="00D05EE7" w:rsidRDefault="004A3DA3" w:rsidP="004A3DA3">
      <w:pPr>
        <w:pStyle w:val="ODSTAVEC"/>
        <w:ind w:firstLine="0"/>
      </w:pPr>
    </w:p>
    <w:p w14:paraId="7C85E84E" w14:textId="2E19F4F4" w:rsidR="00722A2D" w:rsidRPr="00D05EE7" w:rsidRDefault="00722A2D" w:rsidP="004A3DA3">
      <w:pPr>
        <w:pStyle w:val="ODSTAVEC"/>
        <w:ind w:firstLine="0"/>
      </w:pPr>
      <w:r w:rsidRPr="00D05EE7">
        <w:rPr>
          <w:b/>
          <w:bCs/>
        </w:rPr>
        <w:t xml:space="preserve">Zadání úlohy: </w:t>
      </w:r>
      <w:r w:rsidRPr="00D05EE7">
        <w:t xml:space="preserve">Vytvoř hru, kde budeš ovládat postavu zleva doprava. Její úkol bude vyhýbat se míčům, které budou padat </w:t>
      </w:r>
      <w:r w:rsidR="00657A73" w:rsidRPr="00D05EE7">
        <w:t>s</w:t>
      </w:r>
      <w:r w:rsidRPr="00D05EE7">
        <w:t>e shora dolů. Padající míče naprogramuj tak,</w:t>
      </w:r>
      <w:r w:rsidR="001D070D" w:rsidRPr="00D05EE7">
        <w:t xml:space="preserve"> </w:t>
      </w:r>
      <w:r w:rsidRPr="00D05EE7">
        <w:t xml:space="preserve">aby se po </w:t>
      </w:r>
      <w:r w:rsidR="009235CA" w:rsidRPr="00D05EE7">
        <w:t>deseti</w:t>
      </w:r>
      <w:r w:rsidRPr="00D05EE7">
        <w:t xml:space="preserve"> sekundách změnila intenzita jejich padání</w:t>
      </w:r>
      <w:r w:rsidR="001D070D" w:rsidRPr="00D05EE7">
        <w:t>.</w:t>
      </w:r>
      <w:r w:rsidR="00FD4D63" w:rsidRPr="00D05EE7">
        <w:t xml:space="preserve"> Postava bude mít </w:t>
      </w:r>
      <w:r w:rsidR="009235CA" w:rsidRPr="00D05EE7">
        <w:t>tři</w:t>
      </w:r>
      <w:r w:rsidR="00CA2DA8" w:rsidRPr="00D05EE7">
        <w:t xml:space="preserve"> životy. Za každé uhnutí míče,</w:t>
      </w:r>
      <w:r w:rsidR="00FD4D63" w:rsidRPr="00D05EE7">
        <w:t xml:space="preserve"> započítej jeden bod. Za každé trefení míčem uber život. Na konci vypiš skóre.</w:t>
      </w:r>
    </w:p>
    <w:p w14:paraId="4ADD5731" w14:textId="77777777" w:rsidR="001D070D" w:rsidRPr="00D05EE7" w:rsidRDefault="001D070D" w:rsidP="004A3DA3">
      <w:pPr>
        <w:pStyle w:val="ODSTAVEC"/>
        <w:ind w:firstLine="0"/>
      </w:pPr>
    </w:p>
    <w:p w14:paraId="31186D8D" w14:textId="46914E26" w:rsidR="001D070D" w:rsidRPr="00D05EE7" w:rsidRDefault="001D070D" w:rsidP="004A3DA3">
      <w:pPr>
        <w:pStyle w:val="ODSTAVEC"/>
        <w:ind w:firstLine="0"/>
      </w:pPr>
      <w:r w:rsidRPr="00D05EE7">
        <w:rPr>
          <w:b/>
          <w:bCs/>
        </w:rPr>
        <w:t xml:space="preserve">Řešení úlohy: </w:t>
      </w:r>
      <w:r w:rsidR="00EA0C37" w:rsidRPr="00D05EE7">
        <w:t>V této úloze poprvé využijeme blok „</w:t>
      </w:r>
      <w:r w:rsidR="00EA0C37" w:rsidRPr="00D05EE7">
        <w:rPr>
          <w:b/>
          <w:bCs/>
        </w:rPr>
        <w:t>klonuj sebe</w:t>
      </w:r>
      <w:r w:rsidR="00EA0C37" w:rsidRPr="00D05EE7">
        <w:t xml:space="preserve">“. </w:t>
      </w:r>
      <w:r w:rsidR="00F11A93" w:rsidRPr="00D05EE7">
        <w:t>Tento blok vytvoří kopii postavy a pomocí bloku „</w:t>
      </w:r>
      <w:r w:rsidR="00F11A93" w:rsidRPr="00D05EE7">
        <w:rPr>
          <w:b/>
          <w:bCs/>
        </w:rPr>
        <w:t>když startuje můj klon</w:t>
      </w:r>
      <w:r w:rsidR="00F11A93" w:rsidRPr="00D05EE7">
        <w:t>“ nastavíme</w:t>
      </w:r>
      <w:r w:rsidR="00CA2DA8" w:rsidRPr="00D05EE7">
        <w:t>,</w:t>
      </w:r>
      <w:r w:rsidR="00F11A93" w:rsidRPr="00D05EE7">
        <w:t xml:space="preserve"> co se s danou kopií bude dít. V tomto případě nastavíme, aby klon skočil na náhodnou horizontální pozici, vertikálně je nastavený staticky na souřadnici y = 150. Klon se bude měnit svou vertikální souřadnici směrem dolů, tedy bude padat</w:t>
      </w:r>
      <w:r w:rsidR="009235CA" w:rsidRPr="00D05EE7">
        <w:t xml:space="preserve">, </w:t>
      </w:r>
      <w:r w:rsidR="00F11A93" w:rsidRPr="00D05EE7">
        <w:t xml:space="preserve">dokud nenastane, že se dotýká postavy </w:t>
      </w:r>
      <w:r w:rsidR="00047DB9" w:rsidRPr="00D05EE7">
        <w:t>„</w:t>
      </w:r>
      <w:proofErr w:type="spellStart"/>
      <w:r w:rsidR="00F11A93" w:rsidRPr="00D05EE7">
        <w:rPr>
          <w:b/>
          <w:bCs/>
        </w:rPr>
        <w:t>Stickman</w:t>
      </w:r>
      <w:proofErr w:type="spellEnd"/>
      <w:r w:rsidR="00047DB9" w:rsidRPr="00D05EE7">
        <w:t>“</w:t>
      </w:r>
      <w:r w:rsidR="00F11A93" w:rsidRPr="00D05EE7">
        <w:t xml:space="preserve"> </w:t>
      </w:r>
      <w:r w:rsidR="009C166A" w:rsidRPr="00D05EE7">
        <w:t>anebo</w:t>
      </w:r>
      <w:r w:rsidR="00F11A93" w:rsidRPr="00D05EE7">
        <w:t xml:space="preserve"> barvy, která je na dolní plošině pod postavou </w:t>
      </w:r>
      <w:r w:rsidR="00047DB9" w:rsidRPr="00D05EE7">
        <w:t>„</w:t>
      </w:r>
      <w:proofErr w:type="spellStart"/>
      <w:r w:rsidR="00F11A93" w:rsidRPr="00D05EE7">
        <w:rPr>
          <w:b/>
          <w:bCs/>
        </w:rPr>
        <w:t>Stickman</w:t>
      </w:r>
      <w:proofErr w:type="spellEnd"/>
      <w:r w:rsidR="00047DB9" w:rsidRPr="00D05EE7">
        <w:t>“</w:t>
      </w:r>
      <w:r w:rsidR="00F11A93" w:rsidRPr="00D05EE7">
        <w:t>, pak se klon zruší a skočí se do hlavního cyklu, který probíhá</w:t>
      </w:r>
      <w:r w:rsidR="006A1B0C" w:rsidRPr="00D05EE7">
        <w:t>,</w:t>
      </w:r>
      <w:r w:rsidR="00F11A93" w:rsidRPr="00D05EE7">
        <w:t xml:space="preserve"> dokud má hráč víc jak </w:t>
      </w:r>
      <w:r w:rsidR="009235CA" w:rsidRPr="00D05EE7">
        <w:t>nula</w:t>
      </w:r>
      <w:r w:rsidR="00F11A93" w:rsidRPr="00D05EE7">
        <w:t xml:space="preserve"> životů. </w:t>
      </w:r>
      <w:r w:rsidR="00EA0C37" w:rsidRPr="00D05EE7">
        <w:t>Za využití stopek budeme měřit čas programu.</w:t>
      </w:r>
      <w:r w:rsidR="00047DB9" w:rsidRPr="00D05EE7">
        <w:t xml:space="preserve"> </w:t>
      </w:r>
      <w:r w:rsidR="00EA0C37" w:rsidRPr="00D05EE7">
        <w:t xml:space="preserve">Po uplynutí každých </w:t>
      </w:r>
      <w:r w:rsidR="009235CA" w:rsidRPr="00D05EE7">
        <w:t>deset</w:t>
      </w:r>
      <w:r w:rsidR="00047DB9" w:rsidRPr="00D05EE7">
        <w:t>i</w:t>
      </w:r>
      <w:r w:rsidR="00EA0C37" w:rsidRPr="00D05EE7">
        <w:t xml:space="preserve"> sekund budeme měnit proměnou „</w:t>
      </w:r>
      <w:r w:rsidR="00EA0C37" w:rsidRPr="00D05EE7">
        <w:rPr>
          <w:b/>
          <w:bCs/>
        </w:rPr>
        <w:t>čas</w:t>
      </w:r>
      <w:r w:rsidR="00EA0C37" w:rsidRPr="00D05EE7">
        <w:t>“, která bude určovat</w:t>
      </w:r>
      <w:r w:rsidR="00F11A93" w:rsidRPr="00D05EE7">
        <w:t>,</w:t>
      </w:r>
      <w:r w:rsidR="00EA0C37" w:rsidRPr="00D05EE7">
        <w:t xml:space="preserve"> jak dlouho se bude čekat na vytvoření dalšího klonu.</w:t>
      </w:r>
      <w:r w:rsidR="00F11A93" w:rsidRPr="00D05EE7">
        <w:t xml:space="preserve"> V </w:t>
      </w:r>
      <w:r w:rsidR="00E30D92" w:rsidRPr="00D05EE7">
        <w:fldChar w:fldCharType="begin"/>
      </w:r>
      <w:r w:rsidR="00E30D92" w:rsidRPr="00D05EE7">
        <w:instrText xml:space="preserve"> REF _Ref151976717 \h  \* MERGEFORMAT </w:instrText>
      </w:r>
      <w:r w:rsidR="00E30D92" w:rsidRPr="00D05EE7">
        <w:fldChar w:fldCharType="separate"/>
      </w:r>
      <w:r w:rsidR="00080FBE" w:rsidRPr="00080FBE">
        <w:t xml:space="preserve">Obrázek </w:t>
      </w:r>
      <w:r w:rsidR="00080FBE" w:rsidRPr="00080FBE">
        <w:rPr>
          <w:noProof/>
        </w:rPr>
        <w:t>49</w:t>
      </w:r>
      <w:r w:rsidR="00E30D92" w:rsidRPr="00D05EE7">
        <w:fldChar w:fldCharType="end"/>
      </w:r>
      <w:r w:rsidR="00F11A93" w:rsidRPr="00D05EE7">
        <w:t xml:space="preserve"> můžete vidět řešení takového </w:t>
      </w:r>
      <w:r w:rsidR="00F11A93" w:rsidRPr="00D05EE7">
        <w:lastRenderedPageBreak/>
        <w:t>programu. V </w:t>
      </w:r>
      <w:r w:rsidR="00E30D92" w:rsidRPr="00D05EE7">
        <w:fldChar w:fldCharType="begin"/>
      </w:r>
      <w:r w:rsidR="00E30D92" w:rsidRPr="00D05EE7">
        <w:instrText xml:space="preserve"> REF _Ref151976745 \h  \* MERGEFORMAT </w:instrText>
      </w:r>
      <w:r w:rsidR="00E30D92" w:rsidRPr="00D05EE7">
        <w:fldChar w:fldCharType="separate"/>
      </w:r>
      <w:r w:rsidR="00080FBE" w:rsidRPr="00080FBE">
        <w:t xml:space="preserve">Obrázek </w:t>
      </w:r>
      <w:r w:rsidR="00080FBE" w:rsidRPr="00080FBE">
        <w:rPr>
          <w:noProof/>
        </w:rPr>
        <w:t>50</w:t>
      </w:r>
      <w:r w:rsidR="00E30D92" w:rsidRPr="00D05EE7">
        <w:fldChar w:fldCharType="end"/>
      </w:r>
      <w:r w:rsidR="00E30D92" w:rsidRPr="00D05EE7">
        <w:t xml:space="preserve"> </w:t>
      </w:r>
      <w:r w:rsidR="00F11A93" w:rsidRPr="00D05EE7">
        <w:t xml:space="preserve">je program pro postavu </w:t>
      </w:r>
      <w:r w:rsidR="00047DB9" w:rsidRPr="00D05EE7">
        <w:t>„</w:t>
      </w:r>
      <w:proofErr w:type="spellStart"/>
      <w:r w:rsidR="00F11A93" w:rsidRPr="00D05EE7">
        <w:rPr>
          <w:b/>
          <w:bCs/>
        </w:rPr>
        <w:t>Stickman</w:t>
      </w:r>
      <w:proofErr w:type="spellEnd"/>
      <w:r w:rsidR="00047DB9" w:rsidRPr="00D05EE7">
        <w:t>“</w:t>
      </w:r>
      <w:r w:rsidR="00F11A93" w:rsidRPr="00D05EE7">
        <w:t xml:space="preserve">, kde je scénář pro pohyb postavy a poté cyklus, který hlídá počet životů postavy. </w:t>
      </w:r>
    </w:p>
    <w:p w14:paraId="553B8258" w14:textId="2D3DD7B9" w:rsidR="001D070D" w:rsidRPr="00D05EE7" w:rsidRDefault="001D070D" w:rsidP="001D070D">
      <w:pPr>
        <w:pStyle w:val="Titulek"/>
        <w:keepNext/>
      </w:pPr>
      <w:bookmarkStart w:id="144" w:name="_Ref151976717"/>
      <w:bookmarkStart w:id="145" w:name="_Toc152006863"/>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49</w:t>
      </w:r>
      <w:r w:rsidRPr="00D05EE7">
        <w:rPr>
          <w:b/>
          <w:bCs/>
        </w:rPr>
        <w:fldChar w:fldCharType="end"/>
      </w:r>
      <w:bookmarkEnd w:id="144"/>
      <w:r w:rsidRPr="00D05EE7">
        <w:rPr>
          <w:b/>
          <w:bCs/>
        </w:rPr>
        <w:t>:</w:t>
      </w:r>
      <w:r w:rsidRPr="00D05EE7">
        <w:t xml:space="preserve"> Kód postavy </w:t>
      </w:r>
      <w:proofErr w:type="spellStart"/>
      <w:r w:rsidR="00346885" w:rsidRPr="00D05EE7">
        <w:t>Ball</w:t>
      </w:r>
      <w:bookmarkEnd w:id="145"/>
      <w:proofErr w:type="spellEnd"/>
    </w:p>
    <w:p w14:paraId="33D6E2EC" w14:textId="1A58E93C" w:rsidR="001D070D" w:rsidRPr="00D05EE7" w:rsidRDefault="00F11A93" w:rsidP="00E30D92">
      <w:pPr>
        <w:pStyle w:val="ODSTAVEC"/>
        <w:ind w:firstLine="0"/>
        <w:jc w:val="center"/>
      </w:pPr>
      <w:r w:rsidRPr="00D05EE7">
        <w:rPr>
          <w:noProof/>
          <w:lang w:eastAsia="cs-CZ"/>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63"/>
                    <a:stretch>
                      <a:fillRect/>
                    </a:stretch>
                  </pic:blipFill>
                  <pic:spPr>
                    <a:xfrm>
                      <a:off x="0" y="0"/>
                      <a:ext cx="3554112" cy="3203167"/>
                    </a:xfrm>
                    <a:prstGeom prst="rect">
                      <a:avLst/>
                    </a:prstGeom>
                  </pic:spPr>
                </pic:pic>
              </a:graphicData>
            </a:graphic>
          </wp:inline>
        </w:drawing>
      </w:r>
    </w:p>
    <w:p w14:paraId="53243811" w14:textId="544F2EB4" w:rsidR="001D070D" w:rsidRPr="00D05EE7" w:rsidRDefault="001D070D" w:rsidP="001D070D">
      <w:pPr>
        <w:pStyle w:val="Titulek"/>
        <w:keepNext/>
      </w:pPr>
      <w:bookmarkStart w:id="146" w:name="_Ref151976745"/>
      <w:bookmarkStart w:id="147" w:name="_Toc152006864"/>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50</w:t>
      </w:r>
      <w:r w:rsidRPr="00D05EE7">
        <w:rPr>
          <w:b/>
          <w:bCs/>
        </w:rPr>
        <w:fldChar w:fldCharType="end"/>
      </w:r>
      <w:bookmarkEnd w:id="146"/>
      <w:r w:rsidRPr="00D05EE7">
        <w:rPr>
          <w:b/>
          <w:bCs/>
        </w:rPr>
        <w:t>:</w:t>
      </w:r>
      <w:r w:rsidRPr="00D05EE7">
        <w:t xml:space="preserve"> Kód postavy </w:t>
      </w:r>
      <w:proofErr w:type="spellStart"/>
      <w:r w:rsidRPr="00D05EE7">
        <w:t>Stickman</w:t>
      </w:r>
      <w:bookmarkEnd w:id="147"/>
      <w:proofErr w:type="spellEnd"/>
    </w:p>
    <w:p w14:paraId="1979708D" w14:textId="1BE81FA2" w:rsidR="001D070D" w:rsidRPr="00D05EE7" w:rsidRDefault="001D070D" w:rsidP="001D070D">
      <w:pPr>
        <w:pStyle w:val="ODSTAVEC"/>
        <w:ind w:firstLine="0"/>
        <w:jc w:val="center"/>
      </w:pPr>
      <w:r w:rsidRPr="00D05EE7">
        <w:rPr>
          <w:noProof/>
          <w:lang w:eastAsia="cs-CZ"/>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64"/>
                    <a:stretch>
                      <a:fillRect/>
                    </a:stretch>
                  </pic:blipFill>
                  <pic:spPr>
                    <a:xfrm>
                      <a:off x="0" y="0"/>
                      <a:ext cx="2355222" cy="3957347"/>
                    </a:xfrm>
                    <a:prstGeom prst="rect">
                      <a:avLst/>
                    </a:prstGeom>
                  </pic:spPr>
                </pic:pic>
              </a:graphicData>
            </a:graphic>
          </wp:inline>
        </w:drawing>
      </w:r>
    </w:p>
    <w:p w14:paraId="76A83869" w14:textId="0E4784BC" w:rsidR="007C5C9E" w:rsidRPr="00D05EE7" w:rsidRDefault="007C5C9E" w:rsidP="007C5C9E">
      <w:pPr>
        <w:pStyle w:val="Nadpis2"/>
      </w:pPr>
      <w:bookmarkStart w:id="148" w:name="_Toc151893393"/>
      <w:proofErr w:type="spellStart"/>
      <w:r w:rsidRPr="00D05EE7">
        <w:lastRenderedPageBreak/>
        <w:t>Tetris</w:t>
      </w:r>
      <w:bookmarkEnd w:id="148"/>
      <w:proofErr w:type="spellEnd"/>
    </w:p>
    <w:p w14:paraId="45A2D676" w14:textId="1F72C4A8" w:rsidR="0086400A" w:rsidRPr="00D05EE7" w:rsidRDefault="0086400A" w:rsidP="0086400A">
      <w:pPr>
        <w:pStyle w:val="Titulek"/>
        <w:keepNext/>
      </w:pPr>
      <w:bookmarkStart w:id="149" w:name="_Toc151892238"/>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17</w:t>
      </w:r>
      <w:r w:rsidRPr="00D05EE7">
        <w:rPr>
          <w:b/>
          <w:bCs/>
        </w:rPr>
        <w:fldChar w:fldCharType="end"/>
      </w:r>
      <w:r w:rsidRPr="00D05EE7">
        <w:rPr>
          <w:b/>
          <w:bCs/>
        </w:rPr>
        <w:t>:</w:t>
      </w:r>
      <w:r w:rsidRPr="00D05EE7">
        <w:t xml:space="preserve"> Metodický list - </w:t>
      </w:r>
      <w:proofErr w:type="spellStart"/>
      <w:r w:rsidRPr="00D05EE7">
        <w:t>Tetris</w:t>
      </w:r>
      <w:bookmarkEnd w:id="149"/>
      <w:proofErr w:type="spellEnd"/>
    </w:p>
    <w:tbl>
      <w:tblPr>
        <w:tblStyle w:val="Mkatabulky"/>
        <w:tblW w:w="8711" w:type="dxa"/>
        <w:tblLook w:val="04A0" w:firstRow="1" w:lastRow="0" w:firstColumn="1" w:lastColumn="0" w:noHBand="0" w:noVBand="1"/>
      </w:tblPr>
      <w:tblGrid>
        <w:gridCol w:w="2719"/>
        <w:gridCol w:w="5992"/>
      </w:tblGrid>
      <w:tr w:rsidR="00D05EE7" w:rsidRPr="00D05EE7" w14:paraId="227AB20E" w14:textId="77777777" w:rsidTr="002A2029">
        <w:trPr>
          <w:trHeight w:val="359"/>
        </w:trPr>
        <w:tc>
          <w:tcPr>
            <w:tcW w:w="8711" w:type="dxa"/>
            <w:gridSpan w:val="2"/>
          </w:tcPr>
          <w:p w14:paraId="6B0B103C" w14:textId="77777777" w:rsidR="007C5C9E" w:rsidRPr="00D05EE7" w:rsidRDefault="007C5C9E" w:rsidP="002A2029">
            <w:pPr>
              <w:pStyle w:val="ODSTAVEC"/>
              <w:ind w:firstLine="0"/>
              <w:jc w:val="center"/>
              <w:rPr>
                <w:b/>
                <w:bCs/>
              </w:rPr>
            </w:pPr>
            <w:r w:rsidRPr="00D05EE7">
              <w:rPr>
                <w:b/>
                <w:bCs/>
              </w:rPr>
              <w:t>Metodický list</w:t>
            </w:r>
          </w:p>
        </w:tc>
      </w:tr>
      <w:tr w:rsidR="00D05EE7" w:rsidRPr="00D05EE7" w14:paraId="4BDF39C0" w14:textId="77777777" w:rsidTr="002A2029">
        <w:trPr>
          <w:trHeight w:val="366"/>
        </w:trPr>
        <w:tc>
          <w:tcPr>
            <w:tcW w:w="2719" w:type="dxa"/>
          </w:tcPr>
          <w:p w14:paraId="580D780F" w14:textId="77777777" w:rsidR="007C5C9E" w:rsidRPr="00D05EE7" w:rsidRDefault="007C5C9E" w:rsidP="002A2029">
            <w:pPr>
              <w:pStyle w:val="ODSTAVEC"/>
              <w:ind w:firstLine="0"/>
            </w:pPr>
            <w:r w:rsidRPr="00D05EE7">
              <w:t>Název materiálu:</w:t>
            </w:r>
          </w:p>
        </w:tc>
        <w:tc>
          <w:tcPr>
            <w:tcW w:w="5992" w:type="dxa"/>
          </w:tcPr>
          <w:p w14:paraId="17C3C167" w14:textId="41CC8643" w:rsidR="007C5C9E" w:rsidRPr="00D05EE7" w:rsidRDefault="007C5C9E" w:rsidP="002A2029">
            <w:pPr>
              <w:pStyle w:val="ODSTAVEC"/>
              <w:ind w:firstLine="0"/>
            </w:pPr>
            <w:proofErr w:type="spellStart"/>
            <w:r w:rsidRPr="00D05EE7">
              <w:t>Tetris</w:t>
            </w:r>
            <w:proofErr w:type="spellEnd"/>
          </w:p>
        </w:tc>
      </w:tr>
      <w:tr w:rsidR="00D05EE7" w:rsidRPr="00D05EE7" w14:paraId="12C1B273" w14:textId="77777777" w:rsidTr="002A2029">
        <w:trPr>
          <w:trHeight w:val="359"/>
        </w:trPr>
        <w:tc>
          <w:tcPr>
            <w:tcW w:w="2719" w:type="dxa"/>
          </w:tcPr>
          <w:p w14:paraId="4DB75078" w14:textId="77777777" w:rsidR="007C5C9E" w:rsidRPr="00D05EE7" w:rsidRDefault="007C5C9E" w:rsidP="002A2029">
            <w:pPr>
              <w:pStyle w:val="ODSTAVEC"/>
              <w:ind w:firstLine="0"/>
            </w:pPr>
            <w:r w:rsidRPr="00D05EE7">
              <w:t>Vzdělávací oblast:</w:t>
            </w:r>
          </w:p>
        </w:tc>
        <w:tc>
          <w:tcPr>
            <w:tcW w:w="5992" w:type="dxa"/>
          </w:tcPr>
          <w:p w14:paraId="0C96DDA5" w14:textId="77777777" w:rsidR="007C5C9E" w:rsidRPr="00D05EE7" w:rsidRDefault="007C5C9E" w:rsidP="002A2029">
            <w:pPr>
              <w:pStyle w:val="ODSTAVEC"/>
              <w:ind w:firstLine="0"/>
            </w:pPr>
            <w:r w:rsidRPr="00D05EE7">
              <w:t>Informační a komunikační technologie</w:t>
            </w:r>
          </w:p>
        </w:tc>
      </w:tr>
      <w:tr w:rsidR="00D05EE7" w:rsidRPr="00D05EE7" w14:paraId="39DDC8F2" w14:textId="77777777" w:rsidTr="002A2029">
        <w:trPr>
          <w:trHeight w:val="359"/>
        </w:trPr>
        <w:tc>
          <w:tcPr>
            <w:tcW w:w="2719" w:type="dxa"/>
          </w:tcPr>
          <w:p w14:paraId="2BE79F66" w14:textId="77777777" w:rsidR="007C5C9E" w:rsidRPr="00D05EE7" w:rsidRDefault="007C5C9E" w:rsidP="002A2029">
            <w:pPr>
              <w:pStyle w:val="ODSTAVEC"/>
              <w:ind w:firstLine="0"/>
            </w:pPr>
            <w:r w:rsidRPr="00D05EE7">
              <w:t>Vyučovací předmět:</w:t>
            </w:r>
          </w:p>
        </w:tc>
        <w:tc>
          <w:tcPr>
            <w:tcW w:w="5992" w:type="dxa"/>
          </w:tcPr>
          <w:p w14:paraId="6FDAD9AE" w14:textId="77777777" w:rsidR="007C5C9E" w:rsidRPr="00D05EE7" w:rsidRDefault="007C5C9E" w:rsidP="002A2029">
            <w:pPr>
              <w:pStyle w:val="ODSTAVEC"/>
              <w:ind w:firstLine="0"/>
            </w:pPr>
            <w:r w:rsidRPr="00D05EE7">
              <w:t>Informatika</w:t>
            </w:r>
          </w:p>
        </w:tc>
      </w:tr>
      <w:tr w:rsidR="00D05EE7" w:rsidRPr="00D05EE7" w14:paraId="61866A66" w14:textId="77777777" w:rsidTr="002A2029">
        <w:trPr>
          <w:trHeight w:val="366"/>
        </w:trPr>
        <w:tc>
          <w:tcPr>
            <w:tcW w:w="2719" w:type="dxa"/>
          </w:tcPr>
          <w:p w14:paraId="0C72B293" w14:textId="77777777" w:rsidR="007C5C9E" w:rsidRPr="00D05EE7" w:rsidRDefault="007C5C9E" w:rsidP="002A2029">
            <w:pPr>
              <w:pStyle w:val="ODSTAVEC"/>
              <w:ind w:firstLine="0"/>
            </w:pPr>
            <w:r w:rsidRPr="00D05EE7">
              <w:t>Věkové určení:</w:t>
            </w:r>
          </w:p>
        </w:tc>
        <w:tc>
          <w:tcPr>
            <w:tcW w:w="5992" w:type="dxa"/>
          </w:tcPr>
          <w:p w14:paraId="27396FE5" w14:textId="77777777" w:rsidR="007C5C9E" w:rsidRPr="00D05EE7" w:rsidRDefault="007C5C9E" w:rsidP="002A2029">
            <w:pPr>
              <w:pStyle w:val="ODSTAVEC"/>
              <w:ind w:firstLine="0"/>
            </w:pPr>
            <w:r w:rsidRPr="00D05EE7">
              <w:t>2. stupeň ZŠ</w:t>
            </w:r>
          </w:p>
        </w:tc>
      </w:tr>
      <w:tr w:rsidR="00D05EE7" w:rsidRPr="00D05EE7" w14:paraId="30C1DCB5" w14:textId="77777777" w:rsidTr="002A2029">
        <w:trPr>
          <w:trHeight w:val="359"/>
        </w:trPr>
        <w:tc>
          <w:tcPr>
            <w:tcW w:w="2719" w:type="dxa"/>
          </w:tcPr>
          <w:p w14:paraId="7CACAC75" w14:textId="77777777" w:rsidR="007C5C9E" w:rsidRPr="00D05EE7" w:rsidRDefault="007C5C9E" w:rsidP="002A2029">
            <w:pPr>
              <w:pStyle w:val="ODSTAVEC"/>
              <w:ind w:firstLine="0"/>
            </w:pPr>
            <w:r w:rsidRPr="00D05EE7">
              <w:t>Časová dotace:</w:t>
            </w:r>
          </w:p>
        </w:tc>
        <w:tc>
          <w:tcPr>
            <w:tcW w:w="5992" w:type="dxa"/>
          </w:tcPr>
          <w:p w14:paraId="076109CE" w14:textId="3020FAFC" w:rsidR="007C5C9E" w:rsidRPr="00D05EE7" w:rsidRDefault="00EF7FB1" w:rsidP="002A2029">
            <w:pPr>
              <w:pStyle w:val="ODSTAVEC"/>
              <w:ind w:firstLine="0"/>
            </w:pPr>
            <w:r w:rsidRPr="00D05EE7">
              <w:t>90</w:t>
            </w:r>
            <w:r w:rsidR="007C5C9E" w:rsidRPr="00D05EE7">
              <w:t xml:space="preserve"> minut</w:t>
            </w:r>
          </w:p>
        </w:tc>
      </w:tr>
      <w:tr w:rsidR="00D05EE7" w:rsidRPr="00D05EE7" w14:paraId="5E937EC3" w14:textId="77777777" w:rsidTr="002A2029">
        <w:trPr>
          <w:trHeight w:val="359"/>
        </w:trPr>
        <w:tc>
          <w:tcPr>
            <w:tcW w:w="2719" w:type="dxa"/>
          </w:tcPr>
          <w:p w14:paraId="183CE06D" w14:textId="77777777" w:rsidR="007C5C9E" w:rsidRPr="00D05EE7" w:rsidRDefault="007C5C9E" w:rsidP="002A2029">
            <w:pPr>
              <w:pStyle w:val="ODSTAVEC"/>
              <w:ind w:firstLine="0"/>
            </w:pPr>
            <w:r w:rsidRPr="00D05EE7">
              <w:t>Rozsah:</w:t>
            </w:r>
          </w:p>
        </w:tc>
        <w:tc>
          <w:tcPr>
            <w:tcW w:w="5992" w:type="dxa"/>
          </w:tcPr>
          <w:p w14:paraId="727A72D0" w14:textId="72E98DE5" w:rsidR="007C5C9E" w:rsidRPr="00D05EE7" w:rsidRDefault="007C5C9E" w:rsidP="002A2029">
            <w:pPr>
              <w:pStyle w:val="ODSTAVEC"/>
              <w:ind w:firstLine="0"/>
            </w:pPr>
            <w:r w:rsidRPr="00D05EE7">
              <w:t>2 pozadí, 1 postava, 3 scénáře, 38 bloků</w:t>
            </w:r>
          </w:p>
        </w:tc>
      </w:tr>
      <w:tr w:rsidR="00D05EE7" w:rsidRPr="00D05EE7" w14:paraId="28181A2E" w14:textId="77777777" w:rsidTr="002A2029">
        <w:trPr>
          <w:trHeight w:val="57"/>
        </w:trPr>
        <w:tc>
          <w:tcPr>
            <w:tcW w:w="2719" w:type="dxa"/>
          </w:tcPr>
          <w:p w14:paraId="5B72D994" w14:textId="77777777" w:rsidR="007C5C9E" w:rsidRPr="00D05EE7" w:rsidRDefault="007C5C9E" w:rsidP="002A2029">
            <w:pPr>
              <w:pStyle w:val="ODSTAVEC"/>
              <w:ind w:firstLine="0"/>
            </w:pPr>
            <w:r w:rsidRPr="00D05EE7">
              <w:t>Klíčová slova:</w:t>
            </w:r>
          </w:p>
        </w:tc>
        <w:tc>
          <w:tcPr>
            <w:tcW w:w="5992" w:type="dxa"/>
          </w:tcPr>
          <w:p w14:paraId="6011DB54" w14:textId="05E80E4B" w:rsidR="007C5C9E" w:rsidRPr="00D05EE7" w:rsidRDefault="007C5C9E" w:rsidP="002A2029">
            <w:pPr>
              <w:pStyle w:val="ODSTAVEC"/>
              <w:ind w:firstLine="0"/>
            </w:pPr>
            <w:r w:rsidRPr="00D05EE7">
              <w:t xml:space="preserve">klon, klonuj sebe, interakce s postavou, </w:t>
            </w:r>
            <w:r w:rsidR="00EF7FB1" w:rsidRPr="00D05EE7">
              <w:t>otáčení postavy</w:t>
            </w:r>
          </w:p>
        </w:tc>
      </w:tr>
      <w:tr w:rsidR="007C5C9E" w:rsidRPr="00D05EE7" w14:paraId="36DD78F8" w14:textId="77777777" w:rsidTr="002A2029">
        <w:trPr>
          <w:trHeight w:val="359"/>
        </w:trPr>
        <w:tc>
          <w:tcPr>
            <w:tcW w:w="2719" w:type="dxa"/>
          </w:tcPr>
          <w:p w14:paraId="3FB1296F" w14:textId="77777777" w:rsidR="007C5C9E" w:rsidRPr="00D05EE7" w:rsidRDefault="007C5C9E" w:rsidP="002A2029">
            <w:pPr>
              <w:pStyle w:val="ODSTAVEC"/>
              <w:ind w:firstLine="0"/>
            </w:pPr>
            <w:r w:rsidRPr="00D05EE7">
              <w:t>Anotace materiálu:</w:t>
            </w:r>
          </w:p>
        </w:tc>
        <w:tc>
          <w:tcPr>
            <w:tcW w:w="5992" w:type="dxa"/>
          </w:tcPr>
          <w:p w14:paraId="0A8F4F2F" w14:textId="3049661B" w:rsidR="007C5C9E" w:rsidRPr="00D05EE7" w:rsidRDefault="007C5C9E" w:rsidP="002A2029">
            <w:pPr>
              <w:pStyle w:val="ODSTAVEC"/>
              <w:ind w:firstLine="0"/>
            </w:pPr>
            <w:r w:rsidRPr="00D05EE7">
              <w:t xml:space="preserve">Žák naprogramuje napodobeninu známé hry </w:t>
            </w:r>
            <w:proofErr w:type="spellStart"/>
            <w:r w:rsidRPr="00D05EE7">
              <w:t>tetris</w:t>
            </w:r>
            <w:proofErr w:type="spellEnd"/>
            <w:r w:rsidRPr="00D05EE7">
              <w:t>.</w:t>
            </w:r>
          </w:p>
        </w:tc>
      </w:tr>
    </w:tbl>
    <w:p w14:paraId="21A5A72C" w14:textId="77777777" w:rsidR="007C5C9E" w:rsidRPr="00D05EE7" w:rsidRDefault="007C5C9E" w:rsidP="007C5C9E">
      <w:pPr>
        <w:pStyle w:val="ODSTAVEC"/>
        <w:ind w:firstLine="0"/>
      </w:pPr>
    </w:p>
    <w:p w14:paraId="66E445CF" w14:textId="239BD0D6" w:rsidR="00EF7FB1" w:rsidRPr="00D05EE7" w:rsidRDefault="00EF7FB1" w:rsidP="007C5C9E">
      <w:pPr>
        <w:pStyle w:val="ODSTAVEC"/>
        <w:ind w:firstLine="0"/>
      </w:pPr>
      <w:r w:rsidRPr="00D05EE7">
        <w:rPr>
          <w:b/>
          <w:bCs/>
        </w:rPr>
        <w:t xml:space="preserve">Zadání úlohy: </w:t>
      </w:r>
      <w:r w:rsidRPr="00D05EE7">
        <w:t xml:space="preserve">Vytvoř napodobeninu hry </w:t>
      </w:r>
      <w:proofErr w:type="spellStart"/>
      <w:r w:rsidRPr="00D05EE7">
        <w:t>Tetris</w:t>
      </w:r>
      <w:proofErr w:type="spellEnd"/>
      <w:r w:rsidRPr="00D05EE7">
        <w:t xml:space="preserve">. Jde o padající bloky různých tvarů. Bloky zkus vytvořit v jiném grafickém programu a nahraj je do </w:t>
      </w:r>
      <w:proofErr w:type="spellStart"/>
      <w:r w:rsidRPr="00D05EE7">
        <w:t>Scratche</w:t>
      </w:r>
      <w:proofErr w:type="spellEnd"/>
      <w:r w:rsidRPr="00D05EE7">
        <w:t xml:space="preserve">. </w:t>
      </w:r>
    </w:p>
    <w:p w14:paraId="52F8F50D" w14:textId="77777777" w:rsidR="00EF7FB1" w:rsidRPr="00D05EE7" w:rsidRDefault="00EF7FB1" w:rsidP="007C5C9E">
      <w:pPr>
        <w:pStyle w:val="ODSTAVEC"/>
        <w:ind w:firstLine="0"/>
      </w:pPr>
    </w:p>
    <w:p w14:paraId="60714FFB" w14:textId="33482300" w:rsidR="00EF7FB1" w:rsidRPr="00D05EE7" w:rsidRDefault="00EF7FB1" w:rsidP="007C5C9E">
      <w:pPr>
        <w:pStyle w:val="ODSTAVEC"/>
        <w:ind w:firstLine="0"/>
      </w:pPr>
      <w:r w:rsidRPr="00D05EE7">
        <w:rPr>
          <w:b/>
          <w:bCs/>
        </w:rPr>
        <w:t>Řešení úlohy:</w:t>
      </w:r>
      <w:r w:rsidR="00F11A93" w:rsidRPr="00D05EE7">
        <w:rPr>
          <w:b/>
          <w:bCs/>
        </w:rPr>
        <w:t xml:space="preserve"> </w:t>
      </w:r>
      <w:r w:rsidR="00F11A93" w:rsidRPr="00D05EE7">
        <w:t>Bloky můžeme vytvořit např. v jednoduchém programu Malování (popř. pokročilejší programy jako GIMP</w:t>
      </w:r>
      <w:r w:rsidR="00564DBB" w:rsidRPr="00D05EE7">
        <w:t xml:space="preserve">, Adobe </w:t>
      </w:r>
      <w:r w:rsidR="00F11A93" w:rsidRPr="00D05EE7">
        <w:t>Photoshop</w:t>
      </w:r>
      <w:r w:rsidR="00564DBB" w:rsidRPr="00D05EE7">
        <w:t xml:space="preserve">, Adobe </w:t>
      </w:r>
      <w:proofErr w:type="spellStart"/>
      <w:r w:rsidR="00564DBB" w:rsidRPr="00D05EE7">
        <w:t>Illustrator</w:t>
      </w:r>
      <w:proofErr w:type="spellEnd"/>
      <w:r w:rsidR="00F11A93" w:rsidRPr="00D05EE7">
        <w:t>)</w:t>
      </w:r>
      <w:r w:rsidR="00564DBB" w:rsidRPr="00D05EE7">
        <w:t xml:space="preserve"> a nahrajeme je do kostýmů (</w:t>
      </w:r>
      <w:r w:rsidR="00E30D92" w:rsidRPr="00D05EE7">
        <w:fldChar w:fldCharType="begin"/>
      </w:r>
      <w:r w:rsidR="00E30D92" w:rsidRPr="00D05EE7">
        <w:instrText xml:space="preserve"> REF _Ref151976813 \h  \* MERGEFORMAT </w:instrText>
      </w:r>
      <w:r w:rsidR="00E30D92" w:rsidRPr="00D05EE7">
        <w:fldChar w:fldCharType="separate"/>
      </w:r>
      <w:r w:rsidR="00080FBE" w:rsidRPr="00080FBE">
        <w:t xml:space="preserve">Obrázek </w:t>
      </w:r>
      <w:r w:rsidR="00080FBE" w:rsidRPr="00080FBE">
        <w:rPr>
          <w:noProof/>
        </w:rPr>
        <w:t>52</w:t>
      </w:r>
      <w:r w:rsidR="00E30D92" w:rsidRPr="00D05EE7">
        <w:fldChar w:fldCharType="end"/>
      </w:r>
      <w:r w:rsidR="00564DBB" w:rsidRPr="00D05EE7">
        <w:t>). V hlavním cyklu programu budeme využívat bloku „</w:t>
      </w:r>
      <w:r w:rsidR="00564DBB" w:rsidRPr="00D05EE7">
        <w:rPr>
          <w:b/>
          <w:bCs/>
        </w:rPr>
        <w:t>klonuj sebe</w:t>
      </w:r>
      <w:r w:rsidR="00564DBB" w:rsidRPr="00D05EE7">
        <w:t>“. Na každý další klon se bude čekat pomocí proměnné „</w:t>
      </w:r>
      <w:r w:rsidR="00564DBB" w:rsidRPr="00D05EE7">
        <w:rPr>
          <w:b/>
          <w:bCs/>
        </w:rPr>
        <w:t>konec</w:t>
      </w:r>
      <w:r w:rsidR="00564DBB" w:rsidRPr="00D05EE7">
        <w:t>“. Pro každý klon potom nastavíme, aby se zvolil náhodný kostým bloku a doku</w:t>
      </w:r>
      <w:r w:rsidR="00CA2DA8" w:rsidRPr="00D05EE7">
        <w:t xml:space="preserve">d se nedotýká černé barvy (tzn. </w:t>
      </w:r>
      <w:r w:rsidR="0030237B" w:rsidRPr="00D05EE7">
        <w:t>d</w:t>
      </w:r>
      <w:r w:rsidR="00CA2DA8" w:rsidRPr="00D05EE7">
        <w:t xml:space="preserve">okud </w:t>
      </w:r>
      <w:r w:rsidR="00564DBB" w:rsidRPr="00D05EE7">
        <w:t>se nedotýká spodku hracího pole nebo dalšího bloku), bude blok klouzat směrem dolů. Pomocí šipek nastavíme pohyb doleva, doprava a pomocí mezerníku umožníme otáčet s blo</w:t>
      </w:r>
      <w:r w:rsidR="006A1B0C" w:rsidRPr="00D05EE7">
        <w:t xml:space="preserve">kem o 90 stupňů. Pokud se klon </w:t>
      </w:r>
      <w:r w:rsidR="00564DBB" w:rsidRPr="00D05EE7">
        <w:t>bude dotýkat vršku hracího pole</w:t>
      </w:r>
      <w:r w:rsidR="00CA2DA8" w:rsidRPr="00D05EE7">
        <w:t>,</w:t>
      </w:r>
      <w:r w:rsidR="006A1B0C" w:rsidRPr="00D05EE7">
        <w:t xml:space="preserve"> </w:t>
      </w:r>
      <w:r w:rsidR="00564DBB" w:rsidRPr="00D05EE7">
        <w:t>znamená to konec a vyšleme zprávu „</w:t>
      </w:r>
      <w:r w:rsidR="00564DBB" w:rsidRPr="00D05EE7">
        <w:rPr>
          <w:b/>
          <w:bCs/>
        </w:rPr>
        <w:t xml:space="preserve">game </w:t>
      </w:r>
      <w:proofErr w:type="spellStart"/>
      <w:r w:rsidR="00564DBB" w:rsidRPr="00D05EE7">
        <w:rPr>
          <w:b/>
          <w:bCs/>
        </w:rPr>
        <w:t>over</w:t>
      </w:r>
      <w:proofErr w:type="spellEnd"/>
      <w:r w:rsidR="00564DBB" w:rsidRPr="00D05EE7">
        <w:t xml:space="preserve">“, která změní pozadí hry a je konec. </w:t>
      </w:r>
      <w:r w:rsidR="00E30D92" w:rsidRPr="00D05EE7">
        <w:fldChar w:fldCharType="begin"/>
      </w:r>
      <w:r w:rsidR="00E30D92" w:rsidRPr="00D05EE7">
        <w:instrText xml:space="preserve"> REF _Ref151976842 \h  \* MERGEFORMAT </w:instrText>
      </w:r>
      <w:r w:rsidR="00E30D92" w:rsidRPr="00D05EE7">
        <w:fldChar w:fldCharType="separate"/>
      </w:r>
      <w:r w:rsidR="00080FBE" w:rsidRPr="00080FBE">
        <w:t xml:space="preserve">Obrázek </w:t>
      </w:r>
      <w:r w:rsidR="00080FBE" w:rsidRPr="00080FBE">
        <w:rPr>
          <w:noProof/>
        </w:rPr>
        <w:t>51</w:t>
      </w:r>
      <w:r w:rsidR="00E30D92" w:rsidRPr="00D05EE7">
        <w:fldChar w:fldCharType="end"/>
      </w:r>
      <w:r w:rsidR="00564DBB" w:rsidRPr="00D05EE7">
        <w:t xml:space="preserve"> ukazuje řešení takového programu.</w:t>
      </w:r>
    </w:p>
    <w:p w14:paraId="724B4D48" w14:textId="45CE7C4E" w:rsidR="00EF7FB1" w:rsidRPr="00D05EE7" w:rsidRDefault="00EF7FB1" w:rsidP="00EF7FB1">
      <w:pPr>
        <w:pStyle w:val="Titulek"/>
        <w:keepNext/>
      </w:pPr>
      <w:bookmarkStart w:id="150" w:name="_Ref151976842"/>
      <w:bookmarkStart w:id="151" w:name="_Toc152006865"/>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51</w:t>
      </w:r>
      <w:r w:rsidRPr="00D05EE7">
        <w:rPr>
          <w:b/>
          <w:bCs/>
        </w:rPr>
        <w:fldChar w:fldCharType="end"/>
      </w:r>
      <w:bookmarkEnd w:id="150"/>
      <w:r w:rsidRPr="00D05EE7">
        <w:rPr>
          <w:b/>
          <w:bCs/>
        </w:rPr>
        <w:t>:</w:t>
      </w:r>
      <w:r w:rsidRPr="00D05EE7">
        <w:t xml:space="preserve"> Kód postavy Blok</w:t>
      </w:r>
      <w:bookmarkEnd w:id="151"/>
    </w:p>
    <w:p w14:paraId="3D8C8A8E" w14:textId="3F159228" w:rsidR="00EF7FB1" w:rsidRPr="00D05EE7" w:rsidRDefault="00EF7FB1" w:rsidP="00E30D92">
      <w:pPr>
        <w:pStyle w:val="ODSTAVEC"/>
        <w:ind w:firstLine="0"/>
        <w:jc w:val="center"/>
        <w:rPr>
          <w:b/>
          <w:bCs/>
        </w:rPr>
      </w:pPr>
      <w:r w:rsidRPr="00D05EE7">
        <w:rPr>
          <w:b/>
          <w:bCs/>
          <w:noProof/>
          <w:lang w:eastAsia="cs-CZ"/>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65"/>
                    <a:stretch>
                      <a:fillRect/>
                    </a:stretch>
                  </pic:blipFill>
                  <pic:spPr>
                    <a:xfrm>
                      <a:off x="0" y="0"/>
                      <a:ext cx="3263160" cy="3986280"/>
                    </a:xfrm>
                    <a:prstGeom prst="rect">
                      <a:avLst/>
                    </a:prstGeom>
                  </pic:spPr>
                </pic:pic>
              </a:graphicData>
            </a:graphic>
          </wp:inline>
        </w:drawing>
      </w:r>
    </w:p>
    <w:p w14:paraId="6B0A1291" w14:textId="27F12361" w:rsidR="00EF7FB1" w:rsidRPr="00D05EE7" w:rsidRDefault="00EF7FB1" w:rsidP="00EF7FB1">
      <w:pPr>
        <w:pStyle w:val="Titulek"/>
        <w:keepNext/>
      </w:pPr>
      <w:bookmarkStart w:id="152" w:name="_Ref151976813"/>
      <w:bookmarkStart w:id="153" w:name="_Toc152006866"/>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52</w:t>
      </w:r>
      <w:r w:rsidRPr="00D05EE7">
        <w:rPr>
          <w:b/>
          <w:bCs/>
        </w:rPr>
        <w:fldChar w:fldCharType="end"/>
      </w:r>
      <w:bookmarkEnd w:id="152"/>
      <w:r w:rsidRPr="00D05EE7">
        <w:rPr>
          <w:b/>
          <w:bCs/>
        </w:rPr>
        <w:t>:</w:t>
      </w:r>
      <w:r w:rsidRPr="00D05EE7">
        <w:t xml:space="preserve"> Kostýmy postavy Blok</w:t>
      </w:r>
      <w:bookmarkEnd w:id="153"/>
    </w:p>
    <w:p w14:paraId="4E0710CF" w14:textId="3994EC7C" w:rsidR="00EF7FB1" w:rsidRPr="00D05EE7" w:rsidRDefault="00EF7FB1" w:rsidP="00E30D92">
      <w:pPr>
        <w:pStyle w:val="ODSTAVEC"/>
        <w:ind w:firstLine="0"/>
        <w:jc w:val="center"/>
        <w:rPr>
          <w:b/>
          <w:bCs/>
        </w:rPr>
      </w:pPr>
      <w:r w:rsidRPr="00D05EE7">
        <w:rPr>
          <w:b/>
          <w:bCs/>
          <w:noProof/>
          <w:lang w:eastAsia="cs-CZ"/>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66"/>
                    <a:stretch>
                      <a:fillRect/>
                    </a:stretch>
                  </pic:blipFill>
                  <pic:spPr>
                    <a:xfrm>
                      <a:off x="0" y="0"/>
                      <a:ext cx="4152279" cy="3344346"/>
                    </a:xfrm>
                    <a:prstGeom prst="rect">
                      <a:avLst/>
                    </a:prstGeom>
                  </pic:spPr>
                </pic:pic>
              </a:graphicData>
            </a:graphic>
          </wp:inline>
        </w:drawing>
      </w:r>
    </w:p>
    <w:p w14:paraId="667CAF6D" w14:textId="38EE8063" w:rsidR="00EF7FB1" w:rsidRPr="00D05EE7" w:rsidRDefault="00EF7FB1" w:rsidP="00EF7FB1">
      <w:pPr>
        <w:pStyle w:val="Nadpis2"/>
      </w:pPr>
      <w:bookmarkStart w:id="154" w:name="_Toc151893394"/>
      <w:proofErr w:type="spellStart"/>
      <w:r w:rsidRPr="00D05EE7">
        <w:lastRenderedPageBreak/>
        <w:t>Flappy</w:t>
      </w:r>
      <w:proofErr w:type="spellEnd"/>
      <w:r w:rsidRPr="00D05EE7">
        <w:t xml:space="preserve"> </w:t>
      </w:r>
      <w:proofErr w:type="spellStart"/>
      <w:r w:rsidRPr="00D05EE7">
        <w:t>Bajtík</w:t>
      </w:r>
      <w:bookmarkEnd w:id="154"/>
      <w:proofErr w:type="spellEnd"/>
    </w:p>
    <w:p w14:paraId="22F0AFB0" w14:textId="6FBDB012" w:rsidR="0086400A" w:rsidRPr="00D05EE7" w:rsidRDefault="0086400A" w:rsidP="0086400A">
      <w:pPr>
        <w:pStyle w:val="Titulek"/>
        <w:keepNext/>
      </w:pPr>
      <w:bookmarkStart w:id="155" w:name="_Toc151892239"/>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18</w:t>
      </w:r>
      <w:r w:rsidRPr="00D05EE7">
        <w:rPr>
          <w:b/>
          <w:bCs/>
        </w:rPr>
        <w:fldChar w:fldCharType="end"/>
      </w:r>
      <w:r w:rsidRPr="00D05EE7">
        <w:rPr>
          <w:b/>
          <w:bCs/>
        </w:rPr>
        <w:t>:</w:t>
      </w:r>
      <w:r w:rsidRPr="00D05EE7">
        <w:t xml:space="preserve"> Metodický list - </w:t>
      </w:r>
      <w:proofErr w:type="spellStart"/>
      <w:r w:rsidRPr="00D05EE7">
        <w:t>Flappy</w:t>
      </w:r>
      <w:proofErr w:type="spellEnd"/>
      <w:r w:rsidRPr="00D05EE7">
        <w:t xml:space="preserve"> </w:t>
      </w:r>
      <w:proofErr w:type="spellStart"/>
      <w:r w:rsidRPr="00D05EE7">
        <w:t>Bajtík</w:t>
      </w:r>
      <w:bookmarkEnd w:id="155"/>
      <w:proofErr w:type="spellEnd"/>
    </w:p>
    <w:tbl>
      <w:tblPr>
        <w:tblStyle w:val="Mkatabulky"/>
        <w:tblW w:w="8711" w:type="dxa"/>
        <w:tblLook w:val="04A0" w:firstRow="1" w:lastRow="0" w:firstColumn="1" w:lastColumn="0" w:noHBand="0" w:noVBand="1"/>
      </w:tblPr>
      <w:tblGrid>
        <w:gridCol w:w="2719"/>
        <w:gridCol w:w="5992"/>
      </w:tblGrid>
      <w:tr w:rsidR="00D05EE7" w:rsidRPr="00D05EE7" w14:paraId="14222F83" w14:textId="77777777" w:rsidTr="002A2029">
        <w:trPr>
          <w:trHeight w:val="359"/>
        </w:trPr>
        <w:tc>
          <w:tcPr>
            <w:tcW w:w="8711" w:type="dxa"/>
            <w:gridSpan w:val="2"/>
          </w:tcPr>
          <w:p w14:paraId="019D8C76" w14:textId="77777777" w:rsidR="00EF7FB1" w:rsidRPr="00D05EE7" w:rsidRDefault="00EF7FB1" w:rsidP="002A2029">
            <w:pPr>
              <w:pStyle w:val="ODSTAVEC"/>
              <w:ind w:firstLine="0"/>
              <w:jc w:val="center"/>
              <w:rPr>
                <w:b/>
                <w:bCs/>
              </w:rPr>
            </w:pPr>
            <w:r w:rsidRPr="00D05EE7">
              <w:rPr>
                <w:b/>
                <w:bCs/>
              </w:rPr>
              <w:t>Metodický list</w:t>
            </w:r>
          </w:p>
        </w:tc>
      </w:tr>
      <w:tr w:rsidR="00D05EE7" w:rsidRPr="00D05EE7" w14:paraId="72C8676E" w14:textId="77777777" w:rsidTr="002A2029">
        <w:trPr>
          <w:trHeight w:val="366"/>
        </w:trPr>
        <w:tc>
          <w:tcPr>
            <w:tcW w:w="2719" w:type="dxa"/>
          </w:tcPr>
          <w:p w14:paraId="7E85613F" w14:textId="77777777" w:rsidR="00EF7FB1" w:rsidRPr="00D05EE7" w:rsidRDefault="00EF7FB1" w:rsidP="002A2029">
            <w:pPr>
              <w:pStyle w:val="ODSTAVEC"/>
              <w:ind w:firstLine="0"/>
            </w:pPr>
            <w:r w:rsidRPr="00D05EE7">
              <w:t>Název materiálu:</w:t>
            </w:r>
          </w:p>
        </w:tc>
        <w:tc>
          <w:tcPr>
            <w:tcW w:w="5992" w:type="dxa"/>
          </w:tcPr>
          <w:p w14:paraId="5DF09D1E" w14:textId="1B3087F1" w:rsidR="00EF7FB1" w:rsidRPr="00D05EE7" w:rsidRDefault="00EF7FB1" w:rsidP="002A2029">
            <w:pPr>
              <w:pStyle w:val="ODSTAVEC"/>
              <w:ind w:firstLine="0"/>
            </w:pPr>
            <w:proofErr w:type="spellStart"/>
            <w:r w:rsidRPr="00D05EE7">
              <w:t>Flappy</w:t>
            </w:r>
            <w:proofErr w:type="spellEnd"/>
            <w:r w:rsidRPr="00D05EE7">
              <w:t xml:space="preserve"> </w:t>
            </w:r>
            <w:proofErr w:type="spellStart"/>
            <w:r w:rsidRPr="00D05EE7">
              <w:t>Bajtík</w:t>
            </w:r>
            <w:proofErr w:type="spellEnd"/>
          </w:p>
        </w:tc>
      </w:tr>
      <w:tr w:rsidR="00D05EE7" w:rsidRPr="00D05EE7" w14:paraId="05E75B72" w14:textId="77777777" w:rsidTr="002A2029">
        <w:trPr>
          <w:trHeight w:val="359"/>
        </w:trPr>
        <w:tc>
          <w:tcPr>
            <w:tcW w:w="2719" w:type="dxa"/>
          </w:tcPr>
          <w:p w14:paraId="0D34D782" w14:textId="77777777" w:rsidR="00EF7FB1" w:rsidRPr="00D05EE7" w:rsidRDefault="00EF7FB1" w:rsidP="002A2029">
            <w:pPr>
              <w:pStyle w:val="ODSTAVEC"/>
              <w:ind w:firstLine="0"/>
            </w:pPr>
            <w:r w:rsidRPr="00D05EE7">
              <w:t>Vzdělávací oblast:</w:t>
            </w:r>
          </w:p>
        </w:tc>
        <w:tc>
          <w:tcPr>
            <w:tcW w:w="5992" w:type="dxa"/>
          </w:tcPr>
          <w:p w14:paraId="3F3C431C" w14:textId="77777777" w:rsidR="00EF7FB1" w:rsidRPr="00D05EE7" w:rsidRDefault="00EF7FB1" w:rsidP="002A2029">
            <w:pPr>
              <w:pStyle w:val="ODSTAVEC"/>
              <w:ind w:firstLine="0"/>
            </w:pPr>
            <w:r w:rsidRPr="00D05EE7">
              <w:t>Informační a komunikační technologie</w:t>
            </w:r>
          </w:p>
        </w:tc>
      </w:tr>
      <w:tr w:rsidR="00D05EE7" w:rsidRPr="00D05EE7" w14:paraId="2B69DE2E" w14:textId="77777777" w:rsidTr="002A2029">
        <w:trPr>
          <w:trHeight w:val="359"/>
        </w:trPr>
        <w:tc>
          <w:tcPr>
            <w:tcW w:w="2719" w:type="dxa"/>
          </w:tcPr>
          <w:p w14:paraId="17ABE8D4" w14:textId="77777777" w:rsidR="00EF7FB1" w:rsidRPr="00D05EE7" w:rsidRDefault="00EF7FB1" w:rsidP="002A2029">
            <w:pPr>
              <w:pStyle w:val="ODSTAVEC"/>
              <w:ind w:firstLine="0"/>
            </w:pPr>
            <w:r w:rsidRPr="00D05EE7">
              <w:t>Vyučovací předmět:</w:t>
            </w:r>
          </w:p>
        </w:tc>
        <w:tc>
          <w:tcPr>
            <w:tcW w:w="5992" w:type="dxa"/>
          </w:tcPr>
          <w:p w14:paraId="390FBA46" w14:textId="77777777" w:rsidR="00EF7FB1" w:rsidRPr="00D05EE7" w:rsidRDefault="00EF7FB1" w:rsidP="002A2029">
            <w:pPr>
              <w:pStyle w:val="ODSTAVEC"/>
              <w:ind w:firstLine="0"/>
            </w:pPr>
            <w:r w:rsidRPr="00D05EE7">
              <w:t>Informatika</w:t>
            </w:r>
          </w:p>
        </w:tc>
      </w:tr>
      <w:tr w:rsidR="00D05EE7" w:rsidRPr="00D05EE7" w14:paraId="053D53F1" w14:textId="77777777" w:rsidTr="002A2029">
        <w:trPr>
          <w:trHeight w:val="366"/>
        </w:trPr>
        <w:tc>
          <w:tcPr>
            <w:tcW w:w="2719" w:type="dxa"/>
          </w:tcPr>
          <w:p w14:paraId="177D60E2" w14:textId="77777777" w:rsidR="00EF7FB1" w:rsidRPr="00D05EE7" w:rsidRDefault="00EF7FB1" w:rsidP="002A2029">
            <w:pPr>
              <w:pStyle w:val="ODSTAVEC"/>
              <w:ind w:firstLine="0"/>
            </w:pPr>
            <w:r w:rsidRPr="00D05EE7">
              <w:t>Věkové určení:</w:t>
            </w:r>
          </w:p>
        </w:tc>
        <w:tc>
          <w:tcPr>
            <w:tcW w:w="5992" w:type="dxa"/>
          </w:tcPr>
          <w:p w14:paraId="3FFA6D3B" w14:textId="77777777" w:rsidR="00EF7FB1" w:rsidRPr="00D05EE7" w:rsidRDefault="00EF7FB1" w:rsidP="002A2029">
            <w:pPr>
              <w:pStyle w:val="ODSTAVEC"/>
              <w:ind w:firstLine="0"/>
            </w:pPr>
            <w:r w:rsidRPr="00D05EE7">
              <w:t>2. stupeň ZŠ</w:t>
            </w:r>
          </w:p>
        </w:tc>
      </w:tr>
      <w:tr w:rsidR="00D05EE7" w:rsidRPr="00D05EE7" w14:paraId="7B8CC91F" w14:textId="77777777" w:rsidTr="002A2029">
        <w:trPr>
          <w:trHeight w:val="359"/>
        </w:trPr>
        <w:tc>
          <w:tcPr>
            <w:tcW w:w="2719" w:type="dxa"/>
          </w:tcPr>
          <w:p w14:paraId="1CCA006C" w14:textId="77777777" w:rsidR="00EF7FB1" w:rsidRPr="00D05EE7" w:rsidRDefault="00EF7FB1" w:rsidP="002A2029">
            <w:pPr>
              <w:pStyle w:val="ODSTAVEC"/>
              <w:ind w:firstLine="0"/>
            </w:pPr>
            <w:r w:rsidRPr="00D05EE7">
              <w:t>Časová dotace:</w:t>
            </w:r>
          </w:p>
        </w:tc>
        <w:tc>
          <w:tcPr>
            <w:tcW w:w="5992" w:type="dxa"/>
          </w:tcPr>
          <w:p w14:paraId="0C7EE7BC" w14:textId="0EC3CCBC" w:rsidR="00EF7FB1" w:rsidRPr="00D05EE7" w:rsidRDefault="00EF7FB1" w:rsidP="002A2029">
            <w:pPr>
              <w:pStyle w:val="ODSTAVEC"/>
              <w:ind w:firstLine="0"/>
            </w:pPr>
            <w:r w:rsidRPr="00D05EE7">
              <w:t>90 minut</w:t>
            </w:r>
          </w:p>
        </w:tc>
      </w:tr>
      <w:tr w:rsidR="00D05EE7" w:rsidRPr="00D05EE7" w14:paraId="5EFAFD01" w14:textId="77777777" w:rsidTr="002A2029">
        <w:trPr>
          <w:trHeight w:val="359"/>
        </w:trPr>
        <w:tc>
          <w:tcPr>
            <w:tcW w:w="2719" w:type="dxa"/>
          </w:tcPr>
          <w:p w14:paraId="630CA272" w14:textId="77777777" w:rsidR="00EF7FB1" w:rsidRPr="00D05EE7" w:rsidRDefault="00EF7FB1" w:rsidP="002A2029">
            <w:pPr>
              <w:pStyle w:val="ODSTAVEC"/>
              <w:ind w:firstLine="0"/>
            </w:pPr>
            <w:r w:rsidRPr="00D05EE7">
              <w:t>Rozsah:</w:t>
            </w:r>
          </w:p>
        </w:tc>
        <w:tc>
          <w:tcPr>
            <w:tcW w:w="5992" w:type="dxa"/>
          </w:tcPr>
          <w:p w14:paraId="76C0D6BD" w14:textId="41EE9634" w:rsidR="00EF7FB1" w:rsidRPr="00D05EE7" w:rsidRDefault="003667FF" w:rsidP="002A2029">
            <w:pPr>
              <w:pStyle w:val="ODSTAVEC"/>
              <w:ind w:firstLine="0"/>
            </w:pPr>
            <w:r w:rsidRPr="00D05EE7">
              <w:t>1</w:t>
            </w:r>
            <w:r w:rsidR="00EF7FB1" w:rsidRPr="00D05EE7">
              <w:t xml:space="preserve"> pozadí, 2 postavy, </w:t>
            </w:r>
            <w:r w:rsidRPr="00D05EE7">
              <w:t>4</w:t>
            </w:r>
            <w:r w:rsidR="00EF7FB1" w:rsidRPr="00D05EE7">
              <w:t xml:space="preserve"> scénáře, 3</w:t>
            </w:r>
            <w:r w:rsidRPr="00D05EE7">
              <w:t>0</w:t>
            </w:r>
            <w:r w:rsidR="00EF7FB1" w:rsidRPr="00D05EE7">
              <w:t xml:space="preserve"> bloků</w:t>
            </w:r>
          </w:p>
        </w:tc>
      </w:tr>
      <w:tr w:rsidR="00D05EE7" w:rsidRPr="00D05EE7" w14:paraId="0AF605F8" w14:textId="77777777" w:rsidTr="002A2029">
        <w:trPr>
          <w:trHeight w:val="57"/>
        </w:trPr>
        <w:tc>
          <w:tcPr>
            <w:tcW w:w="2719" w:type="dxa"/>
          </w:tcPr>
          <w:p w14:paraId="5DC90260" w14:textId="77777777" w:rsidR="00EF7FB1" w:rsidRPr="00D05EE7" w:rsidRDefault="00EF7FB1" w:rsidP="002A2029">
            <w:pPr>
              <w:pStyle w:val="ODSTAVEC"/>
              <w:ind w:firstLine="0"/>
            </w:pPr>
            <w:r w:rsidRPr="00D05EE7">
              <w:t>Klíčová slova:</w:t>
            </w:r>
          </w:p>
        </w:tc>
        <w:tc>
          <w:tcPr>
            <w:tcW w:w="5992" w:type="dxa"/>
          </w:tcPr>
          <w:p w14:paraId="036D161D" w14:textId="155A021B" w:rsidR="00EF7FB1" w:rsidRPr="00D05EE7" w:rsidRDefault="003667FF" w:rsidP="002A2029">
            <w:pPr>
              <w:pStyle w:val="ODSTAVEC"/>
              <w:ind w:firstLine="0"/>
            </w:pPr>
            <w:r w:rsidRPr="00D05EE7">
              <w:t>skákací hra, skok postavy, proměnná, interakce s postavou</w:t>
            </w:r>
          </w:p>
        </w:tc>
      </w:tr>
      <w:tr w:rsidR="00EF7FB1" w:rsidRPr="00D05EE7" w14:paraId="772DDAB5" w14:textId="77777777" w:rsidTr="002A2029">
        <w:trPr>
          <w:trHeight w:val="359"/>
        </w:trPr>
        <w:tc>
          <w:tcPr>
            <w:tcW w:w="2719" w:type="dxa"/>
          </w:tcPr>
          <w:p w14:paraId="1B4FADBF" w14:textId="77777777" w:rsidR="00EF7FB1" w:rsidRPr="00D05EE7" w:rsidRDefault="00EF7FB1" w:rsidP="002A2029">
            <w:pPr>
              <w:pStyle w:val="ODSTAVEC"/>
              <w:ind w:firstLine="0"/>
            </w:pPr>
            <w:r w:rsidRPr="00D05EE7">
              <w:t>Anotace materiálu:</w:t>
            </w:r>
          </w:p>
        </w:tc>
        <w:tc>
          <w:tcPr>
            <w:tcW w:w="5992" w:type="dxa"/>
          </w:tcPr>
          <w:p w14:paraId="5AC94A22" w14:textId="043E6DEF" w:rsidR="00EF7FB1" w:rsidRPr="00D05EE7" w:rsidRDefault="00EF7FB1" w:rsidP="002A2029">
            <w:pPr>
              <w:pStyle w:val="ODSTAVEC"/>
              <w:ind w:firstLine="0"/>
            </w:pPr>
            <w:r w:rsidRPr="00D05EE7">
              <w:t xml:space="preserve">Žák </w:t>
            </w:r>
            <w:r w:rsidR="003667FF" w:rsidRPr="00D05EE7">
              <w:t>vytvoří hru podobnou známé hře „</w:t>
            </w:r>
            <w:proofErr w:type="spellStart"/>
            <w:r w:rsidR="003667FF" w:rsidRPr="00D05EE7">
              <w:t>Flappy</w:t>
            </w:r>
            <w:proofErr w:type="spellEnd"/>
            <w:r w:rsidR="003667FF" w:rsidRPr="00D05EE7">
              <w:t xml:space="preserve"> </w:t>
            </w:r>
            <w:proofErr w:type="spellStart"/>
            <w:r w:rsidR="003667FF" w:rsidRPr="00D05EE7">
              <w:t>Bird</w:t>
            </w:r>
            <w:proofErr w:type="spellEnd"/>
            <w:r w:rsidR="003667FF" w:rsidRPr="00D05EE7">
              <w:t xml:space="preserve">“. Jde o skákací hru, kde se postava snaží vyhnout překážkám. </w:t>
            </w:r>
          </w:p>
        </w:tc>
      </w:tr>
    </w:tbl>
    <w:p w14:paraId="6CCCA331" w14:textId="77777777" w:rsidR="00EF7FB1" w:rsidRPr="00D05EE7" w:rsidRDefault="00EF7FB1" w:rsidP="00EF7FB1">
      <w:pPr>
        <w:pStyle w:val="ODSTAVEC"/>
        <w:ind w:firstLine="0"/>
      </w:pPr>
    </w:p>
    <w:p w14:paraId="6B296309" w14:textId="67A6B3C1" w:rsidR="003667FF" w:rsidRPr="00D05EE7" w:rsidRDefault="003667FF" w:rsidP="00EF7FB1">
      <w:pPr>
        <w:pStyle w:val="ODSTAVEC"/>
        <w:ind w:firstLine="0"/>
      </w:pPr>
      <w:r w:rsidRPr="00D05EE7">
        <w:rPr>
          <w:b/>
          <w:bCs/>
        </w:rPr>
        <w:t xml:space="preserve">Zadání úlohy: </w:t>
      </w:r>
      <w:r w:rsidRPr="00D05EE7">
        <w:t>Vytvoř hru, podobnou známé hře „</w:t>
      </w:r>
      <w:proofErr w:type="spellStart"/>
      <w:r w:rsidRPr="00D05EE7">
        <w:t>Flappy</w:t>
      </w:r>
      <w:proofErr w:type="spellEnd"/>
      <w:r w:rsidRPr="00D05EE7">
        <w:t xml:space="preserve"> </w:t>
      </w:r>
      <w:proofErr w:type="spellStart"/>
      <w:r w:rsidRPr="00D05EE7">
        <w:t>Bird</w:t>
      </w:r>
      <w:proofErr w:type="spellEnd"/>
      <w:r w:rsidRPr="00D05EE7">
        <w:t xml:space="preserve">“. Místo ptáčka ale nahradí náš známý </w:t>
      </w:r>
      <w:proofErr w:type="spellStart"/>
      <w:r w:rsidRPr="00D05EE7">
        <w:t>Bajtík</w:t>
      </w:r>
      <w:proofErr w:type="spellEnd"/>
      <w:r w:rsidRPr="00D05EE7">
        <w:t>. Jeho úkolem bude přelétnout mezi dvěma sloupy. Jediné tlačítko pohybu bude mezerník, po jehož stisknu</w:t>
      </w:r>
      <w:r w:rsidR="006A1B0C" w:rsidRPr="00D05EE7">
        <w:t>tí</w:t>
      </w:r>
      <w:r w:rsidRPr="00D05EE7">
        <w:t xml:space="preserve"> postava poskočí. Pokud se postava dotkne sloupu, ukonči hru</w:t>
      </w:r>
      <w:r w:rsidR="009C166A" w:rsidRPr="00D05EE7">
        <w:br/>
      </w:r>
      <w:r w:rsidRPr="00D05EE7">
        <w:t>a vypiš skóre.</w:t>
      </w:r>
    </w:p>
    <w:p w14:paraId="6CE4A2BA" w14:textId="77777777" w:rsidR="00C32F53" w:rsidRPr="00D05EE7" w:rsidRDefault="00C32F53" w:rsidP="00EF7FB1">
      <w:pPr>
        <w:pStyle w:val="ODSTAVEC"/>
        <w:ind w:firstLine="0"/>
      </w:pPr>
    </w:p>
    <w:p w14:paraId="308BB183" w14:textId="3BDD49DE" w:rsidR="00C32F53" w:rsidRPr="00D05EE7" w:rsidRDefault="00C32F53" w:rsidP="00EF7FB1">
      <w:pPr>
        <w:pStyle w:val="ODSTAVEC"/>
        <w:ind w:firstLine="0"/>
      </w:pPr>
      <w:r w:rsidRPr="00D05EE7">
        <w:rPr>
          <w:b/>
          <w:bCs/>
        </w:rPr>
        <w:t xml:space="preserve">Řešení úlohy: </w:t>
      </w:r>
      <w:r w:rsidR="005A1A78" w:rsidRPr="00D05EE7">
        <w:t xml:space="preserve">Vytvoříme sloupy, které se budou vždy pohybovat proti postavě </w:t>
      </w:r>
      <w:proofErr w:type="spellStart"/>
      <w:r w:rsidR="005A1A78" w:rsidRPr="00D05EE7">
        <w:t>Bajtík</w:t>
      </w:r>
      <w:proofErr w:type="spellEnd"/>
      <w:r w:rsidR="005A1A78" w:rsidRPr="00D05EE7">
        <w:t xml:space="preserve"> v náhodné výšce. Pokud se nedotknou postavy </w:t>
      </w:r>
      <w:proofErr w:type="spellStart"/>
      <w:r w:rsidR="005A1A78" w:rsidRPr="00D05EE7">
        <w:t>Bajtík</w:t>
      </w:r>
      <w:proofErr w:type="spellEnd"/>
      <w:r w:rsidR="005A1A78" w:rsidRPr="00D05EE7">
        <w:t xml:space="preserve"> a jejich souřadnice bude </w:t>
      </w:r>
      <w:r w:rsidR="00047DB9" w:rsidRPr="00D05EE7">
        <w:t>„</w:t>
      </w:r>
      <w:r w:rsidR="005A1A78" w:rsidRPr="00D05EE7">
        <w:t>menší j</w:t>
      </w:r>
      <w:r w:rsidR="00047DB9" w:rsidRPr="00D05EE7">
        <w:t>ak</w:t>
      </w:r>
      <w:r w:rsidR="005A1A78" w:rsidRPr="00D05EE7">
        <w:t xml:space="preserve"> -230</w:t>
      </w:r>
      <w:r w:rsidR="00047DB9" w:rsidRPr="00D05EE7">
        <w:t>“</w:t>
      </w:r>
      <w:r w:rsidR="005A1A78" w:rsidRPr="00D05EE7">
        <w:t xml:space="preserve"> (tz</w:t>
      </w:r>
      <w:r w:rsidR="00870240" w:rsidRPr="00D05EE7">
        <w:t>n</w:t>
      </w:r>
      <w:r w:rsidR="00B77D74" w:rsidRPr="00D05EE7">
        <w:t>. budou na levém kraji),</w:t>
      </w:r>
      <w:r w:rsidR="005A1A78" w:rsidRPr="00D05EE7">
        <w:t xml:space="preserve"> skočí zpátky doprava na náhodnou souřadnici y (</w:t>
      </w:r>
      <w:r w:rsidR="00E30D92" w:rsidRPr="00D05EE7">
        <w:fldChar w:fldCharType="begin"/>
      </w:r>
      <w:r w:rsidR="00E30D92" w:rsidRPr="00D05EE7">
        <w:instrText xml:space="preserve"> REF _Ref151976969 \h  \* MERGEFORMAT </w:instrText>
      </w:r>
      <w:r w:rsidR="00E30D92" w:rsidRPr="00D05EE7">
        <w:fldChar w:fldCharType="separate"/>
      </w:r>
      <w:r w:rsidR="00080FBE" w:rsidRPr="00080FBE">
        <w:t xml:space="preserve">Obrázek </w:t>
      </w:r>
      <w:r w:rsidR="00080FBE" w:rsidRPr="00080FBE">
        <w:rPr>
          <w:noProof/>
        </w:rPr>
        <w:t>53</w:t>
      </w:r>
      <w:r w:rsidR="00E30D92" w:rsidRPr="00D05EE7">
        <w:fldChar w:fldCharType="end"/>
      </w:r>
      <w:r w:rsidR="005A1A78" w:rsidRPr="00D05EE7">
        <w:t xml:space="preserve">). </w:t>
      </w:r>
      <w:r w:rsidR="00226D0E" w:rsidRPr="00D05EE7">
        <w:t xml:space="preserve">Postavu </w:t>
      </w:r>
      <w:proofErr w:type="spellStart"/>
      <w:r w:rsidR="00226D0E" w:rsidRPr="00D05EE7">
        <w:t>Bajtík</w:t>
      </w:r>
      <w:proofErr w:type="spellEnd"/>
      <w:r w:rsidR="00226D0E" w:rsidRPr="00D05EE7">
        <w:t xml:space="preserve"> naprogramujeme tak, aby dokud se nedotýká postavy „</w:t>
      </w:r>
      <w:r w:rsidR="00226D0E" w:rsidRPr="00D05EE7">
        <w:rPr>
          <w:b/>
          <w:bCs/>
        </w:rPr>
        <w:t>Sloupy</w:t>
      </w:r>
      <w:r w:rsidR="00226D0E" w:rsidRPr="00D05EE7">
        <w:t>“, skákala po stisknutí klávesy mezerník. To dosáhneme pomocí proměnné „</w:t>
      </w:r>
      <w:r w:rsidR="00226D0E" w:rsidRPr="00D05EE7">
        <w:rPr>
          <w:b/>
          <w:bCs/>
        </w:rPr>
        <w:t>skok</w:t>
      </w:r>
      <w:r w:rsidR="00226D0E" w:rsidRPr="00D05EE7">
        <w:t xml:space="preserve">“. Na začátku programu je nastavená na </w:t>
      </w:r>
      <w:r w:rsidR="009235CA" w:rsidRPr="00D05EE7">
        <w:t xml:space="preserve">nulu </w:t>
      </w:r>
      <w:r w:rsidR="00226D0E" w:rsidRPr="00D05EE7">
        <w:t>a po každé</w:t>
      </w:r>
      <w:r w:rsidR="00047DB9" w:rsidRPr="00D05EE7">
        <w:t>m</w:t>
      </w:r>
      <w:r w:rsidR="00226D0E" w:rsidRPr="00D05EE7">
        <w:t xml:space="preserve"> stisknutí mezerníku se změní o </w:t>
      </w:r>
      <w:r w:rsidR="009235CA" w:rsidRPr="00D05EE7">
        <w:t>pět</w:t>
      </w:r>
      <w:r w:rsidR="00226D0E" w:rsidRPr="00D05EE7">
        <w:t xml:space="preserve"> (pokud je hodnota proměnné menší jak </w:t>
      </w:r>
      <w:r w:rsidR="009235CA" w:rsidRPr="00D05EE7">
        <w:t>pět</w:t>
      </w:r>
      <w:r w:rsidR="00226D0E" w:rsidRPr="00D05EE7">
        <w:t>).</w:t>
      </w:r>
      <w:r w:rsidR="006D04D1" w:rsidRPr="00D05EE7">
        <w:t xml:space="preserve"> V hlavním cyklu se potom v každém opakování snižuje</w:t>
      </w:r>
      <w:r w:rsidR="00E30D92" w:rsidRPr="00D05EE7">
        <w:t xml:space="preserve"> </w:t>
      </w:r>
      <w:r w:rsidR="006D04D1" w:rsidRPr="00D05EE7">
        <w:t>o hodnotu -0.2. Díky tomu se dá hezky simulovat animace skoku postavy. V </w:t>
      </w:r>
      <w:r w:rsidR="00E30D92" w:rsidRPr="00D05EE7">
        <w:fldChar w:fldCharType="begin"/>
      </w:r>
      <w:r w:rsidR="00E30D92" w:rsidRPr="00D05EE7">
        <w:instrText xml:space="preserve"> REF _Ref151976932 \h  \* MERGEFORMAT </w:instrText>
      </w:r>
      <w:r w:rsidR="00E30D92" w:rsidRPr="00D05EE7">
        <w:fldChar w:fldCharType="separate"/>
      </w:r>
      <w:r w:rsidR="00080FBE" w:rsidRPr="00080FBE">
        <w:t xml:space="preserve">Obrázek </w:t>
      </w:r>
      <w:r w:rsidR="00080FBE" w:rsidRPr="00080FBE">
        <w:rPr>
          <w:noProof/>
        </w:rPr>
        <w:t>54</w:t>
      </w:r>
      <w:r w:rsidR="00E30D92" w:rsidRPr="00D05EE7">
        <w:fldChar w:fldCharType="end"/>
      </w:r>
      <w:r w:rsidR="00E30D92" w:rsidRPr="00D05EE7">
        <w:t xml:space="preserve"> </w:t>
      </w:r>
      <w:r w:rsidR="006D04D1" w:rsidRPr="00D05EE7">
        <w:t>můžete vidět řešení.</w:t>
      </w:r>
    </w:p>
    <w:p w14:paraId="5EC24452" w14:textId="764186C2" w:rsidR="00C32F53" w:rsidRPr="00D05EE7" w:rsidRDefault="00C32F53" w:rsidP="00C32F53">
      <w:pPr>
        <w:pStyle w:val="Titulek"/>
        <w:keepNext/>
      </w:pPr>
      <w:bookmarkStart w:id="156" w:name="_Ref151976969"/>
      <w:bookmarkStart w:id="157" w:name="_Toc152006867"/>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53</w:t>
      </w:r>
      <w:r w:rsidRPr="00D05EE7">
        <w:rPr>
          <w:b/>
          <w:bCs/>
        </w:rPr>
        <w:fldChar w:fldCharType="end"/>
      </w:r>
      <w:bookmarkEnd w:id="156"/>
      <w:r w:rsidRPr="00D05EE7">
        <w:rPr>
          <w:b/>
          <w:bCs/>
        </w:rPr>
        <w:t>:</w:t>
      </w:r>
      <w:r w:rsidRPr="00D05EE7">
        <w:t xml:space="preserve"> Kód postavy </w:t>
      </w:r>
      <w:proofErr w:type="spellStart"/>
      <w:r w:rsidRPr="00D05EE7">
        <w:t>Bajtík</w:t>
      </w:r>
      <w:bookmarkEnd w:id="157"/>
      <w:proofErr w:type="spellEnd"/>
    </w:p>
    <w:p w14:paraId="731D8C94" w14:textId="32311FC2" w:rsidR="00C32F53" w:rsidRPr="00D05EE7" w:rsidRDefault="00226D0E" w:rsidP="00E30D92">
      <w:pPr>
        <w:pStyle w:val="ODSTAVEC"/>
        <w:ind w:firstLine="0"/>
        <w:jc w:val="center"/>
        <w:rPr>
          <w:b/>
          <w:bCs/>
        </w:rPr>
      </w:pPr>
      <w:r w:rsidRPr="00D05EE7">
        <w:rPr>
          <w:b/>
          <w:bCs/>
          <w:noProof/>
          <w:lang w:eastAsia="cs-CZ"/>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67"/>
                    <a:stretch>
                      <a:fillRect/>
                    </a:stretch>
                  </pic:blipFill>
                  <pic:spPr>
                    <a:xfrm>
                      <a:off x="0" y="0"/>
                      <a:ext cx="2970902" cy="2444413"/>
                    </a:xfrm>
                    <a:prstGeom prst="rect">
                      <a:avLst/>
                    </a:prstGeom>
                  </pic:spPr>
                </pic:pic>
              </a:graphicData>
            </a:graphic>
          </wp:inline>
        </w:drawing>
      </w:r>
    </w:p>
    <w:p w14:paraId="0F7E548D" w14:textId="04BE49A1" w:rsidR="00C32F53" w:rsidRPr="00D05EE7" w:rsidRDefault="00C32F53" w:rsidP="00C32F53">
      <w:pPr>
        <w:pStyle w:val="Titulek"/>
        <w:keepNext/>
      </w:pPr>
      <w:bookmarkStart w:id="158" w:name="_Ref151976932"/>
      <w:bookmarkStart w:id="159" w:name="_Toc152006868"/>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54</w:t>
      </w:r>
      <w:r w:rsidRPr="00D05EE7">
        <w:rPr>
          <w:b/>
          <w:bCs/>
        </w:rPr>
        <w:fldChar w:fldCharType="end"/>
      </w:r>
      <w:bookmarkEnd w:id="158"/>
      <w:r w:rsidRPr="00D05EE7">
        <w:rPr>
          <w:b/>
          <w:bCs/>
        </w:rPr>
        <w:t>:</w:t>
      </w:r>
      <w:r w:rsidRPr="00D05EE7">
        <w:t xml:space="preserve"> Kód postavy Sloupy</w:t>
      </w:r>
      <w:bookmarkEnd w:id="159"/>
    </w:p>
    <w:p w14:paraId="764984A3" w14:textId="219C165E" w:rsidR="00C32F53" w:rsidRPr="00D05EE7" w:rsidRDefault="00C32F53" w:rsidP="00E30D92">
      <w:pPr>
        <w:pStyle w:val="ODSTAVEC"/>
        <w:ind w:firstLine="0"/>
        <w:jc w:val="center"/>
        <w:rPr>
          <w:b/>
          <w:bCs/>
        </w:rPr>
      </w:pPr>
      <w:r w:rsidRPr="00D05EE7">
        <w:rPr>
          <w:b/>
          <w:bCs/>
          <w:noProof/>
          <w:lang w:eastAsia="cs-CZ"/>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68"/>
                    <a:stretch>
                      <a:fillRect/>
                    </a:stretch>
                  </pic:blipFill>
                  <pic:spPr>
                    <a:xfrm>
                      <a:off x="0" y="0"/>
                      <a:ext cx="2691448" cy="2452824"/>
                    </a:xfrm>
                    <a:prstGeom prst="rect">
                      <a:avLst/>
                    </a:prstGeom>
                  </pic:spPr>
                </pic:pic>
              </a:graphicData>
            </a:graphic>
          </wp:inline>
        </w:drawing>
      </w:r>
    </w:p>
    <w:p w14:paraId="6B7ACF44" w14:textId="6B1F29A0" w:rsidR="00C32F53" w:rsidRPr="00D05EE7" w:rsidRDefault="00C32F53" w:rsidP="00C32F53">
      <w:pPr>
        <w:pStyle w:val="Titulek"/>
        <w:keepNext/>
      </w:pPr>
      <w:bookmarkStart w:id="160" w:name="_Toc152006869"/>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55</w:t>
      </w:r>
      <w:r w:rsidRPr="00D05EE7">
        <w:rPr>
          <w:b/>
          <w:bCs/>
        </w:rPr>
        <w:fldChar w:fldCharType="end"/>
      </w:r>
      <w:r w:rsidRPr="00D05EE7">
        <w:rPr>
          <w:b/>
          <w:bCs/>
        </w:rPr>
        <w:t>:</w:t>
      </w:r>
      <w:r w:rsidRPr="00D05EE7">
        <w:t xml:space="preserve"> </w:t>
      </w:r>
      <w:r w:rsidR="004A241B" w:rsidRPr="00D05EE7">
        <w:t>Kostým</w:t>
      </w:r>
      <w:r w:rsidRPr="00D05EE7">
        <w:t xml:space="preserve"> Sloupy</w:t>
      </w:r>
      <w:bookmarkEnd w:id="160"/>
    </w:p>
    <w:p w14:paraId="0D799ACF" w14:textId="7C12D329" w:rsidR="00FE7838" w:rsidRPr="00D05EE7" w:rsidRDefault="00C32F53" w:rsidP="00E30D92">
      <w:pPr>
        <w:pStyle w:val="ODSTAVEC"/>
        <w:ind w:firstLine="0"/>
        <w:jc w:val="center"/>
        <w:rPr>
          <w:b/>
          <w:bCs/>
        </w:rPr>
      </w:pPr>
      <w:r w:rsidRPr="00D05EE7">
        <w:rPr>
          <w:b/>
          <w:bCs/>
          <w:noProof/>
          <w:lang w:eastAsia="cs-CZ"/>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69"/>
                    <a:stretch>
                      <a:fillRect/>
                    </a:stretch>
                  </pic:blipFill>
                  <pic:spPr>
                    <a:xfrm>
                      <a:off x="0" y="0"/>
                      <a:ext cx="2425959" cy="2063843"/>
                    </a:xfrm>
                    <a:prstGeom prst="rect">
                      <a:avLst/>
                    </a:prstGeom>
                  </pic:spPr>
                </pic:pic>
              </a:graphicData>
            </a:graphic>
          </wp:inline>
        </w:drawing>
      </w:r>
    </w:p>
    <w:p w14:paraId="243AD7F0" w14:textId="76CE86B1" w:rsidR="00C32F53" w:rsidRPr="00D05EE7" w:rsidRDefault="00FE7838" w:rsidP="00C32F53">
      <w:pPr>
        <w:pStyle w:val="Nadpis2"/>
      </w:pPr>
      <w:bookmarkStart w:id="161" w:name="_Toc151893395"/>
      <w:r w:rsidRPr="00D05EE7">
        <w:lastRenderedPageBreak/>
        <w:t>Útok asteroidů</w:t>
      </w:r>
      <w:bookmarkEnd w:id="161"/>
    </w:p>
    <w:p w14:paraId="6567AF10" w14:textId="4634B82C" w:rsidR="0086400A" w:rsidRPr="00D05EE7" w:rsidRDefault="0086400A" w:rsidP="0086400A">
      <w:pPr>
        <w:pStyle w:val="Titulek"/>
        <w:keepNext/>
      </w:pPr>
      <w:bookmarkStart w:id="162" w:name="_Toc151892240"/>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19</w:t>
      </w:r>
      <w:r w:rsidRPr="00D05EE7">
        <w:rPr>
          <w:b/>
          <w:bCs/>
        </w:rPr>
        <w:fldChar w:fldCharType="end"/>
      </w:r>
      <w:r w:rsidRPr="00D05EE7">
        <w:rPr>
          <w:b/>
          <w:bCs/>
        </w:rPr>
        <w:t>:</w:t>
      </w:r>
      <w:r w:rsidRPr="00D05EE7">
        <w:t xml:space="preserve"> Metodický list - Útok asteroidů</w:t>
      </w:r>
      <w:bookmarkEnd w:id="162"/>
    </w:p>
    <w:tbl>
      <w:tblPr>
        <w:tblStyle w:val="Mkatabulky"/>
        <w:tblW w:w="8711" w:type="dxa"/>
        <w:tblLook w:val="04A0" w:firstRow="1" w:lastRow="0" w:firstColumn="1" w:lastColumn="0" w:noHBand="0" w:noVBand="1"/>
      </w:tblPr>
      <w:tblGrid>
        <w:gridCol w:w="2719"/>
        <w:gridCol w:w="5992"/>
      </w:tblGrid>
      <w:tr w:rsidR="00D05EE7" w:rsidRPr="00D05EE7" w14:paraId="630CC539" w14:textId="77777777" w:rsidTr="002A2029">
        <w:trPr>
          <w:trHeight w:val="359"/>
        </w:trPr>
        <w:tc>
          <w:tcPr>
            <w:tcW w:w="8711" w:type="dxa"/>
            <w:gridSpan w:val="2"/>
          </w:tcPr>
          <w:p w14:paraId="5704826F" w14:textId="77777777" w:rsidR="00FE7838" w:rsidRPr="00D05EE7" w:rsidRDefault="00FE7838" w:rsidP="002A2029">
            <w:pPr>
              <w:pStyle w:val="ODSTAVEC"/>
              <w:ind w:firstLine="0"/>
              <w:jc w:val="center"/>
              <w:rPr>
                <w:b/>
                <w:bCs/>
              </w:rPr>
            </w:pPr>
            <w:r w:rsidRPr="00D05EE7">
              <w:rPr>
                <w:b/>
                <w:bCs/>
              </w:rPr>
              <w:t>Metodický list</w:t>
            </w:r>
          </w:p>
        </w:tc>
      </w:tr>
      <w:tr w:rsidR="00D05EE7" w:rsidRPr="00D05EE7" w14:paraId="67469353" w14:textId="77777777" w:rsidTr="002A2029">
        <w:trPr>
          <w:trHeight w:val="366"/>
        </w:trPr>
        <w:tc>
          <w:tcPr>
            <w:tcW w:w="2719" w:type="dxa"/>
          </w:tcPr>
          <w:p w14:paraId="7BF700EF" w14:textId="77777777" w:rsidR="00FE7838" w:rsidRPr="00D05EE7" w:rsidRDefault="00FE7838" w:rsidP="002A2029">
            <w:pPr>
              <w:pStyle w:val="ODSTAVEC"/>
              <w:ind w:firstLine="0"/>
            </w:pPr>
            <w:r w:rsidRPr="00D05EE7">
              <w:t>Název materiálu:</w:t>
            </w:r>
          </w:p>
        </w:tc>
        <w:tc>
          <w:tcPr>
            <w:tcW w:w="5992" w:type="dxa"/>
          </w:tcPr>
          <w:p w14:paraId="4DEBB9E0" w14:textId="442BAADF" w:rsidR="00FE7838" w:rsidRPr="00D05EE7" w:rsidRDefault="00FE7838" w:rsidP="002A2029">
            <w:pPr>
              <w:pStyle w:val="ODSTAVEC"/>
              <w:ind w:firstLine="0"/>
            </w:pPr>
            <w:r w:rsidRPr="00D05EE7">
              <w:t>Útok asteroidů</w:t>
            </w:r>
          </w:p>
        </w:tc>
      </w:tr>
      <w:tr w:rsidR="00D05EE7" w:rsidRPr="00D05EE7" w14:paraId="71C871CC" w14:textId="77777777" w:rsidTr="002A2029">
        <w:trPr>
          <w:trHeight w:val="359"/>
        </w:trPr>
        <w:tc>
          <w:tcPr>
            <w:tcW w:w="2719" w:type="dxa"/>
          </w:tcPr>
          <w:p w14:paraId="198EC5E6" w14:textId="77777777" w:rsidR="00FE7838" w:rsidRPr="00D05EE7" w:rsidRDefault="00FE7838" w:rsidP="002A2029">
            <w:pPr>
              <w:pStyle w:val="ODSTAVEC"/>
              <w:ind w:firstLine="0"/>
            </w:pPr>
            <w:r w:rsidRPr="00D05EE7">
              <w:t>Vzdělávací oblast:</w:t>
            </w:r>
          </w:p>
        </w:tc>
        <w:tc>
          <w:tcPr>
            <w:tcW w:w="5992" w:type="dxa"/>
          </w:tcPr>
          <w:p w14:paraId="154ACDDE" w14:textId="77777777" w:rsidR="00FE7838" w:rsidRPr="00D05EE7" w:rsidRDefault="00FE7838" w:rsidP="002A2029">
            <w:pPr>
              <w:pStyle w:val="ODSTAVEC"/>
              <w:ind w:firstLine="0"/>
            </w:pPr>
            <w:r w:rsidRPr="00D05EE7">
              <w:t>Informační a komunikační technologie</w:t>
            </w:r>
          </w:p>
        </w:tc>
      </w:tr>
      <w:tr w:rsidR="00D05EE7" w:rsidRPr="00D05EE7" w14:paraId="028A22ED" w14:textId="77777777" w:rsidTr="002A2029">
        <w:trPr>
          <w:trHeight w:val="359"/>
        </w:trPr>
        <w:tc>
          <w:tcPr>
            <w:tcW w:w="2719" w:type="dxa"/>
          </w:tcPr>
          <w:p w14:paraId="31C28922" w14:textId="77777777" w:rsidR="00FE7838" w:rsidRPr="00D05EE7" w:rsidRDefault="00FE7838" w:rsidP="002A2029">
            <w:pPr>
              <w:pStyle w:val="ODSTAVEC"/>
              <w:ind w:firstLine="0"/>
            </w:pPr>
            <w:r w:rsidRPr="00D05EE7">
              <w:t>Vyučovací předmět:</w:t>
            </w:r>
          </w:p>
        </w:tc>
        <w:tc>
          <w:tcPr>
            <w:tcW w:w="5992" w:type="dxa"/>
          </w:tcPr>
          <w:p w14:paraId="0F13B818" w14:textId="77777777" w:rsidR="00FE7838" w:rsidRPr="00D05EE7" w:rsidRDefault="00FE7838" w:rsidP="002A2029">
            <w:pPr>
              <w:pStyle w:val="ODSTAVEC"/>
              <w:ind w:firstLine="0"/>
            </w:pPr>
            <w:r w:rsidRPr="00D05EE7">
              <w:t>Informatika</w:t>
            </w:r>
          </w:p>
        </w:tc>
      </w:tr>
      <w:tr w:rsidR="00D05EE7" w:rsidRPr="00D05EE7" w14:paraId="444BC420" w14:textId="77777777" w:rsidTr="002A2029">
        <w:trPr>
          <w:trHeight w:val="366"/>
        </w:trPr>
        <w:tc>
          <w:tcPr>
            <w:tcW w:w="2719" w:type="dxa"/>
          </w:tcPr>
          <w:p w14:paraId="086A860A" w14:textId="77777777" w:rsidR="00FE7838" w:rsidRPr="00D05EE7" w:rsidRDefault="00FE7838" w:rsidP="002A2029">
            <w:pPr>
              <w:pStyle w:val="ODSTAVEC"/>
              <w:ind w:firstLine="0"/>
            </w:pPr>
            <w:r w:rsidRPr="00D05EE7">
              <w:t>Věkové určení:</w:t>
            </w:r>
          </w:p>
        </w:tc>
        <w:tc>
          <w:tcPr>
            <w:tcW w:w="5992" w:type="dxa"/>
          </w:tcPr>
          <w:p w14:paraId="79A4D9FD" w14:textId="77777777" w:rsidR="00FE7838" w:rsidRPr="00D05EE7" w:rsidRDefault="00FE7838" w:rsidP="002A2029">
            <w:pPr>
              <w:pStyle w:val="ODSTAVEC"/>
              <w:ind w:firstLine="0"/>
            </w:pPr>
            <w:r w:rsidRPr="00D05EE7">
              <w:t>2. stupeň ZŠ</w:t>
            </w:r>
          </w:p>
        </w:tc>
      </w:tr>
      <w:tr w:rsidR="00D05EE7" w:rsidRPr="00D05EE7" w14:paraId="799F7ECC" w14:textId="77777777" w:rsidTr="002A2029">
        <w:trPr>
          <w:trHeight w:val="359"/>
        </w:trPr>
        <w:tc>
          <w:tcPr>
            <w:tcW w:w="2719" w:type="dxa"/>
          </w:tcPr>
          <w:p w14:paraId="29AFC8AF" w14:textId="77777777" w:rsidR="00FE7838" w:rsidRPr="00D05EE7" w:rsidRDefault="00FE7838" w:rsidP="002A2029">
            <w:pPr>
              <w:pStyle w:val="ODSTAVEC"/>
              <w:ind w:firstLine="0"/>
            </w:pPr>
            <w:r w:rsidRPr="00D05EE7">
              <w:t>Časová dotace:</w:t>
            </w:r>
          </w:p>
        </w:tc>
        <w:tc>
          <w:tcPr>
            <w:tcW w:w="5992" w:type="dxa"/>
          </w:tcPr>
          <w:p w14:paraId="57B298DF" w14:textId="2FBEE256" w:rsidR="00FE7838" w:rsidRPr="00D05EE7" w:rsidRDefault="000B0833" w:rsidP="002A2029">
            <w:pPr>
              <w:pStyle w:val="ODSTAVEC"/>
              <w:ind w:firstLine="0"/>
            </w:pPr>
            <w:r w:rsidRPr="00D05EE7">
              <w:t>120</w:t>
            </w:r>
            <w:r w:rsidR="00FE7838" w:rsidRPr="00D05EE7">
              <w:t xml:space="preserve"> minut</w:t>
            </w:r>
          </w:p>
        </w:tc>
      </w:tr>
      <w:tr w:rsidR="00D05EE7" w:rsidRPr="00D05EE7" w14:paraId="45432134" w14:textId="77777777" w:rsidTr="002A2029">
        <w:trPr>
          <w:trHeight w:val="359"/>
        </w:trPr>
        <w:tc>
          <w:tcPr>
            <w:tcW w:w="2719" w:type="dxa"/>
          </w:tcPr>
          <w:p w14:paraId="76D04580" w14:textId="77777777" w:rsidR="00FE7838" w:rsidRPr="00D05EE7" w:rsidRDefault="00FE7838" w:rsidP="002A2029">
            <w:pPr>
              <w:pStyle w:val="ODSTAVEC"/>
              <w:ind w:firstLine="0"/>
            </w:pPr>
            <w:r w:rsidRPr="00D05EE7">
              <w:t>Rozsah:</w:t>
            </w:r>
          </w:p>
        </w:tc>
        <w:tc>
          <w:tcPr>
            <w:tcW w:w="5992" w:type="dxa"/>
          </w:tcPr>
          <w:p w14:paraId="2F074732" w14:textId="5D9264E2" w:rsidR="00FE7838" w:rsidRPr="00D05EE7" w:rsidRDefault="00FE7838" w:rsidP="002A2029">
            <w:pPr>
              <w:pStyle w:val="ODSTAVEC"/>
              <w:ind w:firstLine="0"/>
            </w:pPr>
            <w:r w:rsidRPr="00D05EE7">
              <w:t>1 pozadí, 6 postav, 14 scénářů, 100 bloků</w:t>
            </w:r>
          </w:p>
        </w:tc>
      </w:tr>
      <w:tr w:rsidR="00D05EE7" w:rsidRPr="00D05EE7" w14:paraId="3A812DC1" w14:textId="77777777" w:rsidTr="002A2029">
        <w:trPr>
          <w:trHeight w:val="57"/>
        </w:trPr>
        <w:tc>
          <w:tcPr>
            <w:tcW w:w="2719" w:type="dxa"/>
          </w:tcPr>
          <w:p w14:paraId="3B5DB224" w14:textId="77777777" w:rsidR="00FE7838" w:rsidRPr="00D05EE7" w:rsidRDefault="00FE7838" w:rsidP="002A2029">
            <w:pPr>
              <w:pStyle w:val="ODSTAVEC"/>
              <w:ind w:firstLine="0"/>
            </w:pPr>
            <w:r w:rsidRPr="00D05EE7">
              <w:t>Klíčová slova:</w:t>
            </w:r>
          </w:p>
        </w:tc>
        <w:tc>
          <w:tcPr>
            <w:tcW w:w="5992" w:type="dxa"/>
          </w:tcPr>
          <w:p w14:paraId="1487D849" w14:textId="1799E84F" w:rsidR="00FE7838" w:rsidRPr="00D05EE7" w:rsidRDefault="00FE7838" w:rsidP="002A2029">
            <w:pPr>
              <w:pStyle w:val="ODSTAVEC"/>
              <w:ind w:firstLine="0"/>
            </w:pPr>
            <w:r w:rsidRPr="00D05EE7">
              <w:t>klonuj sebe, cyklus, podmínka, proměnná, vyšli zprávu, výroková logika</w:t>
            </w:r>
          </w:p>
        </w:tc>
      </w:tr>
      <w:tr w:rsidR="00FE7838" w:rsidRPr="00D05EE7" w14:paraId="6D653FA2" w14:textId="77777777" w:rsidTr="002A2029">
        <w:trPr>
          <w:trHeight w:val="359"/>
        </w:trPr>
        <w:tc>
          <w:tcPr>
            <w:tcW w:w="2719" w:type="dxa"/>
          </w:tcPr>
          <w:p w14:paraId="08C518A9" w14:textId="77777777" w:rsidR="00FE7838" w:rsidRPr="00D05EE7" w:rsidRDefault="00FE7838" w:rsidP="002A2029">
            <w:pPr>
              <w:pStyle w:val="ODSTAVEC"/>
              <w:ind w:firstLine="0"/>
            </w:pPr>
            <w:r w:rsidRPr="00D05EE7">
              <w:t>Anotace materiálu:</w:t>
            </w:r>
          </w:p>
        </w:tc>
        <w:tc>
          <w:tcPr>
            <w:tcW w:w="5992" w:type="dxa"/>
          </w:tcPr>
          <w:p w14:paraId="0C4FD32E" w14:textId="6F3B1B43" w:rsidR="00FE7838" w:rsidRPr="00D05EE7" w:rsidRDefault="00FE7838" w:rsidP="002A2029">
            <w:pPr>
              <w:pStyle w:val="ODSTAVEC"/>
              <w:ind w:firstLine="0"/>
            </w:pPr>
            <w:r w:rsidRPr="00D05EE7">
              <w:t>Žák naprogramuje hru, kde vesmírná loď bude mít za úkol odrazit útok asteroidů, které padají směrem na planetu.</w:t>
            </w:r>
          </w:p>
        </w:tc>
      </w:tr>
    </w:tbl>
    <w:p w14:paraId="10A613ED" w14:textId="771AABDE" w:rsidR="00FE7838" w:rsidRPr="00D05EE7" w:rsidRDefault="00FE7838" w:rsidP="00FE7838">
      <w:pPr>
        <w:pStyle w:val="ODSTAVEC"/>
        <w:ind w:firstLine="0"/>
      </w:pPr>
    </w:p>
    <w:p w14:paraId="1FBCB11E" w14:textId="55B84C0C" w:rsidR="00FE7838" w:rsidRPr="00D05EE7" w:rsidRDefault="00FE7838" w:rsidP="00FE7838">
      <w:pPr>
        <w:pStyle w:val="ODSTAVEC"/>
        <w:ind w:firstLine="0"/>
      </w:pPr>
      <w:r w:rsidRPr="00D05EE7">
        <w:rPr>
          <w:b/>
          <w:bCs/>
        </w:rPr>
        <w:t xml:space="preserve">Zadání úlohy: </w:t>
      </w:r>
      <w:r w:rsidR="00CB400E" w:rsidRPr="00D05EE7">
        <w:t xml:space="preserve">Naprogramuj hru, kde vesmírná loď bude bránit planetu od padajících asteroidů. Loď bude mít </w:t>
      </w:r>
      <w:r w:rsidR="00E30D92" w:rsidRPr="00D05EE7">
        <w:t>tři</w:t>
      </w:r>
      <w:r w:rsidR="00CB400E" w:rsidRPr="00D05EE7">
        <w:t xml:space="preserve"> životy a jako zbraň bude mít laser, který může vystřelit po asteroidu a zničit jej. Planeta bude mít 100 životů, po každém poškození asteroidem se planetě ubere 10 životů. To stejné platí pro styk vesmírné lodě s asteroidem – loď ztrácí </w:t>
      </w:r>
      <w:r w:rsidR="00E30D92" w:rsidRPr="00D05EE7">
        <w:t>jeden</w:t>
      </w:r>
      <w:r w:rsidR="00CB400E" w:rsidRPr="00D05EE7">
        <w:t xml:space="preserve"> živo</w:t>
      </w:r>
      <w:r w:rsidR="00B77D74" w:rsidRPr="00D05EE7">
        <w:t xml:space="preserve">t. Pokud planeta dokáže přežít, </w:t>
      </w:r>
      <w:r w:rsidR="00CB400E" w:rsidRPr="00D05EE7">
        <w:t>pogratuluj hráčovi. Pokud planeta nepřežije, zmizí</w:t>
      </w:r>
      <w:r w:rsidR="00047DB9" w:rsidRPr="00D05EE7">
        <w:t xml:space="preserve"> </w:t>
      </w:r>
      <w:r w:rsidR="00CB400E" w:rsidRPr="00D05EE7">
        <w:t xml:space="preserve">a hráčovi se vypíše „Game </w:t>
      </w:r>
      <w:proofErr w:type="spellStart"/>
      <w:r w:rsidR="00CB400E" w:rsidRPr="00D05EE7">
        <w:t>Over</w:t>
      </w:r>
      <w:proofErr w:type="spellEnd"/>
      <w:r w:rsidR="00CB400E" w:rsidRPr="00D05EE7">
        <w:t>“.</w:t>
      </w:r>
    </w:p>
    <w:p w14:paraId="3A3D1B5E" w14:textId="77777777" w:rsidR="00CB400E" w:rsidRPr="00D05EE7" w:rsidRDefault="00CB400E" w:rsidP="00FE7838">
      <w:pPr>
        <w:pStyle w:val="ODSTAVEC"/>
        <w:ind w:firstLine="0"/>
      </w:pPr>
    </w:p>
    <w:p w14:paraId="5404608F" w14:textId="4ECCEAE0" w:rsidR="008B4D37" w:rsidRPr="00D05EE7" w:rsidRDefault="00CB400E" w:rsidP="00B82A6B">
      <w:pPr>
        <w:pStyle w:val="ODSTAVEC"/>
        <w:ind w:firstLine="0"/>
      </w:pPr>
      <w:r w:rsidRPr="00D05EE7">
        <w:rPr>
          <w:b/>
          <w:bCs/>
        </w:rPr>
        <w:t>Řešení:</w:t>
      </w:r>
      <w:r w:rsidR="00335E29" w:rsidRPr="00D05EE7">
        <w:br/>
      </w:r>
      <w:r w:rsidR="00335E29" w:rsidRPr="00D05EE7">
        <w:tab/>
        <w:t>Postava „</w:t>
      </w:r>
      <w:r w:rsidR="00335E29" w:rsidRPr="00D05EE7">
        <w:rPr>
          <w:b/>
          <w:bCs/>
        </w:rPr>
        <w:t>vesmírná loď</w:t>
      </w:r>
      <w:r w:rsidR="00335E29" w:rsidRPr="00D05EE7">
        <w:t>“</w:t>
      </w:r>
      <w:r w:rsidR="009E6783" w:rsidRPr="00D05EE7">
        <w:t xml:space="preserve"> (</w:t>
      </w:r>
      <w:r w:rsidR="009E6783" w:rsidRPr="00D05EE7">
        <w:fldChar w:fldCharType="begin"/>
      </w:r>
      <w:r w:rsidR="009E6783" w:rsidRPr="00D05EE7">
        <w:instrText xml:space="preserve"> REF _Ref151977106 \h  \* MERGEFORMAT </w:instrText>
      </w:r>
      <w:r w:rsidR="009E6783" w:rsidRPr="00D05EE7">
        <w:fldChar w:fldCharType="separate"/>
      </w:r>
      <w:r w:rsidR="00080FBE" w:rsidRPr="00080FBE">
        <w:t xml:space="preserve">Obrázek </w:t>
      </w:r>
      <w:r w:rsidR="00080FBE" w:rsidRPr="00080FBE">
        <w:rPr>
          <w:noProof/>
        </w:rPr>
        <w:t>56</w:t>
      </w:r>
      <w:r w:rsidR="009E6783" w:rsidRPr="00D05EE7">
        <w:fldChar w:fldCharType="end"/>
      </w:r>
      <w:r w:rsidR="009E6783" w:rsidRPr="00D05EE7">
        <w:t>)</w:t>
      </w:r>
      <w:r w:rsidR="00335E29" w:rsidRPr="00D05EE7">
        <w:t>: v prvním scénáři postavy</w:t>
      </w:r>
      <w:r w:rsidR="00F83030" w:rsidRPr="00D05EE7">
        <w:t xml:space="preserve"> „</w:t>
      </w:r>
      <w:r w:rsidR="00F83030" w:rsidRPr="00D05EE7">
        <w:rPr>
          <w:b/>
          <w:bCs/>
        </w:rPr>
        <w:t>vesmírná loď</w:t>
      </w:r>
      <w:r w:rsidR="00F83030" w:rsidRPr="00D05EE7">
        <w:t>“ je cyklus „</w:t>
      </w:r>
      <w:r w:rsidR="00F83030" w:rsidRPr="00D05EE7">
        <w:rPr>
          <w:b/>
          <w:bCs/>
        </w:rPr>
        <w:t>opakuj stále</w:t>
      </w:r>
      <w:r w:rsidR="00F83030" w:rsidRPr="00D05EE7">
        <w:t>“, kde nastavíme pohyb postavy pomocí podmínky „</w:t>
      </w:r>
      <w:r w:rsidR="00F83030" w:rsidRPr="00D05EE7">
        <w:rPr>
          <w:b/>
          <w:bCs/>
        </w:rPr>
        <w:t>když klávesa šipka vpravo/vlevo stisknuta? tak</w:t>
      </w:r>
      <w:r w:rsidR="00F83030" w:rsidRPr="00D05EE7">
        <w:t xml:space="preserve">“. </w:t>
      </w:r>
      <w:r w:rsidR="00335E29" w:rsidRPr="00D05EE7">
        <w:t xml:space="preserve">Druhý scénář se spustí po </w:t>
      </w:r>
      <w:r w:rsidR="00F83030" w:rsidRPr="00D05EE7">
        <w:t>obdrž</w:t>
      </w:r>
      <w:r w:rsidR="00335E29" w:rsidRPr="00D05EE7">
        <w:t xml:space="preserve">ení </w:t>
      </w:r>
      <w:r w:rsidR="00F83030" w:rsidRPr="00D05EE7">
        <w:t>zpráv</w:t>
      </w:r>
      <w:r w:rsidR="00335E29" w:rsidRPr="00D05EE7">
        <w:t>y</w:t>
      </w:r>
      <w:r w:rsidR="00F83030" w:rsidRPr="00D05EE7">
        <w:t xml:space="preserve"> „</w:t>
      </w:r>
      <w:r w:rsidR="00F83030" w:rsidRPr="00D05EE7">
        <w:rPr>
          <w:b/>
          <w:bCs/>
        </w:rPr>
        <w:t>START</w:t>
      </w:r>
      <w:r w:rsidR="00F83030" w:rsidRPr="00D05EE7">
        <w:t>“</w:t>
      </w:r>
      <w:r w:rsidR="00335E29" w:rsidRPr="00D05EE7">
        <w:t>. Nastavíme proměnnou „</w:t>
      </w:r>
      <w:r w:rsidR="00335E29" w:rsidRPr="00D05EE7">
        <w:rPr>
          <w:b/>
          <w:bCs/>
        </w:rPr>
        <w:t>loď životy</w:t>
      </w:r>
      <w:r w:rsidR="00335E29" w:rsidRPr="00D05EE7">
        <w:t>“ na hodnotu 3. V cyklu „</w:t>
      </w:r>
      <w:r w:rsidR="00335E29" w:rsidRPr="00D05EE7">
        <w:rPr>
          <w:b/>
          <w:bCs/>
        </w:rPr>
        <w:t>opakuj dokud nenastane“</w:t>
      </w:r>
      <w:r w:rsidR="00335E29" w:rsidRPr="00D05EE7">
        <w:t>, který probíhá dokud „</w:t>
      </w:r>
      <w:r w:rsidR="00335E29" w:rsidRPr="00D05EE7">
        <w:rPr>
          <w:b/>
          <w:bCs/>
        </w:rPr>
        <w:t>loď životy</w:t>
      </w:r>
      <w:r w:rsidR="00335E29" w:rsidRPr="00D05EE7">
        <w:t>“ není nula je podmínka pro zjištění kolize s postavou „</w:t>
      </w:r>
      <w:r w:rsidR="00335E29" w:rsidRPr="00D05EE7">
        <w:rPr>
          <w:b/>
          <w:bCs/>
        </w:rPr>
        <w:t>asteroid</w:t>
      </w:r>
      <w:r w:rsidR="00335E29" w:rsidRPr="00D05EE7">
        <w:t xml:space="preserve">“, </w:t>
      </w:r>
      <w:r w:rsidR="00335E29" w:rsidRPr="00D05EE7">
        <w:lastRenderedPageBreak/>
        <w:t>která ubere životy, pokud je pravdivá. Po skončení cyklu se provede animace výbuchu vesmírné lodě</w:t>
      </w:r>
      <w:r w:rsidR="009E6783" w:rsidRPr="00D05EE7">
        <w:t>.</w:t>
      </w:r>
    </w:p>
    <w:p w14:paraId="00A01BDC" w14:textId="77777777" w:rsidR="008B4D37" w:rsidRPr="00D05EE7" w:rsidRDefault="008B4D37" w:rsidP="00B82A6B">
      <w:pPr>
        <w:pStyle w:val="ODSTAVEC"/>
        <w:ind w:firstLine="0"/>
      </w:pPr>
    </w:p>
    <w:p w14:paraId="3FC9C2BD" w14:textId="480791AF" w:rsidR="00CB400E" w:rsidRPr="00D05EE7" w:rsidRDefault="00335E29" w:rsidP="00B82A6B">
      <w:pPr>
        <w:pStyle w:val="ODSTAVEC"/>
        <w:ind w:firstLine="0"/>
      </w:pPr>
      <w:r w:rsidRPr="00D05EE7">
        <w:t>Postava „</w:t>
      </w:r>
      <w:r w:rsidRPr="00D05EE7">
        <w:rPr>
          <w:b/>
          <w:bCs/>
        </w:rPr>
        <w:t>laser</w:t>
      </w:r>
      <w:r w:rsidRPr="00D05EE7">
        <w:t>“</w:t>
      </w:r>
      <w:r w:rsidR="009E6783" w:rsidRPr="00D05EE7">
        <w:t xml:space="preserve"> (</w:t>
      </w:r>
      <w:r w:rsidR="009E6783" w:rsidRPr="00D05EE7">
        <w:fldChar w:fldCharType="begin"/>
      </w:r>
      <w:r w:rsidR="009E6783" w:rsidRPr="00D05EE7">
        <w:instrText xml:space="preserve"> REF _Ref151977181 \h  \* MERGEFORMAT </w:instrText>
      </w:r>
      <w:r w:rsidR="009E6783" w:rsidRPr="00D05EE7">
        <w:fldChar w:fldCharType="separate"/>
      </w:r>
      <w:r w:rsidR="00080FBE" w:rsidRPr="00080FBE">
        <w:t xml:space="preserve">Obrázek </w:t>
      </w:r>
      <w:r w:rsidR="00080FBE" w:rsidRPr="00080FBE">
        <w:rPr>
          <w:noProof/>
        </w:rPr>
        <w:t>57</w:t>
      </w:r>
      <w:r w:rsidR="009E6783" w:rsidRPr="00D05EE7">
        <w:fldChar w:fldCharType="end"/>
      </w:r>
      <w:r w:rsidR="009E6783" w:rsidRPr="00D05EE7">
        <w:t>)</w:t>
      </w:r>
      <w:r w:rsidRPr="00D05EE7">
        <w:t>: První scénář začíná blokem „</w:t>
      </w:r>
      <w:r w:rsidRPr="00D05EE7">
        <w:rPr>
          <w:b/>
          <w:bCs/>
        </w:rPr>
        <w:t>po stisku klávesy mezerník</w:t>
      </w:r>
      <w:r w:rsidRPr="00D05EE7">
        <w:t>“, kde je podmínka, která kontroluje počet životů postavy „</w:t>
      </w:r>
      <w:r w:rsidRPr="00D05EE7">
        <w:rPr>
          <w:b/>
          <w:bCs/>
        </w:rPr>
        <w:t>vesmírná loď</w:t>
      </w:r>
      <w:r w:rsidRPr="00D05EE7">
        <w:t>“, pokud je splněna podmínka, provede se blok „</w:t>
      </w:r>
      <w:r w:rsidRPr="00D05EE7">
        <w:rPr>
          <w:b/>
          <w:bCs/>
        </w:rPr>
        <w:t>klonuj sebe</w:t>
      </w:r>
      <w:r w:rsidRPr="00D05EE7">
        <w:t>“</w:t>
      </w:r>
      <w:r w:rsidR="009E6783" w:rsidRPr="00D05EE7">
        <w:t>. V druhém scénáři navazuje blok „</w:t>
      </w:r>
      <w:r w:rsidR="009E6783" w:rsidRPr="00D05EE7">
        <w:rPr>
          <w:b/>
          <w:bCs/>
        </w:rPr>
        <w:t>když startuje můj klon</w:t>
      </w:r>
      <w:r w:rsidR="009E6783" w:rsidRPr="00D05EE7">
        <w:t>“, kde se řeší chování laseru od momentu odpalu až po samotný náraz na okraj mapy nebo do postavy „</w:t>
      </w:r>
      <w:r w:rsidR="009E6783" w:rsidRPr="00D05EE7">
        <w:rPr>
          <w:b/>
          <w:bCs/>
        </w:rPr>
        <w:t>asteroid</w:t>
      </w:r>
      <w:r w:rsidR="009E6783" w:rsidRPr="00D05EE7">
        <w:t>“.</w:t>
      </w:r>
    </w:p>
    <w:p w14:paraId="17213F18" w14:textId="77777777" w:rsidR="008B4D37" w:rsidRPr="00D05EE7" w:rsidRDefault="008B4D37" w:rsidP="00B82A6B">
      <w:pPr>
        <w:pStyle w:val="ODSTAVEC"/>
        <w:ind w:firstLine="0"/>
      </w:pPr>
    </w:p>
    <w:p w14:paraId="2B702BB2" w14:textId="7ED268DA" w:rsidR="008B4D37" w:rsidRPr="00D05EE7" w:rsidRDefault="009E6783" w:rsidP="00B82A6B">
      <w:pPr>
        <w:pStyle w:val="ODSTAVEC"/>
        <w:ind w:firstLine="0"/>
      </w:pPr>
      <w:r w:rsidRPr="00D05EE7">
        <w:t>Postava „</w:t>
      </w:r>
      <w:r w:rsidRPr="00D05EE7">
        <w:rPr>
          <w:b/>
          <w:bCs/>
        </w:rPr>
        <w:t>asteroid</w:t>
      </w:r>
      <w:r w:rsidRPr="00D05EE7">
        <w:t>“ (</w:t>
      </w:r>
      <w:r w:rsidRPr="00D05EE7">
        <w:fldChar w:fldCharType="begin"/>
      </w:r>
      <w:r w:rsidRPr="00D05EE7">
        <w:instrText xml:space="preserve"> REF _Ref151977248 \h  \* MERGEFORMAT </w:instrText>
      </w:r>
      <w:r w:rsidRPr="00D05EE7">
        <w:fldChar w:fldCharType="separate"/>
      </w:r>
      <w:r w:rsidR="00080FBE" w:rsidRPr="00080FBE">
        <w:t xml:space="preserve">Obrázek </w:t>
      </w:r>
      <w:r w:rsidR="00080FBE" w:rsidRPr="00080FBE">
        <w:rPr>
          <w:noProof/>
        </w:rPr>
        <w:t>58</w:t>
      </w:r>
      <w:r w:rsidRPr="00D05EE7">
        <w:fldChar w:fldCharType="end"/>
      </w:r>
      <w:r w:rsidRPr="00D05EE7">
        <w:t>): V prvním scénáři s blokem „</w:t>
      </w:r>
      <w:r w:rsidRPr="00D05EE7">
        <w:rPr>
          <w:b/>
          <w:bCs/>
        </w:rPr>
        <w:t>po obdržení zprávy START</w:t>
      </w:r>
      <w:r w:rsidRPr="00D05EE7">
        <w:t>“ je cyklus „</w:t>
      </w:r>
      <w:r w:rsidRPr="00D05EE7">
        <w:rPr>
          <w:b/>
          <w:bCs/>
        </w:rPr>
        <w:t>opakuj 50 krát</w:t>
      </w:r>
      <w:r w:rsidRPr="00D05EE7">
        <w:t xml:space="preserve">“, ve kterém se v každém opakování klonuje postava a po průběhu všech 50 opakování se zkontrolují životy postavy </w:t>
      </w:r>
      <w:r w:rsidRPr="00D05EE7">
        <w:rPr>
          <w:b/>
          <w:bCs/>
        </w:rPr>
        <w:t xml:space="preserve">„planeta“. </w:t>
      </w:r>
      <w:r w:rsidR="0087355F" w:rsidRPr="00D05EE7">
        <w:t>V druhém scénáři je potom kód pro každý začínající klon. Každý klon skočí na náhodnou x souřadnici a začne pomalu padat směrem dolů, dokud nenarazí na jednu z postav – v takovém případě zmizí. Vše je řešeno cyklem „</w:t>
      </w:r>
      <w:r w:rsidR="0087355F" w:rsidRPr="00D05EE7">
        <w:rPr>
          <w:b/>
          <w:bCs/>
        </w:rPr>
        <w:t>opakuj dokud nenastane</w:t>
      </w:r>
      <w:r w:rsidR="0087355F" w:rsidRPr="00D05EE7">
        <w:t>“ a podmínkou „</w:t>
      </w:r>
      <w:r w:rsidR="0087355F" w:rsidRPr="00D05EE7">
        <w:rPr>
          <w:b/>
          <w:bCs/>
        </w:rPr>
        <w:t>dotýkáš se?“</w:t>
      </w:r>
      <w:r w:rsidR="0087355F" w:rsidRPr="00D05EE7">
        <w:t>.</w:t>
      </w:r>
    </w:p>
    <w:p w14:paraId="14030EF3" w14:textId="77777777" w:rsidR="008B4D37" w:rsidRPr="00D05EE7" w:rsidRDefault="008B4D37" w:rsidP="00B82A6B">
      <w:pPr>
        <w:pStyle w:val="ODSTAVEC"/>
        <w:ind w:firstLine="0"/>
      </w:pPr>
    </w:p>
    <w:p w14:paraId="12C6FAAE" w14:textId="10E7A3F5" w:rsidR="0087355F" w:rsidRPr="00D05EE7" w:rsidRDefault="0087355F" w:rsidP="00B82A6B">
      <w:pPr>
        <w:pStyle w:val="ODSTAVEC"/>
        <w:ind w:firstLine="0"/>
      </w:pPr>
      <w:r w:rsidRPr="00D05EE7">
        <w:t>Postava „</w:t>
      </w:r>
      <w:r w:rsidRPr="00D05EE7">
        <w:rPr>
          <w:b/>
          <w:bCs/>
        </w:rPr>
        <w:t>planeta</w:t>
      </w:r>
      <w:r w:rsidRPr="00D05EE7">
        <w:t>“ (</w:t>
      </w:r>
      <w:r w:rsidRPr="00D05EE7">
        <w:fldChar w:fldCharType="begin"/>
      </w:r>
      <w:r w:rsidRPr="00D05EE7">
        <w:instrText xml:space="preserve"> REF _Ref152286164 \h  \* MERGEFORMAT </w:instrText>
      </w:r>
      <w:r w:rsidRPr="00D05EE7">
        <w:fldChar w:fldCharType="separate"/>
      </w:r>
      <w:r w:rsidR="00080FBE" w:rsidRPr="00080FBE">
        <w:t xml:space="preserve">Obrázek </w:t>
      </w:r>
      <w:r w:rsidR="00080FBE" w:rsidRPr="00080FBE">
        <w:rPr>
          <w:noProof/>
        </w:rPr>
        <w:t>59</w:t>
      </w:r>
      <w:r w:rsidRPr="00D05EE7">
        <w:fldChar w:fldCharType="end"/>
      </w:r>
      <w:r w:rsidRPr="00D05EE7">
        <w:t>): Scénář začíná blokem „</w:t>
      </w:r>
      <w:r w:rsidRPr="00D05EE7">
        <w:rPr>
          <w:b/>
          <w:bCs/>
        </w:rPr>
        <w:t>po obdržení zprávy START</w:t>
      </w:r>
      <w:r w:rsidRPr="00D05EE7">
        <w:t>“. Je tu proměnná „</w:t>
      </w:r>
      <w:r w:rsidRPr="00D05EE7">
        <w:rPr>
          <w:b/>
          <w:bCs/>
        </w:rPr>
        <w:t>planeta životy</w:t>
      </w:r>
      <w:r w:rsidRPr="00D05EE7">
        <w:t>“, kterou v základu nastavíme na hodnotu 100. Dále tu je cyklus „</w:t>
      </w:r>
      <w:r w:rsidRPr="00D05EE7">
        <w:rPr>
          <w:b/>
          <w:bCs/>
        </w:rPr>
        <w:t>opakuj dokud nenastane</w:t>
      </w:r>
      <w:r w:rsidRPr="00D05EE7">
        <w:t>“, který probíhá dokud není proměnná „</w:t>
      </w:r>
      <w:r w:rsidRPr="00D05EE7">
        <w:rPr>
          <w:b/>
          <w:bCs/>
        </w:rPr>
        <w:t>planeta</w:t>
      </w:r>
      <w:r w:rsidRPr="00D05EE7">
        <w:t xml:space="preserve"> </w:t>
      </w:r>
      <w:r w:rsidRPr="00D05EE7">
        <w:rPr>
          <w:b/>
          <w:bCs/>
        </w:rPr>
        <w:t>životy</w:t>
      </w:r>
      <w:r w:rsidRPr="00D05EE7">
        <w:t>“ na nule. V cyklu se potom kontroluje, jestli došlo ke kolizi s postavou „</w:t>
      </w:r>
      <w:r w:rsidRPr="00D05EE7">
        <w:rPr>
          <w:b/>
          <w:bCs/>
        </w:rPr>
        <w:t>asteroid</w:t>
      </w:r>
      <w:r w:rsidRPr="00D05EE7">
        <w:t>“. Pokud ano, proměnná „</w:t>
      </w:r>
      <w:r w:rsidRPr="00D05EE7">
        <w:rPr>
          <w:b/>
          <w:bCs/>
        </w:rPr>
        <w:t>planeta životy</w:t>
      </w:r>
      <w:r w:rsidRPr="00D05EE7">
        <w:t>“ se sníží o 10. Po skončení cyklu se vyšle zpráva „</w:t>
      </w:r>
      <w:r w:rsidRPr="00D05EE7">
        <w:rPr>
          <w:b/>
          <w:bCs/>
        </w:rPr>
        <w:t>GAME OVER</w:t>
      </w:r>
      <w:r w:rsidRPr="00D05EE7">
        <w:t>“, která se zpracovává v postavě „</w:t>
      </w:r>
      <w:r w:rsidR="008B4D37" w:rsidRPr="00D05EE7">
        <w:rPr>
          <w:b/>
          <w:bCs/>
        </w:rPr>
        <w:t>k</w:t>
      </w:r>
      <w:r w:rsidRPr="00D05EE7">
        <w:rPr>
          <w:b/>
          <w:bCs/>
        </w:rPr>
        <w:t xml:space="preserve">onec Hry“ </w:t>
      </w:r>
      <w:r w:rsidRPr="00D05EE7">
        <w:t xml:space="preserve">(viz </w:t>
      </w:r>
      <w:r w:rsidRPr="00D05EE7">
        <w:fldChar w:fldCharType="begin"/>
      </w:r>
      <w:r w:rsidRPr="00D05EE7">
        <w:instrText xml:space="preserve"> REF _Ref151977370 \h  \* MERGEFORMAT </w:instrText>
      </w:r>
      <w:r w:rsidRPr="00D05EE7">
        <w:fldChar w:fldCharType="separate"/>
      </w:r>
      <w:r w:rsidR="00080FBE" w:rsidRPr="00080FBE">
        <w:t xml:space="preserve">Obrázek </w:t>
      </w:r>
      <w:r w:rsidR="00080FBE" w:rsidRPr="00080FBE">
        <w:rPr>
          <w:noProof/>
        </w:rPr>
        <w:t>60</w:t>
      </w:r>
      <w:r w:rsidRPr="00D05EE7">
        <w:fldChar w:fldCharType="end"/>
      </w:r>
      <w:r w:rsidRPr="00D05EE7">
        <w:t>)</w:t>
      </w:r>
      <w:r w:rsidR="008B4D37" w:rsidRPr="00D05EE7">
        <w:t>.</w:t>
      </w:r>
      <w:r w:rsidR="008B4D37" w:rsidRPr="00D05EE7">
        <w:br w:type="page"/>
      </w:r>
    </w:p>
    <w:p w14:paraId="448260FC" w14:textId="251D348F" w:rsidR="00CB400E" w:rsidRPr="00D05EE7" w:rsidRDefault="00CB400E" w:rsidP="00CB400E">
      <w:pPr>
        <w:pStyle w:val="Titulek"/>
        <w:keepNext/>
      </w:pPr>
      <w:bookmarkStart w:id="163" w:name="_Ref151977106"/>
      <w:bookmarkStart w:id="164" w:name="_Toc152006870"/>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56</w:t>
      </w:r>
      <w:r w:rsidRPr="00D05EE7">
        <w:rPr>
          <w:b/>
          <w:bCs/>
        </w:rPr>
        <w:fldChar w:fldCharType="end"/>
      </w:r>
      <w:bookmarkEnd w:id="163"/>
      <w:r w:rsidRPr="00D05EE7">
        <w:rPr>
          <w:b/>
          <w:bCs/>
        </w:rPr>
        <w:t>:</w:t>
      </w:r>
      <w:r w:rsidRPr="00D05EE7">
        <w:t xml:space="preserve"> Kód postavy </w:t>
      </w:r>
      <w:r w:rsidR="00F83030" w:rsidRPr="00D05EE7">
        <w:t>v</w:t>
      </w:r>
      <w:r w:rsidRPr="00D05EE7">
        <w:t>esmírná loď</w:t>
      </w:r>
      <w:bookmarkEnd w:id="164"/>
    </w:p>
    <w:p w14:paraId="0E074542" w14:textId="754E5090" w:rsidR="00CB400E" w:rsidRPr="00D05EE7" w:rsidRDefault="00CB400E" w:rsidP="00B82A6B">
      <w:pPr>
        <w:pStyle w:val="ODSTAVEC"/>
        <w:ind w:firstLine="0"/>
        <w:jc w:val="center"/>
        <w:rPr>
          <w:b/>
          <w:bCs/>
        </w:rPr>
      </w:pPr>
      <w:r w:rsidRPr="00D05EE7">
        <w:rPr>
          <w:b/>
          <w:bCs/>
          <w:noProof/>
          <w:lang w:eastAsia="cs-CZ"/>
        </w:rPr>
        <w:drawing>
          <wp:inline distT="0" distB="0" distL="0" distR="0" wp14:anchorId="41502AA7" wp14:editId="40A9A975">
            <wp:extent cx="4337640" cy="4204855"/>
            <wp:effectExtent l="0" t="0" r="6350" b="5715"/>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70"/>
                    <a:stretch>
                      <a:fillRect/>
                    </a:stretch>
                  </pic:blipFill>
                  <pic:spPr>
                    <a:xfrm>
                      <a:off x="0" y="0"/>
                      <a:ext cx="4390091" cy="4255700"/>
                    </a:xfrm>
                    <a:prstGeom prst="rect">
                      <a:avLst/>
                    </a:prstGeom>
                  </pic:spPr>
                </pic:pic>
              </a:graphicData>
            </a:graphic>
          </wp:inline>
        </w:drawing>
      </w:r>
    </w:p>
    <w:p w14:paraId="63D661F5" w14:textId="423C3878" w:rsidR="00CB400E" w:rsidRPr="00D05EE7" w:rsidRDefault="00CB400E" w:rsidP="00CB400E">
      <w:pPr>
        <w:pStyle w:val="Titulek"/>
        <w:keepNext/>
      </w:pPr>
      <w:bookmarkStart w:id="165" w:name="_Ref151977181"/>
      <w:bookmarkStart w:id="166" w:name="_Toc152006871"/>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57</w:t>
      </w:r>
      <w:r w:rsidRPr="00D05EE7">
        <w:rPr>
          <w:b/>
          <w:bCs/>
        </w:rPr>
        <w:fldChar w:fldCharType="end"/>
      </w:r>
      <w:bookmarkEnd w:id="165"/>
      <w:r w:rsidRPr="00D05EE7">
        <w:rPr>
          <w:b/>
          <w:bCs/>
        </w:rPr>
        <w:t>:</w:t>
      </w:r>
      <w:r w:rsidRPr="00D05EE7">
        <w:t xml:space="preserve"> Kód postavy </w:t>
      </w:r>
      <w:r w:rsidR="00F83030" w:rsidRPr="00D05EE7">
        <w:t>l</w:t>
      </w:r>
      <w:r w:rsidRPr="00D05EE7">
        <w:t>aser</w:t>
      </w:r>
      <w:bookmarkEnd w:id="166"/>
    </w:p>
    <w:p w14:paraId="0EA97E8D" w14:textId="5875A6E9" w:rsidR="00CB400E" w:rsidRPr="00D05EE7" w:rsidRDefault="00CB400E" w:rsidP="00B82A6B">
      <w:pPr>
        <w:pStyle w:val="ODSTAVEC"/>
        <w:ind w:firstLine="0"/>
        <w:jc w:val="center"/>
        <w:rPr>
          <w:b/>
          <w:bCs/>
        </w:rPr>
      </w:pPr>
      <w:r w:rsidRPr="00D05EE7">
        <w:rPr>
          <w:b/>
          <w:bCs/>
          <w:noProof/>
          <w:lang w:eastAsia="cs-CZ"/>
        </w:rPr>
        <w:drawing>
          <wp:inline distT="0" distB="0" distL="0" distR="0" wp14:anchorId="5CC05050" wp14:editId="1E0AD2FE">
            <wp:extent cx="5243159" cy="3470564"/>
            <wp:effectExtent l="0" t="0" r="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71"/>
                    <a:stretch>
                      <a:fillRect/>
                    </a:stretch>
                  </pic:blipFill>
                  <pic:spPr>
                    <a:xfrm>
                      <a:off x="0" y="0"/>
                      <a:ext cx="5269139" cy="3487761"/>
                    </a:xfrm>
                    <a:prstGeom prst="rect">
                      <a:avLst/>
                    </a:prstGeom>
                  </pic:spPr>
                </pic:pic>
              </a:graphicData>
            </a:graphic>
          </wp:inline>
        </w:drawing>
      </w:r>
    </w:p>
    <w:p w14:paraId="22084FC7" w14:textId="0D8CC596" w:rsidR="00CB400E" w:rsidRPr="00D05EE7" w:rsidRDefault="00CB400E" w:rsidP="00CB400E">
      <w:pPr>
        <w:pStyle w:val="Titulek"/>
        <w:keepNext/>
      </w:pPr>
      <w:bookmarkStart w:id="167" w:name="_Ref151977248"/>
      <w:bookmarkStart w:id="168" w:name="_Toc152006872"/>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58</w:t>
      </w:r>
      <w:r w:rsidRPr="00D05EE7">
        <w:rPr>
          <w:b/>
          <w:bCs/>
        </w:rPr>
        <w:fldChar w:fldCharType="end"/>
      </w:r>
      <w:bookmarkEnd w:id="167"/>
      <w:r w:rsidRPr="00D05EE7">
        <w:rPr>
          <w:b/>
          <w:bCs/>
        </w:rPr>
        <w:t>:</w:t>
      </w:r>
      <w:r w:rsidRPr="00D05EE7">
        <w:t xml:space="preserve"> Kód postavy </w:t>
      </w:r>
      <w:r w:rsidR="00F83030" w:rsidRPr="00D05EE7">
        <w:t>a</w:t>
      </w:r>
      <w:r w:rsidRPr="00D05EE7">
        <w:t>steroid</w:t>
      </w:r>
      <w:bookmarkEnd w:id="168"/>
    </w:p>
    <w:p w14:paraId="2628727D" w14:textId="04316E65" w:rsidR="00CB400E" w:rsidRPr="00D05EE7" w:rsidRDefault="00CB400E" w:rsidP="00CB400E">
      <w:pPr>
        <w:pStyle w:val="ODSTAVEC"/>
        <w:ind w:firstLine="0"/>
        <w:jc w:val="center"/>
        <w:rPr>
          <w:b/>
          <w:bCs/>
        </w:rPr>
      </w:pPr>
      <w:r w:rsidRPr="00D05EE7">
        <w:rPr>
          <w:b/>
          <w:bCs/>
          <w:noProof/>
          <w:lang w:eastAsia="cs-CZ"/>
        </w:rPr>
        <w:drawing>
          <wp:inline distT="0" distB="0" distL="0" distR="0" wp14:anchorId="7764CB31" wp14:editId="4F81934E">
            <wp:extent cx="5043055" cy="4486643"/>
            <wp:effectExtent l="0" t="0" r="5715"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72"/>
                    <a:stretch>
                      <a:fillRect/>
                    </a:stretch>
                  </pic:blipFill>
                  <pic:spPr>
                    <a:xfrm>
                      <a:off x="0" y="0"/>
                      <a:ext cx="5064448" cy="4505676"/>
                    </a:xfrm>
                    <a:prstGeom prst="rect">
                      <a:avLst/>
                    </a:prstGeom>
                  </pic:spPr>
                </pic:pic>
              </a:graphicData>
            </a:graphic>
          </wp:inline>
        </w:drawing>
      </w:r>
    </w:p>
    <w:p w14:paraId="05BC27D7" w14:textId="7280B178" w:rsidR="00D846FB" w:rsidRPr="00D05EE7" w:rsidRDefault="00D846FB" w:rsidP="00D846FB">
      <w:pPr>
        <w:pStyle w:val="Titulek"/>
        <w:keepNext/>
      </w:pPr>
      <w:bookmarkStart w:id="169" w:name="_Ref152286164"/>
      <w:bookmarkStart w:id="170" w:name="_Toc152006873"/>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59</w:t>
      </w:r>
      <w:r w:rsidRPr="00D05EE7">
        <w:rPr>
          <w:b/>
          <w:bCs/>
        </w:rPr>
        <w:fldChar w:fldCharType="end"/>
      </w:r>
      <w:bookmarkEnd w:id="169"/>
      <w:r w:rsidRPr="00D05EE7">
        <w:rPr>
          <w:b/>
          <w:bCs/>
        </w:rPr>
        <w:t>:</w:t>
      </w:r>
      <w:r w:rsidRPr="00D05EE7">
        <w:t xml:space="preserve"> Kód postavy </w:t>
      </w:r>
      <w:r w:rsidR="0087355F" w:rsidRPr="00D05EE7">
        <w:t>p</w:t>
      </w:r>
      <w:r w:rsidRPr="00D05EE7">
        <w:t>laneta</w:t>
      </w:r>
      <w:bookmarkEnd w:id="170"/>
    </w:p>
    <w:p w14:paraId="6F3808B3" w14:textId="5AA660FA" w:rsidR="00CB400E" w:rsidRPr="00D05EE7" w:rsidRDefault="00D846FB" w:rsidP="00CB400E">
      <w:pPr>
        <w:pStyle w:val="ODSTAVEC"/>
        <w:ind w:firstLine="0"/>
        <w:jc w:val="center"/>
        <w:rPr>
          <w:b/>
          <w:bCs/>
        </w:rPr>
      </w:pPr>
      <w:r w:rsidRPr="00D05EE7">
        <w:rPr>
          <w:b/>
          <w:bCs/>
          <w:noProof/>
          <w:lang w:eastAsia="cs-CZ"/>
        </w:rPr>
        <w:drawing>
          <wp:inline distT="0" distB="0" distL="0" distR="0" wp14:anchorId="3BE32DD0" wp14:editId="0504EE4B">
            <wp:extent cx="4921041" cy="4080164"/>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73"/>
                    <a:stretch>
                      <a:fillRect/>
                    </a:stretch>
                  </pic:blipFill>
                  <pic:spPr>
                    <a:xfrm>
                      <a:off x="0" y="0"/>
                      <a:ext cx="4928530" cy="4086373"/>
                    </a:xfrm>
                    <a:prstGeom prst="rect">
                      <a:avLst/>
                    </a:prstGeom>
                  </pic:spPr>
                </pic:pic>
              </a:graphicData>
            </a:graphic>
          </wp:inline>
        </w:drawing>
      </w:r>
    </w:p>
    <w:p w14:paraId="48B4D9C4" w14:textId="06B0976B" w:rsidR="00D846FB" w:rsidRPr="00D05EE7" w:rsidRDefault="00D846FB" w:rsidP="00D846FB">
      <w:pPr>
        <w:pStyle w:val="Titulek"/>
        <w:keepNext/>
      </w:pPr>
      <w:bookmarkStart w:id="171" w:name="_Ref151977370"/>
      <w:bookmarkStart w:id="172" w:name="_Toc152006874"/>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60</w:t>
      </w:r>
      <w:r w:rsidRPr="00D05EE7">
        <w:rPr>
          <w:b/>
          <w:bCs/>
        </w:rPr>
        <w:fldChar w:fldCharType="end"/>
      </w:r>
      <w:bookmarkEnd w:id="171"/>
      <w:r w:rsidRPr="00D05EE7">
        <w:rPr>
          <w:b/>
          <w:bCs/>
        </w:rPr>
        <w:t>:</w:t>
      </w:r>
      <w:r w:rsidRPr="00D05EE7">
        <w:t xml:space="preserve"> Kód postavy </w:t>
      </w:r>
      <w:r w:rsidR="008B4D37" w:rsidRPr="00D05EE7">
        <w:t>k</w:t>
      </w:r>
      <w:r w:rsidRPr="00D05EE7">
        <w:t>onec hry</w:t>
      </w:r>
      <w:bookmarkEnd w:id="172"/>
    </w:p>
    <w:p w14:paraId="5436FA28" w14:textId="6634D90F" w:rsidR="00D51E0B" w:rsidRPr="00D05EE7" w:rsidRDefault="00D846FB" w:rsidP="004832F6">
      <w:pPr>
        <w:pStyle w:val="ODSTAVEC"/>
        <w:ind w:firstLine="0"/>
        <w:jc w:val="center"/>
        <w:rPr>
          <w:b/>
          <w:bCs/>
        </w:rPr>
      </w:pPr>
      <w:r w:rsidRPr="00D05EE7">
        <w:rPr>
          <w:b/>
          <w:bCs/>
          <w:noProof/>
          <w:lang w:eastAsia="cs-CZ"/>
        </w:rPr>
        <w:drawing>
          <wp:inline distT="0" distB="0" distL="0" distR="0" wp14:anchorId="47EC157B" wp14:editId="00E2A0FC">
            <wp:extent cx="4695965" cy="2576945"/>
            <wp:effectExtent l="0" t="0" r="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74"/>
                    <a:stretch>
                      <a:fillRect/>
                    </a:stretch>
                  </pic:blipFill>
                  <pic:spPr>
                    <a:xfrm>
                      <a:off x="0" y="0"/>
                      <a:ext cx="4705571" cy="2582216"/>
                    </a:xfrm>
                    <a:prstGeom prst="rect">
                      <a:avLst/>
                    </a:prstGeom>
                  </pic:spPr>
                </pic:pic>
              </a:graphicData>
            </a:graphic>
          </wp:inline>
        </w:drawing>
      </w:r>
      <w:r w:rsidR="00D51E0B" w:rsidRPr="00D05EE7">
        <w:rPr>
          <w:b/>
          <w:bCs/>
        </w:rPr>
        <w:br w:type="page"/>
      </w:r>
    </w:p>
    <w:p w14:paraId="6087F9C4" w14:textId="3810805E" w:rsidR="00D846FB" w:rsidRPr="00D05EE7" w:rsidRDefault="00D846FB" w:rsidP="00D846FB">
      <w:pPr>
        <w:pStyle w:val="Nadpis2"/>
      </w:pPr>
      <w:bookmarkStart w:id="173" w:name="_Toc151893396"/>
      <w:r w:rsidRPr="00D05EE7">
        <w:lastRenderedPageBreak/>
        <w:t>Had</w:t>
      </w:r>
      <w:bookmarkEnd w:id="173"/>
    </w:p>
    <w:p w14:paraId="6742C009" w14:textId="4F41CC55" w:rsidR="0086400A" w:rsidRPr="00D05EE7" w:rsidRDefault="0086400A" w:rsidP="0086400A">
      <w:pPr>
        <w:pStyle w:val="Titulek"/>
        <w:keepNext/>
      </w:pPr>
      <w:bookmarkStart w:id="174" w:name="_Toc151892241"/>
      <w:r w:rsidRPr="00D05EE7">
        <w:rPr>
          <w:b/>
          <w:bCs/>
        </w:rPr>
        <w:t xml:space="preserve">Tabulka </w:t>
      </w:r>
      <w:r w:rsidRPr="00D05EE7">
        <w:rPr>
          <w:b/>
          <w:bCs/>
        </w:rPr>
        <w:fldChar w:fldCharType="begin"/>
      </w:r>
      <w:r w:rsidRPr="00D05EE7">
        <w:rPr>
          <w:b/>
          <w:bCs/>
        </w:rPr>
        <w:instrText xml:space="preserve"> SEQ Tabulka \* ARABIC </w:instrText>
      </w:r>
      <w:r w:rsidRPr="00D05EE7">
        <w:rPr>
          <w:b/>
          <w:bCs/>
        </w:rPr>
        <w:fldChar w:fldCharType="separate"/>
      </w:r>
      <w:r w:rsidR="00080FBE">
        <w:rPr>
          <w:b/>
          <w:bCs/>
          <w:noProof/>
        </w:rPr>
        <w:t>20</w:t>
      </w:r>
      <w:r w:rsidRPr="00D05EE7">
        <w:rPr>
          <w:b/>
          <w:bCs/>
        </w:rPr>
        <w:fldChar w:fldCharType="end"/>
      </w:r>
      <w:r w:rsidRPr="00D05EE7">
        <w:rPr>
          <w:b/>
          <w:bCs/>
        </w:rPr>
        <w:t xml:space="preserve">: </w:t>
      </w:r>
      <w:r w:rsidRPr="00D05EE7">
        <w:t>Metodický list - Had</w:t>
      </w:r>
      <w:bookmarkEnd w:id="174"/>
    </w:p>
    <w:tbl>
      <w:tblPr>
        <w:tblStyle w:val="Mkatabulky"/>
        <w:tblW w:w="8711" w:type="dxa"/>
        <w:tblLook w:val="04A0" w:firstRow="1" w:lastRow="0" w:firstColumn="1" w:lastColumn="0" w:noHBand="0" w:noVBand="1"/>
      </w:tblPr>
      <w:tblGrid>
        <w:gridCol w:w="2719"/>
        <w:gridCol w:w="5992"/>
      </w:tblGrid>
      <w:tr w:rsidR="00D05EE7" w:rsidRPr="00D05EE7" w14:paraId="5C51B3E5" w14:textId="77777777" w:rsidTr="002A2029">
        <w:trPr>
          <w:trHeight w:val="359"/>
        </w:trPr>
        <w:tc>
          <w:tcPr>
            <w:tcW w:w="8711" w:type="dxa"/>
            <w:gridSpan w:val="2"/>
          </w:tcPr>
          <w:p w14:paraId="618F94F0" w14:textId="77777777" w:rsidR="00D846FB" w:rsidRPr="00D05EE7" w:rsidRDefault="00D846FB" w:rsidP="002A2029">
            <w:pPr>
              <w:pStyle w:val="ODSTAVEC"/>
              <w:ind w:firstLine="0"/>
              <w:jc w:val="center"/>
              <w:rPr>
                <w:b/>
                <w:bCs/>
              </w:rPr>
            </w:pPr>
            <w:r w:rsidRPr="00D05EE7">
              <w:rPr>
                <w:b/>
                <w:bCs/>
              </w:rPr>
              <w:t>Metodický list</w:t>
            </w:r>
          </w:p>
        </w:tc>
      </w:tr>
      <w:tr w:rsidR="00D05EE7" w:rsidRPr="00D05EE7" w14:paraId="57C8B047" w14:textId="77777777" w:rsidTr="002A2029">
        <w:trPr>
          <w:trHeight w:val="366"/>
        </w:trPr>
        <w:tc>
          <w:tcPr>
            <w:tcW w:w="2719" w:type="dxa"/>
          </w:tcPr>
          <w:p w14:paraId="456F49EF" w14:textId="77777777" w:rsidR="00D846FB" w:rsidRPr="00D05EE7" w:rsidRDefault="00D846FB" w:rsidP="002A2029">
            <w:pPr>
              <w:pStyle w:val="ODSTAVEC"/>
              <w:ind w:firstLine="0"/>
            </w:pPr>
            <w:r w:rsidRPr="00D05EE7">
              <w:t>Název materiálu:</w:t>
            </w:r>
          </w:p>
        </w:tc>
        <w:tc>
          <w:tcPr>
            <w:tcW w:w="5992" w:type="dxa"/>
          </w:tcPr>
          <w:p w14:paraId="59742552" w14:textId="06F2C39A" w:rsidR="00D846FB" w:rsidRPr="00D05EE7" w:rsidRDefault="00D846FB" w:rsidP="002A2029">
            <w:pPr>
              <w:pStyle w:val="ODSTAVEC"/>
              <w:ind w:firstLine="0"/>
            </w:pPr>
            <w:r w:rsidRPr="00D05EE7">
              <w:t>Had</w:t>
            </w:r>
          </w:p>
        </w:tc>
      </w:tr>
      <w:tr w:rsidR="00D05EE7" w:rsidRPr="00D05EE7" w14:paraId="0EE88592" w14:textId="77777777" w:rsidTr="002A2029">
        <w:trPr>
          <w:trHeight w:val="359"/>
        </w:trPr>
        <w:tc>
          <w:tcPr>
            <w:tcW w:w="2719" w:type="dxa"/>
          </w:tcPr>
          <w:p w14:paraId="491F6670" w14:textId="77777777" w:rsidR="00D846FB" w:rsidRPr="00D05EE7" w:rsidRDefault="00D846FB" w:rsidP="002A2029">
            <w:pPr>
              <w:pStyle w:val="ODSTAVEC"/>
              <w:ind w:firstLine="0"/>
            </w:pPr>
            <w:r w:rsidRPr="00D05EE7">
              <w:t>Vzdělávací oblast:</w:t>
            </w:r>
          </w:p>
        </w:tc>
        <w:tc>
          <w:tcPr>
            <w:tcW w:w="5992" w:type="dxa"/>
          </w:tcPr>
          <w:p w14:paraId="54A9BDF0" w14:textId="77777777" w:rsidR="00D846FB" w:rsidRPr="00D05EE7" w:rsidRDefault="00D846FB" w:rsidP="002A2029">
            <w:pPr>
              <w:pStyle w:val="ODSTAVEC"/>
              <w:ind w:firstLine="0"/>
            </w:pPr>
            <w:r w:rsidRPr="00D05EE7">
              <w:t>Informační a komunikační technologie</w:t>
            </w:r>
          </w:p>
        </w:tc>
      </w:tr>
      <w:tr w:rsidR="00D05EE7" w:rsidRPr="00D05EE7" w14:paraId="23BA54F7" w14:textId="77777777" w:rsidTr="002A2029">
        <w:trPr>
          <w:trHeight w:val="359"/>
        </w:trPr>
        <w:tc>
          <w:tcPr>
            <w:tcW w:w="2719" w:type="dxa"/>
          </w:tcPr>
          <w:p w14:paraId="0958DC4D" w14:textId="77777777" w:rsidR="00D846FB" w:rsidRPr="00D05EE7" w:rsidRDefault="00D846FB" w:rsidP="002A2029">
            <w:pPr>
              <w:pStyle w:val="ODSTAVEC"/>
              <w:ind w:firstLine="0"/>
            </w:pPr>
            <w:r w:rsidRPr="00D05EE7">
              <w:t>Vyučovací předmět:</w:t>
            </w:r>
          </w:p>
        </w:tc>
        <w:tc>
          <w:tcPr>
            <w:tcW w:w="5992" w:type="dxa"/>
          </w:tcPr>
          <w:p w14:paraId="31083A89" w14:textId="77777777" w:rsidR="00D846FB" w:rsidRPr="00D05EE7" w:rsidRDefault="00D846FB" w:rsidP="002A2029">
            <w:pPr>
              <w:pStyle w:val="ODSTAVEC"/>
              <w:ind w:firstLine="0"/>
            </w:pPr>
            <w:r w:rsidRPr="00D05EE7">
              <w:t>Informatika</w:t>
            </w:r>
          </w:p>
        </w:tc>
      </w:tr>
      <w:tr w:rsidR="00D05EE7" w:rsidRPr="00D05EE7" w14:paraId="07CB3AB8" w14:textId="77777777" w:rsidTr="002A2029">
        <w:trPr>
          <w:trHeight w:val="366"/>
        </w:trPr>
        <w:tc>
          <w:tcPr>
            <w:tcW w:w="2719" w:type="dxa"/>
          </w:tcPr>
          <w:p w14:paraId="3E5A4E3D" w14:textId="77777777" w:rsidR="00D846FB" w:rsidRPr="00D05EE7" w:rsidRDefault="00D846FB" w:rsidP="002A2029">
            <w:pPr>
              <w:pStyle w:val="ODSTAVEC"/>
              <w:ind w:firstLine="0"/>
            </w:pPr>
            <w:r w:rsidRPr="00D05EE7">
              <w:t>Věkové určení:</w:t>
            </w:r>
          </w:p>
        </w:tc>
        <w:tc>
          <w:tcPr>
            <w:tcW w:w="5992" w:type="dxa"/>
          </w:tcPr>
          <w:p w14:paraId="29785114" w14:textId="77777777" w:rsidR="00D846FB" w:rsidRPr="00D05EE7" w:rsidRDefault="00D846FB" w:rsidP="002A2029">
            <w:pPr>
              <w:pStyle w:val="ODSTAVEC"/>
              <w:ind w:firstLine="0"/>
            </w:pPr>
            <w:r w:rsidRPr="00D05EE7">
              <w:t>2. stupeň ZŠ</w:t>
            </w:r>
          </w:p>
        </w:tc>
      </w:tr>
      <w:tr w:rsidR="00D05EE7" w:rsidRPr="00D05EE7" w14:paraId="62DC134E" w14:textId="77777777" w:rsidTr="002A2029">
        <w:trPr>
          <w:trHeight w:val="359"/>
        </w:trPr>
        <w:tc>
          <w:tcPr>
            <w:tcW w:w="2719" w:type="dxa"/>
          </w:tcPr>
          <w:p w14:paraId="1A985F24" w14:textId="77777777" w:rsidR="00D846FB" w:rsidRPr="00D05EE7" w:rsidRDefault="00D846FB" w:rsidP="002A2029">
            <w:pPr>
              <w:pStyle w:val="ODSTAVEC"/>
              <w:ind w:firstLine="0"/>
            </w:pPr>
            <w:r w:rsidRPr="00D05EE7">
              <w:t>Časová dotace:</w:t>
            </w:r>
          </w:p>
        </w:tc>
        <w:tc>
          <w:tcPr>
            <w:tcW w:w="5992" w:type="dxa"/>
          </w:tcPr>
          <w:p w14:paraId="6286A7B1" w14:textId="1EB55D96" w:rsidR="00D846FB" w:rsidRPr="00D05EE7" w:rsidRDefault="000B0833" w:rsidP="002A2029">
            <w:pPr>
              <w:pStyle w:val="ODSTAVEC"/>
              <w:ind w:firstLine="0"/>
            </w:pPr>
            <w:r w:rsidRPr="00D05EE7">
              <w:t>120</w:t>
            </w:r>
            <w:r w:rsidR="00D846FB" w:rsidRPr="00D05EE7">
              <w:t xml:space="preserve"> minut</w:t>
            </w:r>
          </w:p>
        </w:tc>
      </w:tr>
      <w:tr w:rsidR="00D05EE7" w:rsidRPr="00D05EE7" w14:paraId="7357B967" w14:textId="77777777" w:rsidTr="002A2029">
        <w:trPr>
          <w:trHeight w:val="359"/>
        </w:trPr>
        <w:tc>
          <w:tcPr>
            <w:tcW w:w="2719" w:type="dxa"/>
          </w:tcPr>
          <w:p w14:paraId="2FDD87A8" w14:textId="77777777" w:rsidR="00D846FB" w:rsidRPr="00D05EE7" w:rsidRDefault="00D846FB" w:rsidP="002A2029">
            <w:pPr>
              <w:pStyle w:val="ODSTAVEC"/>
              <w:ind w:firstLine="0"/>
            </w:pPr>
            <w:r w:rsidRPr="00D05EE7">
              <w:t>Rozsah:</w:t>
            </w:r>
          </w:p>
        </w:tc>
        <w:tc>
          <w:tcPr>
            <w:tcW w:w="5992" w:type="dxa"/>
          </w:tcPr>
          <w:p w14:paraId="60A9F638" w14:textId="094E4E5E" w:rsidR="00D846FB" w:rsidRPr="00D05EE7" w:rsidRDefault="00D846FB" w:rsidP="002A2029">
            <w:pPr>
              <w:pStyle w:val="ODSTAVEC"/>
              <w:ind w:firstLine="0"/>
            </w:pPr>
            <w:r w:rsidRPr="00D05EE7">
              <w:t>4 pozadí, 3 postavy, 21 scénářů, 1</w:t>
            </w:r>
            <w:r w:rsidR="000B0833" w:rsidRPr="00D05EE7">
              <w:t>34</w:t>
            </w:r>
            <w:r w:rsidRPr="00D05EE7">
              <w:t xml:space="preserve"> bloků</w:t>
            </w:r>
          </w:p>
        </w:tc>
      </w:tr>
      <w:tr w:rsidR="00D05EE7" w:rsidRPr="00D05EE7" w14:paraId="7DE72F98" w14:textId="77777777" w:rsidTr="002A2029">
        <w:trPr>
          <w:trHeight w:val="57"/>
        </w:trPr>
        <w:tc>
          <w:tcPr>
            <w:tcW w:w="2719" w:type="dxa"/>
          </w:tcPr>
          <w:p w14:paraId="07709650" w14:textId="77777777" w:rsidR="00D846FB" w:rsidRPr="00D05EE7" w:rsidRDefault="00D846FB" w:rsidP="002A2029">
            <w:pPr>
              <w:pStyle w:val="ODSTAVEC"/>
              <w:ind w:firstLine="0"/>
            </w:pPr>
            <w:r w:rsidRPr="00D05EE7">
              <w:t>Klíčová slova:</w:t>
            </w:r>
          </w:p>
        </w:tc>
        <w:tc>
          <w:tcPr>
            <w:tcW w:w="5992" w:type="dxa"/>
          </w:tcPr>
          <w:p w14:paraId="05433224" w14:textId="618757FE" w:rsidR="00D846FB" w:rsidRPr="00D05EE7" w:rsidRDefault="00D846FB" w:rsidP="002A2029">
            <w:pPr>
              <w:pStyle w:val="ODSTAVEC"/>
              <w:ind w:firstLine="0"/>
            </w:pPr>
            <w:r w:rsidRPr="00D05EE7">
              <w:t>klonuj sebe, cyklus, podmínka, proměnná, vyšli zprávu, výroková logika</w:t>
            </w:r>
            <w:r w:rsidR="000B0833" w:rsidRPr="00D05EE7">
              <w:t>, interakce s postavou</w:t>
            </w:r>
          </w:p>
        </w:tc>
      </w:tr>
      <w:tr w:rsidR="00D846FB" w:rsidRPr="00D05EE7" w14:paraId="385214F2" w14:textId="77777777" w:rsidTr="002A2029">
        <w:trPr>
          <w:trHeight w:val="359"/>
        </w:trPr>
        <w:tc>
          <w:tcPr>
            <w:tcW w:w="2719" w:type="dxa"/>
          </w:tcPr>
          <w:p w14:paraId="2919D3FB" w14:textId="77777777" w:rsidR="00D846FB" w:rsidRPr="00D05EE7" w:rsidRDefault="00D846FB" w:rsidP="002A2029">
            <w:pPr>
              <w:pStyle w:val="ODSTAVEC"/>
              <w:ind w:firstLine="0"/>
            </w:pPr>
            <w:r w:rsidRPr="00D05EE7">
              <w:t>Anotace materiálu:</w:t>
            </w:r>
          </w:p>
        </w:tc>
        <w:tc>
          <w:tcPr>
            <w:tcW w:w="5992" w:type="dxa"/>
          </w:tcPr>
          <w:p w14:paraId="5EE5FE1A" w14:textId="44BA14BA" w:rsidR="00D846FB" w:rsidRPr="00D05EE7" w:rsidRDefault="00D846FB" w:rsidP="002A2029">
            <w:pPr>
              <w:pStyle w:val="ODSTAVEC"/>
              <w:ind w:firstLine="0"/>
            </w:pPr>
            <w:r w:rsidRPr="00D05EE7">
              <w:t>Žák</w:t>
            </w:r>
            <w:r w:rsidR="000B0833" w:rsidRPr="00D05EE7">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05EE7" w:rsidRDefault="00D846FB" w:rsidP="00D846FB">
      <w:pPr>
        <w:pStyle w:val="ODSTAVEC"/>
        <w:ind w:firstLine="0"/>
      </w:pPr>
    </w:p>
    <w:p w14:paraId="2B86EB98" w14:textId="77777777" w:rsidR="000368EE" w:rsidRPr="00D05EE7" w:rsidRDefault="000368EE" w:rsidP="00C32F53">
      <w:pPr>
        <w:pStyle w:val="ODSTAVEC"/>
        <w:ind w:firstLine="0"/>
      </w:pPr>
      <w:r w:rsidRPr="00D05EE7">
        <w:rPr>
          <w:b/>
          <w:bCs/>
        </w:rPr>
        <w:t xml:space="preserve">Zadání úlohy: </w:t>
      </w:r>
      <w:r w:rsidRPr="00D05EE7">
        <w:t>Naprogramuj hru Had pro dva hráče. Pravidla jsou následující:</w:t>
      </w:r>
    </w:p>
    <w:p w14:paraId="0932A6AF" w14:textId="2EC1773E" w:rsidR="000368EE" w:rsidRPr="00D05EE7" w:rsidRDefault="000368EE" w:rsidP="00C32F53">
      <w:pPr>
        <w:pStyle w:val="ODSTAVEC"/>
        <w:ind w:firstLine="0"/>
      </w:pPr>
      <w:r w:rsidRPr="00D05EE7">
        <w:t>Pokud Had1 narazí do těla Had2 (stejně i naopak</w:t>
      </w:r>
      <w:r w:rsidR="00B77D74" w:rsidRPr="00D05EE7">
        <w:t>)</w:t>
      </w:r>
      <w:r w:rsidRPr="00D05EE7">
        <w:t xml:space="preserve"> - vyhrává Had2.</w:t>
      </w:r>
    </w:p>
    <w:p w14:paraId="0FEE9EA8" w14:textId="49B043FC" w:rsidR="00C32F53" w:rsidRPr="00D05EE7" w:rsidRDefault="000368EE" w:rsidP="00C32F53">
      <w:pPr>
        <w:pStyle w:val="ODSTAVEC"/>
        <w:ind w:firstLine="0"/>
      </w:pPr>
      <w:r w:rsidRPr="00D05EE7">
        <w:t>Pokud Had1 narazí do hlavy Had2 (stejně i naopak) – vyhrává ten had, který nasbíral více jídla.</w:t>
      </w:r>
    </w:p>
    <w:p w14:paraId="2C15FED0" w14:textId="0158E0AF" w:rsidR="000368EE" w:rsidRPr="00D05EE7" w:rsidRDefault="000368EE" w:rsidP="00C32F53">
      <w:pPr>
        <w:pStyle w:val="ODSTAVEC"/>
        <w:ind w:firstLine="0"/>
      </w:pPr>
      <w:r w:rsidRPr="00D05EE7">
        <w:t>Pokud Had1 nebo Had2 narazí na kraj hracího pole – vyhrává automaticky ten druhý had.</w:t>
      </w:r>
    </w:p>
    <w:p w14:paraId="5E72EEEF" w14:textId="77777777" w:rsidR="000368EE" w:rsidRPr="00D05EE7" w:rsidRDefault="000368EE" w:rsidP="00C32F53">
      <w:pPr>
        <w:pStyle w:val="ODSTAVEC"/>
        <w:ind w:firstLine="0"/>
      </w:pPr>
    </w:p>
    <w:p w14:paraId="49B80348" w14:textId="2EE125B6" w:rsidR="000368EE" w:rsidRPr="00D05EE7" w:rsidRDefault="000368EE" w:rsidP="00C32F53">
      <w:pPr>
        <w:pStyle w:val="ODSTAVEC"/>
        <w:ind w:firstLine="0"/>
      </w:pPr>
      <w:r w:rsidRPr="00D05EE7">
        <w:rPr>
          <w:b/>
          <w:bCs/>
        </w:rPr>
        <w:t>Řešení úlohy:</w:t>
      </w:r>
      <w:r w:rsidR="00FB397D" w:rsidRPr="00D05EE7">
        <w:rPr>
          <w:b/>
          <w:bCs/>
        </w:rPr>
        <w:t xml:space="preserve"> </w:t>
      </w:r>
      <w:r w:rsidR="00FB397D" w:rsidRPr="00D05EE7">
        <w:t>Pohyb Hada nastavíme pomocí proměnné „</w:t>
      </w:r>
      <w:r w:rsidR="00FB397D" w:rsidRPr="00D05EE7">
        <w:rPr>
          <w:b/>
          <w:bCs/>
        </w:rPr>
        <w:t>směr</w:t>
      </w:r>
      <w:r w:rsidR="00FB397D" w:rsidRPr="00D05EE7">
        <w:t>“, kterou nastavíme na hodnoty nahoru, dolu, doleva a doprava podle toho jaká klávesa šipky je stisknuta</w:t>
      </w:r>
      <w:r w:rsidR="00B82A6B" w:rsidRPr="00D05EE7">
        <w:t xml:space="preserve"> (</w:t>
      </w:r>
      <w:r w:rsidR="00B82A6B" w:rsidRPr="00D05EE7">
        <w:fldChar w:fldCharType="begin"/>
      </w:r>
      <w:r w:rsidR="00B82A6B" w:rsidRPr="00D05EE7">
        <w:instrText xml:space="preserve"> REF _Ref151977453 \h  \* MERGEFORMAT </w:instrText>
      </w:r>
      <w:r w:rsidR="00B82A6B" w:rsidRPr="00D05EE7">
        <w:fldChar w:fldCharType="separate"/>
      </w:r>
      <w:r w:rsidR="00080FBE" w:rsidRPr="00080FBE">
        <w:t xml:space="preserve">Obrázek </w:t>
      </w:r>
      <w:r w:rsidR="00080FBE" w:rsidRPr="00080FBE">
        <w:rPr>
          <w:noProof/>
        </w:rPr>
        <w:t>61</w:t>
      </w:r>
      <w:r w:rsidR="00B82A6B" w:rsidRPr="00D05EE7">
        <w:fldChar w:fldCharType="end"/>
      </w:r>
      <w:r w:rsidR="00B82A6B" w:rsidRPr="00D05EE7">
        <w:t>).</w:t>
      </w:r>
      <w:r w:rsidR="00FB397D" w:rsidRPr="00D05EE7">
        <w:t xml:space="preserve"> Poté</w:t>
      </w:r>
      <w:r w:rsidR="004758AD" w:rsidRPr="00D05EE7">
        <w:t xml:space="preserve"> pomocí proměnné „</w:t>
      </w:r>
      <w:proofErr w:type="spellStart"/>
      <w:r w:rsidR="004758AD" w:rsidRPr="00D05EE7">
        <w:rPr>
          <w:b/>
          <w:bCs/>
        </w:rPr>
        <w:t>delka</w:t>
      </w:r>
      <w:proofErr w:type="spellEnd"/>
      <w:r w:rsidR="004758AD" w:rsidRPr="00D05EE7">
        <w:t xml:space="preserve">“ budeme </w:t>
      </w:r>
      <w:r w:rsidR="00D3715B" w:rsidRPr="00D05EE7">
        <w:t xml:space="preserve">zvyšovat </w:t>
      </w:r>
      <w:r w:rsidR="004758AD" w:rsidRPr="00D05EE7">
        <w:t xml:space="preserve">délku hada. Funguje to tak, že pokud se postava </w:t>
      </w:r>
      <w:r w:rsidR="004832F6" w:rsidRPr="00D05EE7">
        <w:t>„</w:t>
      </w:r>
      <w:r w:rsidR="004758AD" w:rsidRPr="00D05EE7">
        <w:rPr>
          <w:b/>
          <w:bCs/>
        </w:rPr>
        <w:t>Had</w:t>
      </w:r>
      <w:r w:rsidR="004832F6" w:rsidRPr="00D05EE7">
        <w:rPr>
          <w:b/>
          <w:bCs/>
        </w:rPr>
        <w:t xml:space="preserve">1 </w:t>
      </w:r>
      <w:r w:rsidR="004832F6" w:rsidRPr="00D05EE7">
        <w:t>nebo</w:t>
      </w:r>
      <w:r w:rsidR="004832F6" w:rsidRPr="00D05EE7">
        <w:rPr>
          <w:b/>
          <w:bCs/>
        </w:rPr>
        <w:t xml:space="preserve"> Had2</w:t>
      </w:r>
      <w:r w:rsidR="004832F6" w:rsidRPr="00D05EE7">
        <w:t>“</w:t>
      </w:r>
      <w:r w:rsidR="00D3715B" w:rsidRPr="00D05EE7">
        <w:t xml:space="preserve"> </w:t>
      </w:r>
      <w:r w:rsidR="004758AD" w:rsidRPr="00D05EE7">
        <w:t xml:space="preserve">dotkne postavy </w:t>
      </w:r>
      <w:r w:rsidR="004832F6" w:rsidRPr="00D05EE7">
        <w:t>„</w:t>
      </w:r>
      <w:proofErr w:type="spellStart"/>
      <w:r w:rsidR="004758AD" w:rsidRPr="00D05EE7">
        <w:rPr>
          <w:b/>
          <w:bCs/>
        </w:rPr>
        <w:t>Jidlo</w:t>
      </w:r>
      <w:proofErr w:type="spellEnd"/>
      <w:r w:rsidR="004832F6" w:rsidRPr="00D05EE7">
        <w:t>“</w:t>
      </w:r>
      <w:r w:rsidR="004758AD" w:rsidRPr="00D05EE7">
        <w:t xml:space="preserve">, proměnná </w:t>
      </w:r>
      <w:r w:rsidR="00D3715B" w:rsidRPr="00D05EE7">
        <w:t>„</w:t>
      </w:r>
      <w:proofErr w:type="spellStart"/>
      <w:r w:rsidR="00D3715B" w:rsidRPr="00D05EE7">
        <w:rPr>
          <w:b/>
          <w:bCs/>
        </w:rPr>
        <w:t>delka</w:t>
      </w:r>
      <w:proofErr w:type="spellEnd"/>
      <w:r w:rsidR="00D3715B" w:rsidRPr="00D05EE7">
        <w:t>“</w:t>
      </w:r>
      <w:r w:rsidR="004758AD" w:rsidRPr="00D05EE7">
        <w:t xml:space="preserve"> se změní o 0.1</w:t>
      </w:r>
      <w:r w:rsidR="00D3715B" w:rsidRPr="00D05EE7">
        <w:t xml:space="preserve">. V hlavním cyklu postavy </w:t>
      </w:r>
      <w:r w:rsidR="004832F6" w:rsidRPr="00D05EE7">
        <w:t>„</w:t>
      </w:r>
      <w:r w:rsidR="00D3715B" w:rsidRPr="00D05EE7">
        <w:rPr>
          <w:b/>
          <w:bCs/>
        </w:rPr>
        <w:t>Had</w:t>
      </w:r>
      <w:r w:rsidR="004832F6" w:rsidRPr="00D05EE7">
        <w:rPr>
          <w:b/>
          <w:bCs/>
        </w:rPr>
        <w:t xml:space="preserve"> </w:t>
      </w:r>
      <w:r w:rsidR="004832F6" w:rsidRPr="00D05EE7">
        <w:t xml:space="preserve">nebo </w:t>
      </w:r>
      <w:r w:rsidR="004832F6" w:rsidRPr="00D05EE7">
        <w:rPr>
          <w:b/>
          <w:bCs/>
        </w:rPr>
        <w:t>Had2</w:t>
      </w:r>
      <w:r w:rsidR="004832F6" w:rsidRPr="00D05EE7">
        <w:t>“</w:t>
      </w:r>
      <w:r w:rsidR="00D3715B" w:rsidRPr="00D05EE7">
        <w:t xml:space="preserve"> se potom bude neustále klonovat tělo hada přesně o aktuální nastavené délce. Konec hry je vyřešen tak, že se čeká, dokud se had dotkne buď</w:t>
      </w:r>
      <w:r w:rsidR="00870240" w:rsidRPr="00D05EE7">
        <w:t xml:space="preserve"> černé barvy (tzn. okraje mapy)</w:t>
      </w:r>
      <w:r w:rsidR="00B77D74" w:rsidRPr="00D05EE7">
        <w:t xml:space="preserve">, anebo </w:t>
      </w:r>
      <w:r w:rsidR="00D3715B" w:rsidRPr="00D05EE7">
        <w:t xml:space="preserve">druhého hada, který se odlišuje barvou. Poté se vyšle příslušná </w:t>
      </w:r>
      <w:r w:rsidR="00D3715B" w:rsidRPr="00D05EE7">
        <w:lastRenderedPageBreak/>
        <w:t xml:space="preserve">zpráva, kdo vyhrál. Pokud se </w:t>
      </w:r>
      <w:r w:rsidR="004832F6" w:rsidRPr="00D05EE7">
        <w:t>„</w:t>
      </w:r>
      <w:r w:rsidR="00D3715B" w:rsidRPr="00D05EE7">
        <w:rPr>
          <w:b/>
          <w:bCs/>
        </w:rPr>
        <w:t>Had1</w:t>
      </w:r>
      <w:r w:rsidR="004832F6" w:rsidRPr="00D05EE7">
        <w:t>“</w:t>
      </w:r>
      <w:r w:rsidR="00D3715B" w:rsidRPr="00D05EE7">
        <w:t xml:space="preserve"> dotkne hlavou postavy </w:t>
      </w:r>
      <w:r w:rsidR="004832F6" w:rsidRPr="00D05EE7">
        <w:t>„</w:t>
      </w:r>
      <w:r w:rsidR="00D3715B" w:rsidRPr="00D05EE7">
        <w:rPr>
          <w:b/>
          <w:bCs/>
        </w:rPr>
        <w:t>Had2</w:t>
      </w:r>
      <w:r w:rsidR="004832F6" w:rsidRPr="00D05EE7">
        <w:t>“ (nebo naopak)</w:t>
      </w:r>
      <w:r w:rsidR="00D3715B" w:rsidRPr="00D05EE7">
        <w:t>, tak se vyhodnotí skóre dvou hadů a opět pomocí „</w:t>
      </w:r>
      <w:r w:rsidR="00D3715B" w:rsidRPr="00D05EE7">
        <w:rPr>
          <w:b/>
          <w:bCs/>
        </w:rPr>
        <w:t>vyšli zprávu</w:t>
      </w:r>
      <w:r w:rsidR="00D3715B" w:rsidRPr="00D05EE7">
        <w:t xml:space="preserve">“ se určí vítěz a ukončí se hra. </w:t>
      </w:r>
      <w:r w:rsidR="00B82A6B" w:rsidRPr="00D05EE7">
        <w:fldChar w:fldCharType="begin"/>
      </w:r>
      <w:r w:rsidR="00B82A6B" w:rsidRPr="00D05EE7">
        <w:instrText xml:space="preserve"> REF _Ref151977564 \h  \* MERGEFORMAT </w:instrText>
      </w:r>
      <w:r w:rsidR="00B82A6B" w:rsidRPr="00D05EE7">
        <w:fldChar w:fldCharType="separate"/>
      </w:r>
      <w:r w:rsidR="00080FBE" w:rsidRPr="00080FBE">
        <w:t xml:space="preserve">Obrázek </w:t>
      </w:r>
      <w:r w:rsidR="00080FBE" w:rsidRPr="00080FBE">
        <w:rPr>
          <w:noProof/>
        </w:rPr>
        <w:t>62</w:t>
      </w:r>
      <w:r w:rsidR="00B82A6B" w:rsidRPr="00D05EE7">
        <w:fldChar w:fldCharType="end"/>
      </w:r>
      <w:r w:rsidR="00B82A6B" w:rsidRPr="00D05EE7">
        <w:t xml:space="preserve"> </w:t>
      </w:r>
      <w:r w:rsidR="00D3715B" w:rsidRPr="00D05EE7">
        <w:t xml:space="preserve">je řešení kódu pro postavu hada. </w:t>
      </w:r>
      <w:r w:rsidR="00B82A6B" w:rsidRPr="00D05EE7">
        <w:fldChar w:fldCharType="begin"/>
      </w:r>
      <w:r w:rsidR="00B82A6B" w:rsidRPr="00D05EE7">
        <w:instrText xml:space="preserve"> REF _Ref151977640 \h  \* MERGEFORMAT </w:instrText>
      </w:r>
      <w:r w:rsidR="00B82A6B" w:rsidRPr="00D05EE7">
        <w:fldChar w:fldCharType="separate"/>
      </w:r>
      <w:r w:rsidR="00080FBE" w:rsidRPr="00080FBE">
        <w:t xml:space="preserve">Obrázek </w:t>
      </w:r>
      <w:r w:rsidR="00080FBE" w:rsidRPr="00080FBE">
        <w:rPr>
          <w:noProof/>
        </w:rPr>
        <w:t>63</w:t>
      </w:r>
      <w:r w:rsidR="00B82A6B" w:rsidRPr="00D05EE7">
        <w:fldChar w:fldCharType="end"/>
      </w:r>
      <w:r w:rsidR="00D3715B" w:rsidRPr="00D05EE7">
        <w:t xml:space="preserve"> ukazuje kód pro postavu </w:t>
      </w:r>
      <w:r w:rsidR="008955FE" w:rsidRPr="00D05EE7">
        <w:t>jí</w:t>
      </w:r>
      <w:r w:rsidR="00D3715B" w:rsidRPr="00D05EE7">
        <w:t>dl</w:t>
      </w:r>
      <w:r w:rsidR="008955FE" w:rsidRPr="00D05EE7">
        <w:t>a</w:t>
      </w:r>
      <w:r w:rsidR="00D3715B" w:rsidRPr="00D05EE7">
        <w:t>, které slouží jako potrava pro hada</w:t>
      </w:r>
      <w:r w:rsidR="008955FE" w:rsidRPr="00D05EE7">
        <w:t>.</w:t>
      </w:r>
    </w:p>
    <w:p w14:paraId="0DD65994" w14:textId="4AC36256" w:rsidR="000368EE" w:rsidRPr="00D05EE7" w:rsidRDefault="000368EE" w:rsidP="000368EE">
      <w:pPr>
        <w:pStyle w:val="Titulek"/>
        <w:keepNext/>
      </w:pPr>
      <w:bookmarkStart w:id="175" w:name="_Ref151977453"/>
      <w:bookmarkStart w:id="176" w:name="_Toc152006875"/>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61</w:t>
      </w:r>
      <w:r w:rsidRPr="00D05EE7">
        <w:rPr>
          <w:b/>
          <w:bCs/>
        </w:rPr>
        <w:fldChar w:fldCharType="end"/>
      </w:r>
      <w:bookmarkEnd w:id="175"/>
      <w:r w:rsidRPr="00D05EE7">
        <w:rPr>
          <w:b/>
          <w:bCs/>
        </w:rPr>
        <w:t>:</w:t>
      </w:r>
      <w:r w:rsidRPr="00D05EE7">
        <w:t xml:space="preserve"> Pohyb postavy Had1</w:t>
      </w:r>
      <w:bookmarkEnd w:id="176"/>
    </w:p>
    <w:p w14:paraId="585E38BA" w14:textId="63097E37" w:rsidR="000368EE" w:rsidRPr="00D05EE7" w:rsidRDefault="000368EE" w:rsidP="000368EE">
      <w:pPr>
        <w:pStyle w:val="ODSTAVEC"/>
        <w:ind w:firstLine="0"/>
        <w:jc w:val="center"/>
        <w:rPr>
          <w:b/>
          <w:bCs/>
        </w:rPr>
      </w:pPr>
      <w:r w:rsidRPr="00D05EE7">
        <w:rPr>
          <w:b/>
          <w:bCs/>
          <w:noProof/>
          <w:lang w:eastAsia="cs-CZ"/>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75"/>
                    <a:stretch>
                      <a:fillRect/>
                    </a:stretch>
                  </pic:blipFill>
                  <pic:spPr>
                    <a:xfrm>
                      <a:off x="0" y="0"/>
                      <a:ext cx="3577367" cy="2002186"/>
                    </a:xfrm>
                    <a:prstGeom prst="rect">
                      <a:avLst/>
                    </a:prstGeom>
                  </pic:spPr>
                </pic:pic>
              </a:graphicData>
            </a:graphic>
          </wp:inline>
        </w:drawing>
      </w:r>
    </w:p>
    <w:p w14:paraId="1A2A749F" w14:textId="51641D24" w:rsidR="000368EE" w:rsidRPr="00D05EE7" w:rsidRDefault="000368EE" w:rsidP="000368EE">
      <w:pPr>
        <w:pStyle w:val="Titulek"/>
        <w:keepNext/>
      </w:pPr>
      <w:bookmarkStart w:id="177" w:name="_Ref151977564"/>
      <w:bookmarkStart w:id="178" w:name="_Toc152006876"/>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62</w:t>
      </w:r>
      <w:r w:rsidRPr="00D05EE7">
        <w:rPr>
          <w:b/>
          <w:bCs/>
        </w:rPr>
        <w:fldChar w:fldCharType="end"/>
      </w:r>
      <w:bookmarkEnd w:id="177"/>
      <w:r w:rsidRPr="00D05EE7">
        <w:rPr>
          <w:b/>
          <w:bCs/>
        </w:rPr>
        <w:t>:</w:t>
      </w:r>
      <w:r w:rsidRPr="00D05EE7">
        <w:t xml:space="preserve"> Hlavní kód postavy Had1</w:t>
      </w:r>
      <w:bookmarkEnd w:id="178"/>
    </w:p>
    <w:p w14:paraId="2FE94858" w14:textId="7CEECDE7" w:rsidR="000368EE" w:rsidRPr="00D05EE7" w:rsidRDefault="000368EE" w:rsidP="00B82A6B">
      <w:pPr>
        <w:pStyle w:val="ODSTAVEC"/>
        <w:ind w:firstLine="0"/>
        <w:jc w:val="center"/>
        <w:rPr>
          <w:b/>
          <w:bCs/>
        </w:rPr>
      </w:pPr>
      <w:r w:rsidRPr="00D05EE7">
        <w:rPr>
          <w:b/>
          <w:bCs/>
          <w:noProof/>
          <w:lang w:eastAsia="cs-CZ"/>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76"/>
                    <a:stretch>
                      <a:fillRect/>
                    </a:stretch>
                  </pic:blipFill>
                  <pic:spPr>
                    <a:xfrm>
                      <a:off x="0" y="0"/>
                      <a:ext cx="3328096" cy="4608133"/>
                    </a:xfrm>
                    <a:prstGeom prst="rect">
                      <a:avLst/>
                    </a:prstGeom>
                  </pic:spPr>
                </pic:pic>
              </a:graphicData>
            </a:graphic>
          </wp:inline>
        </w:drawing>
      </w:r>
    </w:p>
    <w:p w14:paraId="3770E8CA" w14:textId="684A871E" w:rsidR="000368EE" w:rsidRPr="00D05EE7" w:rsidRDefault="000368EE" w:rsidP="000368EE">
      <w:pPr>
        <w:pStyle w:val="Titulek"/>
        <w:keepNext/>
      </w:pPr>
      <w:bookmarkStart w:id="179" w:name="_Ref151977640"/>
      <w:bookmarkStart w:id="180" w:name="_Toc152006877"/>
      <w:r w:rsidRPr="00D05EE7">
        <w:rPr>
          <w:b/>
          <w:bCs/>
        </w:rPr>
        <w:lastRenderedPageBreak/>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63</w:t>
      </w:r>
      <w:r w:rsidRPr="00D05EE7">
        <w:rPr>
          <w:b/>
          <w:bCs/>
        </w:rPr>
        <w:fldChar w:fldCharType="end"/>
      </w:r>
      <w:bookmarkEnd w:id="179"/>
      <w:r w:rsidRPr="00D05EE7">
        <w:rPr>
          <w:b/>
          <w:bCs/>
        </w:rPr>
        <w:t>:</w:t>
      </w:r>
      <w:r w:rsidRPr="00D05EE7">
        <w:t xml:space="preserve"> Kód postavy Jídlo</w:t>
      </w:r>
      <w:bookmarkEnd w:id="180"/>
    </w:p>
    <w:p w14:paraId="5EE73F49" w14:textId="7B021BD6" w:rsidR="000368EE" w:rsidRPr="00D05EE7" w:rsidRDefault="000368EE" w:rsidP="000368EE">
      <w:pPr>
        <w:pStyle w:val="ODSTAVEC"/>
        <w:ind w:firstLine="0"/>
        <w:jc w:val="center"/>
        <w:rPr>
          <w:b/>
          <w:bCs/>
        </w:rPr>
      </w:pPr>
      <w:r w:rsidRPr="00D05EE7">
        <w:rPr>
          <w:b/>
          <w:bCs/>
          <w:noProof/>
          <w:lang w:eastAsia="cs-CZ"/>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77"/>
                    <a:stretch>
                      <a:fillRect/>
                    </a:stretch>
                  </pic:blipFill>
                  <pic:spPr>
                    <a:xfrm>
                      <a:off x="0" y="0"/>
                      <a:ext cx="3533066" cy="4801984"/>
                    </a:xfrm>
                    <a:prstGeom prst="rect">
                      <a:avLst/>
                    </a:prstGeom>
                  </pic:spPr>
                </pic:pic>
              </a:graphicData>
            </a:graphic>
          </wp:inline>
        </w:drawing>
      </w:r>
    </w:p>
    <w:p w14:paraId="631F333F" w14:textId="0371AB3B" w:rsidR="000368EE" w:rsidRPr="00D05EE7" w:rsidRDefault="000368EE" w:rsidP="000368EE">
      <w:pPr>
        <w:pStyle w:val="Titulek"/>
        <w:keepNext/>
      </w:pPr>
      <w:bookmarkStart w:id="181" w:name="_Toc152006878"/>
      <w:r w:rsidRPr="00D05EE7">
        <w:rPr>
          <w:b/>
          <w:bCs/>
        </w:rPr>
        <w:t xml:space="preserve">Obrázek </w:t>
      </w:r>
      <w:r w:rsidRPr="00D05EE7">
        <w:rPr>
          <w:b/>
          <w:bCs/>
        </w:rPr>
        <w:fldChar w:fldCharType="begin"/>
      </w:r>
      <w:r w:rsidRPr="00D05EE7">
        <w:rPr>
          <w:b/>
          <w:bCs/>
        </w:rPr>
        <w:instrText xml:space="preserve"> SEQ Obrázek \* ARABIC </w:instrText>
      </w:r>
      <w:r w:rsidRPr="00D05EE7">
        <w:rPr>
          <w:b/>
          <w:bCs/>
        </w:rPr>
        <w:fldChar w:fldCharType="separate"/>
      </w:r>
      <w:r w:rsidR="00080FBE">
        <w:rPr>
          <w:b/>
          <w:bCs/>
          <w:noProof/>
        </w:rPr>
        <w:t>64</w:t>
      </w:r>
      <w:r w:rsidRPr="00D05EE7">
        <w:rPr>
          <w:b/>
          <w:bCs/>
        </w:rPr>
        <w:fldChar w:fldCharType="end"/>
      </w:r>
      <w:r w:rsidRPr="00D05EE7">
        <w:rPr>
          <w:b/>
          <w:bCs/>
        </w:rPr>
        <w:t>:</w:t>
      </w:r>
      <w:r w:rsidRPr="00D05EE7">
        <w:t xml:space="preserve"> Kód pozadí</w:t>
      </w:r>
      <w:bookmarkEnd w:id="181"/>
    </w:p>
    <w:p w14:paraId="142B1C46" w14:textId="2C373547" w:rsidR="000368EE" w:rsidRPr="00D05EE7" w:rsidRDefault="000368EE" w:rsidP="000368EE">
      <w:pPr>
        <w:pStyle w:val="ODSTAVEC"/>
        <w:ind w:firstLine="0"/>
        <w:jc w:val="center"/>
        <w:rPr>
          <w:b/>
          <w:bCs/>
        </w:rPr>
      </w:pPr>
      <w:r w:rsidRPr="00D05EE7">
        <w:rPr>
          <w:b/>
          <w:bCs/>
          <w:noProof/>
          <w:lang w:eastAsia="cs-CZ"/>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78"/>
                    <a:stretch>
                      <a:fillRect/>
                    </a:stretch>
                  </pic:blipFill>
                  <pic:spPr>
                    <a:xfrm>
                      <a:off x="0" y="0"/>
                      <a:ext cx="3863675" cy="2209992"/>
                    </a:xfrm>
                    <a:prstGeom prst="rect">
                      <a:avLst/>
                    </a:prstGeom>
                  </pic:spPr>
                </pic:pic>
              </a:graphicData>
            </a:graphic>
          </wp:inline>
        </w:drawing>
      </w:r>
    </w:p>
    <w:p w14:paraId="60047ED1" w14:textId="3C190484" w:rsidR="00335B6B" w:rsidRPr="00D05EE7" w:rsidRDefault="00335B6B" w:rsidP="00335B6B">
      <w:pPr>
        <w:pStyle w:val="Nadpis1"/>
      </w:pPr>
      <w:bookmarkStart w:id="182" w:name="_Toc151893397"/>
      <w:bookmarkStart w:id="183" w:name="_Toc66956153"/>
      <w:r w:rsidRPr="00D05EE7">
        <w:lastRenderedPageBreak/>
        <w:t>UMÍSTĚNÍ ÚLOH</w:t>
      </w:r>
      <w:bookmarkEnd w:id="182"/>
    </w:p>
    <w:p w14:paraId="34949F6E" w14:textId="726494B7" w:rsidR="00B82A6B" w:rsidRPr="00D05EE7" w:rsidRDefault="00F70BCB" w:rsidP="00335B6B">
      <w:pPr>
        <w:pStyle w:val="ODSTAVEC"/>
        <w:ind w:firstLine="0"/>
      </w:pPr>
      <w:r w:rsidRPr="00D05EE7">
        <w:t xml:space="preserve">Sada úloh bude umístěná na dvou místech. Prvním místem bude webová stránka </w:t>
      </w:r>
      <w:r w:rsidR="005C6359" w:rsidRPr="00D05EE7">
        <w:t>scratch.mid.edu</w:t>
      </w:r>
      <w:r w:rsidR="009943CF" w:rsidRPr="00D05EE7">
        <w:t xml:space="preserve">, což je webová platforma určena pro tvorbu interaktivních příběhů, animací, her a dalších multimediálních projektů. Je vyvinuta a provozována MIT Media </w:t>
      </w:r>
      <w:proofErr w:type="spellStart"/>
      <w:r w:rsidR="009943CF" w:rsidRPr="00D05EE7">
        <w:t>Lab</w:t>
      </w:r>
      <w:proofErr w:type="spellEnd"/>
      <w:r w:rsidR="009943CF" w:rsidRPr="00D05EE7">
        <w:t>. Tato platforma je primárně zaměřena na vzdělávání v oblasti programování a počítačového myšlen</w:t>
      </w:r>
      <w:r w:rsidR="006A0883" w:rsidRPr="00D05EE7">
        <w:t>í</w:t>
      </w:r>
      <w:r w:rsidR="009943CF" w:rsidRPr="00D05EE7">
        <w:t xml:space="preserve"> pro děti a začátečník</w:t>
      </w:r>
      <w:r w:rsidR="004D367D" w:rsidRPr="00D05EE7">
        <w:t xml:space="preserve">y. Úlohy s řešením </w:t>
      </w:r>
      <w:r w:rsidR="00AF29A7" w:rsidRPr="00D05EE7">
        <w:t xml:space="preserve">pro učitele </w:t>
      </w:r>
      <w:r w:rsidR="006A0883" w:rsidRPr="00D05EE7">
        <w:t xml:space="preserve">jsou </w:t>
      </w:r>
      <w:r w:rsidR="008832F0" w:rsidRPr="00D05EE7">
        <w:t>dostupné</w:t>
      </w:r>
      <w:r w:rsidR="004D367D" w:rsidRPr="00D05EE7">
        <w:t xml:space="preserve"> </w:t>
      </w:r>
      <w:r w:rsidR="00AF29A7" w:rsidRPr="00D05EE7">
        <w:t>na mém profilu. Zde je odkaz</w:t>
      </w:r>
      <w:r w:rsidR="008B4D37" w:rsidRPr="00D05EE7">
        <w:t>:</w:t>
      </w:r>
      <w:r w:rsidR="00AF29A7" w:rsidRPr="00D05EE7">
        <w:t xml:space="preserve"> </w:t>
      </w:r>
      <w:hyperlink r:id="rId79" w:history="1">
        <w:r w:rsidR="00AF29A7" w:rsidRPr="00D05EE7">
          <w:rPr>
            <w:rStyle w:val="Hypertextovodkaz"/>
            <w:color w:val="auto"/>
          </w:rPr>
          <w:t>https://scratch.mit.edu/users/kvetda00/projects/</w:t>
        </w:r>
      </w:hyperlink>
      <w:r w:rsidR="00AF29A7" w:rsidRPr="00D05EE7">
        <w:t>.</w:t>
      </w:r>
    </w:p>
    <w:p w14:paraId="727273AE" w14:textId="504D2753" w:rsidR="00335B6B" w:rsidRPr="00D05EE7" w:rsidRDefault="004B1F71" w:rsidP="00335B6B">
      <w:pPr>
        <w:pStyle w:val="ODSTAVEC"/>
        <w:ind w:firstLine="0"/>
      </w:pPr>
      <w:r w:rsidRPr="00D05EE7">
        <w:br/>
      </w:r>
      <w:r w:rsidR="005C6359" w:rsidRPr="00D05EE7">
        <w:t xml:space="preserve">Druhým místem je </w:t>
      </w:r>
      <w:r w:rsidR="009943CF" w:rsidRPr="00D05EE7">
        <w:t>cloudové online úložiště GitHub, což je webová platforma pro správu verzí a správu kódových projektů. Je to jeden z nejpopulárnějších nástrojů pro správu verzí</w:t>
      </w:r>
      <w:r w:rsidR="00870240" w:rsidRPr="00D05EE7">
        <w:br/>
      </w:r>
      <w:r w:rsidR="009943CF" w:rsidRPr="00D05EE7">
        <w:t>a poskytuje služby pro spolupráci na vývoji softwaru. Umožňuje vývojářům spolupracovat na projektech, sledovat změny ve zdrojovém kódu, navrhovat úpravy, spravovat problémy</w:t>
      </w:r>
      <w:r w:rsidR="00870240" w:rsidRPr="00D05EE7">
        <w:br/>
      </w:r>
      <w:r w:rsidR="009943CF" w:rsidRPr="00D05EE7">
        <w:t xml:space="preserve">a mnoho dalšího. GitHub je postaven na systému správy verzí Git, který umožňuje ukládat historii změn v kódu a zpřístupňuje nástroje pro správu těchto změn. Uživatelé mohou vytvářet </w:t>
      </w:r>
      <w:proofErr w:type="spellStart"/>
      <w:r w:rsidR="009943CF" w:rsidRPr="00D05EE7">
        <w:t>repozitáře</w:t>
      </w:r>
      <w:proofErr w:type="spellEnd"/>
      <w:r w:rsidR="009943CF" w:rsidRPr="00D05EE7">
        <w:t>, které obsahují zdrojový kód jejich projektů a umožňují lidem přispívat kódem, navrhovat změny a diskutovat o vylepšeních či chybách.</w:t>
      </w:r>
      <w:r w:rsidR="00AF29A7" w:rsidRPr="00D05EE7">
        <w:t xml:space="preserve"> Úlohy s</w:t>
      </w:r>
      <w:r w:rsidR="008B4D37" w:rsidRPr="00D05EE7">
        <w:t> </w:t>
      </w:r>
      <w:r w:rsidR="00AF29A7" w:rsidRPr="00D05EE7">
        <w:t>řešením</w:t>
      </w:r>
      <w:r w:rsidR="008B4D37" w:rsidRPr="00D05EE7">
        <w:t xml:space="preserve"> určené</w:t>
      </w:r>
      <w:r w:rsidR="00AF29A7" w:rsidRPr="00D05EE7">
        <w:t xml:space="preserve"> pro učitele</w:t>
      </w:r>
      <w:r w:rsidR="00870240" w:rsidRPr="00D05EE7">
        <w:br/>
      </w:r>
      <w:r w:rsidR="00AF29A7" w:rsidRPr="00D05EE7">
        <w:t>i úlohy upravené pro žáky budou nahrané</w:t>
      </w:r>
      <w:r w:rsidR="008B4D37" w:rsidRPr="00D05EE7">
        <w:t xml:space="preserve"> a volné ke stažení</w:t>
      </w:r>
      <w:r w:rsidR="00AF29A7" w:rsidRPr="00D05EE7">
        <w:t xml:space="preserve"> v </w:t>
      </w:r>
      <w:proofErr w:type="spellStart"/>
      <w:r w:rsidR="00AF29A7" w:rsidRPr="00D05EE7">
        <w:t>repozitáři</w:t>
      </w:r>
      <w:proofErr w:type="spellEnd"/>
      <w:r w:rsidR="00AF29A7" w:rsidRPr="00D05EE7">
        <w:t xml:space="preserve"> mého účtu, který</w:t>
      </w:r>
      <w:r w:rsidR="008B4D37" w:rsidRPr="00D05EE7">
        <w:t xml:space="preserve"> najdete na odkaze: </w:t>
      </w:r>
      <w:hyperlink r:id="rId80" w:history="1">
        <w:r w:rsidR="008B4D37" w:rsidRPr="00D05EE7">
          <w:rPr>
            <w:rStyle w:val="Hypertextovodkaz"/>
            <w:color w:val="auto"/>
          </w:rPr>
          <w:t>https://github.com/davidkveton/kveton_bc</w:t>
        </w:r>
      </w:hyperlink>
      <w:r w:rsidR="00AF29A7" w:rsidRPr="00D05EE7">
        <w:t>.</w:t>
      </w:r>
    </w:p>
    <w:p w14:paraId="4ADF073F" w14:textId="3F1DB441" w:rsidR="00846320" w:rsidRPr="00D05EE7" w:rsidRDefault="0035142A" w:rsidP="001B0626">
      <w:pPr>
        <w:pStyle w:val="NADPIS-BEZ-CISLA"/>
      </w:pPr>
      <w:bookmarkStart w:id="184" w:name="_Toc151893398"/>
      <w:bookmarkEnd w:id="183"/>
      <w:r w:rsidRPr="00D05EE7">
        <w:lastRenderedPageBreak/>
        <w:t>ZÁVĚR</w:t>
      </w:r>
      <w:bookmarkEnd w:id="184"/>
    </w:p>
    <w:p w14:paraId="7DC9CAE0" w14:textId="19C2FD43" w:rsidR="001B3C8B" w:rsidRPr="00D05EE7" w:rsidRDefault="00D91D8F" w:rsidP="001B3C8B">
      <w:pPr>
        <w:pStyle w:val="ODSTAVEC"/>
        <w:ind w:firstLine="0"/>
      </w:pPr>
      <w:r w:rsidRPr="00D05EE7">
        <w:t>Cílem bakalářské práce bylo vytvořit sadu úloh, která bude sloužit jako pomocný materiál pro učitele základní</w:t>
      </w:r>
      <w:r w:rsidR="002B03D4" w:rsidRPr="00D05EE7">
        <w:t>ch škol a</w:t>
      </w:r>
      <w:r w:rsidRPr="00D05EE7">
        <w:t xml:space="preserve"> kter</w:t>
      </w:r>
      <w:r w:rsidR="002B03D4" w:rsidRPr="00D05EE7">
        <w:t>ou</w:t>
      </w:r>
      <w:r w:rsidR="0054255F" w:rsidRPr="00D05EE7">
        <w:t xml:space="preserve"> </w:t>
      </w:r>
      <w:r w:rsidRPr="00D05EE7">
        <w:t>mohou využít při výuce programování na</w:t>
      </w:r>
      <w:r w:rsidR="00B44EB9" w:rsidRPr="00D05EE7">
        <w:t xml:space="preserve"> druhém stupni</w:t>
      </w:r>
      <w:r w:rsidRPr="00D05EE7">
        <w:t xml:space="preserve"> ZŠ.</w:t>
      </w:r>
      <w:r w:rsidR="00B44EB9" w:rsidRPr="00D05EE7">
        <w:t xml:space="preserve"> Úlohy jsou vytvořené ve vizuálním programovacím jazyce </w:t>
      </w:r>
      <w:proofErr w:type="spellStart"/>
      <w:r w:rsidR="00B44EB9" w:rsidRPr="00D05EE7">
        <w:t>Scratch</w:t>
      </w:r>
      <w:proofErr w:type="spellEnd"/>
      <w:r w:rsidR="00B44EB9" w:rsidRPr="00D05EE7">
        <w:t xml:space="preserve">. Žáci se tak naučí orientovat v programovacím prostředí jazyka </w:t>
      </w:r>
      <w:proofErr w:type="spellStart"/>
      <w:r w:rsidR="00B44EB9" w:rsidRPr="00D05EE7">
        <w:t>Scratch</w:t>
      </w:r>
      <w:proofErr w:type="spellEnd"/>
      <w:r w:rsidR="00B44EB9" w:rsidRPr="00D05EE7">
        <w:t xml:space="preserve"> a osvojí si schopnost pracovat s cyklem, podmínkou, proměnnou a dalšími bloky z prostředí tohoto jazyka.</w:t>
      </w:r>
    </w:p>
    <w:p w14:paraId="264CB186" w14:textId="77777777" w:rsidR="001B3C8B" w:rsidRPr="00D05EE7" w:rsidRDefault="001B3C8B" w:rsidP="001B3C8B">
      <w:pPr>
        <w:pStyle w:val="ODSTAVEC"/>
        <w:ind w:firstLine="0"/>
      </w:pPr>
    </w:p>
    <w:p w14:paraId="1649F1C8" w14:textId="63D3BD51" w:rsidR="001B3C8B" w:rsidRPr="00D05EE7" w:rsidRDefault="001B3C8B" w:rsidP="001B3C8B">
      <w:pPr>
        <w:pStyle w:val="ODSTAVEC"/>
        <w:ind w:firstLine="0"/>
      </w:pPr>
      <w:r w:rsidRPr="00D05EE7">
        <w:t>První kapitola bakalářské práce se zaměřovala na informatické myšlení a jeho rozvoj u žáků při výuce Informatiky na základních školách. Vymezil jsem složky a definici tohoto pojmu</w:t>
      </w:r>
      <w:r w:rsidR="009C166A" w:rsidRPr="00D05EE7">
        <w:br/>
      </w:r>
      <w:r w:rsidRPr="00D05EE7">
        <w:t xml:space="preserve">a popsal jeho využití v běžném životě. </w:t>
      </w:r>
      <w:r w:rsidR="00E13C9A" w:rsidRPr="00D05EE7">
        <w:t xml:space="preserve">Druhá kapitola se zabývala digitálním vzděláváním. Popsal jsem vizi a strategii digitálního vzdělávání v ČR. Vymezil jsem cíle strategie vzdělávací politiky do roku 2030+ a zkusil popsat nové pojetí výuky informatiky na ZŠ. Třetí a poslední kapitola teoretické části se zaměřuje na popis a využití vizuálního programovacího jazyka. Dále jsem popsal různé typy VPL a nejvíce se zaměřil na popis jazyka </w:t>
      </w:r>
      <w:proofErr w:type="spellStart"/>
      <w:r w:rsidR="00E13C9A" w:rsidRPr="00D05EE7">
        <w:t>Scratch</w:t>
      </w:r>
      <w:proofErr w:type="spellEnd"/>
      <w:r w:rsidR="00E13C9A" w:rsidRPr="00D05EE7">
        <w:t>, kterému se věnuji v praktické části bakalářské práce. Nakonec jsem ještě uvedl příklady možností konverze VPL do vyšších programovacích jazyků jako jsou Python, JavaScript</w:t>
      </w:r>
      <w:r w:rsidR="008832F0" w:rsidRPr="00D05EE7">
        <w:t xml:space="preserve"> či</w:t>
      </w:r>
      <w:r w:rsidR="00E13C9A" w:rsidRPr="00D05EE7">
        <w:t xml:space="preserve"> C.</w:t>
      </w:r>
    </w:p>
    <w:p w14:paraId="4611FE25" w14:textId="77777777" w:rsidR="00E13C9A" w:rsidRPr="00D05EE7" w:rsidRDefault="00E13C9A" w:rsidP="001B3C8B">
      <w:pPr>
        <w:pStyle w:val="ODSTAVEC"/>
        <w:ind w:firstLine="0"/>
      </w:pPr>
    </w:p>
    <w:p w14:paraId="615D8805" w14:textId="77777777" w:rsidR="00C327D8" w:rsidRPr="00D05EE7" w:rsidRDefault="00E13C9A" w:rsidP="001B3C8B">
      <w:pPr>
        <w:pStyle w:val="ODSTAVEC"/>
        <w:ind w:firstLine="0"/>
      </w:pPr>
      <w:r w:rsidRPr="00D05EE7">
        <w:t>Praktická část popisuje rozdělení úloh do tří kategorií a důvod tohoto rozhodnutí. V dalších kapitolách se potom nachází podrobný rozbor jednotlivých úloh. U každé úlohy je obsažen metodický list, zadání úlohy</w:t>
      </w:r>
      <w:r w:rsidR="00C327D8" w:rsidRPr="00D05EE7">
        <w:t xml:space="preserve">, doplňující úkoly, </w:t>
      </w:r>
      <w:r w:rsidRPr="00D05EE7">
        <w:t>následné řešení</w:t>
      </w:r>
      <w:r w:rsidR="00C327D8" w:rsidRPr="00D05EE7">
        <w:t xml:space="preserve"> a obrázky ukazující způsob řešení. Poslední kapitola praktické části je věnována umístěním úloh a přístupnosti úloh.</w:t>
      </w:r>
    </w:p>
    <w:p w14:paraId="6B98DC38" w14:textId="77777777" w:rsidR="00C327D8" w:rsidRPr="00D05EE7" w:rsidRDefault="00C327D8" w:rsidP="001B3C8B">
      <w:pPr>
        <w:pStyle w:val="ODSTAVEC"/>
        <w:ind w:firstLine="0"/>
      </w:pPr>
    </w:p>
    <w:p w14:paraId="57CEC820" w14:textId="208468EF" w:rsidR="0035142A" w:rsidRPr="00D05EE7" w:rsidRDefault="00C327D8" w:rsidP="00C327D8">
      <w:pPr>
        <w:pStyle w:val="ODSTAVEC"/>
        <w:ind w:firstLine="0"/>
      </w:pPr>
      <w:r w:rsidRPr="00D05EE7">
        <w:t>Cíle práce byly naplněny. Všechny tři kategorie obsahují celkem šest popsaných úloh a jednu nepopsanou úlohu, která slouží pouze jako motivační úvod k dané kategorii. Bylo tedy vytvořeno 21 úloh a jejich využití může být jako pomocný materiál pro výuku programování na druhém stupni ZŠ.</w:t>
      </w:r>
      <w:r w:rsidR="0035142A" w:rsidRPr="00D05EE7">
        <w:br w:type="page"/>
      </w:r>
    </w:p>
    <w:p w14:paraId="798F189C" w14:textId="02F92291" w:rsidR="0035142A" w:rsidRPr="00D05EE7" w:rsidRDefault="0035142A" w:rsidP="0035142A">
      <w:pPr>
        <w:pStyle w:val="Nadpis1"/>
        <w:numPr>
          <w:ilvl w:val="0"/>
          <w:numId w:val="0"/>
        </w:numPr>
      </w:pPr>
      <w:bookmarkStart w:id="185" w:name="_Toc151893399"/>
      <w:r w:rsidRPr="00D05EE7">
        <w:lastRenderedPageBreak/>
        <w:t>SEZNAM POUŽITÝCH ZKRATEK</w:t>
      </w:r>
      <w:bookmarkEnd w:id="185"/>
    </w:p>
    <w:p w14:paraId="1C36E588" w14:textId="6CA58F1C" w:rsidR="009C166A" w:rsidRPr="00D05EE7" w:rsidRDefault="009C166A" w:rsidP="009C166A">
      <w:pPr>
        <w:pStyle w:val="ODSTAVEC"/>
        <w:ind w:left="1701" w:hanging="1701"/>
        <w:jc w:val="left"/>
      </w:pPr>
      <w:r w:rsidRPr="00D05EE7">
        <w:t>ČR</w:t>
      </w:r>
      <w:r w:rsidRPr="00D05EE7">
        <w:tab/>
        <w:t>Česká republika</w:t>
      </w:r>
    </w:p>
    <w:p w14:paraId="44D0983A" w14:textId="158C5BCC" w:rsidR="003E3FCE" w:rsidRPr="00D05EE7" w:rsidRDefault="003E3FCE" w:rsidP="00E90A4D">
      <w:pPr>
        <w:pStyle w:val="ODSTAVEC"/>
        <w:spacing w:after="100" w:afterAutospacing="1"/>
        <w:ind w:left="1701" w:hanging="1701"/>
        <w:jc w:val="left"/>
      </w:pPr>
      <w:r w:rsidRPr="00D05EE7">
        <w:t>IT</w:t>
      </w:r>
      <w:r w:rsidR="00E90A4D" w:rsidRPr="00D05EE7">
        <w:tab/>
      </w:r>
      <w:r w:rsidRPr="00D05EE7">
        <w:t>Informační technologie</w:t>
      </w:r>
    </w:p>
    <w:p w14:paraId="5AFBE3DA" w14:textId="6807B286" w:rsidR="009C166A" w:rsidRPr="00D05EE7" w:rsidRDefault="009C166A" w:rsidP="009C166A">
      <w:pPr>
        <w:pStyle w:val="ODSTAVEC"/>
        <w:ind w:left="1701" w:hanging="1701"/>
        <w:jc w:val="left"/>
      </w:pPr>
      <w:r w:rsidRPr="00D05EE7">
        <w:t>MIT</w:t>
      </w:r>
      <w:r w:rsidRPr="00D05EE7">
        <w:tab/>
        <w:t>Massachusettský technologický institut</w:t>
      </w:r>
    </w:p>
    <w:p w14:paraId="5F956F78" w14:textId="7E2818BA" w:rsidR="009443F2" w:rsidRPr="00D05EE7" w:rsidRDefault="009443F2" w:rsidP="009C166A">
      <w:pPr>
        <w:pStyle w:val="ODSTAVEC"/>
        <w:ind w:left="1701" w:hanging="1701"/>
        <w:jc w:val="left"/>
      </w:pPr>
      <w:r w:rsidRPr="00D05EE7">
        <w:t>MPSV</w:t>
      </w:r>
      <w:r w:rsidRPr="00D05EE7">
        <w:tab/>
        <w:t>Ministerstvo práce a sociálních věcí</w:t>
      </w:r>
    </w:p>
    <w:p w14:paraId="0763AF83" w14:textId="3AFD2DAA" w:rsidR="009C166A" w:rsidRPr="00D05EE7" w:rsidRDefault="009C166A" w:rsidP="009C166A">
      <w:pPr>
        <w:pStyle w:val="ODSTAVEC"/>
        <w:ind w:left="1701" w:hanging="1701"/>
        <w:jc w:val="left"/>
      </w:pPr>
      <w:r w:rsidRPr="00D05EE7">
        <w:t>MŠMT</w:t>
      </w:r>
      <w:r w:rsidRPr="00D05EE7">
        <w:tab/>
        <w:t>Ministerstvo školství, mládeže a tělovýchovy</w:t>
      </w:r>
    </w:p>
    <w:p w14:paraId="5FDDED94" w14:textId="1B4A9E88" w:rsidR="009C166A" w:rsidRPr="00D05EE7" w:rsidRDefault="009C166A" w:rsidP="009C166A">
      <w:pPr>
        <w:pStyle w:val="ODSTAVEC"/>
        <w:ind w:left="1701" w:hanging="1701"/>
        <w:jc w:val="left"/>
      </w:pPr>
      <w:r w:rsidRPr="00D05EE7">
        <w:t>např.</w:t>
      </w:r>
      <w:r w:rsidRPr="00D05EE7">
        <w:tab/>
        <w:t>například</w:t>
      </w:r>
    </w:p>
    <w:p w14:paraId="2AB4C89E" w14:textId="603548BF" w:rsidR="009C166A" w:rsidRPr="00D05EE7" w:rsidRDefault="009C166A" w:rsidP="009C166A">
      <w:pPr>
        <w:pStyle w:val="ODSTAVEC"/>
        <w:ind w:left="1701" w:hanging="1701"/>
        <w:jc w:val="left"/>
      </w:pPr>
      <w:r w:rsidRPr="00D05EE7">
        <w:t>PRIM</w:t>
      </w:r>
      <w:r w:rsidRPr="00D05EE7">
        <w:tab/>
        <w:t>Podpora rozvíjení informatického myšlení</w:t>
      </w:r>
    </w:p>
    <w:p w14:paraId="5BFB3B44" w14:textId="18FA1692" w:rsidR="009C166A" w:rsidRPr="00D05EE7" w:rsidRDefault="009C166A" w:rsidP="009C166A">
      <w:pPr>
        <w:pStyle w:val="ODSTAVEC"/>
        <w:ind w:left="1701" w:hanging="1701"/>
        <w:jc w:val="left"/>
      </w:pPr>
      <w:r w:rsidRPr="00D05EE7">
        <w:t>RVP ZV</w:t>
      </w:r>
      <w:r w:rsidRPr="00D05EE7">
        <w:tab/>
        <w:t>Rámcový vzdělávací program pro základní vzdělávání</w:t>
      </w:r>
    </w:p>
    <w:p w14:paraId="36F98B9B" w14:textId="6A9C4287" w:rsidR="009C166A" w:rsidRPr="00D05EE7" w:rsidRDefault="009C166A" w:rsidP="009C166A">
      <w:pPr>
        <w:pStyle w:val="ODSTAVEC"/>
        <w:ind w:left="1701" w:hanging="1701"/>
        <w:jc w:val="left"/>
      </w:pPr>
      <w:r w:rsidRPr="00D05EE7">
        <w:t>ŠVP</w:t>
      </w:r>
      <w:r w:rsidRPr="00D05EE7">
        <w:tab/>
        <w:t>Školní vzdělávací program</w:t>
      </w:r>
    </w:p>
    <w:p w14:paraId="44E14017" w14:textId="604F3F2B" w:rsidR="009C166A" w:rsidRPr="00D05EE7" w:rsidRDefault="00ED1519" w:rsidP="009C166A">
      <w:pPr>
        <w:pStyle w:val="ODSTAVEC"/>
        <w:ind w:left="1701" w:hanging="1701"/>
        <w:jc w:val="left"/>
      </w:pPr>
      <w:r w:rsidRPr="00D05EE7">
        <w:t>tzn.</w:t>
      </w:r>
      <w:r w:rsidRPr="00D05EE7">
        <w:tab/>
        <w:t xml:space="preserve">to </w:t>
      </w:r>
      <w:r w:rsidR="009C166A" w:rsidRPr="00D05EE7">
        <w:t>znamená</w:t>
      </w:r>
    </w:p>
    <w:p w14:paraId="3072ED8C" w14:textId="3013953D" w:rsidR="009C166A" w:rsidRPr="00D05EE7" w:rsidRDefault="009C166A" w:rsidP="009C166A">
      <w:pPr>
        <w:pStyle w:val="ODSTAVEC"/>
        <w:ind w:left="1701" w:hanging="1701"/>
        <w:jc w:val="left"/>
      </w:pPr>
      <w:r w:rsidRPr="00D05EE7">
        <w:t>tzv.</w:t>
      </w:r>
      <w:r w:rsidRPr="00D05EE7">
        <w:tab/>
        <w:t>takzvaně/ý</w:t>
      </w:r>
    </w:p>
    <w:p w14:paraId="3B7F45D4" w14:textId="404DE665" w:rsidR="009C166A" w:rsidRPr="00D05EE7" w:rsidRDefault="009C166A" w:rsidP="009C166A">
      <w:pPr>
        <w:pStyle w:val="ODSTAVEC"/>
        <w:ind w:left="1701" w:hanging="1701"/>
        <w:jc w:val="left"/>
      </w:pPr>
      <w:r w:rsidRPr="00D05EE7">
        <w:t>VPL</w:t>
      </w:r>
      <w:r w:rsidRPr="00D05EE7">
        <w:tab/>
        <w:t>Vizuální programovací jazyk</w:t>
      </w:r>
    </w:p>
    <w:p w14:paraId="40B77CA1" w14:textId="189B3888" w:rsidR="003E3FCE" w:rsidRPr="00D05EE7" w:rsidRDefault="003E3FCE" w:rsidP="00E90A4D">
      <w:pPr>
        <w:pStyle w:val="ODSTAVEC"/>
        <w:spacing w:after="100" w:afterAutospacing="1"/>
        <w:ind w:left="1701" w:hanging="1701"/>
        <w:jc w:val="left"/>
        <w:outlineLvl w:val="0"/>
      </w:pPr>
      <w:r w:rsidRPr="00D05EE7">
        <w:t>ZŠ</w:t>
      </w:r>
      <w:r w:rsidR="00E90A4D" w:rsidRPr="00D05EE7">
        <w:tab/>
      </w:r>
      <w:r w:rsidRPr="00D05EE7">
        <w:t>Základní škola</w:t>
      </w:r>
    </w:p>
    <w:p w14:paraId="045DA125" w14:textId="6476E92F" w:rsidR="00634354" w:rsidRPr="00D05EE7" w:rsidRDefault="00325A95" w:rsidP="00710966">
      <w:pPr>
        <w:pStyle w:val="NADPIS-BEZ-CISLA"/>
      </w:pPr>
      <w:bookmarkStart w:id="186" w:name="_Toc66956154"/>
      <w:bookmarkStart w:id="187" w:name="_Toc151893400"/>
      <w:r w:rsidRPr="00D05EE7">
        <w:lastRenderedPageBreak/>
        <w:t>S</w:t>
      </w:r>
      <w:bookmarkEnd w:id="186"/>
      <w:r w:rsidR="009C1C51" w:rsidRPr="00D05EE7">
        <w:t>EZNAM POUŽITÝCH ZDROJŮ</w:t>
      </w:r>
      <w:bookmarkEnd w:id="187"/>
    </w:p>
    <w:p w14:paraId="75ED0775" w14:textId="0E36552A" w:rsidR="00D4228C" w:rsidRPr="00D05EE7" w:rsidRDefault="00D4228C" w:rsidP="00D4228C">
      <w:pPr>
        <w:pStyle w:val="ODSTAVEC"/>
        <w:ind w:firstLine="0"/>
        <w:rPr>
          <w:b/>
          <w:bCs/>
        </w:rPr>
      </w:pPr>
      <w:r w:rsidRPr="00D05EE7">
        <w:rPr>
          <w:b/>
          <w:bCs/>
        </w:rPr>
        <w:t>Knižní</w:t>
      </w:r>
      <w:r w:rsidR="001935E5" w:rsidRPr="00D05EE7">
        <w:rPr>
          <w:b/>
          <w:bCs/>
        </w:rPr>
        <w:t xml:space="preserve"> zdroje</w:t>
      </w:r>
      <w:r w:rsidRPr="00D05EE7">
        <w:rPr>
          <w:b/>
          <w:bCs/>
        </w:rPr>
        <w:t>:</w:t>
      </w:r>
    </w:p>
    <w:p w14:paraId="6D2C6142" w14:textId="24090F7F" w:rsidR="009B3776" w:rsidRPr="00D05EE7" w:rsidRDefault="009B3776" w:rsidP="00427DFB">
      <w:pPr>
        <w:pStyle w:val="Default"/>
        <w:numPr>
          <w:ilvl w:val="0"/>
          <w:numId w:val="6"/>
        </w:numPr>
        <w:spacing w:line="360" w:lineRule="auto"/>
        <w:rPr>
          <w:color w:val="auto"/>
        </w:rPr>
      </w:pPr>
      <w:bookmarkStart w:id="188" w:name="_Ref151911776"/>
      <w:r w:rsidRPr="00D05EE7">
        <w:rPr>
          <w:color w:val="auto"/>
        </w:rPr>
        <w:t xml:space="preserve">PRŮCHA, Jan, WALTEROVÁ, Eliška a MAREŠ, Jiří (2013). Pedagogický slovník. 7., </w:t>
      </w:r>
      <w:proofErr w:type="spellStart"/>
      <w:r w:rsidRPr="00D05EE7">
        <w:rPr>
          <w:color w:val="auto"/>
        </w:rPr>
        <w:t>aktualiz</w:t>
      </w:r>
      <w:proofErr w:type="spellEnd"/>
      <w:r w:rsidRPr="00D05EE7">
        <w:rPr>
          <w:color w:val="auto"/>
        </w:rPr>
        <w:t xml:space="preserve">. a </w:t>
      </w:r>
      <w:proofErr w:type="spellStart"/>
      <w:r w:rsidRPr="00D05EE7">
        <w:rPr>
          <w:color w:val="auto"/>
        </w:rPr>
        <w:t>rozš</w:t>
      </w:r>
      <w:proofErr w:type="spellEnd"/>
      <w:r w:rsidRPr="00D05EE7">
        <w:rPr>
          <w:color w:val="auto"/>
        </w:rPr>
        <w:t>. vyd. Praha: Portál, ISBN 978-80-262-0403-9</w:t>
      </w:r>
      <w:r w:rsidR="001810BC" w:rsidRPr="00D05EE7">
        <w:rPr>
          <w:color w:val="auto"/>
        </w:rPr>
        <w:t>.</w:t>
      </w:r>
      <w:bookmarkEnd w:id="188"/>
    </w:p>
    <w:p w14:paraId="131A8F4F" w14:textId="027BC4A2" w:rsidR="009B3776" w:rsidRPr="00D05EE7" w:rsidRDefault="009B3776" w:rsidP="00427DFB">
      <w:pPr>
        <w:pStyle w:val="Default"/>
        <w:numPr>
          <w:ilvl w:val="0"/>
          <w:numId w:val="6"/>
        </w:numPr>
        <w:spacing w:line="360" w:lineRule="auto"/>
        <w:rPr>
          <w:color w:val="auto"/>
        </w:rPr>
      </w:pPr>
      <w:bookmarkStart w:id="189" w:name="_Ref151912004"/>
      <w:r w:rsidRPr="00D05EE7">
        <w:rPr>
          <w:color w:val="auto"/>
        </w:rPr>
        <w:t xml:space="preserve">VANÍČEK, Jiří, </w:t>
      </w:r>
      <w:proofErr w:type="spellStart"/>
      <w:r w:rsidRPr="00D05EE7">
        <w:rPr>
          <w:color w:val="auto"/>
        </w:rPr>
        <w:t>ed</w:t>
      </w:r>
      <w:proofErr w:type="spellEnd"/>
      <w:r w:rsidRPr="00D05EE7">
        <w:rPr>
          <w:color w:val="auto"/>
        </w:rPr>
        <w:t xml:space="preserve">. Výuka algoritmizace patří především do informatiky. In: ROSECKÝ, Jan. </w:t>
      </w:r>
      <w:r w:rsidRPr="00D05EE7">
        <w:rPr>
          <w:i/>
          <w:iCs/>
          <w:color w:val="auto"/>
        </w:rPr>
        <w:t>Počítač ve škole 2016 – sborník příspěvků</w:t>
      </w:r>
      <w:r w:rsidRPr="00D05EE7">
        <w:rPr>
          <w:color w:val="auto"/>
        </w:rPr>
        <w:t>. Nové Město na Moravě: Gymnázium Vincence Makovského se sportovními třídami. 2016.</w:t>
      </w:r>
      <w:r w:rsidR="00427DFB" w:rsidRPr="00D05EE7">
        <w:rPr>
          <w:color w:val="auto"/>
        </w:rPr>
        <w:br/>
      </w:r>
      <w:r w:rsidRPr="00D05EE7">
        <w:rPr>
          <w:color w:val="auto"/>
        </w:rPr>
        <w:t>ISBN 978- 80-905765-6-8.</w:t>
      </w:r>
      <w:bookmarkEnd w:id="189"/>
    </w:p>
    <w:p w14:paraId="2C0A43A2" w14:textId="7662C7C6" w:rsidR="001810BC" w:rsidRPr="00D05EE7" w:rsidRDefault="009B3776" w:rsidP="00427DFB">
      <w:pPr>
        <w:pStyle w:val="Default"/>
        <w:numPr>
          <w:ilvl w:val="0"/>
          <w:numId w:val="6"/>
        </w:numPr>
        <w:spacing w:line="360" w:lineRule="auto"/>
        <w:rPr>
          <w:color w:val="auto"/>
        </w:rPr>
      </w:pPr>
      <w:bookmarkStart w:id="190" w:name="_Ref151912193"/>
      <w:r w:rsidRPr="00D05EE7">
        <w:rPr>
          <w:color w:val="auto"/>
        </w:rPr>
        <w:t xml:space="preserve">PELÁNEK, Radek. </w:t>
      </w:r>
      <w:r w:rsidRPr="00D05EE7">
        <w:rPr>
          <w:i/>
          <w:iCs/>
          <w:color w:val="auto"/>
        </w:rPr>
        <w:t>Jak to vyřešit?: logické úlohy a hry</w:t>
      </w:r>
      <w:r w:rsidRPr="00D05EE7">
        <w:rPr>
          <w:color w:val="auto"/>
        </w:rPr>
        <w:t>. 1. vyd. Praha: Portál, 2011. ISBN 978-80-7367-872-2.</w:t>
      </w:r>
      <w:bookmarkEnd w:id="190"/>
    </w:p>
    <w:p w14:paraId="26DA9215" w14:textId="1A7B233D" w:rsidR="009B3776" w:rsidRPr="00D05EE7" w:rsidRDefault="009B3776" w:rsidP="00427DFB">
      <w:pPr>
        <w:pStyle w:val="Default"/>
        <w:numPr>
          <w:ilvl w:val="0"/>
          <w:numId w:val="6"/>
        </w:numPr>
        <w:spacing w:line="360" w:lineRule="auto"/>
        <w:rPr>
          <w:color w:val="auto"/>
        </w:rPr>
      </w:pPr>
      <w:bookmarkStart w:id="191" w:name="_Ref151912299"/>
      <w:r w:rsidRPr="00D05EE7">
        <w:rPr>
          <w:color w:val="auto"/>
          <w:shd w:val="clear" w:color="auto" w:fill="FFFFFF"/>
        </w:rPr>
        <w:t>JOST, KETTERL, BUDDE a LEIMBACH. </w:t>
      </w:r>
      <w:proofErr w:type="spellStart"/>
      <w:r w:rsidRPr="00D05EE7">
        <w:rPr>
          <w:i/>
          <w:iCs/>
          <w:color w:val="auto"/>
          <w:shd w:val="clear" w:color="auto" w:fill="FFFFFF"/>
        </w:rPr>
        <w:t>Graphical</w:t>
      </w:r>
      <w:proofErr w:type="spellEnd"/>
      <w:r w:rsidRPr="00D05EE7">
        <w:rPr>
          <w:i/>
          <w:iCs/>
          <w:color w:val="auto"/>
          <w:shd w:val="clear" w:color="auto" w:fill="FFFFFF"/>
        </w:rPr>
        <w:t xml:space="preserve"> </w:t>
      </w:r>
      <w:proofErr w:type="spellStart"/>
      <w:r w:rsidRPr="00D05EE7">
        <w:rPr>
          <w:i/>
          <w:iCs/>
          <w:color w:val="auto"/>
          <w:shd w:val="clear" w:color="auto" w:fill="FFFFFF"/>
        </w:rPr>
        <w:t>Programming</w:t>
      </w:r>
      <w:proofErr w:type="spellEnd"/>
      <w:r w:rsidRPr="00D05EE7">
        <w:rPr>
          <w:i/>
          <w:iCs/>
          <w:color w:val="auto"/>
          <w:shd w:val="clear" w:color="auto" w:fill="FFFFFF"/>
        </w:rPr>
        <w:t xml:space="preserve"> </w:t>
      </w:r>
      <w:proofErr w:type="spellStart"/>
      <w:r w:rsidRPr="00D05EE7">
        <w:rPr>
          <w:i/>
          <w:iCs/>
          <w:color w:val="auto"/>
          <w:shd w:val="clear" w:color="auto" w:fill="FFFFFF"/>
        </w:rPr>
        <w:t>Environments</w:t>
      </w:r>
      <w:proofErr w:type="spellEnd"/>
      <w:r w:rsidRPr="00D05EE7">
        <w:rPr>
          <w:i/>
          <w:iCs/>
          <w:color w:val="auto"/>
          <w:shd w:val="clear" w:color="auto" w:fill="FFFFFF"/>
        </w:rPr>
        <w:t xml:space="preserve"> </w:t>
      </w:r>
      <w:proofErr w:type="spellStart"/>
      <w:r w:rsidRPr="00D05EE7">
        <w:rPr>
          <w:i/>
          <w:iCs/>
          <w:color w:val="auto"/>
          <w:shd w:val="clear" w:color="auto" w:fill="FFFFFF"/>
        </w:rPr>
        <w:t>for</w:t>
      </w:r>
      <w:proofErr w:type="spellEnd"/>
      <w:r w:rsidRPr="00D05EE7">
        <w:rPr>
          <w:i/>
          <w:iCs/>
          <w:color w:val="auto"/>
          <w:shd w:val="clear" w:color="auto" w:fill="FFFFFF"/>
        </w:rPr>
        <w:t xml:space="preserve"> </w:t>
      </w:r>
      <w:proofErr w:type="spellStart"/>
      <w:r w:rsidRPr="00D05EE7">
        <w:rPr>
          <w:i/>
          <w:iCs/>
          <w:color w:val="auto"/>
          <w:shd w:val="clear" w:color="auto" w:fill="FFFFFF"/>
        </w:rPr>
        <w:t>Educational</w:t>
      </w:r>
      <w:proofErr w:type="spellEnd"/>
      <w:r w:rsidRPr="00D05EE7">
        <w:rPr>
          <w:i/>
          <w:iCs/>
          <w:color w:val="auto"/>
          <w:shd w:val="clear" w:color="auto" w:fill="FFFFFF"/>
        </w:rPr>
        <w:t xml:space="preserve"> </w:t>
      </w:r>
      <w:proofErr w:type="spellStart"/>
      <w:r w:rsidRPr="00D05EE7">
        <w:rPr>
          <w:i/>
          <w:iCs/>
          <w:color w:val="auto"/>
          <w:shd w:val="clear" w:color="auto" w:fill="FFFFFF"/>
        </w:rPr>
        <w:t>Robots</w:t>
      </w:r>
      <w:proofErr w:type="spellEnd"/>
      <w:r w:rsidRPr="00D05EE7">
        <w:rPr>
          <w:i/>
          <w:iCs/>
          <w:color w:val="auto"/>
          <w:shd w:val="clear" w:color="auto" w:fill="FFFFFF"/>
        </w:rPr>
        <w:t xml:space="preserve">: Open Roberta - </w:t>
      </w:r>
      <w:proofErr w:type="spellStart"/>
      <w:r w:rsidRPr="00D05EE7">
        <w:rPr>
          <w:i/>
          <w:iCs/>
          <w:color w:val="auto"/>
          <w:shd w:val="clear" w:color="auto" w:fill="FFFFFF"/>
        </w:rPr>
        <w:t>Yet</w:t>
      </w:r>
      <w:proofErr w:type="spellEnd"/>
      <w:r w:rsidRPr="00D05EE7">
        <w:rPr>
          <w:i/>
          <w:iCs/>
          <w:color w:val="auto"/>
          <w:shd w:val="clear" w:color="auto" w:fill="FFFFFF"/>
        </w:rPr>
        <w:t xml:space="preserve"> </w:t>
      </w:r>
      <w:proofErr w:type="spellStart"/>
      <w:r w:rsidRPr="00D05EE7">
        <w:rPr>
          <w:i/>
          <w:iCs/>
          <w:color w:val="auto"/>
          <w:shd w:val="clear" w:color="auto" w:fill="FFFFFF"/>
        </w:rPr>
        <w:t>Another</w:t>
      </w:r>
      <w:proofErr w:type="spellEnd"/>
      <w:r w:rsidRPr="00D05EE7">
        <w:rPr>
          <w:i/>
          <w:iCs/>
          <w:color w:val="auto"/>
          <w:shd w:val="clear" w:color="auto" w:fill="FFFFFF"/>
        </w:rPr>
        <w:t xml:space="preserve"> </w:t>
      </w:r>
      <w:proofErr w:type="spellStart"/>
      <w:r w:rsidRPr="00D05EE7">
        <w:rPr>
          <w:i/>
          <w:iCs/>
          <w:color w:val="auto"/>
          <w:shd w:val="clear" w:color="auto" w:fill="FFFFFF"/>
        </w:rPr>
        <w:t>One</w:t>
      </w:r>
      <w:proofErr w:type="spellEnd"/>
      <w:r w:rsidRPr="00D05EE7">
        <w:rPr>
          <w:i/>
          <w:iCs/>
          <w:color w:val="auto"/>
          <w:shd w:val="clear" w:color="auto" w:fill="FFFFFF"/>
        </w:rPr>
        <w:t>?</w:t>
      </w:r>
      <w:r w:rsidRPr="00D05EE7">
        <w:rPr>
          <w:color w:val="auto"/>
          <w:shd w:val="clear" w:color="auto" w:fill="FFFFFF"/>
        </w:rPr>
        <w:t xml:space="preserve"> IEEE, 2014. </w:t>
      </w:r>
      <w:r w:rsidR="00427DFB" w:rsidRPr="00D05EE7">
        <w:rPr>
          <w:color w:val="auto"/>
        </w:rPr>
        <w:br/>
      </w:r>
      <w:r w:rsidRPr="00D05EE7">
        <w:rPr>
          <w:color w:val="auto"/>
          <w:shd w:val="clear" w:color="auto" w:fill="FFFFFF"/>
        </w:rPr>
        <w:t>ISBN 978-1-4799-4311-1</w:t>
      </w:r>
      <w:r w:rsidR="001810BC" w:rsidRPr="00D05EE7">
        <w:rPr>
          <w:color w:val="auto"/>
        </w:rPr>
        <w:t>.</w:t>
      </w:r>
      <w:bookmarkEnd w:id="191"/>
    </w:p>
    <w:p w14:paraId="742C706C" w14:textId="1B784930" w:rsidR="001935E5" w:rsidRPr="00D05EE7" w:rsidRDefault="001810BC" w:rsidP="00427DFB">
      <w:pPr>
        <w:pStyle w:val="Default"/>
        <w:numPr>
          <w:ilvl w:val="0"/>
          <w:numId w:val="6"/>
        </w:numPr>
        <w:spacing w:line="360" w:lineRule="auto"/>
        <w:rPr>
          <w:color w:val="auto"/>
        </w:rPr>
      </w:pPr>
      <w:r w:rsidRPr="00D05EE7">
        <w:rPr>
          <w:color w:val="auto"/>
          <w:shd w:val="clear" w:color="auto" w:fill="FFFFFF"/>
        </w:rPr>
        <w:t>MAJED, Marji. </w:t>
      </w:r>
      <w:proofErr w:type="spellStart"/>
      <w:r w:rsidRPr="00D05EE7">
        <w:rPr>
          <w:i/>
          <w:iCs/>
          <w:color w:val="auto"/>
          <w:shd w:val="clear" w:color="auto" w:fill="FFFFFF"/>
        </w:rPr>
        <w:t>Learn</w:t>
      </w:r>
      <w:proofErr w:type="spellEnd"/>
      <w:r w:rsidRPr="00D05EE7">
        <w:rPr>
          <w:i/>
          <w:iCs/>
          <w:color w:val="auto"/>
          <w:shd w:val="clear" w:color="auto" w:fill="FFFFFF"/>
        </w:rPr>
        <w:t xml:space="preserve"> to Program </w:t>
      </w:r>
      <w:proofErr w:type="spellStart"/>
      <w:r w:rsidRPr="00D05EE7">
        <w:rPr>
          <w:i/>
          <w:iCs/>
          <w:color w:val="auto"/>
          <w:shd w:val="clear" w:color="auto" w:fill="FFFFFF"/>
        </w:rPr>
        <w:t>with</w:t>
      </w:r>
      <w:proofErr w:type="spellEnd"/>
      <w:r w:rsidRPr="00D05EE7">
        <w:rPr>
          <w:i/>
          <w:iCs/>
          <w:color w:val="auto"/>
          <w:shd w:val="clear" w:color="auto" w:fill="FFFFFF"/>
        </w:rPr>
        <w:t xml:space="preserve"> </w:t>
      </w:r>
      <w:proofErr w:type="spellStart"/>
      <w:r w:rsidRPr="00D05EE7">
        <w:rPr>
          <w:i/>
          <w:iCs/>
          <w:color w:val="auto"/>
          <w:shd w:val="clear" w:color="auto" w:fill="FFFFFF"/>
        </w:rPr>
        <w:t>Scratch</w:t>
      </w:r>
      <w:proofErr w:type="spellEnd"/>
      <w:r w:rsidRPr="00D05EE7">
        <w:rPr>
          <w:i/>
          <w:iCs/>
          <w:color w:val="auto"/>
          <w:shd w:val="clear" w:color="auto" w:fill="FFFFFF"/>
        </w:rPr>
        <w:t xml:space="preserve">: A </w:t>
      </w:r>
      <w:proofErr w:type="spellStart"/>
      <w:r w:rsidRPr="00D05EE7">
        <w:rPr>
          <w:i/>
          <w:iCs/>
          <w:color w:val="auto"/>
          <w:shd w:val="clear" w:color="auto" w:fill="FFFFFF"/>
        </w:rPr>
        <w:t>Visual</w:t>
      </w:r>
      <w:proofErr w:type="spellEnd"/>
      <w:r w:rsidRPr="00D05EE7">
        <w:rPr>
          <w:i/>
          <w:iCs/>
          <w:color w:val="auto"/>
          <w:shd w:val="clear" w:color="auto" w:fill="FFFFFF"/>
        </w:rPr>
        <w:t xml:space="preserve"> </w:t>
      </w:r>
      <w:proofErr w:type="spellStart"/>
      <w:r w:rsidRPr="00D05EE7">
        <w:rPr>
          <w:i/>
          <w:iCs/>
          <w:color w:val="auto"/>
          <w:shd w:val="clear" w:color="auto" w:fill="FFFFFF"/>
        </w:rPr>
        <w:t>Introduction</w:t>
      </w:r>
      <w:proofErr w:type="spellEnd"/>
      <w:r w:rsidRPr="00D05EE7">
        <w:rPr>
          <w:i/>
          <w:iCs/>
          <w:color w:val="auto"/>
          <w:shd w:val="clear" w:color="auto" w:fill="FFFFFF"/>
        </w:rPr>
        <w:t xml:space="preserve"> to </w:t>
      </w:r>
      <w:proofErr w:type="spellStart"/>
      <w:r w:rsidRPr="00D05EE7">
        <w:rPr>
          <w:i/>
          <w:iCs/>
          <w:color w:val="auto"/>
          <w:shd w:val="clear" w:color="auto" w:fill="FFFFFF"/>
        </w:rPr>
        <w:t>Programming</w:t>
      </w:r>
      <w:proofErr w:type="spellEnd"/>
      <w:r w:rsidRPr="00D05EE7">
        <w:rPr>
          <w:i/>
          <w:iCs/>
          <w:color w:val="auto"/>
          <w:shd w:val="clear" w:color="auto" w:fill="FFFFFF"/>
        </w:rPr>
        <w:t xml:space="preserve"> </w:t>
      </w:r>
      <w:proofErr w:type="spellStart"/>
      <w:r w:rsidRPr="00D05EE7">
        <w:rPr>
          <w:i/>
          <w:iCs/>
          <w:color w:val="auto"/>
          <w:shd w:val="clear" w:color="auto" w:fill="FFFFFF"/>
        </w:rPr>
        <w:t>with</w:t>
      </w:r>
      <w:proofErr w:type="spellEnd"/>
      <w:r w:rsidRPr="00D05EE7">
        <w:rPr>
          <w:i/>
          <w:iCs/>
          <w:color w:val="auto"/>
          <w:shd w:val="clear" w:color="auto" w:fill="FFFFFF"/>
        </w:rPr>
        <w:t xml:space="preserve"> </w:t>
      </w:r>
      <w:proofErr w:type="spellStart"/>
      <w:r w:rsidRPr="00D05EE7">
        <w:rPr>
          <w:i/>
          <w:iCs/>
          <w:color w:val="auto"/>
          <w:shd w:val="clear" w:color="auto" w:fill="FFFFFF"/>
        </w:rPr>
        <w:t>Games</w:t>
      </w:r>
      <w:proofErr w:type="spellEnd"/>
      <w:r w:rsidRPr="00D05EE7">
        <w:rPr>
          <w:i/>
          <w:iCs/>
          <w:color w:val="auto"/>
          <w:shd w:val="clear" w:color="auto" w:fill="FFFFFF"/>
        </w:rPr>
        <w:t xml:space="preserve">, Art, Science, and </w:t>
      </w:r>
      <w:proofErr w:type="spellStart"/>
      <w:r w:rsidRPr="00D05EE7">
        <w:rPr>
          <w:i/>
          <w:iCs/>
          <w:color w:val="auto"/>
          <w:shd w:val="clear" w:color="auto" w:fill="FFFFFF"/>
        </w:rPr>
        <w:t>Math</w:t>
      </w:r>
      <w:proofErr w:type="spellEnd"/>
      <w:r w:rsidRPr="00D05EE7">
        <w:rPr>
          <w:color w:val="auto"/>
          <w:shd w:val="clear" w:color="auto" w:fill="FFFFFF"/>
        </w:rPr>
        <w:t xml:space="preserve">. No </w:t>
      </w:r>
      <w:proofErr w:type="spellStart"/>
      <w:r w:rsidRPr="00D05EE7">
        <w:rPr>
          <w:color w:val="auto"/>
          <w:shd w:val="clear" w:color="auto" w:fill="FFFFFF"/>
        </w:rPr>
        <w:t>Starch</w:t>
      </w:r>
      <w:proofErr w:type="spellEnd"/>
      <w:r w:rsidRPr="00D05EE7">
        <w:rPr>
          <w:color w:val="auto"/>
          <w:shd w:val="clear" w:color="auto" w:fill="FFFFFF"/>
        </w:rPr>
        <w:t xml:space="preserve"> </w:t>
      </w:r>
      <w:proofErr w:type="spellStart"/>
      <w:r w:rsidRPr="00D05EE7">
        <w:rPr>
          <w:color w:val="auto"/>
          <w:shd w:val="clear" w:color="auto" w:fill="FFFFFF"/>
        </w:rPr>
        <w:t>Press</w:t>
      </w:r>
      <w:proofErr w:type="spellEnd"/>
      <w:r w:rsidRPr="00D05EE7">
        <w:rPr>
          <w:color w:val="auto"/>
          <w:shd w:val="clear" w:color="auto" w:fill="FFFFFF"/>
        </w:rPr>
        <w:t>, 2014.</w:t>
      </w:r>
      <w:r w:rsidR="00427DFB" w:rsidRPr="00D05EE7">
        <w:rPr>
          <w:color w:val="auto"/>
        </w:rPr>
        <w:br/>
      </w:r>
      <w:r w:rsidRPr="00D05EE7">
        <w:rPr>
          <w:color w:val="auto"/>
          <w:shd w:val="clear" w:color="auto" w:fill="FFFFFF"/>
        </w:rPr>
        <w:t>ISBN 978-1593275433.</w:t>
      </w:r>
    </w:p>
    <w:p w14:paraId="374B614E" w14:textId="5AB6D96B" w:rsidR="004832EA" w:rsidRPr="00D05EE7" w:rsidRDefault="00D4228C" w:rsidP="00521ED6">
      <w:pPr>
        <w:pStyle w:val="ODSTAVEC"/>
        <w:ind w:firstLine="0"/>
        <w:rPr>
          <w:b/>
          <w:bCs/>
        </w:rPr>
      </w:pPr>
      <w:r w:rsidRPr="00D05EE7">
        <w:rPr>
          <w:b/>
          <w:bCs/>
        </w:rPr>
        <w:t>Online</w:t>
      </w:r>
      <w:r w:rsidR="001935E5" w:rsidRPr="00D05EE7">
        <w:rPr>
          <w:b/>
          <w:bCs/>
        </w:rPr>
        <w:t xml:space="preserve"> zdroje</w:t>
      </w:r>
      <w:r w:rsidRPr="00D05EE7">
        <w:rPr>
          <w:b/>
          <w:bCs/>
        </w:rPr>
        <w:t>:</w:t>
      </w:r>
    </w:p>
    <w:p w14:paraId="7DD23688" w14:textId="161B095E" w:rsidR="00F11453" w:rsidRPr="00D05EE7" w:rsidRDefault="00F0776C" w:rsidP="006A5FB3">
      <w:pPr>
        <w:pStyle w:val="Default"/>
        <w:numPr>
          <w:ilvl w:val="0"/>
          <w:numId w:val="6"/>
        </w:numPr>
        <w:spacing w:line="360" w:lineRule="auto"/>
        <w:rPr>
          <w:color w:val="auto"/>
        </w:rPr>
      </w:pPr>
      <w:bookmarkStart w:id="192" w:name="_Ref119656528"/>
      <w:r w:rsidRPr="00D05EE7">
        <w:rPr>
          <w:i/>
          <w:iCs/>
          <w:color w:val="auto"/>
        </w:rPr>
        <w:t xml:space="preserve">International Society </w:t>
      </w:r>
      <w:proofErr w:type="spellStart"/>
      <w:r w:rsidRPr="00D05EE7">
        <w:rPr>
          <w:i/>
          <w:iCs/>
          <w:color w:val="auto"/>
        </w:rPr>
        <w:t>for</w:t>
      </w:r>
      <w:proofErr w:type="spellEnd"/>
      <w:r w:rsidRPr="00D05EE7">
        <w:rPr>
          <w:i/>
          <w:iCs/>
          <w:color w:val="auto"/>
        </w:rPr>
        <w:t xml:space="preserve"> Technology in </w:t>
      </w:r>
      <w:proofErr w:type="spellStart"/>
      <w:r w:rsidRPr="00D05EE7">
        <w:rPr>
          <w:i/>
          <w:iCs/>
          <w:color w:val="auto"/>
        </w:rPr>
        <w:t>Educatio</w:t>
      </w:r>
      <w:r w:rsidR="00BA6D8C" w:rsidRPr="00D05EE7">
        <w:rPr>
          <w:i/>
          <w:iCs/>
          <w:color w:val="auto"/>
        </w:rPr>
        <w:t>n</w:t>
      </w:r>
      <w:proofErr w:type="spellEnd"/>
      <w:r w:rsidRPr="00D05EE7">
        <w:rPr>
          <w:color w:val="auto"/>
        </w:rPr>
        <w:t xml:space="preserve"> [online]. </w:t>
      </w:r>
      <w:r w:rsidR="00BA6D8C" w:rsidRPr="00D05EE7">
        <w:rPr>
          <w:color w:val="auto"/>
        </w:rPr>
        <w:t xml:space="preserve">Alexandria: ISTE, 2012 </w:t>
      </w:r>
      <w:r w:rsidRPr="00D05EE7">
        <w:rPr>
          <w:color w:val="auto"/>
        </w:rPr>
        <w:t>[cit. 202</w:t>
      </w:r>
      <w:r w:rsidR="00364DB7" w:rsidRPr="00D05EE7">
        <w:rPr>
          <w:color w:val="auto"/>
        </w:rPr>
        <w:t>3</w:t>
      </w:r>
      <w:r w:rsidRPr="00D05EE7">
        <w:rPr>
          <w:color w:val="auto"/>
        </w:rPr>
        <w:t>-</w:t>
      </w:r>
      <w:r w:rsidR="00634080" w:rsidRPr="00D05EE7">
        <w:rPr>
          <w:color w:val="auto"/>
        </w:rPr>
        <w:t>11</w:t>
      </w:r>
      <w:r w:rsidRPr="00D05EE7">
        <w:rPr>
          <w:color w:val="auto"/>
        </w:rPr>
        <w:t>-17]. Dostupné z:</w:t>
      </w:r>
      <w:r w:rsidR="006A5FB3" w:rsidRPr="00D05EE7">
        <w:rPr>
          <w:color w:val="auto"/>
        </w:rPr>
        <w:br/>
      </w:r>
      <w:hyperlink r:id="rId81" w:history="1">
        <w:r w:rsidR="006A5FB3" w:rsidRPr="00D05EE7">
          <w:rPr>
            <w:rStyle w:val="Hypertextovodkaz"/>
            <w:color w:val="auto"/>
          </w:rPr>
          <w:t>http://www.assnstrategies.com/pdf/ISTEPositionProfileFinal.pdf</w:t>
        </w:r>
      </w:hyperlink>
      <w:bookmarkEnd w:id="192"/>
    </w:p>
    <w:p w14:paraId="0855D623" w14:textId="0EBB72F8" w:rsidR="009B3776" w:rsidRPr="00D05EE7" w:rsidRDefault="00BA6D8C" w:rsidP="006A5FB3">
      <w:pPr>
        <w:pStyle w:val="Default"/>
        <w:numPr>
          <w:ilvl w:val="0"/>
          <w:numId w:val="6"/>
        </w:numPr>
        <w:spacing w:line="360" w:lineRule="auto"/>
        <w:rPr>
          <w:color w:val="auto"/>
        </w:rPr>
      </w:pPr>
      <w:bookmarkStart w:id="193" w:name="_Ref151917976"/>
      <w:r w:rsidRPr="00D05EE7">
        <w:rPr>
          <w:i/>
          <w:iCs/>
          <w:color w:val="auto"/>
          <w:shd w:val="clear" w:color="auto" w:fill="FFFFFF"/>
        </w:rPr>
        <w:t>Strategie digitálního vzdělávání do roku 2020</w:t>
      </w:r>
      <w:r w:rsidRPr="00D05EE7">
        <w:rPr>
          <w:color w:val="auto"/>
          <w:shd w:val="clear" w:color="auto" w:fill="FFFFFF"/>
        </w:rPr>
        <w:t> [online]. Praha: Ministerstvo školství, mládeže a tělovýchovy, 2014 [cit. 2023-11-26]. Dostupné z:</w:t>
      </w:r>
      <w:r w:rsidR="006A5FB3" w:rsidRPr="00D05EE7">
        <w:rPr>
          <w:color w:val="auto"/>
          <w:shd w:val="clear" w:color="auto" w:fill="FFFFFF"/>
        </w:rPr>
        <w:br/>
      </w:r>
      <w:hyperlink r:id="rId82" w:history="1">
        <w:r w:rsidR="006A5FB3" w:rsidRPr="00D05EE7">
          <w:rPr>
            <w:rStyle w:val="Hypertextovodkaz"/>
            <w:color w:val="auto"/>
            <w:shd w:val="clear" w:color="auto" w:fill="FFFFFF"/>
          </w:rPr>
          <w:t>https://www.msmt.cz/uploads/DigiStrategie.pdf</w:t>
        </w:r>
      </w:hyperlink>
      <w:bookmarkEnd w:id="193"/>
    </w:p>
    <w:p w14:paraId="04EBFD5C" w14:textId="64ABBCCB" w:rsidR="00BA6D8C" w:rsidRPr="00D05EE7" w:rsidRDefault="00B249F7" w:rsidP="006A5FB3">
      <w:pPr>
        <w:pStyle w:val="Default"/>
        <w:numPr>
          <w:ilvl w:val="0"/>
          <w:numId w:val="6"/>
        </w:numPr>
        <w:spacing w:line="360" w:lineRule="auto"/>
        <w:rPr>
          <w:color w:val="auto"/>
        </w:rPr>
      </w:pPr>
      <w:bookmarkStart w:id="194" w:name="_Ref119656938"/>
      <w:r w:rsidRPr="00D05EE7">
        <w:rPr>
          <w:i/>
          <w:iCs/>
          <w:color w:val="auto"/>
        </w:rPr>
        <w:t>Informatické myšlení: Co je informatické myšlení</w:t>
      </w:r>
      <w:r w:rsidRPr="00D05EE7">
        <w:rPr>
          <w:color w:val="auto"/>
        </w:rPr>
        <w:t xml:space="preserve"> [online]. Jihočeská univerzita v</w:t>
      </w:r>
      <w:r w:rsidR="006A5FB3" w:rsidRPr="00D05EE7">
        <w:rPr>
          <w:color w:val="auto"/>
        </w:rPr>
        <w:t> </w:t>
      </w:r>
      <w:r w:rsidRPr="00D05EE7">
        <w:rPr>
          <w:color w:val="auto"/>
        </w:rPr>
        <w:t xml:space="preserve">Českých Budějovicích, </w:t>
      </w:r>
      <w:r w:rsidR="00BA6D8C" w:rsidRPr="00D05EE7">
        <w:rPr>
          <w:color w:val="auto"/>
        </w:rPr>
        <w:t xml:space="preserve">2018 </w:t>
      </w:r>
      <w:r w:rsidRPr="00D05EE7">
        <w:rPr>
          <w:color w:val="auto"/>
        </w:rPr>
        <w:t>[</w:t>
      </w:r>
      <w:r w:rsidR="00634080" w:rsidRPr="00D05EE7">
        <w:rPr>
          <w:color w:val="auto"/>
        </w:rPr>
        <w:t>cit. 202</w:t>
      </w:r>
      <w:r w:rsidR="00364DB7" w:rsidRPr="00D05EE7">
        <w:rPr>
          <w:color w:val="auto"/>
        </w:rPr>
        <w:t>3</w:t>
      </w:r>
      <w:r w:rsidR="00634080" w:rsidRPr="00D05EE7">
        <w:rPr>
          <w:color w:val="auto"/>
        </w:rPr>
        <w:t>-11-17</w:t>
      </w:r>
      <w:r w:rsidRPr="00D05EE7">
        <w:rPr>
          <w:color w:val="auto"/>
        </w:rPr>
        <w:t>]. Dostupné z:</w:t>
      </w:r>
      <w:bookmarkEnd w:id="194"/>
      <w:r w:rsidR="006A5FB3" w:rsidRPr="00D05EE7">
        <w:rPr>
          <w:color w:val="auto"/>
        </w:rPr>
        <w:br/>
      </w:r>
      <w:hyperlink r:id="rId83" w:history="1">
        <w:r w:rsidR="006A5FB3" w:rsidRPr="00D05EE7">
          <w:rPr>
            <w:rStyle w:val="Hypertextovodkaz"/>
            <w:color w:val="auto"/>
          </w:rPr>
          <w:t>https://www.imysleni.cz/informaticke-mysleni/co-je-informaticke-mysleni</w:t>
        </w:r>
      </w:hyperlink>
    </w:p>
    <w:p w14:paraId="3405554B" w14:textId="03D5C284" w:rsidR="00CC03C6" w:rsidRPr="00D05EE7" w:rsidRDefault="00395FE9" w:rsidP="00427DFB">
      <w:pPr>
        <w:pStyle w:val="Default"/>
        <w:numPr>
          <w:ilvl w:val="0"/>
          <w:numId w:val="6"/>
        </w:numPr>
        <w:spacing w:line="360" w:lineRule="auto"/>
        <w:rPr>
          <w:color w:val="auto"/>
        </w:rPr>
      </w:pPr>
      <w:bookmarkStart w:id="195" w:name="_Ref119661016"/>
      <w:r w:rsidRPr="00D05EE7">
        <w:rPr>
          <w:color w:val="auto"/>
        </w:rPr>
        <w:t xml:space="preserve">SELBY, Cynthia a John WOOLARD. UNIVERSITY OF SOUTHAMPTON. </w:t>
      </w:r>
      <w:proofErr w:type="spellStart"/>
      <w:r w:rsidRPr="00D05EE7">
        <w:rPr>
          <w:i/>
          <w:iCs/>
          <w:color w:val="auto"/>
        </w:rPr>
        <w:t>Computational</w:t>
      </w:r>
      <w:proofErr w:type="spellEnd"/>
      <w:r w:rsidRPr="00D05EE7">
        <w:rPr>
          <w:i/>
          <w:iCs/>
          <w:color w:val="auto"/>
        </w:rPr>
        <w:t xml:space="preserve"> </w:t>
      </w:r>
      <w:proofErr w:type="spellStart"/>
      <w:r w:rsidRPr="00D05EE7">
        <w:rPr>
          <w:i/>
          <w:iCs/>
          <w:color w:val="auto"/>
        </w:rPr>
        <w:t>Thinking</w:t>
      </w:r>
      <w:proofErr w:type="spellEnd"/>
      <w:r w:rsidRPr="00D05EE7">
        <w:rPr>
          <w:i/>
          <w:iCs/>
          <w:color w:val="auto"/>
        </w:rPr>
        <w:t xml:space="preserve">: </w:t>
      </w:r>
      <w:proofErr w:type="spellStart"/>
      <w:r w:rsidRPr="00D05EE7">
        <w:rPr>
          <w:i/>
          <w:iCs/>
          <w:color w:val="auto"/>
        </w:rPr>
        <w:t>The</w:t>
      </w:r>
      <w:proofErr w:type="spellEnd"/>
      <w:r w:rsidRPr="00D05EE7">
        <w:rPr>
          <w:i/>
          <w:iCs/>
          <w:color w:val="auto"/>
        </w:rPr>
        <w:t xml:space="preserve"> </w:t>
      </w:r>
      <w:proofErr w:type="spellStart"/>
      <w:r w:rsidRPr="00D05EE7">
        <w:rPr>
          <w:i/>
          <w:iCs/>
          <w:color w:val="auto"/>
        </w:rPr>
        <w:t>Developing</w:t>
      </w:r>
      <w:proofErr w:type="spellEnd"/>
      <w:r w:rsidRPr="00D05EE7">
        <w:rPr>
          <w:i/>
          <w:iCs/>
          <w:color w:val="auto"/>
        </w:rPr>
        <w:t xml:space="preserve"> </w:t>
      </w:r>
      <w:proofErr w:type="spellStart"/>
      <w:r w:rsidRPr="00D05EE7">
        <w:rPr>
          <w:i/>
          <w:iCs/>
          <w:color w:val="auto"/>
        </w:rPr>
        <w:t>Definition</w:t>
      </w:r>
      <w:proofErr w:type="spellEnd"/>
      <w:r w:rsidRPr="00D05EE7">
        <w:rPr>
          <w:color w:val="auto"/>
        </w:rPr>
        <w:t>. Southampton, 2013.</w:t>
      </w:r>
      <w:r w:rsidR="00973EF3" w:rsidRPr="00D05EE7">
        <w:rPr>
          <w:color w:val="auto"/>
        </w:rPr>
        <w:t xml:space="preserve"> [online]. [cit. 202</w:t>
      </w:r>
      <w:r w:rsidR="00364DB7" w:rsidRPr="00D05EE7">
        <w:rPr>
          <w:color w:val="auto"/>
        </w:rPr>
        <w:t>3</w:t>
      </w:r>
      <w:r w:rsidR="00973EF3" w:rsidRPr="00D05EE7">
        <w:rPr>
          <w:color w:val="auto"/>
        </w:rPr>
        <w:t xml:space="preserve">-11-17]. </w:t>
      </w:r>
      <w:r w:rsidRPr="00D05EE7">
        <w:rPr>
          <w:color w:val="auto"/>
        </w:rPr>
        <w:t xml:space="preserve">Dostupné z: </w:t>
      </w:r>
      <w:hyperlink r:id="rId84" w:history="1">
        <w:r w:rsidRPr="00D05EE7">
          <w:rPr>
            <w:rStyle w:val="Hypertextovodkaz"/>
            <w:color w:val="auto"/>
          </w:rPr>
          <w:t>https://eprints.soton.ac.uk/356481/1/Selby_Woollard_bg_soton_eprints.pdf</w:t>
        </w:r>
      </w:hyperlink>
      <w:bookmarkEnd w:id="195"/>
    </w:p>
    <w:p w14:paraId="7DF78BE1" w14:textId="30359231" w:rsidR="00AD12E3" w:rsidRPr="00D05EE7" w:rsidRDefault="008A156A" w:rsidP="00427DFB">
      <w:pPr>
        <w:pStyle w:val="Default"/>
        <w:numPr>
          <w:ilvl w:val="0"/>
          <w:numId w:val="6"/>
        </w:numPr>
        <w:spacing w:line="360" w:lineRule="auto"/>
        <w:rPr>
          <w:color w:val="auto"/>
        </w:rPr>
      </w:pPr>
      <w:bookmarkStart w:id="196" w:name="_Ref151916230"/>
      <w:r w:rsidRPr="00D05EE7">
        <w:rPr>
          <w:color w:val="auto"/>
          <w:shd w:val="clear" w:color="auto" w:fill="FFFFFF"/>
        </w:rPr>
        <w:lastRenderedPageBreak/>
        <w:t xml:space="preserve">COHEN, </w:t>
      </w:r>
      <w:proofErr w:type="spellStart"/>
      <w:r w:rsidRPr="00D05EE7">
        <w:rPr>
          <w:color w:val="auto"/>
          <w:shd w:val="clear" w:color="auto" w:fill="FFFFFF"/>
        </w:rPr>
        <w:t>Avi</w:t>
      </w:r>
      <w:proofErr w:type="spellEnd"/>
      <w:r w:rsidRPr="00D05EE7">
        <w:rPr>
          <w:color w:val="auto"/>
          <w:shd w:val="clear" w:color="auto" w:fill="FFFFFF"/>
        </w:rPr>
        <w:t xml:space="preserve"> a </w:t>
      </w:r>
      <w:proofErr w:type="spellStart"/>
      <w:r w:rsidRPr="00D05EE7">
        <w:rPr>
          <w:color w:val="auto"/>
          <w:shd w:val="clear" w:color="auto" w:fill="FFFFFF"/>
        </w:rPr>
        <w:t>Bruria</w:t>
      </w:r>
      <w:proofErr w:type="spellEnd"/>
      <w:r w:rsidRPr="00D05EE7">
        <w:rPr>
          <w:color w:val="auto"/>
          <w:shd w:val="clear" w:color="auto" w:fill="FFFFFF"/>
        </w:rPr>
        <w:t xml:space="preserve"> HABERMAN. </w:t>
      </w:r>
      <w:proofErr w:type="spellStart"/>
      <w:r w:rsidRPr="00D05EE7">
        <w:rPr>
          <w:i/>
          <w:iCs/>
          <w:color w:val="auto"/>
          <w:shd w:val="clear" w:color="auto" w:fill="FFFFFF"/>
        </w:rPr>
        <w:t>Computer</w:t>
      </w:r>
      <w:proofErr w:type="spellEnd"/>
      <w:r w:rsidRPr="00D05EE7">
        <w:rPr>
          <w:i/>
          <w:iCs/>
          <w:color w:val="auto"/>
          <w:shd w:val="clear" w:color="auto" w:fill="FFFFFF"/>
        </w:rPr>
        <w:t xml:space="preserve"> Science: A </w:t>
      </w:r>
      <w:proofErr w:type="spellStart"/>
      <w:r w:rsidRPr="00D05EE7">
        <w:rPr>
          <w:i/>
          <w:iCs/>
          <w:color w:val="auto"/>
          <w:shd w:val="clear" w:color="auto" w:fill="FFFFFF"/>
        </w:rPr>
        <w:t>Language</w:t>
      </w:r>
      <w:proofErr w:type="spellEnd"/>
      <w:r w:rsidRPr="00D05EE7">
        <w:rPr>
          <w:i/>
          <w:iCs/>
          <w:color w:val="auto"/>
          <w:shd w:val="clear" w:color="auto" w:fill="FFFFFF"/>
        </w:rPr>
        <w:t xml:space="preserve"> </w:t>
      </w:r>
      <w:proofErr w:type="spellStart"/>
      <w:r w:rsidRPr="00D05EE7">
        <w:rPr>
          <w:i/>
          <w:iCs/>
          <w:color w:val="auto"/>
          <w:shd w:val="clear" w:color="auto" w:fill="FFFFFF"/>
        </w:rPr>
        <w:t>of</w:t>
      </w:r>
      <w:proofErr w:type="spellEnd"/>
      <w:r w:rsidRPr="00D05EE7">
        <w:rPr>
          <w:i/>
          <w:iCs/>
          <w:color w:val="auto"/>
          <w:shd w:val="clear" w:color="auto" w:fill="FFFFFF"/>
        </w:rPr>
        <w:t xml:space="preserve"> Technology</w:t>
      </w:r>
      <w:r w:rsidRPr="00D05EE7">
        <w:rPr>
          <w:color w:val="auto"/>
          <w:shd w:val="clear" w:color="auto" w:fill="FFFFFF"/>
        </w:rPr>
        <w:t> [online]. ACM SIGCSE Bulletin, 2007 [cit. 2023-11-22]. Dostupné z: doi:</w:t>
      </w:r>
      <w:hyperlink r:id="rId85" w:history="1">
        <w:r w:rsidRPr="00D05EE7">
          <w:rPr>
            <w:rStyle w:val="Hypertextovodkaz"/>
            <w:color w:val="auto"/>
            <w:shd w:val="clear" w:color="auto" w:fill="FFFFFF"/>
          </w:rPr>
          <w:t>10.1145/1345375.1345417</w:t>
        </w:r>
      </w:hyperlink>
      <w:bookmarkEnd w:id="196"/>
    </w:p>
    <w:p w14:paraId="47D905CD" w14:textId="2723A801" w:rsidR="00290D02" w:rsidRPr="00D05EE7" w:rsidRDefault="00AD12E3" w:rsidP="00427DFB">
      <w:pPr>
        <w:pStyle w:val="Default"/>
        <w:numPr>
          <w:ilvl w:val="0"/>
          <w:numId w:val="6"/>
        </w:numPr>
        <w:spacing w:line="360" w:lineRule="auto"/>
        <w:rPr>
          <w:color w:val="auto"/>
        </w:rPr>
      </w:pPr>
      <w:bookmarkStart w:id="197" w:name="_Ref119657499"/>
      <w:r w:rsidRPr="00D05EE7">
        <w:rPr>
          <w:color w:val="auto"/>
        </w:rPr>
        <w:t xml:space="preserve">LESSNER, Dan. </w:t>
      </w:r>
      <w:r w:rsidRPr="00D05EE7">
        <w:rPr>
          <w:i/>
          <w:iCs/>
          <w:color w:val="auto"/>
        </w:rPr>
        <w:t>Hledání dárců ledvin</w:t>
      </w:r>
      <w:r w:rsidRPr="00D05EE7">
        <w:rPr>
          <w:color w:val="auto"/>
        </w:rPr>
        <w:t xml:space="preserve"> [online]. Jihočeská univerzita v Českých Budějovicích</w:t>
      </w:r>
      <w:r w:rsidR="008A156A" w:rsidRPr="00D05EE7">
        <w:rPr>
          <w:color w:val="auto"/>
        </w:rPr>
        <w:t>, 2018</w:t>
      </w:r>
      <w:r w:rsidRPr="00D05EE7">
        <w:rPr>
          <w:color w:val="auto"/>
        </w:rPr>
        <w:t xml:space="preserve"> [</w:t>
      </w:r>
      <w:r w:rsidR="00634080" w:rsidRPr="00D05EE7">
        <w:rPr>
          <w:color w:val="auto"/>
        </w:rPr>
        <w:t>cit. 202</w:t>
      </w:r>
      <w:r w:rsidR="00364DB7" w:rsidRPr="00D05EE7">
        <w:rPr>
          <w:color w:val="auto"/>
        </w:rPr>
        <w:t>3</w:t>
      </w:r>
      <w:r w:rsidR="00634080" w:rsidRPr="00D05EE7">
        <w:rPr>
          <w:color w:val="auto"/>
        </w:rPr>
        <w:t>-11-17</w:t>
      </w:r>
      <w:r w:rsidRPr="00D05EE7">
        <w:rPr>
          <w:color w:val="auto"/>
        </w:rPr>
        <w:t xml:space="preserve">]. Dostupné z: </w:t>
      </w:r>
      <w:hyperlink r:id="rId86" w:history="1">
        <w:r w:rsidRPr="00D05EE7">
          <w:rPr>
            <w:rStyle w:val="Hypertextovodkaz"/>
            <w:color w:val="auto"/>
          </w:rPr>
          <w:t>https://www.imysleni.cz/clanky/priklady/23-hledani-darculevin?fbclid=IwAR3wpkcVVV0JxcB_up9tCbKz38dAilA3huMyAysUM6pToVQSBuJ P7PKKQCM</w:t>
        </w:r>
      </w:hyperlink>
      <w:bookmarkEnd w:id="197"/>
    </w:p>
    <w:p w14:paraId="2A0DC861" w14:textId="303DE47C" w:rsidR="005B5A9D" w:rsidRPr="00D05EE7" w:rsidRDefault="00147D67" w:rsidP="00427DFB">
      <w:pPr>
        <w:pStyle w:val="Default"/>
        <w:numPr>
          <w:ilvl w:val="0"/>
          <w:numId w:val="6"/>
        </w:numPr>
        <w:spacing w:line="360" w:lineRule="auto"/>
        <w:rPr>
          <w:color w:val="auto"/>
        </w:rPr>
      </w:pPr>
      <w:bookmarkStart w:id="198" w:name="_Ref119925704"/>
      <w:r w:rsidRPr="00D05EE7">
        <w:rPr>
          <w:color w:val="auto"/>
        </w:rPr>
        <w:t xml:space="preserve">HYLÉN, Jan. </w:t>
      </w:r>
      <w:r w:rsidRPr="00D05EE7">
        <w:rPr>
          <w:i/>
          <w:iCs/>
          <w:color w:val="auto"/>
        </w:rPr>
        <w:t xml:space="preserve">Open </w:t>
      </w:r>
      <w:proofErr w:type="spellStart"/>
      <w:r w:rsidRPr="00D05EE7">
        <w:rPr>
          <w:i/>
          <w:iCs/>
          <w:color w:val="auto"/>
        </w:rPr>
        <w:t>educational</w:t>
      </w:r>
      <w:proofErr w:type="spellEnd"/>
      <w:r w:rsidRPr="00D05EE7">
        <w:rPr>
          <w:i/>
          <w:iCs/>
          <w:color w:val="auto"/>
        </w:rPr>
        <w:t xml:space="preserve"> </w:t>
      </w:r>
      <w:proofErr w:type="spellStart"/>
      <w:r w:rsidRPr="00D05EE7">
        <w:rPr>
          <w:i/>
          <w:iCs/>
          <w:color w:val="auto"/>
        </w:rPr>
        <w:t>resources</w:t>
      </w:r>
      <w:proofErr w:type="spellEnd"/>
      <w:r w:rsidRPr="00D05EE7">
        <w:rPr>
          <w:i/>
          <w:iCs/>
          <w:color w:val="auto"/>
        </w:rPr>
        <w:t xml:space="preserve">: </w:t>
      </w:r>
      <w:proofErr w:type="spellStart"/>
      <w:r w:rsidRPr="00D05EE7">
        <w:rPr>
          <w:i/>
          <w:iCs/>
          <w:color w:val="auto"/>
        </w:rPr>
        <w:t>Opportunities</w:t>
      </w:r>
      <w:proofErr w:type="spellEnd"/>
      <w:r w:rsidRPr="00D05EE7">
        <w:rPr>
          <w:i/>
          <w:iCs/>
          <w:color w:val="auto"/>
        </w:rPr>
        <w:t xml:space="preserve"> and </w:t>
      </w:r>
      <w:proofErr w:type="spellStart"/>
      <w:r w:rsidRPr="00D05EE7">
        <w:rPr>
          <w:i/>
          <w:iCs/>
          <w:color w:val="auto"/>
        </w:rPr>
        <w:t>challenges</w:t>
      </w:r>
      <w:proofErr w:type="spellEnd"/>
      <w:r w:rsidRPr="00D05EE7">
        <w:rPr>
          <w:i/>
          <w:iCs/>
          <w:color w:val="auto"/>
        </w:rPr>
        <w:t xml:space="preserve">. </w:t>
      </w:r>
      <w:proofErr w:type="spellStart"/>
      <w:r w:rsidRPr="00D05EE7">
        <w:rPr>
          <w:i/>
          <w:iCs/>
          <w:color w:val="auto"/>
        </w:rPr>
        <w:t>Oecd</w:t>
      </w:r>
      <w:proofErr w:type="spellEnd"/>
      <w:r w:rsidRPr="00D05EE7">
        <w:rPr>
          <w:color w:val="auto"/>
        </w:rPr>
        <w:t xml:space="preserve"> [online]</w:t>
      </w:r>
      <w:r w:rsidR="00521ED6" w:rsidRPr="00D05EE7">
        <w:rPr>
          <w:color w:val="auto"/>
        </w:rPr>
        <w:t>,</w:t>
      </w:r>
      <w:r w:rsidRPr="00D05EE7">
        <w:rPr>
          <w:color w:val="auto"/>
        </w:rPr>
        <w:t xml:space="preserve"> 2006 [cit. 202</w:t>
      </w:r>
      <w:r w:rsidR="00364DB7" w:rsidRPr="00D05EE7">
        <w:rPr>
          <w:color w:val="auto"/>
        </w:rPr>
        <w:t>3</w:t>
      </w:r>
      <w:r w:rsidRPr="00D05EE7">
        <w:rPr>
          <w:color w:val="auto"/>
        </w:rPr>
        <w:t xml:space="preserve">-11-21]. Dostupné z: </w:t>
      </w:r>
      <w:hyperlink r:id="rId87" w:history="1">
        <w:r w:rsidR="005B5A9D" w:rsidRPr="00D05EE7">
          <w:rPr>
            <w:rStyle w:val="Hypertextovodkaz"/>
            <w:color w:val="auto"/>
          </w:rPr>
          <w:t>http://bit.ly/1sFikJX</w:t>
        </w:r>
      </w:hyperlink>
      <w:bookmarkEnd w:id="198"/>
    </w:p>
    <w:p w14:paraId="3C81B540" w14:textId="51C848C3" w:rsidR="0027579A" w:rsidRPr="00D05EE7" w:rsidRDefault="005B5A9D" w:rsidP="00427DFB">
      <w:pPr>
        <w:pStyle w:val="Default"/>
        <w:numPr>
          <w:ilvl w:val="0"/>
          <w:numId w:val="6"/>
        </w:numPr>
        <w:spacing w:line="360" w:lineRule="auto"/>
        <w:rPr>
          <w:color w:val="auto"/>
        </w:rPr>
      </w:pPr>
      <w:bookmarkStart w:id="199" w:name="_Ref119926227"/>
      <w:r w:rsidRPr="00D05EE7">
        <w:rPr>
          <w:color w:val="auto"/>
        </w:rPr>
        <w:t xml:space="preserve">MŠMT. </w:t>
      </w:r>
      <w:r w:rsidRPr="00D05EE7">
        <w:rPr>
          <w:i/>
          <w:iCs/>
          <w:color w:val="auto"/>
        </w:rPr>
        <w:t>Rozpracovaný koncept digitální gramotnosti</w:t>
      </w:r>
      <w:r w:rsidRPr="00D05EE7">
        <w:rPr>
          <w:color w:val="auto"/>
        </w:rPr>
        <w:t xml:space="preserve"> [online]. 2018, verze 2.0 [cit. 202</w:t>
      </w:r>
      <w:r w:rsidR="00E74ED4" w:rsidRPr="00D05EE7">
        <w:rPr>
          <w:color w:val="auto"/>
        </w:rPr>
        <w:t>3</w:t>
      </w:r>
      <w:r w:rsidRPr="00D05EE7">
        <w:rPr>
          <w:color w:val="auto"/>
        </w:rPr>
        <w:t xml:space="preserve">-11-21]. Dostupné z: </w:t>
      </w:r>
      <w:hyperlink r:id="rId88" w:history="1">
        <w:r w:rsidR="0027579A" w:rsidRPr="00D05EE7">
          <w:rPr>
            <w:rStyle w:val="Hypertextovodkaz"/>
            <w:color w:val="auto"/>
          </w:rPr>
          <w:t>https://digigram.cz/files/2019/06/VM1.1-Koncept-DG.pdf</w:t>
        </w:r>
      </w:hyperlink>
      <w:bookmarkEnd w:id="199"/>
    </w:p>
    <w:p w14:paraId="71E4DB8B" w14:textId="3292E7F8" w:rsidR="00710966" w:rsidRPr="00D05EE7" w:rsidRDefault="0027579A" w:rsidP="00427DFB">
      <w:pPr>
        <w:pStyle w:val="Default"/>
        <w:numPr>
          <w:ilvl w:val="0"/>
          <w:numId w:val="6"/>
        </w:numPr>
        <w:spacing w:line="360" w:lineRule="auto"/>
        <w:rPr>
          <w:color w:val="auto"/>
        </w:rPr>
      </w:pPr>
      <w:bookmarkStart w:id="200" w:name="_Ref119928292"/>
      <w:r w:rsidRPr="00D05EE7">
        <w:rPr>
          <w:color w:val="auto"/>
        </w:rPr>
        <w:t xml:space="preserve">Ministerstvo práce a sociálních věcí. </w:t>
      </w:r>
      <w:r w:rsidRPr="00D05EE7">
        <w:rPr>
          <w:i/>
          <w:iCs/>
          <w:color w:val="auto"/>
        </w:rPr>
        <w:t>Strategie vzdělávací politiky ČR do roku 2030+</w:t>
      </w:r>
      <w:r w:rsidRPr="00D05EE7">
        <w:rPr>
          <w:color w:val="auto"/>
        </w:rPr>
        <w:t xml:space="preserve"> [online]. ©2013-2021, 2020 [cit. 202</w:t>
      </w:r>
      <w:r w:rsidR="00E74ED4" w:rsidRPr="00D05EE7">
        <w:rPr>
          <w:color w:val="auto"/>
        </w:rPr>
        <w:t>3</w:t>
      </w:r>
      <w:r w:rsidRPr="00D05EE7">
        <w:rPr>
          <w:color w:val="auto"/>
        </w:rPr>
        <w:t xml:space="preserve">-11-21]. Dostupné z: </w:t>
      </w:r>
      <w:bookmarkEnd w:id="200"/>
      <w:r w:rsidR="00654071" w:rsidRPr="00D05EE7">
        <w:rPr>
          <w:color w:val="auto"/>
        </w:rPr>
        <w:fldChar w:fldCharType="begin"/>
      </w:r>
      <w:r w:rsidR="00654071" w:rsidRPr="00D05EE7">
        <w:rPr>
          <w:color w:val="auto"/>
        </w:rPr>
        <w:instrText>HYPERLINK "https://www.msmt.cz/uploads/Brozura_S2030_online_CZ.pdf"</w:instrText>
      </w:r>
      <w:r w:rsidR="00654071" w:rsidRPr="00D05EE7">
        <w:rPr>
          <w:color w:val="auto"/>
        </w:rPr>
      </w:r>
      <w:r w:rsidR="00654071" w:rsidRPr="00D05EE7">
        <w:rPr>
          <w:color w:val="auto"/>
        </w:rPr>
        <w:fldChar w:fldCharType="separate"/>
      </w:r>
      <w:r w:rsidR="00654071" w:rsidRPr="00D05EE7">
        <w:rPr>
          <w:rStyle w:val="Hypertextovodkaz"/>
          <w:color w:val="auto"/>
        </w:rPr>
        <w:t>https://www.msmt.cz/uploads/Brozura_S2030_online_CZ.pdf</w:t>
      </w:r>
      <w:r w:rsidR="00654071" w:rsidRPr="00D05EE7">
        <w:rPr>
          <w:color w:val="auto"/>
        </w:rPr>
        <w:fldChar w:fldCharType="end"/>
      </w:r>
    </w:p>
    <w:p w14:paraId="14172890" w14:textId="1B5EF176" w:rsidR="006861AC" w:rsidRPr="00D05EE7" w:rsidRDefault="00710966" w:rsidP="00427DFB">
      <w:pPr>
        <w:pStyle w:val="Default"/>
        <w:numPr>
          <w:ilvl w:val="0"/>
          <w:numId w:val="6"/>
        </w:numPr>
        <w:spacing w:line="360" w:lineRule="auto"/>
        <w:rPr>
          <w:color w:val="auto"/>
        </w:rPr>
      </w:pPr>
      <w:bookmarkStart w:id="201" w:name="_Ref151116213"/>
      <w:r w:rsidRPr="00D05EE7">
        <w:rPr>
          <w:color w:val="auto"/>
          <w:shd w:val="clear" w:color="auto" w:fill="FFFFFF"/>
        </w:rPr>
        <w:t>BARR, HARRISON a CONERY. </w:t>
      </w:r>
      <w:proofErr w:type="spellStart"/>
      <w:r w:rsidRPr="00D05EE7">
        <w:rPr>
          <w:i/>
          <w:iCs/>
          <w:color w:val="auto"/>
          <w:shd w:val="clear" w:color="auto" w:fill="FFFFFF"/>
        </w:rPr>
        <w:t>Computational</w:t>
      </w:r>
      <w:proofErr w:type="spellEnd"/>
      <w:r w:rsidRPr="00D05EE7">
        <w:rPr>
          <w:i/>
          <w:iCs/>
          <w:color w:val="auto"/>
          <w:shd w:val="clear" w:color="auto" w:fill="FFFFFF"/>
        </w:rPr>
        <w:t xml:space="preserve"> </w:t>
      </w:r>
      <w:proofErr w:type="spellStart"/>
      <w:r w:rsidRPr="00D05EE7">
        <w:rPr>
          <w:i/>
          <w:iCs/>
          <w:color w:val="auto"/>
          <w:shd w:val="clear" w:color="auto" w:fill="FFFFFF"/>
        </w:rPr>
        <w:t>Thinking</w:t>
      </w:r>
      <w:proofErr w:type="spellEnd"/>
      <w:r w:rsidRPr="00D05EE7">
        <w:rPr>
          <w:i/>
          <w:iCs/>
          <w:color w:val="auto"/>
          <w:shd w:val="clear" w:color="auto" w:fill="FFFFFF"/>
        </w:rPr>
        <w:t>: Digital Age</w:t>
      </w:r>
      <w:r w:rsidRPr="00D05EE7">
        <w:rPr>
          <w:color w:val="auto"/>
          <w:shd w:val="clear" w:color="auto" w:fill="FFFFFF"/>
        </w:rPr>
        <w:t xml:space="preserve"> [online]. International Society </w:t>
      </w:r>
      <w:proofErr w:type="spellStart"/>
      <w:r w:rsidRPr="00D05EE7">
        <w:rPr>
          <w:color w:val="auto"/>
          <w:shd w:val="clear" w:color="auto" w:fill="FFFFFF"/>
        </w:rPr>
        <w:t>for</w:t>
      </w:r>
      <w:proofErr w:type="spellEnd"/>
      <w:r w:rsidRPr="00D05EE7">
        <w:rPr>
          <w:color w:val="auto"/>
          <w:shd w:val="clear" w:color="auto" w:fill="FFFFFF"/>
        </w:rPr>
        <w:t xml:space="preserve"> Technology in </w:t>
      </w:r>
      <w:proofErr w:type="spellStart"/>
      <w:r w:rsidRPr="00D05EE7">
        <w:rPr>
          <w:color w:val="auto"/>
          <w:shd w:val="clear" w:color="auto" w:fill="FFFFFF"/>
        </w:rPr>
        <w:t>Education</w:t>
      </w:r>
      <w:proofErr w:type="spellEnd"/>
      <w:r w:rsidRPr="00D05EE7">
        <w:rPr>
          <w:color w:val="auto"/>
          <w:shd w:val="clear" w:color="auto" w:fill="FFFFFF"/>
        </w:rPr>
        <w:t xml:space="preserve">, 2011 [cit. 2023-11-17]. ISSN-1082-5754. Dostupné z: </w:t>
      </w:r>
      <w:hyperlink r:id="rId89" w:history="1">
        <w:r w:rsidRPr="00D05EE7">
          <w:rPr>
            <w:rStyle w:val="Hypertextovodkaz"/>
            <w:color w:val="auto"/>
            <w:shd w:val="clear" w:color="auto" w:fill="FFFFFF"/>
          </w:rPr>
          <w:t>https://files.eric.ed.gov/fulltext/EJ918910.pdf</w:t>
        </w:r>
      </w:hyperlink>
      <w:bookmarkEnd w:id="201"/>
    </w:p>
    <w:p w14:paraId="20215D7B" w14:textId="616813D2" w:rsidR="001D33CC" w:rsidRPr="00D05EE7" w:rsidRDefault="006861AC" w:rsidP="00427DFB">
      <w:pPr>
        <w:pStyle w:val="Default"/>
        <w:numPr>
          <w:ilvl w:val="0"/>
          <w:numId w:val="6"/>
        </w:numPr>
        <w:spacing w:line="360" w:lineRule="auto"/>
        <w:rPr>
          <w:color w:val="auto"/>
        </w:rPr>
      </w:pPr>
      <w:bookmarkStart w:id="202" w:name="_Ref151365261"/>
      <w:r w:rsidRPr="00D05EE7">
        <w:rPr>
          <w:color w:val="auto"/>
          <w:shd w:val="clear" w:color="auto" w:fill="FFFFFF"/>
        </w:rPr>
        <w:t>KUHAIL, FAROOQ, HAMMAD a BAHJA. </w:t>
      </w:r>
      <w:proofErr w:type="spellStart"/>
      <w:r w:rsidRPr="00D05EE7">
        <w:rPr>
          <w:i/>
          <w:iCs/>
          <w:color w:val="auto"/>
          <w:shd w:val="clear" w:color="auto" w:fill="FFFFFF"/>
        </w:rPr>
        <w:t>Characterizing</w:t>
      </w:r>
      <w:proofErr w:type="spellEnd"/>
      <w:r w:rsidRPr="00D05EE7">
        <w:rPr>
          <w:i/>
          <w:iCs/>
          <w:color w:val="auto"/>
          <w:shd w:val="clear" w:color="auto" w:fill="FFFFFF"/>
        </w:rPr>
        <w:t xml:space="preserve"> </w:t>
      </w:r>
      <w:proofErr w:type="spellStart"/>
      <w:r w:rsidRPr="00D05EE7">
        <w:rPr>
          <w:i/>
          <w:iCs/>
          <w:color w:val="auto"/>
          <w:shd w:val="clear" w:color="auto" w:fill="FFFFFF"/>
        </w:rPr>
        <w:t>Visual</w:t>
      </w:r>
      <w:proofErr w:type="spellEnd"/>
      <w:r w:rsidRPr="00D05EE7">
        <w:rPr>
          <w:i/>
          <w:iCs/>
          <w:color w:val="auto"/>
          <w:shd w:val="clear" w:color="auto" w:fill="FFFFFF"/>
        </w:rPr>
        <w:t xml:space="preserve"> </w:t>
      </w:r>
      <w:proofErr w:type="spellStart"/>
      <w:r w:rsidRPr="00D05EE7">
        <w:rPr>
          <w:i/>
          <w:iCs/>
          <w:color w:val="auto"/>
          <w:shd w:val="clear" w:color="auto" w:fill="FFFFFF"/>
        </w:rPr>
        <w:t>Programming</w:t>
      </w:r>
      <w:proofErr w:type="spellEnd"/>
      <w:r w:rsidRPr="00D05EE7">
        <w:rPr>
          <w:i/>
          <w:iCs/>
          <w:color w:val="auto"/>
          <w:shd w:val="clear" w:color="auto" w:fill="FFFFFF"/>
        </w:rPr>
        <w:t xml:space="preserve"> </w:t>
      </w:r>
      <w:proofErr w:type="spellStart"/>
      <w:r w:rsidRPr="00D05EE7">
        <w:rPr>
          <w:i/>
          <w:iCs/>
          <w:color w:val="auto"/>
          <w:shd w:val="clear" w:color="auto" w:fill="FFFFFF"/>
        </w:rPr>
        <w:t>Approaches</w:t>
      </w:r>
      <w:proofErr w:type="spellEnd"/>
      <w:r w:rsidRPr="00D05EE7">
        <w:rPr>
          <w:i/>
          <w:iCs/>
          <w:color w:val="auto"/>
          <w:shd w:val="clear" w:color="auto" w:fill="FFFFFF"/>
        </w:rPr>
        <w:t xml:space="preserve"> </w:t>
      </w:r>
      <w:proofErr w:type="spellStart"/>
      <w:r w:rsidRPr="00D05EE7">
        <w:rPr>
          <w:i/>
          <w:iCs/>
          <w:color w:val="auto"/>
          <w:shd w:val="clear" w:color="auto" w:fill="FFFFFF"/>
        </w:rPr>
        <w:t>for</w:t>
      </w:r>
      <w:proofErr w:type="spellEnd"/>
      <w:r w:rsidRPr="00D05EE7">
        <w:rPr>
          <w:i/>
          <w:iCs/>
          <w:color w:val="auto"/>
          <w:shd w:val="clear" w:color="auto" w:fill="FFFFFF"/>
        </w:rPr>
        <w:t xml:space="preserve"> End-User </w:t>
      </w:r>
      <w:proofErr w:type="spellStart"/>
      <w:r w:rsidRPr="00D05EE7">
        <w:rPr>
          <w:i/>
          <w:iCs/>
          <w:color w:val="auto"/>
          <w:shd w:val="clear" w:color="auto" w:fill="FFFFFF"/>
        </w:rPr>
        <w:t>Developers</w:t>
      </w:r>
      <w:proofErr w:type="spellEnd"/>
      <w:r w:rsidRPr="00D05EE7">
        <w:rPr>
          <w:i/>
          <w:iCs/>
          <w:color w:val="auto"/>
          <w:shd w:val="clear" w:color="auto" w:fill="FFFFFF"/>
        </w:rPr>
        <w:t xml:space="preserve">: A </w:t>
      </w:r>
      <w:proofErr w:type="spellStart"/>
      <w:r w:rsidRPr="00D05EE7">
        <w:rPr>
          <w:i/>
          <w:iCs/>
          <w:color w:val="auto"/>
          <w:shd w:val="clear" w:color="auto" w:fill="FFFFFF"/>
        </w:rPr>
        <w:t>Systematic</w:t>
      </w:r>
      <w:proofErr w:type="spellEnd"/>
      <w:r w:rsidRPr="00D05EE7">
        <w:rPr>
          <w:i/>
          <w:iCs/>
          <w:color w:val="auto"/>
          <w:shd w:val="clear" w:color="auto" w:fill="FFFFFF"/>
        </w:rPr>
        <w:t xml:space="preserve"> </w:t>
      </w:r>
      <w:proofErr w:type="spellStart"/>
      <w:r w:rsidRPr="00D05EE7">
        <w:rPr>
          <w:i/>
          <w:iCs/>
          <w:color w:val="auto"/>
          <w:shd w:val="clear" w:color="auto" w:fill="FFFFFF"/>
        </w:rPr>
        <w:t>Review</w:t>
      </w:r>
      <w:proofErr w:type="spellEnd"/>
      <w:r w:rsidRPr="00D05EE7">
        <w:rPr>
          <w:color w:val="auto"/>
          <w:shd w:val="clear" w:color="auto" w:fill="FFFFFF"/>
        </w:rPr>
        <w:t xml:space="preserve">. IEEE, 2021. </w:t>
      </w:r>
      <w:r w:rsidR="00521ED6" w:rsidRPr="00D05EE7">
        <w:rPr>
          <w:color w:val="auto"/>
          <w:shd w:val="clear" w:color="auto" w:fill="FFFFFF"/>
        </w:rPr>
        <w:t xml:space="preserve">[online]. </w:t>
      </w:r>
      <w:r w:rsidRPr="00D05EE7">
        <w:rPr>
          <w:color w:val="auto"/>
          <w:shd w:val="clear" w:color="auto" w:fill="FFFFFF"/>
        </w:rPr>
        <w:t xml:space="preserve">ISSN 2169-3536. Dostupné z: </w:t>
      </w:r>
      <w:hyperlink r:id="rId90" w:history="1">
        <w:r w:rsidRPr="00D05EE7">
          <w:rPr>
            <w:rStyle w:val="Hypertextovodkaz"/>
            <w:color w:val="auto"/>
            <w:shd w:val="clear" w:color="auto" w:fill="FFFFFF"/>
          </w:rPr>
          <w:t>https://ieeexplore.ieee.org/document/9320477</w:t>
        </w:r>
      </w:hyperlink>
      <w:bookmarkEnd w:id="202"/>
    </w:p>
    <w:p w14:paraId="3EE9AEC6" w14:textId="5AEEF385" w:rsidR="00757F85" w:rsidRPr="00D05EE7" w:rsidRDefault="001D33CC" w:rsidP="00427DFB">
      <w:pPr>
        <w:pStyle w:val="Default"/>
        <w:numPr>
          <w:ilvl w:val="0"/>
          <w:numId w:val="6"/>
        </w:numPr>
        <w:spacing w:line="360" w:lineRule="auto"/>
        <w:rPr>
          <w:color w:val="auto"/>
        </w:rPr>
      </w:pPr>
      <w:bookmarkStart w:id="203" w:name="_Ref151892897"/>
      <w:r w:rsidRPr="00D05EE7">
        <w:rPr>
          <w:color w:val="auto"/>
          <w:shd w:val="clear" w:color="auto" w:fill="FFFFFF"/>
        </w:rPr>
        <w:t>REPENNING. </w:t>
      </w:r>
      <w:proofErr w:type="spellStart"/>
      <w:r w:rsidRPr="00D05EE7">
        <w:rPr>
          <w:i/>
          <w:iCs/>
          <w:color w:val="auto"/>
          <w:shd w:val="clear" w:color="auto" w:fill="FFFFFF"/>
        </w:rPr>
        <w:t>Moving</w:t>
      </w:r>
      <w:proofErr w:type="spellEnd"/>
      <w:r w:rsidRPr="00D05EE7">
        <w:rPr>
          <w:i/>
          <w:iCs/>
          <w:color w:val="auto"/>
          <w:shd w:val="clear" w:color="auto" w:fill="FFFFFF"/>
        </w:rPr>
        <w:t xml:space="preserve"> </w:t>
      </w:r>
      <w:proofErr w:type="spellStart"/>
      <w:r w:rsidRPr="00D05EE7">
        <w:rPr>
          <w:i/>
          <w:iCs/>
          <w:color w:val="auto"/>
          <w:shd w:val="clear" w:color="auto" w:fill="FFFFFF"/>
        </w:rPr>
        <w:t>Beyond</w:t>
      </w:r>
      <w:proofErr w:type="spellEnd"/>
      <w:r w:rsidRPr="00D05EE7">
        <w:rPr>
          <w:i/>
          <w:iCs/>
          <w:color w:val="auto"/>
          <w:shd w:val="clear" w:color="auto" w:fill="FFFFFF"/>
        </w:rPr>
        <w:t xml:space="preserve"> Syntax: </w:t>
      </w:r>
      <w:proofErr w:type="spellStart"/>
      <w:r w:rsidRPr="00D05EE7">
        <w:rPr>
          <w:i/>
          <w:iCs/>
          <w:color w:val="auto"/>
          <w:shd w:val="clear" w:color="auto" w:fill="FFFFFF"/>
        </w:rPr>
        <w:t>Lessons</w:t>
      </w:r>
      <w:proofErr w:type="spellEnd"/>
      <w:r w:rsidRPr="00D05EE7">
        <w:rPr>
          <w:i/>
          <w:iCs/>
          <w:color w:val="auto"/>
          <w:shd w:val="clear" w:color="auto" w:fill="FFFFFF"/>
        </w:rPr>
        <w:t xml:space="preserve"> </w:t>
      </w:r>
      <w:proofErr w:type="spellStart"/>
      <w:r w:rsidRPr="00D05EE7">
        <w:rPr>
          <w:i/>
          <w:iCs/>
          <w:color w:val="auto"/>
          <w:shd w:val="clear" w:color="auto" w:fill="FFFFFF"/>
        </w:rPr>
        <w:t>from</w:t>
      </w:r>
      <w:proofErr w:type="spellEnd"/>
      <w:r w:rsidRPr="00D05EE7">
        <w:rPr>
          <w:i/>
          <w:iCs/>
          <w:color w:val="auto"/>
          <w:shd w:val="clear" w:color="auto" w:fill="FFFFFF"/>
        </w:rPr>
        <w:t xml:space="preserve"> 20 </w:t>
      </w:r>
      <w:proofErr w:type="spellStart"/>
      <w:r w:rsidRPr="00D05EE7">
        <w:rPr>
          <w:i/>
          <w:iCs/>
          <w:color w:val="auto"/>
          <w:shd w:val="clear" w:color="auto" w:fill="FFFFFF"/>
        </w:rPr>
        <w:t>Years</w:t>
      </w:r>
      <w:proofErr w:type="spellEnd"/>
      <w:r w:rsidRPr="00D05EE7">
        <w:rPr>
          <w:i/>
          <w:iCs/>
          <w:color w:val="auto"/>
          <w:shd w:val="clear" w:color="auto" w:fill="FFFFFF"/>
        </w:rPr>
        <w:t xml:space="preserve"> </w:t>
      </w:r>
      <w:proofErr w:type="spellStart"/>
      <w:r w:rsidRPr="00D05EE7">
        <w:rPr>
          <w:i/>
          <w:iCs/>
          <w:color w:val="auto"/>
          <w:shd w:val="clear" w:color="auto" w:fill="FFFFFF"/>
        </w:rPr>
        <w:t>of</w:t>
      </w:r>
      <w:proofErr w:type="spellEnd"/>
      <w:r w:rsidRPr="00D05EE7">
        <w:rPr>
          <w:i/>
          <w:iCs/>
          <w:color w:val="auto"/>
          <w:shd w:val="clear" w:color="auto" w:fill="FFFFFF"/>
        </w:rPr>
        <w:t xml:space="preserve"> </w:t>
      </w:r>
      <w:proofErr w:type="spellStart"/>
      <w:r w:rsidRPr="00D05EE7">
        <w:rPr>
          <w:i/>
          <w:iCs/>
          <w:color w:val="auto"/>
          <w:shd w:val="clear" w:color="auto" w:fill="FFFFFF"/>
        </w:rPr>
        <w:t>Blocks</w:t>
      </w:r>
      <w:proofErr w:type="spellEnd"/>
      <w:r w:rsidRPr="00D05EE7">
        <w:rPr>
          <w:i/>
          <w:iCs/>
          <w:color w:val="auto"/>
          <w:shd w:val="clear" w:color="auto" w:fill="FFFFFF"/>
        </w:rPr>
        <w:t xml:space="preserve"> </w:t>
      </w:r>
      <w:proofErr w:type="spellStart"/>
      <w:r w:rsidRPr="00D05EE7">
        <w:rPr>
          <w:i/>
          <w:iCs/>
          <w:color w:val="auto"/>
          <w:shd w:val="clear" w:color="auto" w:fill="FFFFFF"/>
        </w:rPr>
        <w:t>Programing</w:t>
      </w:r>
      <w:proofErr w:type="spellEnd"/>
      <w:r w:rsidRPr="00D05EE7">
        <w:rPr>
          <w:i/>
          <w:iCs/>
          <w:color w:val="auto"/>
          <w:shd w:val="clear" w:color="auto" w:fill="FFFFFF"/>
        </w:rPr>
        <w:t xml:space="preserve"> in </w:t>
      </w:r>
      <w:proofErr w:type="spellStart"/>
      <w:r w:rsidRPr="00D05EE7">
        <w:rPr>
          <w:i/>
          <w:iCs/>
          <w:color w:val="auto"/>
          <w:shd w:val="clear" w:color="auto" w:fill="FFFFFF"/>
        </w:rPr>
        <w:t>AgentSheets</w:t>
      </w:r>
      <w:proofErr w:type="spellEnd"/>
      <w:r w:rsidRPr="00D05EE7">
        <w:rPr>
          <w:color w:val="auto"/>
          <w:shd w:val="clear" w:color="auto" w:fill="FFFFFF"/>
        </w:rPr>
        <w:t xml:space="preserve"> [online]. </w:t>
      </w:r>
      <w:proofErr w:type="spellStart"/>
      <w:r w:rsidRPr="00D05EE7">
        <w:rPr>
          <w:color w:val="auto"/>
          <w:shd w:val="clear" w:color="auto" w:fill="FFFFFF"/>
        </w:rPr>
        <w:t>Journal</w:t>
      </w:r>
      <w:proofErr w:type="spellEnd"/>
      <w:r w:rsidRPr="00D05EE7">
        <w:rPr>
          <w:color w:val="auto"/>
          <w:shd w:val="clear" w:color="auto" w:fill="FFFFFF"/>
        </w:rPr>
        <w:t xml:space="preserve"> of </w:t>
      </w:r>
      <w:proofErr w:type="spellStart"/>
      <w:r w:rsidRPr="00D05EE7">
        <w:rPr>
          <w:color w:val="auto"/>
          <w:shd w:val="clear" w:color="auto" w:fill="FFFFFF"/>
        </w:rPr>
        <w:t>Visual</w:t>
      </w:r>
      <w:proofErr w:type="spellEnd"/>
      <w:r w:rsidRPr="00D05EE7">
        <w:rPr>
          <w:color w:val="auto"/>
          <w:shd w:val="clear" w:color="auto" w:fill="FFFFFF"/>
        </w:rPr>
        <w:t xml:space="preserve"> </w:t>
      </w:r>
      <w:proofErr w:type="spellStart"/>
      <w:r w:rsidRPr="00D05EE7">
        <w:rPr>
          <w:color w:val="auto"/>
          <w:shd w:val="clear" w:color="auto" w:fill="FFFFFF"/>
        </w:rPr>
        <w:t>Languages</w:t>
      </w:r>
      <w:proofErr w:type="spellEnd"/>
      <w:r w:rsidRPr="00D05EE7">
        <w:rPr>
          <w:color w:val="auto"/>
          <w:shd w:val="clear" w:color="auto" w:fill="FFFFFF"/>
        </w:rPr>
        <w:t xml:space="preserve"> and </w:t>
      </w:r>
      <w:proofErr w:type="spellStart"/>
      <w:r w:rsidRPr="00D05EE7">
        <w:rPr>
          <w:color w:val="auto"/>
          <w:shd w:val="clear" w:color="auto" w:fill="FFFFFF"/>
        </w:rPr>
        <w:t>Sentient</w:t>
      </w:r>
      <w:proofErr w:type="spellEnd"/>
      <w:r w:rsidRPr="00D05EE7">
        <w:rPr>
          <w:color w:val="auto"/>
          <w:shd w:val="clear" w:color="auto" w:fill="FFFFFF"/>
        </w:rPr>
        <w:t xml:space="preserve"> Systems [cit. 2023-11-20]. Dostupné z: doi:</w:t>
      </w:r>
      <w:hyperlink r:id="rId91" w:history="1">
        <w:r w:rsidRPr="00D05EE7">
          <w:rPr>
            <w:rStyle w:val="Hypertextovodkaz"/>
            <w:color w:val="auto"/>
            <w:shd w:val="clear" w:color="auto" w:fill="FFFFFF"/>
          </w:rPr>
          <w:t>10.18293/vlss2017-010</w:t>
        </w:r>
      </w:hyperlink>
      <w:bookmarkEnd w:id="203"/>
    </w:p>
    <w:p w14:paraId="69A8DE8F" w14:textId="62AA518B" w:rsidR="00F0776C" w:rsidRPr="00D05EE7" w:rsidRDefault="009C1C51" w:rsidP="00D26C3C">
      <w:pPr>
        <w:pStyle w:val="Default"/>
        <w:numPr>
          <w:ilvl w:val="0"/>
          <w:numId w:val="6"/>
        </w:numPr>
        <w:spacing w:line="360" w:lineRule="auto"/>
        <w:rPr>
          <w:color w:val="auto"/>
        </w:rPr>
      </w:pPr>
      <w:proofErr w:type="spellStart"/>
      <w:r w:rsidRPr="00D05EE7">
        <w:rPr>
          <w:i/>
          <w:iCs/>
          <w:color w:val="auto"/>
          <w:shd w:val="clear" w:color="auto" w:fill="FFFFFF"/>
        </w:rPr>
        <w:t>Visual</w:t>
      </w:r>
      <w:proofErr w:type="spellEnd"/>
      <w:r w:rsidRPr="00D05EE7">
        <w:rPr>
          <w:i/>
          <w:iCs/>
          <w:color w:val="auto"/>
          <w:shd w:val="clear" w:color="auto" w:fill="FFFFFF"/>
        </w:rPr>
        <w:t xml:space="preserve"> </w:t>
      </w:r>
      <w:proofErr w:type="spellStart"/>
      <w:r w:rsidRPr="00D05EE7">
        <w:rPr>
          <w:i/>
          <w:iCs/>
          <w:color w:val="auto"/>
          <w:shd w:val="clear" w:color="auto" w:fill="FFFFFF"/>
        </w:rPr>
        <w:t>programming</w:t>
      </w:r>
      <w:proofErr w:type="spellEnd"/>
      <w:r w:rsidRPr="00D05EE7">
        <w:rPr>
          <w:i/>
          <w:iCs/>
          <w:color w:val="auto"/>
          <w:shd w:val="clear" w:color="auto" w:fill="FFFFFF"/>
        </w:rPr>
        <w:t xml:space="preserve"> vs </w:t>
      </w:r>
      <w:proofErr w:type="spellStart"/>
      <w:r w:rsidRPr="00D05EE7">
        <w:rPr>
          <w:i/>
          <w:iCs/>
          <w:color w:val="auto"/>
          <w:shd w:val="clear" w:color="auto" w:fill="FFFFFF"/>
        </w:rPr>
        <w:t>Traditional</w:t>
      </w:r>
      <w:proofErr w:type="spellEnd"/>
      <w:r w:rsidRPr="00D05EE7">
        <w:rPr>
          <w:i/>
          <w:iCs/>
          <w:color w:val="auto"/>
          <w:shd w:val="clear" w:color="auto" w:fill="FFFFFF"/>
        </w:rPr>
        <w:t xml:space="preserve"> </w:t>
      </w:r>
      <w:proofErr w:type="spellStart"/>
      <w:r w:rsidRPr="00D05EE7">
        <w:rPr>
          <w:i/>
          <w:iCs/>
          <w:color w:val="auto"/>
          <w:shd w:val="clear" w:color="auto" w:fill="FFFFFF"/>
        </w:rPr>
        <w:t>Programming</w:t>
      </w:r>
      <w:proofErr w:type="spellEnd"/>
      <w:r w:rsidRPr="00D05EE7">
        <w:rPr>
          <w:i/>
          <w:iCs/>
          <w:color w:val="auto"/>
          <w:shd w:val="clear" w:color="auto" w:fill="FFFFFF"/>
        </w:rPr>
        <w:t xml:space="preserve">: Full </w:t>
      </w:r>
      <w:proofErr w:type="spellStart"/>
      <w:r w:rsidRPr="00D05EE7">
        <w:rPr>
          <w:i/>
          <w:iCs/>
          <w:color w:val="auto"/>
          <w:shd w:val="clear" w:color="auto" w:fill="FFFFFF"/>
        </w:rPr>
        <w:t>Guide</w:t>
      </w:r>
      <w:proofErr w:type="spellEnd"/>
      <w:r w:rsidRPr="00D05EE7">
        <w:rPr>
          <w:color w:val="auto"/>
          <w:shd w:val="clear" w:color="auto" w:fill="FFFFFF"/>
        </w:rPr>
        <w:t xml:space="preserve"> [online]. </w:t>
      </w:r>
      <w:proofErr w:type="spellStart"/>
      <w:r w:rsidRPr="00D05EE7">
        <w:rPr>
          <w:color w:val="auto"/>
          <w:shd w:val="clear" w:color="auto" w:fill="FFFFFF"/>
        </w:rPr>
        <w:t>nanbox</w:t>
      </w:r>
      <w:proofErr w:type="spellEnd"/>
      <w:r w:rsidRPr="00D05EE7">
        <w:rPr>
          <w:color w:val="auto"/>
          <w:shd w:val="clear" w:color="auto" w:fill="FFFFFF"/>
        </w:rPr>
        <w:t xml:space="preserve"> [cit. 2023-11-26]. Dostupné z: </w:t>
      </w:r>
      <w:hyperlink r:id="rId92" w:history="1">
        <w:r w:rsidRPr="00D05EE7">
          <w:rPr>
            <w:rStyle w:val="Hypertextovodkaz"/>
            <w:color w:val="auto"/>
            <w:shd w:val="clear" w:color="auto" w:fill="FFFFFF"/>
          </w:rPr>
          <w:t>https://nandbox.com/visual-programming-vs-traditional-programming-full-guide/</w:t>
        </w:r>
      </w:hyperlink>
    </w:p>
    <w:p w14:paraId="3CB33B4C" w14:textId="1570435F" w:rsidR="008E2405" w:rsidRPr="00D05EE7" w:rsidRDefault="008E2405" w:rsidP="008E2405">
      <w:pPr>
        <w:pStyle w:val="NADPIS-BEZ-CISLA"/>
      </w:pPr>
      <w:bookmarkStart w:id="204" w:name="_Toc66956155"/>
      <w:bookmarkStart w:id="205" w:name="_Toc151893401"/>
      <w:r w:rsidRPr="00D05EE7">
        <w:lastRenderedPageBreak/>
        <w:t>S</w:t>
      </w:r>
      <w:bookmarkEnd w:id="204"/>
      <w:r w:rsidR="009C1C51" w:rsidRPr="00D05EE7">
        <w:t>EZNAM OBRÁZKŮ</w:t>
      </w:r>
      <w:bookmarkEnd w:id="205"/>
    </w:p>
    <w:p w14:paraId="5FB3CEF1" w14:textId="38C6AEE9" w:rsidR="003B2360" w:rsidRPr="00D05EE7" w:rsidRDefault="00710966">
      <w:pPr>
        <w:pStyle w:val="Seznamobrzk"/>
        <w:tabs>
          <w:tab w:val="right" w:leader="dot" w:pos="9061"/>
        </w:tabs>
        <w:rPr>
          <w:rFonts w:eastAsiaTheme="minorEastAsia"/>
          <w:noProof/>
          <w:kern w:val="2"/>
          <w:lang w:eastAsia="cs-CZ"/>
          <w14:ligatures w14:val="standardContextual"/>
        </w:rPr>
      </w:pPr>
      <w:r w:rsidRPr="00D05EE7">
        <w:fldChar w:fldCharType="begin"/>
      </w:r>
      <w:r w:rsidRPr="00D05EE7">
        <w:instrText xml:space="preserve"> TOC \h \z \c "Obrázek" </w:instrText>
      </w:r>
      <w:r w:rsidRPr="00D05EE7">
        <w:fldChar w:fldCharType="separate"/>
      </w:r>
      <w:hyperlink w:anchor="_Toc152006815" w:history="1">
        <w:r w:rsidR="003B2360" w:rsidRPr="00D05EE7">
          <w:rPr>
            <w:rStyle w:val="Hypertextovodkaz"/>
            <w:b/>
            <w:bCs/>
            <w:noProof/>
            <w:color w:val="auto"/>
          </w:rPr>
          <w:t>Obrázek 1:</w:t>
        </w:r>
        <w:r w:rsidR="003B2360" w:rsidRPr="00D05EE7">
          <w:rPr>
            <w:rStyle w:val="Hypertextovodkaz"/>
            <w:noProof/>
            <w:color w:val="auto"/>
          </w:rPr>
          <w:t xml:space="preserve"> Ukázka ucelené sady výukových materiálů dle projektu PRIM (2021)</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15 \h </w:instrText>
        </w:r>
        <w:r w:rsidR="003B2360" w:rsidRPr="00D05EE7">
          <w:rPr>
            <w:noProof/>
            <w:webHidden/>
          </w:rPr>
        </w:r>
        <w:r w:rsidR="003B2360" w:rsidRPr="00D05EE7">
          <w:rPr>
            <w:noProof/>
            <w:webHidden/>
          </w:rPr>
          <w:fldChar w:fldCharType="separate"/>
        </w:r>
        <w:r w:rsidR="00080FBE">
          <w:rPr>
            <w:noProof/>
            <w:webHidden/>
          </w:rPr>
          <w:t>16</w:t>
        </w:r>
        <w:r w:rsidR="003B2360" w:rsidRPr="00D05EE7">
          <w:rPr>
            <w:noProof/>
            <w:webHidden/>
          </w:rPr>
          <w:fldChar w:fldCharType="end"/>
        </w:r>
      </w:hyperlink>
    </w:p>
    <w:p w14:paraId="1016E49F" w14:textId="2606643B"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16" w:history="1">
        <w:r w:rsidR="003B2360" w:rsidRPr="00D05EE7">
          <w:rPr>
            <w:rStyle w:val="Hypertextovodkaz"/>
            <w:b/>
            <w:bCs/>
            <w:noProof/>
            <w:color w:val="auto"/>
          </w:rPr>
          <w:t>Obrázek 2:</w:t>
        </w:r>
        <w:r w:rsidR="003B2360" w:rsidRPr="00D05EE7">
          <w:rPr>
            <w:rStyle w:val="Hypertextovodkaz"/>
            <w:noProof/>
            <w:color w:val="auto"/>
          </w:rPr>
          <w:t xml:space="preserve"> Ukázka kódu v Blockly</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16 \h </w:instrText>
        </w:r>
        <w:r w:rsidR="003B2360" w:rsidRPr="00D05EE7">
          <w:rPr>
            <w:noProof/>
            <w:webHidden/>
          </w:rPr>
        </w:r>
        <w:r w:rsidR="003B2360" w:rsidRPr="00D05EE7">
          <w:rPr>
            <w:noProof/>
            <w:webHidden/>
          </w:rPr>
          <w:fldChar w:fldCharType="separate"/>
        </w:r>
        <w:r w:rsidR="00080FBE">
          <w:rPr>
            <w:noProof/>
            <w:webHidden/>
          </w:rPr>
          <w:t>18</w:t>
        </w:r>
        <w:r w:rsidR="003B2360" w:rsidRPr="00D05EE7">
          <w:rPr>
            <w:noProof/>
            <w:webHidden/>
          </w:rPr>
          <w:fldChar w:fldCharType="end"/>
        </w:r>
      </w:hyperlink>
    </w:p>
    <w:p w14:paraId="594D5EE8" w14:textId="567F1DFA"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17" w:history="1">
        <w:r w:rsidR="003B2360" w:rsidRPr="00D05EE7">
          <w:rPr>
            <w:rStyle w:val="Hypertextovodkaz"/>
            <w:b/>
            <w:bCs/>
            <w:noProof/>
            <w:color w:val="auto"/>
          </w:rPr>
          <w:t>Obrázek 3:</w:t>
        </w:r>
        <w:r w:rsidR="003B2360" w:rsidRPr="00D05EE7">
          <w:rPr>
            <w:rStyle w:val="Hypertextovodkaz"/>
            <w:noProof/>
            <w:color w:val="auto"/>
          </w:rPr>
          <w:t xml:space="preserve"> Ukázka uživatelského rozhraní App Inventoru</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17 \h </w:instrText>
        </w:r>
        <w:r w:rsidR="003B2360" w:rsidRPr="00D05EE7">
          <w:rPr>
            <w:noProof/>
            <w:webHidden/>
          </w:rPr>
        </w:r>
        <w:r w:rsidR="003B2360" w:rsidRPr="00D05EE7">
          <w:rPr>
            <w:noProof/>
            <w:webHidden/>
          </w:rPr>
          <w:fldChar w:fldCharType="separate"/>
        </w:r>
        <w:r w:rsidR="00080FBE">
          <w:rPr>
            <w:noProof/>
            <w:webHidden/>
          </w:rPr>
          <w:t>19</w:t>
        </w:r>
        <w:r w:rsidR="003B2360" w:rsidRPr="00D05EE7">
          <w:rPr>
            <w:noProof/>
            <w:webHidden/>
          </w:rPr>
          <w:fldChar w:fldCharType="end"/>
        </w:r>
      </w:hyperlink>
    </w:p>
    <w:p w14:paraId="083EDE80" w14:textId="5861A721"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18" w:history="1">
        <w:r w:rsidR="003B2360" w:rsidRPr="00D05EE7">
          <w:rPr>
            <w:rStyle w:val="Hypertextovodkaz"/>
            <w:b/>
            <w:bCs/>
            <w:noProof/>
            <w:color w:val="auto"/>
          </w:rPr>
          <w:t>Obrázek 4:</w:t>
        </w:r>
        <w:r w:rsidR="003B2360" w:rsidRPr="00D05EE7">
          <w:rPr>
            <w:rStyle w:val="Hypertextovodkaz"/>
            <w:noProof/>
            <w:color w:val="auto"/>
          </w:rPr>
          <w:t xml:space="preserve"> Ukázka uživatelského rozhraní Lego Mindstorms NXT Software.</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18 \h </w:instrText>
        </w:r>
        <w:r w:rsidR="003B2360" w:rsidRPr="00D05EE7">
          <w:rPr>
            <w:noProof/>
            <w:webHidden/>
          </w:rPr>
        </w:r>
        <w:r w:rsidR="003B2360" w:rsidRPr="00D05EE7">
          <w:rPr>
            <w:noProof/>
            <w:webHidden/>
          </w:rPr>
          <w:fldChar w:fldCharType="separate"/>
        </w:r>
        <w:r w:rsidR="00080FBE">
          <w:rPr>
            <w:noProof/>
            <w:webHidden/>
          </w:rPr>
          <w:t>20</w:t>
        </w:r>
        <w:r w:rsidR="003B2360" w:rsidRPr="00D05EE7">
          <w:rPr>
            <w:noProof/>
            <w:webHidden/>
          </w:rPr>
          <w:fldChar w:fldCharType="end"/>
        </w:r>
      </w:hyperlink>
    </w:p>
    <w:p w14:paraId="6EEA7D69" w14:textId="29CDDF6C"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19" w:history="1">
        <w:r w:rsidR="003B2360" w:rsidRPr="00D05EE7">
          <w:rPr>
            <w:rStyle w:val="Hypertextovodkaz"/>
            <w:b/>
            <w:bCs/>
            <w:noProof/>
            <w:color w:val="auto"/>
          </w:rPr>
          <w:t>Obrázek 5</w:t>
        </w:r>
        <w:r w:rsidR="003B2360" w:rsidRPr="00D05EE7">
          <w:rPr>
            <w:rStyle w:val="Hypertextovodkaz"/>
            <w:noProof/>
            <w:color w:val="auto"/>
          </w:rPr>
          <w:t>: Ukázka prostředí Lego Mindstorms EV3 Software.</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19 \h </w:instrText>
        </w:r>
        <w:r w:rsidR="003B2360" w:rsidRPr="00D05EE7">
          <w:rPr>
            <w:noProof/>
            <w:webHidden/>
          </w:rPr>
        </w:r>
        <w:r w:rsidR="003B2360" w:rsidRPr="00D05EE7">
          <w:rPr>
            <w:noProof/>
            <w:webHidden/>
          </w:rPr>
          <w:fldChar w:fldCharType="separate"/>
        </w:r>
        <w:r w:rsidR="00080FBE">
          <w:rPr>
            <w:noProof/>
            <w:webHidden/>
          </w:rPr>
          <w:t>21</w:t>
        </w:r>
        <w:r w:rsidR="003B2360" w:rsidRPr="00D05EE7">
          <w:rPr>
            <w:noProof/>
            <w:webHidden/>
          </w:rPr>
          <w:fldChar w:fldCharType="end"/>
        </w:r>
      </w:hyperlink>
    </w:p>
    <w:p w14:paraId="34DA05BA" w14:textId="74AC2CE9"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20" w:history="1">
        <w:r w:rsidR="003B2360" w:rsidRPr="00D05EE7">
          <w:rPr>
            <w:rStyle w:val="Hypertextovodkaz"/>
            <w:b/>
            <w:bCs/>
            <w:noProof/>
            <w:color w:val="auto"/>
          </w:rPr>
          <w:t>Obrázek 6:</w:t>
        </w:r>
        <w:r w:rsidR="003B2360" w:rsidRPr="00D05EE7">
          <w:rPr>
            <w:rStyle w:val="Hypertextovodkaz"/>
            <w:noProof/>
            <w:color w:val="auto"/>
          </w:rPr>
          <w:t xml:space="preserve"> Ukázka uživatelského rozhraní platformy Tynker</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20 \h </w:instrText>
        </w:r>
        <w:r w:rsidR="003B2360" w:rsidRPr="00D05EE7">
          <w:rPr>
            <w:noProof/>
            <w:webHidden/>
          </w:rPr>
        </w:r>
        <w:r w:rsidR="003B2360" w:rsidRPr="00D05EE7">
          <w:rPr>
            <w:noProof/>
            <w:webHidden/>
          </w:rPr>
          <w:fldChar w:fldCharType="separate"/>
        </w:r>
        <w:r w:rsidR="00080FBE">
          <w:rPr>
            <w:noProof/>
            <w:webHidden/>
          </w:rPr>
          <w:t>21</w:t>
        </w:r>
        <w:r w:rsidR="003B2360" w:rsidRPr="00D05EE7">
          <w:rPr>
            <w:noProof/>
            <w:webHidden/>
          </w:rPr>
          <w:fldChar w:fldCharType="end"/>
        </w:r>
      </w:hyperlink>
    </w:p>
    <w:p w14:paraId="2B1A8FA8" w14:textId="1FAEF60A"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21" w:history="1">
        <w:r w:rsidR="003B2360" w:rsidRPr="00D05EE7">
          <w:rPr>
            <w:rStyle w:val="Hypertextovodkaz"/>
            <w:b/>
            <w:bCs/>
            <w:noProof/>
            <w:color w:val="auto"/>
          </w:rPr>
          <w:t>Obrázek 8:</w:t>
        </w:r>
        <w:r w:rsidR="003B2360" w:rsidRPr="00D05EE7">
          <w:rPr>
            <w:rStyle w:val="Hypertextovodkaz"/>
            <w:noProof/>
            <w:color w:val="auto"/>
          </w:rPr>
          <w:t xml:space="preserve"> Scéna programu</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21 \h </w:instrText>
        </w:r>
        <w:r w:rsidR="003B2360" w:rsidRPr="00D05EE7">
          <w:rPr>
            <w:noProof/>
            <w:webHidden/>
          </w:rPr>
        </w:r>
        <w:r w:rsidR="003B2360" w:rsidRPr="00D05EE7">
          <w:rPr>
            <w:noProof/>
            <w:webHidden/>
          </w:rPr>
          <w:fldChar w:fldCharType="separate"/>
        </w:r>
        <w:r w:rsidR="00080FBE">
          <w:rPr>
            <w:noProof/>
            <w:webHidden/>
          </w:rPr>
          <w:t>23</w:t>
        </w:r>
        <w:r w:rsidR="003B2360" w:rsidRPr="00D05EE7">
          <w:rPr>
            <w:noProof/>
            <w:webHidden/>
          </w:rPr>
          <w:fldChar w:fldCharType="end"/>
        </w:r>
      </w:hyperlink>
    </w:p>
    <w:p w14:paraId="3505E6C4" w14:textId="2189482E"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22" w:history="1">
        <w:r w:rsidR="003B2360" w:rsidRPr="00D05EE7">
          <w:rPr>
            <w:rStyle w:val="Hypertextovodkaz"/>
            <w:b/>
            <w:bCs/>
            <w:noProof/>
            <w:color w:val="auto"/>
          </w:rPr>
          <w:t>Obrázek 9:</w:t>
        </w:r>
        <w:r w:rsidR="003B2360" w:rsidRPr="00D05EE7">
          <w:rPr>
            <w:rStyle w:val="Hypertextovodkaz"/>
            <w:noProof/>
            <w:color w:val="auto"/>
          </w:rPr>
          <w:t xml:space="preserve"> Programovací oblast se scénářem</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22 \h </w:instrText>
        </w:r>
        <w:r w:rsidR="003B2360" w:rsidRPr="00D05EE7">
          <w:rPr>
            <w:noProof/>
            <w:webHidden/>
          </w:rPr>
        </w:r>
        <w:r w:rsidR="003B2360" w:rsidRPr="00D05EE7">
          <w:rPr>
            <w:noProof/>
            <w:webHidden/>
          </w:rPr>
          <w:fldChar w:fldCharType="separate"/>
        </w:r>
        <w:r w:rsidR="00080FBE">
          <w:rPr>
            <w:noProof/>
            <w:webHidden/>
          </w:rPr>
          <w:t>23</w:t>
        </w:r>
        <w:r w:rsidR="003B2360" w:rsidRPr="00D05EE7">
          <w:rPr>
            <w:noProof/>
            <w:webHidden/>
          </w:rPr>
          <w:fldChar w:fldCharType="end"/>
        </w:r>
      </w:hyperlink>
    </w:p>
    <w:p w14:paraId="3E72B2A9" w14:textId="453FEEBB"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23" w:history="1">
        <w:r w:rsidR="003B2360" w:rsidRPr="00D05EE7">
          <w:rPr>
            <w:rStyle w:val="Hypertextovodkaz"/>
            <w:b/>
            <w:bCs/>
            <w:noProof/>
            <w:color w:val="auto"/>
          </w:rPr>
          <w:t>Obrázek 10:</w:t>
        </w:r>
        <w:r w:rsidR="003B2360" w:rsidRPr="00D05EE7">
          <w:rPr>
            <w:rStyle w:val="Hypertextovodkaz"/>
            <w:noProof/>
            <w:color w:val="auto"/>
          </w:rPr>
          <w:t xml:space="preserve"> Paleta bloků</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23 \h </w:instrText>
        </w:r>
        <w:r w:rsidR="003B2360" w:rsidRPr="00D05EE7">
          <w:rPr>
            <w:noProof/>
            <w:webHidden/>
          </w:rPr>
        </w:r>
        <w:r w:rsidR="003B2360" w:rsidRPr="00D05EE7">
          <w:rPr>
            <w:noProof/>
            <w:webHidden/>
          </w:rPr>
          <w:fldChar w:fldCharType="separate"/>
        </w:r>
        <w:r w:rsidR="00080FBE">
          <w:rPr>
            <w:noProof/>
            <w:webHidden/>
          </w:rPr>
          <w:t>23</w:t>
        </w:r>
        <w:r w:rsidR="003B2360" w:rsidRPr="00D05EE7">
          <w:rPr>
            <w:noProof/>
            <w:webHidden/>
          </w:rPr>
          <w:fldChar w:fldCharType="end"/>
        </w:r>
      </w:hyperlink>
    </w:p>
    <w:p w14:paraId="513CE5D8" w14:textId="30CB5EA9"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24" w:history="1">
        <w:r w:rsidR="003B2360" w:rsidRPr="00D05EE7">
          <w:rPr>
            <w:rStyle w:val="Hypertextovodkaz"/>
            <w:b/>
            <w:bCs/>
            <w:noProof/>
            <w:color w:val="auto"/>
          </w:rPr>
          <w:t>Obrázek 11:</w:t>
        </w:r>
        <w:r w:rsidR="003B2360" w:rsidRPr="00D05EE7">
          <w:rPr>
            <w:rStyle w:val="Hypertextovodkaz"/>
            <w:noProof/>
            <w:color w:val="auto"/>
          </w:rPr>
          <w:t xml:space="preserve"> Nabídka rozšíření Scratch</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24 \h </w:instrText>
        </w:r>
        <w:r w:rsidR="003B2360" w:rsidRPr="00D05EE7">
          <w:rPr>
            <w:noProof/>
            <w:webHidden/>
          </w:rPr>
        </w:r>
        <w:r w:rsidR="003B2360" w:rsidRPr="00D05EE7">
          <w:rPr>
            <w:noProof/>
            <w:webHidden/>
          </w:rPr>
          <w:fldChar w:fldCharType="separate"/>
        </w:r>
        <w:r w:rsidR="00080FBE">
          <w:rPr>
            <w:noProof/>
            <w:webHidden/>
          </w:rPr>
          <w:t>25</w:t>
        </w:r>
        <w:r w:rsidR="003B2360" w:rsidRPr="00D05EE7">
          <w:rPr>
            <w:noProof/>
            <w:webHidden/>
          </w:rPr>
          <w:fldChar w:fldCharType="end"/>
        </w:r>
      </w:hyperlink>
    </w:p>
    <w:p w14:paraId="284A7140" w14:textId="3592FA8D"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25" w:history="1">
        <w:r w:rsidR="003B2360" w:rsidRPr="00D05EE7">
          <w:rPr>
            <w:rStyle w:val="Hypertextovodkaz"/>
            <w:b/>
            <w:bCs/>
            <w:noProof/>
            <w:color w:val="auto"/>
          </w:rPr>
          <w:t>Obrázek 12:</w:t>
        </w:r>
        <w:r w:rsidR="003B2360" w:rsidRPr="00D05EE7">
          <w:rPr>
            <w:rStyle w:val="Hypertextovodkaz"/>
            <w:noProof/>
            <w:color w:val="auto"/>
          </w:rPr>
          <w:t xml:space="preserve"> Nabídka rozšíření Scratch</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25 \h </w:instrText>
        </w:r>
        <w:r w:rsidR="003B2360" w:rsidRPr="00D05EE7">
          <w:rPr>
            <w:noProof/>
            <w:webHidden/>
          </w:rPr>
        </w:r>
        <w:r w:rsidR="003B2360" w:rsidRPr="00D05EE7">
          <w:rPr>
            <w:noProof/>
            <w:webHidden/>
          </w:rPr>
          <w:fldChar w:fldCharType="separate"/>
        </w:r>
        <w:r w:rsidR="00080FBE">
          <w:rPr>
            <w:noProof/>
            <w:webHidden/>
          </w:rPr>
          <w:t>25</w:t>
        </w:r>
        <w:r w:rsidR="003B2360" w:rsidRPr="00D05EE7">
          <w:rPr>
            <w:noProof/>
            <w:webHidden/>
          </w:rPr>
          <w:fldChar w:fldCharType="end"/>
        </w:r>
      </w:hyperlink>
    </w:p>
    <w:p w14:paraId="4AE77FAA" w14:textId="1A655334"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26" w:history="1">
        <w:r w:rsidR="003B2360" w:rsidRPr="00D05EE7">
          <w:rPr>
            <w:rStyle w:val="Hypertextovodkaz"/>
            <w:b/>
            <w:bCs/>
            <w:noProof/>
            <w:color w:val="auto"/>
          </w:rPr>
          <w:t>Obrázek 12:</w:t>
        </w:r>
        <w:r w:rsidR="003B2360" w:rsidRPr="00D05EE7">
          <w:rPr>
            <w:rStyle w:val="Hypertextovodkaz"/>
            <w:noProof/>
            <w:color w:val="auto"/>
          </w:rPr>
          <w:t xml:space="preserve"> Ukázka manuálního převodu bloků ze Scratche do JavaScriptu</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26 \h </w:instrText>
        </w:r>
        <w:r w:rsidR="003B2360" w:rsidRPr="00D05EE7">
          <w:rPr>
            <w:noProof/>
            <w:webHidden/>
          </w:rPr>
        </w:r>
        <w:r w:rsidR="003B2360" w:rsidRPr="00D05EE7">
          <w:rPr>
            <w:noProof/>
            <w:webHidden/>
          </w:rPr>
          <w:fldChar w:fldCharType="separate"/>
        </w:r>
        <w:r w:rsidR="00080FBE">
          <w:rPr>
            <w:noProof/>
            <w:webHidden/>
          </w:rPr>
          <w:t>26</w:t>
        </w:r>
        <w:r w:rsidR="003B2360" w:rsidRPr="00D05EE7">
          <w:rPr>
            <w:noProof/>
            <w:webHidden/>
          </w:rPr>
          <w:fldChar w:fldCharType="end"/>
        </w:r>
      </w:hyperlink>
    </w:p>
    <w:p w14:paraId="2E196750" w14:textId="727D28A7"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27" w:history="1">
        <w:r w:rsidR="003B2360" w:rsidRPr="00D05EE7">
          <w:rPr>
            <w:rStyle w:val="Hypertextovodkaz"/>
            <w:b/>
            <w:bCs/>
            <w:noProof/>
            <w:color w:val="auto"/>
          </w:rPr>
          <w:t>Obrázek 14:</w:t>
        </w:r>
        <w:r w:rsidR="003B2360" w:rsidRPr="00D05EE7">
          <w:rPr>
            <w:rStyle w:val="Hypertextovodkaz"/>
            <w:noProof/>
            <w:color w:val="auto"/>
          </w:rPr>
          <w:t xml:space="preserve"> Ukázka konvertace jazyka Scratch do C++, TinkerCAD</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27 \h </w:instrText>
        </w:r>
        <w:r w:rsidR="003B2360" w:rsidRPr="00D05EE7">
          <w:rPr>
            <w:noProof/>
            <w:webHidden/>
          </w:rPr>
        </w:r>
        <w:r w:rsidR="003B2360" w:rsidRPr="00D05EE7">
          <w:rPr>
            <w:noProof/>
            <w:webHidden/>
          </w:rPr>
          <w:fldChar w:fldCharType="separate"/>
        </w:r>
        <w:r w:rsidR="00080FBE">
          <w:rPr>
            <w:noProof/>
            <w:webHidden/>
          </w:rPr>
          <w:t>27</w:t>
        </w:r>
        <w:r w:rsidR="003B2360" w:rsidRPr="00D05EE7">
          <w:rPr>
            <w:noProof/>
            <w:webHidden/>
          </w:rPr>
          <w:fldChar w:fldCharType="end"/>
        </w:r>
      </w:hyperlink>
    </w:p>
    <w:p w14:paraId="1F9D37A3" w14:textId="3D280FEF"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28" w:history="1">
        <w:r w:rsidR="003B2360" w:rsidRPr="00D05EE7">
          <w:rPr>
            <w:rStyle w:val="Hypertextovodkaz"/>
            <w:b/>
            <w:bCs/>
            <w:noProof/>
            <w:color w:val="auto"/>
          </w:rPr>
          <w:t>Obrázek 15:</w:t>
        </w:r>
        <w:r w:rsidR="003B2360" w:rsidRPr="00D05EE7">
          <w:rPr>
            <w:rStyle w:val="Hypertextovodkaz"/>
            <w:noProof/>
            <w:color w:val="auto"/>
          </w:rPr>
          <w:t xml:space="preserve"> MakeCode, ukázka blokového programování</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28 \h </w:instrText>
        </w:r>
        <w:r w:rsidR="003B2360" w:rsidRPr="00D05EE7">
          <w:rPr>
            <w:noProof/>
            <w:webHidden/>
          </w:rPr>
        </w:r>
        <w:r w:rsidR="003B2360" w:rsidRPr="00D05EE7">
          <w:rPr>
            <w:noProof/>
            <w:webHidden/>
          </w:rPr>
          <w:fldChar w:fldCharType="separate"/>
        </w:r>
        <w:r w:rsidR="00080FBE">
          <w:rPr>
            <w:noProof/>
            <w:webHidden/>
          </w:rPr>
          <w:t>28</w:t>
        </w:r>
        <w:r w:rsidR="003B2360" w:rsidRPr="00D05EE7">
          <w:rPr>
            <w:noProof/>
            <w:webHidden/>
          </w:rPr>
          <w:fldChar w:fldCharType="end"/>
        </w:r>
      </w:hyperlink>
    </w:p>
    <w:p w14:paraId="6D6C3E4E" w14:textId="7AD6941C"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29" w:history="1">
        <w:r w:rsidR="003B2360" w:rsidRPr="00D05EE7">
          <w:rPr>
            <w:rStyle w:val="Hypertextovodkaz"/>
            <w:b/>
            <w:bCs/>
            <w:noProof/>
            <w:color w:val="auto"/>
          </w:rPr>
          <w:t>Obrázek 16:</w:t>
        </w:r>
        <w:r w:rsidR="003B2360" w:rsidRPr="00D05EE7">
          <w:rPr>
            <w:rStyle w:val="Hypertextovodkaz"/>
            <w:noProof/>
            <w:color w:val="auto"/>
          </w:rPr>
          <w:t xml:space="preserve"> Jazykový editor v MakeCode, převod bloků do JavaScriptu</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29 \h </w:instrText>
        </w:r>
        <w:r w:rsidR="003B2360" w:rsidRPr="00D05EE7">
          <w:rPr>
            <w:noProof/>
            <w:webHidden/>
          </w:rPr>
        </w:r>
        <w:r w:rsidR="003B2360" w:rsidRPr="00D05EE7">
          <w:rPr>
            <w:noProof/>
            <w:webHidden/>
          </w:rPr>
          <w:fldChar w:fldCharType="separate"/>
        </w:r>
        <w:r w:rsidR="00080FBE">
          <w:rPr>
            <w:noProof/>
            <w:webHidden/>
          </w:rPr>
          <w:t>29</w:t>
        </w:r>
        <w:r w:rsidR="003B2360" w:rsidRPr="00D05EE7">
          <w:rPr>
            <w:noProof/>
            <w:webHidden/>
          </w:rPr>
          <w:fldChar w:fldCharType="end"/>
        </w:r>
      </w:hyperlink>
    </w:p>
    <w:p w14:paraId="6C9F2B39" w14:textId="4947DE3E"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30" w:history="1">
        <w:r w:rsidR="003B2360" w:rsidRPr="00D05EE7">
          <w:rPr>
            <w:rStyle w:val="Hypertextovodkaz"/>
            <w:b/>
            <w:bCs/>
            <w:noProof/>
            <w:color w:val="auto"/>
          </w:rPr>
          <w:t>Obrázek 17:</w:t>
        </w:r>
        <w:r w:rsidR="003B2360" w:rsidRPr="00D05EE7">
          <w:rPr>
            <w:rStyle w:val="Hypertextovodkaz"/>
            <w:noProof/>
            <w:color w:val="auto"/>
          </w:rPr>
          <w:t xml:space="preserve"> Konverze z jazyka Blockly do Pythonu</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30 \h </w:instrText>
        </w:r>
        <w:r w:rsidR="003B2360" w:rsidRPr="00D05EE7">
          <w:rPr>
            <w:noProof/>
            <w:webHidden/>
          </w:rPr>
        </w:r>
        <w:r w:rsidR="003B2360" w:rsidRPr="00D05EE7">
          <w:rPr>
            <w:noProof/>
            <w:webHidden/>
          </w:rPr>
          <w:fldChar w:fldCharType="separate"/>
        </w:r>
        <w:r w:rsidR="00080FBE">
          <w:rPr>
            <w:noProof/>
            <w:webHidden/>
          </w:rPr>
          <w:t>29</w:t>
        </w:r>
        <w:r w:rsidR="003B2360" w:rsidRPr="00D05EE7">
          <w:rPr>
            <w:noProof/>
            <w:webHidden/>
          </w:rPr>
          <w:fldChar w:fldCharType="end"/>
        </w:r>
      </w:hyperlink>
    </w:p>
    <w:p w14:paraId="314A1156" w14:textId="76863B4E"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31" w:history="1">
        <w:r w:rsidR="003B2360" w:rsidRPr="00D05EE7">
          <w:rPr>
            <w:rStyle w:val="Hypertextovodkaz"/>
            <w:b/>
            <w:bCs/>
            <w:noProof/>
            <w:color w:val="auto"/>
          </w:rPr>
          <w:t>Obrázek 18</w:t>
        </w:r>
        <w:r w:rsidR="003B2360" w:rsidRPr="00D05EE7">
          <w:rPr>
            <w:rStyle w:val="Hypertextovodkaz"/>
            <w:noProof/>
            <w:color w:val="auto"/>
          </w:rPr>
          <w:t xml:space="preserve"> Kód Bajtík</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31 \h </w:instrText>
        </w:r>
        <w:r w:rsidR="003B2360" w:rsidRPr="00D05EE7">
          <w:rPr>
            <w:noProof/>
            <w:webHidden/>
          </w:rPr>
        </w:r>
        <w:r w:rsidR="003B2360" w:rsidRPr="00D05EE7">
          <w:rPr>
            <w:noProof/>
            <w:webHidden/>
          </w:rPr>
          <w:fldChar w:fldCharType="separate"/>
        </w:r>
        <w:r w:rsidR="00080FBE">
          <w:rPr>
            <w:noProof/>
            <w:webHidden/>
          </w:rPr>
          <w:t>33</w:t>
        </w:r>
        <w:r w:rsidR="003B2360" w:rsidRPr="00D05EE7">
          <w:rPr>
            <w:noProof/>
            <w:webHidden/>
          </w:rPr>
          <w:fldChar w:fldCharType="end"/>
        </w:r>
      </w:hyperlink>
    </w:p>
    <w:p w14:paraId="0187CBD0" w14:textId="4C719431"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32" w:history="1">
        <w:r w:rsidR="003B2360" w:rsidRPr="00D05EE7">
          <w:rPr>
            <w:rStyle w:val="Hypertextovodkaz"/>
            <w:b/>
            <w:bCs/>
            <w:noProof/>
            <w:color w:val="auto"/>
          </w:rPr>
          <w:t>Obrázek 19</w:t>
        </w:r>
        <w:r w:rsidR="003B2360" w:rsidRPr="00D05EE7">
          <w:rPr>
            <w:rStyle w:val="Hypertextovodkaz"/>
            <w:noProof/>
            <w:color w:val="auto"/>
          </w:rPr>
          <w:t xml:space="preserve"> Postava Bajtík</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32 \h </w:instrText>
        </w:r>
        <w:r w:rsidR="003B2360" w:rsidRPr="00D05EE7">
          <w:rPr>
            <w:noProof/>
            <w:webHidden/>
          </w:rPr>
        </w:r>
        <w:r w:rsidR="003B2360" w:rsidRPr="00D05EE7">
          <w:rPr>
            <w:noProof/>
            <w:webHidden/>
          </w:rPr>
          <w:fldChar w:fldCharType="separate"/>
        </w:r>
        <w:r w:rsidR="00080FBE">
          <w:rPr>
            <w:noProof/>
            <w:webHidden/>
          </w:rPr>
          <w:t>33</w:t>
        </w:r>
        <w:r w:rsidR="003B2360" w:rsidRPr="00D05EE7">
          <w:rPr>
            <w:noProof/>
            <w:webHidden/>
          </w:rPr>
          <w:fldChar w:fldCharType="end"/>
        </w:r>
      </w:hyperlink>
    </w:p>
    <w:p w14:paraId="51A2AD8C" w14:textId="3B551035"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33" w:history="1">
        <w:r w:rsidR="003B2360" w:rsidRPr="00D05EE7">
          <w:rPr>
            <w:rStyle w:val="Hypertextovodkaz"/>
            <w:b/>
            <w:bCs/>
            <w:noProof/>
            <w:color w:val="auto"/>
          </w:rPr>
          <w:t>Obrázek 20</w:t>
        </w:r>
        <w:r w:rsidR="003B2360" w:rsidRPr="00D05EE7">
          <w:rPr>
            <w:rStyle w:val="Hypertextovodkaz"/>
            <w:noProof/>
            <w:color w:val="auto"/>
          </w:rPr>
          <w:t xml:space="preserve"> Pozadí</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33 \h </w:instrText>
        </w:r>
        <w:r w:rsidR="003B2360" w:rsidRPr="00D05EE7">
          <w:rPr>
            <w:noProof/>
            <w:webHidden/>
          </w:rPr>
        </w:r>
        <w:r w:rsidR="003B2360" w:rsidRPr="00D05EE7">
          <w:rPr>
            <w:noProof/>
            <w:webHidden/>
          </w:rPr>
          <w:fldChar w:fldCharType="separate"/>
        </w:r>
        <w:r w:rsidR="00080FBE">
          <w:rPr>
            <w:noProof/>
            <w:webHidden/>
          </w:rPr>
          <w:t>34</w:t>
        </w:r>
        <w:r w:rsidR="003B2360" w:rsidRPr="00D05EE7">
          <w:rPr>
            <w:noProof/>
            <w:webHidden/>
          </w:rPr>
          <w:fldChar w:fldCharType="end"/>
        </w:r>
      </w:hyperlink>
    </w:p>
    <w:p w14:paraId="68E8BC88" w14:textId="5BD80830"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34" w:history="1">
        <w:r w:rsidR="003B2360" w:rsidRPr="00D05EE7">
          <w:rPr>
            <w:rStyle w:val="Hypertextovodkaz"/>
            <w:b/>
            <w:bCs/>
            <w:noProof/>
            <w:color w:val="auto"/>
          </w:rPr>
          <w:t>Obrázek 21:</w:t>
        </w:r>
        <w:r w:rsidR="003B2360" w:rsidRPr="00D05EE7">
          <w:rPr>
            <w:rStyle w:val="Hypertextovodkaz"/>
            <w:noProof/>
            <w:color w:val="auto"/>
          </w:rPr>
          <w:t xml:space="preserve"> Kód Bajtík</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34 \h </w:instrText>
        </w:r>
        <w:r w:rsidR="003B2360" w:rsidRPr="00D05EE7">
          <w:rPr>
            <w:noProof/>
            <w:webHidden/>
          </w:rPr>
        </w:r>
        <w:r w:rsidR="003B2360" w:rsidRPr="00D05EE7">
          <w:rPr>
            <w:noProof/>
            <w:webHidden/>
          </w:rPr>
          <w:fldChar w:fldCharType="separate"/>
        </w:r>
        <w:r w:rsidR="00080FBE">
          <w:rPr>
            <w:noProof/>
            <w:webHidden/>
          </w:rPr>
          <w:t>36</w:t>
        </w:r>
        <w:r w:rsidR="003B2360" w:rsidRPr="00D05EE7">
          <w:rPr>
            <w:noProof/>
            <w:webHidden/>
          </w:rPr>
          <w:fldChar w:fldCharType="end"/>
        </w:r>
      </w:hyperlink>
    </w:p>
    <w:p w14:paraId="4395AF8F" w14:textId="018FAE0A"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35" w:history="1">
        <w:r w:rsidR="003B2360" w:rsidRPr="00D05EE7">
          <w:rPr>
            <w:rStyle w:val="Hypertextovodkaz"/>
            <w:b/>
            <w:bCs/>
            <w:noProof/>
            <w:color w:val="auto"/>
          </w:rPr>
          <w:t>Obrázek 22:</w:t>
        </w:r>
        <w:r w:rsidR="003B2360" w:rsidRPr="00D05EE7">
          <w:rPr>
            <w:rStyle w:val="Hypertextovodkaz"/>
            <w:noProof/>
            <w:color w:val="auto"/>
          </w:rPr>
          <w:t xml:space="preserve"> Kostým Bajtík</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35 \h </w:instrText>
        </w:r>
        <w:r w:rsidR="003B2360" w:rsidRPr="00D05EE7">
          <w:rPr>
            <w:noProof/>
            <w:webHidden/>
          </w:rPr>
        </w:r>
        <w:r w:rsidR="003B2360" w:rsidRPr="00D05EE7">
          <w:rPr>
            <w:noProof/>
            <w:webHidden/>
          </w:rPr>
          <w:fldChar w:fldCharType="separate"/>
        </w:r>
        <w:r w:rsidR="00080FBE">
          <w:rPr>
            <w:noProof/>
            <w:webHidden/>
          </w:rPr>
          <w:t>36</w:t>
        </w:r>
        <w:r w:rsidR="003B2360" w:rsidRPr="00D05EE7">
          <w:rPr>
            <w:noProof/>
            <w:webHidden/>
          </w:rPr>
          <w:fldChar w:fldCharType="end"/>
        </w:r>
      </w:hyperlink>
    </w:p>
    <w:p w14:paraId="607CC7FB" w14:textId="2C80ECC8"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36" w:history="1">
        <w:r w:rsidR="003B2360" w:rsidRPr="00D05EE7">
          <w:rPr>
            <w:rStyle w:val="Hypertextovodkaz"/>
            <w:b/>
            <w:bCs/>
            <w:noProof/>
            <w:color w:val="auto"/>
          </w:rPr>
          <w:t>Obrázek 23:</w:t>
        </w:r>
        <w:r w:rsidR="003B2360" w:rsidRPr="00D05EE7">
          <w:rPr>
            <w:rStyle w:val="Hypertextovodkaz"/>
            <w:noProof/>
            <w:color w:val="auto"/>
          </w:rPr>
          <w:t xml:space="preserve"> Kód Tlačítko Tělo</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36 \h </w:instrText>
        </w:r>
        <w:r w:rsidR="003B2360" w:rsidRPr="00D05EE7">
          <w:rPr>
            <w:noProof/>
            <w:webHidden/>
          </w:rPr>
        </w:r>
        <w:r w:rsidR="003B2360" w:rsidRPr="00D05EE7">
          <w:rPr>
            <w:noProof/>
            <w:webHidden/>
          </w:rPr>
          <w:fldChar w:fldCharType="separate"/>
        </w:r>
        <w:r w:rsidR="00080FBE">
          <w:rPr>
            <w:noProof/>
            <w:webHidden/>
          </w:rPr>
          <w:t>38</w:t>
        </w:r>
        <w:r w:rsidR="003B2360" w:rsidRPr="00D05EE7">
          <w:rPr>
            <w:noProof/>
            <w:webHidden/>
          </w:rPr>
          <w:fldChar w:fldCharType="end"/>
        </w:r>
      </w:hyperlink>
    </w:p>
    <w:p w14:paraId="2E10C984" w14:textId="082E4C78"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37" w:history="1">
        <w:r w:rsidR="003B2360" w:rsidRPr="00D05EE7">
          <w:rPr>
            <w:rStyle w:val="Hypertextovodkaz"/>
            <w:b/>
            <w:bCs/>
            <w:noProof/>
            <w:color w:val="auto"/>
          </w:rPr>
          <w:t>Obrázek 24:</w:t>
        </w:r>
        <w:r w:rsidR="003B2360" w:rsidRPr="00D05EE7">
          <w:rPr>
            <w:rStyle w:val="Hypertextovodkaz"/>
            <w:noProof/>
            <w:color w:val="auto"/>
          </w:rPr>
          <w:t xml:space="preserve"> Kód Tlačítko hlava</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37 \h </w:instrText>
        </w:r>
        <w:r w:rsidR="003B2360" w:rsidRPr="00D05EE7">
          <w:rPr>
            <w:noProof/>
            <w:webHidden/>
          </w:rPr>
        </w:r>
        <w:r w:rsidR="003B2360" w:rsidRPr="00D05EE7">
          <w:rPr>
            <w:noProof/>
            <w:webHidden/>
          </w:rPr>
          <w:fldChar w:fldCharType="separate"/>
        </w:r>
        <w:r w:rsidR="00080FBE">
          <w:rPr>
            <w:noProof/>
            <w:webHidden/>
          </w:rPr>
          <w:t>38</w:t>
        </w:r>
        <w:r w:rsidR="003B2360" w:rsidRPr="00D05EE7">
          <w:rPr>
            <w:noProof/>
            <w:webHidden/>
          </w:rPr>
          <w:fldChar w:fldCharType="end"/>
        </w:r>
      </w:hyperlink>
    </w:p>
    <w:p w14:paraId="550FA4EB" w14:textId="52F51414"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38" w:history="1">
        <w:r w:rsidR="003B2360" w:rsidRPr="00D05EE7">
          <w:rPr>
            <w:rStyle w:val="Hypertextovodkaz"/>
            <w:b/>
            <w:bCs/>
            <w:noProof/>
            <w:color w:val="auto"/>
          </w:rPr>
          <w:t>Obrázek 25:</w:t>
        </w:r>
        <w:r w:rsidR="003B2360" w:rsidRPr="00D05EE7">
          <w:rPr>
            <w:rStyle w:val="Hypertextovodkaz"/>
            <w:noProof/>
            <w:color w:val="auto"/>
          </w:rPr>
          <w:t xml:space="preserve"> Kód Tělo</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38 \h </w:instrText>
        </w:r>
        <w:r w:rsidR="003B2360" w:rsidRPr="00D05EE7">
          <w:rPr>
            <w:noProof/>
            <w:webHidden/>
          </w:rPr>
        </w:r>
        <w:r w:rsidR="003B2360" w:rsidRPr="00D05EE7">
          <w:rPr>
            <w:noProof/>
            <w:webHidden/>
          </w:rPr>
          <w:fldChar w:fldCharType="separate"/>
        </w:r>
        <w:r w:rsidR="00080FBE">
          <w:rPr>
            <w:noProof/>
            <w:webHidden/>
          </w:rPr>
          <w:t>38</w:t>
        </w:r>
        <w:r w:rsidR="003B2360" w:rsidRPr="00D05EE7">
          <w:rPr>
            <w:noProof/>
            <w:webHidden/>
          </w:rPr>
          <w:fldChar w:fldCharType="end"/>
        </w:r>
      </w:hyperlink>
    </w:p>
    <w:p w14:paraId="5436AEA6" w14:textId="4AA64A8C"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39" w:history="1">
        <w:r w:rsidR="003B2360" w:rsidRPr="00D05EE7">
          <w:rPr>
            <w:rStyle w:val="Hypertextovodkaz"/>
            <w:b/>
            <w:bCs/>
            <w:noProof/>
            <w:color w:val="auto"/>
          </w:rPr>
          <w:t>Obrázek 26:</w:t>
        </w:r>
        <w:r w:rsidR="003B2360" w:rsidRPr="00D05EE7">
          <w:rPr>
            <w:rStyle w:val="Hypertextovodkaz"/>
            <w:noProof/>
            <w:color w:val="auto"/>
          </w:rPr>
          <w:t xml:space="preserve"> Kód Hlava</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39 \h </w:instrText>
        </w:r>
        <w:r w:rsidR="003B2360" w:rsidRPr="00D05EE7">
          <w:rPr>
            <w:noProof/>
            <w:webHidden/>
          </w:rPr>
        </w:r>
        <w:r w:rsidR="003B2360" w:rsidRPr="00D05EE7">
          <w:rPr>
            <w:noProof/>
            <w:webHidden/>
          </w:rPr>
          <w:fldChar w:fldCharType="separate"/>
        </w:r>
        <w:r w:rsidR="00080FBE">
          <w:rPr>
            <w:noProof/>
            <w:webHidden/>
          </w:rPr>
          <w:t>38</w:t>
        </w:r>
        <w:r w:rsidR="003B2360" w:rsidRPr="00D05EE7">
          <w:rPr>
            <w:noProof/>
            <w:webHidden/>
          </w:rPr>
          <w:fldChar w:fldCharType="end"/>
        </w:r>
      </w:hyperlink>
    </w:p>
    <w:p w14:paraId="50D709FE" w14:textId="11DF90EE"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40" w:history="1">
        <w:r w:rsidR="003B2360" w:rsidRPr="00D05EE7">
          <w:rPr>
            <w:rStyle w:val="Hypertextovodkaz"/>
            <w:b/>
            <w:noProof/>
            <w:color w:val="auto"/>
          </w:rPr>
          <w:t>Obrázek 27</w:t>
        </w:r>
        <w:r w:rsidR="003B2360" w:rsidRPr="00D05EE7">
          <w:rPr>
            <w:rStyle w:val="Hypertextovodkaz"/>
            <w:noProof/>
            <w:color w:val="auto"/>
          </w:rPr>
          <w:t>: Kostýmy Hlava</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40 \h </w:instrText>
        </w:r>
        <w:r w:rsidR="003B2360" w:rsidRPr="00D05EE7">
          <w:rPr>
            <w:noProof/>
            <w:webHidden/>
          </w:rPr>
        </w:r>
        <w:r w:rsidR="003B2360" w:rsidRPr="00D05EE7">
          <w:rPr>
            <w:noProof/>
            <w:webHidden/>
          </w:rPr>
          <w:fldChar w:fldCharType="separate"/>
        </w:r>
        <w:r w:rsidR="00080FBE">
          <w:rPr>
            <w:noProof/>
            <w:webHidden/>
          </w:rPr>
          <w:t>39</w:t>
        </w:r>
        <w:r w:rsidR="003B2360" w:rsidRPr="00D05EE7">
          <w:rPr>
            <w:noProof/>
            <w:webHidden/>
          </w:rPr>
          <w:fldChar w:fldCharType="end"/>
        </w:r>
      </w:hyperlink>
    </w:p>
    <w:p w14:paraId="64A7407E" w14:textId="2E492ECB"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41" w:history="1">
        <w:r w:rsidR="003B2360" w:rsidRPr="00D05EE7">
          <w:rPr>
            <w:rStyle w:val="Hypertextovodkaz"/>
            <w:b/>
            <w:bCs/>
            <w:noProof/>
            <w:color w:val="auto"/>
          </w:rPr>
          <w:t>Obrázek 28:</w:t>
        </w:r>
        <w:r w:rsidR="003B2360" w:rsidRPr="00D05EE7">
          <w:rPr>
            <w:rStyle w:val="Hypertextovodkaz"/>
            <w:noProof/>
            <w:color w:val="auto"/>
          </w:rPr>
          <w:t xml:space="preserve"> Kostýmy Tělo</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41 \h </w:instrText>
        </w:r>
        <w:r w:rsidR="003B2360" w:rsidRPr="00D05EE7">
          <w:rPr>
            <w:noProof/>
            <w:webHidden/>
          </w:rPr>
        </w:r>
        <w:r w:rsidR="003B2360" w:rsidRPr="00D05EE7">
          <w:rPr>
            <w:noProof/>
            <w:webHidden/>
          </w:rPr>
          <w:fldChar w:fldCharType="separate"/>
        </w:r>
        <w:r w:rsidR="00080FBE">
          <w:rPr>
            <w:noProof/>
            <w:webHidden/>
          </w:rPr>
          <w:t>39</w:t>
        </w:r>
        <w:r w:rsidR="003B2360" w:rsidRPr="00D05EE7">
          <w:rPr>
            <w:noProof/>
            <w:webHidden/>
          </w:rPr>
          <w:fldChar w:fldCharType="end"/>
        </w:r>
      </w:hyperlink>
    </w:p>
    <w:p w14:paraId="7F621F33" w14:textId="14F7CD04"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42" w:history="1">
        <w:r w:rsidR="003B2360" w:rsidRPr="00D05EE7">
          <w:rPr>
            <w:rStyle w:val="Hypertextovodkaz"/>
            <w:b/>
            <w:bCs/>
            <w:noProof/>
            <w:color w:val="auto"/>
          </w:rPr>
          <w:t>Obrázek 29:</w:t>
        </w:r>
        <w:r w:rsidR="003B2360" w:rsidRPr="00D05EE7">
          <w:rPr>
            <w:rStyle w:val="Hypertextovodkaz"/>
            <w:noProof/>
            <w:color w:val="auto"/>
          </w:rPr>
          <w:t xml:space="preserve"> Kód pro vytvoření Mandaly</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42 \h </w:instrText>
        </w:r>
        <w:r w:rsidR="003B2360" w:rsidRPr="00D05EE7">
          <w:rPr>
            <w:noProof/>
            <w:webHidden/>
          </w:rPr>
        </w:r>
        <w:r w:rsidR="003B2360" w:rsidRPr="00D05EE7">
          <w:rPr>
            <w:noProof/>
            <w:webHidden/>
          </w:rPr>
          <w:fldChar w:fldCharType="separate"/>
        </w:r>
        <w:r w:rsidR="00080FBE">
          <w:rPr>
            <w:noProof/>
            <w:webHidden/>
          </w:rPr>
          <w:t>41</w:t>
        </w:r>
        <w:r w:rsidR="003B2360" w:rsidRPr="00D05EE7">
          <w:rPr>
            <w:noProof/>
            <w:webHidden/>
          </w:rPr>
          <w:fldChar w:fldCharType="end"/>
        </w:r>
      </w:hyperlink>
    </w:p>
    <w:p w14:paraId="7253EA46" w14:textId="4322198C"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43" w:history="1">
        <w:r w:rsidR="003B2360" w:rsidRPr="00D05EE7">
          <w:rPr>
            <w:rStyle w:val="Hypertextovodkaz"/>
            <w:b/>
            <w:bCs/>
            <w:noProof/>
            <w:color w:val="auto"/>
          </w:rPr>
          <w:t>Obrázek 30:</w:t>
        </w:r>
        <w:r w:rsidR="003B2360" w:rsidRPr="00D05EE7">
          <w:rPr>
            <w:rStyle w:val="Hypertextovodkaz"/>
            <w:noProof/>
            <w:color w:val="auto"/>
          </w:rPr>
          <w:t xml:space="preserve"> Výsledná Mandala</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43 \h </w:instrText>
        </w:r>
        <w:r w:rsidR="003B2360" w:rsidRPr="00D05EE7">
          <w:rPr>
            <w:noProof/>
            <w:webHidden/>
          </w:rPr>
        </w:r>
        <w:r w:rsidR="003B2360" w:rsidRPr="00D05EE7">
          <w:rPr>
            <w:noProof/>
            <w:webHidden/>
          </w:rPr>
          <w:fldChar w:fldCharType="separate"/>
        </w:r>
        <w:r w:rsidR="00080FBE">
          <w:rPr>
            <w:noProof/>
            <w:webHidden/>
          </w:rPr>
          <w:t>41</w:t>
        </w:r>
        <w:r w:rsidR="003B2360" w:rsidRPr="00D05EE7">
          <w:rPr>
            <w:noProof/>
            <w:webHidden/>
          </w:rPr>
          <w:fldChar w:fldCharType="end"/>
        </w:r>
      </w:hyperlink>
    </w:p>
    <w:p w14:paraId="184F7E49" w14:textId="06DF0140"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44" w:history="1">
        <w:r w:rsidR="003B2360" w:rsidRPr="00D05EE7">
          <w:rPr>
            <w:rStyle w:val="Hypertextovodkaz"/>
            <w:b/>
            <w:bCs/>
            <w:noProof/>
            <w:color w:val="auto"/>
          </w:rPr>
          <w:t>Obrázek 31:</w:t>
        </w:r>
        <w:r w:rsidR="003B2360" w:rsidRPr="00D05EE7">
          <w:rPr>
            <w:rStyle w:val="Hypertextovodkaz"/>
            <w:noProof/>
            <w:color w:val="auto"/>
          </w:rPr>
          <w:t xml:space="preserve"> 6 vytvořených tlačítek, které jsou umístěné na DJ Pultu</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44 \h </w:instrText>
        </w:r>
        <w:r w:rsidR="003B2360" w:rsidRPr="00D05EE7">
          <w:rPr>
            <w:noProof/>
            <w:webHidden/>
          </w:rPr>
        </w:r>
        <w:r w:rsidR="003B2360" w:rsidRPr="00D05EE7">
          <w:rPr>
            <w:noProof/>
            <w:webHidden/>
          </w:rPr>
          <w:fldChar w:fldCharType="separate"/>
        </w:r>
        <w:r w:rsidR="00080FBE">
          <w:rPr>
            <w:noProof/>
            <w:webHidden/>
          </w:rPr>
          <w:t>43</w:t>
        </w:r>
        <w:r w:rsidR="003B2360" w:rsidRPr="00D05EE7">
          <w:rPr>
            <w:noProof/>
            <w:webHidden/>
          </w:rPr>
          <w:fldChar w:fldCharType="end"/>
        </w:r>
      </w:hyperlink>
    </w:p>
    <w:p w14:paraId="3CAC7DED" w14:textId="0A6E2C99"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45" w:history="1">
        <w:r w:rsidR="003B2360" w:rsidRPr="00D05EE7">
          <w:rPr>
            <w:rStyle w:val="Hypertextovodkaz"/>
            <w:b/>
            <w:bCs/>
            <w:noProof/>
            <w:color w:val="auto"/>
          </w:rPr>
          <w:t>Obrázek 32:</w:t>
        </w:r>
        <w:r w:rsidR="003B2360" w:rsidRPr="00D05EE7">
          <w:rPr>
            <w:rStyle w:val="Hypertextovodkaz"/>
            <w:noProof/>
            <w:color w:val="auto"/>
          </w:rPr>
          <w:t xml:space="preserve"> Kód pro tlačítko</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45 \h </w:instrText>
        </w:r>
        <w:r w:rsidR="003B2360" w:rsidRPr="00D05EE7">
          <w:rPr>
            <w:noProof/>
            <w:webHidden/>
          </w:rPr>
        </w:r>
        <w:r w:rsidR="003B2360" w:rsidRPr="00D05EE7">
          <w:rPr>
            <w:noProof/>
            <w:webHidden/>
          </w:rPr>
          <w:fldChar w:fldCharType="separate"/>
        </w:r>
        <w:r w:rsidR="00080FBE">
          <w:rPr>
            <w:noProof/>
            <w:webHidden/>
          </w:rPr>
          <w:t>43</w:t>
        </w:r>
        <w:r w:rsidR="003B2360" w:rsidRPr="00D05EE7">
          <w:rPr>
            <w:noProof/>
            <w:webHidden/>
          </w:rPr>
          <w:fldChar w:fldCharType="end"/>
        </w:r>
      </w:hyperlink>
    </w:p>
    <w:p w14:paraId="4067CAE8" w14:textId="1BD4BAC5"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46" w:history="1">
        <w:r w:rsidR="003B2360" w:rsidRPr="00D05EE7">
          <w:rPr>
            <w:rStyle w:val="Hypertextovodkaz"/>
            <w:b/>
            <w:bCs/>
            <w:noProof/>
            <w:color w:val="auto"/>
          </w:rPr>
          <w:t xml:space="preserve">Obrázek 33: </w:t>
        </w:r>
        <w:r w:rsidR="003B2360" w:rsidRPr="00D05EE7">
          <w:rPr>
            <w:rStyle w:val="Hypertextovodkaz"/>
            <w:noProof/>
            <w:color w:val="auto"/>
          </w:rPr>
          <w:t>Přidané barvičky na paletě</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46 \h </w:instrText>
        </w:r>
        <w:r w:rsidR="003B2360" w:rsidRPr="00D05EE7">
          <w:rPr>
            <w:noProof/>
            <w:webHidden/>
          </w:rPr>
        </w:r>
        <w:r w:rsidR="003B2360" w:rsidRPr="00D05EE7">
          <w:rPr>
            <w:noProof/>
            <w:webHidden/>
          </w:rPr>
          <w:fldChar w:fldCharType="separate"/>
        </w:r>
        <w:r w:rsidR="00080FBE">
          <w:rPr>
            <w:noProof/>
            <w:webHidden/>
          </w:rPr>
          <w:t>45</w:t>
        </w:r>
        <w:r w:rsidR="003B2360" w:rsidRPr="00D05EE7">
          <w:rPr>
            <w:noProof/>
            <w:webHidden/>
          </w:rPr>
          <w:fldChar w:fldCharType="end"/>
        </w:r>
      </w:hyperlink>
    </w:p>
    <w:p w14:paraId="68E01001" w14:textId="6E3873E0"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47" w:history="1">
        <w:r w:rsidR="003B2360" w:rsidRPr="00D05EE7">
          <w:rPr>
            <w:rStyle w:val="Hypertextovodkaz"/>
            <w:b/>
            <w:bCs/>
            <w:noProof/>
            <w:color w:val="auto"/>
          </w:rPr>
          <w:t>Obrázek 34:</w:t>
        </w:r>
        <w:r w:rsidR="003B2360" w:rsidRPr="00D05EE7">
          <w:rPr>
            <w:rStyle w:val="Hypertextovodkaz"/>
            <w:noProof/>
            <w:color w:val="auto"/>
          </w:rPr>
          <w:t xml:space="preserve"> Kód pro barvu Modra</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47 \h </w:instrText>
        </w:r>
        <w:r w:rsidR="003B2360" w:rsidRPr="00D05EE7">
          <w:rPr>
            <w:noProof/>
            <w:webHidden/>
          </w:rPr>
        </w:r>
        <w:r w:rsidR="003B2360" w:rsidRPr="00D05EE7">
          <w:rPr>
            <w:noProof/>
            <w:webHidden/>
          </w:rPr>
          <w:fldChar w:fldCharType="separate"/>
        </w:r>
        <w:r w:rsidR="00080FBE">
          <w:rPr>
            <w:noProof/>
            <w:webHidden/>
          </w:rPr>
          <w:t>45</w:t>
        </w:r>
        <w:r w:rsidR="003B2360" w:rsidRPr="00D05EE7">
          <w:rPr>
            <w:noProof/>
            <w:webHidden/>
          </w:rPr>
          <w:fldChar w:fldCharType="end"/>
        </w:r>
      </w:hyperlink>
    </w:p>
    <w:p w14:paraId="76D2DB83" w14:textId="69541182"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48" w:history="1">
        <w:r w:rsidR="003B2360" w:rsidRPr="00D05EE7">
          <w:rPr>
            <w:rStyle w:val="Hypertextovodkaz"/>
            <w:b/>
            <w:bCs/>
            <w:noProof/>
            <w:color w:val="auto"/>
          </w:rPr>
          <w:t>Obrázek 35:</w:t>
        </w:r>
        <w:r w:rsidR="003B2360" w:rsidRPr="00D05EE7">
          <w:rPr>
            <w:rStyle w:val="Hypertextovodkaz"/>
            <w:noProof/>
            <w:color w:val="auto"/>
          </w:rPr>
          <w:t xml:space="preserve"> Kód postavy Tuzka</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48 \h </w:instrText>
        </w:r>
        <w:r w:rsidR="003B2360" w:rsidRPr="00D05EE7">
          <w:rPr>
            <w:noProof/>
            <w:webHidden/>
          </w:rPr>
        </w:r>
        <w:r w:rsidR="003B2360" w:rsidRPr="00D05EE7">
          <w:rPr>
            <w:noProof/>
            <w:webHidden/>
          </w:rPr>
          <w:fldChar w:fldCharType="separate"/>
        </w:r>
        <w:r w:rsidR="00080FBE">
          <w:rPr>
            <w:noProof/>
            <w:webHidden/>
          </w:rPr>
          <w:t>46</w:t>
        </w:r>
        <w:r w:rsidR="003B2360" w:rsidRPr="00D05EE7">
          <w:rPr>
            <w:noProof/>
            <w:webHidden/>
          </w:rPr>
          <w:fldChar w:fldCharType="end"/>
        </w:r>
      </w:hyperlink>
    </w:p>
    <w:p w14:paraId="123C390A" w14:textId="36B823CE"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49" w:history="1">
        <w:r w:rsidR="003B2360" w:rsidRPr="00D05EE7">
          <w:rPr>
            <w:rStyle w:val="Hypertextovodkaz"/>
            <w:b/>
            <w:bCs/>
            <w:noProof/>
            <w:color w:val="auto"/>
          </w:rPr>
          <w:t>Obrázek 36:</w:t>
        </w:r>
        <w:r w:rsidR="003B2360" w:rsidRPr="00D05EE7">
          <w:rPr>
            <w:rStyle w:val="Hypertextovodkaz"/>
            <w:noProof/>
            <w:color w:val="auto"/>
          </w:rPr>
          <w:t xml:space="preserve"> Kód Kostka</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49 \h </w:instrText>
        </w:r>
        <w:r w:rsidR="003B2360" w:rsidRPr="00D05EE7">
          <w:rPr>
            <w:noProof/>
            <w:webHidden/>
          </w:rPr>
        </w:r>
        <w:r w:rsidR="003B2360" w:rsidRPr="00D05EE7">
          <w:rPr>
            <w:noProof/>
            <w:webHidden/>
          </w:rPr>
          <w:fldChar w:fldCharType="separate"/>
        </w:r>
        <w:r w:rsidR="00080FBE">
          <w:rPr>
            <w:noProof/>
            <w:webHidden/>
          </w:rPr>
          <w:t>48</w:t>
        </w:r>
        <w:r w:rsidR="003B2360" w:rsidRPr="00D05EE7">
          <w:rPr>
            <w:noProof/>
            <w:webHidden/>
          </w:rPr>
          <w:fldChar w:fldCharType="end"/>
        </w:r>
      </w:hyperlink>
    </w:p>
    <w:p w14:paraId="2B64DF45" w14:textId="78F49D5C"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50" w:history="1">
        <w:r w:rsidR="003B2360" w:rsidRPr="00D05EE7">
          <w:rPr>
            <w:rStyle w:val="Hypertextovodkaz"/>
            <w:b/>
            <w:bCs/>
            <w:noProof/>
            <w:color w:val="auto"/>
          </w:rPr>
          <w:t>Obrázek 37:</w:t>
        </w:r>
        <w:r w:rsidR="003B2360" w:rsidRPr="00D05EE7">
          <w:rPr>
            <w:rStyle w:val="Hypertextovodkaz"/>
            <w:noProof/>
            <w:color w:val="auto"/>
          </w:rPr>
          <w:t xml:space="preserve"> Kostýmy</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50 \h </w:instrText>
        </w:r>
        <w:r w:rsidR="003B2360" w:rsidRPr="00D05EE7">
          <w:rPr>
            <w:noProof/>
            <w:webHidden/>
          </w:rPr>
        </w:r>
        <w:r w:rsidR="003B2360" w:rsidRPr="00D05EE7">
          <w:rPr>
            <w:noProof/>
            <w:webHidden/>
          </w:rPr>
          <w:fldChar w:fldCharType="separate"/>
        </w:r>
        <w:r w:rsidR="00080FBE">
          <w:rPr>
            <w:noProof/>
            <w:webHidden/>
          </w:rPr>
          <w:t>48</w:t>
        </w:r>
        <w:r w:rsidR="003B2360" w:rsidRPr="00D05EE7">
          <w:rPr>
            <w:noProof/>
            <w:webHidden/>
          </w:rPr>
          <w:fldChar w:fldCharType="end"/>
        </w:r>
      </w:hyperlink>
    </w:p>
    <w:p w14:paraId="57D61B1A" w14:textId="1D415D65"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51" w:history="1">
        <w:r w:rsidR="003B2360" w:rsidRPr="00D05EE7">
          <w:rPr>
            <w:rStyle w:val="Hypertextovodkaz"/>
            <w:b/>
            <w:bCs/>
            <w:noProof/>
            <w:color w:val="auto"/>
          </w:rPr>
          <w:t>Obrázek 38:</w:t>
        </w:r>
        <w:r w:rsidR="003B2360" w:rsidRPr="00D05EE7">
          <w:rPr>
            <w:rStyle w:val="Hypertextovodkaz"/>
            <w:noProof/>
            <w:color w:val="auto"/>
          </w:rPr>
          <w:t xml:space="preserve"> Kód testu numerické paměti</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51 \h </w:instrText>
        </w:r>
        <w:r w:rsidR="003B2360" w:rsidRPr="00D05EE7">
          <w:rPr>
            <w:noProof/>
            <w:webHidden/>
          </w:rPr>
        </w:r>
        <w:r w:rsidR="003B2360" w:rsidRPr="00D05EE7">
          <w:rPr>
            <w:noProof/>
            <w:webHidden/>
          </w:rPr>
          <w:fldChar w:fldCharType="separate"/>
        </w:r>
        <w:r w:rsidR="00080FBE">
          <w:rPr>
            <w:noProof/>
            <w:webHidden/>
          </w:rPr>
          <w:t>50</w:t>
        </w:r>
        <w:r w:rsidR="003B2360" w:rsidRPr="00D05EE7">
          <w:rPr>
            <w:noProof/>
            <w:webHidden/>
          </w:rPr>
          <w:fldChar w:fldCharType="end"/>
        </w:r>
      </w:hyperlink>
    </w:p>
    <w:p w14:paraId="4BDAA7C2" w14:textId="33989EAA"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52" w:history="1">
        <w:r w:rsidR="003B2360" w:rsidRPr="00D05EE7">
          <w:rPr>
            <w:rStyle w:val="Hypertextovodkaz"/>
            <w:b/>
            <w:bCs/>
            <w:noProof/>
            <w:color w:val="auto"/>
          </w:rPr>
          <w:t>Obrázek 39:</w:t>
        </w:r>
        <w:r w:rsidR="003B2360" w:rsidRPr="00D05EE7">
          <w:rPr>
            <w:rStyle w:val="Hypertextovodkaz"/>
            <w:noProof/>
            <w:color w:val="auto"/>
          </w:rPr>
          <w:t xml:space="preserve"> Kód Banány</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52 \h </w:instrText>
        </w:r>
        <w:r w:rsidR="003B2360" w:rsidRPr="00D05EE7">
          <w:rPr>
            <w:noProof/>
            <w:webHidden/>
          </w:rPr>
        </w:r>
        <w:r w:rsidR="003B2360" w:rsidRPr="00D05EE7">
          <w:rPr>
            <w:noProof/>
            <w:webHidden/>
          </w:rPr>
          <w:fldChar w:fldCharType="separate"/>
        </w:r>
        <w:r w:rsidR="00080FBE">
          <w:rPr>
            <w:noProof/>
            <w:webHidden/>
          </w:rPr>
          <w:t>52</w:t>
        </w:r>
        <w:r w:rsidR="003B2360" w:rsidRPr="00D05EE7">
          <w:rPr>
            <w:noProof/>
            <w:webHidden/>
          </w:rPr>
          <w:fldChar w:fldCharType="end"/>
        </w:r>
      </w:hyperlink>
    </w:p>
    <w:p w14:paraId="1E62AC39" w14:textId="37DC4B46"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53" w:history="1">
        <w:r w:rsidR="003B2360" w:rsidRPr="00D05EE7">
          <w:rPr>
            <w:rStyle w:val="Hypertextovodkaz"/>
            <w:b/>
            <w:bCs/>
            <w:noProof/>
            <w:color w:val="auto"/>
          </w:rPr>
          <w:t>Obrázek 40:</w:t>
        </w:r>
        <w:r w:rsidR="003B2360" w:rsidRPr="00D05EE7">
          <w:rPr>
            <w:rStyle w:val="Hypertextovodkaz"/>
            <w:noProof/>
            <w:color w:val="auto"/>
          </w:rPr>
          <w:t xml:space="preserve"> Kód Opice</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53 \h </w:instrText>
        </w:r>
        <w:r w:rsidR="003B2360" w:rsidRPr="00D05EE7">
          <w:rPr>
            <w:noProof/>
            <w:webHidden/>
          </w:rPr>
        </w:r>
        <w:r w:rsidR="003B2360" w:rsidRPr="00D05EE7">
          <w:rPr>
            <w:noProof/>
            <w:webHidden/>
          </w:rPr>
          <w:fldChar w:fldCharType="separate"/>
        </w:r>
        <w:r w:rsidR="00080FBE">
          <w:rPr>
            <w:noProof/>
            <w:webHidden/>
          </w:rPr>
          <w:t>52</w:t>
        </w:r>
        <w:r w:rsidR="003B2360" w:rsidRPr="00D05EE7">
          <w:rPr>
            <w:noProof/>
            <w:webHidden/>
          </w:rPr>
          <w:fldChar w:fldCharType="end"/>
        </w:r>
      </w:hyperlink>
    </w:p>
    <w:p w14:paraId="4A75CC04" w14:textId="5E72AAF5"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54" w:history="1">
        <w:r w:rsidR="003B2360" w:rsidRPr="00D05EE7">
          <w:rPr>
            <w:rStyle w:val="Hypertextovodkaz"/>
            <w:b/>
            <w:bCs/>
            <w:noProof/>
            <w:color w:val="auto"/>
          </w:rPr>
          <w:t>Obrázek 41:</w:t>
        </w:r>
        <w:r w:rsidR="003B2360" w:rsidRPr="00D05EE7">
          <w:rPr>
            <w:rStyle w:val="Hypertextovodkaz"/>
            <w:noProof/>
            <w:color w:val="auto"/>
          </w:rPr>
          <w:t xml:space="preserve"> Kód Kočka</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54 \h </w:instrText>
        </w:r>
        <w:r w:rsidR="003B2360" w:rsidRPr="00D05EE7">
          <w:rPr>
            <w:noProof/>
            <w:webHidden/>
          </w:rPr>
        </w:r>
        <w:r w:rsidR="003B2360" w:rsidRPr="00D05EE7">
          <w:rPr>
            <w:noProof/>
            <w:webHidden/>
          </w:rPr>
          <w:fldChar w:fldCharType="separate"/>
        </w:r>
        <w:r w:rsidR="00080FBE">
          <w:rPr>
            <w:noProof/>
            <w:webHidden/>
          </w:rPr>
          <w:t>54</w:t>
        </w:r>
        <w:r w:rsidR="003B2360" w:rsidRPr="00D05EE7">
          <w:rPr>
            <w:noProof/>
            <w:webHidden/>
          </w:rPr>
          <w:fldChar w:fldCharType="end"/>
        </w:r>
      </w:hyperlink>
    </w:p>
    <w:p w14:paraId="24208FF8" w14:textId="017BE794"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55" w:history="1">
        <w:r w:rsidR="003B2360" w:rsidRPr="00D05EE7">
          <w:rPr>
            <w:rStyle w:val="Hypertextovodkaz"/>
            <w:b/>
            <w:bCs/>
            <w:noProof/>
            <w:color w:val="auto"/>
          </w:rPr>
          <w:t>Obrázek 42:</w:t>
        </w:r>
        <w:r w:rsidR="003B2360" w:rsidRPr="00D05EE7">
          <w:rPr>
            <w:rStyle w:val="Hypertextovodkaz"/>
            <w:noProof/>
            <w:color w:val="auto"/>
          </w:rPr>
          <w:t xml:space="preserve"> Kód animace startu</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55 \h </w:instrText>
        </w:r>
        <w:r w:rsidR="003B2360" w:rsidRPr="00D05EE7">
          <w:rPr>
            <w:noProof/>
            <w:webHidden/>
          </w:rPr>
        </w:r>
        <w:r w:rsidR="003B2360" w:rsidRPr="00D05EE7">
          <w:rPr>
            <w:noProof/>
            <w:webHidden/>
          </w:rPr>
          <w:fldChar w:fldCharType="separate"/>
        </w:r>
        <w:r w:rsidR="00080FBE">
          <w:rPr>
            <w:noProof/>
            <w:webHidden/>
          </w:rPr>
          <w:t>54</w:t>
        </w:r>
        <w:r w:rsidR="003B2360" w:rsidRPr="00D05EE7">
          <w:rPr>
            <w:noProof/>
            <w:webHidden/>
          </w:rPr>
          <w:fldChar w:fldCharType="end"/>
        </w:r>
      </w:hyperlink>
    </w:p>
    <w:p w14:paraId="103FE0C2" w14:textId="20E9F8FA"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56" w:history="1">
        <w:r w:rsidR="003B2360" w:rsidRPr="00D05EE7">
          <w:rPr>
            <w:rStyle w:val="Hypertextovodkaz"/>
            <w:b/>
            <w:bCs/>
            <w:noProof/>
            <w:color w:val="auto"/>
          </w:rPr>
          <w:t>Obrázek 43:</w:t>
        </w:r>
        <w:r w:rsidR="003B2360" w:rsidRPr="00D05EE7">
          <w:rPr>
            <w:rStyle w:val="Hypertextovodkaz"/>
            <w:noProof/>
            <w:color w:val="auto"/>
          </w:rPr>
          <w:t xml:space="preserve"> Pozadí</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56 \h </w:instrText>
        </w:r>
        <w:r w:rsidR="003B2360" w:rsidRPr="00D05EE7">
          <w:rPr>
            <w:noProof/>
            <w:webHidden/>
          </w:rPr>
        </w:r>
        <w:r w:rsidR="003B2360" w:rsidRPr="00D05EE7">
          <w:rPr>
            <w:noProof/>
            <w:webHidden/>
          </w:rPr>
          <w:fldChar w:fldCharType="separate"/>
        </w:r>
        <w:r w:rsidR="00080FBE">
          <w:rPr>
            <w:noProof/>
            <w:webHidden/>
          </w:rPr>
          <w:t>55</w:t>
        </w:r>
        <w:r w:rsidR="003B2360" w:rsidRPr="00D05EE7">
          <w:rPr>
            <w:noProof/>
            <w:webHidden/>
          </w:rPr>
          <w:fldChar w:fldCharType="end"/>
        </w:r>
      </w:hyperlink>
    </w:p>
    <w:p w14:paraId="7D9E26C6" w14:textId="09F603BF"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57" w:history="1">
        <w:r w:rsidR="003B2360" w:rsidRPr="00D05EE7">
          <w:rPr>
            <w:rStyle w:val="Hypertextovodkaz"/>
            <w:b/>
            <w:bCs/>
            <w:noProof/>
            <w:color w:val="auto"/>
          </w:rPr>
          <w:t>Obrázek 44:</w:t>
        </w:r>
        <w:r w:rsidR="003B2360" w:rsidRPr="00D05EE7">
          <w:rPr>
            <w:rStyle w:val="Hypertextovodkaz"/>
            <w:noProof/>
            <w:color w:val="auto"/>
          </w:rPr>
          <w:t xml:space="preserve"> Kód pro kuličku</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57 \h </w:instrText>
        </w:r>
        <w:r w:rsidR="003B2360" w:rsidRPr="00D05EE7">
          <w:rPr>
            <w:noProof/>
            <w:webHidden/>
          </w:rPr>
        </w:r>
        <w:r w:rsidR="003B2360" w:rsidRPr="00D05EE7">
          <w:rPr>
            <w:noProof/>
            <w:webHidden/>
          </w:rPr>
          <w:fldChar w:fldCharType="separate"/>
        </w:r>
        <w:r w:rsidR="00080FBE">
          <w:rPr>
            <w:noProof/>
            <w:webHidden/>
          </w:rPr>
          <w:t>57</w:t>
        </w:r>
        <w:r w:rsidR="003B2360" w:rsidRPr="00D05EE7">
          <w:rPr>
            <w:noProof/>
            <w:webHidden/>
          </w:rPr>
          <w:fldChar w:fldCharType="end"/>
        </w:r>
      </w:hyperlink>
    </w:p>
    <w:p w14:paraId="374271E4" w14:textId="4BD8A827"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58" w:history="1">
        <w:r w:rsidR="003B2360" w:rsidRPr="00D05EE7">
          <w:rPr>
            <w:rStyle w:val="Hypertextovodkaz"/>
            <w:b/>
            <w:bCs/>
            <w:noProof/>
            <w:color w:val="auto"/>
          </w:rPr>
          <w:t>Obrázek 45:</w:t>
        </w:r>
        <w:r w:rsidR="003B2360" w:rsidRPr="00D05EE7">
          <w:rPr>
            <w:rStyle w:val="Hypertextovodkaz"/>
            <w:noProof/>
            <w:color w:val="auto"/>
          </w:rPr>
          <w:t xml:space="preserve"> Ukázka dráhy</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58 \h </w:instrText>
        </w:r>
        <w:r w:rsidR="003B2360" w:rsidRPr="00D05EE7">
          <w:rPr>
            <w:noProof/>
            <w:webHidden/>
          </w:rPr>
        </w:r>
        <w:r w:rsidR="003B2360" w:rsidRPr="00D05EE7">
          <w:rPr>
            <w:noProof/>
            <w:webHidden/>
          </w:rPr>
          <w:fldChar w:fldCharType="separate"/>
        </w:r>
        <w:r w:rsidR="00080FBE">
          <w:rPr>
            <w:noProof/>
            <w:webHidden/>
          </w:rPr>
          <w:t>57</w:t>
        </w:r>
        <w:r w:rsidR="003B2360" w:rsidRPr="00D05EE7">
          <w:rPr>
            <w:noProof/>
            <w:webHidden/>
          </w:rPr>
          <w:fldChar w:fldCharType="end"/>
        </w:r>
      </w:hyperlink>
    </w:p>
    <w:p w14:paraId="0B180A54" w14:textId="126FF8FE"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59" w:history="1">
        <w:r w:rsidR="003B2360" w:rsidRPr="00D05EE7">
          <w:rPr>
            <w:rStyle w:val="Hypertextovodkaz"/>
            <w:b/>
            <w:bCs/>
            <w:noProof/>
            <w:color w:val="auto"/>
          </w:rPr>
          <w:t>Obrázek 46:</w:t>
        </w:r>
        <w:r w:rsidR="003B2360" w:rsidRPr="00D05EE7">
          <w:rPr>
            <w:rStyle w:val="Hypertextovodkaz"/>
            <w:noProof/>
            <w:color w:val="auto"/>
          </w:rPr>
          <w:t xml:space="preserve"> Kód postavy Bajtík</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59 \h </w:instrText>
        </w:r>
        <w:r w:rsidR="003B2360" w:rsidRPr="00D05EE7">
          <w:rPr>
            <w:noProof/>
            <w:webHidden/>
          </w:rPr>
        </w:r>
        <w:r w:rsidR="003B2360" w:rsidRPr="00D05EE7">
          <w:rPr>
            <w:noProof/>
            <w:webHidden/>
          </w:rPr>
          <w:fldChar w:fldCharType="separate"/>
        </w:r>
        <w:r w:rsidR="00080FBE">
          <w:rPr>
            <w:noProof/>
            <w:webHidden/>
          </w:rPr>
          <w:t>59</w:t>
        </w:r>
        <w:r w:rsidR="003B2360" w:rsidRPr="00D05EE7">
          <w:rPr>
            <w:noProof/>
            <w:webHidden/>
          </w:rPr>
          <w:fldChar w:fldCharType="end"/>
        </w:r>
      </w:hyperlink>
    </w:p>
    <w:p w14:paraId="3450EB78" w14:textId="34B02257"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60" w:history="1">
        <w:r w:rsidR="003B2360" w:rsidRPr="00D05EE7">
          <w:rPr>
            <w:rStyle w:val="Hypertextovodkaz"/>
            <w:b/>
            <w:bCs/>
            <w:noProof/>
            <w:color w:val="auto"/>
          </w:rPr>
          <w:t>Obrázek 47:</w:t>
        </w:r>
        <w:r w:rsidR="003B2360" w:rsidRPr="00D05EE7">
          <w:rPr>
            <w:rStyle w:val="Hypertextovodkaz"/>
            <w:noProof/>
            <w:color w:val="auto"/>
          </w:rPr>
          <w:t xml:space="preserve"> Kód postavy Moucha</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60 \h </w:instrText>
        </w:r>
        <w:r w:rsidR="003B2360" w:rsidRPr="00D05EE7">
          <w:rPr>
            <w:noProof/>
            <w:webHidden/>
          </w:rPr>
        </w:r>
        <w:r w:rsidR="003B2360" w:rsidRPr="00D05EE7">
          <w:rPr>
            <w:noProof/>
            <w:webHidden/>
          </w:rPr>
          <w:fldChar w:fldCharType="separate"/>
        </w:r>
        <w:r w:rsidR="00080FBE">
          <w:rPr>
            <w:noProof/>
            <w:webHidden/>
          </w:rPr>
          <w:t>60</w:t>
        </w:r>
        <w:r w:rsidR="003B2360" w:rsidRPr="00D05EE7">
          <w:rPr>
            <w:noProof/>
            <w:webHidden/>
          </w:rPr>
          <w:fldChar w:fldCharType="end"/>
        </w:r>
      </w:hyperlink>
    </w:p>
    <w:p w14:paraId="1F6621DA" w14:textId="10B8CECC"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61" w:history="1">
        <w:r w:rsidR="003B2360" w:rsidRPr="00D05EE7">
          <w:rPr>
            <w:rStyle w:val="Hypertextovodkaz"/>
            <w:b/>
            <w:bCs/>
            <w:noProof/>
            <w:color w:val="auto"/>
          </w:rPr>
          <w:t>Obrázek 48</w:t>
        </w:r>
        <w:r w:rsidR="003B2360" w:rsidRPr="00D05EE7">
          <w:rPr>
            <w:rStyle w:val="Hypertextovodkaz"/>
            <w:noProof/>
            <w:color w:val="auto"/>
          </w:rPr>
          <w:t>: Kód postavy Bajtík 1</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61 \h </w:instrText>
        </w:r>
        <w:r w:rsidR="003B2360" w:rsidRPr="00D05EE7">
          <w:rPr>
            <w:noProof/>
            <w:webHidden/>
          </w:rPr>
        </w:r>
        <w:r w:rsidR="003B2360" w:rsidRPr="00D05EE7">
          <w:rPr>
            <w:noProof/>
            <w:webHidden/>
          </w:rPr>
          <w:fldChar w:fldCharType="separate"/>
        </w:r>
        <w:r w:rsidR="00080FBE">
          <w:rPr>
            <w:noProof/>
            <w:webHidden/>
          </w:rPr>
          <w:t>62</w:t>
        </w:r>
        <w:r w:rsidR="003B2360" w:rsidRPr="00D05EE7">
          <w:rPr>
            <w:noProof/>
            <w:webHidden/>
          </w:rPr>
          <w:fldChar w:fldCharType="end"/>
        </w:r>
      </w:hyperlink>
    </w:p>
    <w:p w14:paraId="2C2D7812" w14:textId="28CAA0DB"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62" w:history="1">
        <w:r w:rsidR="003B2360" w:rsidRPr="00D05EE7">
          <w:rPr>
            <w:rStyle w:val="Hypertextovodkaz"/>
            <w:b/>
            <w:bCs/>
            <w:noProof/>
            <w:color w:val="auto"/>
          </w:rPr>
          <w:t>Obrázek 49:</w:t>
        </w:r>
        <w:r w:rsidR="003B2360" w:rsidRPr="00D05EE7">
          <w:rPr>
            <w:rStyle w:val="Hypertextovodkaz"/>
            <w:noProof/>
            <w:color w:val="auto"/>
          </w:rPr>
          <w:t xml:space="preserve"> Kód postavy Bajtík 2</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62 \h </w:instrText>
        </w:r>
        <w:r w:rsidR="003B2360" w:rsidRPr="00D05EE7">
          <w:rPr>
            <w:noProof/>
            <w:webHidden/>
          </w:rPr>
        </w:r>
        <w:r w:rsidR="003B2360" w:rsidRPr="00D05EE7">
          <w:rPr>
            <w:noProof/>
            <w:webHidden/>
          </w:rPr>
          <w:fldChar w:fldCharType="separate"/>
        </w:r>
        <w:r w:rsidR="00080FBE">
          <w:rPr>
            <w:noProof/>
            <w:webHidden/>
          </w:rPr>
          <w:t>62</w:t>
        </w:r>
        <w:r w:rsidR="003B2360" w:rsidRPr="00D05EE7">
          <w:rPr>
            <w:noProof/>
            <w:webHidden/>
          </w:rPr>
          <w:fldChar w:fldCharType="end"/>
        </w:r>
      </w:hyperlink>
    </w:p>
    <w:p w14:paraId="67641624" w14:textId="3FA92C9C"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63" w:history="1">
        <w:r w:rsidR="003B2360" w:rsidRPr="00D05EE7">
          <w:rPr>
            <w:rStyle w:val="Hypertextovodkaz"/>
            <w:b/>
            <w:bCs/>
            <w:noProof/>
            <w:color w:val="auto"/>
          </w:rPr>
          <w:t>Obrázek 50:</w:t>
        </w:r>
        <w:r w:rsidR="003B2360" w:rsidRPr="00D05EE7">
          <w:rPr>
            <w:rStyle w:val="Hypertextovodkaz"/>
            <w:noProof/>
            <w:color w:val="auto"/>
          </w:rPr>
          <w:t xml:space="preserve"> Kód postavy Ball</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63 \h </w:instrText>
        </w:r>
        <w:r w:rsidR="003B2360" w:rsidRPr="00D05EE7">
          <w:rPr>
            <w:noProof/>
            <w:webHidden/>
          </w:rPr>
        </w:r>
        <w:r w:rsidR="003B2360" w:rsidRPr="00D05EE7">
          <w:rPr>
            <w:noProof/>
            <w:webHidden/>
          </w:rPr>
          <w:fldChar w:fldCharType="separate"/>
        </w:r>
        <w:r w:rsidR="00080FBE">
          <w:rPr>
            <w:noProof/>
            <w:webHidden/>
          </w:rPr>
          <w:t>64</w:t>
        </w:r>
        <w:r w:rsidR="003B2360" w:rsidRPr="00D05EE7">
          <w:rPr>
            <w:noProof/>
            <w:webHidden/>
          </w:rPr>
          <w:fldChar w:fldCharType="end"/>
        </w:r>
      </w:hyperlink>
    </w:p>
    <w:p w14:paraId="05B2477C" w14:textId="0B523275"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64" w:history="1">
        <w:r w:rsidR="003B2360" w:rsidRPr="00D05EE7">
          <w:rPr>
            <w:rStyle w:val="Hypertextovodkaz"/>
            <w:b/>
            <w:bCs/>
            <w:noProof/>
            <w:color w:val="auto"/>
          </w:rPr>
          <w:t>Obrázek 51:</w:t>
        </w:r>
        <w:r w:rsidR="003B2360" w:rsidRPr="00D05EE7">
          <w:rPr>
            <w:rStyle w:val="Hypertextovodkaz"/>
            <w:noProof/>
            <w:color w:val="auto"/>
          </w:rPr>
          <w:t xml:space="preserve"> Kód postavy Stickman</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64 \h </w:instrText>
        </w:r>
        <w:r w:rsidR="003B2360" w:rsidRPr="00D05EE7">
          <w:rPr>
            <w:noProof/>
            <w:webHidden/>
          </w:rPr>
        </w:r>
        <w:r w:rsidR="003B2360" w:rsidRPr="00D05EE7">
          <w:rPr>
            <w:noProof/>
            <w:webHidden/>
          </w:rPr>
          <w:fldChar w:fldCharType="separate"/>
        </w:r>
        <w:r w:rsidR="00080FBE">
          <w:rPr>
            <w:noProof/>
            <w:webHidden/>
          </w:rPr>
          <w:t>64</w:t>
        </w:r>
        <w:r w:rsidR="003B2360" w:rsidRPr="00D05EE7">
          <w:rPr>
            <w:noProof/>
            <w:webHidden/>
          </w:rPr>
          <w:fldChar w:fldCharType="end"/>
        </w:r>
      </w:hyperlink>
    </w:p>
    <w:p w14:paraId="236D22CF" w14:textId="51634B5D"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65" w:history="1">
        <w:r w:rsidR="003B2360" w:rsidRPr="00D05EE7">
          <w:rPr>
            <w:rStyle w:val="Hypertextovodkaz"/>
            <w:b/>
            <w:bCs/>
            <w:noProof/>
            <w:color w:val="auto"/>
          </w:rPr>
          <w:t>Obrázek 52:</w:t>
        </w:r>
        <w:r w:rsidR="003B2360" w:rsidRPr="00D05EE7">
          <w:rPr>
            <w:rStyle w:val="Hypertextovodkaz"/>
            <w:noProof/>
            <w:color w:val="auto"/>
          </w:rPr>
          <w:t xml:space="preserve"> Kód postavy Blok</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65 \h </w:instrText>
        </w:r>
        <w:r w:rsidR="003B2360" w:rsidRPr="00D05EE7">
          <w:rPr>
            <w:noProof/>
            <w:webHidden/>
          </w:rPr>
        </w:r>
        <w:r w:rsidR="003B2360" w:rsidRPr="00D05EE7">
          <w:rPr>
            <w:noProof/>
            <w:webHidden/>
          </w:rPr>
          <w:fldChar w:fldCharType="separate"/>
        </w:r>
        <w:r w:rsidR="00080FBE">
          <w:rPr>
            <w:noProof/>
            <w:webHidden/>
          </w:rPr>
          <w:t>66</w:t>
        </w:r>
        <w:r w:rsidR="003B2360" w:rsidRPr="00D05EE7">
          <w:rPr>
            <w:noProof/>
            <w:webHidden/>
          </w:rPr>
          <w:fldChar w:fldCharType="end"/>
        </w:r>
      </w:hyperlink>
    </w:p>
    <w:p w14:paraId="2CDD32F8" w14:textId="1B354F54"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66" w:history="1">
        <w:r w:rsidR="003B2360" w:rsidRPr="00D05EE7">
          <w:rPr>
            <w:rStyle w:val="Hypertextovodkaz"/>
            <w:b/>
            <w:bCs/>
            <w:noProof/>
            <w:color w:val="auto"/>
          </w:rPr>
          <w:t>Obrázek 53:</w:t>
        </w:r>
        <w:r w:rsidR="003B2360" w:rsidRPr="00D05EE7">
          <w:rPr>
            <w:rStyle w:val="Hypertextovodkaz"/>
            <w:noProof/>
            <w:color w:val="auto"/>
          </w:rPr>
          <w:t xml:space="preserve"> Kostýmy postavy Blok</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66 \h </w:instrText>
        </w:r>
        <w:r w:rsidR="003B2360" w:rsidRPr="00D05EE7">
          <w:rPr>
            <w:noProof/>
            <w:webHidden/>
          </w:rPr>
        </w:r>
        <w:r w:rsidR="003B2360" w:rsidRPr="00D05EE7">
          <w:rPr>
            <w:noProof/>
            <w:webHidden/>
          </w:rPr>
          <w:fldChar w:fldCharType="separate"/>
        </w:r>
        <w:r w:rsidR="00080FBE">
          <w:rPr>
            <w:noProof/>
            <w:webHidden/>
          </w:rPr>
          <w:t>66</w:t>
        </w:r>
        <w:r w:rsidR="003B2360" w:rsidRPr="00D05EE7">
          <w:rPr>
            <w:noProof/>
            <w:webHidden/>
          </w:rPr>
          <w:fldChar w:fldCharType="end"/>
        </w:r>
      </w:hyperlink>
    </w:p>
    <w:p w14:paraId="3CF930C8" w14:textId="6165BFE7"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67" w:history="1">
        <w:r w:rsidR="003B2360" w:rsidRPr="00D05EE7">
          <w:rPr>
            <w:rStyle w:val="Hypertextovodkaz"/>
            <w:b/>
            <w:bCs/>
            <w:noProof/>
            <w:color w:val="auto"/>
          </w:rPr>
          <w:t>Obrázek 54:</w:t>
        </w:r>
        <w:r w:rsidR="003B2360" w:rsidRPr="00D05EE7">
          <w:rPr>
            <w:rStyle w:val="Hypertextovodkaz"/>
            <w:noProof/>
            <w:color w:val="auto"/>
          </w:rPr>
          <w:t xml:space="preserve"> Kód postavy Bajtík</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67 \h </w:instrText>
        </w:r>
        <w:r w:rsidR="003B2360" w:rsidRPr="00D05EE7">
          <w:rPr>
            <w:noProof/>
            <w:webHidden/>
          </w:rPr>
        </w:r>
        <w:r w:rsidR="003B2360" w:rsidRPr="00D05EE7">
          <w:rPr>
            <w:noProof/>
            <w:webHidden/>
          </w:rPr>
          <w:fldChar w:fldCharType="separate"/>
        </w:r>
        <w:r w:rsidR="00080FBE">
          <w:rPr>
            <w:noProof/>
            <w:webHidden/>
          </w:rPr>
          <w:t>68</w:t>
        </w:r>
        <w:r w:rsidR="003B2360" w:rsidRPr="00D05EE7">
          <w:rPr>
            <w:noProof/>
            <w:webHidden/>
          </w:rPr>
          <w:fldChar w:fldCharType="end"/>
        </w:r>
      </w:hyperlink>
    </w:p>
    <w:p w14:paraId="3ED13695" w14:textId="234224BF"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68" w:history="1">
        <w:r w:rsidR="003B2360" w:rsidRPr="00D05EE7">
          <w:rPr>
            <w:rStyle w:val="Hypertextovodkaz"/>
            <w:b/>
            <w:bCs/>
            <w:noProof/>
            <w:color w:val="auto"/>
          </w:rPr>
          <w:t>Obrázek 55:</w:t>
        </w:r>
        <w:r w:rsidR="003B2360" w:rsidRPr="00D05EE7">
          <w:rPr>
            <w:rStyle w:val="Hypertextovodkaz"/>
            <w:noProof/>
            <w:color w:val="auto"/>
          </w:rPr>
          <w:t xml:space="preserve"> Kód postavy Sloupy</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68 \h </w:instrText>
        </w:r>
        <w:r w:rsidR="003B2360" w:rsidRPr="00D05EE7">
          <w:rPr>
            <w:noProof/>
            <w:webHidden/>
          </w:rPr>
        </w:r>
        <w:r w:rsidR="003B2360" w:rsidRPr="00D05EE7">
          <w:rPr>
            <w:noProof/>
            <w:webHidden/>
          </w:rPr>
          <w:fldChar w:fldCharType="separate"/>
        </w:r>
        <w:r w:rsidR="00080FBE">
          <w:rPr>
            <w:noProof/>
            <w:webHidden/>
          </w:rPr>
          <w:t>68</w:t>
        </w:r>
        <w:r w:rsidR="003B2360" w:rsidRPr="00D05EE7">
          <w:rPr>
            <w:noProof/>
            <w:webHidden/>
          </w:rPr>
          <w:fldChar w:fldCharType="end"/>
        </w:r>
      </w:hyperlink>
    </w:p>
    <w:p w14:paraId="7B27C85E" w14:textId="0059BEDA"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69" w:history="1">
        <w:r w:rsidR="003B2360" w:rsidRPr="00D05EE7">
          <w:rPr>
            <w:rStyle w:val="Hypertextovodkaz"/>
            <w:b/>
            <w:bCs/>
            <w:noProof/>
            <w:color w:val="auto"/>
          </w:rPr>
          <w:t>Obrázek 56:</w:t>
        </w:r>
        <w:r w:rsidR="003B2360" w:rsidRPr="00D05EE7">
          <w:rPr>
            <w:rStyle w:val="Hypertextovodkaz"/>
            <w:noProof/>
            <w:color w:val="auto"/>
          </w:rPr>
          <w:t xml:space="preserve"> Kostým Sloupy</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69 \h </w:instrText>
        </w:r>
        <w:r w:rsidR="003B2360" w:rsidRPr="00D05EE7">
          <w:rPr>
            <w:noProof/>
            <w:webHidden/>
          </w:rPr>
        </w:r>
        <w:r w:rsidR="003B2360" w:rsidRPr="00D05EE7">
          <w:rPr>
            <w:noProof/>
            <w:webHidden/>
          </w:rPr>
          <w:fldChar w:fldCharType="separate"/>
        </w:r>
        <w:r w:rsidR="00080FBE">
          <w:rPr>
            <w:noProof/>
            <w:webHidden/>
          </w:rPr>
          <w:t>68</w:t>
        </w:r>
        <w:r w:rsidR="003B2360" w:rsidRPr="00D05EE7">
          <w:rPr>
            <w:noProof/>
            <w:webHidden/>
          </w:rPr>
          <w:fldChar w:fldCharType="end"/>
        </w:r>
      </w:hyperlink>
    </w:p>
    <w:p w14:paraId="403EC0F9" w14:textId="7DD3C8DD"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70" w:history="1">
        <w:r w:rsidR="003B2360" w:rsidRPr="00D05EE7">
          <w:rPr>
            <w:rStyle w:val="Hypertextovodkaz"/>
            <w:b/>
            <w:bCs/>
            <w:noProof/>
            <w:color w:val="auto"/>
          </w:rPr>
          <w:t>Obrázek 57:</w:t>
        </w:r>
        <w:r w:rsidR="003B2360" w:rsidRPr="00D05EE7">
          <w:rPr>
            <w:rStyle w:val="Hypertextovodkaz"/>
            <w:noProof/>
            <w:color w:val="auto"/>
          </w:rPr>
          <w:t xml:space="preserve"> Kód postavy Vesmírná loď</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70 \h </w:instrText>
        </w:r>
        <w:r w:rsidR="003B2360" w:rsidRPr="00D05EE7">
          <w:rPr>
            <w:noProof/>
            <w:webHidden/>
          </w:rPr>
        </w:r>
        <w:r w:rsidR="003B2360" w:rsidRPr="00D05EE7">
          <w:rPr>
            <w:noProof/>
            <w:webHidden/>
          </w:rPr>
          <w:fldChar w:fldCharType="separate"/>
        </w:r>
        <w:r w:rsidR="00080FBE">
          <w:rPr>
            <w:noProof/>
            <w:webHidden/>
          </w:rPr>
          <w:t>71</w:t>
        </w:r>
        <w:r w:rsidR="003B2360" w:rsidRPr="00D05EE7">
          <w:rPr>
            <w:noProof/>
            <w:webHidden/>
          </w:rPr>
          <w:fldChar w:fldCharType="end"/>
        </w:r>
      </w:hyperlink>
    </w:p>
    <w:p w14:paraId="427DEFFE" w14:textId="327A352B"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71" w:history="1">
        <w:r w:rsidR="003B2360" w:rsidRPr="00D05EE7">
          <w:rPr>
            <w:rStyle w:val="Hypertextovodkaz"/>
            <w:b/>
            <w:bCs/>
            <w:noProof/>
            <w:color w:val="auto"/>
          </w:rPr>
          <w:t>Obrázek 58:</w:t>
        </w:r>
        <w:r w:rsidR="003B2360" w:rsidRPr="00D05EE7">
          <w:rPr>
            <w:rStyle w:val="Hypertextovodkaz"/>
            <w:noProof/>
            <w:color w:val="auto"/>
          </w:rPr>
          <w:t xml:space="preserve"> Kód postavy Laser</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71 \h </w:instrText>
        </w:r>
        <w:r w:rsidR="003B2360" w:rsidRPr="00D05EE7">
          <w:rPr>
            <w:noProof/>
            <w:webHidden/>
          </w:rPr>
        </w:r>
        <w:r w:rsidR="003B2360" w:rsidRPr="00D05EE7">
          <w:rPr>
            <w:noProof/>
            <w:webHidden/>
          </w:rPr>
          <w:fldChar w:fldCharType="separate"/>
        </w:r>
        <w:r w:rsidR="00080FBE">
          <w:rPr>
            <w:noProof/>
            <w:webHidden/>
          </w:rPr>
          <w:t>71</w:t>
        </w:r>
        <w:r w:rsidR="003B2360" w:rsidRPr="00D05EE7">
          <w:rPr>
            <w:noProof/>
            <w:webHidden/>
          </w:rPr>
          <w:fldChar w:fldCharType="end"/>
        </w:r>
      </w:hyperlink>
    </w:p>
    <w:p w14:paraId="746CAD73" w14:textId="313B205D"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72" w:history="1">
        <w:r w:rsidR="003B2360" w:rsidRPr="00D05EE7">
          <w:rPr>
            <w:rStyle w:val="Hypertextovodkaz"/>
            <w:b/>
            <w:bCs/>
            <w:noProof/>
            <w:color w:val="auto"/>
          </w:rPr>
          <w:t>Obrázek 59:</w:t>
        </w:r>
        <w:r w:rsidR="003B2360" w:rsidRPr="00D05EE7">
          <w:rPr>
            <w:rStyle w:val="Hypertextovodkaz"/>
            <w:noProof/>
            <w:color w:val="auto"/>
          </w:rPr>
          <w:t xml:space="preserve"> Kód postavy Asteroid</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72 \h </w:instrText>
        </w:r>
        <w:r w:rsidR="003B2360" w:rsidRPr="00D05EE7">
          <w:rPr>
            <w:noProof/>
            <w:webHidden/>
          </w:rPr>
        </w:r>
        <w:r w:rsidR="003B2360" w:rsidRPr="00D05EE7">
          <w:rPr>
            <w:noProof/>
            <w:webHidden/>
          </w:rPr>
          <w:fldChar w:fldCharType="separate"/>
        </w:r>
        <w:r w:rsidR="00080FBE">
          <w:rPr>
            <w:noProof/>
            <w:webHidden/>
          </w:rPr>
          <w:t>72</w:t>
        </w:r>
        <w:r w:rsidR="003B2360" w:rsidRPr="00D05EE7">
          <w:rPr>
            <w:noProof/>
            <w:webHidden/>
          </w:rPr>
          <w:fldChar w:fldCharType="end"/>
        </w:r>
      </w:hyperlink>
    </w:p>
    <w:p w14:paraId="08470E3D" w14:textId="1A4961BE"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73" w:history="1">
        <w:r w:rsidR="003B2360" w:rsidRPr="00D05EE7">
          <w:rPr>
            <w:rStyle w:val="Hypertextovodkaz"/>
            <w:b/>
            <w:bCs/>
            <w:noProof/>
            <w:color w:val="auto"/>
          </w:rPr>
          <w:t>Obrázek 60:</w:t>
        </w:r>
        <w:r w:rsidR="003B2360" w:rsidRPr="00D05EE7">
          <w:rPr>
            <w:rStyle w:val="Hypertextovodkaz"/>
            <w:noProof/>
            <w:color w:val="auto"/>
          </w:rPr>
          <w:t xml:space="preserve"> Kód postavy Planeta</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73 \h </w:instrText>
        </w:r>
        <w:r w:rsidR="003B2360" w:rsidRPr="00D05EE7">
          <w:rPr>
            <w:noProof/>
            <w:webHidden/>
          </w:rPr>
        </w:r>
        <w:r w:rsidR="003B2360" w:rsidRPr="00D05EE7">
          <w:rPr>
            <w:noProof/>
            <w:webHidden/>
          </w:rPr>
          <w:fldChar w:fldCharType="separate"/>
        </w:r>
        <w:r w:rsidR="00080FBE">
          <w:rPr>
            <w:noProof/>
            <w:webHidden/>
          </w:rPr>
          <w:t>73</w:t>
        </w:r>
        <w:r w:rsidR="003B2360" w:rsidRPr="00D05EE7">
          <w:rPr>
            <w:noProof/>
            <w:webHidden/>
          </w:rPr>
          <w:fldChar w:fldCharType="end"/>
        </w:r>
      </w:hyperlink>
    </w:p>
    <w:p w14:paraId="28F9FE92" w14:textId="4530412A"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74" w:history="1">
        <w:r w:rsidR="003B2360" w:rsidRPr="00D05EE7">
          <w:rPr>
            <w:rStyle w:val="Hypertextovodkaz"/>
            <w:b/>
            <w:bCs/>
            <w:noProof/>
            <w:color w:val="auto"/>
          </w:rPr>
          <w:t>Obrázek 61:</w:t>
        </w:r>
        <w:r w:rsidR="003B2360" w:rsidRPr="00D05EE7">
          <w:rPr>
            <w:rStyle w:val="Hypertextovodkaz"/>
            <w:noProof/>
            <w:color w:val="auto"/>
          </w:rPr>
          <w:t xml:space="preserve"> Kód postavy Konec hry</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74 \h </w:instrText>
        </w:r>
        <w:r w:rsidR="003B2360" w:rsidRPr="00D05EE7">
          <w:rPr>
            <w:noProof/>
            <w:webHidden/>
          </w:rPr>
        </w:r>
        <w:r w:rsidR="003B2360" w:rsidRPr="00D05EE7">
          <w:rPr>
            <w:noProof/>
            <w:webHidden/>
          </w:rPr>
          <w:fldChar w:fldCharType="separate"/>
        </w:r>
        <w:r w:rsidR="00080FBE">
          <w:rPr>
            <w:noProof/>
            <w:webHidden/>
          </w:rPr>
          <w:t>73</w:t>
        </w:r>
        <w:r w:rsidR="003B2360" w:rsidRPr="00D05EE7">
          <w:rPr>
            <w:noProof/>
            <w:webHidden/>
          </w:rPr>
          <w:fldChar w:fldCharType="end"/>
        </w:r>
      </w:hyperlink>
    </w:p>
    <w:p w14:paraId="19A7FAA9" w14:textId="386C0163"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75" w:history="1">
        <w:r w:rsidR="003B2360" w:rsidRPr="00D05EE7">
          <w:rPr>
            <w:rStyle w:val="Hypertextovodkaz"/>
            <w:b/>
            <w:bCs/>
            <w:noProof/>
            <w:color w:val="auto"/>
          </w:rPr>
          <w:t>Obrázek 62:</w:t>
        </w:r>
        <w:r w:rsidR="003B2360" w:rsidRPr="00D05EE7">
          <w:rPr>
            <w:rStyle w:val="Hypertextovodkaz"/>
            <w:noProof/>
            <w:color w:val="auto"/>
          </w:rPr>
          <w:t xml:space="preserve"> Pohyb postavy Had1</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75 \h </w:instrText>
        </w:r>
        <w:r w:rsidR="003B2360" w:rsidRPr="00D05EE7">
          <w:rPr>
            <w:noProof/>
            <w:webHidden/>
          </w:rPr>
        </w:r>
        <w:r w:rsidR="003B2360" w:rsidRPr="00D05EE7">
          <w:rPr>
            <w:noProof/>
            <w:webHidden/>
          </w:rPr>
          <w:fldChar w:fldCharType="separate"/>
        </w:r>
        <w:r w:rsidR="00080FBE">
          <w:rPr>
            <w:noProof/>
            <w:webHidden/>
          </w:rPr>
          <w:t>75</w:t>
        </w:r>
        <w:r w:rsidR="003B2360" w:rsidRPr="00D05EE7">
          <w:rPr>
            <w:noProof/>
            <w:webHidden/>
          </w:rPr>
          <w:fldChar w:fldCharType="end"/>
        </w:r>
      </w:hyperlink>
    </w:p>
    <w:p w14:paraId="5C47F425" w14:textId="5784BA9A"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76" w:history="1">
        <w:r w:rsidR="003B2360" w:rsidRPr="00D05EE7">
          <w:rPr>
            <w:rStyle w:val="Hypertextovodkaz"/>
            <w:b/>
            <w:bCs/>
            <w:noProof/>
            <w:color w:val="auto"/>
          </w:rPr>
          <w:t>Obrázek 63:</w:t>
        </w:r>
        <w:r w:rsidR="003B2360" w:rsidRPr="00D05EE7">
          <w:rPr>
            <w:rStyle w:val="Hypertextovodkaz"/>
            <w:noProof/>
            <w:color w:val="auto"/>
          </w:rPr>
          <w:t xml:space="preserve"> Hlavní kód postavy Had1</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76 \h </w:instrText>
        </w:r>
        <w:r w:rsidR="003B2360" w:rsidRPr="00D05EE7">
          <w:rPr>
            <w:noProof/>
            <w:webHidden/>
          </w:rPr>
        </w:r>
        <w:r w:rsidR="003B2360" w:rsidRPr="00D05EE7">
          <w:rPr>
            <w:noProof/>
            <w:webHidden/>
          </w:rPr>
          <w:fldChar w:fldCharType="separate"/>
        </w:r>
        <w:r w:rsidR="00080FBE">
          <w:rPr>
            <w:noProof/>
            <w:webHidden/>
          </w:rPr>
          <w:t>75</w:t>
        </w:r>
        <w:r w:rsidR="003B2360" w:rsidRPr="00D05EE7">
          <w:rPr>
            <w:noProof/>
            <w:webHidden/>
          </w:rPr>
          <w:fldChar w:fldCharType="end"/>
        </w:r>
      </w:hyperlink>
    </w:p>
    <w:p w14:paraId="4F6E059C" w14:textId="4AF04586"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77" w:history="1">
        <w:r w:rsidR="003B2360" w:rsidRPr="00D05EE7">
          <w:rPr>
            <w:rStyle w:val="Hypertextovodkaz"/>
            <w:b/>
            <w:bCs/>
            <w:noProof/>
            <w:color w:val="auto"/>
          </w:rPr>
          <w:t>Obrázek 64:</w:t>
        </w:r>
        <w:r w:rsidR="003B2360" w:rsidRPr="00D05EE7">
          <w:rPr>
            <w:rStyle w:val="Hypertextovodkaz"/>
            <w:noProof/>
            <w:color w:val="auto"/>
          </w:rPr>
          <w:t xml:space="preserve"> Kód postavy Jídlo</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77 \h </w:instrText>
        </w:r>
        <w:r w:rsidR="003B2360" w:rsidRPr="00D05EE7">
          <w:rPr>
            <w:noProof/>
            <w:webHidden/>
          </w:rPr>
        </w:r>
        <w:r w:rsidR="003B2360" w:rsidRPr="00D05EE7">
          <w:rPr>
            <w:noProof/>
            <w:webHidden/>
          </w:rPr>
          <w:fldChar w:fldCharType="separate"/>
        </w:r>
        <w:r w:rsidR="00080FBE">
          <w:rPr>
            <w:noProof/>
            <w:webHidden/>
          </w:rPr>
          <w:t>76</w:t>
        </w:r>
        <w:r w:rsidR="003B2360" w:rsidRPr="00D05EE7">
          <w:rPr>
            <w:noProof/>
            <w:webHidden/>
          </w:rPr>
          <w:fldChar w:fldCharType="end"/>
        </w:r>
      </w:hyperlink>
    </w:p>
    <w:p w14:paraId="4ADA072A" w14:textId="0BEE9AEB" w:rsidR="003B2360" w:rsidRPr="00D05EE7" w:rsidRDefault="00000000">
      <w:pPr>
        <w:pStyle w:val="Seznamobrzk"/>
        <w:tabs>
          <w:tab w:val="right" w:leader="dot" w:pos="9061"/>
        </w:tabs>
        <w:rPr>
          <w:rFonts w:eastAsiaTheme="minorEastAsia"/>
          <w:noProof/>
          <w:kern w:val="2"/>
          <w:lang w:eastAsia="cs-CZ"/>
          <w14:ligatures w14:val="standardContextual"/>
        </w:rPr>
      </w:pPr>
      <w:hyperlink w:anchor="_Toc152006878" w:history="1">
        <w:r w:rsidR="003B2360" w:rsidRPr="00D05EE7">
          <w:rPr>
            <w:rStyle w:val="Hypertextovodkaz"/>
            <w:b/>
            <w:bCs/>
            <w:noProof/>
            <w:color w:val="auto"/>
          </w:rPr>
          <w:t>Obrázek 65:</w:t>
        </w:r>
        <w:r w:rsidR="003B2360" w:rsidRPr="00D05EE7">
          <w:rPr>
            <w:rStyle w:val="Hypertextovodkaz"/>
            <w:noProof/>
            <w:color w:val="auto"/>
          </w:rPr>
          <w:t xml:space="preserve"> Kód pozadí</w:t>
        </w:r>
        <w:r w:rsidR="003B2360" w:rsidRPr="00D05EE7">
          <w:rPr>
            <w:noProof/>
            <w:webHidden/>
          </w:rPr>
          <w:tab/>
        </w:r>
        <w:r w:rsidR="003B2360" w:rsidRPr="00D05EE7">
          <w:rPr>
            <w:noProof/>
            <w:webHidden/>
          </w:rPr>
          <w:fldChar w:fldCharType="begin"/>
        </w:r>
        <w:r w:rsidR="003B2360" w:rsidRPr="00D05EE7">
          <w:rPr>
            <w:noProof/>
            <w:webHidden/>
          </w:rPr>
          <w:instrText xml:space="preserve"> PAGEREF _Toc152006878 \h </w:instrText>
        </w:r>
        <w:r w:rsidR="003B2360" w:rsidRPr="00D05EE7">
          <w:rPr>
            <w:noProof/>
            <w:webHidden/>
          </w:rPr>
        </w:r>
        <w:r w:rsidR="003B2360" w:rsidRPr="00D05EE7">
          <w:rPr>
            <w:noProof/>
            <w:webHidden/>
          </w:rPr>
          <w:fldChar w:fldCharType="separate"/>
        </w:r>
        <w:r w:rsidR="00080FBE">
          <w:rPr>
            <w:noProof/>
            <w:webHidden/>
          </w:rPr>
          <w:t>76</w:t>
        </w:r>
        <w:r w:rsidR="003B2360" w:rsidRPr="00D05EE7">
          <w:rPr>
            <w:noProof/>
            <w:webHidden/>
          </w:rPr>
          <w:fldChar w:fldCharType="end"/>
        </w:r>
      </w:hyperlink>
    </w:p>
    <w:p w14:paraId="1D86AC80" w14:textId="2951B9C4" w:rsidR="00801A71" w:rsidRPr="00D05EE7" w:rsidRDefault="00710966" w:rsidP="00710966">
      <w:pPr>
        <w:pStyle w:val="ODSTAVEC"/>
        <w:spacing w:after="0"/>
        <w:ind w:firstLine="0"/>
      </w:pPr>
      <w:r w:rsidRPr="00D05EE7">
        <w:fldChar w:fldCharType="end"/>
      </w:r>
    </w:p>
    <w:p w14:paraId="12652319" w14:textId="32A35729" w:rsidR="008D3171" w:rsidRPr="00D05EE7" w:rsidRDefault="008E2405" w:rsidP="008D3171">
      <w:pPr>
        <w:pStyle w:val="NADPIS-BEZ-CISLA"/>
      </w:pPr>
      <w:bookmarkStart w:id="206" w:name="_Toc66956157"/>
      <w:bookmarkStart w:id="207" w:name="_Toc151893402"/>
      <w:r w:rsidRPr="00D05EE7">
        <w:lastRenderedPageBreak/>
        <w:t>S</w:t>
      </w:r>
      <w:bookmarkEnd w:id="206"/>
      <w:r w:rsidR="009C1C51" w:rsidRPr="00D05EE7">
        <w:t>EZNAM TABULEK</w:t>
      </w:r>
      <w:bookmarkEnd w:id="207"/>
    </w:p>
    <w:p w14:paraId="15CDCE30" w14:textId="03910B90" w:rsidR="00431F2E" w:rsidRPr="00D05EE7" w:rsidRDefault="008D3171">
      <w:pPr>
        <w:pStyle w:val="Seznamobrzk"/>
        <w:tabs>
          <w:tab w:val="right" w:leader="dot" w:pos="9061"/>
        </w:tabs>
        <w:rPr>
          <w:rFonts w:eastAsiaTheme="minorEastAsia"/>
          <w:noProof/>
          <w:kern w:val="2"/>
          <w:sz w:val="24"/>
          <w:szCs w:val="24"/>
          <w:lang w:eastAsia="cs-CZ"/>
          <w14:ligatures w14:val="standardContextual"/>
        </w:rPr>
      </w:pPr>
      <w:r w:rsidRPr="00D05EE7">
        <w:rPr>
          <w:sz w:val="24"/>
          <w:szCs w:val="24"/>
        </w:rPr>
        <w:fldChar w:fldCharType="begin"/>
      </w:r>
      <w:r w:rsidRPr="00D05EE7">
        <w:rPr>
          <w:sz w:val="24"/>
          <w:szCs w:val="24"/>
        </w:rPr>
        <w:instrText xml:space="preserve"> TOC \c "Tabulka" </w:instrText>
      </w:r>
      <w:r w:rsidRPr="00D05EE7">
        <w:rPr>
          <w:sz w:val="24"/>
          <w:szCs w:val="24"/>
        </w:rPr>
        <w:fldChar w:fldCharType="separate"/>
      </w:r>
      <w:r w:rsidR="00431F2E" w:rsidRPr="00D05EE7">
        <w:rPr>
          <w:b/>
          <w:bCs/>
          <w:noProof/>
          <w:sz w:val="24"/>
          <w:szCs w:val="24"/>
        </w:rPr>
        <w:t>Tabulka 1:</w:t>
      </w:r>
      <w:r w:rsidR="00431F2E" w:rsidRPr="00D05EE7">
        <w:rPr>
          <w:noProof/>
          <w:sz w:val="24"/>
          <w:szCs w:val="24"/>
        </w:rPr>
        <w:t xml:space="preserve"> Terminologie spojená s definicí informatického myšlení</w:t>
      </w:r>
      <w:r w:rsidR="00431F2E" w:rsidRPr="00D05EE7">
        <w:rPr>
          <w:noProof/>
          <w:sz w:val="24"/>
          <w:szCs w:val="24"/>
        </w:rPr>
        <w:tab/>
      </w:r>
      <w:r w:rsidR="00431F2E" w:rsidRPr="00D05EE7">
        <w:rPr>
          <w:noProof/>
          <w:sz w:val="24"/>
          <w:szCs w:val="24"/>
        </w:rPr>
        <w:fldChar w:fldCharType="begin"/>
      </w:r>
      <w:r w:rsidR="00431F2E" w:rsidRPr="00D05EE7">
        <w:rPr>
          <w:noProof/>
          <w:sz w:val="24"/>
          <w:szCs w:val="24"/>
        </w:rPr>
        <w:instrText xml:space="preserve"> PAGEREF _Toc151892222 \h </w:instrText>
      </w:r>
      <w:r w:rsidR="00431F2E" w:rsidRPr="00D05EE7">
        <w:rPr>
          <w:noProof/>
          <w:sz w:val="24"/>
          <w:szCs w:val="24"/>
        </w:rPr>
      </w:r>
      <w:r w:rsidR="00431F2E" w:rsidRPr="00D05EE7">
        <w:rPr>
          <w:noProof/>
          <w:sz w:val="24"/>
          <w:szCs w:val="24"/>
        </w:rPr>
        <w:fldChar w:fldCharType="separate"/>
      </w:r>
      <w:r w:rsidR="00080FBE">
        <w:rPr>
          <w:noProof/>
          <w:sz w:val="24"/>
          <w:szCs w:val="24"/>
        </w:rPr>
        <w:t>9</w:t>
      </w:r>
      <w:r w:rsidR="00431F2E" w:rsidRPr="00D05EE7">
        <w:rPr>
          <w:noProof/>
          <w:sz w:val="24"/>
          <w:szCs w:val="24"/>
        </w:rPr>
        <w:fldChar w:fldCharType="end"/>
      </w:r>
    </w:p>
    <w:p w14:paraId="136BCDCC" w14:textId="215525A6"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2:</w:t>
      </w:r>
      <w:r w:rsidRPr="00D05EE7">
        <w:rPr>
          <w:noProof/>
          <w:sz w:val="24"/>
          <w:szCs w:val="24"/>
        </w:rPr>
        <w:t xml:space="preserve"> Kategorie bloků ve Scratchi</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23 \h </w:instrText>
      </w:r>
      <w:r w:rsidRPr="00D05EE7">
        <w:rPr>
          <w:noProof/>
          <w:sz w:val="24"/>
          <w:szCs w:val="24"/>
        </w:rPr>
      </w:r>
      <w:r w:rsidRPr="00D05EE7">
        <w:rPr>
          <w:noProof/>
          <w:sz w:val="24"/>
          <w:szCs w:val="24"/>
        </w:rPr>
        <w:fldChar w:fldCharType="separate"/>
      </w:r>
      <w:r w:rsidR="00080FBE">
        <w:rPr>
          <w:noProof/>
          <w:sz w:val="24"/>
          <w:szCs w:val="24"/>
        </w:rPr>
        <w:t>24</w:t>
      </w:r>
      <w:r w:rsidRPr="00D05EE7">
        <w:rPr>
          <w:noProof/>
          <w:sz w:val="24"/>
          <w:szCs w:val="24"/>
        </w:rPr>
        <w:fldChar w:fldCharType="end"/>
      </w:r>
    </w:p>
    <w:p w14:paraId="29C2D417" w14:textId="2F2A3A31"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3:</w:t>
      </w:r>
      <w:r w:rsidRPr="00D05EE7">
        <w:rPr>
          <w:noProof/>
          <w:sz w:val="24"/>
          <w:szCs w:val="24"/>
        </w:rPr>
        <w:t xml:space="preserve"> Metodický list - Létající Bajtík</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24 \h </w:instrText>
      </w:r>
      <w:r w:rsidRPr="00D05EE7">
        <w:rPr>
          <w:noProof/>
          <w:sz w:val="24"/>
          <w:szCs w:val="24"/>
        </w:rPr>
      </w:r>
      <w:r w:rsidRPr="00D05EE7">
        <w:rPr>
          <w:noProof/>
          <w:sz w:val="24"/>
          <w:szCs w:val="24"/>
        </w:rPr>
        <w:fldChar w:fldCharType="separate"/>
      </w:r>
      <w:r w:rsidR="00080FBE">
        <w:rPr>
          <w:noProof/>
          <w:sz w:val="24"/>
          <w:szCs w:val="24"/>
        </w:rPr>
        <w:t>32</w:t>
      </w:r>
      <w:r w:rsidRPr="00D05EE7">
        <w:rPr>
          <w:noProof/>
          <w:sz w:val="24"/>
          <w:szCs w:val="24"/>
        </w:rPr>
        <w:fldChar w:fldCharType="end"/>
      </w:r>
    </w:p>
    <w:p w14:paraId="324F4D0C" w14:textId="692599FE"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4:</w:t>
      </w:r>
      <w:r w:rsidRPr="00D05EE7">
        <w:rPr>
          <w:noProof/>
          <w:sz w:val="24"/>
          <w:szCs w:val="24"/>
        </w:rPr>
        <w:t xml:space="preserve"> Metodický list - Pohyb pomocí tlačítek</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25 \h </w:instrText>
      </w:r>
      <w:r w:rsidRPr="00D05EE7">
        <w:rPr>
          <w:noProof/>
          <w:sz w:val="24"/>
          <w:szCs w:val="24"/>
        </w:rPr>
      </w:r>
      <w:r w:rsidRPr="00D05EE7">
        <w:rPr>
          <w:noProof/>
          <w:sz w:val="24"/>
          <w:szCs w:val="24"/>
        </w:rPr>
        <w:fldChar w:fldCharType="separate"/>
      </w:r>
      <w:r w:rsidR="00080FBE">
        <w:rPr>
          <w:noProof/>
          <w:sz w:val="24"/>
          <w:szCs w:val="24"/>
        </w:rPr>
        <w:t>35</w:t>
      </w:r>
      <w:r w:rsidRPr="00D05EE7">
        <w:rPr>
          <w:noProof/>
          <w:sz w:val="24"/>
          <w:szCs w:val="24"/>
        </w:rPr>
        <w:fldChar w:fldCharType="end"/>
      </w:r>
    </w:p>
    <w:p w14:paraId="274BA545" w14:textId="06C5B62C"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5:</w:t>
      </w:r>
      <w:r w:rsidRPr="00D05EE7">
        <w:rPr>
          <w:noProof/>
          <w:sz w:val="24"/>
          <w:szCs w:val="24"/>
        </w:rPr>
        <w:t xml:space="preserve"> Metodický list - Divadlo</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26 \h </w:instrText>
      </w:r>
      <w:r w:rsidRPr="00D05EE7">
        <w:rPr>
          <w:noProof/>
          <w:sz w:val="24"/>
          <w:szCs w:val="24"/>
        </w:rPr>
      </w:r>
      <w:r w:rsidRPr="00D05EE7">
        <w:rPr>
          <w:noProof/>
          <w:sz w:val="24"/>
          <w:szCs w:val="24"/>
        </w:rPr>
        <w:fldChar w:fldCharType="separate"/>
      </w:r>
      <w:r w:rsidR="00080FBE">
        <w:rPr>
          <w:noProof/>
          <w:sz w:val="24"/>
          <w:szCs w:val="24"/>
        </w:rPr>
        <w:t>37</w:t>
      </w:r>
      <w:r w:rsidRPr="00D05EE7">
        <w:rPr>
          <w:noProof/>
          <w:sz w:val="24"/>
          <w:szCs w:val="24"/>
        </w:rPr>
        <w:fldChar w:fldCharType="end"/>
      </w:r>
    </w:p>
    <w:p w14:paraId="1C100EBA" w14:textId="63CAE3C8"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6:</w:t>
      </w:r>
      <w:r w:rsidRPr="00D05EE7">
        <w:rPr>
          <w:noProof/>
          <w:sz w:val="24"/>
          <w:szCs w:val="24"/>
        </w:rPr>
        <w:t xml:space="preserve"> Metodický list - Mandala</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27 \h </w:instrText>
      </w:r>
      <w:r w:rsidRPr="00D05EE7">
        <w:rPr>
          <w:noProof/>
          <w:sz w:val="24"/>
          <w:szCs w:val="24"/>
        </w:rPr>
      </w:r>
      <w:r w:rsidRPr="00D05EE7">
        <w:rPr>
          <w:noProof/>
          <w:sz w:val="24"/>
          <w:szCs w:val="24"/>
        </w:rPr>
        <w:fldChar w:fldCharType="separate"/>
      </w:r>
      <w:r w:rsidR="00080FBE">
        <w:rPr>
          <w:noProof/>
          <w:sz w:val="24"/>
          <w:szCs w:val="24"/>
        </w:rPr>
        <w:t>40</w:t>
      </w:r>
      <w:r w:rsidRPr="00D05EE7">
        <w:rPr>
          <w:noProof/>
          <w:sz w:val="24"/>
          <w:szCs w:val="24"/>
        </w:rPr>
        <w:fldChar w:fldCharType="end"/>
      </w:r>
    </w:p>
    <w:p w14:paraId="2F11B410" w14:textId="5B353FD3"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7:</w:t>
      </w:r>
      <w:r w:rsidRPr="00D05EE7">
        <w:rPr>
          <w:noProof/>
          <w:sz w:val="24"/>
          <w:szCs w:val="24"/>
        </w:rPr>
        <w:t xml:space="preserve"> Metodický list - DJ pult</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28 \h </w:instrText>
      </w:r>
      <w:r w:rsidRPr="00D05EE7">
        <w:rPr>
          <w:noProof/>
          <w:sz w:val="24"/>
          <w:szCs w:val="24"/>
        </w:rPr>
      </w:r>
      <w:r w:rsidRPr="00D05EE7">
        <w:rPr>
          <w:noProof/>
          <w:sz w:val="24"/>
          <w:szCs w:val="24"/>
        </w:rPr>
        <w:fldChar w:fldCharType="separate"/>
      </w:r>
      <w:r w:rsidR="00080FBE">
        <w:rPr>
          <w:noProof/>
          <w:sz w:val="24"/>
          <w:szCs w:val="24"/>
        </w:rPr>
        <w:t>42</w:t>
      </w:r>
      <w:r w:rsidRPr="00D05EE7">
        <w:rPr>
          <w:noProof/>
          <w:sz w:val="24"/>
          <w:szCs w:val="24"/>
        </w:rPr>
        <w:fldChar w:fldCharType="end"/>
      </w:r>
    </w:p>
    <w:p w14:paraId="55359005" w14:textId="054B55B4"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8:</w:t>
      </w:r>
      <w:r w:rsidRPr="00D05EE7">
        <w:rPr>
          <w:noProof/>
          <w:sz w:val="24"/>
          <w:szCs w:val="24"/>
        </w:rPr>
        <w:t xml:space="preserve"> Metodický list - Malování</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29 \h </w:instrText>
      </w:r>
      <w:r w:rsidRPr="00D05EE7">
        <w:rPr>
          <w:noProof/>
          <w:sz w:val="24"/>
          <w:szCs w:val="24"/>
        </w:rPr>
      </w:r>
      <w:r w:rsidRPr="00D05EE7">
        <w:rPr>
          <w:noProof/>
          <w:sz w:val="24"/>
          <w:szCs w:val="24"/>
        </w:rPr>
        <w:fldChar w:fldCharType="separate"/>
      </w:r>
      <w:r w:rsidR="00080FBE">
        <w:rPr>
          <w:noProof/>
          <w:sz w:val="24"/>
          <w:szCs w:val="24"/>
        </w:rPr>
        <w:t>44</w:t>
      </w:r>
      <w:r w:rsidRPr="00D05EE7">
        <w:rPr>
          <w:noProof/>
          <w:sz w:val="24"/>
          <w:szCs w:val="24"/>
        </w:rPr>
        <w:fldChar w:fldCharType="end"/>
      </w:r>
    </w:p>
    <w:p w14:paraId="02E2F13A" w14:textId="0BFDDB39"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9:</w:t>
      </w:r>
      <w:r w:rsidRPr="00D05EE7">
        <w:rPr>
          <w:noProof/>
          <w:sz w:val="24"/>
          <w:szCs w:val="24"/>
        </w:rPr>
        <w:t xml:space="preserve"> Metodický list - Kostka</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30 \h </w:instrText>
      </w:r>
      <w:r w:rsidRPr="00D05EE7">
        <w:rPr>
          <w:noProof/>
          <w:sz w:val="24"/>
          <w:szCs w:val="24"/>
        </w:rPr>
      </w:r>
      <w:r w:rsidRPr="00D05EE7">
        <w:rPr>
          <w:noProof/>
          <w:sz w:val="24"/>
          <w:szCs w:val="24"/>
        </w:rPr>
        <w:fldChar w:fldCharType="separate"/>
      </w:r>
      <w:r w:rsidR="00080FBE">
        <w:rPr>
          <w:noProof/>
          <w:sz w:val="24"/>
          <w:szCs w:val="24"/>
        </w:rPr>
        <w:t>47</w:t>
      </w:r>
      <w:r w:rsidRPr="00D05EE7">
        <w:rPr>
          <w:noProof/>
          <w:sz w:val="24"/>
          <w:szCs w:val="24"/>
        </w:rPr>
        <w:fldChar w:fldCharType="end"/>
      </w:r>
    </w:p>
    <w:p w14:paraId="574CF6A4" w14:textId="52419E48"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10:</w:t>
      </w:r>
      <w:r w:rsidRPr="00D05EE7">
        <w:rPr>
          <w:noProof/>
          <w:sz w:val="24"/>
          <w:szCs w:val="24"/>
        </w:rPr>
        <w:t xml:space="preserve"> Metodický list - Numerická paměť</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31 \h </w:instrText>
      </w:r>
      <w:r w:rsidRPr="00D05EE7">
        <w:rPr>
          <w:noProof/>
          <w:sz w:val="24"/>
          <w:szCs w:val="24"/>
        </w:rPr>
      </w:r>
      <w:r w:rsidRPr="00D05EE7">
        <w:rPr>
          <w:noProof/>
          <w:sz w:val="24"/>
          <w:szCs w:val="24"/>
        </w:rPr>
        <w:fldChar w:fldCharType="separate"/>
      </w:r>
      <w:r w:rsidR="00080FBE">
        <w:rPr>
          <w:noProof/>
          <w:sz w:val="24"/>
          <w:szCs w:val="24"/>
        </w:rPr>
        <w:t>49</w:t>
      </w:r>
      <w:r w:rsidRPr="00D05EE7">
        <w:rPr>
          <w:noProof/>
          <w:sz w:val="24"/>
          <w:szCs w:val="24"/>
        </w:rPr>
        <w:fldChar w:fldCharType="end"/>
      </w:r>
    </w:p>
    <w:p w14:paraId="3E9ED0BD" w14:textId="5E994822"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11:</w:t>
      </w:r>
      <w:r w:rsidRPr="00D05EE7">
        <w:rPr>
          <w:noProof/>
          <w:sz w:val="24"/>
          <w:szCs w:val="24"/>
        </w:rPr>
        <w:t xml:space="preserve"> Metodický list - Sběr banánů</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32 \h </w:instrText>
      </w:r>
      <w:r w:rsidRPr="00D05EE7">
        <w:rPr>
          <w:noProof/>
          <w:sz w:val="24"/>
          <w:szCs w:val="24"/>
        </w:rPr>
      </w:r>
      <w:r w:rsidRPr="00D05EE7">
        <w:rPr>
          <w:noProof/>
          <w:sz w:val="24"/>
          <w:szCs w:val="24"/>
        </w:rPr>
        <w:fldChar w:fldCharType="separate"/>
      </w:r>
      <w:r w:rsidR="00080FBE">
        <w:rPr>
          <w:noProof/>
          <w:sz w:val="24"/>
          <w:szCs w:val="24"/>
        </w:rPr>
        <w:t>51</w:t>
      </w:r>
      <w:r w:rsidRPr="00D05EE7">
        <w:rPr>
          <w:noProof/>
          <w:sz w:val="24"/>
          <w:szCs w:val="24"/>
        </w:rPr>
        <w:fldChar w:fldCharType="end"/>
      </w:r>
    </w:p>
    <w:p w14:paraId="6DBAC75C" w14:textId="47002DB1"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12:</w:t>
      </w:r>
      <w:r w:rsidRPr="00D05EE7">
        <w:rPr>
          <w:noProof/>
          <w:sz w:val="24"/>
          <w:szCs w:val="24"/>
        </w:rPr>
        <w:t xml:space="preserve"> Metodický list - Dostihy</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33 \h </w:instrText>
      </w:r>
      <w:r w:rsidRPr="00D05EE7">
        <w:rPr>
          <w:noProof/>
          <w:sz w:val="24"/>
          <w:szCs w:val="24"/>
        </w:rPr>
      </w:r>
      <w:r w:rsidRPr="00D05EE7">
        <w:rPr>
          <w:noProof/>
          <w:sz w:val="24"/>
          <w:szCs w:val="24"/>
        </w:rPr>
        <w:fldChar w:fldCharType="separate"/>
      </w:r>
      <w:r w:rsidR="00080FBE">
        <w:rPr>
          <w:noProof/>
          <w:sz w:val="24"/>
          <w:szCs w:val="24"/>
        </w:rPr>
        <w:t>53</w:t>
      </w:r>
      <w:r w:rsidRPr="00D05EE7">
        <w:rPr>
          <w:noProof/>
          <w:sz w:val="24"/>
          <w:szCs w:val="24"/>
        </w:rPr>
        <w:fldChar w:fldCharType="end"/>
      </w:r>
    </w:p>
    <w:p w14:paraId="317F196C" w14:textId="43C2EE56"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13:</w:t>
      </w:r>
      <w:r w:rsidRPr="00D05EE7">
        <w:rPr>
          <w:noProof/>
          <w:sz w:val="24"/>
          <w:szCs w:val="24"/>
        </w:rPr>
        <w:t xml:space="preserve"> Metodický list - Minihra s kuličkou</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34 \h </w:instrText>
      </w:r>
      <w:r w:rsidRPr="00D05EE7">
        <w:rPr>
          <w:noProof/>
          <w:sz w:val="24"/>
          <w:szCs w:val="24"/>
        </w:rPr>
      </w:r>
      <w:r w:rsidRPr="00D05EE7">
        <w:rPr>
          <w:noProof/>
          <w:sz w:val="24"/>
          <w:szCs w:val="24"/>
        </w:rPr>
        <w:fldChar w:fldCharType="separate"/>
      </w:r>
      <w:r w:rsidR="00080FBE">
        <w:rPr>
          <w:noProof/>
          <w:sz w:val="24"/>
          <w:szCs w:val="24"/>
        </w:rPr>
        <w:t>56</w:t>
      </w:r>
      <w:r w:rsidRPr="00D05EE7">
        <w:rPr>
          <w:noProof/>
          <w:sz w:val="24"/>
          <w:szCs w:val="24"/>
        </w:rPr>
        <w:fldChar w:fldCharType="end"/>
      </w:r>
    </w:p>
    <w:p w14:paraId="73FF0798" w14:textId="760974FC"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14:</w:t>
      </w:r>
      <w:r w:rsidRPr="00D05EE7">
        <w:rPr>
          <w:noProof/>
          <w:sz w:val="24"/>
          <w:szCs w:val="24"/>
        </w:rPr>
        <w:t xml:space="preserve"> Metodický list - Lov hmyzu</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35 \h </w:instrText>
      </w:r>
      <w:r w:rsidRPr="00D05EE7">
        <w:rPr>
          <w:noProof/>
          <w:sz w:val="24"/>
          <w:szCs w:val="24"/>
        </w:rPr>
      </w:r>
      <w:r w:rsidRPr="00D05EE7">
        <w:rPr>
          <w:noProof/>
          <w:sz w:val="24"/>
          <w:szCs w:val="24"/>
        </w:rPr>
        <w:fldChar w:fldCharType="separate"/>
      </w:r>
      <w:r w:rsidR="00080FBE">
        <w:rPr>
          <w:noProof/>
          <w:sz w:val="24"/>
          <w:szCs w:val="24"/>
        </w:rPr>
        <w:t>58</w:t>
      </w:r>
      <w:r w:rsidRPr="00D05EE7">
        <w:rPr>
          <w:noProof/>
          <w:sz w:val="24"/>
          <w:szCs w:val="24"/>
        </w:rPr>
        <w:fldChar w:fldCharType="end"/>
      </w:r>
    </w:p>
    <w:p w14:paraId="19D33760" w14:textId="3B1231AF"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15:</w:t>
      </w:r>
      <w:r w:rsidRPr="00D05EE7">
        <w:rPr>
          <w:noProof/>
          <w:sz w:val="24"/>
          <w:szCs w:val="24"/>
        </w:rPr>
        <w:t xml:space="preserve"> Metodický list - Trénink přesnosti</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36 \h </w:instrText>
      </w:r>
      <w:r w:rsidRPr="00D05EE7">
        <w:rPr>
          <w:noProof/>
          <w:sz w:val="24"/>
          <w:szCs w:val="24"/>
        </w:rPr>
      </w:r>
      <w:r w:rsidRPr="00D05EE7">
        <w:rPr>
          <w:noProof/>
          <w:sz w:val="24"/>
          <w:szCs w:val="24"/>
        </w:rPr>
        <w:fldChar w:fldCharType="separate"/>
      </w:r>
      <w:r w:rsidR="00080FBE">
        <w:rPr>
          <w:noProof/>
          <w:sz w:val="24"/>
          <w:szCs w:val="24"/>
        </w:rPr>
        <w:t>61</w:t>
      </w:r>
      <w:r w:rsidRPr="00D05EE7">
        <w:rPr>
          <w:noProof/>
          <w:sz w:val="24"/>
          <w:szCs w:val="24"/>
        </w:rPr>
        <w:fldChar w:fldCharType="end"/>
      </w:r>
    </w:p>
    <w:p w14:paraId="570019BE" w14:textId="24C3E69A"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16:</w:t>
      </w:r>
      <w:r w:rsidRPr="00D05EE7">
        <w:rPr>
          <w:noProof/>
          <w:sz w:val="24"/>
          <w:szCs w:val="24"/>
        </w:rPr>
        <w:t xml:space="preserve"> Metodický list - Dodgeball</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37 \h </w:instrText>
      </w:r>
      <w:r w:rsidRPr="00D05EE7">
        <w:rPr>
          <w:noProof/>
          <w:sz w:val="24"/>
          <w:szCs w:val="24"/>
        </w:rPr>
      </w:r>
      <w:r w:rsidRPr="00D05EE7">
        <w:rPr>
          <w:noProof/>
          <w:sz w:val="24"/>
          <w:szCs w:val="24"/>
        </w:rPr>
        <w:fldChar w:fldCharType="separate"/>
      </w:r>
      <w:r w:rsidR="00080FBE">
        <w:rPr>
          <w:noProof/>
          <w:sz w:val="24"/>
          <w:szCs w:val="24"/>
        </w:rPr>
        <w:t>63</w:t>
      </w:r>
      <w:r w:rsidRPr="00D05EE7">
        <w:rPr>
          <w:noProof/>
          <w:sz w:val="24"/>
          <w:szCs w:val="24"/>
        </w:rPr>
        <w:fldChar w:fldCharType="end"/>
      </w:r>
    </w:p>
    <w:p w14:paraId="39E86CE2" w14:textId="635752F6"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17:</w:t>
      </w:r>
      <w:r w:rsidRPr="00D05EE7">
        <w:rPr>
          <w:noProof/>
          <w:sz w:val="24"/>
          <w:szCs w:val="24"/>
        </w:rPr>
        <w:t xml:space="preserve"> Metodický list - Tetris</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38 \h </w:instrText>
      </w:r>
      <w:r w:rsidRPr="00D05EE7">
        <w:rPr>
          <w:noProof/>
          <w:sz w:val="24"/>
          <w:szCs w:val="24"/>
        </w:rPr>
      </w:r>
      <w:r w:rsidRPr="00D05EE7">
        <w:rPr>
          <w:noProof/>
          <w:sz w:val="24"/>
          <w:szCs w:val="24"/>
        </w:rPr>
        <w:fldChar w:fldCharType="separate"/>
      </w:r>
      <w:r w:rsidR="00080FBE">
        <w:rPr>
          <w:noProof/>
          <w:sz w:val="24"/>
          <w:szCs w:val="24"/>
        </w:rPr>
        <w:t>65</w:t>
      </w:r>
      <w:r w:rsidRPr="00D05EE7">
        <w:rPr>
          <w:noProof/>
          <w:sz w:val="24"/>
          <w:szCs w:val="24"/>
        </w:rPr>
        <w:fldChar w:fldCharType="end"/>
      </w:r>
    </w:p>
    <w:p w14:paraId="24A5F24B" w14:textId="025F0051"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18:</w:t>
      </w:r>
      <w:r w:rsidRPr="00D05EE7">
        <w:rPr>
          <w:noProof/>
          <w:sz w:val="24"/>
          <w:szCs w:val="24"/>
        </w:rPr>
        <w:t xml:space="preserve"> Metodický list - Flappy Bajtík</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39 \h </w:instrText>
      </w:r>
      <w:r w:rsidRPr="00D05EE7">
        <w:rPr>
          <w:noProof/>
          <w:sz w:val="24"/>
          <w:szCs w:val="24"/>
        </w:rPr>
      </w:r>
      <w:r w:rsidRPr="00D05EE7">
        <w:rPr>
          <w:noProof/>
          <w:sz w:val="24"/>
          <w:szCs w:val="24"/>
        </w:rPr>
        <w:fldChar w:fldCharType="separate"/>
      </w:r>
      <w:r w:rsidR="00080FBE">
        <w:rPr>
          <w:noProof/>
          <w:sz w:val="24"/>
          <w:szCs w:val="24"/>
        </w:rPr>
        <w:t>67</w:t>
      </w:r>
      <w:r w:rsidRPr="00D05EE7">
        <w:rPr>
          <w:noProof/>
          <w:sz w:val="24"/>
          <w:szCs w:val="24"/>
        </w:rPr>
        <w:fldChar w:fldCharType="end"/>
      </w:r>
    </w:p>
    <w:p w14:paraId="0D4CF912" w14:textId="24593908"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Tabulka 19:</w:t>
      </w:r>
      <w:r w:rsidRPr="00D05EE7">
        <w:rPr>
          <w:noProof/>
          <w:sz w:val="24"/>
          <w:szCs w:val="24"/>
        </w:rPr>
        <w:t xml:space="preserve"> Metodický list - Útok asteroidů</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40 \h </w:instrText>
      </w:r>
      <w:r w:rsidRPr="00D05EE7">
        <w:rPr>
          <w:noProof/>
          <w:sz w:val="24"/>
          <w:szCs w:val="24"/>
        </w:rPr>
      </w:r>
      <w:r w:rsidRPr="00D05EE7">
        <w:rPr>
          <w:noProof/>
          <w:sz w:val="24"/>
          <w:szCs w:val="24"/>
        </w:rPr>
        <w:fldChar w:fldCharType="separate"/>
      </w:r>
      <w:r w:rsidR="00080FBE">
        <w:rPr>
          <w:noProof/>
          <w:sz w:val="24"/>
          <w:szCs w:val="24"/>
        </w:rPr>
        <w:t>69</w:t>
      </w:r>
      <w:r w:rsidRPr="00D05EE7">
        <w:rPr>
          <w:noProof/>
          <w:sz w:val="24"/>
          <w:szCs w:val="24"/>
        </w:rPr>
        <w:fldChar w:fldCharType="end"/>
      </w:r>
    </w:p>
    <w:p w14:paraId="5CFBE880" w14:textId="725A2EA5" w:rsidR="00431F2E" w:rsidRPr="00D05EE7" w:rsidRDefault="00431F2E">
      <w:pPr>
        <w:pStyle w:val="Seznamobrzk"/>
        <w:tabs>
          <w:tab w:val="right" w:leader="dot" w:pos="9061"/>
        </w:tabs>
        <w:rPr>
          <w:rFonts w:eastAsiaTheme="minorEastAsia"/>
          <w:noProof/>
          <w:kern w:val="2"/>
          <w:sz w:val="24"/>
          <w:szCs w:val="24"/>
          <w:lang w:eastAsia="cs-CZ"/>
          <w14:ligatures w14:val="standardContextual"/>
        </w:rPr>
      </w:pPr>
      <w:r w:rsidRPr="00D05EE7">
        <w:rPr>
          <w:b/>
          <w:bCs/>
          <w:noProof/>
          <w:sz w:val="24"/>
          <w:szCs w:val="24"/>
        </w:rPr>
        <w:t xml:space="preserve">Tabulka 20: </w:t>
      </w:r>
      <w:r w:rsidRPr="00D05EE7">
        <w:rPr>
          <w:noProof/>
          <w:sz w:val="24"/>
          <w:szCs w:val="24"/>
        </w:rPr>
        <w:t>Metodický list - Had</w:t>
      </w:r>
      <w:r w:rsidRPr="00D05EE7">
        <w:rPr>
          <w:noProof/>
          <w:sz w:val="24"/>
          <w:szCs w:val="24"/>
        </w:rPr>
        <w:tab/>
      </w:r>
      <w:r w:rsidRPr="00D05EE7">
        <w:rPr>
          <w:noProof/>
          <w:sz w:val="24"/>
          <w:szCs w:val="24"/>
        </w:rPr>
        <w:fldChar w:fldCharType="begin"/>
      </w:r>
      <w:r w:rsidRPr="00D05EE7">
        <w:rPr>
          <w:noProof/>
          <w:sz w:val="24"/>
          <w:szCs w:val="24"/>
        </w:rPr>
        <w:instrText xml:space="preserve"> PAGEREF _Toc151892241 \h </w:instrText>
      </w:r>
      <w:r w:rsidRPr="00D05EE7">
        <w:rPr>
          <w:noProof/>
          <w:sz w:val="24"/>
          <w:szCs w:val="24"/>
        </w:rPr>
      </w:r>
      <w:r w:rsidRPr="00D05EE7">
        <w:rPr>
          <w:noProof/>
          <w:sz w:val="24"/>
          <w:szCs w:val="24"/>
        </w:rPr>
        <w:fldChar w:fldCharType="separate"/>
      </w:r>
      <w:r w:rsidR="00080FBE">
        <w:rPr>
          <w:noProof/>
          <w:sz w:val="24"/>
          <w:szCs w:val="24"/>
        </w:rPr>
        <w:t>74</w:t>
      </w:r>
      <w:r w:rsidRPr="00D05EE7">
        <w:rPr>
          <w:noProof/>
          <w:sz w:val="24"/>
          <w:szCs w:val="24"/>
        </w:rPr>
        <w:fldChar w:fldCharType="end"/>
      </w:r>
    </w:p>
    <w:p w14:paraId="2D3AAD82" w14:textId="04575B7B" w:rsidR="00C51B58" w:rsidRPr="00D05EE7" w:rsidRDefault="008D3171" w:rsidP="00E10A76">
      <w:pPr>
        <w:pStyle w:val="ODSTAVEC"/>
        <w:ind w:firstLine="0"/>
        <w:rPr>
          <w:sz w:val="2"/>
          <w:szCs w:val="2"/>
        </w:rPr>
        <w:sectPr w:rsidR="00C51B58" w:rsidRPr="00D05EE7" w:rsidSect="00CB3E14">
          <w:footerReference w:type="default" r:id="rId93"/>
          <w:pgSz w:w="11906" w:h="16838" w:code="9"/>
          <w:pgMar w:top="1418" w:right="1134" w:bottom="1418" w:left="1701" w:header="709" w:footer="709" w:gutter="0"/>
          <w:cols w:space="708"/>
          <w:docGrid w:linePitch="360"/>
        </w:sectPr>
      </w:pPr>
      <w:r w:rsidRPr="00D05EE7">
        <w:rPr>
          <w:szCs w:val="24"/>
        </w:rPr>
        <w:fldChar w:fldCharType="end"/>
      </w:r>
    </w:p>
    <w:p w14:paraId="2463C91E" w14:textId="4D20F4AC" w:rsidR="00BA063B" w:rsidRPr="00D05EE7" w:rsidRDefault="00BA063B" w:rsidP="00C51B58">
      <w:pPr>
        <w:pStyle w:val="ZDROJOBRZEK"/>
        <w:jc w:val="left"/>
        <w:rPr>
          <w:sz w:val="2"/>
          <w:szCs w:val="2"/>
        </w:rPr>
      </w:pPr>
    </w:p>
    <w:sectPr w:rsidR="00BA063B" w:rsidRPr="00D05EE7" w:rsidSect="00C51B58">
      <w:footerReference w:type="default" r:id="rId94"/>
      <w:pgSz w:w="11906" w:h="16838" w:code="9"/>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B0F37" w14:textId="77777777" w:rsidR="00990EDC" w:rsidRDefault="00990EDC" w:rsidP="00945433">
      <w:pPr>
        <w:spacing w:after="0" w:line="240" w:lineRule="auto"/>
      </w:pPr>
      <w:r>
        <w:separator/>
      </w:r>
    </w:p>
  </w:endnote>
  <w:endnote w:type="continuationSeparator" w:id="0">
    <w:p w14:paraId="015FEA9A" w14:textId="77777777" w:rsidR="00990EDC" w:rsidRDefault="00990EDC"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0D1F40" w:rsidRPr="007C4F9A" w:rsidRDefault="000D1F40"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2AA7E765" w:rsidR="000D1F40" w:rsidRPr="007C4F9A" w:rsidRDefault="000D1F40"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ED1519">
          <w:rPr>
            <w:rFonts w:ascii="Times New Roman" w:hAnsi="Times New Roman" w:cs="Times New Roman"/>
            <w:noProof/>
            <w:sz w:val="24"/>
            <w:szCs w:val="24"/>
          </w:rPr>
          <w:t>66</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0D1F40" w:rsidRPr="007C4F9A" w:rsidRDefault="000D1F40"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E9757" w14:textId="77777777" w:rsidR="00990EDC" w:rsidRDefault="00990EDC" w:rsidP="00945433">
      <w:pPr>
        <w:spacing w:after="0" w:line="240" w:lineRule="auto"/>
      </w:pPr>
      <w:r>
        <w:separator/>
      </w:r>
    </w:p>
  </w:footnote>
  <w:footnote w:type="continuationSeparator" w:id="0">
    <w:p w14:paraId="207E116A" w14:textId="77777777" w:rsidR="00990EDC" w:rsidRDefault="00990EDC" w:rsidP="00945433">
      <w:pPr>
        <w:spacing w:after="0" w:line="240" w:lineRule="auto"/>
      </w:pPr>
      <w:r>
        <w:continuationSeparator/>
      </w:r>
    </w:p>
  </w:footnote>
  <w:footnote w:id="1">
    <w:p w14:paraId="146B4D9F" w14:textId="5CF02B6E" w:rsidR="000D1F40" w:rsidRDefault="000D1F40">
      <w:pPr>
        <w:pStyle w:val="Textpoznpodarou"/>
      </w:pPr>
      <w:r>
        <w:rPr>
          <w:rStyle w:val="Znakapoznpodarou"/>
        </w:rPr>
        <w:footnoteRef/>
      </w:r>
      <w:r>
        <w:t xml:space="preserve"> Obrázek 1: převzato z webu imysleni.cz. Dostupné online z</w:t>
      </w:r>
      <w:hyperlink r:id="rId1" w:history="1">
        <w:r w:rsidRPr="0018679E">
          <w:rPr>
            <w:rStyle w:val="Hypertextovodkaz"/>
          </w:rPr>
          <w:t>: https://www.imysleni.cz/ucebnice</w:t>
        </w:r>
      </w:hyperlink>
    </w:p>
  </w:footnote>
  <w:footnote w:id="2">
    <w:p w14:paraId="7A375D1F" w14:textId="203233FB" w:rsidR="000D1F40" w:rsidRDefault="000D1F40">
      <w:pPr>
        <w:pStyle w:val="Textpoznpodarou"/>
      </w:pPr>
      <w:r>
        <w:rPr>
          <w:rStyle w:val="Znakapoznpodarou"/>
        </w:rPr>
        <w:footnoteRef/>
      </w:r>
      <w:r>
        <w:t xml:space="preserve"> Obrázek 2: převzato z webu wikimedia.org [online]. Dostupné online z: </w:t>
      </w:r>
      <w:r w:rsidRPr="00A358F6">
        <w:t>https://upload.wikimedia.org/wikipedia/commons/9/95/Blockly_Conditions_main.png</w:t>
      </w:r>
    </w:p>
  </w:footnote>
  <w:footnote w:id="3">
    <w:p w14:paraId="5B44762E" w14:textId="4B8BA303" w:rsidR="000D1F40" w:rsidRDefault="000D1F40">
      <w:pPr>
        <w:pStyle w:val="Textpoznpodarou"/>
      </w:pPr>
      <w:r>
        <w:rPr>
          <w:rStyle w:val="Znakapoznpodarou"/>
        </w:rPr>
        <w:footnoteRef/>
      </w:r>
      <w:r>
        <w:t xml:space="preserve"> Obrázek 3: převzato z webu </w:t>
      </w:r>
      <w:r w:rsidRPr="003B2360">
        <w:t>cdn-learn.adafruit.com</w:t>
      </w:r>
      <w:r>
        <w:t xml:space="preserve"> [online]. Dostupné online z: </w:t>
      </w:r>
      <w:hyperlink r:id="rId2" w:history="1">
        <w:r w:rsidRPr="0018679E">
          <w:rPr>
            <w:rStyle w:val="Hypertextovodkaz"/>
          </w:rPr>
          <w:t>https://cdn-learn.adafruit.com/guides/cropped_images/000/001/277/medium640/AppInvent09.PNG?1535067563</w:t>
        </w:r>
      </w:hyperlink>
    </w:p>
  </w:footnote>
  <w:footnote w:id="4">
    <w:p w14:paraId="0E71ACFF" w14:textId="386D503B" w:rsidR="000D1F40" w:rsidRDefault="000D1F40">
      <w:pPr>
        <w:pStyle w:val="Textpoznpodarou"/>
      </w:pPr>
      <w:r>
        <w:rPr>
          <w:rStyle w:val="Znakapoznpodarou"/>
        </w:rPr>
        <w:footnoteRef/>
      </w:r>
      <w:r>
        <w:t xml:space="preserve"> Obrázek 4: převzato z webu </w:t>
      </w:r>
      <w:r w:rsidRPr="0018679E">
        <w:t>researchgate.net</w:t>
      </w:r>
      <w:r>
        <w:t xml:space="preserve"> [online]. Dostupné online z: </w:t>
      </w:r>
      <w:hyperlink r:id="rId3" w:history="1">
        <w:r w:rsidRPr="003B2360">
          <w:rPr>
            <w:rStyle w:val="Hypertextovodkaz"/>
          </w:rPr>
          <w:t>https://www.researchgate.net/figure/Example-of-NXT-robot-program-solution_fig4_258831472</w:t>
        </w:r>
      </w:hyperlink>
    </w:p>
  </w:footnote>
  <w:footnote w:id="5">
    <w:p w14:paraId="22617D17" w14:textId="0C58B147" w:rsidR="000D1F40" w:rsidRDefault="000D1F40">
      <w:pPr>
        <w:pStyle w:val="Textpoznpodarou"/>
      </w:pPr>
      <w:r>
        <w:rPr>
          <w:rStyle w:val="Znakapoznpodarou"/>
        </w:rPr>
        <w:footnoteRef/>
      </w:r>
      <w:r>
        <w:t xml:space="preserve"> Obrázek 6: převzato z webu c</w:t>
      </w:r>
      <w:r w:rsidRPr="003B2360">
        <w:t>hromewebstore.google.com</w:t>
      </w:r>
      <w:r>
        <w:t xml:space="preserve">. Dostupné online z: </w:t>
      </w:r>
      <w:r w:rsidRPr="003B2360">
        <w:t>https://chromewebstore.google.com/detail/lego®-mindstorms®-educati/jhnhfnolmcleankdkhfklakpchnccipg?pli=1</w:t>
      </w:r>
    </w:p>
  </w:footnote>
  <w:footnote w:id="6">
    <w:p w14:paraId="1FEFF8AE" w14:textId="0278728F" w:rsidR="000D1F40" w:rsidRDefault="000D1F40">
      <w:pPr>
        <w:pStyle w:val="Textpoznpodarou"/>
      </w:pPr>
      <w:r>
        <w:rPr>
          <w:rStyle w:val="Znakapoznpodarou"/>
        </w:rPr>
        <w:footnoteRef/>
      </w:r>
      <w:r>
        <w:t xml:space="preserve"> Obrázek 7: převzato z webu </w:t>
      </w:r>
      <w:r w:rsidRPr="003B2360">
        <w:t>blog.tcea.org</w:t>
      </w:r>
      <w:r>
        <w:t xml:space="preserve">. Dostupné online z: </w:t>
      </w:r>
      <w:r w:rsidRPr="003B2360">
        <w:t>https://blog.tcea.org/computer-literacy-skills/</w:t>
      </w:r>
    </w:p>
  </w:footnote>
  <w:footnote w:id="7">
    <w:p w14:paraId="2E4BFC6E" w14:textId="508EDA60" w:rsidR="000D1F40" w:rsidRDefault="000D1F40">
      <w:pPr>
        <w:pStyle w:val="Textpoznpodarou"/>
      </w:pPr>
      <w:r>
        <w:rPr>
          <w:rStyle w:val="Znakapoznpodarou"/>
        </w:rPr>
        <w:footnoteRef/>
      </w:r>
      <w:r>
        <w:t xml:space="preserve"> Obrázek 13: Dostupný online z: </w:t>
      </w:r>
      <w:hyperlink r:id="rId4" w:history="1">
        <w:r w:rsidRPr="00BB13EA">
          <w:rPr>
            <w:rStyle w:val="Hypertextovodkaz"/>
          </w:rPr>
          <w:t>https://leopardjs.com</w:t>
        </w:r>
      </w:hyperlink>
    </w:p>
  </w:footnote>
  <w:footnote w:id="8">
    <w:p w14:paraId="2CDC8A56" w14:textId="0C30AE65" w:rsidR="000D1F40" w:rsidRDefault="000D1F40">
      <w:pPr>
        <w:pStyle w:val="Textpoznpodarou"/>
      </w:pPr>
      <w:r>
        <w:rPr>
          <w:rStyle w:val="Znakapoznpodarou"/>
        </w:rPr>
        <w:footnoteRef/>
      </w:r>
      <w:r>
        <w:t xml:space="preserve"> Obrázek 14: převzato z microsoft.com. Dostupné online z: </w:t>
      </w:r>
      <w:hyperlink r:id="rId5" w:history="1">
        <w:r w:rsidRPr="009F7193">
          <w:rPr>
            <w:rStyle w:val="Hypertextovodkaz"/>
          </w:rPr>
          <w:t>https://makecode.com/about</w:t>
        </w:r>
      </w:hyperlink>
    </w:p>
  </w:footnote>
  <w:footnote w:id="9">
    <w:p w14:paraId="16D0AF70" w14:textId="0C9D2AE6" w:rsidR="000D1F40" w:rsidRDefault="000D1F40" w:rsidP="00B0351B">
      <w:pPr>
        <w:pStyle w:val="Textpoznpodarou"/>
      </w:pPr>
      <w:r>
        <w:rPr>
          <w:rStyle w:val="Znakapoznpodarou"/>
        </w:rPr>
        <w:footnoteRef/>
      </w:r>
      <w:r>
        <w:t xml:space="preserve"> Obrázek 15: převzato z microsoft.com. Dostupné online z: </w:t>
      </w:r>
      <w:hyperlink r:id="rId6" w:history="1">
        <w:r w:rsidRPr="009F7193">
          <w:rPr>
            <w:rStyle w:val="Hypertextovodkaz"/>
          </w:rPr>
          <w:t>https://makecode.com/about</w:t>
        </w:r>
      </w:hyperlink>
    </w:p>
  </w:footnote>
  <w:footnote w:id="10">
    <w:p w14:paraId="6CDE30FC" w14:textId="1C16961F" w:rsidR="000D1F40" w:rsidRDefault="000D1F40">
      <w:pPr>
        <w:pStyle w:val="Textpoznpodarou"/>
      </w:pPr>
      <w:r>
        <w:rPr>
          <w:rStyle w:val="Znakapoznpodarou"/>
        </w:rPr>
        <w:footnoteRef/>
      </w:r>
      <w:r>
        <w:t xml:space="preserve"> Obrázek 17: Dostupné online z</w:t>
      </w:r>
      <w:hyperlink r:id="rId7" w:history="1">
        <w:r w:rsidRPr="00B0351B">
          <w:rPr>
            <w:rStyle w:val="Hypertextovodkaz"/>
          </w:rPr>
          <w:t>: https://blockly-demo.appspot.com/static/demos/code/index.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047A"/>
    <w:multiLevelType w:val="hybridMultilevel"/>
    <w:tmpl w:val="48E2565A"/>
    <w:lvl w:ilvl="0" w:tplc="2EFE197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F74D67"/>
    <w:multiLevelType w:val="hybridMultilevel"/>
    <w:tmpl w:val="FB360CF4"/>
    <w:lvl w:ilvl="0" w:tplc="3AA2C09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8443CEB"/>
    <w:multiLevelType w:val="hybridMultilevel"/>
    <w:tmpl w:val="B4E66C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3577E"/>
    <w:multiLevelType w:val="hybridMultilevel"/>
    <w:tmpl w:val="0554B2A8"/>
    <w:lvl w:ilvl="0" w:tplc="2896880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2223020"/>
    <w:multiLevelType w:val="hybridMultilevel"/>
    <w:tmpl w:val="88187FA0"/>
    <w:lvl w:ilvl="0" w:tplc="492C8562">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D6C84"/>
    <w:multiLevelType w:val="hybridMultilevel"/>
    <w:tmpl w:val="8C52A700"/>
    <w:lvl w:ilvl="0" w:tplc="5498BC98">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D227BF9"/>
    <w:multiLevelType w:val="hybridMultilevel"/>
    <w:tmpl w:val="759A3A4E"/>
    <w:lvl w:ilvl="0" w:tplc="7A801456">
      <w:numFmt w:val="bullet"/>
      <w:lvlText w:val="-"/>
      <w:lvlJc w:val="left"/>
      <w:pPr>
        <w:ind w:left="1224" w:hanging="360"/>
      </w:pPr>
      <w:rPr>
        <w:rFonts w:ascii="Times New Roman" w:eastAsiaTheme="minorHAnsi" w:hAnsi="Times New Roman" w:cs="Times New Roman" w:hint="default"/>
      </w:rPr>
    </w:lvl>
    <w:lvl w:ilvl="1" w:tplc="04050003" w:tentative="1">
      <w:start w:val="1"/>
      <w:numFmt w:val="bullet"/>
      <w:lvlText w:val="o"/>
      <w:lvlJc w:val="left"/>
      <w:pPr>
        <w:ind w:left="1944" w:hanging="360"/>
      </w:pPr>
      <w:rPr>
        <w:rFonts w:ascii="Courier New" w:hAnsi="Courier New" w:cs="Courier New" w:hint="default"/>
      </w:rPr>
    </w:lvl>
    <w:lvl w:ilvl="2" w:tplc="04050005" w:tentative="1">
      <w:start w:val="1"/>
      <w:numFmt w:val="bullet"/>
      <w:lvlText w:val=""/>
      <w:lvlJc w:val="left"/>
      <w:pPr>
        <w:ind w:left="2664" w:hanging="360"/>
      </w:pPr>
      <w:rPr>
        <w:rFonts w:ascii="Wingdings" w:hAnsi="Wingdings" w:hint="default"/>
      </w:rPr>
    </w:lvl>
    <w:lvl w:ilvl="3" w:tplc="04050001" w:tentative="1">
      <w:start w:val="1"/>
      <w:numFmt w:val="bullet"/>
      <w:lvlText w:val=""/>
      <w:lvlJc w:val="left"/>
      <w:pPr>
        <w:ind w:left="3384" w:hanging="360"/>
      </w:pPr>
      <w:rPr>
        <w:rFonts w:ascii="Symbol" w:hAnsi="Symbol" w:hint="default"/>
      </w:rPr>
    </w:lvl>
    <w:lvl w:ilvl="4" w:tplc="04050003" w:tentative="1">
      <w:start w:val="1"/>
      <w:numFmt w:val="bullet"/>
      <w:lvlText w:val="o"/>
      <w:lvlJc w:val="left"/>
      <w:pPr>
        <w:ind w:left="4104" w:hanging="360"/>
      </w:pPr>
      <w:rPr>
        <w:rFonts w:ascii="Courier New" w:hAnsi="Courier New" w:cs="Courier New" w:hint="default"/>
      </w:rPr>
    </w:lvl>
    <w:lvl w:ilvl="5" w:tplc="04050005" w:tentative="1">
      <w:start w:val="1"/>
      <w:numFmt w:val="bullet"/>
      <w:lvlText w:val=""/>
      <w:lvlJc w:val="left"/>
      <w:pPr>
        <w:ind w:left="4824" w:hanging="360"/>
      </w:pPr>
      <w:rPr>
        <w:rFonts w:ascii="Wingdings" w:hAnsi="Wingdings" w:hint="default"/>
      </w:rPr>
    </w:lvl>
    <w:lvl w:ilvl="6" w:tplc="04050001" w:tentative="1">
      <w:start w:val="1"/>
      <w:numFmt w:val="bullet"/>
      <w:lvlText w:val=""/>
      <w:lvlJc w:val="left"/>
      <w:pPr>
        <w:ind w:left="5544" w:hanging="360"/>
      </w:pPr>
      <w:rPr>
        <w:rFonts w:ascii="Symbol" w:hAnsi="Symbol" w:hint="default"/>
      </w:rPr>
    </w:lvl>
    <w:lvl w:ilvl="7" w:tplc="04050003" w:tentative="1">
      <w:start w:val="1"/>
      <w:numFmt w:val="bullet"/>
      <w:lvlText w:val="o"/>
      <w:lvlJc w:val="left"/>
      <w:pPr>
        <w:ind w:left="6264" w:hanging="360"/>
      </w:pPr>
      <w:rPr>
        <w:rFonts w:ascii="Courier New" w:hAnsi="Courier New" w:cs="Courier New" w:hint="default"/>
      </w:rPr>
    </w:lvl>
    <w:lvl w:ilvl="8" w:tplc="04050005" w:tentative="1">
      <w:start w:val="1"/>
      <w:numFmt w:val="bullet"/>
      <w:lvlText w:val=""/>
      <w:lvlJc w:val="left"/>
      <w:pPr>
        <w:ind w:left="6984" w:hanging="360"/>
      </w:pPr>
      <w:rPr>
        <w:rFonts w:ascii="Wingdings" w:hAnsi="Wingdings" w:hint="default"/>
      </w:rPr>
    </w:lvl>
  </w:abstractNum>
  <w:abstractNum w:abstractNumId="13"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5C26F6B"/>
    <w:multiLevelType w:val="hybridMultilevel"/>
    <w:tmpl w:val="D0701850"/>
    <w:lvl w:ilvl="0" w:tplc="F9420FB4">
      <w:numFmt w:val="bullet"/>
      <w:lvlText w:val="-"/>
      <w:lvlJc w:val="left"/>
      <w:pPr>
        <w:ind w:left="864" w:hanging="360"/>
      </w:pPr>
      <w:rPr>
        <w:rFonts w:ascii="Times New Roman" w:eastAsiaTheme="minorHAnsi" w:hAnsi="Times New Roman" w:cs="Times New Roman" w:hint="default"/>
      </w:rPr>
    </w:lvl>
    <w:lvl w:ilvl="1" w:tplc="04050003" w:tentative="1">
      <w:start w:val="1"/>
      <w:numFmt w:val="bullet"/>
      <w:lvlText w:val="o"/>
      <w:lvlJc w:val="left"/>
      <w:pPr>
        <w:ind w:left="1584" w:hanging="360"/>
      </w:pPr>
      <w:rPr>
        <w:rFonts w:ascii="Courier New" w:hAnsi="Courier New" w:cs="Courier New" w:hint="default"/>
      </w:rPr>
    </w:lvl>
    <w:lvl w:ilvl="2" w:tplc="04050005" w:tentative="1">
      <w:start w:val="1"/>
      <w:numFmt w:val="bullet"/>
      <w:lvlText w:val=""/>
      <w:lvlJc w:val="left"/>
      <w:pPr>
        <w:ind w:left="2304" w:hanging="360"/>
      </w:pPr>
      <w:rPr>
        <w:rFonts w:ascii="Wingdings" w:hAnsi="Wingdings" w:hint="default"/>
      </w:rPr>
    </w:lvl>
    <w:lvl w:ilvl="3" w:tplc="04050001" w:tentative="1">
      <w:start w:val="1"/>
      <w:numFmt w:val="bullet"/>
      <w:lvlText w:val=""/>
      <w:lvlJc w:val="left"/>
      <w:pPr>
        <w:ind w:left="3024" w:hanging="360"/>
      </w:pPr>
      <w:rPr>
        <w:rFonts w:ascii="Symbol" w:hAnsi="Symbol" w:hint="default"/>
      </w:rPr>
    </w:lvl>
    <w:lvl w:ilvl="4" w:tplc="04050003" w:tentative="1">
      <w:start w:val="1"/>
      <w:numFmt w:val="bullet"/>
      <w:lvlText w:val="o"/>
      <w:lvlJc w:val="left"/>
      <w:pPr>
        <w:ind w:left="3744" w:hanging="360"/>
      </w:pPr>
      <w:rPr>
        <w:rFonts w:ascii="Courier New" w:hAnsi="Courier New" w:cs="Courier New" w:hint="default"/>
      </w:rPr>
    </w:lvl>
    <w:lvl w:ilvl="5" w:tplc="04050005" w:tentative="1">
      <w:start w:val="1"/>
      <w:numFmt w:val="bullet"/>
      <w:lvlText w:val=""/>
      <w:lvlJc w:val="left"/>
      <w:pPr>
        <w:ind w:left="4464" w:hanging="360"/>
      </w:pPr>
      <w:rPr>
        <w:rFonts w:ascii="Wingdings" w:hAnsi="Wingdings" w:hint="default"/>
      </w:rPr>
    </w:lvl>
    <w:lvl w:ilvl="6" w:tplc="04050001" w:tentative="1">
      <w:start w:val="1"/>
      <w:numFmt w:val="bullet"/>
      <w:lvlText w:val=""/>
      <w:lvlJc w:val="left"/>
      <w:pPr>
        <w:ind w:left="5184" w:hanging="360"/>
      </w:pPr>
      <w:rPr>
        <w:rFonts w:ascii="Symbol" w:hAnsi="Symbol" w:hint="default"/>
      </w:rPr>
    </w:lvl>
    <w:lvl w:ilvl="7" w:tplc="04050003" w:tentative="1">
      <w:start w:val="1"/>
      <w:numFmt w:val="bullet"/>
      <w:lvlText w:val="o"/>
      <w:lvlJc w:val="left"/>
      <w:pPr>
        <w:ind w:left="5904" w:hanging="360"/>
      </w:pPr>
      <w:rPr>
        <w:rFonts w:ascii="Courier New" w:hAnsi="Courier New" w:cs="Courier New" w:hint="default"/>
      </w:rPr>
    </w:lvl>
    <w:lvl w:ilvl="8" w:tplc="04050005" w:tentative="1">
      <w:start w:val="1"/>
      <w:numFmt w:val="bullet"/>
      <w:lvlText w:val=""/>
      <w:lvlJc w:val="left"/>
      <w:pPr>
        <w:ind w:left="6624" w:hanging="360"/>
      </w:pPr>
      <w:rPr>
        <w:rFonts w:ascii="Wingdings" w:hAnsi="Wingdings" w:hint="default"/>
      </w:rPr>
    </w:lvl>
  </w:abstractNum>
  <w:abstractNum w:abstractNumId="15" w15:restartNumberingAfterBreak="0">
    <w:nsid w:val="49F03BFD"/>
    <w:multiLevelType w:val="hybridMultilevel"/>
    <w:tmpl w:val="B4E66C9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EC06E4A"/>
    <w:multiLevelType w:val="hybridMultilevel"/>
    <w:tmpl w:val="8AE261F6"/>
    <w:lvl w:ilvl="0" w:tplc="C826D31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14832"/>
    <w:multiLevelType w:val="hybridMultilevel"/>
    <w:tmpl w:val="8AD0F868"/>
    <w:lvl w:ilvl="0" w:tplc="605885E6">
      <w:start w:val="1"/>
      <w:numFmt w:val="decimal"/>
      <w:lvlText w:val="[%1]"/>
      <w:lvlJc w:val="left"/>
      <w:pPr>
        <w:ind w:left="720" w:hanging="493"/>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A5E07"/>
    <w:multiLevelType w:val="hybridMultilevel"/>
    <w:tmpl w:val="9948DD66"/>
    <w:lvl w:ilvl="0" w:tplc="992A603E">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D2D3066"/>
    <w:multiLevelType w:val="hybridMultilevel"/>
    <w:tmpl w:val="3F54D4E0"/>
    <w:lvl w:ilvl="0" w:tplc="21C02A7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3BB106B"/>
    <w:multiLevelType w:val="hybridMultilevel"/>
    <w:tmpl w:val="C4660CD8"/>
    <w:lvl w:ilvl="0" w:tplc="1CF8C344">
      <w:start w:val="3"/>
      <w:numFmt w:val="bullet"/>
      <w:lvlText w:val="–"/>
      <w:lvlJc w:val="left"/>
      <w:pPr>
        <w:ind w:left="420" w:hanging="360"/>
      </w:pPr>
      <w:rPr>
        <w:rFonts w:ascii="Times New Roman" w:eastAsiaTheme="minorHAnsi" w:hAnsi="Times New Roman" w:cs="Times New Roman"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29"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4656742">
    <w:abstractNumId w:val="13"/>
  </w:num>
  <w:num w:numId="2" w16cid:durableId="2079399314">
    <w:abstractNumId w:val="25"/>
  </w:num>
  <w:num w:numId="3" w16cid:durableId="958032082">
    <w:abstractNumId w:val="24"/>
  </w:num>
  <w:num w:numId="4" w16cid:durableId="1811433300">
    <w:abstractNumId w:val="4"/>
  </w:num>
  <w:num w:numId="5" w16cid:durableId="1329673274">
    <w:abstractNumId w:val="27"/>
  </w:num>
  <w:num w:numId="6" w16cid:durableId="406346020">
    <w:abstractNumId w:val="19"/>
  </w:num>
  <w:num w:numId="7" w16cid:durableId="680401657">
    <w:abstractNumId w:val="17"/>
  </w:num>
  <w:num w:numId="8" w16cid:durableId="1630013537">
    <w:abstractNumId w:val="26"/>
  </w:num>
  <w:num w:numId="9" w16cid:durableId="1610090053">
    <w:abstractNumId w:val="3"/>
  </w:num>
  <w:num w:numId="10" w16cid:durableId="1803495102">
    <w:abstractNumId w:val="18"/>
  </w:num>
  <w:num w:numId="11" w16cid:durableId="1490900333">
    <w:abstractNumId w:val="8"/>
  </w:num>
  <w:num w:numId="12" w16cid:durableId="877165878">
    <w:abstractNumId w:val="9"/>
  </w:num>
  <w:num w:numId="13" w16cid:durableId="102114532">
    <w:abstractNumId w:val="21"/>
  </w:num>
  <w:num w:numId="14" w16cid:durableId="1293093262">
    <w:abstractNumId w:val="10"/>
  </w:num>
  <w:num w:numId="15" w16cid:durableId="1289892925">
    <w:abstractNumId w:val="20"/>
  </w:num>
  <w:num w:numId="16" w16cid:durableId="924336826">
    <w:abstractNumId w:val="29"/>
  </w:num>
  <w:num w:numId="17" w16cid:durableId="549149747">
    <w:abstractNumId w:val="7"/>
  </w:num>
  <w:num w:numId="18" w16cid:durableId="1902012515">
    <w:abstractNumId w:val="15"/>
  </w:num>
  <w:num w:numId="19" w16cid:durableId="1638759906">
    <w:abstractNumId w:val="2"/>
  </w:num>
  <w:num w:numId="20" w16cid:durableId="1076317448">
    <w:abstractNumId w:val="0"/>
  </w:num>
  <w:num w:numId="21" w16cid:durableId="1596212657">
    <w:abstractNumId w:val="5"/>
  </w:num>
  <w:num w:numId="22" w16cid:durableId="2112775527">
    <w:abstractNumId w:val="6"/>
  </w:num>
  <w:num w:numId="23" w16cid:durableId="1005593196">
    <w:abstractNumId w:val="23"/>
  </w:num>
  <w:num w:numId="24" w16cid:durableId="1289118687">
    <w:abstractNumId w:val="16"/>
  </w:num>
  <w:num w:numId="25" w16cid:durableId="967783409">
    <w:abstractNumId w:val="11"/>
  </w:num>
  <w:num w:numId="26" w16cid:durableId="1417366307">
    <w:abstractNumId w:val="1"/>
  </w:num>
  <w:num w:numId="27" w16cid:durableId="1747799693">
    <w:abstractNumId w:val="28"/>
  </w:num>
  <w:num w:numId="28" w16cid:durableId="2086145298">
    <w:abstractNumId w:val="22"/>
  </w:num>
  <w:num w:numId="29" w16cid:durableId="955061326">
    <w:abstractNumId w:val="14"/>
  </w:num>
  <w:num w:numId="30" w16cid:durableId="89647630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268EF"/>
    <w:rsid w:val="000368EE"/>
    <w:rsid w:val="00036F30"/>
    <w:rsid w:val="00041107"/>
    <w:rsid w:val="00042310"/>
    <w:rsid w:val="00047DB9"/>
    <w:rsid w:val="00052486"/>
    <w:rsid w:val="00053F02"/>
    <w:rsid w:val="00054050"/>
    <w:rsid w:val="00057872"/>
    <w:rsid w:val="0006039D"/>
    <w:rsid w:val="000660BB"/>
    <w:rsid w:val="000720B8"/>
    <w:rsid w:val="00073881"/>
    <w:rsid w:val="0007646E"/>
    <w:rsid w:val="0007756C"/>
    <w:rsid w:val="00080FBE"/>
    <w:rsid w:val="000839CD"/>
    <w:rsid w:val="00084099"/>
    <w:rsid w:val="00085845"/>
    <w:rsid w:val="00085AB1"/>
    <w:rsid w:val="0009271E"/>
    <w:rsid w:val="00097E45"/>
    <w:rsid w:val="000A02CA"/>
    <w:rsid w:val="000A033A"/>
    <w:rsid w:val="000A0F2F"/>
    <w:rsid w:val="000A5CDA"/>
    <w:rsid w:val="000B0833"/>
    <w:rsid w:val="000B1CD4"/>
    <w:rsid w:val="000B2AA8"/>
    <w:rsid w:val="000C0F37"/>
    <w:rsid w:val="000C31E8"/>
    <w:rsid w:val="000C68B8"/>
    <w:rsid w:val="000D1372"/>
    <w:rsid w:val="000D16BA"/>
    <w:rsid w:val="000D1F40"/>
    <w:rsid w:val="000D6A27"/>
    <w:rsid w:val="000E14B0"/>
    <w:rsid w:val="00103E15"/>
    <w:rsid w:val="00112276"/>
    <w:rsid w:val="00114764"/>
    <w:rsid w:val="001154A9"/>
    <w:rsid w:val="001341B5"/>
    <w:rsid w:val="001400D7"/>
    <w:rsid w:val="001411CD"/>
    <w:rsid w:val="001425F8"/>
    <w:rsid w:val="00143C79"/>
    <w:rsid w:val="00146D93"/>
    <w:rsid w:val="0014752F"/>
    <w:rsid w:val="00147D67"/>
    <w:rsid w:val="001531B6"/>
    <w:rsid w:val="001539B6"/>
    <w:rsid w:val="00153C02"/>
    <w:rsid w:val="001553CC"/>
    <w:rsid w:val="00155511"/>
    <w:rsid w:val="00156088"/>
    <w:rsid w:val="00157D73"/>
    <w:rsid w:val="0016009C"/>
    <w:rsid w:val="001615E7"/>
    <w:rsid w:val="00161919"/>
    <w:rsid w:val="00167F7A"/>
    <w:rsid w:val="00173B52"/>
    <w:rsid w:val="00175B31"/>
    <w:rsid w:val="001810BC"/>
    <w:rsid w:val="00181C0D"/>
    <w:rsid w:val="0018679E"/>
    <w:rsid w:val="00192193"/>
    <w:rsid w:val="001935E5"/>
    <w:rsid w:val="00194FEA"/>
    <w:rsid w:val="001A4543"/>
    <w:rsid w:val="001A6CDD"/>
    <w:rsid w:val="001A7586"/>
    <w:rsid w:val="001B0626"/>
    <w:rsid w:val="001B3C8B"/>
    <w:rsid w:val="001B487A"/>
    <w:rsid w:val="001B771D"/>
    <w:rsid w:val="001C3981"/>
    <w:rsid w:val="001C450D"/>
    <w:rsid w:val="001C5536"/>
    <w:rsid w:val="001C5E64"/>
    <w:rsid w:val="001D070D"/>
    <w:rsid w:val="001D33CC"/>
    <w:rsid w:val="001D3CA0"/>
    <w:rsid w:val="001D5645"/>
    <w:rsid w:val="001E11AF"/>
    <w:rsid w:val="001E1ADF"/>
    <w:rsid w:val="001E2D90"/>
    <w:rsid w:val="001E2F0E"/>
    <w:rsid w:val="001F201F"/>
    <w:rsid w:val="002015F5"/>
    <w:rsid w:val="00202A02"/>
    <w:rsid w:val="002158BC"/>
    <w:rsid w:val="00226D0E"/>
    <w:rsid w:val="00231A9A"/>
    <w:rsid w:val="00250870"/>
    <w:rsid w:val="00253C18"/>
    <w:rsid w:val="002542CD"/>
    <w:rsid w:val="00254336"/>
    <w:rsid w:val="002546DC"/>
    <w:rsid w:val="00255514"/>
    <w:rsid w:val="00257D3B"/>
    <w:rsid w:val="002652C3"/>
    <w:rsid w:val="0027579A"/>
    <w:rsid w:val="002773FE"/>
    <w:rsid w:val="00281172"/>
    <w:rsid w:val="00283141"/>
    <w:rsid w:val="00286102"/>
    <w:rsid w:val="00290CEB"/>
    <w:rsid w:val="00290D02"/>
    <w:rsid w:val="002A2029"/>
    <w:rsid w:val="002A4A2E"/>
    <w:rsid w:val="002A6A38"/>
    <w:rsid w:val="002B03D4"/>
    <w:rsid w:val="002B0A67"/>
    <w:rsid w:val="002C248D"/>
    <w:rsid w:val="002D6E85"/>
    <w:rsid w:val="002D793E"/>
    <w:rsid w:val="002E1A88"/>
    <w:rsid w:val="002E29AC"/>
    <w:rsid w:val="002E33E2"/>
    <w:rsid w:val="002E380C"/>
    <w:rsid w:val="002E7E9A"/>
    <w:rsid w:val="002F2865"/>
    <w:rsid w:val="002F7C9A"/>
    <w:rsid w:val="0030237B"/>
    <w:rsid w:val="00303A49"/>
    <w:rsid w:val="003126E2"/>
    <w:rsid w:val="00315013"/>
    <w:rsid w:val="003171C1"/>
    <w:rsid w:val="00322B5A"/>
    <w:rsid w:val="0032477F"/>
    <w:rsid w:val="00325A95"/>
    <w:rsid w:val="00326E16"/>
    <w:rsid w:val="003331ED"/>
    <w:rsid w:val="00335B6B"/>
    <w:rsid w:val="00335E29"/>
    <w:rsid w:val="00346203"/>
    <w:rsid w:val="00346885"/>
    <w:rsid w:val="0034694E"/>
    <w:rsid w:val="00350D0A"/>
    <w:rsid w:val="00350D2E"/>
    <w:rsid w:val="0035142A"/>
    <w:rsid w:val="00352199"/>
    <w:rsid w:val="00355B83"/>
    <w:rsid w:val="00355D04"/>
    <w:rsid w:val="003565C6"/>
    <w:rsid w:val="00356D27"/>
    <w:rsid w:val="00364DB7"/>
    <w:rsid w:val="003667FF"/>
    <w:rsid w:val="00376320"/>
    <w:rsid w:val="00376A71"/>
    <w:rsid w:val="0038248B"/>
    <w:rsid w:val="003954CC"/>
    <w:rsid w:val="00395FE9"/>
    <w:rsid w:val="003A3B87"/>
    <w:rsid w:val="003A5362"/>
    <w:rsid w:val="003B2360"/>
    <w:rsid w:val="003C3D8E"/>
    <w:rsid w:val="003D1CC9"/>
    <w:rsid w:val="003D7F37"/>
    <w:rsid w:val="003E250B"/>
    <w:rsid w:val="003E3FCE"/>
    <w:rsid w:val="00416220"/>
    <w:rsid w:val="00420A92"/>
    <w:rsid w:val="004222EC"/>
    <w:rsid w:val="00423C98"/>
    <w:rsid w:val="00424272"/>
    <w:rsid w:val="00427DFB"/>
    <w:rsid w:val="00431F2E"/>
    <w:rsid w:val="0043266A"/>
    <w:rsid w:val="004463AA"/>
    <w:rsid w:val="00451D6C"/>
    <w:rsid w:val="0045388A"/>
    <w:rsid w:val="004556B5"/>
    <w:rsid w:val="00457340"/>
    <w:rsid w:val="00462823"/>
    <w:rsid w:val="004654C8"/>
    <w:rsid w:val="00470589"/>
    <w:rsid w:val="00471104"/>
    <w:rsid w:val="00473B2B"/>
    <w:rsid w:val="00473C2B"/>
    <w:rsid w:val="0047508D"/>
    <w:rsid w:val="004758AD"/>
    <w:rsid w:val="004832EA"/>
    <w:rsid w:val="004832F6"/>
    <w:rsid w:val="004866CB"/>
    <w:rsid w:val="00486A37"/>
    <w:rsid w:val="00487830"/>
    <w:rsid w:val="004919A1"/>
    <w:rsid w:val="00495846"/>
    <w:rsid w:val="00496277"/>
    <w:rsid w:val="00496B53"/>
    <w:rsid w:val="004A21EA"/>
    <w:rsid w:val="004A241B"/>
    <w:rsid w:val="004A31AB"/>
    <w:rsid w:val="004A3DA3"/>
    <w:rsid w:val="004A572C"/>
    <w:rsid w:val="004B1F71"/>
    <w:rsid w:val="004B40EA"/>
    <w:rsid w:val="004B59C1"/>
    <w:rsid w:val="004C748B"/>
    <w:rsid w:val="004D367D"/>
    <w:rsid w:val="004D59B7"/>
    <w:rsid w:val="004E7563"/>
    <w:rsid w:val="004E7DEA"/>
    <w:rsid w:val="004F6529"/>
    <w:rsid w:val="004F73A5"/>
    <w:rsid w:val="0050191A"/>
    <w:rsid w:val="00501999"/>
    <w:rsid w:val="0051276F"/>
    <w:rsid w:val="00521ED6"/>
    <w:rsid w:val="00526C93"/>
    <w:rsid w:val="00527F2F"/>
    <w:rsid w:val="00531D30"/>
    <w:rsid w:val="00540FCA"/>
    <w:rsid w:val="005423CD"/>
    <w:rsid w:val="0054255F"/>
    <w:rsid w:val="0056251F"/>
    <w:rsid w:val="00564DBB"/>
    <w:rsid w:val="00567264"/>
    <w:rsid w:val="005709A1"/>
    <w:rsid w:val="0057157A"/>
    <w:rsid w:val="00573E2F"/>
    <w:rsid w:val="00574E3F"/>
    <w:rsid w:val="0058338D"/>
    <w:rsid w:val="0058347E"/>
    <w:rsid w:val="00583657"/>
    <w:rsid w:val="005927DC"/>
    <w:rsid w:val="00595AC2"/>
    <w:rsid w:val="005960D4"/>
    <w:rsid w:val="005A1A78"/>
    <w:rsid w:val="005B3CA2"/>
    <w:rsid w:val="005B5A9D"/>
    <w:rsid w:val="005B7B48"/>
    <w:rsid w:val="005B7EAE"/>
    <w:rsid w:val="005B7F23"/>
    <w:rsid w:val="005C10EF"/>
    <w:rsid w:val="005C2528"/>
    <w:rsid w:val="005C318D"/>
    <w:rsid w:val="005C6359"/>
    <w:rsid w:val="005D1EF0"/>
    <w:rsid w:val="005D36C1"/>
    <w:rsid w:val="005D59B8"/>
    <w:rsid w:val="0060220B"/>
    <w:rsid w:val="0060367C"/>
    <w:rsid w:val="00607259"/>
    <w:rsid w:val="00611A3A"/>
    <w:rsid w:val="00612C72"/>
    <w:rsid w:val="00614416"/>
    <w:rsid w:val="00617713"/>
    <w:rsid w:val="00617D7C"/>
    <w:rsid w:val="00623D94"/>
    <w:rsid w:val="00626908"/>
    <w:rsid w:val="00634080"/>
    <w:rsid w:val="00634354"/>
    <w:rsid w:val="006402E0"/>
    <w:rsid w:val="0064169F"/>
    <w:rsid w:val="0064272F"/>
    <w:rsid w:val="00646480"/>
    <w:rsid w:val="00654071"/>
    <w:rsid w:val="00657A73"/>
    <w:rsid w:val="006678DD"/>
    <w:rsid w:val="006728A3"/>
    <w:rsid w:val="00677D37"/>
    <w:rsid w:val="006861AC"/>
    <w:rsid w:val="00690454"/>
    <w:rsid w:val="00690B8B"/>
    <w:rsid w:val="00697372"/>
    <w:rsid w:val="006976EF"/>
    <w:rsid w:val="006A0883"/>
    <w:rsid w:val="006A1B0C"/>
    <w:rsid w:val="006A5816"/>
    <w:rsid w:val="006A5FB3"/>
    <w:rsid w:val="006B64F7"/>
    <w:rsid w:val="006C01FC"/>
    <w:rsid w:val="006C4E84"/>
    <w:rsid w:val="006C68EB"/>
    <w:rsid w:val="006D04D1"/>
    <w:rsid w:val="006D04E9"/>
    <w:rsid w:val="006E7B8C"/>
    <w:rsid w:val="006F3EB9"/>
    <w:rsid w:val="00701370"/>
    <w:rsid w:val="00704309"/>
    <w:rsid w:val="00705B3B"/>
    <w:rsid w:val="00710966"/>
    <w:rsid w:val="00713386"/>
    <w:rsid w:val="00713893"/>
    <w:rsid w:val="00714FF8"/>
    <w:rsid w:val="007179B9"/>
    <w:rsid w:val="00721D04"/>
    <w:rsid w:val="00721DE0"/>
    <w:rsid w:val="00722A2D"/>
    <w:rsid w:val="00724767"/>
    <w:rsid w:val="00725F46"/>
    <w:rsid w:val="00727C45"/>
    <w:rsid w:val="00731491"/>
    <w:rsid w:val="00735F32"/>
    <w:rsid w:val="007440CA"/>
    <w:rsid w:val="00750FF2"/>
    <w:rsid w:val="007565E7"/>
    <w:rsid w:val="00757E58"/>
    <w:rsid w:val="00757F85"/>
    <w:rsid w:val="007603D7"/>
    <w:rsid w:val="00761F74"/>
    <w:rsid w:val="00764F64"/>
    <w:rsid w:val="00771E0F"/>
    <w:rsid w:val="007731D2"/>
    <w:rsid w:val="00781571"/>
    <w:rsid w:val="00783132"/>
    <w:rsid w:val="0079111D"/>
    <w:rsid w:val="00794C79"/>
    <w:rsid w:val="00796592"/>
    <w:rsid w:val="0079795C"/>
    <w:rsid w:val="007A07C1"/>
    <w:rsid w:val="007A1F00"/>
    <w:rsid w:val="007A6E6C"/>
    <w:rsid w:val="007B139B"/>
    <w:rsid w:val="007B3052"/>
    <w:rsid w:val="007B56FE"/>
    <w:rsid w:val="007B619D"/>
    <w:rsid w:val="007C4F9A"/>
    <w:rsid w:val="007C5577"/>
    <w:rsid w:val="007C5C9E"/>
    <w:rsid w:val="007C7473"/>
    <w:rsid w:val="007D11B8"/>
    <w:rsid w:val="007F6E2B"/>
    <w:rsid w:val="00800197"/>
    <w:rsid w:val="00801A71"/>
    <w:rsid w:val="00807C13"/>
    <w:rsid w:val="00810E3C"/>
    <w:rsid w:val="008165E2"/>
    <w:rsid w:val="0082216A"/>
    <w:rsid w:val="00823FC3"/>
    <w:rsid w:val="008318A4"/>
    <w:rsid w:val="0083253E"/>
    <w:rsid w:val="00833F23"/>
    <w:rsid w:val="00835BB8"/>
    <w:rsid w:val="00837617"/>
    <w:rsid w:val="00842D4D"/>
    <w:rsid w:val="008430AA"/>
    <w:rsid w:val="008438AA"/>
    <w:rsid w:val="00846320"/>
    <w:rsid w:val="00847B70"/>
    <w:rsid w:val="0085286F"/>
    <w:rsid w:val="0086400A"/>
    <w:rsid w:val="008655BE"/>
    <w:rsid w:val="00870240"/>
    <w:rsid w:val="008721B5"/>
    <w:rsid w:val="0087355F"/>
    <w:rsid w:val="00875225"/>
    <w:rsid w:val="00877102"/>
    <w:rsid w:val="00880B39"/>
    <w:rsid w:val="008832F0"/>
    <w:rsid w:val="00887602"/>
    <w:rsid w:val="008877D0"/>
    <w:rsid w:val="008955FE"/>
    <w:rsid w:val="008A0534"/>
    <w:rsid w:val="008A156A"/>
    <w:rsid w:val="008A1F97"/>
    <w:rsid w:val="008A21A2"/>
    <w:rsid w:val="008A53BB"/>
    <w:rsid w:val="008B4D37"/>
    <w:rsid w:val="008B5755"/>
    <w:rsid w:val="008C11D7"/>
    <w:rsid w:val="008C2D8B"/>
    <w:rsid w:val="008C31F5"/>
    <w:rsid w:val="008C50DD"/>
    <w:rsid w:val="008D2CCD"/>
    <w:rsid w:val="008D3171"/>
    <w:rsid w:val="008E2405"/>
    <w:rsid w:val="008E3EB1"/>
    <w:rsid w:val="008F1A27"/>
    <w:rsid w:val="008F7B04"/>
    <w:rsid w:val="009019D2"/>
    <w:rsid w:val="009028A7"/>
    <w:rsid w:val="009035B0"/>
    <w:rsid w:val="009056F0"/>
    <w:rsid w:val="0091323B"/>
    <w:rsid w:val="00913586"/>
    <w:rsid w:val="00915EEE"/>
    <w:rsid w:val="00916257"/>
    <w:rsid w:val="00921D56"/>
    <w:rsid w:val="009235CA"/>
    <w:rsid w:val="0093432C"/>
    <w:rsid w:val="00934F63"/>
    <w:rsid w:val="00942BB9"/>
    <w:rsid w:val="009440AB"/>
    <w:rsid w:val="009443F2"/>
    <w:rsid w:val="00944AAB"/>
    <w:rsid w:val="00945433"/>
    <w:rsid w:val="0094610E"/>
    <w:rsid w:val="00947850"/>
    <w:rsid w:val="00960278"/>
    <w:rsid w:val="00971113"/>
    <w:rsid w:val="00973EF3"/>
    <w:rsid w:val="00982235"/>
    <w:rsid w:val="00990EDC"/>
    <w:rsid w:val="009943CF"/>
    <w:rsid w:val="009955BD"/>
    <w:rsid w:val="00996605"/>
    <w:rsid w:val="009A0B26"/>
    <w:rsid w:val="009B31FF"/>
    <w:rsid w:val="009B3776"/>
    <w:rsid w:val="009B5EB3"/>
    <w:rsid w:val="009C166A"/>
    <w:rsid w:val="009C1C51"/>
    <w:rsid w:val="009C4779"/>
    <w:rsid w:val="009C5644"/>
    <w:rsid w:val="009D0580"/>
    <w:rsid w:val="009E0E4B"/>
    <w:rsid w:val="009E2852"/>
    <w:rsid w:val="009E2877"/>
    <w:rsid w:val="009E6783"/>
    <w:rsid w:val="009E67BA"/>
    <w:rsid w:val="009F6BEF"/>
    <w:rsid w:val="009F7193"/>
    <w:rsid w:val="00A0191D"/>
    <w:rsid w:val="00A03583"/>
    <w:rsid w:val="00A05DBF"/>
    <w:rsid w:val="00A120D9"/>
    <w:rsid w:val="00A206CC"/>
    <w:rsid w:val="00A358F6"/>
    <w:rsid w:val="00A403BB"/>
    <w:rsid w:val="00A40DE1"/>
    <w:rsid w:val="00A4117A"/>
    <w:rsid w:val="00A411EC"/>
    <w:rsid w:val="00A530B4"/>
    <w:rsid w:val="00A67C12"/>
    <w:rsid w:val="00A7062B"/>
    <w:rsid w:val="00A74B2B"/>
    <w:rsid w:val="00A74BF8"/>
    <w:rsid w:val="00A8650A"/>
    <w:rsid w:val="00A931CD"/>
    <w:rsid w:val="00AA0AA1"/>
    <w:rsid w:val="00AA0C47"/>
    <w:rsid w:val="00AA205F"/>
    <w:rsid w:val="00AA6B1F"/>
    <w:rsid w:val="00AA7242"/>
    <w:rsid w:val="00AB6F48"/>
    <w:rsid w:val="00AC0FF1"/>
    <w:rsid w:val="00AC22B6"/>
    <w:rsid w:val="00AD0C5F"/>
    <w:rsid w:val="00AD12E3"/>
    <w:rsid w:val="00AD66E1"/>
    <w:rsid w:val="00AD6E17"/>
    <w:rsid w:val="00AD739C"/>
    <w:rsid w:val="00AE3D32"/>
    <w:rsid w:val="00AE55D0"/>
    <w:rsid w:val="00AF29A7"/>
    <w:rsid w:val="00AF5244"/>
    <w:rsid w:val="00B0019C"/>
    <w:rsid w:val="00B0138A"/>
    <w:rsid w:val="00B0351B"/>
    <w:rsid w:val="00B05F27"/>
    <w:rsid w:val="00B06456"/>
    <w:rsid w:val="00B07FC9"/>
    <w:rsid w:val="00B22E0F"/>
    <w:rsid w:val="00B2325B"/>
    <w:rsid w:val="00B249F7"/>
    <w:rsid w:val="00B31332"/>
    <w:rsid w:val="00B368F3"/>
    <w:rsid w:val="00B44EB9"/>
    <w:rsid w:val="00B45120"/>
    <w:rsid w:val="00B45BDB"/>
    <w:rsid w:val="00B462B4"/>
    <w:rsid w:val="00B503FB"/>
    <w:rsid w:val="00B51BBA"/>
    <w:rsid w:val="00B5365B"/>
    <w:rsid w:val="00B56546"/>
    <w:rsid w:val="00B5797C"/>
    <w:rsid w:val="00B63CB5"/>
    <w:rsid w:val="00B71AD9"/>
    <w:rsid w:val="00B77D74"/>
    <w:rsid w:val="00B81201"/>
    <w:rsid w:val="00B82A6B"/>
    <w:rsid w:val="00B85692"/>
    <w:rsid w:val="00B85702"/>
    <w:rsid w:val="00B919E3"/>
    <w:rsid w:val="00B928A4"/>
    <w:rsid w:val="00B9294F"/>
    <w:rsid w:val="00B933AC"/>
    <w:rsid w:val="00B9680A"/>
    <w:rsid w:val="00BA05EF"/>
    <w:rsid w:val="00BA063B"/>
    <w:rsid w:val="00BA179E"/>
    <w:rsid w:val="00BA6D8C"/>
    <w:rsid w:val="00BA7912"/>
    <w:rsid w:val="00BB13EA"/>
    <w:rsid w:val="00BC5C1A"/>
    <w:rsid w:val="00BD2C0F"/>
    <w:rsid w:val="00BE074C"/>
    <w:rsid w:val="00BE26F6"/>
    <w:rsid w:val="00BE55AF"/>
    <w:rsid w:val="00BF2EE0"/>
    <w:rsid w:val="00BF5AF6"/>
    <w:rsid w:val="00BF5F37"/>
    <w:rsid w:val="00BF7792"/>
    <w:rsid w:val="00C04C27"/>
    <w:rsid w:val="00C07E3E"/>
    <w:rsid w:val="00C16CE6"/>
    <w:rsid w:val="00C22DC0"/>
    <w:rsid w:val="00C25D28"/>
    <w:rsid w:val="00C26CCB"/>
    <w:rsid w:val="00C2766D"/>
    <w:rsid w:val="00C30555"/>
    <w:rsid w:val="00C327D8"/>
    <w:rsid w:val="00C32F53"/>
    <w:rsid w:val="00C37C15"/>
    <w:rsid w:val="00C40831"/>
    <w:rsid w:val="00C4098C"/>
    <w:rsid w:val="00C51B58"/>
    <w:rsid w:val="00C63169"/>
    <w:rsid w:val="00C64F4C"/>
    <w:rsid w:val="00C66E28"/>
    <w:rsid w:val="00C70BFE"/>
    <w:rsid w:val="00C732DF"/>
    <w:rsid w:val="00C73A09"/>
    <w:rsid w:val="00C73DE7"/>
    <w:rsid w:val="00C844C5"/>
    <w:rsid w:val="00C8454C"/>
    <w:rsid w:val="00C86F32"/>
    <w:rsid w:val="00C87AB5"/>
    <w:rsid w:val="00C9044F"/>
    <w:rsid w:val="00CA2DA8"/>
    <w:rsid w:val="00CA41CC"/>
    <w:rsid w:val="00CA429A"/>
    <w:rsid w:val="00CB37B7"/>
    <w:rsid w:val="00CB3E14"/>
    <w:rsid w:val="00CB400E"/>
    <w:rsid w:val="00CB5881"/>
    <w:rsid w:val="00CB7404"/>
    <w:rsid w:val="00CC03C6"/>
    <w:rsid w:val="00CC28D7"/>
    <w:rsid w:val="00CD480E"/>
    <w:rsid w:val="00CF0758"/>
    <w:rsid w:val="00CF08AB"/>
    <w:rsid w:val="00D04B7C"/>
    <w:rsid w:val="00D05EE7"/>
    <w:rsid w:val="00D06BB6"/>
    <w:rsid w:val="00D26C3C"/>
    <w:rsid w:val="00D26C4A"/>
    <w:rsid w:val="00D27701"/>
    <w:rsid w:val="00D27E3A"/>
    <w:rsid w:val="00D3661F"/>
    <w:rsid w:val="00D3715B"/>
    <w:rsid w:val="00D373D8"/>
    <w:rsid w:val="00D4228C"/>
    <w:rsid w:val="00D44952"/>
    <w:rsid w:val="00D508FB"/>
    <w:rsid w:val="00D51AD7"/>
    <w:rsid w:val="00D51E0B"/>
    <w:rsid w:val="00D54C87"/>
    <w:rsid w:val="00D62E5C"/>
    <w:rsid w:val="00D640B6"/>
    <w:rsid w:val="00D738BB"/>
    <w:rsid w:val="00D75584"/>
    <w:rsid w:val="00D756CD"/>
    <w:rsid w:val="00D8213E"/>
    <w:rsid w:val="00D846FB"/>
    <w:rsid w:val="00D91D8F"/>
    <w:rsid w:val="00DB49F5"/>
    <w:rsid w:val="00DB4F3D"/>
    <w:rsid w:val="00DC4794"/>
    <w:rsid w:val="00DC4AE9"/>
    <w:rsid w:val="00DC528F"/>
    <w:rsid w:val="00E0000F"/>
    <w:rsid w:val="00E105C8"/>
    <w:rsid w:val="00E10A76"/>
    <w:rsid w:val="00E11A3A"/>
    <w:rsid w:val="00E1338F"/>
    <w:rsid w:val="00E13C9A"/>
    <w:rsid w:val="00E16960"/>
    <w:rsid w:val="00E30616"/>
    <w:rsid w:val="00E30D92"/>
    <w:rsid w:val="00E55BEB"/>
    <w:rsid w:val="00E73015"/>
    <w:rsid w:val="00E74642"/>
    <w:rsid w:val="00E74ED4"/>
    <w:rsid w:val="00E81561"/>
    <w:rsid w:val="00E856D7"/>
    <w:rsid w:val="00E85A6D"/>
    <w:rsid w:val="00E90A4D"/>
    <w:rsid w:val="00EA0704"/>
    <w:rsid w:val="00EA0C37"/>
    <w:rsid w:val="00EA42A6"/>
    <w:rsid w:val="00EA4C04"/>
    <w:rsid w:val="00EA53B9"/>
    <w:rsid w:val="00EB45EF"/>
    <w:rsid w:val="00EC007F"/>
    <w:rsid w:val="00ED1519"/>
    <w:rsid w:val="00ED1F4E"/>
    <w:rsid w:val="00ED341E"/>
    <w:rsid w:val="00EE1CB9"/>
    <w:rsid w:val="00EE254D"/>
    <w:rsid w:val="00EF0142"/>
    <w:rsid w:val="00EF7FB1"/>
    <w:rsid w:val="00F03AD0"/>
    <w:rsid w:val="00F054AF"/>
    <w:rsid w:val="00F0776C"/>
    <w:rsid w:val="00F11453"/>
    <w:rsid w:val="00F11A93"/>
    <w:rsid w:val="00F16923"/>
    <w:rsid w:val="00F17E4B"/>
    <w:rsid w:val="00F30647"/>
    <w:rsid w:val="00F43ACB"/>
    <w:rsid w:val="00F46ED7"/>
    <w:rsid w:val="00F52A51"/>
    <w:rsid w:val="00F55C12"/>
    <w:rsid w:val="00F572EF"/>
    <w:rsid w:val="00F61957"/>
    <w:rsid w:val="00F63C50"/>
    <w:rsid w:val="00F708CB"/>
    <w:rsid w:val="00F70B01"/>
    <w:rsid w:val="00F70BCB"/>
    <w:rsid w:val="00F71EAB"/>
    <w:rsid w:val="00F756D9"/>
    <w:rsid w:val="00F776E1"/>
    <w:rsid w:val="00F83030"/>
    <w:rsid w:val="00F830B1"/>
    <w:rsid w:val="00F844B2"/>
    <w:rsid w:val="00F86BA8"/>
    <w:rsid w:val="00F87116"/>
    <w:rsid w:val="00FA170A"/>
    <w:rsid w:val="00FA3EDC"/>
    <w:rsid w:val="00FA7C7B"/>
    <w:rsid w:val="00FB0117"/>
    <w:rsid w:val="00FB02EF"/>
    <w:rsid w:val="00FB359B"/>
    <w:rsid w:val="00FB397D"/>
    <w:rsid w:val="00FB3D18"/>
    <w:rsid w:val="00FB4DBB"/>
    <w:rsid w:val="00FD1342"/>
    <w:rsid w:val="00FD1BC3"/>
    <w:rsid w:val="00FD4D63"/>
    <w:rsid w:val="00FE0B95"/>
    <w:rsid w:val="00FE0EC2"/>
    <w:rsid w:val="00FE2EAE"/>
    <w:rsid w:val="00FE5E8F"/>
    <w:rsid w:val="00FE62E3"/>
    <w:rsid w:val="00FE6CAF"/>
    <w:rsid w:val="00FE7838"/>
    <w:rsid w:val="00FF0CF8"/>
    <w:rsid w:val="00FF15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docId w15:val="{522341B4-3114-446D-8C4B-70F1CDA1D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customStyle="1" w:styleId="Nevyeenzmnka2">
    <w:name w:val="Nevyřešená zmínka2"/>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 w:type="table" w:styleId="Svtltabulkasmkou1">
    <w:name w:val="Grid Table 1 Light"/>
    <w:basedOn w:val="Normlntabulka"/>
    <w:uiPriority w:val="46"/>
    <w:rsid w:val="00D26C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extpoznpodarou">
    <w:name w:val="footnote text"/>
    <w:basedOn w:val="Normln"/>
    <w:link w:val="TextpoznpodarouChar"/>
    <w:uiPriority w:val="99"/>
    <w:semiHidden/>
    <w:unhideWhenUsed/>
    <w:rsid w:val="0018679E"/>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18679E"/>
    <w:rPr>
      <w:sz w:val="20"/>
      <w:szCs w:val="20"/>
    </w:rPr>
  </w:style>
  <w:style w:type="character" w:styleId="Znakapoznpodarou">
    <w:name w:val="footnote reference"/>
    <w:basedOn w:val="Standardnpsmoodstavce"/>
    <w:uiPriority w:val="99"/>
    <w:semiHidden/>
    <w:unhideWhenUsed/>
    <w:rsid w:val="0018679E"/>
    <w:rPr>
      <w:vertAlign w:val="superscript"/>
    </w:rPr>
  </w:style>
  <w:style w:type="character" w:styleId="Odkaznakoment">
    <w:name w:val="annotation reference"/>
    <w:basedOn w:val="Standardnpsmoodstavce"/>
    <w:uiPriority w:val="99"/>
    <w:semiHidden/>
    <w:unhideWhenUsed/>
    <w:rsid w:val="00C30555"/>
    <w:rPr>
      <w:sz w:val="16"/>
      <w:szCs w:val="16"/>
    </w:rPr>
  </w:style>
  <w:style w:type="paragraph" w:styleId="Textkomente">
    <w:name w:val="annotation text"/>
    <w:basedOn w:val="Normln"/>
    <w:link w:val="TextkomenteChar"/>
    <w:uiPriority w:val="99"/>
    <w:semiHidden/>
    <w:unhideWhenUsed/>
    <w:rsid w:val="00C30555"/>
    <w:pPr>
      <w:spacing w:line="240" w:lineRule="auto"/>
    </w:pPr>
    <w:rPr>
      <w:sz w:val="20"/>
      <w:szCs w:val="20"/>
    </w:rPr>
  </w:style>
  <w:style w:type="character" w:customStyle="1" w:styleId="TextkomenteChar">
    <w:name w:val="Text komentáře Char"/>
    <w:basedOn w:val="Standardnpsmoodstavce"/>
    <w:link w:val="Textkomente"/>
    <w:uiPriority w:val="99"/>
    <w:semiHidden/>
    <w:rsid w:val="00C30555"/>
    <w:rPr>
      <w:sz w:val="20"/>
      <w:szCs w:val="20"/>
    </w:rPr>
  </w:style>
  <w:style w:type="paragraph" w:styleId="Pedmtkomente">
    <w:name w:val="annotation subject"/>
    <w:basedOn w:val="Textkomente"/>
    <w:next w:val="Textkomente"/>
    <w:link w:val="PedmtkomenteChar"/>
    <w:uiPriority w:val="99"/>
    <w:semiHidden/>
    <w:unhideWhenUsed/>
    <w:rsid w:val="00C30555"/>
    <w:rPr>
      <w:b/>
      <w:bCs/>
    </w:rPr>
  </w:style>
  <w:style w:type="character" w:customStyle="1" w:styleId="PedmtkomenteChar">
    <w:name w:val="Předmět komentáře Char"/>
    <w:basedOn w:val="TextkomenteChar"/>
    <w:link w:val="Pedmtkomente"/>
    <w:uiPriority w:val="99"/>
    <w:semiHidden/>
    <w:rsid w:val="00C30555"/>
    <w:rPr>
      <w:b/>
      <w:bCs/>
      <w:sz w:val="20"/>
      <w:szCs w:val="20"/>
    </w:rPr>
  </w:style>
  <w:style w:type="paragraph" w:styleId="Normlnweb">
    <w:name w:val="Normal (Web)"/>
    <w:basedOn w:val="Normln"/>
    <w:uiPriority w:val="99"/>
    <w:semiHidden/>
    <w:unhideWhenUsed/>
    <w:rsid w:val="00C30555"/>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Nevyeenzmnka">
    <w:name w:val="Unresolved Mention"/>
    <w:basedOn w:val="Standardnpsmoodstavce"/>
    <w:uiPriority w:val="99"/>
    <w:semiHidden/>
    <w:unhideWhenUsed/>
    <w:rsid w:val="008B4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903756">
      <w:bodyDiv w:val="1"/>
      <w:marLeft w:val="0"/>
      <w:marRight w:val="0"/>
      <w:marTop w:val="0"/>
      <w:marBottom w:val="0"/>
      <w:divBdr>
        <w:top w:val="none" w:sz="0" w:space="0" w:color="auto"/>
        <w:left w:val="none" w:sz="0" w:space="0" w:color="auto"/>
        <w:bottom w:val="none" w:sz="0" w:space="0" w:color="auto"/>
        <w:right w:val="none" w:sz="0" w:space="0" w:color="auto"/>
      </w:divBdr>
    </w:div>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992759654">
      <w:bodyDiv w:val="1"/>
      <w:marLeft w:val="0"/>
      <w:marRight w:val="0"/>
      <w:marTop w:val="0"/>
      <w:marBottom w:val="0"/>
      <w:divBdr>
        <w:top w:val="none" w:sz="0" w:space="0" w:color="auto"/>
        <w:left w:val="none" w:sz="0" w:space="0" w:color="auto"/>
        <w:bottom w:val="none" w:sz="0" w:space="0" w:color="auto"/>
        <w:right w:val="none" w:sz="0" w:space="0" w:color="auto"/>
      </w:divBdr>
      <w:divsChild>
        <w:div w:id="903831947">
          <w:marLeft w:val="0"/>
          <w:marRight w:val="0"/>
          <w:marTop w:val="0"/>
          <w:marBottom w:val="0"/>
          <w:divBdr>
            <w:top w:val="none" w:sz="0" w:space="0" w:color="auto"/>
            <w:left w:val="none" w:sz="0" w:space="0" w:color="auto"/>
            <w:bottom w:val="none" w:sz="0" w:space="0" w:color="auto"/>
            <w:right w:val="none" w:sz="0" w:space="0" w:color="auto"/>
          </w:divBdr>
          <w:divsChild>
            <w:div w:id="1143932853">
              <w:marLeft w:val="0"/>
              <w:marRight w:val="0"/>
              <w:marTop w:val="0"/>
              <w:marBottom w:val="0"/>
              <w:divBdr>
                <w:top w:val="none" w:sz="0" w:space="0" w:color="auto"/>
                <w:left w:val="none" w:sz="0" w:space="0" w:color="auto"/>
                <w:bottom w:val="none" w:sz="0" w:space="0" w:color="auto"/>
                <w:right w:val="none" w:sz="0" w:space="0" w:color="auto"/>
              </w:divBdr>
              <w:divsChild>
                <w:div w:id="118687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980599">
      <w:bodyDiv w:val="1"/>
      <w:marLeft w:val="0"/>
      <w:marRight w:val="0"/>
      <w:marTop w:val="0"/>
      <w:marBottom w:val="0"/>
      <w:divBdr>
        <w:top w:val="none" w:sz="0" w:space="0" w:color="auto"/>
        <w:left w:val="none" w:sz="0" w:space="0" w:color="auto"/>
        <w:bottom w:val="none" w:sz="0" w:space="0" w:color="auto"/>
        <w:right w:val="none" w:sz="0" w:space="0" w:color="auto"/>
      </w:divBdr>
      <w:divsChild>
        <w:div w:id="1539124756">
          <w:marLeft w:val="0"/>
          <w:marRight w:val="0"/>
          <w:marTop w:val="0"/>
          <w:marBottom w:val="0"/>
          <w:divBdr>
            <w:top w:val="none" w:sz="0" w:space="0" w:color="auto"/>
            <w:left w:val="none" w:sz="0" w:space="0" w:color="auto"/>
            <w:bottom w:val="none" w:sz="0" w:space="0" w:color="auto"/>
            <w:right w:val="none" w:sz="0" w:space="0" w:color="auto"/>
          </w:divBdr>
          <w:divsChild>
            <w:div w:id="1520001680">
              <w:marLeft w:val="0"/>
              <w:marRight w:val="0"/>
              <w:marTop w:val="0"/>
              <w:marBottom w:val="0"/>
              <w:divBdr>
                <w:top w:val="none" w:sz="0" w:space="0" w:color="auto"/>
                <w:left w:val="none" w:sz="0" w:space="0" w:color="auto"/>
                <w:bottom w:val="none" w:sz="0" w:space="0" w:color="auto"/>
                <w:right w:val="none" w:sz="0" w:space="0" w:color="auto"/>
              </w:divBdr>
              <w:divsChild>
                <w:div w:id="19527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5879">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cratch.mit.edu" TargetMode="External"/><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hyperlink" Target="https://eprints.soton.ac.uk/356481/1/Selby_Woollard_bg_soton_eprints.pdf" TargetMode="External"/><Relationship Id="rId89" Type="http://schemas.openxmlformats.org/officeDocument/2006/relationships/hyperlink" Target="https://files.eric.ed.gov/fulltext/EJ918910.pdf"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hyperlink" Target="https://nandbox.com/visual-programming-vs-traditional-programming-full-guide/" TargetMode="Externa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blockly-demo.appspot.com/static/demos/code/index.html" TargetMode="External"/><Relationship Id="rId11" Type="http://schemas.openxmlformats.org/officeDocument/2006/relationships/footer" Target="footer1.xml"/><Relationship Id="rId24" Type="http://schemas.openxmlformats.org/officeDocument/2006/relationships/hyperlink" Target="https://leopardjs.com" TargetMode="Externa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hyperlink" Target="https://scratch.mit.edu/users/kvetda00/projects/" TargetMode="External"/><Relationship Id="rId87" Type="http://schemas.openxmlformats.org/officeDocument/2006/relationships/hyperlink" Target="http://bit.ly/1sFikJX" TargetMode="External"/><Relationship Id="rId5" Type="http://schemas.openxmlformats.org/officeDocument/2006/relationships/numbering" Target="numbering.xml"/><Relationship Id="rId61" Type="http://schemas.openxmlformats.org/officeDocument/2006/relationships/image" Target="media/image47.png"/><Relationship Id="rId82" Type="http://schemas.openxmlformats.org/officeDocument/2006/relationships/hyperlink" Target="https://www.msmt.cz/uploads/DigiStrategie.pdf" TargetMode="External"/><Relationship Id="rId90" Type="http://schemas.openxmlformats.org/officeDocument/2006/relationships/hyperlink" Target="https://ieeexplore.ieee.org/document/9320477" TargetMode="External"/><Relationship Id="rId95"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yperlink" Target="https://github.com/davidkveton/kveton_bc" TargetMode="External"/><Relationship Id="rId85" Type="http://schemas.openxmlformats.org/officeDocument/2006/relationships/hyperlink" Target="https://www.researchgate.net/publication/220613338_Computer_science_A_language_of_technology" TargetMode="External"/><Relationship Id="rId93"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hyperlink" Target="https://www.imysleni.cz/informaticke-mysleni/co-je-informaticke-mysleni" TargetMode="External"/><Relationship Id="rId88" Type="http://schemas.openxmlformats.org/officeDocument/2006/relationships/hyperlink" Target="https://digigram.cz/files/2019/06/VM1.1-Koncept-DG.pdf" TargetMode="External"/><Relationship Id="rId91" Type="http://schemas.openxmlformats.org/officeDocument/2006/relationships/hyperlink" Target="http://ksiresearchorg.ipage.com/vlss/journal/VLSS2017/vlss17paper_10.pdf"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hyperlink" Target="http://www.assnstrategies.com/pdf/ISTEPositionProfileFinal.pdf" TargetMode="External"/><Relationship Id="rId86" Type="http://schemas.openxmlformats.org/officeDocument/2006/relationships/hyperlink" Target="https://www.imysleni.cz/clanky/priklady/23-hledani-darculevin?fbclid=IwAR3wpkcVVV0JxcB_up9tCbKz38dAilA3huMyAysUM6pToVQSBuJ%20P7PKKQCM" TargetMode="External"/><Relationship Id="rId9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researchgate.net/figure/Example-of-NXT-robot-program-solution_fig4_258831472" TargetMode="External"/><Relationship Id="rId7" Type="http://schemas.openxmlformats.org/officeDocument/2006/relationships/hyperlink" Target="https://blockly-demo.appspot.com/static/demos/code/index.html" TargetMode="External"/><Relationship Id="rId2" Type="http://schemas.openxmlformats.org/officeDocument/2006/relationships/hyperlink" Target="https://cdn-learn.adafruit.com/guides/cropped_images/000/001/277/medium640/AppInvent09.PNG?1535067563" TargetMode="External"/><Relationship Id="rId1" Type="http://schemas.openxmlformats.org/officeDocument/2006/relationships/hyperlink" Target="https://www.imysleni.cz/ucebnice" TargetMode="External"/><Relationship Id="rId6" Type="http://schemas.openxmlformats.org/officeDocument/2006/relationships/hyperlink" Target="https://makecode.com/about" TargetMode="External"/><Relationship Id="rId5" Type="http://schemas.openxmlformats.org/officeDocument/2006/relationships/hyperlink" Target="https://makecode.com/about" TargetMode="External"/><Relationship Id="rId4" Type="http://schemas.openxmlformats.org/officeDocument/2006/relationships/hyperlink" Target="https://leopardjs.com"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D3E531-1DB1-4401-B042-58420D4977E2}">
  <ds:schemaRefs>
    <ds:schemaRef ds:uri="http://schemas.openxmlformats.org/officeDocument/2006/bibliography"/>
  </ds:schemaRefs>
</ds:datastoreItem>
</file>

<file path=customXml/itemProps2.xml><?xml version="1.0" encoding="utf-8"?>
<ds:datastoreItem xmlns:ds="http://schemas.openxmlformats.org/officeDocument/2006/customXml" ds:itemID="{98ABBC38-57B0-4F62-82C9-00AAB0078537}">
  <ds:schemaRefs>
    <ds:schemaRef ds:uri="http://schemas.microsoft.com/sharepoint/v3/contenttype/forms"/>
  </ds:schemaRefs>
</ds:datastoreItem>
</file>

<file path=customXml/itemProps3.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85</Pages>
  <Words>12530</Words>
  <Characters>73933</Characters>
  <Application>Microsoft Office Word</Application>
  <DocSecurity>0</DocSecurity>
  <Lines>616</Lines>
  <Paragraphs>17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eton David</dc:creator>
  <cp:keywords/>
  <dc:description/>
  <cp:lastModifiedBy>Kveton David</cp:lastModifiedBy>
  <cp:revision>9</cp:revision>
  <cp:lastPrinted>2023-12-01T00:52:00Z</cp:lastPrinted>
  <dcterms:created xsi:type="dcterms:W3CDTF">2023-11-30T16:31:00Z</dcterms:created>
  <dcterms:modified xsi:type="dcterms:W3CDTF">2023-12-01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